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06BBE" w14:textId="77777777" w:rsidR="002868E6" w:rsidRPr="00147A14" w:rsidRDefault="002868E6" w:rsidP="002868E6">
      <w:pPr>
        <w:jc w:val="center"/>
        <w:rPr>
          <w:rFonts w:ascii="Arial" w:eastAsia="標楷體" w:hAnsi="Arial" w:cs="Arial"/>
          <w:b/>
          <w:sz w:val="56"/>
          <w:szCs w:val="72"/>
        </w:rPr>
      </w:pPr>
      <w:r w:rsidRPr="00147A14">
        <w:rPr>
          <w:rFonts w:ascii="Arial" w:eastAsia="標楷體" w:hAnsi="Arial" w:cs="Arial"/>
          <w:b/>
          <w:sz w:val="56"/>
          <w:szCs w:val="72"/>
        </w:rPr>
        <w:t>行政院農業委員會</w:t>
      </w:r>
    </w:p>
    <w:p w14:paraId="06E236D0" w14:textId="77777777" w:rsidR="002868E6" w:rsidRDefault="002868E6" w:rsidP="002868E6">
      <w:pPr>
        <w:jc w:val="center"/>
        <w:rPr>
          <w:rFonts w:ascii="Arial" w:eastAsia="標楷體" w:hAnsi="Arial" w:cs="Arial"/>
          <w:b/>
          <w:sz w:val="56"/>
          <w:szCs w:val="72"/>
        </w:rPr>
      </w:pPr>
      <w:r w:rsidRPr="00147A14">
        <w:rPr>
          <w:rFonts w:ascii="Arial" w:eastAsia="標楷體" w:hAnsi="Arial" w:cs="Arial"/>
          <w:b/>
          <w:sz w:val="56"/>
          <w:szCs w:val="72"/>
        </w:rPr>
        <w:t>智慧農業成果擴散示範計畫</w:t>
      </w:r>
    </w:p>
    <w:p w14:paraId="7AD76DAA" w14:textId="77777777" w:rsidR="00903DB6" w:rsidRPr="006D59D8" w:rsidRDefault="00903DB6" w:rsidP="002868E6">
      <w:pPr>
        <w:jc w:val="center"/>
        <w:rPr>
          <w:rFonts w:ascii="Arial" w:eastAsia="標楷體" w:hAnsi="Arial" w:cs="Arial"/>
          <w:b/>
          <w:sz w:val="72"/>
          <w:szCs w:val="72"/>
        </w:rPr>
      </w:pPr>
    </w:p>
    <w:p w14:paraId="31772864" w14:textId="1F2E9D91" w:rsidR="006D59D8" w:rsidRPr="00477189" w:rsidRDefault="007201DF" w:rsidP="006D59D8">
      <w:pPr>
        <w:rPr>
          <w:rFonts w:ascii="Arial" w:eastAsia="標楷體" w:hAnsi="Arial" w:cs="Arial"/>
          <w:sz w:val="36"/>
          <w:szCs w:val="72"/>
        </w:rPr>
      </w:pPr>
      <w:r w:rsidRPr="00477189">
        <w:rPr>
          <w:rFonts w:ascii="Arial" w:eastAsia="標楷體" w:hAnsi="Arial" w:cs="Arial" w:hint="eastAsia"/>
          <w:sz w:val="36"/>
          <w:szCs w:val="72"/>
        </w:rPr>
        <w:t>□</w:t>
      </w:r>
      <w:r w:rsidR="000C072A" w:rsidRPr="00477189">
        <w:rPr>
          <w:rFonts w:ascii="Arial" w:eastAsia="標楷體" w:hAnsi="Arial" w:cs="Arial" w:hint="eastAsia"/>
          <w:sz w:val="36"/>
          <w:szCs w:val="72"/>
        </w:rPr>
        <w:t>成果落地擴散</w:t>
      </w:r>
      <w:r w:rsidR="006D59D8" w:rsidRPr="00477189">
        <w:rPr>
          <w:rFonts w:ascii="Arial" w:eastAsia="標楷體" w:hAnsi="Arial" w:cs="Arial" w:hint="eastAsia"/>
          <w:sz w:val="36"/>
          <w:szCs w:val="72"/>
        </w:rPr>
        <w:t>(</w:t>
      </w:r>
      <w:r w:rsidR="006D59D8" w:rsidRPr="00477189">
        <w:rPr>
          <w:rFonts w:ascii="Arial" w:eastAsia="標楷體" w:hAnsi="Arial" w:cs="Arial" w:hint="eastAsia"/>
          <w:sz w:val="36"/>
          <w:szCs w:val="72"/>
        </w:rPr>
        <w:t>農企業</w:t>
      </w:r>
      <w:r w:rsidR="006D59D8" w:rsidRPr="00477189">
        <w:rPr>
          <w:rFonts w:ascii="Arial" w:eastAsia="標楷體" w:hAnsi="Arial" w:cs="Arial" w:hint="eastAsia"/>
          <w:sz w:val="36"/>
          <w:szCs w:val="72"/>
        </w:rPr>
        <w:t>/</w:t>
      </w:r>
      <w:r w:rsidR="006D59D8" w:rsidRPr="00477189">
        <w:rPr>
          <w:rFonts w:ascii="Arial" w:eastAsia="標楷體" w:hAnsi="Arial" w:cs="Arial" w:hint="eastAsia"/>
          <w:sz w:val="36"/>
          <w:szCs w:val="72"/>
        </w:rPr>
        <w:t>農民團體</w:t>
      </w:r>
      <w:r w:rsidR="006D59D8" w:rsidRPr="00477189">
        <w:rPr>
          <w:rFonts w:ascii="Arial" w:eastAsia="標楷體" w:hAnsi="Arial" w:cs="Arial" w:hint="eastAsia"/>
          <w:sz w:val="36"/>
          <w:szCs w:val="72"/>
        </w:rPr>
        <w:t>/</w:t>
      </w:r>
      <w:r w:rsidR="006D59D8" w:rsidRPr="00477189">
        <w:rPr>
          <w:rFonts w:ascii="Arial" w:eastAsia="標楷體" w:hAnsi="Arial" w:cs="Arial" w:hint="eastAsia"/>
          <w:sz w:val="36"/>
          <w:szCs w:val="72"/>
        </w:rPr>
        <w:t>農業產業團體適用</w:t>
      </w:r>
      <w:r w:rsidR="006D59D8" w:rsidRPr="00477189">
        <w:rPr>
          <w:rFonts w:ascii="Arial" w:eastAsia="標楷體" w:hAnsi="Arial" w:cs="Arial" w:hint="eastAsia"/>
          <w:sz w:val="36"/>
          <w:szCs w:val="72"/>
        </w:rPr>
        <w:t>)</w:t>
      </w:r>
    </w:p>
    <w:p w14:paraId="435559E5" w14:textId="43D8ABE4" w:rsidR="006D59D8" w:rsidRPr="00477189" w:rsidRDefault="007201DF" w:rsidP="006D59D8">
      <w:pPr>
        <w:rPr>
          <w:rFonts w:ascii="Arial" w:eastAsia="標楷體" w:hAnsi="Arial" w:cs="Arial"/>
          <w:sz w:val="36"/>
          <w:szCs w:val="72"/>
        </w:rPr>
      </w:pPr>
      <w:r w:rsidRPr="00477189">
        <w:rPr>
          <w:rFonts w:ascii="Arial" w:eastAsia="標楷體" w:hAnsi="Arial" w:cs="Arial" w:hint="eastAsia"/>
          <w:sz w:val="36"/>
          <w:szCs w:val="72"/>
        </w:rPr>
        <w:t>■</w:t>
      </w:r>
      <w:r w:rsidR="000C072A" w:rsidRPr="00477189">
        <w:rPr>
          <w:rFonts w:ascii="Arial" w:eastAsia="標楷體" w:hAnsi="Arial" w:cs="Arial" w:hint="eastAsia"/>
          <w:sz w:val="36"/>
          <w:szCs w:val="72"/>
        </w:rPr>
        <w:t>先期導入規劃</w:t>
      </w:r>
      <w:r w:rsidR="006D59D8" w:rsidRPr="00477189">
        <w:rPr>
          <w:rFonts w:ascii="Arial" w:eastAsia="標楷體" w:hAnsi="Arial" w:cs="Arial" w:hint="eastAsia"/>
          <w:sz w:val="36"/>
          <w:szCs w:val="72"/>
        </w:rPr>
        <w:t>(</w:t>
      </w:r>
      <w:r w:rsidR="000C072A" w:rsidRPr="00477189">
        <w:rPr>
          <w:rFonts w:ascii="Arial" w:eastAsia="標楷體" w:hAnsi="Arial" w:cs="Arial" w:hint="eastAsia"/>
          <w:sz w:val="36"/>
          <w:szCs w:val="72"/>
        </w:rPr>
        <w:t>科技服務業者</w:t>
      </w:r>
      <w:r w:rsidR="006D59D8" w:rsidRPr="00477189">
        <w:rPr>
          <w:rFonts w:ascii="Arial" w:eastAsia="標楷體" w:hAnsi="Arial" w:cs="Arial" w:hint="eastAsia"/>
          <w:sz w:val="36"/>
          <w:szCs w:val="72"/>
        </w:rPr>
        <w:t>適用</w:t>
      </w:r>
      <w:r w:rsidR="006D59D8" w:rsidRPr="00477189">
        <w:rPr>
          <w:rFonts w:ascii="Arial" w:eastAsia="標楷體" w:hAnsi="Arial" w:cs="Arial" w:hint="eastAsia"/>
          <w:sz w:val="36"/>
          <w:szCs w:val="72"/>
        </w:rPr>
        <w:t>)</w:t>
      </w:r>
    </w:p>
    <w:p w14:paraId="2F48292E" w14:textId="77777777" w:rsidR="002868E6" w:rsidRPr="006D59D8" w:rsidRDefault="002868E6" w:rsidP="002868E6">
      <w:pPr>
        <w:jc w:val="center"/>
        <w:rPr>
          <w:rFonts w:ascii="Arial" w:eastAsia="標楷體" w:hAnsi="Arial" w:cs="Arial"/>
          <w:sz w:val="72"/>
          <w:szCs w:val="72"/>
        </w:rPr>
      </w:pPr>
    </w:p>
    <w:p w14:paraId="7E608A4C" w14:textId="77777777" w:rsidR="002868E6" w:rsidRPr="00147A14" w:rsidRDefault="002868E6" w:rsidP="002868E6">
      <w:pPr>
        <w:jc w:val="center"/>
        <w:rPr>
          <w:rFonts w:ascii="Arial" w:eastAsia="標楷體" w:hAnsi="Arial" w:cs="Arial"/>
          <w:sz w:val="72"/>
          <w:szCs w:val="72"/>
        </w:rPr>
      </w:pPr>
    </w:p>
    <w:p w14:paraId="58A6757A" w14:textId="77777777" w:rsidR="002868E6" w:rsidRPr="000C072A" w:rsidRDefault="002868E6" w:rsidP="002868E6">
      <w:pPr>
        <w:jc w:val="center"/>
        <w:rPr>
          <w:rFonts w:ascii="Arial" w:eastAsia="標楷體" w:hAnsi="Arial" w:cs="Arial"/>
          <w:sz w:val="44"/>
          <w:szCs w:val="44"/>
        </w:rPr>
      </w:pPr>
      <w:r w:rsidRPr="000C072A">
        <w:rPr>
          <w:rFonts w:ascii="Arial" w:eastAsia="標楷體" w:hAnsi="Arial" w:cs="Arial"/>
          <w:sz w:val="44"/>
          <w:szCs w:val="44"/>
        </w:rPr>
        <w:t>計畫名稱：</w:t>
      </w:r>
      <w:r w:rsidRPr="000C072A">
        <w:rPr>
          <w:rFonts w:ascii="Arial" w:eastAsia="標楷體" w:hAnsi="Arial" w:cs="Arial"/>
          <w:sz w:val="44"/>
          <w:szCs w:val="44"/>
        </w:rPr>
        <w:t>○○○○○○○○</w:t>
      </w:r>
    </w:p>
    <w:p w14:paraId="04F5AA82" w14:textId="77777777" w:rsidR="002868E6" w:rsidRPr="00147A14" w:rsidRDefault="002868E6" w:rsidP="00465AE0">
      <w:pPr>
        <w:spacing w:line="720" w:lineRule="auto"/>
        <w:rPr>
          <w:rFonts w:ascii="Arial" w:eastAsia="標楷體" w:hAnsi="Arial" w:cs="Arial"/>
          <w:sz w:val="48"/>
          <w:szCs w:val="72"/>
        </w:rPr>
      </w:pPr>
    </w:p>
    <w:p w14:paraId="5CB67455" w14:textId="77777777" w:rsidR="00465AE0" w:rsidRPr="00147A14" w:rsidRDefault="00465AE0" w:rsidP="00465AE0">
      <w:pPr>
        <w:spacing w:line="720" w:lineRule="auto"/>
        <w:rPr>
          <w:rFonts w:ascii="Arial" w:eastAsia="標楷體" w:hAnsi="Arial" w:cs="Arial"/>
          <w:sz w:val="52"/>
          <w:szCs w:val="72"/>
        </w:rPr>
      </w:pPr>
    </w:p>
    <w:p w14:paraId="5E99BACB" w14:textId="77777777" w:rsidR="002868E6" w:rsidRPr="00477189" w:rsidRDefault="002868E6" w:rsidP="002868E6">
      <w:pPr>
        <w:rPr>
          <w:rFonts w:ascii="Arial" w:eastAsia="標楷體" w:hAnsi="Arial" w:cs="Arial"/>
          <w:spacing w:val="240"/>
          <w:sz w:val="40"/>
          <w:szCs w:val="50"/>
        </w:rPr>
      </w:pPr>
      <w:r w:rsidRPr="00477189">
        <w:rPr>
          <w:rFonts w:ascii="Arial" w:eastAsia="標楷體" w:hAnsi="Arial" w:cs="Arial"/>
          <w:sz w:val="40"/>
          <w:szCs w:val="50"/>
        </w:rPr>
        <w:t>計畫期間：</w:t>
      </w:r>
      <w:r w:rsidRPr="00477189">
        <w:rPr>
          <w:rFonts w:ascii="Arial" w:eastAsia="標楷體" w:hAnsi="Arial" w:cs="Arial"/>
          <w:spacing w:val="240"/>
          <w:sz w:val="40"/>
          <w:szCs w:val="50"/>
        </w:rPr>
        <w:t>自年月</w:t>
      </w:r>
      <w:r w:rsidRPr="00477189">
        <w:rPr>
          <w:rFonts w:ascii="Arial" w:eastAsia="標楷體" w:hAnsi="Arial" w:cs="Arial"/>
          <w:sz w:val="40"/>
          <w:szCs w:val="50"/>
        </w:rPr>
        <w:t>日</w:t>
      </w:r>
      <w:r w:rsidRPr="00477189">
        <w:rPr>
          <w:rFonts w:ascii="Arial" w:eastAsia="標楷體" w:hAnsi="Arial" w:cs="Arial"/>
          <w:spacing w:val="240"/>
          <w:sz w:val="40"/>
          <w:szCs w:val="50"/>
        </w:rPr>
        <w:t>至年月日</w:t>
      </w:r>
    </w:p>
    <w:p w14:paraId="4A9FE1DA" w14:textId="77777777" w:rsidR="002868E6" w:rsidRPr="00477189" w:rsidRDefault="002868E6" w:rsidP="002868E6">
      <w:pPr>
        <w:rPr>
          <w:rFonts w:ascii="Arial" w:eastAsia="標楷體" w:hAnsi="Arial" w:cs="Arial"/>
          <w:sz w:val="40"/>
          <w:szCs w:val="50"/>
        </w:rPr>
      </w:pPr>
      <w:r w:rsidRPr="00477189">
        <w:rPr>
          <w:rFonts w:ascii="Arial" w:eastAsia="標楷體" w:hAnsi="Arial" w:cs="Arial"/>
          <w:sz w:val="40"/>
          <w:szCs w:val="50"/>
        </w:rPr>
        <w:t>計畫執行單位：</w:t>
      </w:r>
      <w:r w:rsidR="00554A1C" w:rsidRPr="00477189">
        <w:rPr>
          <w:rFonts w:ascii="Arial" w:eastAsia="標楷體" w:hAnsi="Arial" w:cs="Arial"/>
          <w:sz w:val="40"/>
          <w:szCs w:val="50"/>
        </w:rPr>
        <w:t>(</w:t>
      </w:r>
      <w:r w:rsidRPr="00477189">
        <w:rPr>
          <w:rFonts w:ascii="Arial" w:eastAsia="標楷體" w:hAnsi="Arial" w:cs="Arial"/>
          <w:sz w:val="40"/>
          <w:szCs w:val="50"/>
        </w:rPr>
        <w:t>申請單位全名</w:t>
      </w:r>
      <w:r w:rsidR="00554A1C" w:rsidRPr="00477189">
        <w:rPr>
          <w:rFonts w:ascii="Arial" w:eastAsia="標楷體" w:hAnsi="Arial" w:cs="Arial"/>
          <w:sz w:val="40"/>
          <w:szCs w:val="50"/>
        </w:rPr>
        <w:t>)</w:t>
      </w:r>
    </w:p>
    <w:p w14:paraId="4A9CE6AC" w14:textId="77777777" w:rsidR="000C072A" w:rsidRPr="00477189" w:rsidRDefault="000C072A" w:rsidP="009C59C9">
      <w:pPr>
        <w:rPr>
          <w:rFonts w:ascii="Arial" w:eastAsia="標楷體" w:hAnsi="Arial" w:cs="Arial"/>
          <w:sz w:val="40"/>
          <w:szCs w:val="50"/>
        </w:rPr>
      </w:pPr>
    </w:p>
    <w:p w14:paraId="6B2D0702" w14:textId="77777777" w:rsidR="000C072A" w:rsidRPr="00477189" w:rsidRDefault="000C072A" w:rsidP="009C59C9">
      <w:pPr>
        <w:rPr>
          <w:rFonts w:ascii="Arial" w:eastAsia="標楷體" w:hAnsi="Arial" w:cs="Arial"/>
          <w:sz w:val="40"/>
          <w:szCs w:val="50"/>
        </w:rPr>
      </w:pPr>
    </w:p>
    <w:p w14:paraId="72A83572" w14:textId="77777777" w:rsidR="009C59C9" w:rsidRPr="00477189" w:rsidRDefault="002868E6" w:rsidP="000C072A">
      <w:pPr>
        <w:jc w:val="center"/>
        <w:rPr>
          <w:rFonts w:ascii="Arial" w:eastAsia="標楷體" w:hAnsi="Arial" w:cs="Arial"/>
          <w:sz w:val="40"/>
          <w:szCs w:val="50"/>
        </w:rPr>
      </w:pPr>
      <w:r w:rsidRPr="00477189">
        <w:rPr>
          <w:rFonts w:ascii="Arial" w:eastAsia="標楷體" w:hAnsi="Arial" w:cs="Arial"/>
          <w:sz w:val="40"/>
          <w:szCs w:val="50"/>
        </w:rPr>
        <w:t>中華民國</w:t>
      </w:r>
      <w:r w:rsidRPr="00477189">
        <w:rPr>
          <w:rFonts w:ascii="Arial" w:eastAsia="標楷體" w:hAnsi="Arial" w:cs="Arial"/>
          <w:sz w:val="40"/>
          <w:szCs w:val="50"/>
        </w:rPr>
        <w:t xml:space="preserve">   </w:t>
      </w:r>
      <w:r w:rsidRPr="00477189">
        <w:rPr>
          <w:rFonts w:ascii="Arial" w:eastAsia="標楷體" w:hAnsi="Arial" w:cs="Arial"/>
          <w:sz w:val="40"/>
          <w:szCs w:val="50"/>
        </w:rPr>
        <w:t>年</w:t>
      </w:r>
      <w:r w:rsidRPr="00477189">
        <w:rPr>
          <w:rFonts w:ascii="Arial" w:eastAsia="標楷體" w:hAnsi="Arial" w:cs="Arial"/>
          <w:sz w:val="40"/>
          <w:szCs w:val="50"/>
        </w:rPr>
        <w:t xml:space="preserve">   </w:t>
      </w:r>
      <w:r w:rsidRPr="00477189">
        <w:rPr>
          <w:rFonts w:ascii="Arial" w:eastAsia="標楷體" w:hAnsi="Arial" w:cs="Arial"/>
          <w:sz w:val="40"/>
          <w:szCs w:val="50"/>
        </w:rPr>
        <w:t>月</w:t>
      </w:r>
      <w:r w:rsidRPr="00477189">
        <w:rPr>
          <w:rFonts w:ascii="Arial" w:eastAsia="標楷體" w:hAnsi="Arial" w:cs="Arial"/>
          <w:sz w:val="40"/>
          <w:szCs w:val="50"/>
        </w:rPr>
        <w:t xml:space="preserve">  </w:t>
      </w:r>
      <w:r w:rsidRPr="00477189">
        <w:rPr>
          <w:rFonts w:ascii="Arial" w:eastAsia="標楷體" w:hAnsi="Arial" w:cs="Arial"/>
          <w:sz w:val="40"/>
          <w:szCs w:val="50"/>
        </w:rPr>
        <w:t>日</w:t>
      </w:r>
    </w:p>
    <w:p w14:paraId="004A1FA4" w14:textId="77777777" w:rsidR="000C072A" w:rsidRDefault="000C072A" w:rsidP="009C59C9">
      <w:pPr>
        <w:rPr>
          <w:rFonts w:ascii="Arial" w:eastAsia="標楷體" w:hAnsi="Arial" w:cs="Arial"/>
          <w:sz w:val="40"/>
          <w:szCs w:val="50"/>
        </w:rPr>
      </w:pPr>
    </w:p>
    <w:p w14:paraId="36AC912C" w14:textId="77777777" w:rsidR="000C072A" w:rsidRPr="000C072A" w:rsidRDefault="000C072A" w:rsidP="009C59C9">
      <w:pPr>
        <w:rPr>
          <w:rFonts w:ascii="Arial" w:eastAsia="標楷體" w:hAnsi="Arial" w:cs="Arial"/>
          <w:sz w:val="44"/>
          <w:szCs w:val="50"/>
        </w:rPr>
        <w:sectPr w:rsidR="000C072A" w:rsidRPr="000C072A" w:rsidSect="002868E6">
          <w:pgSz w:w="11906" w:h="16838"/>
          <w:pgMar w:top="1259" w:right="1077" w:bottom="1134" w:left="992" w:header="851" w:footer="992" w:gutter="0"/>
          <w:cols w:space="425"/>
          <w:docGrid w:type="lines" w:linePitch="360"/>
        </w:sectPr>
      </w:pPr>
    </w:p>
    <w:p w14:paraId="0A45FB26" w14:textId="77777777" w:rsidR="003A4542" w:rsidRPr="002912BD" w:rsidRDefault="009C59C9" w:rsidP="00612A7B">
      <w:pPr>
        <w:tabs>
          <w:tab w:val="left" w:pos="426"/>
          <w:tab w:val="left" w:pos="709"/>
          <w:tab w:val="left" w:pos="1276"/>
        </w:tabs>
        <w:spacing w:line="500" w:lineRule="exact"/>
        <w:ind w:firstLine="426"/>
        <w:jc w:val="center"/>
        <w:rPr>
          <w:rFonts w:ascii="Arial" w:eastAsia="標楷體" w:hAnsi="Arial" w:cs="Arial"/>
          <w:noProof/>
          <w:sz w:val="28"/>
          <w:szCs w:val="28"/>
        </w:rPr>
      </w:pPr>
      <w:r w:rsidRPr="00A415D3">
        <w:rPr>
          <w:rFonts w:ascii="Arial" w:eastAsia="標楷體" w:hAnsi="Arial" w:cs="Arial"/>
          <w:b/>
          <w:spacing w:val="400"/>
          <w:sz w:val="32"/>
          <w:szCs w:val="28"/>
        </w:rPr>
        <w:lastRenderedPageBreak/>
        <w:t>目錄</w:t>
      </w:r>
      <w:r w:rsidR="00D20979" w:rsidRPr="002912BD">
        <w:rPr>
          <w:rFonts w:ascii="Arial" w:eastAsia="標楷體" w:hAnsi="Arial" w:cs="Arial"/>
          <w:b/>
          <w:spacing w:val="400"/>
          <w:sz w:val="28"/>
          <w:szCs w:val="28"/>
        </w:rPr>
        <w:fldChar w:fldCharType="begin"/>
      </w:r>
      <w:r w:rsidR="00D20979" w:rsidRPr="002912BD">
        <w:rPr>
          <w:rFonts w:ascii="Arial" w:eastAsia="標楷體" w:hAnsi="Arial" w:cs="Arial"/>
          <w:b/>
          <w:spacing w:val="400"/>
          <w:sz w:val="28"/>
          <w:szCs w:val="28"/>
        </w:rPr>
        <w:instrText xml:space="preserve"> TOC \o "1-3" \h \z \t "00-</w:instrText>
      </w:r>
      <w:r w:rsidR="00D20979" w:rsidRPr="002912BD">
        <w:rPr>
          <w:rFonts w:ascii="Arial" w:eastAsia="標楷體" w:hAnsi="Arial" w:cs="Arial"/>
          <w:b/>
          <w:spacing w:val="400"/>
          <w:sz w:val="28"/>
          <w:szCs w:val="28"/>
        </w:rPr>
        <w:instrText>壹</w:instrText>
      </w:r>
      <w:r w:rsidR="00D20979" w:rsidRPr="002912BD">
        <w:rPr>
          <w:rFonts w:ascii="Arial" w:eastAsia="標楷體" w:hAnsi="Arial" w:cs="Arial"/>
          <w:b/>
          <w:spacing w:val="400"/>
          <w:sz w:val="28"/>
          <w:szCs w:val="28"/>
        </w:rPr>
        <w:instrText>,1,02-</w:instrText>
      </w:r>
      <w:r w:rsidR="00D20979" w:rsidRPr="002912BD">
        <w:rPr>
          <w:rFonts w:ascii="Arial" w:eastAsia="標楷體" w:hAnsi="Arial" w:cs="Arial"/>
          <w:b/>
          <w:spacing w:val="400"/>
          <w:sz w:val="28"/>
          <w:szCs w:val="28"/>
        </w:rPr>
        <w:instrText>一、</w:instrText>
      </w:r>
      <w:r w:rsidR="00D20979" w:rsidRPr="002912BD">
        <w:rPr>
          <w:rFonts w:ascii="Arial" w:eastAsia="標楷體" w:hAnsi="Arial" w:cs="Arial"/>
          <w:b/>
          <w:spacing w:val="400"/>
          <w:sz w:val="28"/>
          <w:szCs w:val="28"/>
        </w:rPr>
        <w:instrText xml:space="preserve">,2" </w:instrText>
      </w:r>
      <w:r w:rsidR="00D20979" w:rsidRPr="002912BD">
        <w:rPr>
          <w:rFonts w:ascii="Arial" w:eastAsia="標楷體" w:hAnsi="Arial" w:cs="Arial"/>
          <w:b/>
          <w:spacing w:val="400"/>
          <w:sz w:val="28"/>
          <w:szCs w:val="28"/>
        </w:rPr>
        <w:fldChar w:fldCharType="separate"/>
      </w:r>
    </w:p>
    <w:p w14:paraId="39C08765" w14:textId="77777777" w:rsidR="003A4542" w:rsidRPr="00612A7B" w:rsidRDefault="00DC6EF0" w:rsidP="00612A7B">
      <w:pPr>
        <w:pStyle w:val="1"/>
        <w:tabs>
          <w:tab w:val="left" w:pos="426"/>
          <w:tab w:val="left" w:pos="709"/>
        </w:tabs>
        <w:rPr>
          <w:rFonts w:ascii="Arial" w:hAnsi="Arial" w:cs="Arial"/>
          <w:noProof/>
          <w:sz w:val="28"/>
          <w:szCs w:val="28"/>
        </w:rPr>
      </w:pPr>
      <w:hyperlink w:anchor="_Toc44333156" w:history="1">
        <w:r w:rsidR="003A4542" w:rsidRPr="00612A7B">
          <w:rPr>
            <w:rStyle w:val="af1"/>
            <w:rFonts w:ascii="Arial" w:eastAsia="標楷體" w:hAnsi="Arial" w:cs="Arial"/>
            <w:noProof/>
            <w:sz w:val="28"/>
            <w:szCs w:val="28"/>
          </w:rPr>
          <w:t>壹、</w:t>
        </w:r>
        <w:r w:rsidR="003A4542" w:rsidRPr="00612A7B">
          <w:rPr>
            <w:rFonts w:ascii="Arial" w:hAnsi="Arial" w:cs="Arial"/>
            <w:noProof/>
            <w:sz w:val="28"/>
            <w:szCs w:val="28"/>
          </w:rPr>
          <w:tab/>
        </w:r>
        <w:r w:rsidR="003A4542" w:rsidRPr="00612A7B">
          <w:rPr>
            <w:rStyle w:val="af1"/>
            <w:rFonts w:ascii="Arial" w:eastAsia="標楷體" w:hAnsi="Arial" w:cs="Arial"/>
            <w:noProof/>
            <w:sz w:val="28"/>
            <w:szCs w:val="28"/>
          </w:rPr>
          <w:t>基本資料</w:t>
        </w:r>
        <w:r w:rsidR="003A4542" w:rsidRPr="00612A7B">
          <w:rPr>
            <w:rFonts w:ascii="Arial" w:hAnsi="Arial" w:cs="Arial"/>
            <w:noProof/>
            <w:webHidden/>
            <w:sz w:val="28"/>
            <w:szCs w:val="28"/>
          </w:rPr>
          <w:tab/>
        </w:r>
        <w:r w:rsidR="003A4542" w:rsidRPr="00612A7B">
          <w:rPr>
            <w:rFonts w:ascii="Arial" w:hAnsi="Arial" w:cs="Arial"/>
            <w:noProof/>
            <w:webHidden/>
            <w:sz w:val="28"/>
            <w:szCs w:val="28"/>
          </w:rPr>
          <w:fldChar w:fldCharType="begin"/>
        </w:r>
        <w:r w:rsidR="003A4542" w:rsidRPr="00612A7B">
          <w:rPr>
            <w:rFonts w:ascii="Arial" w:hAnsi="Arial" w:cs="Arial"/>
            <w:noProof/>
            <w:webHidden/>
            <w:sz w:val="28"/>
            <w:szCs w:val="28"/>
          </w:rPr>
          <w:instrText xml:space="preserve"> PAGEREF _Toc44333156 \h </w:instrText>
        </w:r>
        <w:r w:rsidR="003A4542" w:rsidRPr="00612A7B">
          <w:rPr>
            <w:rFonts w:ascii="Arial" w:hAnsi="Arial" w:cs="Arial"/>
            <w:noProof/>
            <w:webHidden/>
            <w:sz w:val="28"/>
            <w:szCs w:val="28"/>
          </w:rPr>
        </w:r>
        <w:r w:rsidR="003A4542" w:rsidRPr="00612A7B">
          <w:rPr>
            <w:rFonts w:ascii="Arial" w:hAnsi="Arial" w:cs="Arial"/>
            <w:noProof/>
            <w:webHidden/>
            <w:sz w:val="28"/>
            <w:szCs w:val="28"/>
          </w:rPr>
          <w:fldChar w:fldCharType="separate"/>
        </w:r>
        <w:r w:rsidR="00612A7B" w:rsidRPr="00612A7B">
          <w:rPr>
            <w:rFonts w:ascii="Arial" w:hAnsi="Arial" w:cs="Arial"/>
            <w:noProof/>
            <w:webHidden/>
            <w:sz w:val="28"/>
            <w:szCs w:val="28"/>
          </w:rPr>
          <w:t>1</w:t>
        </w:r>
        <w:r w:rsidR="003A4542" w:rsidRPr="00612A7B">
          <w:rPr>
            <w:rFonts w:ascii="Arial" w:hAnsi="Arial" w:cs="Arial"/>
            <w:noProof/>
            <w:webHidden/>
            <w:sz w:val="28"/>
            <w:szCs w:val="28"/>
          </w:rPr>
          <w:fldChar w:fldCharType="end"/>
        </w:r>
      </w:hyperlink>
    </w:p>
    <w:p w14:paraId="2A16F613" w14:textId="77777777" w:rsidR="003A4542" w:rsidRPr="00612A7B" w:rsidRDefault="00DC6EF0" w:rsidP="00612A7B">
      <w:pPr>
        <w:pStyle w:val="2"/>
        <w:tabs>
          <w:tab w:val="left" w:pos="426"/>
          <w:tab w:val="left" w:pos="709"/>
        </w:tabs>
        <w:rPr>
          <w:rFonts w:ascii="Arial" w:hAnsi="Arial" w:cs="Arial"/>
          <w:noProof/>
          <w:sz w:val="28"/>
          <w:szCs w:val="28"/>
        </w:rPr>
      </w:pPr>
      <w:hyperlink w:anchor="_Toc44333157" w:history="1">
        <w:r w:rsidR="003A4542" w:rsidRPr="00612A7B">
          <w:rPr>
            <w:rStyle w:val="af1"/>
            <w:rFonts w:ascii="Arial" w:eastAsia="標楷體" w:hAnsi="Arial" w:cs="Arial"/>
            <w:noProof/>
            <w:sz w:val="28"/>
            <w:szCs w:val="28"/>
          </w:rPr>
          <w:t>一、</w:t>
        </w:r>
        <w:r w:rsidR="003A4542" w:rsidRPr="00612A7B">
          <w:rPr>
            <w:rFonts w:ascii="Arial" w:hAnsi="Arial" w:cs="Arial"/>
            <w:noProof/>
            <w:sz w:val="28"/>
            <w:szCs w:val="28"/>
          </w:rPr>
          <w:tab/>
        </w:r>
        <w:r w:rsidR="003A4542" w:rsidRPr="00612A7B">
          <w:rPr>
            <w:rStyle w:val="af1"/>
            <w:rFonts w:ascii="Arial" w:eastAsia="標楷體" w:hAnsi="Arial" w:cs="Arial"/>
            <w:noProof/>
            <w:sz w:val="28"/>
            <w:szCs w:val="28"/>
          </w:rPr>
          <w:t>計畫申請表</w:t>
        </w:r>
        <w:r w:rsidR="003A4542" w:rsidRPr="00612A7B">
          <w:rPr>
            <w:rFonts w:ascii="Arial" w:hAnsi="Arial" w:cs="Arial"/>
            <w:noProof/>
            <w:webHidden/>
            <w:sz w:val="28"/>
            <w:szCs w:val="28"/>
          </w:rPr>
          <w:tab/>
        </w:r>
        <w:r w:rsidR="003A4542" w:rsidRPr="00612A7B">
          <w:rPr>
            <w:rFonts w:ascii="Arial" w:hAnsi="Arial" w:cs="Arial"/>
            <w:noProof/>
            <w:webHidden/>
            <w:sz w:val="28"/>
            <w:szCs w:val="28"/>
          </w:rPr>
          <w:fldChar w:fldCharType="begin"/>
        </w:r>
        <w:r w:rsidR="003A4542" w:rsidRPr="00612A7B">
          <w:rPr>
            <w:rFonts w:ascii="Arial" w:hAnsi="Arial" w:cs="Arial"/>
            <w:noProof/>
            <w:webHidden/>
            <w:sz w:val="28"/>
            <w:szCs w:val="28"/>
          </w:rPr>
          <w:instrText xml:space="preserve"> PAGEREF _Toc44333157 \h </w:instrText>
        </w:r>
        <w:r w:rsidR="003A4542" w:rsidRPr="00612A7B">
          <w:rPr>
            <w:rFonts w:ascii="Arial" w:hAnsi="Arial" w:cs="Arial"/>
            <w:noProof/>
            <w:webHidden/>
            <w:sz w:val="28"/>
            <w:szCs w:val="28"/>
          </w:rPr>
        </w:r>
        <w:r w:rsidR="003A4542" w:rsidRPr="00612A7B">
          <w:rPr>
            <w:rFonts w:ascii="Arial" w:hAnsi="Arial" w:cs="Arial"/>
            <w:noProof/>
            <w:webHidden/>
            <w:sz w:val="28"/>
            <w:szCs w:val="28"/>
          </w:rPr>
          <w:fldChar w:fldCharType="separate"/>
        </w:r>
        <w:r w:rsidR="00612A7B" w:rsidRPr="00612A7B">
          <w:rPr>
            <w:rFonts w:ascii="Arial" w:hAnsi="Arial" w:cs="Arial"/>
            <w:noProof/>
            <w:webHidden/>
            <w:sz w:val="28"/>
            <w:szCs w:val="28"/>
          </w:rPr>
          <w:t>1</w:t>
        </w:r>
        <w:r w:rsidR="003A4542" w:rsidRPr="00612A7B">
          <w:rPr>
            <w:rFonts w:ascii="Arial" w:hAnsi="Arial" w:cs="Arial"/>
            <w:noProof/>
            <w:webHidden/>
            <w:sz w:val="28"/>
            <w:szCs w:val="28"/>
          </w:rPr>
          <w:fldChar w:fldCharType="end"/>
        </w:r>
      </w:hyperlink>
    </w:p>
    <w:p w14:paraId="4DEAFC36" w14:textId="77777777" w:rsidR="003A4542" w:rsidRPr="00612A7B" w:rsidRDefault="00DC6EF0" w:rsidP="00612A7B">
      <w:pPr>
        <w:pStyle w:val="2"/>
        <w:tabs>
          <w:tab w:val="left" w:pos="426"/>
          <w:tab w:val="left" w:pos="709"/>
        </w:tabs>
        <w:rPr>
          <w:rFonts w:ascii="Arial" w:hAnsi="Arial" w:cs="Arial"/>
          <w:noProof/>
          <w:sz w:val="28"/>
          <w:szCs w:val="28"/>
        </w:rPr>
      </w:pPr>
      <w:hyperlink w:anchor="_Toc44333158" w:history="1">
        <w:r w:rsidR="003A4542" w:rsidRPr="00612A7B">
          <w:rPr>
            <w:rStyle w:val="af1"/>
            <w:rFonts w:ascii="Arial" w:eastAsia="標楷體" w:hAnsi="Arial" w:cs="Arial"/>
            <w:noProof/>
            <w:sz w:val="28"/>
            <w:szCs w:val="28"/>
          </w:rPr>
          <w:t>二、</w:t>
        </w:r>
        <w:r w:rsidR="003A4542" w:rsidRPr="00612A7B">
          <w:rPr>
            <w:rFonts w:ascii="Arial" w:hAnsi="Arial" w:cs="Arial"/>
            <w:noProof/>
            <w:sz w:val="28"/>
            <w:szCs w:val="28"/>
          </w:rPr>
          <w:tab/>
        </w:r>
        <w:r w:rsidR="003A4542" w:rsidRPr="00612A7B">
          <w:rPr>
            <w:rStyle w:val="af1"/>
            <w:rFonts w:ascii="Arial" w:eastAsia="標楷體" w:hAnsi="Arial" w:cs="Arial"/>
            <w:noProof/>
            <w:sz w:val="28"/>
            <w:szCs w:val="28"/>
          </w:rPr>
          <w:t>單位經營概況</w:t>
        </w:r>
        <w:r w:rsidR="003A4542" w:rsidRPr="00612A7B">
          <w:rPr>
            <w:rFonts w:ascii="Arial" w:hAnsi="Arial" w:cs="Arial"/>
            <w:noProof/>
            <w:webHidden/>
            <w:sz w:val="28"/>
            <w:szCs w:val="28"/>
          </w:rPr>
          <w:tab/>
        </w:r>
        <w:r w:rsidR="003A4542" w:rsidRPr="00612A7B">
          <w:rPr>
            <w:rFonts w:ascii="Arial" w:hAnsi="Arial" w:cs="Arial"/>
            <w:noProof/>
            <w:webHidden/>
            <w:sz w:val="28"/>
            <w:szCs w:val="28"/>
          </w:rPr>
          <w:fldChar w:fldCharType="begin"/>
        </w:r>
        <w:r w:rsidR="003A4542" w:rsidRPr="00612A7B">
          <w:rPr>
            <w:rFonts w:ascii="Arial" w:hAnsi="Arial" w:cs="Arial"/>
            <w:noProof/>
            <w:webHidden/>
            <w:sz w:val="28"/>
            <w:szCs w:val="28"/>
          </w:rPr>
          <w:instrText xml:space="preserve"> PAGEREF _Toc44333158 \h </w:instrText>
        </w:r>
        <w:r w:rsidR="003A4542" w:rsidRPr="00612A7B">
          <w:rPr>
            <w:rFonts w:ascii="Arial" w:hAnsi="Arial" w:cs="Arial"/>
            <w:noProof/>
            <w:webHidden/>
            <w:sz w:val="28"/>
            <w:szCs w:val="28"/>
          </w:rPr>
        </w:r>
        <w:r w:rsidR="003A4542" w:rsidRPr="00612A7B">
          <w:rPr>
            <w:rFonts w:ascii="Arial" w:hAnsi="Arial" w:cs="Arial"/>
            <w:noProof/>
            <w:webHidden/>
            <w:sz w:val="28"/>
            <w:szCs w:val="28"/>
          </w:rPr>
          <w:fldChar w:fldCharType="separate"/>
        </w:r>
        <w:r w:rsidR="00612A7B" w:rsidRPr="00612A7B">
          <w:rPr>
            <w:rFonts w:ascii="Arial" w:hAnsi="Arial" w:cs="Arial"/>
            <w:noProof/>
            <w:webHidden/>
            <w:sz w:val="28"/>
            <w:szCs w:val="28"/>
          </w:rPr>
          <w:t>2</w:t>
        </w:r>
        <w:r w:rsidR="003A4542" w:rsidRPr="00612A7B">
          <w:rPr>
            <w:rFonts w:ascii="Arial" w:hAnsi="Arial" w:cs="Arial"/>
            <w:noProof/>
            <w:webHidden/>
            <w:sz w:val="28"/>
            <w:szCs w:val="28"/>
          </w:rPr>
          <w:fldChar w:fldCharType="end"/>
        </w:r>
      </w:hyperlink>
    </w:p>
    <w:p w14:paraId="4ADA7E21" w14:textId="77777777" w:rsidR="003A4542" w:rsidRPr="00612A7B" w:rsidRDefault="00DC6EF0" w:rsidP="00612A7B">
      <w:pPr>
        <w:pStyle w:val="1"/>
        <w:tabs>
          <w:tab w:val="left" w:pos="426"/>
          <w:tab w:val="left" w:pos="709"/>
        </w:tabs>
        <w:rPr>
          <w:rFonts w:ascii="Arial" w:hAnsi="Arial" w:cs="Arial"/>
          <w:noProof/>
          <w:sz w:val="28"/>
          <w:szCs w:val="28"/>
        </w:rPr>
      </w:pPr>
      <w:hyperlink w:anchor="_Toc44333159" w:history="1">
        <w:r w:rsidR="003A4542" w:rsidRPr="00612A7B">
          <w:rPr>
            <w:rStyle w:val="af1"/>
            <w:rFonts w:ascii="Arial" w:eastAsia="標楷體" w:hAnsi="Arial" w:cs="Arial"/>
            <w:noProof/>
            <w:sz w:val="28"/>
            <w:szCs w:val="28"/>
          </w:rPr>
          <w:t>貳、</w:t>
        </w:r>
        <w:r w:rsidR="003A4542" w:rsidRPr="00612A7B">
          <w:rPr>
            <w:rFonts w:ascii="Arial" w:hAnsi="Arial" w:cs="Arial"/>
            <w:noProof/>
            <w:sz w:val="28"/>
            <w:szCs w:val="28"/>
          </w:rPr>
          <w:tab/>
        </w:r>
        <w:r w:rsidR="003A4542" w:rsidRPr="00612A7B">
          <w:rPr>
            <w:rStyle w:val="af1"/>
            <w:rFonts w:ascii="Arial" w:eastAsia="標楷體" w:hAnsi="Arial" w:cs="Arial"/>
            <w:noProof/>
            <w:sz w:val="28"/>
            <w:szCs w:val="28"/>
          </w:rPr>
          <w:t>計畫書內容</w:t>
        </w:r>
        <w:r w:rsidR="003A4542" w:rsidRPr="00612A7B">
          <w:rPr>
            <w:rFonts w:ascii="Arial" w:hAnsi="Arial" w:cs="Arial"/>
            <w:noProof/>
            <w:webHidden/>
            <w:sz w:val="28"/>
            <w:szCs w:val="28"/>
          </w:rPr>
          <w:tab/>
        </w:r>
        <w:r w:rsidR="003A4542" w:rsidRPr="00612A7B">
          <w:rPr>
            <w:rFonts w:ascii="Arial" w:hAnsi="Arial" w:cs="Arial"/>
            <w:noProof/>
            <w:webHidden/>
            <w:sz w:val="28"/>
            <w:szCs w:val="28"/>
          </w:rPr>
          <w:fldChar w:fldCharType="begin"/>
        </w:r>
        <w:r w:rsidR="003A4542" w:rsidRPr="00612A7B">
          <w:rPr>
            <w:rFonts w:ascii="Arial" w:hAnsi="Arial" w:cs="Arial"/>
            <w:noProof/>
            <w:webHidden/>
            <w:sz w:val="28"/>
            <w:szCs w:val="28"/>
          </w:rPr>
          <w:instrText xml:space="preserve"> PAGEREF _Toc44333159 \h </w:instrText>
        </w:r>
        <w:r w:rsidR="003A4542" w:rsidRPr="00612A7B">
          <w:rPr>
            <w:rFonts w:ascii="Arial" w:hAnsi="Arial" w:cs="Arial"/>
            <w:noProof/>
            <w:webHidden/>
            <w:sz w:val="28"/>
            <w:szCs w:val="28"/>
          </w:rPr>
        </w:r>
        <w:r w:rsidR="003A4542" w:rsidRPr="00612A7B">
          <w:rPr>
            <w:rFonts w:ascii="Arial" w:hAnsi="Arial" w:cs="Arial"/>
            <w:noProof/>
            <w:webHidden/>
            <w:sz w:val="28"/>
            <w:szCs w:val="28"/>
          </w:rPr>
          <w:fldChar w:fldCharType="separate"/>
        </w:r>
        <w:r w:rsidR="00612A7B" w:rsidRPr="00612A7B">
          <w:rPr>
            <w:rFonts w:ascii="Arial" w:hAnsi="Arial" w:cs="Arial"/>
            <w:noProof/>
            <w:webHidden/>
            <w:sz w:val="28"/>
            <w:szCs w:val="28"/>
          </w:rPr>
          <w:t>3</w:t>
        </w:r>
        <w:r w:rsidR="003A4542" w:rsidRPr="00612A7B">
          <w:rPr>
            <w:rFonts w:ascii="Arial" w:hAnsi="Arial" w:cs="Arial"/>
            <w:noProof/>
            <w:webHidden/>
            <w:sz w:val="28"/>
            <w:szCs w:val="28"/>
          </w:rPr>
          <w:fldChar w:fldCharType="end"/>
        </w:r>
      </w:hyperlink>
    </w:p>
    <w:p w14:paraId="3B25A203" w14:textId="77777777" w:rsidR="003A4542" w:rsidRPr="00612A7B" w:rsidRDefault="00DC6EF0" w:rsidP="00612A7B">
      <w:pPr>
        <w:pStyle w:val="2"/>
        <w:tabs>
          <w:tab w:val="left" w:pos="426"/>
          <w:tab w:val="left" w:pos="709"/>
        </w:tabs>
        <w:rPr>
          <w:rFonts w:ascii="Arial" w:hAnsi="Arial" w:cs="Arial"/>
          <w:noProof/>
          <w:sz w:val="28"/>
          <w:szCs w:val="28"/>
        </w:rPr>
      </w:pPr>
      <w:hyperlink w:anchor="_Toc44333160" w:history="1">
        <w:r w:rsidR="003A4542" w:rsidRPr="00612A7B">
          <w:rPr>
            <w:rStyle w:val="af1"/>
            <w:rFonts w:ascii="Arial" w:eastAsia="標楷體" w:hAnsi="Arial" w:cs="Arial"/>
            <w:noProof/>
            <w:sz w:val="28"/>
            <w:szCs w:val="28"/>
          </w:rPr>
          <w:t>一、</w:t>
        </w:r>
        <w:r w:rsidR="003A4542" w:rsidRPr="00612A7B">
          <w:rPr>
            <w:rFonts w:ascii="Arial" w:hAnsi="Arial" w:cs="Arial"/>
            <w:noProof/>
            <w:sz w:val="28"/>
            <w:szCs w:val="28"/>
          </w:rPr>
          <w:tab/>
        </w:r>
        <w:r w:rsidR="003A4542" w:rsidRPr="00612A7B">
          <w:rPr>
            <w:rStyle w:val="af1"/>
            <w:rFonts w:ascii="Arial" w:eastAsia="標楷體" w:hAnsi="Arial" w:cs="Arial"/>
            <w:noProof/>
            <w:sz w:val="28"/>
            <w:szCs w:val="28"/>
          </w:rPr>
          <w:t>現況盤點</w:t>
        </w:r>
        <w:r w:rsidR="003A4542" w:rsidRPr="00612A7B">
          <w:rPr>
            <w:rFonts w:ascii="Arial" w:hAnsi="Arial" w:cs="Arial"/>
            <w:noProof/>
            <w:webHidden/>
            <w:sz w:val="28"/>
            <w:szCs w:val="28"/>
          </w:rPr>
          <w:tab/>
        </w:r>
        <w:r w:rsidR="003A4542" w:rsidRPr="00612A7B">
          <w:rPr>
            <w:rFonts w:ascii="Arial" w:hAnsi="Arial" w:cs="Arial"/>
            <w:noProof/>
            <w:webHidden/>
            <w:sz w:val="28"/>
            <w:szCs w:val="28"/>
          </w:rPr>
          <w:fldChar w:fldCharType="begin"/>
        </w:r>
        <w:r w:rsidR="003A4542" w:rsidRPr="00612A7B">
          <w:rPr>
            <w:rFonts w:ascii="Arial" w:hAnsi="Arial" w:cs="Arial"/>
            <w:noProof/>
            <w:webHidden/>
            <w:sz w:val="28"/>
            <w:szCs w:val="28"/>
          </w:rPr>
          <w:instrText xml:space="preserve"> PAGEREF _Toc44333160 \h </w:instrText>
        </w:r>
        <w:r w:rsidR="003A4542" w:rsidRPr="00612A7B">
          <w:rPr>
            <w:rFonts w:ascii="Arial" w:hAnsi="Arial" w:cs="Arial"/>
            <w:noProof/>
            <w:webHidden/>
            <w:sz w:val="28"/>
            <w:szCs w:val="28"/>
          </w:rPr>
        </w:r>
        <w:r w:rsidR="003A4542" w:rsidRPr="00612A7B">
          <w:rPr>
            <w:rFonts w:ascii="Arial" w:hAnsi="Arial" w:cs="Arial"/>
            <w:noProof/>
            <w:webHidden/>
            <w:sz w:val="28"/>
            <w:szCs w:val="28"/>
          </w:rPr>
          <w:fldChar w:fldCharType="separate"/>
        </w:r>
        <w:r w:rsidR="00612A7B" w:rsidRPr="00612A7B">
          <w:rPr>
            <w:rFonts w:ascii="Arial" w:hAnsi="Arial" w:cs="Arial"/>
            <w:noProof/>
            <w:webHidden/>
            <w:sz w:val="28"/>
            <w:szCs w:val="28"/>
          </w:rPr>
          <w:t>3</w:t>
        </w:r>
        <w:r w:rsidR="003A4542" w:rsidRPr="00612A7B">
          <w:rPr>
            <w:rFonts w:ascii="Arial" w:hAnsi="Arial" w:cs="Arial"/>
            <w:noProof/>
            <w:webHidden/>
            <w:sz w:val="28"/>
            <w:szCs w:val="28"/>
          </w:rPr>
          <w:fldChar w:fldCharType="end"/>
        </w:r>
      </w:hyperlink>
    </w:p>
    <w:p w14:paraId="2DC527C1"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1" w:history="1">
        <w:r w:rsidR="003A4542" w:rsidRPr="00612A7B">
          <w:rPr>
            <w:rStyle w:val="af1"/>
            <w:rFonts w:ascii="Arial" w:eastAsia="標楷體" w:hAnsi="Arial" w:cs="Arial"/>
            <w:noProof/>
            <w:sz w:val="28"/>
            <w:szCs w:val="28"/>
          </w:rPr>
          <w:t>二、</w:t>
        </w:r>
        <w:r w:rsidR="003A4542" w:rsidRPr="00612A7B">
          <w:rPr>
            <w:rFonts w:ascii="Arial" w:hAnsi="Arial" w:cs="Arial"/>
            <w:noProof/>
            <w:sz w:val="28"/>
            <w:szCs w:val="28"/>
          </w:rPr>
          <w:tab/>
        </w:r>
        <w:r w:rsidR="003A4542" w:rsidRPr="00612A7B">
          <w:rPr>
            <w:rStyle w:val="af1"/>
            <w:rFonts w:ascii="Arial" w:eastAsia="標楷體" w:hAnsi="Arial" w:cs="Arial"/>
            <w:noProof/>
            <w:sz w:val="28"/>
            <w:szCs w:val="28"/>
          </w:rPr>
          <w:t>預計導入應用之研發成果或技術說明</w:t>
        </w:r>
        <w:r w:rsidR="003A4542" w:rsidRPr="00612A7B">
          <w:rPr>
            <w:rFonts w:ascii="Arial" w:hAnsi="Arial" w:cs="Arial"/>
            <w:noProof/>
            <w:webHidden/>
            <w:sz w:val="28"/>
            <w:szCs w:val="28"/>
          </w:rPr>
          <w:tab/>
        </w:r>
        <w:r w:rsidR="003A4542" w:rsidRPr="00612A7B">
          <w:rPr>
            <w:rFonts w:ascii="Arial" w:hAnsi="Arial" w:cs="Arial"/>
            <w:noProof/>
            <w:webHidden/>
            <w:sz w:val="28"/>
            <w:szCs w:val="28"/>
          </w:rPr>
          <w:fldChar w:fldCharType="begin"/>
        </w:r>
        <w:r w:rsidR="003A4542" w:rsidRPr="00612A7B">
          <w:rPr>
            <w:rFonts w:ascii="Arial" w:hAnsi="Arial" w:cs="Arial"/>
            <w:noProof/>
            <w:webHidden/>
            <w:sz w:val="28"/>
            <w:szCs w:val="28"/>
          </w:rPr>
          <w:instrText xml:space="preserve"> PAGEREF _Toc44333161 \h </w:instrText>
        </w:r>
        <w:r w:rsidR="003A4542" w:rsidRPr="00612A7B">
          <w:rPr>
            <w:rFonts w:ascii="Arial" w:hAnsi="Arial" w:cs="Arial"/>
            <w:noProof/>
            <w:webHidden/>
            <w:sz w:val="28"/>
            <w:szCs w:val="28"/>
          </w:rPr>
        </w:r>
        <w:r w:rsidR="003A4542" w:rsidRPr="00612A7B">
          <w:rPr>
            <w:rFonts w:ascii="Arial" w:hAnsi="Arial" w:cs="Arial"/>
            <w:noProof/>
            <w:webHidden/>
            <w:sz w:val="28"/>
            <w:szCs w:val="28"/>
          </w:rPr>
          <w:fldChar w:fldCharType="separate"/>
        </w:r>
        <w:r w:rsidR="00612A7B" w:rsidRPr="00612A7B">
          <w:rPr>
            <w:rFonts w:ascii="Arial" w:hAnsi="Arial" w:cs="Arial"/>
            <w:noProof/>
            <w:webHidden/>
            <w:sz w:val="28"/>
            <w:szCs w:val="28"/>
          </w:rPr>
          <w:t>3</w:t>
        </w:r>
        <w:r w:rsidR="003A4542" w:rsidRPr="00612A7B">
          <w:rPr>
            <w:rFonts w:ascii="Arial" w:hAnsi="Arial" w:cs="Arial"/>
            <w:noProof/>
            <w:webHidden/>
            <w:sz w:val="28"/>
            <w:szCs w:val="28"/>
          </w:rPr>
          <w:fldChar w:fldCharType="end"/>
        </w:r>
      </w:hyperlink>
    </w:p>
    <w:p w14:paraId="7F92E8B5"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2" w:history="1">
        <w:r w:rsidR="003A4542" w:rsidRPr="002912BD">
          <w:rPr>
            <w:rStyle w:val="af1"/>
            <w:rFonts w:ascii="Arial" w:eastAsia="標楷體" w:hAnsi="Arial" w:cs="Arial"/>
            <w:noProof/>
            <w:sz w:val="28"/>
            <w:szCs w:val="28"/>
          </w:rPr>
          <w:t>三、</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擬解決問題</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2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3</w:t>
        </w:r>
        <w:r w:rsidR="003A4542" w:rsidRPr="002912BD">
          <w:rPr>
            <w:rFonts w:ascii="Arial" w:hAnsi="Arial" w:cs="Arial"/>
            <w:noProof/>
            <w:webHidden/>
            <w:sz w:val="28"/>
            <w:szCs w:val="28"/>
          </w:rPr>
          <w:fldChar w:fldCharType="end"/>
        </w:r>
      </w:hyperlink>
    </w:p>
    <w:p w14:paraId="41F6608A"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3" w:history="1">
        <w:r w:rsidR="003A4542" w:rsidRPr="002912BD">
          <w:rPr>
            <w:rStyle w:val="af1"/>
            <w:rFonts w:ascii="Arial" w:eastAsia="標楷體" w:hAnsi="Arial" w:cs="Arial"/>
            <w:noProof/>
            <w:sz w:val="28"/>
            <w:szCs w:val="28"/>
          </w:rPr>
          <w:t>四、</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計畫目標</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3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3</w:t>
        </w:r>
        <w:r w:rsidR="003A4542" w:rsidRPr="002912BD">
          <w:rPr>
            <w:rFonts w:ascii="Arial" w:hAnsi="Arial" w:cs="Arial"/>
            <w:noProof/>
            <w:webHidden/>
            <w:sz w:val="28"/>
            <w:szCs w:val="28"/>
          </w:rPr>
          <w:fldChar w:fldCharType="end"/>
        </w:r>
      </w:hyperlink>
    </w:p>
    <w:p w14:paraId="23E2607B"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4" w:history="1">
        <w:r w:rsidR="003A4542" w:rsidRPr="002912BD">
          <w:rPr>
            <w:rStyle w:val="af1"/>
            <w:rFonts w:ascii="Arial" w:eastAsia="標楷體" w:hAnsi="Arial" w:cs="Arial"/>
            <w:noProof/>
            <w:sz w:val="28"/>
            <w:szCs w:val="28"/>
          </w:rPr>
          <w:t>五、</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計畫實施方法步驟</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4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3</w:t>
        </w:r>
        <w:r w:rsidR="003A4542" w:rsidRPr="002912BD">
          <w:rPr>
            <w:rFonts w:ascii="Arial" w:hAnsi="Arial" w:cs="Arial"/>
            <w:noProof/>
            <w:webHidden/>
            <w:sz w:val="28"/>
            <w:szCs w:val="28"/>
          </w:rPr>
          <w:fldChar w:fldCharType="end"/>
        </w:r>
      </w:hyperlink>
    </w:p>
    <w:p w14:paraId="3E9C1A10"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5" w:history="1">
        <w:r w:rsidR="003A4542" w:rsidRPr="002912BD">
          <w:rPr>
            <w:rStyle w:val="af1"/>
            <w:rFonts w:ascii="Arial" w:eastAsia="標楷體" w:hAnsi="Arial" w:cs="Arial"/>
            <w:noProof/>
            <w:sz w:val="28"/>
            <w:szCs w:val="28"/>
          </w:rPr>
          <w:t>六、</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計畫參與人員簡歷表</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5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4</w:t>
        </w:r>
        <w:r w:rsidR="003A4542" w:rsidRPr="002912BD">
          <w:rPr>
            <w:rFonts w:ascii="Arial" w:hAnsi="Arial" w:cs="Arial"/>
            <w:noProof/>
            <w:webHidden/>
            <w:sz w:val="28"/>
            <w:szCs w:val="28"/>
          </w:rPr>
          <w:fldChar w:fldCharType="end"/>
        </w:r>
      </w:hyperlink>
    </w:p>
    <w:p w14:paraId="05A0A751"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6" w:history="1">
        <w:r w:rsidR="003A4542" w:rsidRPr="002912BD">
          <w:rPr>
            <w:rStyle w:val="af1"/>
            <w:rFonts w:ascii="Arial" w:eastAsia="標楷體" w:hAnsi="Arial" w:cs="Arial"/>
            <w:noProof/>
            <w:sz w:val="28"/>
            <w:szCs w:val="28"/>
          </w:rPr>
          <w:t>七、</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外部單位合作內容與成果歸屬方式</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6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4</w:t>
        </w:r>
        <w:r w:rsidR="003A4542" w:rsidRPr="002912BD">
          <w:rPr>
            <w:rFonts w:ascii="Arial" w:hAnsi="Arial" w:cs="Arial"/>
            <w:noProof/>
            <w:webHidden/>
            <w:sz w:val="28"/>
            <w:szCs w:val="28"/>
          </w:rPr>
          <w:fldChar w:fldCharType="end"/>
        </w:r>
      </w:hyperlink>
    </w:p>
    <w:p w14:paraId="7F3F772F"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7" w:history="1">
        <w:r w:rsidR="003A4542" w:rsidRPr="002912BD">
          <w:rPr>
            <w:rStyle w:val="af1"/>
            <w:rFonts w:ascii="Arial" w:eastAsia="標楷體" w:hAnsi="Arial" w:cs="Arial"/>
            <w:noProof/>
            <w:sz w:val="28"/>
            <w:szCs w:val="28"/>
          </w:rPr>
          <w:t>八、</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重要工作項目與預定進度</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7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5</w:t>
        </w:r>
        <w:r w:rsidR="003A4542" w:rsidRPr="002912BD">
          <w:rPr>
            <w:rFonts w:ascii="Arial" w:hAnsi="Arial" w:cs="Arial"/>
            <w:noProof/>
            <w:webHidden/>
            <w:sz w:val="28"/>
            <w:szCs w:val="28"/>
          </w:rPr>
          <w:fldChar w:fldCharType="end"/>
        </w:r>
      </w:hyperlink>
    </w:p>
    <w:p w14:paraId="40CC3F15"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68" w:history="1">
        <w:r w:rsidR="003A4542" w:rsidRPr="002912BD">
          <w:rPr>
            <w:rStyle w:val="af1"/>
            <w:rFonts w:ascii="Arial" w:eastAsia="標楷體" w:hAnsi="Arial" w:cs="Arial"/>
            <w:noProof/>
            <w:sz w:val="28"/>
            <w:szCs w:val="28"/>
          </w:rPr>
          <w:t>九、</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預期成果與擴散效益</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8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6</w:t>
        </w:r>
        <w:r w:rsidR="003A4542" w:rsidRPr="002912BD">
          <w:rPr>
            <w:rFonts w:ascii="Arial" w:hAnsi="Arial" w:cs="Arial"/>
            <w:noProof/>
            <w:webHidden/>
            <w:sz w:val="28"/>
            <w:szCs w:val="28"/>
          </w:rPr>
          <w:fldChar w:fldCharType="end"/>
        </w:r>
      </w:hyperlink>
    </w:p>
    <w:p w14:paraId="769CEFF4" w14:textId="77777777" w:rsidR="003A4542" w:rsidRPr="002912BD" w:rsidRDefault="00DC6EF0" w:rsidP="00612A7B">
      <w:pPr>
        <w:pStyle w:val="1"/>
        <w:tabs>
          <w:tab w:val="left" w:pos="426"/>
          <w:tab w:val="left" w:pos="709"/>
        </w:tabs>
        <w:rPr>
          <w:rFonts w:ascii="Arial" w:hAnsi="Arial" w:cs="Arial"/>
          <w:noProof/>
          <w:sz w:val="28"/>
          <w:szCs w:val="28"/>
        </w:rPr>
      </w:pPr>
      <w:hyperlink w:anchor="_Toc44333169" w:history="1">
        <w:r w:rsidR="003A4542" w:rsidRPr="002912BD">
          <w:rPr>
            <w:rStyle w:val="af1"/>
            <w:rFonts w:ascii="Arial" w:eastAsia="標楷體" w:hAnsi="Arial" w:cs="Arial"/>
            <w:noProof/>
            <w:sz w:val="28"/>
            <w:szCs w:val="28"/>
          </w:rPr>
          <w:t>參、</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經費預算編列</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69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8</w:t>
        </w:r>
        <w:r w:rsidR="003A4542" w:rsidRPr="002912BD">
          <w:rPr>
            <w:rFonts w:ascii="Arial" w:hAnsi="Arial" w:cs="Arial"/>
            <w:noProof/>
            <w:webHidden/>
            <w:sz w:val="28"/>
            <w:szCs w:val="28"/>
          </w:rPr>
          <w:fldChar w:fldCharType="end"/>
        </w:r>
      </w:hyperlink>
    </w:p>
    <w:p w14:paraId="7DAE4FFC"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0" w:history="1">
        <w:r w:rsidR="003A4542" w:rsidRPr="002912BD">
          <w:rPr>
            <w:rStyle w:val="af1"/>
            <w:rFonts w:ascii="Arial" w:eastAsia="標楷體" w:hAnsi="Arial" w:cs="Arial"/>
            <w:noProof/>
            <w:sz w:val="28"/>
            <w:szCs w:val="28"/>
          </w:rPr>
          <w:t>一、</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全程計畫預算分配表</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0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8</w:t>
        </w:r>
        <w:r w:rsidR="003A4542" w:rsidRPr="002912BD">
          <w:rPr>
            <w:rFonts w:ascii="Arial" w:hAnsi="Arial" w:cs="Arial"/>
            <w:noProof/>
            <w:webHidden/>
            <w:sz w:val="28"/>
            <w:szCs w:val="28"/>
          </w:rPr>
          <w:fldChar w:fldCharType="end"/>
        </w:r>
      </w:hyperlink>
    </w:p>
    <w:p w14:paraId="233F6990"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1" w:history="1">
        <w:r w:rsidR="003A4542" w:rsidRPr="002912BD">
          <w:rPr>
            <w:rStyle w:val="af1"/>
            <w:rFonts w:ascii="Arial" w:eastAsia="標楷體" w:hAnsi="Arial" w:cs="Arial"/>
            <w:noProof/>
            <w:sz w:val="28"/>
            <w:szCs w:val="28"/>
          </w:rPr>
          <w:t>二、</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專職計畫參與人員及之人事費明細表</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1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9</w:t>
        </w:r>
        <w:r w:rsidR="003A4542" w:rsidRPr="002912BD">
          <w:rPr>
            <w:rFonts w:ascii="Arial" w:hAnsi="Arial" w:cs="Arial"/>
            <w:noProof/>
            <w:webHidden/>
            <w:sz w:val="28"/>
            <w:szCs w:val="28"/>
          </w:rPr>
          <w:fldChar w:fldCharType="end"/>
        </w:r>
      </w:hyperlink>
    </w:p>
    <w:p w14:paraId="52C18C42"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2" w:history="1">
        <w:r w:rsidR="003A4542" w:rsidRPr="002912BD">
          <w:rPr>
            <w:rStyle w:val="af1"/>
            <w:rFonts w:ascii="Arial" w:eastAsia="標楷體" w:hAnsi="Arial" w:cs="Arial"/>
            <w:noProof/>
            <w:sz w:val="28"/>
            <w:szCs w:val="28"/>
          </w:rPr>
          <w:t>三、</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機器設備養護費、租賃或資訊服務費</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2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10</w:t>
        </w:r>
        <w:r w:rsidR="003A4542" w:rsidRPr="002912BD">
          <w:rPr>
            <w:rFonts w:ascii="Arial" w:hAnsi="Arial" w:cs="Arial"/>
            <w:noProof/>
            <w:webHidden/>
            <w:sz w:val="28"/>
            <w:szCs w:val="28"/>
          </w:rPr>
          <w:fldChar w:fldCharType="end"/>
        </w:r>
      </w:hyperlink>
    </w:p>
    <w:p w14:paraId="662E9CBC"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3" w:history="1">
        <w:r w:rsidR="003A4542" w:rsidRPr="002912BD">
          <w:rPr>
            <w:rStyle w:val="af1"/>
            <w:rFonts w:ascii="Arial" w:eastAsia="標楷體" w:hAnsi="Arial" w:cs="Arial"/>
            <w:noProof/>
            <w:sz w:val="28"/>
            <w:szCs w:val="28"/>
          </w:rPr>
          <w:t>四、</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消耗性器材及原材料費</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3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13</w:t>
        </w:r>
        <w:r w:rsidR="003A4542" w:rsidRPr="002912BD">
          <w:rPr>
            <w:rFonts w:ascii="Arial" w:hAnsi="Arial" w:cs="Arial"/>
            <w:noProof/>
            <w:webHidden/>
            <w:sz w:val="28"/>
            <w:szCs w:val="28"/>
          </w:rPr>
          <w:fldChar w:fldCharType="end"/>
        </w:r>
      </w:hyperlink>
    </w:p>
    <w:p w14:paraId="253FD38E"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4" w:history="1">
        <w:r w:rsidR="003A4542" w:rsidRPr="002912BD">
          <w:rPr>
            <w:rStyle w:val="af1"/>
            <w:rFonts w:ascii="Arial" w:eastAsia="標楷體" w:hAnsi="Arial" w:cs="Arial"/>
            <w:noProof/>
            <w:sz w:val="28"/>
            <w:szCs w:val="28"/>
          </w:rPr>
          <w:t>五、</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權利使用與委託勞務費</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4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14</w:t>
        </w:r>
        <w:r w:rsidR="003A4542" w:rsidRPr="002912BD">
          <w:rPr>
            <w:rFonts w:ascii="Arial" w:hAnsi="Arial" w:cs="Arial"/>
            <w:noProof/>
            <w:webHidden/>
            <w:sz w:val="28"/>
            <w:szCs w:val="28"/>
          </w:rPr>
          <w:fldChar w:fldCharType="end"/>
        </w:r>
      </w:hyperlink>
    </w:p>
    <w:p w14:paraId="1CA3C0B6"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5" w:history="1">
        <w:r w:rsidR="003A4542" w:rsidRPr="002912BD">
          <w:rPr>
            <w:rStyle w:val="af1"/>
            <w:rFonts w:ascii="Arial" w:eastAsia="標楷體" w:hAnsi="Arial" w:cs="Arial"/>
            <w:noProof/>
            <w:sz w:val="28"/>
            <w:szCs w:val="28"/>
          </w:rPr>
          <w:t>六、</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國內旅費</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5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15</w:t>
        </w:r>
        <w:r w:rsidR="003A4542" w:rsidRPr="002912BD">
          <w:rPr>
            <w:rFonts w:ascii="Arial" w:hAnsi="Arial" w:cs="Arial"/>
            <w:noProof/>
            <w:webHidden/>
            <w:sz w:val="28"/>
            <w:szCs w:val="28"/>
          </w:rPr>
          <w:fldChar w:fldCharType="end"/>
        </w:r>
      </w:hyperlink>
    </w:p>
    <w:p w14:paraId="5124BC97" w14:textId="77777777" w:rsidR="003A4542" w:rsidRPr="002912BD" w:rsidRDefault="00DC6EF0" w:rsidP="00612A7B">
      <w:pPr>
        <w:pStyle w:val="2"/>
        <w:tabs>
          <w:tab w:val="left" w:pos="426"/>
          <w:tab w:val="left" w:pos="709"/>
        </w:tabs>
        <w:rPr>
          <w:rFonts w:ascii="Arial" w:hAnsi="Arial" w:cs="Arial"/>
          <w:noProof/>
          <w:sz w:val="28"/>
          <w:szCs w:val="28"/>
        </w:rPr>
      </w:pPr>
      <w:hyperlink w:anchor="_Toc44333176" w:history="1">
        <w:r w:rsidR="003A4542" w:rsidRPr="002912BD">
          <w:rPr>
            <w:rStyle w:val="af1"/>
            <w:rFonts w:ascii="Arial" w:eastAsia="標楷體" w:hAnsi="Arial" w:cs="Arial"/>
            <w:noProof/>
            <w:sz w:val="28"/>
            <w:szCs w:val="28"/>
          </w:rPr>
          <w:t>七、</w:t>
        </w:r>
        <w:r w:rsidR="003A4542" w:rsidRPr="002912BD">
          <w:rPr>
            <w:rFonts w:ascii="Arial" w:hAnsi="Arial" w:cs="Arial"/>
            <w:noProof/>
            <w:sz w:val="28"/>
            <w:szCs w:val="28"/>
          </w:rPr>
          <w:tab/>
        </w:r>
        <w:r w:rsidR="003A4542" w:rsidRPr="002912BD">
          <w:rPr>
            <w:rStyle w:val="af1"/>
            <w:rFonts w:ascii="Arial" w:eastAsia="標楷體" w:hAnsi="Arial" w:cs="Arial"/>
            <w:noProof/>
            <w:sz w:val="28"/>
            <w:szCs w:val="28"/>
          </w:rPr>
          <w:t>新購入相關設備費</w:t>
        </w:r>
        <w:r w:rsidR="003A4542" w:rsidRPr="002912BD">
          <w:rPr>
            <w:rFonts w:ascii="Arial" w:hAnsi="Arial" w:cs="Arial"/>
            <w:noProof/>
            <w:webHidden/>
            <w:sz w:val="28"/>
            <w:szCs w:val="28"/>
          </w:rPr>
          <w:tab/>
        </w:r>
        <w:r w:rsidR="003A4542" w:rsidRPr="002912BD">
          <w:rPr>
            <w:rFonts w:ascii="Arial" w:hAnsi="Arial" w:cs="Arial"/>
            <w:noProof/>
            <w:webHidden/>
            <w:sz w:val="28"/>
            <w:szCs w:val="28"/>
          </w:rPr>
          <w:fldChar w:fldCharType="begin"/>
        </w:r>
        <w:r w:rsidR="003A4542" w:rsidRPr="002912BD">
          <w:rPr>
            <w:rFonts w:ascii="Arial" w:hAnsi="Arial" w:cs="Arial"/>
            <w:noProof/>
            <w:webHidden/>
            <w:sz w:val="28"/>
            <w:szCs w:val="28"/>
          </w:rPr>
          <w:instrText xml:space="preserve"> PAGEREF _Toc44333176 \h </w:instrText>
        </w:r>
        <w:r w:rsidR="003A4542" w:rsidRPr="002912BD">
          <w:rPr>
            <w:rFonts w:ascii="Arial" w:hAnsi="Arial" w:cs="Arial"/>
            <w:noProof/>
            <w:webHidden/>
            <w:sz w:val="28"/>
            <w:szCs w:val="28"/>
          </w:rPr>
        </w:r>
        <w:r w:rsidR="003A4542" w:rsidRPr="002912BD">
          <w:rPr>
            <w:rFonts w:ascii="Arial" w:hAnsi="Arial" w:cs="Arial"/>
            <w:noProof/>
            <w:webHidden/>
            <w:sz w:val="28"/>
            <w:szCs w:val="28"/>
          </w:rPr>
          <w:fldChar w:fldCharType="separate"/>
        </w:r>
        <w:r w:rsidR="00612A7B">
          <w:rPr>
            <w:rFonts w:ascii="Arial" w:hAnsi="Arial" w:cs="Arial"/>
            <w:noProof/>
            <w:webHidden/>
            <w:sz w:val="28"/>
            <w:szCs w:val="28"/>
          </w:rPr>
          <w:t>16</w:t>
        </w:r>
        <w:r w:rsidR="003A4542" w:rsidRPr="002912BD">
          <w:rPr>
            <w:rFonts w:ascii="Arial" w:hAnsi="Arial" w:cs="Arial"/>
            <w:noProof/>
            <w:webHidden/>
            <w:sz w:val="28"/>
            <w:szCs w:val="28"/>
          </w:rPr>
          <w:fldChar w:fldCharType="end"/>
        </w:r>
      </w:hyperlink>
    </w:p>
    <w:p w14:paraId="3A173AAB" w14:textId="1FD407E9" w:rsidR="009C59C9" w:rsidRPr="00147A14" w:rsidRDefault="00D20979" w:rsidP="003A4542">
      <w:pPr>
        <w:tabs>
          <w:tab w:val="left" w:pos="709"/>
          <w:tab w:val="left" w:pos="1276"/>
        </w:tabs>
        <w:spacing w:line="500" w:lineRule="exact"/>
        <w:ind w:firstLine="426"/>
        <w:jc w:val="center"/>
        <w:rPr>
          <w:rFonts w:ascii="Arial" w:eastAsia="標楷體" w:hAnsi="Arial" w:cs="Arial"/>
          <w:spacing w:val="400"/>
          <w:sz w:val="48"/>
        </w:rPr>
      </w:pPr>
      <w:r w:rsidRPr="002912BD">
        <w:rPr>
          <w:rFonts w:ascii="Arial" w:eastAsia="標楷體" w:hAnsi="Arial" w:cs="Arial"/>
          <w:spacing w:val="400"/>
          <w:sz w:val="28"/>
          <w:szCs w:val="28"/>
        </w:rPr>
        <w:fldChar w:fldCharType="end"/>
      </w:r>
    </w:p>
    <w:p w14:paraId="28328D76" w14:textId="77777777" w:rsidR="009C59C9" w:rsidRPr="00147A14" w:rsidRDefault="009C59C9">
      <w:pPr>
        <w:widowControl/>
        <w:rPr>
          <w:rFonts w:ascii="Arial" w:eastAsia="標楷體" w:hAnsi="Arial" w:cs="Arial"/>
          <w:spacing w:val="400"/>
          <w:sz w:val="48"/>
        </w:rPr>
        <w:sectPr w:rsidR="009C59C9" w:rsidRPr="00147A14" w:rsidSect="009C59C9">
          <w:footerReference w:type="default" r:id="rId8"/>
          <w:pgSz w:w="11906" w:h="16838"/>
          <w:pgMar w:top="1259" w:right="1077" w:bottom="1134" w:left="992" w:header="851" w:footer="992" w:gutter="0"/>
          <w:pgNumType w:fmt="lowerRoman" w:start="1"/>
          <w:cols w:space="425"/>
          <w:docGrid w:type="lines" w:linePitch="360"/>
        </w:sectPr>
      </w:pPr>
    </w:p>
    <w:p w14:paraId="3669AB74" w14:textId="77777777" w:rsidR="00E116D8" w:rsidRPr="00147A14" w:rsidRDefault="00F8688E" w:rsidP="00864FFF">
      <w:pPr>
        <w:pStyle w:val="00-"/>
      </w:pPr>
      <w:bookmarkStart w:id="0" w:name="_Toc44333156"/>
      <w:r w:rsidRPr="00147A14">
        <w:t>基本資料</w:t>
      </w:r>
      <w:bookmarkEnd w:id="0"/>
    </w:p>
    <w:p w14:paraId="0EE354D7" w14:textId="77777777" w:rsidR="00E116D8" w:rsidRPr="0098523A" w:rsidRDefault="00E116D8" w:rsidP="0078106C">
      <w:pPr>
        <w:pStyle w:val="02-"/>
      </w:pPr>
      <w:bookmarkStart w:id="1" w:name="_Toc44333157"/>
      <w:r w:rsidRPr="00147A14">
        <w:rPr>
          <w:rFonts w:hint="eastAsia"/>
        </w:rPr>
        <w:t>計畫申</w:t>
      </w:r>
      <w:r w:rsidRPr="0098523A">
        <w:rPr>
          <w:rFonts w:hint="eastAsia"/>
        </w:rPr>
        <w:t>請表</w:t>
      </w:r>
      <w:bookmarkEnd w:id="1"/>
    </w:p>
    <w:tbl>
      <w:tblPr>
        <w:tblStyle w:val="a9"/>
        <w:tblW w:w="5096"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66"/>
        <w:gridCol w:w="333"/>
        <w:gridCol w:w="701"/>
        <w:gridCol w:w="705"/>
        <w:gridCol w:w="898"/>
        <w:gridCol w:w="579"/>
        <w:gridCol w:w="57"/>
        <w:gridCol w:w="24"/>
        <w:gridCol w:w="868"/>
        <w:gridCol w:w="114"/>
        <w:gridCol w:w="616"/>
        <w:gridCol w:w="870"/>
        <w:gridCol w:w="453"/>
        <w:gridCol w:w="79"/>
        <w:gridCol w:w="486"/>
        <w:gridCol w:w="742"/>
        <w:gridCol w:w="482"/>
        <w:gridCol w:w="1686"/>
      </w:tblGrid>
      <w:tr w:rsidR="0098523A" w:rsidRPr="0098523A" w14:paraId="7D80151E" w14:textId="77777777" w:rsidTr="00FF3DE5">
        <w:trPr>
          <w:trHeight w:val="397"/>
        </w:trPr>
        <w:tc>
          <w:tcPr>
            <w:tcW w:w="230" w:type="pct"/>
            <w:vMerge w:val="restart"/>
            <w:vAlign w:val="center"/>
          </w:tcPr>
          <w:p w14:paraId="423A6B76" w14:textId="77777777" w:rsidR="000441A3" w:rsidRPr="0098523A" w:rsidRDefault="000441A3" w:rsidP="00B6774A">
            <w:pPr>
              <w:spacing w:line="320" w:lineRule="exact"/>
              <w:jc w:val="center"/>
              <w:rPr>
                <w:rFonts w:eastAsia="標楷體"/>
                <w:sz w:val="24"/>
              </w:rPr>
            </w:pPr>
            <w:r w:rsidRPr="0098523A">
              <w:rPr>
                <w:rFonts w:eastAsia="標楷體" w:hint="eastAsia"/>
                <w:sz w:val="24"/>
              </w:rPr>
              <w:t>1.</w:t>
            </w:r>
          </w:p>
          <w:p w14:paraId="56395FEA" w14:textId="77777777" w:rsidR="000441A3" w:rsidRPr="0098523A" w:rsidRDefault="000441A3" w:rsidP="00B6774A">
            <w:pPr>
              <w:spacing w:line="320" w:lineRule="exact"/>
              <w:jc w:val="center"/>
              <w:rPr>
                <w:rFonts w:eastAsia="標楷體"/>
                <w:sz w:val="24"/>
              </w:rPr>
            </w:pPr>
            <w:r w:rsidRPr="0098523A">
              <w:rPr>
                <w:rFonts w:eastAsia="標楷體"/>
                <w:sz w:val="24"/>
              </w:rPr>
              <w:t>申請者基本資料</w:t>
            </w:r>
          </w:p>
        </w:tc>
        <w:tc>
          <w:tcPr>
            <w:tcW w:w="856" w:type="pct"/>
            <w:gridSpan w:val="3"/>
            <w:vAlign w:val="center"/>
          </w:tcPr>
          <w:p w14:paraId="722169DF" w14:textId="77777777" w:rsidR="000441A3" w:rsidRPr="0098523A" w:rsidRDefault="000441A3" w:rsidP="00355F58">
            <w:pPr>
              <w:spacing w:line="320" w:lineRule="exact"/>
              <w:jc w:val="distribute"/>
              <w:rPr>
                <w:rFonts w:eastAsia="標楷體"/>
                <w:sz w:val="24"/>
              </w:rPr>
            </w:pPr>
            <w:r w:rsidRPr="0098523A">
              <w:rPr>
                <w:rFonts w:eastAsia="標楷體"/>
                <w:sz w:val="24"/>
              </w:rPr>
              <w:t>申請人類型</w:t>
            </w:r>
          </w:p>
        </w:tc>
        <w:tc>
          <w:tcPr>
            <w:tcW w:w="3914" w:type="pct"/>
            <w:gridSpan w:val="14"/>
            <w:vAlign w:val="center"/>
          </w:tcPr>
          <w:p w14:paraId="06E7965D" w14:textId="06016BA9" w:rsidR="000441A3" w:rsidRPr="0098523A" w:rsidRDefault="000441A3" w:rsidP="008648D6">
            <w:pPr>
              <w:spacing w:line="320" w:lineRule="exact"/>
              <w:rPr>
                <w:rFonts w:eastAsia="標楷體"/>
                <w:sz w:val="24"/>
              </w:rPr>
            </w:pPr>
            <w:r w:rsidRPr="0098523A">
              <w:rPr>
                <w:rFonts w:ascii="標楷體" w:eastAsia="標楷體" w:hAnsi="標楷體" w:hint="eastAsia"/>
                <w:sz w:val="24"/>
              </w:rPr>
              <w:t xml:space="preserve"> </w:t>
            </w:r>
            <w:r w:rsidR="008648D6" w:rsidRPr="0098523A">
              <w:rPr>
                <w:rFonts w:ascii="標楷體" w:eastAsia="標楷體" w:hAnsi="標楷體" w:hint="eastAsia"/>
                <w:sz w:val="24"/>
              </w:rPr>
              <w:t>■</w:t>
            </w:r>
            <w:r w:rsidR="00C264F0" w:rsidRPr="0098523A">
              <w:rPr>
                <w:rFonts w:eastAsia="標楷體" w:hint="eastAsia"/>
                <w:sz w:val="24"/>
              </w:rPr>
              <w:t>科技服務業者</w:t>
            </w:r>
          </w:p>
        </w:tc>
      </w:tr>
      <w:tr w:rsidR="00212C52" w:rsidRPr="00212C52" w14:paraId="3A34AC2F" w14:textId="77777777" w:rsidTr="00FF3DE5">
        <w:trPr>
          <w:trHeight w:val="397"/>
        </w:trPr>
        <w:tc>
          <w:tcPr>
            <w:tcW w:w="230" w:type="pct"/>
            <w:vMerge/>
            <w:vAlign w:val="center"/>
          </w:tcPr>
          <w:p w14:paraId="733B9D30" w14:textId="77777777" w:rsidR="000441A3" w:rsidRPr="00212C52" w:rsidRDefault="000441A3" w:rsidP="00B6774A">
            <w:pPr>
              <w:spacing w:line="320" w:lineRule="exact"/>
              <w:rPr>
                <w:rFonts w:eastAsia="標楷體"/>
                <w:sz w:val="24"/>
              </w:rPr>
            </w:pPr>
          </w:p>
        </w:tc>
        <w:tc>
          <w:tcPr>
            <w:tcW w:w="856" w:type="pct"/>
            <w:gridSpan w:val="3"/>
            <w:vAlign w:val="center"/>
          </w:tcPr>
          <w:p w14:paraId="510A1EC4" w14:textId="77777777" w:rsidR="000441A3" w:rsidRPr="00212C52" w:rsidRDefault="000441A3" w:rsidP="00355F58">
            <w:pPr>
              <w:spacing w:line="320" w:lineRule="exact"/>
              <w:jc w:val="distribute"/>
              <w:rPr>
                <w:rFonts w:eastAsia="標楷體"/>
                <w:sz w:val="24"/>
              </w:rPr>
            </w:pPr>
            <w:r w:rsidRPr="00212C52">
              <w:rPr>
                <w:rFonts w:eastAsia="標楷體"/>
                <w:sz w:val="24"/>
              </w:rPr>
              <w:t>計畫名稱</w:t>
            </w:r>
          </w:p>
        </w:tc>
        <w:tc>
          <w:tcPr>
            <w:tcW w:w="3914" w:type="pct"/>
            <w:gridSpan w:val="14"/>
            <w:vAlign w:val="center"/>
          </w:tcPr>
          <w:p w14:paraId="0C4B2770" w14:textId="77777777" w:rsidR="000441A3" w:rsidRPr="00212C52" w:rsidRDefault="000441A3" w:rsidP="00B6774A">
            <w:pPr>
              <w:spacing w:line="320" w:lineRule="exact"/>
              <w:rPr>
                <w:rFonts w:eastAsia="標楷體"/>
                <w:sz w:val="24"/>
              </w:rPr>
            </w:pPr>
          </w:p>
        </w:tc>
      </w:tr>
      <w:tr w:rsidR="00212C52" w:rsidRPr="00212C52" w14:paraId="7AEB0BB5" w14:textId="77777777" w:rsidTr="00FF3DE5">
        <w:trPr>
          <w:trHeight w:val="397"/>
        </w:trPr>
        <w:tc>
          <w:tcPr>
            <w:tcW w:w="230" w:type="pct"/>
            <w:vMerge/>
            <w:vAlign w:val="center"/>
          </w:tcPr>
          <w:p w14:paraId="11BE5F45" w14:textId="77777777" w:rsidR="000441A3" w:rsidRPr="00212C52" w:rsidRDefault="000441A3" w:rsidP="00B6774A">
            <w:pPr>
              <w:spacing w:line="320" w:lineRule="exact"/>
              <w:rPr>
                <w:rFonts w:eastAsia="標楷體"/>
                <w:sz w:val="24"/>
              </w:rPr>
            </w:pPr>
          </w:p>
        </w:tc>
        <w:tc>
          <w:tcPr>
            <w:tcW w:w="856" w:type="pct"/>
            <w:gridSpan w:val="3"/>
            <w:vAlign w:val="center"/>
          </w:tcPr>
          <w:p w14:paraId="4F598586" w14:textId="77777777" w:rsidR="000441A3" w:rsidRPr="00212C52" w:rsidRDefault="000441A3" w:rsidP="00355F58">
            <w:pPr>
              <w:spacing w:line="320" w:lineRule="exact"/>
              <w:jc w:val="distribute"/>
              <w:rPr>
                <w:rFonts w:eastAsia="標楷體"/>
                <w:sz w:val="24"/>
              </w:rPr>
            </w:pPr>
            <w:r w:rsidRPr="00212C52">
              <w:rPr>
                <w:rFonts w:eastAsia="標楷體"/>
                <w:sz w:val="24"/>
              </w:rPr>
              <w:t>計畫期間</w:t>
            </w:r>
          </w:p>
        </w:tc>
        <w:tc>
          <w:tcPr>
            <w:tcW w:w="3914" w:type="pct"/>
            <w:gridSpan w:val="14"/>
            <w:vAlign w:val="center"/>
          </w:tcPr>
          <w:p w14:paraId="38644D02" w14:textId="77777777" w:rsidR="000441A3" w:rsidRPr="00212C52" w:rsidRDefault="000441A3" w:rsidP="00DF2589">
            <w:pPr>
              <w:spacing w:line="320" w:lineRule="exact"/>
              <w:rPr>
                <w:rFonts w:eastAsia="標楷體"/>
                <w:sz w:val="24"/>
              </w:rPr>
            </w:pPr>
            <w:r w:rsidRPr="00212C52">
              <w:rPr>
                <w:rFonts w:eastAsia="標楷體"/>
                <w:sz w:val="24"/>
              </w:rPr>
              <w:t>自民國</w:t>
            </w:r>
            <w:r w:rsidRPr="00212C52">
              <w:rPr>
                <w:rFonts w:eastAsia="標楷體"/>
                <w:sz w:val="24"/>
              </w:rPr>
              <w:t xml:space="preserve">   </w:t>
            </w:r>
            <w:r w:rsidRPr="00212C52">
              <w:rPr>
                <w:rFonts w:eastAsia="標楷體"/>
                <w:sz w:val="24"/>
              </w:rPr>
              <w:t>年</w:t>
            </w:r>
            <w:r w:rsidRPr="00212C52">
              <w:rPr>
                <w:rFonts w:eastAsia="標楷體"/>
                <w:sz w:val="24"/>
              </w:rPr>
              <w:t xml:space="preserve">   </w:t>
            </w:r>
            <w:r w:rsidRPr="00212C52">
              <w:rPr>
                <w:rFonts w:eastAsia="標楷體"/>
                <w:sz w:val="24"/>
              </w:rPr>
              <w:t>月</w:t>
            </w:r>
            <w:r w:rsidRPr="00212C52">
              <w:rPr>
                <w:rFonts w:eastAsia="標楷體"/>
                <w:sz w:val="24"/>
              </w:rPr>
              <w:t xml:space="preserve">   </w:t>
            </w:r>
            <w:r w:rsidRPr="00212C52">
              <w:rPr>
                <w:rFonts w:eastAsia="標楷體"/>
                <w:sz w:val="24"/>
              </w:rPr>
              <w:t>日起</w:t>
            </w:r>
            <w:r w:rsidRPr="00212C52">
              <w:rPr>
                <w:rFonts w:eastAsia="標楷體"/>
                <w:sz w:val="24"/>
              </w:rPr>
              <w:t xml:space="preserve"> </w:t>
            </w:r>
            <w:r w:rsidRPr="00212C52">
              <w:rPr>
                <w:rFonts w:eastAsia="標楷體"/>
                <w:sz w:val="24"/>
              </w:rPr>
              <w:t>至</w:t>
            </w:r>
            <w:r w:rsidRPr="00212C52">
              <w:rPr>
                <w:rFonts w:eastAsia="標楷體"/>
                <w:sz w:val="24"/>
              </w:rPr>
              <w:t xml:space="preserve"> </w:t>
            </w:r>
            <w:r w:rsidRPr="00212C52">
              <w:rPr>
                <w:rFonts w:eastAsia="標楷體"/>
                <w:sz w:val="24"/>
              </w:rPr>
              <w:t>民國</w:t>
            </w:r>
            <w:r w:rsidRPr="00212C52">
              <w:rPr>
                <w:rFonts w:eastAsia="標楷體"/>
                <w:sz w:val="24"/>
              </w:rPr>
              <w:t xml:space="preserve">   </w:t>
            </w:r>
            <w:r w:rsidRPr="00212C52">
              <w:rPr>
                <w:rFonts w:eastAsia="標楷體"/>
                <w:sz w:val="24"/>
              </w:rPr>
              <w:t>年</w:t>
            </w:r>
            <w:r w:rsidRPr="00212C52">
              <w:rPr>
                <w:rFonts w:eastAsia="標楷體"/>
                <w:sz w:val="24"/>
              </w:rPr>
              <w:t xml:space="preserve">   </w:t>
            </w:r>
            <w:r w:rsidRPr="00212C52">
              <w:rPr>
                <w:rFonts w:eastAsia="標楷體"/>
                <w:sz w:val="24"/>
              </w:rPr>
              <w:t>月</w:t>
            </w:r>
            <w:r w:rsidRPr="00212C52">
              <w:rPr>
                <w:rFonts w:eastAsia="標楷體"/>
                <w:sz w:val="24"/>
              </w:rPr>
              <w:t xml:space="preserve">   </w:t>
            </w:r>
            <w:r w:rsidRPr="00212C52">
              <w:rPr>
                <w:rFonts w:eastAsia="標楷體"/>
                <w:sz w:val="24"/>
              </w:rPr>
              <w:t>日止，合計</w:t>
            </w:r>
            <w:r w:rsidRPr="00212C52">
              <w:rPr>
                <w:rFonts w:eastAsia="標楷體"/>
                <w:sz w:val="24"/>
              </w:rPr>
              <w:t xml:space="preserve">   </w:t>
            </w:r>
            <w:r w:rsidRPr="00212C52">
              <w:rPr>
                <w:rFonts w:eastAsia="標楷體"/>
                <w:sz w:val="24"/>
              </w:rPr>
              <w:t>月。</w:t>
            </w:r>
          </w:p>
        </w:tc>
      </w:tr>
      <w:tr w:rsidR="00212C52" w:rsidRPr="00212C52" w14:paraId="466CAA20" w14:textId="77777777" w:rsidTr="00FF3DE5">
        <w:trPr>
          <w:trHeight w:val="397"/>
        </w:trPr>
        <w:tc>
          <w:tcPr>
            <w:tcW w:w="230" w:type="pct"/>
            <w:vMerge/>
            <w:vAlign w:val="center"/>
          </w:tcPr>
          <w:p w14:paraId="262D119F" w14:textId="77777777" w:rsidR="000441A3" w:rsidRPr="00212C52" w:rsidRDefault="000441A3" w:rsidP="00B6774A">
            <w:pPr>
              <w:spacing w:line="320" w:lineRule="exact"/>
              <w:rPr>
                <w:rFonts w:eastAsia="標楷體"/>
                <w:sz w:val="24"/>
              </w:rPr>
            </w:pPr>
          </w:p>
        </w:tc>
        <w:tc>
          <w:tcPr>
            <w:tcW w:w="856" w:type="pct"/>
            <w:gridSpan w:val="3"/>
            <w:vAlign w:val="center"/>
          </w:tcPr>
          <w:p w14:paraId="2A09C5C6" w14:textId="77777777" w:rsidR="000441A3" w:rsidRPr="00212C52" w:rsidRDefault="000441A3" w:rsidP="00355F58">
            <w:pPr>
              <w:spacing w:line="320" w:lineRule="exact"/>
              <w:jc w:val="distribute"/>
              <w:rPr>
                <w:rFonts w:eastAsia="標楷體"/>
                <w:sz w:val="24"/>
              </w:rPr>
            </w:pPr>
            <w:r w:rsidRPr="00212C52">
              <w:rPr>
                <w:rFonts w:eastAsia="標楷體"/>
                <w:sz w:val="24"/>
              </w:rPr>
              <w:t>計畫總經費</w:t>
            </w:r>
          </w:p>
        </w:tc>
        <w:tc>
          <w:tcPr>
            <w:tcW w:w="755" w:type="pct"/>
            <w:gridSpan w:val="3"/>
            <w:vAlign w:val="center"/>
          </w:tcPr>
          <w:p w14:paraId="53F4FB92" w14:textId="77777777" w:rsidR="000441A3" w:rsidRPr="00212C52" w:rsidRDefault="000441A3" w:rsidP="00B6774A">
            <w:pPr>
              <w:spacing w:line="320" w:lineRule="exact"/>
              <w:rPr>
                <w:rFonts w:eastAsia="標楷體"/>
                <w:sz w:val="24"/>
              </w:rPr>
            </w:pPr>
            <w:r w:rsidRPr="00212C52">
              <w:rPr>
                <w:rFonts w:eastAsia="標楷體" w:hint="eastAsia"/>
                <w:sz w:val="24"/>
              </w:rPr>
              <w:t xml:space="preserve">      </w:t>
            </w:r>
            <w:r w:rsidRPr="00212C52">
              <w:rPr>
                <w:rFonts w:eastAsia="標楷體"/>
                <w:sz w:val="24"/>
              </w:rPr>
              <w:t>千元</w:t>
            </w:r>
          </w:p>
        </w:tc>
        <w:tc>
          <w:tcPr>
            <w:tcW w:w="495" w:type="pct"/>
            <w:gridSpan w:val="3"/>
            <w:vAlign w:val="center"/>
          </w:tcPr>
          <w:p w14:paraId="7863E42E" w14:textId="77777777" w:rsidR="000441A3" w:rsidRPr="00212C52" w:rsidRDefault="000441A3" w:rsidP="00B6774A">
            <w:pPr>
              <w:spacing w:line="320" w:lineRule="exact"/>
              <w:rPr>
                <w:rFonts w:eastAsia="標楷體"/>
                <w:sz w:val="24"/>
              </w:rPr>
            </w:pPr>
            <w:r w:rsidRPr="00212C52">
              <w:rPr>
                <w:rFonts w:eastAsia="標楷體"/>
                <w:sz w:val="24"/>
              </w:rPr>
              <w:t>補助款</w:t>
            </w:r>
          </w:p>
        </w:tc>
        <w:tc>
          <w:tcPr>
            <w:tcW w:w="993" w:type="pct"/>
            <w:gridSpan w:val="4"/>
            <w:vAlign w:val="center"/>
          </w:tcPr>
          <w:p w14:paraId="2B35B83E" w14:textId="77777777" w:rsidR="000441A3" w:rsidRPr="00212C52" w:rsidRDefault="000441A3" w:rsidP="00B6774A">
            <w:pPr>
              <w:spacing w:line="320" w:lineRule="exact"/>
              <w:rPr>
                <w:rFonts w:eastAsia="標楷體"/>
                <w:sz w:val="24"/>
              </w:rPr>
            </w:pPr>
            <w:r w:rsidRPr="00212C52">
              <w:rPr>
                <w:rFonts w:eastAsia="標楷體" w:hint="eastAsia"/>
                <w:sz w:val="24"/>
              </w:rPr>
              <w:t xml:space="preserve">     </w:t>
            </w:r>
            <w:r w:rsidRPr="00212C52">
              <w:rPr>
                <w:rFonts w:eastAsia="標楷體"/>
                <w:sz w:val="24"/>
              </w:rPr>
              <w:t>千元</w:t>
            </w:r>
            <w:r w:rsidRPr="00212C52">
              <w:rPr>
                <w:rFonts w:eastAsia="標楷體"/>
                <w:sz w:val="24"/>
              </w:rPr>
              <w:t>(  %)</w:t>
            </w:r>
          </w:p>
        </w:tc>
        <w:tc>
          <w:tcPr>
            <w:tcW w:w="604" w:type="pct"/>
            <w:gridSpan w:val="2"/>
            <w:vAlign w:val="center"/>
          </w:tcPr>
          <w:p w14:paraId="46E9DBFE" w14:textId="77777777" w:rsidR="000441A3" w:rsidRPr="00212C52" w:rsidRDefault="000441A3" w:rsidP="00B6774A">
            <w:pPr>
              <w:spacing w:line="320" w:lineRule="exact"/>
              <w:rPr>
                <w:rFonts w:eastAsia="標楷體"/>
                <w:sz w:val="24"/>
              </w:rPr>
            </w:pPr>
            <w:r w:rsidRPr="00212C52">
              <w:rPr>
                <w:rFonts w:eastAsia="標楷體"/>
                <w:sz w:val="24"/>
              </w:rPr>
              <w:t>自籌款</w:t>
            </w:r>
          </w:p>
        </w:tc>
        <w:tc>
          <w:tcPr>
            <w:tcW w:w="1066" w:type="pct"/>
            <w:gridSpan w:val="2"/>
            <w:vAlign w:val="center"/>
          </w:tcPr>
          <w:p w14:paraId="14A98554" w14:textId="77777777" w:rsidR="000441A3" w:rsidRPr="00212C52" w:rsidRDefault="000441A3" w:rsidP="00B6774A">
            <w:pPr>
              <w:spacing w:line="320" w:lineRule="exact"/>
              <w:rPr>
                <w:rFonts w:eastAsia="標楷體"/>
                <w:sz w:val="24"/>
              </w:rPr>
            </w:pPr>
            <w:r w:rsidRPr="00212C52">
              <w:rPr>
                <w:rFonts w:eastAsia="標楷體" w:hint="eastAsia"/>
                <w:sz w:val="24"/>
              </w:rPr>
              <w:t xml:space="preserve">     </w:t>
            </w:r>
            <w:r w:rsidRPr="00212C52">
              <w:rPr>
                <w:rFonts w:eastAsia="標楷體"/>
                <w:sz w:val="24"/>
              </w:rPr>
              <w:t>千元</w:t>
            </w:r>
            <w:r w:rsidRPr="00212C52">
              <w:rPr>
                <w:rFonts w:eastAsia="標楷體"/>
                <w:sz w:val="24"/>
              </w:rPr>
              <w:t>(  %)</w:t>
            </w:r>
          </w:p>
        </w:tc>
      </w:tr>
      <w:tr w:rsidR="00212C52" w:rsidRPr="00212C52" w14:paraId="333EFE08" w14:textId="77777777" w:rsidTr="00FF3DE5">
        <w:trPr>
          <w:trHeight w:val="397"/>
        </w:trPr>
        <w:tc>
          <w:tcPr>
            <w:tcW w:w="230" w:type="pct"/>
            <w:vMerge/>
            <w:vAlign w:val="center"/>
          </w:tcPr>
          <w:p w14:paraId="51C779D2" w14:textId="77777777" w:rsidR="000441A3" w:rsidRPr="00212C52" w:rsidRDefault="000441A3" w:rsidP="00B6774A">
            <w:pPr>
              <w:spacing w:line="320" w:lineRule="exact"/>
              <w:rPr>
                <w:rFonts w:eastAsia="標楷體"/>
                <w:sz w:val="24"/>
              </w:rPr>
            </w:pPr>
          </w:p>
        </w:tc>
        <w:tc>
          <w:tcPr>
            <w:tcW w:w="856" w:type="pct"/>
            <w:gridSpan w:val="3"/>
            <w:vAlign w:val="center"/>
          </w:tcPr>
          <w:p w14:paraId="6C995237" w14:textId="77777777" w:rsidR="000441A3" w:rsidRPr="00212C52" w:rsidRDefault="000441A3" w:rsidP="00355F58">
            <w:pPr>
              <w:spacing w:line="320" w:lineRule="exact"/>
              <w:jc w:val="distribute"/>
              <w:rPr>
                <w:rFonts w:eastAsia="標楷體"/>
                <w:sz w:val="24"/>
              </w:rPr>
            </w:pPr>
            <w:r w:rsidRPr="00212C52">
              <w:rPr>
                <w:rFonts w:eastAsia="標楷體"/>
                <w:sz w:val="24"/>
              </w:rPr>
              <w:t>申請單位名稱</w:t>
            </w:r>
          </w:p>
        </w:tc>
        <w:tc>
          <w:tcPr>
            <w:tcW w:w="2243" w:type="pct"/>
            <w:gridSpan w:val="10"/>
            <w:tcBorders>
              <w:right w:val="single" w:sz="2" w:space="0" w:color="auto"/>
            </w:tcBorders>
            <w:vAlign w:val="center"/>
          </w:tcPr>
          <w:p w14:paraId="50F3FB85" w14:textId="791E0E66" w:rsidR="000441A3" w:rsidRPr="0022057F" w:rsidRDefault="000441A3" w:rsidP="00B6774A">
            <w:pPr>
              <w:spacing w:line="320" w:lineRule="exact"/>
              <w:jc w:val="both"/>
              <w:rPr>
                <w:rFonts w:eastAsia="標楷體"/>
                <w:dstrike/>
                <w:sz w:val="24"/>
              </w:rPr>
            </w:pPr>
          </w:p>
        </w:tc>
        <w:tc>
          <w:tcPr>
            <w:tcW w:w="604" w:type="pct"/>
            <w:gridSpan w:val="2"/>
            <w:tcBorders>
              <w:left w:val="single" w:sz="2" w:space="0" w:color="auto"/>
              <w:right w:val="single" w:sz="2" w:space="0" w:color="auto"/>
            </w:tcBorders>
            <w:vAlign w:val="center"/>
          </w:tcPr>
          <w:p w14:paraId="3B04FAC1" w14:textId="77777777" w:rsidR="000441A3" w:rsidRPr="00212C52" w:rsidRDefault="000441A3" w:rsidP="00B6774A">
            <w:pPr>
              <w:spacing w:line="320" w:lineRule="exact"/>
              <w:jc w:val="both"/>
              <w:rPr>
                <w:rFonts w:eastAsia="標楷體"/>
                <w:sz w:val="24"/>
              </w:rPr>
            </w:pPr>
            <w:r w:rsidRPr="00212C52">
              <w:rPr>
                <w:rFonts w:eastAsia="標楷體" w:hint="eastAsia"/>
                <w:sz w:val="24"/>
              </w:rPr>
              <w:t>統一編號</w:t>
            </w:r>
          </w:p>
        </w:tc>
        <w:tc>
          <w:tcPr>
            <w:tcW w:w="1066" w:type="pct"/>
            <w:gridSpan w:val="2"/>
            <w:tcBorders>
              <w:left w:val="single" w:sz="2" w:space="0" w:color="auto"/>
            </w:tcBorders>
            <w:vAlign w:val="center"/>
          </w:tcPr>
          <w:p w14:paraId="491484FF" w14:textId="77777777" w:rsidR="000441A3" w:rsidRPr="00212C52" w:rsidRDefault="000441A3" w:rsidP="00B6774A">
            <w:pPr>
              <w:spacing w:line="320" w:lineRule="exact"/>
              <w:jc w:val="both"/>
              <w:rPr>
                <w:rFonts w:eastAsia="標楷體"/>
                <w:sz w:val="24"/>
              </w:rPr>
            </w:pPr>
          </w:p>
        </w:tc>
      </w:tr>
      <w:tr w:rsidR="00212C52" w:rsidRPr="00212C52" w14:paraId="13070AE1" w14:textId="77777777" w:rsidTr="00FF3DE5">
        <w:trPr>
          <w:trHeight w:val="397"/>
        </w:trPr>
        <w:tc>
          <w:tcPr>
            <w:tcW w:w="230" w:type="pct"/>
            <w:vMerge/>
            <w:vAlign w:val="center"/>
          </w:tcPr>
          <w:p w14:paraId="12A4591E" w14:textId="77777777" w:rsidR="000441A3" w:rsidRPr="00212C52" w:rsidRDefault="000441A3" w:rsidP="00B6774A">
            <w:pPr>
              <w:spacing w:line="320" w:lineRule="exact"/>
              <w:rPr>
                <w:rFonts w:eastAsia="標楷體"/>
              </w:rPr>
            </w:pPr>
          </w:p>
        </w:tc>
        <w:tc>
          <w:tcPr>
            <w:tcW w:w="856" w:type="pct"/>
            <w:gridSpan w:val="3"/>
            <w:vAlign w:val="center"/>
          </w:tcPr>
          <w:p w14:paraId="45FB9011" w14:textId="77777777" w:rsidR="000441A3" w:rsidRPr="00212C52" w:rsidRDefault="000441A3" w:rsidP="00355F58">
            <w:pPr>
              <w:spacing w:line="320" w:lineRule="exact"/>
              <w:jc w:val="distribute"/>
              <w:rPr>
                <w:rFonts w:eastAsia="標楷體"/>
              </w:rPr>
            </w:pPr>
            <w:r w:rsidRPr="00212C52">
              <w:rPr>
                <w:rFonts w:eastAsia="標楷體"/>
                <w:sz w:val="24"/>
              </w:rPr>
              <w:t>公司</w:t>
            </w:r>
            <w:r w:rsidRPr="00212C52">
              <w:rPr>
                <w:rFonts w:eastAsia="標楷體"/>
                <w:sz w:val="24"/>
              </w:rPr>
              <w:t>/</w:t>
            </w:r>
            <w:r w:rsidRPr="00212C52">
              <w:rPr>
                <w:rFonts w:eastAsia="標楷體"/>
                <w:sz w:val="24"/>
              </w:rPr>
              <w:t>組織地址</w:t>
            </w:r>
          </w:p>
        </w:tc>
        <w:tc>
          <w:tcPr>
            <w:tcW w:w="2243" w:type="pct"/>
            <w:gridSpan w:val="10"/>
            <w:tcBorders>
              <w:right w:val="single" w:sz="2" w:space="0" w:color="auto"/>
            </w:tcBorders>
            <w:vAlign w:val="center"/>
          </w:tcPr>
          <w:p w14:paraId="5ED2B08B" w14:textId="77777777" w:rsidR="000441A3" w:rsidRPr="00212C52" w:rsidRDefault="000441A3" w:rsidP="00B6774A">
            <w:pPr>
              <w:spacing w:line="320" w:lineRule="exact"/>
              <w:jc w:val="both"/>
              <w:rPr>
                <w:rFonts w:eastAsia="標楷體"/>
              </w:rPr>
            </w:pPr>
            <w:r w:rsidRPr="00212C52">
              <w:rPr>
                <w:rFonts w:ascii="標楷體" w:eastAsia="標楷體" w:hAnsi="標楷體" w:hint="eastAsia"/>
              </w:rPr>
              <w:t>□□□</w:t>
            </w:r>
          </w:p>
        </w:tc>
        <w:tc>
          <w:tcPr>
            <w:tcW w:w="841" w:type="pct"/>
            <w:gridSpan w:val="3"/>
            <w:tcBorders>
              <w:left w:val="single" w:sz="2" w:space="0" w:color="auto"/>
              <w:right w:val="single" w:sz="2" w:space="0" w:color="auto"/>
            </w:tcBorders>
            <w:vAlign w:val="center"/>
          </w:tcPr>
          <w:p w14:paraId="53CBB291" w14:textId="77777777" w:rsidR="000441A3" w:rsidRPr="00212C52" w:rsidRDefault="000441A3" w:rsidP="00B6774A">
            <w:pPr>
              <w:spacing w:line="320" w:lineRule="exact"/>
              <w:jc w:val="distribute"/>
              <w:rPr>
                <w:rFonts w:eastAsia="標楷體"/>
              </w:rPr>
            </w:pPr>
            <w:r w:rsidRPr="00212C52">
              <w:rPr>
                <w:rFonts w:eastAsia="標楷體"/>
                <w:sz w:val="24"/>
              </w:rPr>
              <w:t>員工人數</w:t>
            </w:r>
          </w:p>
        </w:tc>
        <w:tc>
          <w:tcPr>
            <w:tcW w:w="830" w:type="pct"/>
            <w:tcBorders>
              <w:left w:val="single" w:sz="2" w:space="0" w:color="auto"/>
            </w:tcBorders>
            <w:vAlign w:val="center"/>
          </w:tcPr>
          <w:p w14:paraId="488E37FF" w14:textId="77777777" w:rsidR="000441A3" w:rsidRPr="00212C52" w:rsidRDefault="000441A3" w:rsidP="00B6774A">
            <w:pPr>
              <w:spacing w:line="320" w:lineRule="exact"/>
              <w:jc w:val="both"/>
              <w:rPr>
                <w:rFonts w:eastAsia="標楷體"/>
              </w:rPr>
            </w:pPr>
            <w:r w:rsidRPr="00212C52">
              <w:rPr>
                <w:rFonts w:eastAsia="標楷體" w:hint="eastAsia"/>
                <w:sz w:val="24"/>
              </w:rPr>
              <w:t xml:space="preserve">    </w:t>
            </w:r>
            <w:r w:rsidRPr="00212C52">
              <w:rPr>
                <w:rFonts w:eastAsia="標楷體"/>
                <w:sz w:val="24"/>
              </w:rPr>
              <w:t>人</w:t>
            </w:r>
          </w:p>
        </w:tc>
      </w:tr>
      <w:tr w:rsidR="00212C52" w:rsidRPr="00212C52" w14:paraId="169245ED" w14:textId="77777777" w:rsidTr="00FF3DE5">
        <w:trPr>
          <w:trHeight w:val="397"/>
        </w:trPr>
        <w:tc>
          <w:tcPr>
            <w:tcW w:w="230" w:type="pct"/>
            <w:vMerge/>
            <w:vAlign w:val="center"/>
          </w:tcPr>
          <w:p w14:paraId="10391A08" w14:textId="77777777" w:rsidR="000441A3" w:rsidRPr="00212C52" w:rsidRDefault="000441A3" w:rsidP="00B6774A">
            <w:pPr>
              <w:spacing w:line="320" w:lineRule="exact"/>
              <w:rPr>
                <w:rFonts w:eastAsia="標楷體"/>
              </w:rPr>
            </w:pPr>
          </w:p>
        </w:tc>
        <w:tc>
          <w:tcPr>
            <w:tcW w:w="856" w:type="pct"/>
            <w:gridSpan w:val="3"/>
            <w:vAlign w:val="center"/>
          </w:tcPr>
          <w:p w14:paraId="79A85289" w14:textId="77777777" w:rsidR="000441A3" w:rsidRPr="00212C52" w:rsidRDefault="000441A3" w:rsidP="00355F58">
            <w:pPr>
              <w:spacing w:line="320" w:lineRule="exact"/>
              <w:jc w:val="distribute"/>
              <w:rPr>
                <w:rFonts w:eastAsia="標楷體"/>
              </w:rPr>
            </w:pPr>
            <w:r w:rsidRPr="00212C52">
              <w:rPr>
                <w:rFonts w:eastAsia="標楷體"/>
                <w:sz w:val="24"/>
              </w:rPr>
              <w:t>通訊地址</w:t>
            </w:r>
          </w:p>
        </w:tc>
        <w:tc>
          <w:tcPr>
            <w:tcW w:w="2243" w:type="pct"/>
            <w:gridSpan w:val="10"/>
            <w:tcBorders>
              <w:right w:val="single" w:sz="2" w:space="0" w:color="auto"/>
            </w:tcBorders>
            <w:vAlign w:val="center"/>
          </w:tcPr>
          <w:p w14:paraId="4973435C" w14:textId="77777777" w:rsidR="000441A3" w:rsidRPr="00212C52" w:rsidRDefault="000441A3" w:rsidP="00B6774A">
            <w:pPr>
              <w:spacing w:line="320" w:lineRule="exact"/>
              <w:jc w:val="both"/>
              <w:rPr>
                <w:rFonts w:eastAsia="標楷體"/>
              </w:rPr>
            </w:pPr>
            <w:r w:rsidRPr="00212C52">
              <w:rPr>
                <w:rFonts w:ascii="標楷體" w:eastAsia="標楷體" w:hAnsi="標楷體" w:hint="eastAsia"/>
              </w:rPr>
              <w:t>□□□</w:t>
            </w:r>
          </w:p>
        </w:tc>
        <w:tc>
          <w:tcPr>
            <w:tcW w:w="841" w:type="pct"/>
            <w:gridSpan w:val="3"/>
            <w:tcBorders>
              <w:left w:val="single" w:sz="2" w:space="0" w:color="auto"/>
              <w:right w:val="single" w:sz="2" w:space="0" w:color="auto"/>
            </w:tcBorders>
            <w:vAlign w:val="center"/>
          </w:tcPr>
          <w:p w14:paraId="65EC0858" w14:textId="77777777" w:rsidR="000441A3" w:rsidRPr="00212C52" w:rsidRDefault="000441A3" w:rsidP="00B6774A">
            <w:pPr>
              <w:spacing w:line="320" w:lineRule="exact"/>
              <w:jc w:val="distribute"/>
              <w:rPr>
                <w:rFonts w:eastAsia="標楷體"/>
              </w:rPr>
            </w:pPr>
            <w:r w:rsidRPr="00212C52">
              <w:rPr>
                <w:rFonts w:eastAsia="標楷體"/>
                <w:sz w:val="24"/>
              </w:rPr>
              <w:t>計畫投入人數</w:t>
            </w:r>
          </w:p>
        </w:tc>
        <w:tc>
          <w:tcPr>
            <w:tcW w:w="830" w:type="pct"/>
            <w:tcBorders>
              <w:left w:val="single" w:sz="2" w:space="0" w:color="auto"/>
            </w:tcBorders>
            <w:vAlign w:val="center"/>
          </w:tcPr>
          <w:p w14:paraId="2B0915B3" w14:textId="77777777" w:rsidR="000441A3" w:rsidRPr="00212C52" w:rsidRDefault="000441A3" w:rsidP="00B6774A">
            <w:pPr>
              <w:spacing w:line="320" w:lineRule="exact"/>
              <w:jc w:val="both"/>
              <w:rPr>
                <w:rFonts w:eastAsia="標楷體"/>
              </w:rPr>
            </w:pPr>
            <w:r w:rsidRPr="00212C52">
              <w:rPr>
                <w:rFonts w:eastAsia="標楷體" w:hint="eastAsia"/>
                <w:sz w:val="24"/>
              </w:rPr>
              <w:t xml:space="preserve">    </w:t>
            </w:r>
            <w:r w:rsidRPr="00212C52">
              <w:rPr>
                <w:rFonts w:eastAsia="標楷體"/>
                <w:sz w:val="24"/>
              </w:rPr>
              <w:t>人</w:t>
            </w:r>
          </w:p>
        </w:tc>
      </w:tr>
      <w:tr w:rsidR="00212C52" w:rsidRPr="00212C52" w14:paraId="65D17FAE" w14:textId="77777777" w:rsidTr="00FF3DE5">
        <w:tc>
          <w:tcPr>
            <w:tcW w:w="230" w:type="pct"/>
            <w:vMerge/>
          </w:tcPr>
          <w:p w14:paraId="04915D08" w14:textId="77777777" w:rsidR="000441A3" w:rsidRPr="00212C52" w:rsidRDefault="000441A3" w:rsidP="00B6774A">
            <w:pPr>
              <w:spacing w:line="320" w:lineRule="exact"/>
              <w:rPr>
                <w:rFonts w:eastAsia="標楷體"/>
                <w:sz w:val="24"/>
              </w:rPr>
            </w:pPr>
          </w:p>
        </w:tc>
        <w:tc>
          <w:tcPr>
            <w:tcW w:w="856" w:type="pct"/>
            <w:gridSpan w:val="3"/>
            <w:vMerge w:val="restart"/>
            <w:vAlign w:val="center"/>
          </w:tcPr>
          <w:p w14:paraId="57AABDC4" w14:textId="77777777" w:rsidR="000441A3" w:rsidRPr="00212C52" w:rsidRDefault="000441A3" w:rsidP="00355F58">
            <w:pPr>
              <w:spacing w:line="320" w:lineRule="exact"/>
              <w:jc w:val="distribute"/>
              <w:rPr>
                <w:rFonts w:eastAsia="標楷體"/>
                <w:sz w:val="24"/>
              </w:rPr>
            </w:pPr>
            <w:r w:rsidRPr="00212C52">
              <w:rPr>
                <w:rFonts w:eastAsia="標楷體"/>
                <w:sz w:val="24"/>
              </w:rPr>
              <w:t>計畫主持人</w:t>
            </w:r>
          </w:p>
          <w:p w14:paraId="4C3EFB71" w14:textId="77777777" w:rsidR="000441A3" w:rsidRPr="00212C52" w:rsidRDefault="000441A3" w:rsidP="00355F58">
            <w:pPr>
              <w:spacing w:line="320" w:lineRule="exact"/>
              <w:jc w:val="distribute"/>
              <w:rPr>
                <w:rFonts w:eastAsia="標楷體"/>
                <w:sz w:val="24"/>
              </w:rPr>
            </w:pPr>
            <w:r w:rsidRPr="00212C52">
              <w:rPr>
                <w:rFonts w:eastAsia="標楷體"/>
                <w:sz w:val="24"/>
              </w:rPr>
              <w:t>/</w:t>
            </w:r>
            <w:r w:rsidRPr="00212C52">
              <w:rPr>
                <w:rFonts w:eastAsia="標楷體"/>
                <w:sz w:val="24"/>
              </w:rPr>
              <w:t>職稱</w:t>
            </w:r>
          </w:p>
        </w:tc>
        <w:tc>
          <w:tcPr>
            <w:tcW w:w="767" w:type="pct"/>
            <w:gridSpan w:val="4"/>
          </w:tcPr>
          <w:p w14:paraId="274105D4" w14:textId="77777777" w:rsidR="000441A3" w:rsidRPr="00212C52" w:rsidRDefault="000441A3" w:rsidP="00B6774A">
            <w:pPr>
              <w:spacing w:line="320" w:lineRule="exact"/>
              <w:rPr>
                <w:rFonts w:eastAsia="標楷體"/>
                <w:sz w:val="24"/>
              </w:rPr>
            </w:pPr>
          </w:p>
        </w:tc>
        <w:tc>
          <w:tcPr>
            <w:tcW w:w="427" w:type="pct"/>
            <w:vAlign w:val="center"/>
          </w:tcPr>
          <w:p w14:paraId="04895F73" w14:textId="77777777" w:rsidR="000441A3" w:rsidRPr="00212C52" w:rsidRDefault="000441A3" w:rsidP="00B6774A">
            <w:pPr>
              <w:spacing w:line="320" w:lineRule="exact"/>
              <w:rPr>
                <w:rFonts w:eastAsia="標楷體"/>
                <w:sz w:val="24"/>
              </w:rPr>
            </w:pPr>
            <w:r w:rsidRPr="00212C52">
              <w:rPr>
                <w:rFonts w:eastAsia="標楷體"/>
                <w:sz w:val="24"/>
              </w:rPr>
              <w:t>電話</w:t>
            </w:r>
          </w:p>
        </w:tc>
        <w:tc>
          <w:tcPr>
            <w:tcW w:w="787" w:type="pct"/>
            <w:gridSpan w:val="3"/>
            <w:vAlign w:val="center"/>
          </w:tcPr>
          <w:p w14:paraId="251F728E" w14:textId="77777777" w:rsidR="000441A3" w:rsidRPr="00212C52" w:rsidRDefault="000441A3" w:rsidP="00B6774A">
            <w:pPr>
              <w:spacing w:line="320" w:lineRule="exact"/>
              <w:rPr>
                <w:rFonts w:eastAsia="標楷體"/>
                <w:sz w:val="24"/>
              </w:rPr>
            </w:pPr>
          </w:p>
        </w:tc>
        <w:tc>
          <w:tcPr>
            <w:tcW w:w="501" w:type="pct"/>
            <w:gridSpan w:val="3"/>
            <w:vAlign w:val="center"/>
          </w:tcPr>
          <w:p w14:paraId="427A78C5" w14:textId="77777777" w:rsidR="000441A3" w:rsidRPr="00212C52" w:rsidRDefault="000441A3" w:rsidP="00B6774A">
            <w:pPr>
              <w:spacing w:line="320" w:lineRule="exact"/>
              <w:rPr>
                <w:rFonts w:eastAsia="標楷體"/>
                <w:sz w:val="24"/>
              </w:rPr>
            </w:pPr>
            <w:r w:rsidRPr="00212C52">
              <w:rPr>
                <w:rFonts w:eastAsia="標楷體"/>
                <w:sz w:val="24"/>
              </w:rPr>
              <w:t>手機</w:t>
            </w:r>
          </w:p>
        </w:tc>
        <w:tc>
          <w:tcPr>
            <w:tcW w:w="1431" w:type="pct"/>
            <w:gridSpan w:val="3"/>
            <w:vAlign w:val="center"/>
          </w:tcPr>
          <w:p w14:paraId="6F77E678" w14:textId="77777777" w:rsidR="000441A3" w:rsidRPr="00212C52" w:rsidRDefault="000441A3" w:rsidP="00B6774A">
            <w:pPr>
              <w:spacing w:line="320" w:lineRule="exact"/>
              <w:rPr>
                <w:rFonts w:eastAsia="標楷體"/>
                <w:sz w:val="24"/>
              </w:rPr>
            </w:pPr>
          </w:p>
        </w:tc>
      </w:tr>
      <w:tr w:rsidR="00212C52" w:rsidRPr="00212C52" w14:paraId="06055F05" w14:textId="77777777" w:rsidTr="00FF3DE5">
        <w:tc>
          <w:tcPr>
            <w:tcW w:w="230" w:type="pct"/>
            <w:vMerge/>
          </w:tcPr>
          <w:p w14:paraId="311C1A3E" w14:textId="77777777" w:rsidR="000441A3" w:rsidRPr="00212C52" w:rsidRDefault="000441A3" w:rsidP="00B6774A">
            <w:pPr>
              <w:spacing w:line="320" w:lineRule="exact"/>
              <w:rPr>
                <w:rFonts w:eastAsia="標楷體"/>
                <w:sz w:val="24"/>
              </w:rPr>
            </w:pPr>
          </w:p>
        </w:tc>
        <w:tc>
          <w:tcPr>
            <w:tcW w:w="856" w:type="pct"/>
            <w:gridSpan w:val="3"/>
            <w:vMerge/>
            <w:vAlign w:val="center"/>
          </w:tcPr>
          <w:p w14:paraId="1E2782CF" w14:textId="77777777" w:rsidR="000441A3" w:rsidRPr="00212C52" w:rsidRDefault="000441A3" w:rsidP="00355F58">
            <w:pPr>
              <w:spacing w:line="320" w:lineRule="exact"/>
              <w:jc w:val="distribute"/>
              <w:rPr>
                <w:rFonts w:eastAsia="標楷體"/>
                <w:sz w:val="24"/>
              </w:rPr>
            </w:pPr>
          </w:p>
        </w:tc>
        <w:tc>
          <w:tcPr>
            <w:tcW w:w="767" w:type="pct"/>
            <w:gridSpan w:val="4"/>
          </w:tcPr>
          <w:p w14:paraId="6CD20135" w14:textId="77777777" w:rsidR="000441A3" w:rsidRPr="00212C52" w:rsidRDefault="000441A3" w:rsidP="00B6774A">
            <w:pPr>
              <w:spacing w:line="320" w:lineRule="exact"/>
              <w:rPr>
                <w:rFonts w:eastAsia="標楷體"/>
                <w:sz w:val="24"/>
              </w:rPr>
            </w:pPr>
          </w:p>
        </w:tc>
        <w:tc>
          <w:tcPr>
            <w:tcW w:w="427" w:type="pct"/>
            <w:vAlign w:val="center"/>
          </w:tcPr>
          <w:p w14:paraId="4F854F6E" w14:textId="77777777" w:rsidR="000441A3" w:rsidRPr="00212C52" w:rsidRDefault="000441A3" w:rsidP="00B6774A">
            <w:pPr>
              <w:spacing w:line="320" w:lineRule="exact"/>
              <w:rPr>
                <w:rFonts w:eastAsia="標楷體"/>
                <w:sz w:val="24"/>
              </w:rPr>
            </w:pPr>
            <w:r w:rsidRPr="00212C52">
              <w:rPr>
                <w:rFonts w:eastAsia="標楷體"/>
                <w:sz w:val="24"/>
              </w:rPr>
              <w:t>傳真</w:t>
            </w:r>
          </w:p>
        </w:tc>
        <w:tc>
          <w:tcPr>
            <w:tcW w:w="787" w:type="pct"/>
            <w:gridSpan w:val="3"/>
            <w:vAlign w:val="center"/>
          </w:tcPr>
          <w:p w14:paraId="48450E7F" w14:textId="77777777" w:rsidR="000441A3" w:rsidRPr="00212C52" w:rsidRDefault="000441A3" w:rsidP="00B6774A">
            <w:pPr>
              <w:spacing w:line="320" w:lineRule="exact"/>
              <w:rPr>
                <w:rFonts w:eastAsia="標楷體"/>
                <w:sz w:val="24"/>
              </w:rPr>
            </w:pPr>
          </w:p>
        </w:tc>
        <w:tc>
          <w:tcPr>
            <w:tcW w:w="501" w:type="pct"/>
            <w:gridSpan w:val="3"/>
            <w:vAlign w:val="center"/>
          </w:tcPr>
          <w:p w14:paraId="1C49E851" w14:textId="77777777" w:rsidR="000441A3" w:rsidRPr="00212C52" w:rsidRDefault="000441A3" w:rsidP="00B6774A">
            <w:pPr>
              <w:spacing w:line="320" w:lineRule="exact"/>
              <w:rPr>
                <w:rFonts w:eastAsia="標楷體"/>
                <w:sz w:val="24"/>
              </w:rPr>
            </w:pPr>
            <w:r w:rsidRPr="00212C52">
              <w:rPr>
                <w:rFonts w:eastAsia="標楷體"/>
                <w:sz w:val="24"/>
              </w:rPr>
              <w:t>E-mail</w:t>
            </w:r>
          </w:p>
        </w:tc>
        <w:tc>
          <w:tcPr>
            <w:tcW w:w="1431" w:type="pct"/>
            <w:gridSpan w:val="3"/>
            <w:vAlign w:val="center"/>
          </w:tcPr>
          <w:p w14:paraId="5A623E85" w14:textId="77777777" w:rsidR="000441A3" w:rsidRPr="00212C52" w:rsidRDefault="000441A3" w:rsidP="00B6774A">
            <w:pPr>
              <w:spacing w:line="320" w:lineRule="exact"/>
              <w:rPr>
                <w:rFonts w:eastAsia="標楷體"/>
                <w:sz w:val="24"/>
              </w:rPr>
            </w:pPr>
          </w:p>
        </w:tc>
      </w:tr>
      <w:tr w:rsidR="00212C52" w:rsidRPr="00212C52" w14:paraId="736A3827" w14:textId="77777777" w:rsidTr="00FF3DE5">
        <w:tc>
          <w:tcPr>
            <w:tcW w:w="230" w:type="pct"/>
            <w:vMerge/>
          </w:tcPr>
          <w:p w14:paraId="171AE91C" w14:textId="77777777" w:rsidR="000441A3" w:rsidRPr="00212C52" w:rsidRDefault="000441A3" w:rsidP="00B6774A">
            <w:pPr>
              <w:spacing w:line="320" w:lineRule="exact"/>
              <w:rPr>
                <w:rFonts w:eastAsia="標楷體"/>
                <w:sz w:val="24"/>
              </w:rPr>
            </w:pPr>
          </w:p>
        </w:tc>
        <w:tc>
          <w:tcPr>
            <w:tcW w:w="856" w:type="pct"/>
            <w:gridSpan w:val="3"/>
            <w:vMerge w:val="restart"/>
            <w:vAlign w:val="center"/>
          </w:tcPr>
          <w:p w14:paraId="7E6D83AD" w14:textId="77777777" w:rsidR="000441A3" w:rsidRPr="00212C52" w:rsidRDefault="000441A3" w:rsidP="00355F58">
            <w:pPr>
              <w:spacing w:line="320" w:lineRule="exact"/>
              <w:jc w:val="distribute"/>
              <w:rPr>
                <w:rFonts w:eastAsia="標楷體"/>
                <w:sz w:val="24"/>
              </w:rPr>
            </w:pPr>
            <w:r w:rsidRPr="00212C52">
              <w:rPr>
                <w:rFonts w:eastAsia="標楷體"/>
                <w:sz w:val="24"/>
              </w:rPr>
              <w:t>計畫聯絡人</w:t>
            </w:r>
          </w:p>
          <w:p w14:paraId="4A618001" w14:textId="77777777" w:rsidR="000441A3" w:rsidRPr="00212C52" w:rsidRDefault="000441A3" w:rsidP="00355F58">
            <w:pPr>
              <w:spacing w:line="320" w:lineRule="exact"/>
              <w:jc w:val="distribute"/>
              <w:rPr>
                <w:rFonts w:eastAsia="標楷體"/>
                <w:sz w:val="24"/>
              </w:rPr>
            </w:pPr>
            <w:r w:rsidRPr="00212C52">
              <w:rPr>
                <w:rFonts w:eastAsia="標楷體"/>
                <w:sz w:val="24"/>
              </w:rPr>
              <w:t>/</w:t>
            </w:r>
            <w:r w:rsidRPr="00212C52">
              <w:rPr>
                <w:rFonts w:eastAsia="標楷體"/>
                <w:sz w:val="24"/>
              </w:rPr>
              <w:t>職稱</w:t>
            </w:r>
          </w:p>
        </w:tc>
        <w:tc>
          <w:tcPr>
            <w:tcW w:w="767" w:type="pct"/>
            <w:gridSpan w:val="4"/>
          </w:tcPr>
          <w:p w14:paraId="19787F75" w14:textId="77777777" w:rsidR="000441A3" w:rsidRPr="00212C52" w:rsidRDefault="000441A3" w:rsidP="00B6774A">
            <w:pPr>
              <w:spacing w:line="320" w:lineRule="exact"/>
              <w:rPr>
                <w:rFonts w:eastAsia="標楷體"/>
                <w:sz w:val="24"/>
              </w:rPr>
            </w:pPr>
          </w:p>
        </w:tc>
        <w:tc>
          <w:tcPr>
            <w:tcW w:w="427" w:type="pct"/>
            <w:vAlign w:val="center"/>
          </w:tcPr>
          <w:p w14:paraId="3EBE5DDB" w14:textId="77777777" w:rsidR="000441A3" w:rsidRPr="00212C52" w:rsidRDefault="000441A3" w:rsidP="00B6774A">
            <w:pPr>
              <w:spacing w:line="320" w:lineRule="exact"/>
              <w:rPr>
                <w:rFonts w:eastAsia="標楷體"/>
                <w:sz w:val="24"/>
              </w:rPr>
            </w:pPr>
            <w:r w:rsidRPr="00212C52">
              <w:rPr>
                <w:rFonts w:eastAsia="標楷體"/>
                <w:sz w:val="24"/>
              </w:rPr>
              <w:t>電話</w:t>
            </w:r>
          </w:p>
        </w:tc>
        <w:tc>
          <w:tcPr>
            <w:tcW w:w="787" w:type="pct"/>
            <w:gridSpan w:val="3"/>
            <w:vAlign w:val="center"/>
          </w:tcPr>
          <w:p w14:paraId="282376CC" w14:textId="77777777" w:rsidR="000441A3" w:rsidRPr="00212C52" w:rsidRDefault="000441A3" w:rsidP="00B6774A">
            <w:pPr>
              <w:spacing w:line="320" w:lineRule="exact"/>
              <w:rPr>
                <w:rFonts w:eastAsia="標楷體"/>
                <w:sz w:val="24"/>
              </w:rPr>
            </w:pPr>
          </w:p>
        </w:tc>
        <w:tc>
          <w:tcPr>
            <w:tcW w:w="501" w:type="pct"/>
            <w:gridSpan w:val="3"/>
            <w:vAlign w:val="center"/>
          </w:tcPr>
          <w:p w14:paraId="73913A96" w14:textId="77777777" w:rsidR="000441A3" w:rsidRPr="00212C52" w:rsidRDefault="000441A3" w:rsidP="00B6774A">
            <w:pPr>
              <w:spacing w:line="320" w:lineRule="exact"/>
              <w:rPr>
                <w:rFonts w:eastAsia="標楷體"/>
                <w:sz w:val="24"/>
              </w:rPr>
            </w:pPr>
            <w:r w:rsidRPr="00212C52">
              <w:rPr>
                <w:rFonts w:eastAsia="標楷體"/>
                <w:sz w:val="24"/>
              </w:rPr>
              <w:t>手機</w:t>
            </w:r>
          </w:p>
        </w:tc>
        <w:tc>
          <w:tcPr>
            <w:tcW w:w="1431" w:type="pct"/>
            <w:gridSpan w:val="3"/>
            <w:vAlign w:val="center"/>
          </w:tcPr>
          <w:p w14:paraId="25817B77" w14:textId="77777777" w:rsidR="000441A3" w:rsidRPr="00212C52" w:rsidRDefault="000441A3" w:rsidP="00B6774A">
            <w:pPr>
              <w:spacing w:line="320" w:lineRule="exact"/>
              <w:rPr>
                <w:rFonts w:eastAsia="標楷體"/>
                <w:sz w:val="24"/>
              </w:rPr>
            </w:pPr>
          </w:p>
        </w:tc>
      </w:tr>
      <w:tr w:rsidR="00212C52" w:rsidRPr="00212C52" w14:paraId="7DF2E80A" w14:textId="77777777" w:rsidTr="00FF3DE5">
        <w:tc>
          <w:tcPr>
            <w:tcW w:w="230" w:type="pct"/>
            <w:vMerge/>
          </w:tcPr>
          <w:p w14:paraId="4CF92BA6" w14:textId="77777777" w:rsidR="000441A3" w:rsidRPr="00212C52" w:rsidRDefault="000441A3" w:rsidP="00B6774A">
            <w:pPr>
              <w:spacing w:line="320" w:lineRule="exact"/>
              <w:rPr>
                <w:rFonts w:eastAsia="標楷體"/>
                <w:sz w:val="24"/>
              </w:rPr>
            </w:pPr>
          </w:p>
        </w:tc>
        <w:tc>
          <w:tcPr>
            <w:tcW w:w="856" w:type="pct"/>
            <w:gridSpan w:val="3"/>
            <w:vMerge/>
            <w:vAlign w:val="center"/>
          </w:tcPr>
          <w:p w14:paraId="0E0C6656" w14:textId="77777777" w:rsidR="000441A3" w:rsidRPr="00212C52" w:rsidRDefault="000441A3" w:rsidP="00B6774A">
            <w:pPr>
              <w:spacing w:line="320" w:lineRule="exact"/>
              <w:rPr>
                <w:rFonts w:eastAsia="標楷體"/>
                <w:sz w:val="24"/>
              </w:rPr>
            </w:pPr>
          </w:p>
        </w:tc>
        <w:tc>
          <w:tcPr>
            <w:tcW w:w="767" w:type="pct"/>
            <w:gridSpan w:val="4"/>
          </w:tcPr>
          <w:p w14:paraId="0CBE9B5B" w14:textId="77777777" w:rsidR="000441A3" w:rsidRPr="00212C52" w:rsidRDefault="000441A3" w:rsidP="00B6774A">
            <w:pPr>
              <w:spacing w:line="320" w:lineRule="exact"/>
              <w:rPr>
                <w:rFonts w:eastAsia="標楷體"/>
                <w:sz w:val="24"/>
              </w:rPr>
            </w:pPr>
          </w:p>
        </w:tc>
        <w:tc>
          <w:tcPr>
            <w:tcW w:w="427" w:type="pct"/>
            <w:vAlign w:val="center"/>
          </w:tcPr>
          <w:p w14:paraId="075AA8AF" w14:textId="77777777" w:rsidR="000441A3" w:rsidRPr="00212C52" w:rsidRDefault="000441A3" w:rsidP="00B6774A">
            <w:pPr>
              <w:spacing w:line="320" w:lineRule="exact"/>
              <w:rPr>
                <w:rFonts w:eastAsia="標楷體"/>
                <w:sz w:val="24"/>
              </w:rPr>
            </w:pPr>
            <w:r w:rsidRPr="00212C52">
              <w:rPr>
                <w:rFonts w:eastAsia="標楷體"/>
                <w:sz w:val="24"/>
              </w:rPr>
              <w:t>傳真</w:t>
            </w:r>
          </w:p>
        </w:tc>
        <w:tc>
          <w:tcPr>
            <w:tcW w:w="787" w:type="pct"/>
            <w:gridSpan w:val="3"/>
            <w:vAlign w:val="center"/>
          </w:tcPr>
          <w:p w14:paraId="3C060503" w14:textId="77777777" w:rsidR="000441A3" w:rsidRPr="00212C52" w:rsidRDefault="000441A3" w:rsidP="00B6774A">
            <w:pPr>
              <w:spacing w:line="320" w:lineRule="exact"/>
              <w:rPr>
                <w:rFonts w:eastAsia="標楷體"/>
                <w:sz w:val="24"/>
              </w:rPr>
            </w:pPr>
          </w:p>
        </w:tc>
        <w:tc>
          <w:tcPr>
            <w:tcW w:w="501" w:type="pct"/>
            <w:gridSpan w:val="3"/>
            <w:vAlign w:val="center"/>
          </w:tcPr>
          <w:p w14:paraId="4DFB09D9" w14:textId="77777777" w:rsidR="000441A3" w:rsidRPr="00212C52" w:rsidRDefault="000441A3" w:rsidP="00B6774A">
            <w:pPr>
              <w:spacing w:line="320" w:lineRule="exact"/>
              <w:rPr>
                <w:rFonts w:eastAsia="標楷體"/>
                <w:sz w:val="24"/>
              </w:rPr>
            </w:pPr>
            <w:r w:rsidRPr="00212C52">
              <w:rPr>
                <w:rFonts w:eastAsia="標楷體"/>
                <w:sz w:val="24"/>
              </w:rPr>
              <w:t>E-mail</w:t>
            </w:r>
          </w:p>
        </w:tc>
        <w:tc>
          <w:tcPr>
            <w:tcW w:w="1431" w:type="pct"/>
            <w:gridSpan w:val="3"/>
            <w:vAlign w:val="center"/>
          </w:tcPr>
          <w:p w14:paraId="32B5A7CB" w14:textId="77777777" w:rsidR="000441A3" w:rsidRPr="00212C52" w:rsidRDefault="000441A3" w:rsidP="00B6774A">
            <w:pPr>
              <w:spacing w:line="320" w:lineRule="exact"/>
              <w:rPr>
                <w:rFonts w:eastAsia="標楷體"/>
                <w:sz w:val="24"/>
              </w:rPr>
            </w:pPr>
          </w:p>
        </w:tc>
      </w:tr>
      <w:tr w:rsidR="00212C52" w:rsidRPr="00212C52" w14:paraId="67C1091C" w14:textId="77777777" w:rsidTr="00DF2589">
        <w:trPr>
          <w:trHeight w:val="397"/>
        </w:trPr>
        <w:tc>
          <w:tcPr>
            <w:tcW w:w="5000" w:type="pct"/>
            <w:gridSpan w:val="18"/>
            <w:vAlign w:val="center"/>
          </w:tcPr>
          <w:p w14:paraId="6ABCCAE8" w14:textId="0E06CB77" w:rsidR="000441A3" w:rsidRPr="00212C52" w:rsidRDefault="000441A3" w:rsidP="00B6774A">
            <w:pPr>
              <w:spacing w:line="320" w:lineRule="exact"/>
              <w:jc w:val="both"/>
              <w:rPr>
                <w:rFonts w:eastAsia="標楷體"/>
                <w:sz w:val="24"/>
              </w:rPr>
            </w:pPr>
            <w:r w:rsidRPr="00212C52">
              <w:rPr>
                <w:rFonts w:eastAsia="標楷體"/>
                <w:sz w:val="24"/>
              </w:rPr>
              <w:t>2.</w:t>
            </w:r>
            <w:r w:rsidRPr="00212C52">
              <w:rPr>
                <w:rFonts w:eastAsia="標楷體"/>
                <w:sz w:val="24"/>
              </w:rPr>
              <w:t>導入應用之</w:t>
            </w:r>
            <w:r w:rsidR="00DA591E" w:rsidRPr="00DA591E">
              <w:rPr>
                <w:rFonts w:eastAsia="標楷體" w:hint="eastAsia"/>
                <w:sz w:val="24"/>
              </w:rPr>
              <w:t>政府計畫補助</w:t>
            </w:r>
            <w:r w:rsidRPr="00212C52">
              <w:rPr>
                <w:rFonts w:eastAsia="標楷體"/>
                <w:sz w:val="24"/>
              </w:rPr>
              <w:t>成果或技術說明：</w:t>
            </w:r>
            <w:r w:rsidRPr="00212C52">
              <w:rPr>
                <w:rFonts w:eastAsia="標楷體"/>
                <w:sz w:val="24"/>
              </w:rPr>
              <w:t xml:space="preserve"> (</w:t>
            </w:r>
            <w:r w:rsidRPr="00212C52">
              <w:rPr>
                <w:rFonts w:eastAsia="標楷體"/>
                <w:sz w:val="24"/>
              </w:rPr>
              <w:t>不敷使用請自行增加</w:t>
            </w:r>
            <w:r w:rsidRPr="00212C52">
              <w:rPr>
                <w:rFonts w:eastAsia="標楷體"/>
                <w:sz w:val="24"/>
              </w:rPr>
              <w:t>)</w:t>
            </w:r>
          </w:p>
        </w:tc>
      </w:tr>
      <w:tr w:rsidR="00212C52" w:rsidRPr="00212C52" w14:paraId="79679C5D" w14:textId="77777777" w:rsidTr="00FF3DE5">
        <w:trPr>
          <w:trHeight w:val="397"/>
        </w:trPr>
        <w:tc>
          <w:tcPr>
            <w:tcW w:w="394" w:type="pct"/>
            <w:gridSpan w:val="2"/>
            <w:vAlign w:val="center"/>
          </w:tcPr>
          <w:p w14:paraId="73876769" w14:textId="77777777" w:rsidR="000441A3" w:rsidRPr="00212C52" w:rsidRDefault="000441A3" w:rsidP="00B6774A">
            <w:pPr>
              <w:spacing w:line="280" w:lineRule="exact"/>
              <w:jc w:val="center"/>
              <w:rPr>
                <w:rFonts w:eastAsia="標楷體"/>
                <w:sz w:val="24"/>
              </w:rPr>
            </w:pPr>
            <w:r w:rsidRPr="00212C52">
              <w:rPr>
                <w:rFonts w:eastAsia="標楷體"/>
                <w:sz w:val="24"/>
              </w:rPr>
              <w:t>項次</w:t>
            </w:r>
          </w:p>
        </w:tc>
        <w:tc>
          <w:tcPr>
            <w:tcW w:w="1134" w:type="pct"/>
            <w:gridSpan w:val="3"/>
            <w:vAlign w:val="center"/>
          </w:tcPr>
          <w:p w14:paraId="2C972B18" w14:textId="77777777" w:rsidR="000441A3" w:rsidRPr="00212C52" w:rsidRDefault="000441A3" w:rsidP="00B6774A">
            <w:pPr>
              <w:spacing w:line="280" w:lineRule="exact"/>
              <w:jc w:val="center"/>
              <w:rPr>
                <w:rFonts w:eastAsia="標楷體" w:hint="eastAsia"/>
                <w:sz w:val="24"/>
              </w:rPr>
            </w:pPr>
            <w:r w:rsidRPr="00212C52">
              <w:rPr>
                <w:rFonts w:eastAsia="標楷體"/>
                <w:sz w:val="24"/>
              </w:rPr>
              <w:t>計畫名稱</w:t>
            </w:r>
          </w:p>
        </w:tc>
        <w:tc>
          <w:tcPr>
            <w:tcW w:w="1762" w:type="pct"/>
            <w:gridSpan w:val="8"/>
            <w:vAlign w:val="center"/>
          </w:tcPr>
          <w:p w14:paraId="3E5D0C9D" w14:textId="77777777" w:rsidR="000441A3" w:rsidRPr="00212C52" w:rsidRDefault="000441A3" w:rsidP="00B6774A">
            <w:pPr>
              <w:spacing w:line="280" w:lineRule="exact"/>
              <w:jc w:val="center"/>
              <w:rPr>
                <w:rFonts w:eastAsia="標楷體"/>
                <w:sz w:val="24"/>
              </w:rPr>
            </w:pPr>
            <w:r w:rsidRPr="00212C52">
              <w:rPr>
                <w:rFonts w:eastAsia="標楷體"/>
                <w:sz w:val="24"/>
              </w:rPr>
              <w:t>成果或技術名稱</w:t>
            </w:r>
          </w:p>
        </w:tc>
        <w:tc>
          <w:tcPr>
            <w:tcW w:w="1709" w:type="pct"/>
            <w:gridSpan w:val="5"/>
            <w:vAlign w:val="center"/>
          </w:tcPr>
          <w:p w14:paraId="12B9B529" w14:textId="77777777" w:rsidR="000441A3" w:rsidRPr="00212C52" w:rsidRDefault="000441A3" w:rsidP="00B6774A">
            <w:pPr>
              <w:spacing w:line="280" w:lineRule="exact"/>
              <w:jc w:val="center"/>
              <w:rPr>
                <w:rFonts w:eastAsia="標楷體"/>
                <w:sz w:val="24"/>
              </w:rPr>
            </w:pPr>
            <w:r w:rsidRPr="00212C52">
              <w:rPr>
                <w:rFonts w:eastAsia="標楷體"/>
                <w:sz w:val="24"/>
              </w:rPr>
              <w:t>金額</w:t>
            </w:r>
            <w:r w:rsidRPr="00212C52">
              <w:rPr>
                <w:rFonts w:eastAsia="標楷體"/>
                <w:sz w:val="24"/>
              </w:rPr>
              <w:t>(</w:t>
            </w:r>
            <w:r w:rsidRPr="00212C52">
              <w:rPr>
                <w:rFonts w:eastAsia="標楷體"/>
                <w:sz w:val="24"/>
              </w:rPr>
              <w:t>新台幣千元</w:t>
            </w:r>
            <w:r w:rsidRPr="00212C52">
              <w:rPr>
                <w:rFonts w:eastAsia="標楷體"/>
                <w:sz w:val="24"/>
              </w:rPr>
              <w:t>)</w:t>
            </w:r>
          </w:p>
        </w:tc>
      </w:tr>
      <w:tr w:rsidR="00212C52" w:rsidRPr="00212C52" w14:paraId="0B0BCA9F" w14:textId="77777777" w:rsidTr="00FF3DE5">
        <w:trPr>
          <w:trHeight w:val="397"/>
        </w:trPr>
        <w:tc>
          <w:tcPr>
            <w:tcW w:w="394" w:type="pct"/>
            <w:gridSpan w:val="2"/>
            <w:vAlign w:val="center"/>
          </w:tcPr>
          <w:p w14:paraId="16E69E03" w14:textId="77777777" w:rsidR="000441A3" w:rsidRPr="00212C52" w:rsidRDefault="000441A3" w:rsidP="00B6774A">
            <w:pPr>
              <w:spacing w:line="320" w:lineRule="exact"/>
              <w:jc w:val="center"/>
              <w:rPr>
                <w:rFonts w:eastAsia="標楷體"/>
                <w:sz w:val="24"/>
              </w:rPr>
            </w:pPr>
            <w:r w:rsidRPr="00212C52">
              <w:rPr>
                <w:rFonts w:eastAsia="標楷體"/>
                <w:sz w:val="24"/>
              </w:rPr>
              <w:t>(1)</w:t>
            </w:r>
          </w:p>
        </w:tc>
        <w:tc>
          <w:tcPr>
            <w:tcW w:w="1134" w:type="pct"/>
            <w:gridSpan w:val="3"/>
            <w:vAlign w:val="center"/>
          </w:tcPr>
          <w:p w14:paraId="2848A73E" w14:textId="77777777" w:rsidR="000441A3" w:rsidRPr="00212C52" w:rsidRDefault="000441A3" w:rsidP="00B6774A">
            <w:pPr>
              <w:spacing w:line="320" w:lineRule="exact"/>
              <w:jc w:val="both"/>
              <w:rPr>
                <w:rFonts w:eastAsia="標楷體"/>
                <w:sz w:val="24"/>
              </w:rPr>
            </w:pPr>
          </w:p>
        </w:tc>
        <w:tc>
          <w:tcPr>
            <w:tcW w:w="1762" w:type="pct"/>
            <w:gridSpan w:val="8"/>
            <w:vAlign w:val="center"/>
          </w:tcPr>
          <w:p w14:paraId="0644BA50" w14:textId="77777777" w:rsidR="000441A3" w:rsidRPr="00212C52" w:rsidRDefault="000441A3" w:rsidP="00B6774A">
            <w:pPr>
              <w:spacing w:line="320" w:lineRule="exact"/>
              <w:jc w:val="both"/>
              <w:rPr>
                <w:rFonts w:eastAsia="標楷體"/>
                <w:sz w:val="24"/>
              </w:rPr>
            </w:pPr>
          </w:p>
        </w:tc>
        <w:tc>
          <w:tcPr>
            <w:tcW w:w="1709" w:type="pct"/>
            <w:gridSpan w:val="5"/>
            <w:vAlign w:val="center"/>
          </w:tcPr>
          <w:p w14:paraId="15AC38CD" w14:textId="77777777" w:rsidR="000441A3" w:rsidRPr="00212C52" w:rsidRDefault="000441A3" w:rsidP="00165210">
            <w:pPr>
              <w:spacing w:line="320" w:lineRule="exact"/>
              <w:jc w:val="right"/>
              <w:rPr>
                <w:rFonts w:eastAsia="標楷體"/>
                <w:sz w:val="24"/>
              </w:rPr>
            </w:pPr>
            <w:r w:rsidRPr="00212C52">
              <w:rPr>
                <w:rFonts w:eastAsia="標楷體"/>
                <w:sz w:val="24"/>
              </w:rPr>
              <w:t>千元</w:t>
            </w:r>
          </w:p>
        </w:tc>
      </w:tr>
      <w:tr w:rsidR="00212C52" w:rsidRPr="00212C52" w14:paraId="48E0F383" w14:textId="77777777" w:rsidTr="00FF3DE5">
        <w:trPr>
          <w:trHeight w:val="397"/>
        </w:trPr>
        <w:tc>
          <w:tcPr>
            <w:tcW w:w="394" w:type="pct"/>
            <w:gridSpan w:val="2"/>
            <w:vAlign w:val="center"/>
          </w:tcPr>
          <w:p w14:paraId="5E68E770" w14:textId="77777777" w:rsidR="000441A3" w:rsidRPr="00212C52" w:rsidRDefault="000441A3" w:rsidP="00B6774A">
            <w:pPr>
              <w:spacing w:line="320" w:lineRule="exact"/>
              <w:jc w:val="center"/>
              <w:rPr>
                <w:rFonts w:eastAsia="標楷體"/>
              </w:rPr>
            </w:pPr>
            <w:r w:rsidRPr="00212C52">
              <w:rPr>
                <w:rFonts w:eastAsia="標楷體"/>
                <w:sz w:val="24"/>
              </w:rPr>
              <w:t>(2)</w:t>
            </w:r>
          </w:p>
        </w:tc>
        <w:tc>
          <w:tcPr>
            <w:tcW w:w="1134" w:type="pct"/>
            <w:gridSpan w:val="3"/>
            <w:vAlign w:val="center"/>
          </w:tcPr>
          <w:p w14:paraId="79839DEF" w14:textId="77777777" w:rsidR="000441A3" w:rsidRPr="00212C52" w:rsidRDefault="000441A3" w:rsidP="00B6774A">
            <w:pPr>
              <w:spacing w:line="320" w:lineRule="exact"/>
              <w:jc w:val="both"/>
              <w:rPr>
                <w:rFonts w:eastAsia="標楷體"/>
              </w:rPr>
            </w:pPr>
          </w:p>
        </w:tc>
        <w:tc>
          <w:tcPr>
            <w:tcW w:w="1762" w:type="pct"/>
            <w:gridSpan w:val="8"/>
            <w:vAlign w:val="center"/>
          </w:tcPr>
          <w:p w14:paraId="494EC964" w14:textId="77777777" w:rsidR="000441A3" w:rsidRPr="00212C52" w:rsidRDefault="000441A3" w:rsidP="00B6774A">
            <w:pPr>
              <w:spacing w:line="320" w:lineRule="exact"/>
              <w:jc w:val="both"/>
              <w:rPr>
                <w:rFonts w:eastAsia="標楷體"/>
              </w:rPr>
            </w:pPr>
          </w:p>
        </w:tc>
        <w:tc>
          <w:tcPr>
            <w:tcW w:w="1709" w:type="pct"/>
            <w:gridSpan w:val="5"/>
            <w:vAlign w:val="center"/>
          </w:tcPr>
          <w:p w14:paraId="6E90ECFF" w14:textId="77777777" w:rsidR="000441A3" w:rsidRPr="00212C52" w:rsidRDefault="000441A3" w:rsidP="00165210">
            <w:pPr>
              <w:spacing w:line="320" w:lineRule="exact"/>
              <w:jc w:val="right"/>
              <w:rPr>
                <w:rFonts w:eastAsia="標楷體"/>
              </w:rPr>
            </w:pPr>
            <w:r w:rsidRPr="00212C52">
              <w:rPr>
                <w:rFonts w:eastAsia="標楷體"/>
                <w:sz w:val="24"/>
              </w:rPr>
              <w:t>千元</w:t>
            </w:r>
          </w:p>
        </w:tc>
      </w:tr>
      <w:tr w:rsidR="00212C52" w:rsidRPr="00212C52" w14:paraId="592DC3C6" w14:textId="77777777" w:rsidTr="00DA3E05">
        <w:trPr>
          <w:trHeight w:val="2427"/>
        </w:trPr>
        <w:tc>
          <w:tcPr>
            <w:tcW w:w="5000" w:type="pct"/>
            <w:gridSpan w:val="18"/>
          </w:tcPr>
          <w:p w14:paraId="78EAD29C" w14:textId="77777777" w:rsidR="000441A3" w:rsidRPr="00212C52" w:rsidRDefault="000441A3" w:rsidP="00B6774A">
            <w:pPr>
              <w:spacing w:beforeLines="10" w:before="36" w:line="320" w:lineRule="exact"/>
              <w:rPr>
                <w:rFonts w:eastAsia="標楷體"/>
                <w:sz w:val="24"/>
              </w:rPr>
            </w:pPr>
            <w:r w:rsidRPr="00212C52">
              <w:rPr>
                <w:rFonts w:eastAsia="標楷體"/>
                <w:sz w:val="24"/>
              </w:rPr>
              <w:t>3.</w:t>
            </w:r>
            <w:r w:rsidRPr="00212C52">
              <w:rPr>
                <w:rFonts w:eastAsia="標楷體"/>
                <w:sz w:val="24"/>
              </w:rPr>
              <w:t>計畫摘要說明：</w:t>
            </w:r>
            <w:r w:rsidRPr="00212C52">
              <w:rPr>
                <w:rFonts w:eastAsia="標楷體"/>
                <w:sz w:val="24"/>
              </w:rPr>
              <w:t>(</w:t>
            </w:r>
            <w:r w:rsidRPr="00212C52">
              <w:rPr>
                <w:rFonts w:eastAsia="標楷體"/>
                <w:sz w:val="24"/>
              </w:rPr>
              <w:t>約</w:t>
            </w:r>
            <w:r w:rsidRPr="00212C52">
              <w:rPr>
                <w:rFonts w:eastAsia="標楷體" w:hint="eastAsia"/>
                <w:sz w:val="24"/>
              </w:rPr>
              <w:t>300</w:t>
            </w:r>
            <w:r w:rsidRPr="00212C52">
              <w:rPr>
                <w:rFonts w:eastAsia="標楷體"/>
                <w:sz w:val="24"/>
              </w:rPr>
              <w:t>字，請針對計畫內容與</w:t>
            </w:r>
            <w:r w:rsidRPr="00212C52">
              <w:rPr>
                <w:rFonts w:eastAsia="標楷體" w:hint="eastAsia"/>
                <w:sz w:val="24"/>
              </w:rPr>
              <w:t>預期擴散</w:t>
            </w:r>
            <w:r w:rsidRPr="00212C52">
              <w:rPr>
                <w:rFonts w:eastAsia="標楷體"/>
                <w:sz w:val="24"/>
              </w:rPr>
              <w:t>效益說明，此摘要內容屬可公開部分</w:t>
            </w:r>
            <w:r w:rsidRPr="00212C52">
              <w:rPr>
                <w:rFonts w:eastAsia="標楷體"/>
                <w:sz w:val="24"/>
              </w:rPr>
              <w:t>)</w:t>
            </w:r>
          </w:p>
          <w:p w14:paraId="639EABB2" w14:textId="77777777" w:rsidR="000441A3" w:rsidRPr="00212C52" w:rsidRDefault="000441A3" w:rsidP="00B6774A">
            <w:pPr>
              <w:spacing w:line="320" w:lineRule="exact"/>
              <w:rPr>
                <w:rFonts w:eastAsia="標楷體"/>
                <w:sz w:val="24"/>
              </w:rPr>
            </w:pPr>
          </w:p>
        </w:tc>
      </w:tr>
      <w:tr w:rsidR="00212C52" w:rsidRPr="00212C52" w14:paraId="1EFE7500" w14:textId="77777777" w:rsidTr="00DA3E05">
        <w:trPr>
          <w:trHeight w:val="2262"/>
        </w:trPr>
        <w:tc>
          <w:tcPr>
            <w:tcW w:w="5000" w:type="pct"/>
            <w:gridSpan w:val="18"/>
          </w:tcPr>
          <w:p w14:paraId="4BBC6349" w14:textId="77777777" w:rsidR="000441A3" w:rsidRPr="00212C52" w:rsidRDefault="000441A3" w:rsidP="00DF2589">
            <w:pPr>
              <w:spacing w:line="280" w:lineRule="exact"/>
              <w:rPr>
                <w:rFonts w:eastAsia="標楷體"/>
                <w:sz w:val="24"/>
                <w:szCs w:val="18"/>
              </w:rPr>
            </w:pPr>
            <w:r w:rsidRPr="00212C52">
              <w:rPr>
                <w:rFonts w:eastAsia="標楷體"/>
                <w:sz w:val="24"/>
                <w:szCs w:val="18"/>
              </w:rPr>
              <w:t>4.</w:t>
            </w:r>
            <w:r w:rsidRPr="00212C52">
              <w:rPr>
                <w:rFonts w:eastAsia="標楷體"/>
                <w:sz w:val="24"/>
                <w:szCs w:val="18"/>
              </w:rPr>
              <w:t>承諾書</w:t>
            </w:r>
          </w:p>
          <w:p w14:paraId="1539D7FD" w14:textId="77777777" w:rsidR="000441A3" w:rsidRPr="00212C52" w:rsidRDefault="000441A3" w:rsidP="00DF2589">
            <w:pPr>
              <w:pStyle w:val="a7"/>
              <w:numPr>
                <w:ilvl w:val="3"/>
                <w:numId w:val="3"/>
              </w:numPr>
              <w:spacing w:line="280" w:lineRule="exact"/>
              <w:ind w:left="284" w:hanging="284"/>
              <w:rPr>
                <w:rFonts w:eastAsia="標楷體"/>
                <w:szCs w:val="18"/>
              </w:rPr>
            </w:pPr>
            <w:r w:rsidRPr="00212C52">
              <w:rPr>
                <w:rFonts w:eastAsia="標楷體"/>
                <w:szCs w:val="18"/>
              </w:rPr>
              <w:t>保證未有因執行政府計畫受停權處分而其期間尚未屆滿情事。</w:t>
            </w:r>
          </w:p>
          <w:p w14:paraId="671FD109" w14:textId="77777777" w:rsidR="000441A3" w:rsidRPr="00212C52" w:rsidRDefault="000441A3" w:rsidP="00DF2589">
            <w:pPr>
              <w:pStyle w:val="a7"/>
              <w:numPr>
                <w:ilvl w:val="3"/>
                <w:numId w:val="3"/>
              </w:numPr>
              <w:spacing w:line="280" w:lineRule="exact"/>
              <w:ind w:left="284" w:hanging="284"/>
              <w:rPr>
                <w:rFonts w:eastAsia="標楷體"/>
                <w:szCs w:val="18"/>
                <w:u w:val="single"/>
              </w:rPr>
            </w:pPr>
            <w:r w:rsidRPr="00212C52">
              <w:rPr>
                <w:rFonts w:eastAsia="標楷體"/>
                <w:szCs w:val="18"/>
                <w:u w:val="single"/>
              </w:rPr>
              <w:t>保證於</w:t>
            </w:r>
            <w:r w:rsidRPr="00212C52">
              <w:rPr>
                <w:rFonts w:eastAsia="標楷體"/>
                <w:szCs w:val="18"/>
                <w:u w:val="single"/>
              </w:rPr>
              <w:t>3</w:t>
            </w:r>
            <w:r w:rsidR="00DF2589" w:rsidRPr="00212C52">
              <w:rPr>
                <w:rFonts w:eastAsia="標楷體"/>
                <w:szCs w:val="18"/>
                <w:u w:val="single"/>
              </w:rPr>
              <w:t>年內無欠繳應納稅捐情事或</w:t>
            </w:r>
            <w:r w:rsidRPr="00212C52">
              <w:rPr>
                <w:rFonts w:eastAsia="標楷體"/>
                <w:szCs w:val="18"/>
                <w:u w:val="single"/>
              </w:rPr>
              <w:t>嚴重違反環境保護、勞工或食品安全衛生相關法律或違反身心障礙者權益保障法之相關規定且情節重大之情事。</w:t>
            </w:r>
          </w:p>
          <w:p w14:paraId="4AA33517" w14:textId="77777777" w:rsidR="000441A3" w:rsidRPr="00212C52" w:rsidRDefault="000441A3" w:rsidP="00DF2589">
            <w:pPr>
              <w:pStyle w:val="a7"/>
              <w:numPr>
                <w:ilvl w:val="3"/>
                <w:numId w:val="3"/>
              </w:numPr>
              <w:spacing w:line="280" w:lineRule="exact"/>
              <w:ind w:left="284" w:hanging="284"/>
              <w:rPr>
                <w:rFonts w:eastAsia="標楷體"/>
                <w:szCs w:val="18"/>
              </w:rPr>
            </w:pPr>
            <w:r w:rsidRPr="00212C52">
              <w:rPr>
                <w:rFonts w:eastAsia="標楷體"/>
                <w:szCs w:val="18"/>
              </w:rPr>
              <w:t>保證本計畫無依其他法令享有租稅優惠、獎勵或補助。</w:t>
            </w:r>
          </w:p>
          <w:p w14:paraId="72387FA1" w14:textId="77777777" w:rsidR="000441A3" w:rsidRPr="00212C52" w:rsidRDefault="000441A3" w:rsidP="00DF2589">
            <w:pPr>
              <w:pStyle w:val="a7"/>
              <w:numPr>
                <w:ilvl w:val="3"/>
                <w:numId w:val="3"/>
              </w:numPr>
              <w:spacing w:line="280" w:lineRule="exact"/>
              <w:ind w:left="284" w:hanging="284"/>
              <w:rPr>
                <w:rFonts w:eastAsia="標楷體"/>
                <w:szCs w:val="18"/>
              </w:rPr>
            </w:pPr>
            <w:r w:rsidRPr="00212C52">
              <w:rPr>
                <w:rFonts w:eastAsia="標楷體"/>
                <w:szCs w:val="18"/>
              </w:rPr>
              <w:t>保證若受補助單位收到法院或行政執行處扣押債權之強制執行命令，即無異議同意本計畫依令停止辦理簽約、撥付補助款等相關作業，並得逕行書面通知解除補助契約。</w:t>
            </w:r>
          </w:p>
          <w:p w14:paraId="7C85403E" w14:textId="77777777" w:rsidR="000441A3" w:rsidRPr="00212C52" w:rsidRDefault="000441A3" w:rsidP="00DF2589">
            <w:pPr>
              <w:pStyle w:val="a7"/>
              <w:numPr>
                <w:ilvl w:val="3"/>
                <w:numId w:val="3"/>
              </w:numPr>
              <w:spacing w:line="280" w:lineRule="exact"/>
              <w:ind w:left="284" w:hanging="284"/>
              <w:rPr>
                <w:rFonts w:eastAsia="標楷體"/>
                <w:sz w:val="18"/>
                <w:szCs w:val="18"/>
                <w:u w:val="single"/>
              </w:rPr>
            </w:pPr>
            <w:r w:rsidRPr="00212C52">
              <w:rPr>
                <w:rFonts w:eastAsia="標楷體"/>
                <w:szCs w:val="18"/>
                <w:u w:val="single"/>
              </w:rPr>
              <w:t>保證所提供之資格證明文件及計畫文件，</w:t>
            </w:r>
            <w:proofErr w:type="gramStart"/>
            <w:r w:rsidRPr="00212C52">
              <w:rPr>
                <w:rFonts w:eastAsia="標楷體"/>
                <w:szCs w:val="18"/>
                <w:u w:val="single"/>
              </w:rPr>
              <w:t>均屬正確</w:t>
            </w:r>
            <w:proofErr w:type="gramEnd"/>
            <w:r w:rsidRPr="00212C52">
              <w:rPr>
                <w:rFonts w:eastAsia="標楷體"/>
                <w:szCs w:val="18"/>
                <w:u w:val="single"/>
              </w:rPr>
              <w:t>並與事實相符，並保證</w:t>
            </w:r>
            <w:proofErr w:type="gramStart"/>
            <w:r w:rsidRPr="00212C52">
              <w:rPr>
                <w:rFonts w:eastAsia="標楷體"/>
                <w:szCs w:val="18"/>
                <w:u w:val="single"/>
              </w:rPr>
              <w:t>不</w:t>
            </w:r>
            <w:proofErr w:type="gramEnd"/>
            <w:r w:rsidRPr="00212C52">
              <w:rPr>
                <w:rFonts w:eastAsia="標楷體"/>
                <w:szCs w:val="18"/>
                <w:u w:val="single"/>
              </w:rPr>
              <w:t>侵害他人之相關智慧財產權。</w:t>
            </w:r>
          </w:p>
        </w:tc>
      </w:tr>
      <w:tr w:rsidR="000441A3" w:rsidRPr="00147A14" w14:paraId="28EC4A9A" w14:textId="77777777" w:rsidTr="00FF3DE5">
        <w:trPr>
          <w:trHeight w:val="979"/>
        </w:trPr>
        <w:tc>
          <w:tcPr>
            <w:tcW w:w="739" w:type="pct"/>
            <w:gridSpan w:val="3"/>
            <w:vAlign w:val="center"/>
          </w:tcPr>
          <w:p w14:paraId="22DB38D3" w14:textId="77777777" w:rsidR="000441A3" w:rsidRPr="00147A14" w:rsidRDefault="000441A3" w:rsidP="00DF2589">
            <w:pPr>
              <w:jc w:val="center"/>
              <w:rPr>
                <w:rFonts w:eastAsia="標楷體"/>
              </w:rPr>
            </w:pPr>
            <w:r w:rsidRPr="00147A14">
              <w:rPr>
                <w:rFonts w:eastAsia="標楷體"/>
                <w:sz w:val="24"/>
              </w:rPr>
              <w:t>負責人用印</w:t>
            </w:r>
          </w:p>
        </w:tc>
        <w:tc>
          <w:tcPr>
            <w:tcW w:w="1074" w:type="pct"/>
            <w:gridSpan w:val="3"/>
            <w:vAlign w:val="center"/>
          </w:tcPr>
          <w:p w14:paraId="4F1FB67E" w14:textId="77777777" w:rsidR="000441A3" w:rsidRPr="00147A14" w:rsidRDefault="000441A3" w:rsidP="00DF2589">
            <w:pPr>
              <w:jc w:val="center"/>
              <w:rPr>
                <w:rFonts w:eastAsia="標楷體"/>
              </w:rPr>
            </w:pPr>
          </w:p>
        </w:tc>
        <w:tc>
          <w:tcPr>
            <w:tcW w:w="825" w:type="pct"/>
            <w:gridSpan w:val="5"/>
            <w:vAlign w:val="center"/>
          </w:tcPr>
          <w:p w14:paraId="0EA8D053" w14:textId="77777777" w:rsidR="000441A3" w:rsidRPr="00147A14" w:rsidRDefault="000441A3" w:rsidP="00DF2589">
            <w:pPr>
              <w:jc w:val="center"/>
              <w:rPr>
                <w:rFonts w:eastAsia="標楷體"/>
                <w:sz w:val="24"/>
              </w:rPr>
            </w:pPr>
            <w:r w:rsidRPr="00147A14">
              <w:rPr>
                <w:rFonts w:eastAsia="標楷體"/>
                <w:sz w:val="24"/>
              </w:rPr>
              <w:t>公司</w:t>
            </w:r>
            <w:r w:rsidRPr="00147A14">
              <w:rPr>
                <w:rFonts w:eastAsia="標楷體"/>
                <w:sz w:val="24"/>
              </w:rPr>
              <w:t>/</w:t>
            </w:r>
            <w:r w:rsidRPr="00147A14">
              <w:rPr>
                <w:rFonts w:eastAsia="標楷體"/>
                <w:sz w:val="24"/>
              </w:rPr>
              <w:t>組織</w:t>
            </w:r>
          </w:p>
          <w:p w14:paraId="7D4CBDBD" w14:textId="77777777" w:rsidR="000441A3" w:rsidRPr="00147A14" w:rsidRDefault="000441A3" w:rsidP="00DF2589">
            <w:pPr>
              <w:jc w:val="center"/>
              <w:rPr>
                <w:rFonts w:eastAsia="標楷體"/>
                <w:sz w:val="24"/>
              </w:rPr>
            </w:pPr>
            <w:r w:rsidRPr="00147A14">
              <w:rPr>
                <w:rFonts w:eastAsia="標楷體"/>
                <w:sz w:val="24"/>
              </w:rPr>
              <w:t>用印</w:t>
            </w:r>
          </w:p>
        </w:tc>
        <w:tc>
          <w:tcPr>
            <w:tcW w:w="2361" w:type="pct"/>
            <w:gridSpan w:val="7"/>
            <w:vAlign w:val="center"/>
          </w:tcPr>
          <w:p w14:paraId="041807B5" w14:textId="77777777" w:rsidR="000441A3" w:rsidRPr="00147A14" w:rsidRDefault="000441A3" w:rsidP="00B6774A">
            <w:pPr>
              <w:jc w:val="center"/>
              <w:rPr>
                <w:rFonts w:eastAsia="標楷體"/>
              </w:rPr>
            </w:pPr>
          </w:p>
        </w:tc>
      </w:tr>
      <w:tr w:rsidR="000441A3" w:rsidRPr="00922393" w14:paraId="5AF015A0" w14:textId="77777777" w:rsidTr="00DF2589">
        <w:trPr>
          <w:trHeight w:val="699"/>
        </w:trPr>
        <w:tc>
          <w:tcPr>
            <w:tcW w:w="2639" w:type="pct"/>
            <w:gridSpan w:val="11"/>
            <w:vAlign w:val="center"/>
          </w:tcPr>
          <w:p w14:paraId="0BF6B0FE" w14:textId="77777777" w:rsidR="000441A3" w:rsidRPr="00922393" w:rsidRDefault="000441A3" w:rsidP="00B6774A">
            <w:pPr>
              <w:jc w:val="center"/>
              <w:rPr>
                <w:rFonts w:eastAsia="標楷體"/>
                <w:sz w:val="22"/>
              </w:rPr>
            </w:pPr>
            <w:r w:rsidRPr="00922393">
              <w:rPr>
                <w:rFonts w:eastAsia="標楷體"/>
                <w:sz w:val="22"/>
              </w:rPr>
              <w:t>申請日期：</w:t>
            </w:r>
            <w:r w:rsidRPr="00922393">
              <w:rPr>
                <w:rFonts w:eastAsia="標楷體"/>
                <w:sz w:val="22"/>
              </w:rPr>
              <w:t xml:space="preserve">       </w:t>
            </w:r>
            <w:r w:rsidRPr="00922393">
              <w:rPr>
                <w:rFonts w:eastAsia="標楷體"/>
                <w:sz w:val="22"/>
              </w:rPr>
              <w:t>年</w:t>
            </w:r>
            <w:r w:rsidRPr="00922393">
              <w:rPr>
                <w:rFonts w:eastAsia="標楷體"/>
                <w:sz w:val="22"/>
              </w:rPr>
              <w:t xml:space="preserve">       </w:t>
            </w:r>
            <w:r w:rsidRPr="00922393">
              <w:rPr>
                <w:rFonts w:eastAsia="標楷體"/>
                <w:sz w:val="22"/>
              </w:rPr>
              <w:t>月</w:t>
            </w:r>
            <w:r w:rsidRPr="00922393">
              <w:rPr>
                <w:rFonts w:eastAsia="標楷體"/>
                <w:sz w:val="22"/>
              </w:rPr>
              <w:t xml:space="preserve">        </w:t>
            </w:r>
            <w:r w:rsidRPr="00922393">
              <w:rPr>
                <w:rFonts w:eastAsia="標楷體"/>
                <w:sz w:val="22"/>
              </w:rPr>
              <w:t>日</w:t>
            </w:r>
          </w:p>
        </w:tc>
        <w:tc>
          <w:tcPr>
            <w:tcW w:w="2361" w:type="pct"/>
            <w:gridSpan w:val="7"/>
            <w:vAlign w:val="center"/>
          </w:tcPr>
          <w:p w14:paraId="11F0B8D9" w14:textId="77777777" w:rsidR="000441A3" w:rsidRPr="00922393" w:rsidRDefault="000441A3" w:rsidP="00B6774A">
            <w:pPr>
              <w:jc w:val="center"/>
              <w:rPr>
                <w:rFonts w:eastAsia="標楷體"/>
                <w:sz w:val="22"/>
              </w:rPr>
            </w:pPr>
            <w:r w:rsidRPr="00922393">
              <w:rPr>
                <w:rFonts w:eastAsia="標楷體"/>
                <w:sz w:val="22"/>
              </w:rPr>
              <w:t>收件日期：</w:t>
            </w:r>
            <w:r w:rsidRPr="00922393">
              <w:rPr>
                <w:rFonts w:eastAsia="標楷體"/>
                <w:sz w:val="22"/>
              </w:rPr>
              <w:t xml:space="preserve">       </w:t>
            </w:r>
            <w:r w:rsidRPr="00922393">
              <w:rPr>
                <w:rFonts w:eastAsia="標楷體"/>
                <w:sz w:val="22"/>
              </w:rPr>
              <w:t>年</w:t>
            </w:r>
            <w:r w:rsidRPr="00922393">
              <w:rPr>
                <w:rFonts w:eastAsia="標楷體"/>
                <w:sz w:val="22"/>
              </w:rPr>
              <w:t xml:space="preserve">       </w:t>
            </w:r>
            <w:r w:rsidRPr="00922393">
              <w:rPr>
                <w:rFonts w:eastAsia="標楷體"/>
                <w:sz w:val="22"/>
              </w:rPr>
              <w:t>月</w:t>
            </w:r>
            <w:r w:rsidRPr="00922393">
              <w:rPr>
                <w:rFonts w:eastAsia="標楷體"/>
                <w:sz w:val="22"/>
              </w:rPr>
              <w:t xml:space="preserve">        </w:t>
            </w:r>
            <w:r w:rsidRPr="00922393">
              <w:rPr>
                <w:rFonts w:eastAsia="標楷體"/>
                <w:sz w:val="22"/>
              </w:rPr>
              <w:t>日</w:t>
            </w:r>
          </w:p>
        </w:tc>
      </w:tr>
    </w:tbl>
    <w:p w14:paraId="77766D90" w14:textId="77777777" w:rsidR="000E1701" w:rsidRPr="00147A14" w:rsidRDefault="000E1701">
      <w:pPr>
        <w:widowControl/>
        <w:rPr>
          <w:rFonts w:ascii="Arial" w:eastAsia="標楷體" w:hAnsi="Arial" w:cs="Arial"/>
          <w:sz w:val="28"/>
        </w:rPr>
      </w:pPr>
      <w:r w:rsidRPr="00147A14">
        <w:br w:type="page"/>
      </w:r>
    </w:p>
    <w:p w14:paraId="477A8F30" w14:textId="34713E79" w:rsidR="00904B93" w:rsidRPr="00147A14" w:rsidRDefault="00E116D8" w:rsidP="0078106C">
      <w:pPr>
        <w:pStyle w:val="02-"/>
      </w:pPr>
      <w:bookmarkStart w:id="2" w:name="_Toc44333158"/>
      <w:r w:rsidRPr="00147A14">
        <w:rPr>
          <w:rFonts w:hint="eastAsia"/>
        </w:rPr>
        <w:t>單位經營概況</w:t>
      </w:r>
      <w:bookmarkEnd w:id="2"/>
    </w:p>
    <w:p w14:paraId="15F5A4F5" w14:textId="77777777" w:rsidR="00074F18" w:rsidRDefault="00904B93" w:rsidP="00863B8F">
      <w:pPr>
        <w:pStyle w:val="04-"/>
      </w:pPr>
      <w:r w:rsidRPr="00D971A0">
        <w:rPr>
          <w:rFonts w:hint="eastAsia"/>
        </w:rPr>
        <w:t>(</w:t>
      </w:r>
      <w:r w:rsidRPr="00D971A0">
        <w:rPr>
          <w:rFonts w:hint="eastAsia"/>
        </w:rPr>
        <w:t>請說明單位</w:t>
      </w:r>
      <w:r w:rsidR="005F1849" w:rsidRPr="00D971A0">
        <w:rPr>
          <w:rFonts w:hint="eastAsia"/>
        </w:rPr>
        <w:t>核心專業能力、</w:t>
      </w:r>
      <w:r w:rsidRPr="00D971A0">
        <w:rPr>
          <w:rFonts w:hint="eastAsia"/>
        </w:rPr>
        <w:t>主要產品</w:t>
      </w:r>
      <w:r w:rsidRPr="00D971A0">
        <w:rPr>
          <w:rFonts w:hint="eastAsia"/>
        </w:rPr>
        <w:t>/</w:t>
      </w:r>
      <w:r w:rsidRPr="00D971A0">
        <w:rPr>
          <w:rFonts w:hint="eastAsia"/>
        </w:rPr>
        <w:t>服務內容、</w:t>
      </w:r>
      <w:r w:rsidR="004A1EFF" w:rsidRPr="00D971A0">
        <w:rPr>
          <w:rFonts w:hint="eastAsia"/>
        </w:rPr>
        <w:t>過去</w:t>
      </w:r>
      <w:r w:rsidR="005F1849" w:rsidRPr="00D971A0">
        <w:rPr>
          <w:rFonts w:hint="eastAsia"/>
        </w:rPr>
        <w:t>經驗</w:t>
      </w:r>
      <w:r w:rsidR="004A1EFF" w:rsidRPr="00D971A0">
        <w:rPr>
          <w:rFonts w:hint="eastAsia"/>
        </w:rPr>
        <w:t>實績</w:t>
      </w:r>
      <w:r w:rsidR="005F1849" w:rsidRPr="00D971A0">
        <w:rPr>
          <w:rFonts w:hint="eastAsia"/>
        </w:rPr>
        <w:t>與案例</w:t>
      </w:r>
      <w:r w:rsidRPr="00D971A0">
        <w:rPr>
          <w:rFonts w:hint="eastAsia"/>
        </w:rPr>
        <w:t>等</w:t>
      </w:r>
      <w:r w:rsidRPr="00D971A0">
        <w:rPr>
          <w:rFonts w:hint="eastAsia"/>
        </w:rPr>
        <w:t>)</w:t>
      </w:r>
    </w:p>
    <w:p w14:paraId="67B435FE" w14:textId="77777777" w:rsidR="00074F18" w:rsidRDefault="00074F18" w:rsidP="00074F18">
      <w:pPr>
        <w:pStyle w:val="04-"/>
        <w:ind w:left="0"/>
      </w:pPr>
    </w:p>
    <w:p w14:paraId="43D40C23" w14:textId="0BC61A35" w:rsidR="00904B93" w:rsidRPr="00D971A0" w:rsidRDefault="00904B93" w:rsidP="00074F18">
      <w:pPr>
        <w:pStyle w:val="04-"/>
        <w:ind w:left="0"/>
      </w:pPr>
      <w:r w:rsidRPr="00D971A0">
        <w:br w:type="page"/>
      </w:r>
    </w:p>
    <w:p w14:paraId="38E2838A" w14:textId="77777777" w:rsidR="00904B93" w:rsidRPr="00147A14" w:rsidRDefault="00997F08" w:rsidP="00997F08">
      <w:pPr>
        <w:pStyle w:val="00-"/>
      </w:pPr>
      <w:bookmarkStart w:id="3" w:name="_Toc44333159"/>
      <w:r w:rsidRPr="00147A14">
        <w:rPr>
          <w:rFonts w:hint="eastAsia"/>
        </w:rPr>
        <w:t>計畫書內容</w:t>
      </w:r>
      <w:bookmarkEnd w:id="3"/>
    </w:p>
    <w:p w14:paraId="08DB30E8" w14:textId="3926355A" w:rsidR="004A1EFF" w:rsidRPr="00535FD5" w:rsidRDefault="004A1EFF" w:rsidP="00863B8F">
      <w:pPr>
        <w:pStyle w:val="02-"/>
        <w:numPr>
          <w:ilvl w:val="0"/>
          <w:numId w:val="4"/>
        </w:numPr>
      </w:pPr>
      <w:bookmarkStart w:id="4" w:name="_Toc44333160"/>
      <w:r w:rsidRPr="00535FD5">
        <w:rPr>
          <w:rFonts w:hint="eastAsia"/>
        </w:rPr>
        <w:t>現況盤點</w:t>
      </w:r>
      <w:bookmarkEnd w:id="4"/>
    </w:p>
    <w:p w14:paraId="6CCE718A" w14:textId="440141D4" w:rsidR="004A1EFF" w:rsidRPr="00535FD5" w:rsidRDefault="004A1EFF" w:rsidP="00376714">
      <w:pPr>
        <w:pStyle w:val="04-"/>
      </w:pPr>
      <w:r w:rsidRPr="00535FD5">
        <w:t>(</w:t>
      </w:r>
      <w:r w:rsidRPr="00535FD5">
        <w:t>請</w:t>
      </w:r>
      <w:r w:rsidRPr="00535FD5">
        <w:rPr>
          <w:rFonts w:hint="eastAsia"/>
        </w:rPr>
        <w:t>說明</w:t>
      </w:r>
      <w:r w:rsidR="004E43F5" w:rsidRPr="00535FD5">
        <w:rPr>
          <w:rFonts w:hint="eastAsia"/>
        </w:rPr>
        <w:t>計畫實施目標</w:t>
      </w:r>
      <w:r w:rsidR="00B157A5" w:rsidRPr="00535FD5">
        <w:rPr>
          <w:rFonts w:hint="eastAsia"/>
        </w:rPr>
        <w:t>產業</w:t>
      </w:r>
      <w:r w:rsidR="00B56294" w:rsidRPr="00535FD5">
        <w:rPr>
          <w:rFonts w:hint="eastAsia"/>
        </w:rPr>
        <w:t>現況、</w:t>
      </w:r>
      <w:r w:rsidR="00B157A5" w:rsidRPr="00535FD5">
        <w:rPr>
          <w:rFonts w:hint="eastAsia"/>
        </w:rPr>
        <w:t>技術缺口及</w:t>
      </w:r>
      <w:r w:rsidRPr="00535FD5">
        <w:rPr>
          <w:rFonts w:hint="eastAsia"/>
        </w:rPr>
        <w:t>導入新興科技應用後</w:t>
      </w:r>
      <w:r w:rsidR="00B157A5" w:rsidRPr="00535FD5">
        <w:rPr>
          <w:rFonts w:hint="eastAsia"/>
        </w:rPr>
        <w:t>之</w:t>
      </w:r>
      <w:r w:rsidR="004E43F5" w:rsidRPr="00535FD5">
        <w:rPr>
          <w:rFonts w:hint="eastAsia"/>
        </w:rPr>
        <w:t>可能</w:t>
      </w:r>
      <w:r w:rsidRPr="00535FD5">
        <w:rPr>
          <w:rFonts w:hint="eastAsia"/>
        </w:rPr>
        <w:t>發展</w:t>
      </w:r>
      <w:r w:rsidR="004E43F5" w:rsidRPr="00535FD5">
        <w:rPr>
          <w:rFonts w:hint="eastAsia"/>
        </w:rPr>
        <w:t>與</w:t>
      </w:r>
      <w:r w:rsidRPr="00535FD5">
        <w:rPr>
          <w:rFonts w:hint="eastAsia"/>
        </w:rPr>
        <w:t>影響</w:t>
      </w:r>
      <w:r w:rsidRPr="00535FD5">
        <w:t>)</w:t>
      </w:r>
    </w:p>
    <w:p w14:paraId="5E412A1A" w14:textId="3E8038ED" w:rsidR="00991706" w:rsidRPr="00535FD5" w:rsidRDefault="00991706" w:rsidP="004A1EFF">
      <w:pPr>
        <w:pStyle w:val="02-"/>
        <w:numPr>
          <w:ilvl w:val="0"/>
          <w:numId w:val="0"/>
        </w:numPr>
        <w:ind w:left="764"/>
      </w:pPr>
    </w:p>
    <w:p w14:paraId="04F91059" w14:textId="77777777" w:rsidR="00991706" w:rsidRPr="00535FD5" w:rsidRDefault="00991706" w:rsidP="004A1EFF">
      <w:pPr>
        <w:pStyle w:val="02-"/>
        <w:numPr>
          <w:ilvl w:val="0"/>
          <w:numId w:val="0"/>
        </w:numPr>
        <w:ind w:left="764"/>
      </w:pPr>
    </w:p>
    <w:p w14:paraId="64DD2364" w14:textId="77777777" w:rsidR="00857532" w:rsidRPr="00B35E59" w:rsidRDefault="00E91186" w:rsidP="00863B8F">
      <w:pPr>
        <w:pStyle w:val="02-"/>
        <w:numPr>
          <w:ilvl w:val="0"/>
          <w:numId w:val="4"/>
        </w:numPr>
      </w:pPr>
      <w:bookmarkStart w:id="5" w:name="_Toc44333161"/>
      <w:r w:rsidRPr="00B35E59">
        <w:rPr>
          <w:rFonts w:hint="eastAsia"/>
        </w:rPr>
        <w:t>預計</w:t>
      </w:r>
      <w:r w:rsidR="00863B8F" w:rsidRPr="00B35E59">
        <w:rPr>
          <w:rFonts w:hint="eastAsia"/>
        </w:rPr>
        <w:t>導入應用之</w:t>
      </w:r>
      <w:r w:rsidR="00F828DA" w:rsidRPr="00B35E59">
        <w:rPr>
          <w:rFonts w:hint="eastAsia"/>
        </w:rPr>
        <w:t>研發</w:t>
      </w:r>
      <w:r w:rsidR="00863B8F" w:rsidRPr="00B35E59">
        <w:rPr>
          <w:rFonts w:hint="eastAsia"/>
        </w:rPr>
        <w:t>成果或技術說明</w:t>
      </w:r>
      <w:bookmarkEnd w:id="5"/>
    </w:p>
    <w:p w14:paraId="12A3A080" w14:textId="77777777" w:rsidR="00863B8F" w:rsidRPr="00B35E59" w:rsidRDefault="00863B8F" w:rsidP="00863B8F">
      <w:pPr>
        <w:pStyle w:val="04-"/>
      </w:pPr>
      <w:r w:rsidRPr="00B35E59">
        <w:t>(</w:t>
      </w:r>
      <w:r w:rsidRPr="00B35E59">
        <w:t>請說明</w:t>
      </w:r>
      <w:r w:rsidR="00342EC6" w:rsidRPr="00B35E59">
        <w:t>欲導入</w:t>
      </w:r>
      <w:r w:rsidR="00342EC6" w:rsidRPr="00B35E59">
        <w:rPr>
          <w:rFonts w:hint="eastAsia"/>
        </w:rPr>
        <w:t>之政府補助研發技術成果之技術內容、成果摘要與應用範圍</w:t>
      </w:r>
      <w:r w:rsidRPr="00B35E59">
        <w:t>)</w:t>
      </w:r>
    </w:p>
    <w:p w14:paraId="2A511AEE" w14:textId="77777777" w:rsidR="00E74768" w:rsidRPr="00B35E59" w:rsidRDefault="00E74768" w:rsidP="00863B8F">
      <w:pPr>
        <w:pStyle w:val="04-"/>
      </w:pPr>
    </w:p>
    <w:p w14:paraId="0482DA6E" w14:textId="77777777" w:rsidR="00C724C4" w:rsidRPr="00B35E59" w:rsidRDefault="00C724C4" w:rsidP="00857532">
      <w:pPr>
        <w:pStyle w:val="02-"/>
        <w:numPr>
          <w:ilvl w:val="0"/>
          <w:numId w:val="4"/>
        </w:numPr>
      </w:pPr>
      <w:bookmarkStart w:id="6" w:name="_Toc44333162"/>
      <w:r w:rsidRPr="00B35E59">
        <w:t>擬解決問題</w:t>
      </w:r>
      <w:bookmarkEnd w:id="6"/>
    </w:p>
    <w:p w14:paraId="2B0269C1" w14:textId="5D52E736" w:rsidR="00175FE5" w:rsidRPr="005825C8" w:rsidRDefault="00175FE5" w:rsidP="003E27BD">
      <w:pPr>
        <w:pStyle w:val="04-"/>
      </w:pPr>
      <w:r w:rsidRPr="00B35E59">
        <w:rPr>
          <w:rFonts w:hint="eastAsia"/>
        </w:rPr>
        <w:t>(</w:t>
      </w:r>
      <w:r w:rsidR="00B35E59" w:rsidRPr="00B35E59">
        <w:rPr>
          <w:rFonts w:hint="eastAsia"/>
        </w:rPr>
        <w:t>請條列式說明透過計畫擬解決的問題重點、解析主要成因，並詳述具體解決方案規劃、可行性及運用場域或使用單位之合作等</w:t>
      </w:r>
      <w:r w:rsidRPr="00B35E59">
        <w:rPr>
          <w:rFonts w:hint="eastAsia"/>
        </w:rPr>
        <w:t>)</w:t>
      </w:r>
    </w:p>
    <w:p w14:paraId="7D02BBF9" w14:textId="543B523C" w:rsidR="00352C6B" w:rsidRPr="00756B1C" w:rsidRDefault="00352C6B" w:rsidP="00352C6B">
      <w:pPr>
        <w:pStyle w:val="04-"/>
        <w:rPr>
          <w:color w:val="FF0000"/>
        </w:rPr>
      </w:pPr>
    </w:p>
    <w:p w14:paraId="755946EC" w14:textId="77777777" w:rsidR="00352C6B" w:rsidRPr="00352C6B" w:rsidRDefault="00352C6B" w:rsidP="00175FE5">
      <w:pPr>
        <w:pStyle w:val="02-"/>
        <w:numPr>
          <w:ilvl w:val="0"/>
          <w:numId w:val="0"/>
        </w:numPr>
        <w:ind w:left="764"/>
      </w:pPr>
    </w:p>
    <w:p w14:paraId="0FBAA7AE" w14:textId="77777777" w:rsidR="00857532" w:rsidRPr="00EC0410" w:rsidRDefault="00857532" w:rsidP="00857532">
      <w:pPr>
        <w:pStyle w:val="02-"/>
        <w:numPr>
          <w:ilvl w:val="0"/>
          <w:numId w:val="4"/>
        </w:numPr>
      </w:pPr>
      <w:bookmarkStart w:id="7" w:name="_Toc44333163"/>
      <w:r w:rsidRPr="00EC0410">
        <w:rPr>
          <w:rFonts w:hint="eastAsia"/>
        </w:rPr>
        <w:t>計畫目標</w:t>
      </w:r>
      <w:bookmarkEnd w:id="7"/>
    </w:p>
    <w:p w14:paraId="06BF694C" w14:textId="3B612A9F" w:rsidR="00761D27" w:rsidRPr="00EC0410" w:rsidRDefault="00761D27" w:rsidP="00761D27">
      <w:pPr>
        <w:pStyle w:val="04-"/>
      </w:pPr>
      <w:r w:rsidRPr="00EC0410">
        <w:rPr>
          <w:rFonts w:hint="eastAsia"/>
        </w:rPr>
        <w:t>(</w:t>
      </w:r>
      <w:r w:rsidR="006A1537" w:rsidRPr="00EC0410">
        <w:rPr>
          <w:rFonts w:hint="eastAsia"/>
        </w:rPr>
        <w:t>請依前段之擬解決問題，說明本計畫執行目標、為產業創造之效益與價值</w:t>
      </w:r>
      <w:r w:rsidRPr="00EC0410">
        <w:rPr>
          <w:rFonts w:hint="eastAsia"/>
        </w:rPr>
        <w:t>)</w:t>
      </w:r>
    </w:p>
    <w:p w14:paraId="65D1B1A1" w14:textId="77777777" w:rsidR="00707308" w:rsidRPr="00EC0410" w:rsidRDefault="00707308" w:rsidP="00761D27">
      <w:pPr>
        <w:pStyle w:val="04-"/>
      </w:pPr>
    </w:p>
    <w:p w14:paraId="0B68DD68" w14:textId="77777777" w:rsidR="00857532" w:rsidRPr="00EC0410" w:rsidRDefault="00761D27" w:rsidP="00857532">
      <w:pPr>
        <w:pStyle w:val="02-"/>
        <w:numPr>
          <w:ilvl w:val="0"/>
          <w:numId w:val="4"/>
        </w:numPr>
        <w:rPr>
          <w:color w:val="000000" w:themeColor="text1"/>
        </w:rPr>
      </w:pPr>
      <w:bookmarkStart w:id="8" w:name="_Toc44333164"/>
      <w:r w:rsidRPr="00EC0410">
        <w:rPr>
          <w:rFonts w:hint="eastAsia"/>
          <w:color w:val="000000" w:themeColor="text1"/>
        </w:rPr>
        <w:t>計畫實施方法步驟</w:t>
      </w:r>
      <w:bookmarkEnd w:id="8"/>
    </w:p>
    <w:p w14:paraId="57905B6C" w14:textId="1C02DDC1" w:rsidR="005825C8" w:rsidRPr="005825C8" w:rsidRDefault="00316662" w:rsidP="00C76B3C">
      <w:pPr>
        <w:pStyle w:val="04-"/>
      </w:pPr>
      <w:r w:rsidRPr="00EC0410">
        <w:rPr>
          <w:rFonts w:hint="eastAsia"/>
        </w:rPr>
        <w:t>(</w:t>
      </w:r>
      <w:r w:rsidR="00EC0410" w:rsidRPr="00EC0410">
        <w:rPr>
          <w:rFonts w:hint="eastAsia"/>
        </w:rPr>
        <w:t>請針對前述擬解決問題說明具體解決方案之工作規劃，例如如何將技術或服務導入不同產業別</w:t>
      </w:r>
      <w:r w:rsidR="00EC0410" w:rsidRPr="00EC0410">
        <w:rPr>
          <w:rFonts w:hint="eastAsia"/>
        </w:rPr>
        <w:t>/</w:t>
      </w:r>
      <w:r w:rsidR="00EC0410" w:rsidRPr="00EC0410">
        <w:rPr>
          <w:rFonts w:hint="eastAsia"/>
        </w:rPr>
        <w:t>場域</w:t>
      </w:r>
      <w:r w:rsidR="00EC0410" w:rsidRPr="00EC0410">
        <w:rPr>
          <w:rFonts w:hint="eastAsia"/>
        </w:rPr>
        <w:t>/</w:t>
      </w:r>
      <w:r w:rsidR="00EC0410" w:rsidRPr="00EC0410">
        <w:rPr>
          <w:rFonts w:hint="eastAsia"/>
        </w:rPr>
        <w:t>跨領域應用、如何與策略夥伴合作、如何證實該方案具可行性</w:t>
      </w:r>
      <w:r w:rsidR="005825C8" w:rsidRPr="00EC0410">
        <w:rPr>
          <w:rFonts w:hint="eastAsia"/>
        </w:rPr>
        <w:t>)</w:t>
      </w:r>
    </w:p>
    <w:p w14:paraId="68868C13" w14:textId="26F3E721" w:rsidR="005E771B" w:rsidRDefault="00EC0410" w:rsidP="00ED184C">
      <w:pPr>
        <w:pStyle w:val="04-"/>
        <w:rPr>
          <w:color w:val="FF0000"/>
          <w:highlight w:val="cyan"/>
        </w:rPr>
      </w:pPr>
      <w:r>
        <w:rPr>
          <w:color w:val="00B0F0"/>
        </w:rPr>
        <w:t xml:space="preserve"> </w:t>
      </w:r>
    </w:p>
    <w:p w14:paraId="64290E45" w14:textId="77777777" w:rsidR="00ED184C" w:rsidRPr="00ED184C" w:rsidRDefault="00ED184C" w:rsidP="00C76B3C">
      <w:pPr>
        <w:pStyle w:val="04-"/>
        <w:rPr>
          <w:color w:val="00B0F0"/>
        </w:rPr>
      </w:pPr>
    </w:p>
    <w:p w14:paraId="792AFFEB" w14:textId="7F8E60E7" w:rsidR="00757E77" w:rsidRPr="00147A14" w:rsidRDefault="00757E77" w:rsidP="00757E77">
      <w:pPr>
        <w:ind w:left="1134"/>
        <w:rPr>
          <w:rFonts w:ascii="Arial" w:eastAsia="標楷體" w:hAnsi="Arial" w:cs="Arial"/>
          <w:sz w:val="28"/>
        </w:rPr>
      </w:pPr>
      <w:r w:rsidRPr="00147A14">
        <w:rPr>
          <w:rFonts w:ascii="Arial" w:eastAsia="標楷體" w:hAnsi="Arial" w:cs="Arial"/>
          <w:sz w:val="28"/>
        </w:rPr>
        <w:t>A.</w:t>
      </w:r>
      <w:r w:rsidRPr="00147A14">
        <w:rPr>
          <w:rFonts w:ascii="Arial" w:eastAsia="標楷體" w:hAnsi="Arial" w:cs="Arial"/>
          <w:sz w:val="28"/>
        </w:rPr>
        <w:t>工作項目：</w:t>
      </w:r>
      <w:r w:rsidRPr="00147A14">
        <w:rPr>
          <w:rFonts w:ascii="Arial" w:eastAsia="標楷體" w:hAnsi="Arial" w:cs="Arial"/>
          <w:sz w:val="28"/>
        </w:rPr>
        <w:t xml:space="preserve"> </w:t>
      </w:r>
    </w:p>
    <w:p w14:paraId="01A8DF73" w14:textId="3A1A0CC5" w:rsidR="00757E77" w:rsidRPr="00147A14" w:rsidRDefault="00757E77" w:rsidP="00757E77">
      <w:pPr>
        <w:ind w:left="1134"/>
        <w:rPr>
          <w:rFonts w:ascii="Arial" w:eastAsia="標楷體" w:hAnsi="Arial" w:cs="Arial"/>
          <w:sz w:val="28"/>
        </w:rPr>
      </w:pPr>
      <w:r w:rsidRPr="00147A14">
        <w:rPr>
          <w:rFonts w:ascii="Arial" w:eastAsia="標楷體" w:hAnsi="Arial" w:cs="Arial" w:hint="eastAsia"/>
          <w:sz w:val="28"/>
        </w:rPr>
        <w:t>B.</w:t>
      </w:r>
      <w:r w:rsidRPr="00147A14">
        <w:rPr>
          <w:rFonts w:ascii="Arial" w:eastAsia="標楷體" w:hAnsi="Arial" w:cs="Arial"/>
          <w:sz w:val="28"/>
        </w:rPr>
        <w:t>工作項目：</w:t>
      </w:r>
      <w:r w:rsidRPr="00147A14">
        <w:rPr>
          <w:rFonts w:ascii="Arial" w:eastAsia="標楷體" w:hAnsi="Arial" w:cs="Arial"/>
          <w:sz w:val="28"/>
        </w:rPr>
        <w:t xml:space="preserve"> </w:t>
      </w:r>
    </w:p>
    <w:p w14:paraId="4690E2AB" w14:textId="5D8E790C" w:rsidR="00526F15" w:rsidRDefault="00757E77" w:rsidP="00757E77">
      <w:pPr>
        <w:ind w:left="1134"/>
        <w:rPr>
          <w:rFonts w:ascii="Arial" w:eastAsia="標楷體" w:hAnsi="Arial" w:cs="Arial"/>
          <w:sz w:val="28"/>
        </w:rPr>
      </w:pPr>
      <w:r w:rsidRPr="00147A14">
        <w:rPr>
          <w:rFonts w:ascii="Arial" w:eastAsia="標楷體" w:hAnsi="Arial" w:cs="Arial" w:hint="eastAsia"/>
          <w:sz w:val="28"/>
        </w:rPr>
        <w:t>C.</w:t>
      </w:r>
      <w:r w:rsidRPr="00147A14">
        <w:rPr>
          <w:rFonts w:ascii="Arial" w:eastAsia="標楷體" w:hAnsi="Arial" w:cs="Arial"/>
          <w:sz w:val="28"/>
        </w:rPr>
        <w:t>工作項目：</w:t>
      </w:r>
      <w:r w:rsidRPr="00147A14">
        <w:rPr>
          <w:rFonts w:ascii="Arial" w:eastAsia="標楷體" w:hAnsi="Arial" w:cs="Arial"/>
          <w:sz w:val="28"/>
        </w:rPr>
        <w:t xml:space="preserve"> </w:t>
      </w:r>
    </w:p>
    <w:p w14:paraId="3DC6B43A" w14:textId="77777777" w:rsidR="00526F15" w:rsidRDefault="00526F15">
      <w:pPr>
        <w:widowControl/>
        <w:rPr>
          <w:rFonts w:ascii="Arial" w:eastAsia="標楷體" w:hAnsi="Arial" w:cs="Arial"/>
          <w:sz w:val="28"/>
        </w:rPr>
      </w:pPr>
      <w:r>
        <w:rPr>
          <w:rFonts w:ascii="Arial" w:eastAsia="標楷體" w:hAnsi="Arial" w:cs="Arial"/>
          <w:sz w:val="28"/>
        </w:rPr>
        <w:br w:type="page"/>
      </w:r>
    </w:p>
    <w:p w14:paraId="49D2CB3A" w14:textId="77777777" w:rsidR="00E00AB3" w:rsidRPr="00147A14" w:rsidRDefault="00E00AB3" w:rsidP="00E00AB3">
      <w:pPr>
        <w:pStyle w:val="02-"/>
        <w:numPr>
          <w:ilvl w:val="0"/>
          <w:numId w:val="4"/>
        </w:numPr>
      </w:pPr>
      <w:bookmarkStart w:id="9" w:name="_Toc44333165"/>
      <w:r w:rsidRPr="00147A14">
        <w:rPr>
          <w:rFonts w:hint="eastAsia"/>
        </w:rPr>
        <w:t>計畫參與人員簡歷表</w:t>
      </w:r>
      <w:bookmarkEnd w:id="9"/>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09"/>
        <w:gridCol w:w="968"/>
        <w:gridCol w:w="1173"/>
        <w:gridCol w:w="1613"/>
        <w:gridCol w:w="1173"/>
        <w:gridCol w:w="1027"/>
        <w:gridCol w:w="1559"/>
        <w:gridCol w:w="1134"/>
      </w:tblGrid>
      <w:tr w:rsidR="00E00AB3" w:rsidRPr="00147A14" w14:paraId="7D414F51" w14:textId="77777777" w:rsidTr="00B6774A">
        <w:trPr>
          <w:cantSplit/>
          <w:trHeight w:val="397"/>
          <w:tblHeader/>
          <w:jc w:val="right"/>
        </w:trPr>
        <w:tc>
          <w:tcPr>
            <w:tcW w:w="1677" w:type="dxa"/>
            <w:gridSpan w:val="2"/>
            <w:tcBorders>
              <w:top w:val="single" w:sz="12" w:space="0" w:color="auto"/>
            </w:tcBorders>
            <w:vAlign w:val="center"/>
          </w:tcPr>
          <w:p w14:paraId="36CB511A" w14:textId="77777777" w:rsidR="00E00AB3" w:rsidRPr="00147A14" w:rsidRDefault="00E00AB3" w:rsidP="00B6774A">
            <w:pPr>
              <w:jc w:val="center"/>
              <w:rPr>
                <w:rFonts w:eastAsia="標楷體"/>
              </w:rPr>
            </w:pPr>
            <w:r w:rsidRPr="00147A14">
              <w:rPr>
                <w:rFonts w:eastAsia="標楷體"/>
              </w:rPr>
              <w:t>單位名稱</w:t>
            </w:r>
          </w:p>
        </w:tc>
        <w:tc>
          <w:tcPr>
            <w:tcW w:w="7679" w:type="dxa"/>
            <w:gridSpan w:val="6"/>
            <w:tcBorders>
              <w:top w:val="single" w:sz="12" w:space="0" w:color="auto"/>
            </w:tcBorders>
            <w:vAlign w:val="center"/>
          </w:tcPr>
          <w:p w14:paraId="30F334E7" w14:textId="77777777" w:rsidR="00E00AB3" w:rsidRPr="00147A14" w:rsidRDefault="00E00AB3" w:rsidP="00B6774A">
            <w:pPr>
              <w:jc w:val="center"/>
              <w:rPr>
                <w:rFonts w:eastAsia="標楷體"/>
              </w:rPr>
            </w:pPr>
          </w:p>
        </w:tc>
      </w:tr>
      <w:tr w:rsidR="00E00AB3" w:rsidRPr="00147A14" w14:paraId="45093C38" w14:textId="77777777" w:rsidTr="00B6774A">
        <w:trPr>
          <w:cantSplit/>
          <w:trHeight w:val="520"/>
          <w:tblHeader/>
          <w:jc w:val="right"/>
        </w:trPr>
        <w:tc>
          <w:tcPr>
            <w:tcW w:w="709" w:type="dxa"/>
            <w:tcBorders>
              <w:top w:val="single" w:sz="12" w:space="0" w:color="auto"/>
            </w:tcBorders>
            <w:vAlign w:val="center"/>
          </w:tcPr>
          <w:p w14:paraId="4D8CC89E" w14:textId="77777777" w:rsidR="00E00AB3" w:rsidRPr="00147A14" w:rsidRDefault="00E00AB3" w:rsidP="00B6774A">
            <w:pPr>
              <w:spacing w:line="320" w:lineRule="exact"/>
              <w:jc w:val="center"/>
              <w:rPr>
                <w:rFonts w:eastAsia="標楷體"/>
              </w:rPr>
            </w:pPr>
            <w:r w:rsidRPr="00147A14">
              <w:rPr>
                <w:rFonts w:eastAsia="標楷體"/>
              </w:rPr>
              <w:t>編號</w:t>
            </w:r>
          </w:p>
        </w:tc>
        <w:tc>
          <w:tcPr>
            <w:tcW w:w="968" w:type="dxa"/>
            <w:tcBorders>
              <w:top w:val="single" w:sz="12" w:space="0" w:color="auto"/>
            </w:tcBorders>
            <w:vAlign w:val="center"/>
          </w:tcPr>
          <w:p w14:paraId="2CF92858" w14:textId="77777777" w:rsidR="00E00AB3" w:rsidRPr="00147A14" w:rsidRDefault="00E00AB3" w:rsidP="00B6774A">
            <w:pPr>
              <w:spacing w:line="320" w:lineRule="exact"/>
              <w:jc w:val="center"/>
              <w:rPr>
                <w:rFonts w:eastAsia="標楷體"/>
              </w:rPr>
            </w:pPr>
            <w:r w:rsidRPr="00147A14">
              <w:rPr>
                <w:rFonts w:eastAsia="標楷體"/>
              </w:rPr>
              <w:t>姓</w:t>
            </w:r>
            <w:r w:rsidRPr="00147A14">
              <w:rPr>
                <w:rFonts w:eastAsia="標楷體"/>
              </w:rPr>
              <w:t xml:space="preserve">  </w:t>
            </w:r>
            <w:r w:rsidRPr="00147A14">
              <w:rPr>
                <w:rFonts w:eastAsia="標楷體"/>
              </w:rPr>
              <w:t>名</w:t>
            </w:r>
          </w:p>
        </w:tc>
        <w:tc>
          <w:tcPr>
            <w:tcW w:w="1173" w:type="dxa"/>
            <w:tcBorders>
              <w:top w:val="single" w:sz="12" w:space="0" w:color="auto"/>
            </w:tcBorders>
            <w:vAlign w:val="center"/>
          </w:tcPr>
          <w:p w14:paraId="6D8D94BA" w14:textId="77777777" w:rsidR="00E00AB3" w:rsidRPr="00147A14" w:rsidRDefault="00E00AB3" w:rsidP="00B6774A">
            <w:pPr>
              <w:spacing w:line="320" w:lineRule="exact"/>
              <w:jc w:val="center"/>
              <w:rPr>
                <w:rFonts w:eastAsia="標楷體"/>
              </w:rPr>
            </w:pPr>
            <w:r w:rsidRPr="00147A14">
              <w:rPr>
                <w:rFonts w:eastAsia="標楷體"/>
              </w:rPr>
              <w:t>職稱</w:t>
            </w:r>
          </w:p>
        </w:tc>
        <w:tc>
          <w:tcPr>
            <w:tcW w:w="1613" w:type="dxa"/>
            <w:tcBorders>
              <w:top w:val="single" w:sz="12" w:space="0" w:color="auto"/>
            </w:tcBorders>
            <w:vAlign w:val="center"/>
          </w:tcPr>
          <w:p w14:paraId="6B8F9ED3" w14:textId="77777777" w:rsidR="00E00AB3" w:rsidRPr="00147A14" w:rsidRDefault="00E00AB3" w:rsidP="00B6774A">
            <w:pPr>
              <w:spacing w:line="320" w:lineRule="exact"/>
              <w:jc w:val="center"/>
              <w:rPr>
                <w:rFonts w:eastAsia="標楷體"/>
              </w:rPr>
            </w:pPr>
            <w:r w:rsidRPr="00147A14">
              <w:rPr>
                <w:rFonts w:eastAsia="標楷體"/>
              </w:rPr>
              <w:t>最高學歷</w:t>
            </w:r>
          </w:p>
          <w:p w14:paraId="7FCCFD35" w14:textId="77777777" w:rsidR="00E00AB3" w:rsidRPr="00147A14" w:rsidRDefault="00554A1C" w:rsidP="00B6774A">
            <w:pPr>
              <w:spacing w:line="320" w:lineRule="exact"/>
              <w:jc w:val="center"/>
              <w:rPr>
                <w:rFonts w:eastAsia="標楷體"/>
              </w:rPr>
            </w:pPr>
            <w:r w:rsidRPr="00147A14">
              <w:rPr>
                <w:rFonts w:eastAsia="標楷體"/>
              </w:rPr>
              <w:t>(</w:t>
            </w:r>
            <w:r w:rsidR="00E00AB3" w:rsidRPr="00147A14">
              <w:rPr>
                <w:rFonts w:eastAsia="標楷體"/>
              </w:rPr>
              <w:t>學校系所</w:t>
            </w:r>
            <w:r w:rsidRPr="00147A14">
              <w:rPr>
                <w:rFonts w:eastAsia="標楷體"/>
              </w:rPr>
              <w:t>)</w:t>
            </w:r>
          </w:p>
        </w:tc>
        <w:tc>
          <w:tcPr>
            <w:tcW w:w="1173" w:type="dxa"/>
            <w:tcBorders>
              <w:top w:val="single" w:sz="12" w:space="0" w:color="auto"/>
            </w:tcBorders>
            <w:vAlign w:val="center"/>
          </w:tcPr>
          <w:p w14:paraId="761AE47E" w14:textId="77777777" w:rsidR="00E00AB3" w:rsidRPr="00147A14" w:rsidRDefault="00E00AB3" w:rsidP="00B6774A">
            <w:pPr>
              <w:spacing w:line="320" w:lineRule="exact"/>
              <w:jc w:val="center"/>
              <w:rPr>
                <w:rFonts w:eastAsia="標楷體"/>
              </w:rPr>
            </w:pPr>
            <w:r w:rsidRPr="00147A14">
              <w:rPr>
                <w:rFonts w:eastAsia="標楷體"/>
              </w:rPr>
              <w:t>主要經歷</w:t>
            </w:r>
          </w:p>
        </w:tc>
        <w:tc>
          <w:tcPr>
            <w:tcW w:w="1027" w:type="dxa"/>
            <w:tcBorders>
              <w:top w:val="single" w:sz="12" w:space="0" w:color="auto"/>
            </w:tcBorders>
            <w:vAlign w:val="center"/>
          </w:tcPr>
          <w:p w14:paraId="00BCBAED" w14:textId="77777777" w:rsidR="00E00AB3" w:rsidRPr="00147A14" w:rsidRDefault="00E00AB3" w:rsidP="00B6774A">
            <w:pPr>
              <w:spacing w:line="320" w:lineRule="exact"/>
              <w:jc w:val="center"/>
              <w:rPr>
                <w:rFonts w:eastAsia="標楷體"/>
              </w:rPr>
            </w:pPr>
            <w:r w:rsidRPr="00147A14">
              <w:rPr>
                <w:rFonts w:eastAsia="標楷體"/>
              </w:rPr>
              <w:t>本業年資</w:t>
            </w:r>
          </w:p>
        </w:tc>
        <w:tc>
          <w:tcPr>
            <w:tcW w:w="1559" w:type="dxa"/>
            <w:tcBorders>
              <w:top w:val="single" w:sz="12" w:space="0" w:color="auto"/>
            </w:tcBorders>
            <w:vAlign w:val="center"/>
          </w:tcPr>
          <w:p w14:paraId="635BC108" w14:textId="77777777" w:rsidR="00E00AB3" w:rsidRPr="00147A14" w:rsidRDefault="00E00AB3" w:rsidP="00B6774A">
            <w:pPr>
              <w:spacing w:line="320" w:lineRule="exact"/>
              <w:jc w:val="center"/>
              <w:rPr>
                <w:rFonts w:eastAsia="標楷體"/>
              </w:rPr>
            </w:pPr>
            <w:r w:rsidRPr="00147A14">
              <w:rPr>
                <w:rFonts w:eastAsia="標楷體"/>
              </w:rPr>
              <w:t>參與分項計畫及工作項目</w:t>
            </w:r>
          </w:p>
        </w:tc>
        <w:tc>
          <w:tcPr>
            <w:tcW w:w="1134" w:type="dxa"/>
            <w:tcBorders>
              <w:top w:val="single" w:sz="12" w:space="0" w:color="auto"/>
            </w:tcBorders>
            <w:vAlign w:val="center"/>
          </w:tcPr>
          <w:p w14:paraId="52092CD1" w14:textId="77777777" w:rsidR="00E00AB3" w:rsidRPr="00147A14" w:rsidRDefault="00E00AB3" w:rsidP="00B6774A">
            <w:pPr>
              <w:spacing w:line="320" w:lineRule="exact"/>
              <w:jc w:val="center"/>
              <w:rPr>
                <w:rFonts w:eastAsia="標楷體"/>
              </w:rPr>
            </w:pPr>
            <w:r w:rsidRPr="00147A14">
              <w:rPr>
                <w:rFonts w:eastAsia="標楷體"/>
              </w:rPr>
              <w:t>投入月數</w:t>
            </w:r>
          </w:p>
        </w:tc>
      </w:tr>
      <w:tr w:rsidR="00E00AB3" w:rsidRPr="00147A14" w14:paraId="4278648A" w14:textId="77777777" w:rsidTr="00B6774A">
        <w:trPr>
          <w:cantSplit/>
          <w:trHeight w:val="397"/>
          <w:jc w:val="right"/>
        </w:trPr>
        <w:tc>
          <w:tcPr>
            <w:tcW w:w="709" w:type="dxa"/>
            <w:vAlign w:val="center"/>
          </w:tcPr>
          <w:p w14:paraId="0E581893" w14:textId="77777777" w:rsidR="00E00AB3" w:rsidRPr="00147A14" w:rsidRDefault="00E00AB3" w:rsidP="00B6774A">
            <w:pPr>
              <w:jc w:val="center"/>
              <w:rPr>
                <w:rFonts w:eastAsia="標楷體"/>
              </w:rPr>
            </w:pPr>
            <w:r w:rsidRPr="00147A14">
              <w:rPr>
                <w:rFonts w:eastAsia="標楷體"/>
              </w:rPr>
              <w:sym w:font="Wingdings" w:char="F081"/>
            </w:r>
          </w:p>
        </w:tc>
        <w:tc>
          <w:tcPr>
            <w:tcW w:w="968" w:type="dxa"/>
            <w:vAlign w:val="center"/>
          </w:tcPr>
          <w:p w14:paraId="64B365EA" w14:textId="77777777" w:rsidR="00E00AB3" w:rsidRPr="00147A14" w:rsidRDefault="00E00AB3" w:rsidP="00B6774A">
            <w:pPr>
              <w:rPr>
                <w:rFonts w:eastAsia="標楷體"/>
              </w:rPr>
            </w:pPr>
          </w:p>
        </w:tc>
        <w:tc>
          <w:tcPr>
            <w:tcW w:w="1173" w:type="dxa"/>
            <w:vAlign w:val="center"/>
          </w:tcPr>
          <w:p w14:paraId="5159A9C8" w14:textId="77777777" w:rsidR="00E00AB3" w:rsidRPr="00147A14" w:rsidRDefault="00E00AB3" w:rsidP="00B6774A">
            <w:pPr>
              <w:rPr>
                <w:rFonts w:eastAsia="標楷體"/>
              </w:rPr>
            </w:pPr>
          </w:p>
        </w:tc>
        <w:tc>
          <w:tcPr>
            <w:tcW w:w="1613" w:type="dxa"/>
            <w:vAlign w:val="center"/>
          </w:tcPr>
          <w:p w14:paraId="77D34D72" w14:textId="77777777" w:rsidR="00E00AB3" w:rsidRPr="00147A14" w:rsidRDefault="00E00AB3" w:rsidP="00B6774A">
            <w:pPr>
              <w:rPr>
                <w:rFonts w:eastAsia="標楷體"/>
              </w:rPr>
            </w:pPr>
          </w:p>
        </w:tc>
        <w:tc>
          <w:tcPr>
            <w:tcW w:w="1173" w:type="dxa"/>
            <w:vAlign w:val="center"/>
          </w:tcPr>
          <w:p w14:paraId="004F0EEC" w14:textId="77777777" w:rsidR="00E00AB3" w:rsidRPr="00147A14" w:rsidRDefault="00E00AB3" w:rsidP="00B6774A">
            <w:pPr>
              <w:rPr>
                <w:rFonts w:eastAsia="標楷體"/>
              </w:rPr>
            </w:pPr>
          </w:p>
        </w:tc>
        <w:tc>
          <w:tcPr>
            <w:tcW w:w="1027" w:type="dxa"/>
            <w:vAlign w:val="center"/>
          </w:tcPr>
          <w:p w14:paraId="73FC14A0" w14:textId="77777777" w:rsidR="00E00AB3" w:rsidRPr="00147A14" w:rsidRDefault="00E00AB3" w:rsidP="00B6774A">
            <w:pPr>
              <w:rPr>
                <w:rFonts w:eastAsia="標楷體"/>
              </w:rPr>
            </w:pPr>
          </w:p>
        </w:tc>
        <w:tc>
          <w:tcPr>
            <w:tcW w:w="1559" w:type="dxa"/>
            <w:vAlign w:val="center"/>
          </w:tcPr>
          <w:p w14:paraId="28B0345D" w14:textId="77777777" w:rsidR="00E00AB3" w:rsidRPr="00147A14" w:rsidRDefault="00E00AB3" w:rsidP="00B6774A">
            <w:pPr>
              <w:rPr>
                <w:rFonts w:eastAsia="標楷體"/>
              </w:rPr>
            </w:pPr>
          </w:p>
        </w:tc>
        <w:tc>
          <w:tcPr>
            <w:tcW w:w="1134" w:type="dxa"/>
            <w:vAlign w:val="center"/>
          </w:tcPr>
          <w:p w14:paraId="0AD5ADC7" w14:textId="77777777" w:rsidR="00E00AB3" w:rsidRPr="00147A14" w:rsidRDefault="00E00AB3" w:rsidP="00B6774A">
            <w:pPr>
              <w:rPr>
                <w:rFonts w:eastAsia="標楷體"/>
              </w:rPr>
            </w:pPr>
          </w:p>
        </w:tc>
      </w:tr>
      <w:tr w:rsidR="00E00AB3" w:rsidRPr="00147A14" w14:paraId="0F0A8C0F" w14:textId="77777777" w:rsidTr="00B6774A">
        <w:trPr>
          <w:cantSplit/>
          <w:trHeight w:val="397"/>
          <w:jc w:val="right"/>
        </w:trPr>
        <w:tc>
          <w:tcPr>
            <w:tcW w:w="709" w:type="dxa"/>
            <w:vAlign w:val="center"/>
          </w:tcPr>
          <w:p w14:paraId="1FB5D348" w14:textId="77777777" w:rsidR="00E00AB3" w:rsidRPr="00147A14" w:rsidRDefault="00E00AB3" w:rsidP="00B6774A">
            <w:pPr>
              <w:jc w:val="center"/>
              <w:rPr>
                <w:rFonts w:eastAsia="標楷體"/>
              </w:rPr>
            </w:pPr>
            <w:r w:rsidRPr="00147A14">
              <w:rPr>
                <w:rFonts w:eastAsia="標楷體"/>
              </w:rPr>
              <w:sym w:font="Wingdings" w:char="F082"/>
            </w:r>
          </w:p>
        </w:tc>
        <w:tc>
          <w:tcPr>
            <w:tcW w:w="968" w:type="dxa"/>
            <w:vAlign w:val="center"/>
          </w:tcPr>
          <w:p w14:paraId="1D774022" w14:textId="77777777" w:rsidR="00E00AB3" w:rsidRPr="00147A14" w:rsidRDefault="00E00AB3" w:rsidP="00B6774A">
            <w:pPr>
              <w:rPr>
                <w:rFonts w:eastAsia="標楷體"/>
              </w:rPr>
            </w:pPr>
          </w:p>
        </w:tc>
        <w:tc>
          <w:tcPr>
            <w:tcW w:w="1173" w:type="dxa"/>
            <w:vAlign w:val="center"/>
          </w:tcPr>
          <w:p w14:paraId="02E41D11" w14:textId="77777777" w:rsidR="00E00AB3" w:rsidRPr="00147A14" w:rsidRDefault="00E00AB3" w:rsidP="00B6774A">
            <w:pPr>
              <w:rPr>
                <w:rFonts w:eastAsia="標楷體"/>
              </w:rPr>
            </w:pPr>
          </w:p>
        </w:tc>
        <w:tc>
          <w:tcPr>
            <w:tcW w:w="1613" w:type="dxa"/>
            <w:vAlign w:val="center"/>
          </w:tcPr>
          <w:p w14:paraId="043BB7F2" w14:textId="77777777" w:rsidR="00E00AB3" w:rsidRPr="00147A14" w:rsidRDefault="00E00AB3" w:rsidP="00B6774A">
            <w:pPr>
              <w:rPr>
                <w:rFonts w:eastAsia="標楷體"/>
              </w:rPr>
            </w:pPr>
          </w:p>
        </w:tc>
        <w:tc>
          <w:tcPr>
            <w:tcW w:w="1173" w:type="dxa"/>
            <w:vAlign w:val="center"/>
          </w:tcPr>
          <w:p w14:paraId="020C7D30" w14:textId="77777777" w:rsidR="00E00AB3" w:rsidRPr="00147A14" w:rsidRDefault="00E00AB3" w:rsidP="00B6774A">
            <w:pPr>
              <w:rPr>
                <w:rFonts w:eastAsia="標楷體"/>
              </w:rPr>
            </w:pPr>
          </w:p>
        </w:tc>
        <w:tc>
          <w:tcPr>
            <w:tcW w:w="1027" w:type="dxa"/>
            <w:vAlign w:val="center"/>
          </w:tcPr>
          <w:p w14:paraId="342B3C5F" w14:textId="77777777" w:rsidR="00E00AB3" w:rsidRPr="00147A14" w:rsidRDefault="00E00AB3" w:rsidP="00B6774A">
            <w:pPr>
              <w:rPr>
                <w:rFonts w:eastAsia="標楷體"/>
              </w:rPr>
            </w:pPr>
          </w:p>
        </w:tc>
        <w:tc>
          <w:tcPr>
            <w:tcW w:w="1559" w:type="dxa"/>
            <w:vAlign w:val="center"/>
          </w:tcPr>
          <w:p w14:paraId="79B7DDF5" w14:textId="77777777" w:rsidR="00E00AB3" w:rsidRPr="00147A14" w:rsidRDefault="00E00AB3" w:rsidP="00B6774A">
            <w:pPr>
              <w:rPr>
                <w:rFonts w:eastAsia="標楷體"/>
              </w:rPr>
            </w:pPr>
          </w:p>
        </w:tc>
        <w:tc>
          <w:tcPr>
            <w:tcW w:w="1134" w:type="dxa"/>
            <w:vAlign w:val="center"/>
          </w:tcPr>
          <w:p w14:paraId="1DCAFAF7" w14:textId="77777777" w:rsidR="00E00AB3" w:rsidRPr="00147A14" w:rsidRDefault="00E00AB3" w:rsidP="00B6774A">
            <w:pPr>
              <w:rPr>
                <w:rFonts w:eastAsia="標楷體"/>
              </w:rPr>
            </w:pPr>
          </w:p>
        </w:tc>
      </w:tr>
      <w:tr w:rsidR="00E00AB3" w:rsidRPr="00147A14" w14:paraId="3B05DCDD" w14:textId="77777777" w:rsidTr="00B6774A">
        <w:trPr>
          <w:cantSplit/>
          <w:trHeight w:val="397"/>
          <w:jc w:val="right"/>
        </w:trPr>
        <w:tc>
          <w:tcPr>
            <w:tcW w:w="709" w:type="dxa"/>
            <w:textDirection w:val="tbRlV"/>
            <w:vAlign w:val="center"/>
          </w:tcPr>
          <w:p w14:paraId="22ABC303" w14:textId="77777777" w:rsidR="00E00AB3" w:rsidRPr="00147A14" w:rsidRDefault="00E00AB3" w:rsidP="00B6774A">
            <w:pPr>
              <w:jc w:val="center"/>
              <w:rPr>
                <w:rFonts w:eastAsia="標楷體"/>
              </w:rPr>
            </w:pPr>
            <w:r w:rsidRPr="00147A14">
              <w:rPr>
                <w:rFonts w:eastAsia="標楷體"/>
              </w:rPr>
              <w:t>…</w:t>
            </w:r>
          </w:p>
        </w:tc>
        <w:tc>
          <w:tcPr>
            <w:tcW w:w="968" w:type="dxa"/>
            <w:vAlign w:val="center"/>
          </w:tcPr>
          <w:p w14:paraId="32652055" w14:textId="77777777" w:rsidR="00E00AB3" w:rsidRPr="00147A14" w:rsidRDefault="00E00AB3" w:rsidP="00B6774A">
            <w:pPr>
              <w:rPr>
                <w:rFonts w:eastAsia="標楷體"/>
              </w:rPr>
            </w:pPr>
          </w:p>
        </w:tc>
        <w:tc>
          <w:tcPr>
            <w:tcW w:w="1173" w:type="dxa"/>
            <w:vAlign w:val="center"/>
          </w:tcPr>
          <w:p w14:paraId="6C963957" w14:textId="77777777" w:rsidR="00E00AB3" w:rsidRPr="00147A14" w:rsidRDefault="00E00AB3" w:rsidP="00B6774A">
            <w:pPr>
              <w:rPr>
                <w:rFonts w:eastAsia="標楷體"/>
              </w:rPr>
            </w:pPr>
          </w:p>
        </w:tc>
        <w:tc>
          <w:tcPr>
            <w:tcW w:w="1613" w:type="dxa"/>
            <w:vAlign w:val="center"/>
          </w:tcPr>
          <w:p w14:paraId="5A229DFD" w14:textId="77777777" w:rsidR="00E00AB3" w:rsidRPr="00147A14" w:rsidRDefault="00E00AB3" w:rsidP="00B6774A">
            <w:pPr>
              <w:rPr>
                <w:rFonts w:eastAsia="標楷體"/>
              </w:rPr>
            </w:pPr>
          </w:p>
        </w:tc>
        <w:tc>
          <w:tcPr>
            <w:tcW w:w="1173" w:type="dxa"/>
            <w:vAlign w:val="center"/>
          </w:tcPr>
          <w:p w14:paraId="7D13D596" w14:textId="77777777" w:rsidR="00E00AB3" w:rsidRPr="00147A14" w:rsidRDefault="00E00AB3" w:rsidP="00B6774A">
            <w:pPr>
              <w:rPr>
                <w:rFonts w:eastAsia="標楷體"/>
              </w:rPr>
            </w:pPr>
          </w:p>
        </w:tc>
        <w:tc>
          <w:tcPr>
            <w:tcW w:w="1027" w:type="dxa"/>
            <w:vAlign w:val="center"/>
          </w:tcPr>
          <w:p w14:paraId="7CF5E428" w14:textId="77777777" w:rsidR="00E00AB3" w:rsidRPr="00147A14" w:rsidRDefault="00E00AB3" w:rsidP="00B6774A">
            <w:pPr>
              <w:rPr>
                <w:rFonts w:eastAsia="標楷體"/>
              </w:rPr>
            </w:pPr>
          </w:p>
        </w:tc>
        <w:tc>
          <w:tcPr>
            <w:tcW w:w="1559" w:type="dxa"/>
            <w:vAlign w:val="center"/>
          </w:tcPr>
          <w:p w14:paraId="003EDEBA" w14:textId="77777777" w:rsidR="00E00AB3" w:rsidRPr="00147A14" w:rsidRDefault="00E00AB3" w:rsidP="00B6774A">
            <w:pPr>
              <w:rPr>
                <w:rFonts w:eastAsia="標楷體"/>
              </w:rPr>
            </w:pPr>
          </w:p>
        </w:tc>
        <w:tc>
          <w:tcPr>
            <w:tcW w:w="1134" w:type="dxa"/>
            <w:vAlign w:val="center"/>
          </w:tcPr>
          <w:p w14:paraId="06F3335B" w14:textId="77777777" w:rsidR="00E00AB3" w:rsidRPr="00147A14" w:rsidRDefault="00E00AB3" w:rsidP="00B6774A">
            <w:pPr>
              <w:rPr>
                <w:rFonts w:eastAsia="標楷體"/>
              </w:rPr>
            </w:pPr>
          </w:p>
        </w:tc>
      </w:tr>
      <w:tr w:rsidR="00E00AB3" w:rsidRPr="00147A14" w14:paraId="1F9F4F46" w14:textId="77777777" w:rsidTr="00B6774A">
        <w:trPr>
          <w:cantSplit/>
          <w:trHeight w:val="521"/>
          <w:jc w:val="right"/>
        </w:trPr>
        <w:tc>
          <w:tcPr>
            <w:tcW w:w="8222" w:type="dxa"/>
            <w:gridSpan w:val="7"/>
            <w:tcBorders>
              <w:bottom w:val="single" w:sz="12" w:space="0" w:color="auto"/>
            </w:tcBorders>
            <w:vAlign w:val="center"/>
          </w:tcPr>
          <w:p w14:paraId="6AF6D1FB" w14:textId="77777777" w:rsidR="00E00AB3" w:rsidRPr="00147A14" w:rsidRDefault="00E00AB3" w:rsidP="00B6774A">
            <w:pPr>
              <w:rPr>
                <w:rFonts w:eastAsia="標楷體"/>
              </w:rPr>
            </w:pPr>
            <w:r w:rsidRPr="00147A14">
              <w:rPr>
                <w:rFonts w:eastAsia="標楷體"/>
              </w:rPr>
              <w:t>合計</w:t>
            </w:r>
          </w:p>
        </w:tc>
        <w:tc>
          <w:tcPr>
            <w:tcW w:w="1134" w:type="dxa"/>
            <w:tcBorders>
              <w:bottom w:val="single" w:sz="12" w:space="0" w:color="auto"/>
            </w:tcBorders>
            <w:vAlign w:val="center"/>
          </w:tcPr>
          <w:p w14:paraId="19E27496" w14:textId="77777777" w:rsidR="00E00AB3" w:rsidRPr="00147A14" w:rsidRDefault="00E00AB3" w:rsidP="00B6774A">
            <w:pPr>
              <w:rPr>
                <w:rFonts w:eastAsia="標楷體"/>
              </w:rPr>
            </w:pPr>
          </w:p>
        </w:tc>
      </w:tr>
      <w:tr w:rsidR="00E00AB3" w:rsidRPr="00147A14" w14:paraId="1BE883E8" w14:textId="77777777" w:rsidTr="00B6774A">
        <w:trPr>
          <w:cantSplit/>
          <w:trHeight w:val="2098"/>
          <w:jc w:val="right"/>
        </w:trPr>
        <w:tc>
          <w:tcPr>
            <w:tcW w:w="9356" w:type="dxa"/>
            <w:gridSpan w:val="8"/>
            <w:tcBorders>
              <w:top w:val="single" w:sz="12" w:space="0" w:color="auto"/>
              <w:left w:val="nil"/>
              <w:bottom w:val="nil"/>
              <w:right w:val="nil"/>
            </w:tcBorders>
            <w:vAlign w:val="center"/>
          </w:tcPr>
          <w:p w14:paraId="3DB0ED6C" w14:textId="77777777" w:rsidR="00E00AB3" w:rsidRPr="00147A14" w:rsidRDefault="00E00AB3" w:rsidP="00E00AB3">
            <w:pPr>
              <w:spacing w:line="320" w:lineRule="exact"/>
              <w:ind w:left="29"/>
              <w:rPr>
                <w:rFonts w:eastAsia="標楷體"/>
                <w:sz w:val="22"/>
              </w:rPr>
            </w:pPr>
            <w:proofErr w:type="gramStart"/>
            <w:r w:rsidRPr="00147A14">
              <w:rPr>
                <w:rFonts w:eastAsia="標楷體"/>
                <w:sz w:val="22"/>
              </w:rPr>
              <w:t>註</w:t>
            </w:r>
            <w:proofErr w:type="gramEnd"/>
            <w:r w:rsidRPr="00147A14">
              <w:rPr>
                <w:rFonts w:eastAsia="標楷體"/>
                <w:sz w:val="22"/>
              </w:rPr>
              <w:t>：</w:t>
            </w:r>
          </w:p>
          <w:p w14:paraId="47911C87" w14:textId="77777777" w:rsidR="00E00AB3" w:rsidRPr="00147A14" w:rsidRDefault="00E00AB3" w:rsidP="000E1701">
            <w:pPr>
              <w:pStyle w:val="05-"/>
              <w:numPr>
                <w:ilvl w:val="0"/>
                <w:numId w:val="40"/>
              </w:numPr>
              <w:ind w:hanging="239"/>
            </w:pPr>
            <w:r w:rsidRPr="00147A14">
              <w:t>待聘人員不得超過全部參與人力之</w:t>
            </w:r>
            <w:r w:rsidRPr="00147A14">
              <w:t>10%</w:t>
            </w:r>
            <w:r w:rsidRPr="00147A14">
              <w:t>。</w:t>
            </w:r>
          </w:p>
          <w:p w14:paraId="25004E25" w14:textId="52F422E7" w:rsidR="00E00AB3" w:rsidRPr="00147A14" w:rsidRDefault="00E00AB3" w:rsidP="000E1701">
            <w:pPr>
              <w:pStyle w:val="05-"/>
              <w:numPr>
                <w:ilvl w:val="0"/>
                <w:numId w:val="40"/>
              </w:numPr>
              <w:ind w:hanging="239"/>
            </w:pPr>
            <w:r w:rsidRPr="00147A14">
              <w:t>管理階層人員應預計合理投入比率</w:t>
            </w:r>
            <w:proofErr w:type="gramStart"/>
            <w:r w:rsidRPr="00147A14">
              <w:t>俾</w:t>
            </w:r>
            <w:proofErr w:type="gramEnd"/>
            <w:r w:rsidRPr="00147A14">
              <w:t>計算人月數，管理階層參與本計畫者，以每年每人</w:t>
            </w:r>
            <w:r w:rsidRPr="00147A14">
              <w:t>4</w:t>
            </w:r>
            <w:r w:rsidR="002C72C1">
              <w:t>人為限</w:t>
            </w:r>
            <w:r w:rsidRPr="00147A14">
              <w:t>，將依執行月數比率計算管理階層投入人月。</w:t>
            </w:r>
            <w:r w:rsidRPr="00147A14">
              <w:t>(</w:t>
            </w:r>
            <w:r w:rsidRPr="00147A14">
              <w:t>管理階層意指董事長、負責人、總經理、廠長及經理等，或具領導頭銜或主管職務之職稱者</w:t>
            </w:r>
            <w:r w:rsidRPr="00147A14">
              <w:t>)</w:t>
            </w:r>
          </w:p>
          <w:p w14:paraId="17C2B8E3" w14:textId="77777777" w:rsidR="00E00AB3" w:rsidRPr="00147A14" w:rsidRDefault="00E00AB3" w:rsidP="000E1701">
            <w:pPr>
              <w:pStyle w:val="05-"/>
              <w:numPr>
                <w:ilvl w:val="0"/>
                <w:numId w:val="40"/>
              </w:numPr>
              <w:ind w:hanging="239"/>
            </w:pPr>
            <w:r w:rsidRPr="00147A14">
              <w:t>參與分項計畫及工作項目應與計畫進度表所列一致。</w:t>
            </w:r>
          </w:p>
          <w:p w14:paraId="243B8EF8" w14:textId="77777777" w:rsidR="00E00AB3" w:rsidRPr="00147A14" w:rsidRDefault="00E00AB3" w:rsidP="000E1701">
            <w:pPr>
              <w:pStyle w:val="05-"/>
              <w:numPr>
                <w:ilvl w:val="0"/>
                <w:numId w:val="40"/>
              </w:numPr>
              <w:ind w:hanging="239"/>
            </w:pPr>
            <w:r w:rsidRPr="00147A14">
              <w:t>非屬公司編制內人員，不能編入人事費。</w:t>
            </w:r>
          </w:p>
        </w:tc>
      </w:tr>
    </w:tbl>
    <w:p w14:paraId="2DA8C38E" w14:textId="158F8D82" w:rsidR="008D1C4D" w:rsidRPr="00D971A0" w:rsidRDefault="008D1C4D" w:rsidP="008D1C4D">
      <w:pPr>
        <w:pStyle w:val="02-"/>
        <w:numPr>
          <w:ilvl w:val="0"/>
          <w:numId w:val="4"/>
        </w:numPr>
      </w:pPr>
      <w:bookmarkStart w:id="10" w:name="_Toc44333166"/>
      <w:r w:rsidRPr="00D971A0">
        <w:rPr>
          <w:rFonts w:hint="eastAsia"/>
        </w:rPr>
        <w:t>外部</w:t>
      </w:r>
      <w:r w:rsidR="00C72EB6" w:rsidRPr="00D971A0">
        <w:rPr>
          <w:rFonts w:hint="eastAsia"/>
        </w:rPr>
        <w:t>單位</w:t>
      </w:r>
      <w:r w:rsidRPr="00D971A0">
        <w:rPr>
          <w:rFonts w:hint="eastAsia"/>
        </w:rPr>
        <w:t>合作內容與成果歸屬方式</w:t>
      </w:r>
      <w:bookmarkEnd w:id="10"/>
      <w:r w:rsidRPr="00D971A0">
        <w:rPr>
          <w:rFonts w:hint="eastAsia"/>
        </w:rPr>
        <w:t xml:space="preserve"> </w:t>
      </w:r>
    </w:p>
    <w:p w14:paraId="2A8BA1AA" w14:textId="376D634A" w:rsidR="00C72EB6" w:rsidRPr="00D971A0" w:rsidRDefault="008D1C4D" w:rsidP="00C72EB6">
      <w:pPr>
        <w:pStyle w:val="03-"/>
        <w:numPr>
          <w:ilvl w:val="0"/>
          <w:numId w:val="14"/>
        </w:numPr>
      </w:pPr>
      <w:r w:rsidRPr="00D971A0">
        <w:rPr>
          <w:rFonts w:hint="eastAsia"/>
        </w:rPr>
        <w:t>委託合作對象</w:t>
      </w:r>
      <w:r w:rsidR="00C72EB6" w:rsidRPr="00D971A0">
        <w:rPr>
          <w:rFonts w:hint="eastAsia"/>
          <w:color w:val="FF0000"/>
        </w:rPr>
        <w:t>(</w:t>
      </w:r>
      <w:r w:rsidR="00C72EB6" w:rsidRPr="00D971A0">
        <w:rPr>
          <w:rFonts w:hint="eastAsia"/>
          <w:color w:val="FF0000"/>
        </w:rPr>
        <w:t>若無</w:t>
      </w:r>
      <w:proofErr w:type="gramStart"/>
      <w:r w:rsidR="00C72EB6" w:rsidRPr="00D971A0">
        <w:rPr>
          <w:rFonts w:hint="eastAsia"/>
          <w:color w:val="FF0000"/>
        </w:rPr>
        <w:t>可免填</w:t>
      </w:r>
      <w:proofErr w:type="gramEnd"/>
      <w:r w:rsidR="00C72EB6" w:rsidRPr="00D971A0">
        <w:rPr>
          <w:rFonts w:hint="eastAsia"/>
          <w:color w:val="FF0000"/>
        </w:rPr>
        <w:t>)</w:t>
      </w:r>
    </w:p>
    <w:p w14:paraId="779946C8" w14:textId="5B0A34CA" w:rsidR="00FE116D" w:rsidRPr="00D971A0" w:rsidRDefault="00444C6A" w:rsidP="00FE116D">
      <w:pPr>
        <w:pStyle w:val="03-"/>
        <w:numPr>
          <w:ilvl w:val="0"/>
          <w:numId w:val="43"/>
        </w:numPr>
        <w:tabs>
          <w:tab w:val="clear" w:pos="1134"/>
          <w:tab w:val="left" w:pos="1276"/>
          <w:tab w:val="left" w:pos="1418"/>
        </w:tabs>
        <w:ind w:left="1418"/>
      </w:pPr>
      <w:r w:rsidRPr="00D971A0">
        <w:rPr>
          <w:rFonts w:hint="eastAsia"/>
        </w:rPr>
        <w:t>委託合作對象</w:t>
      </w:r>
      <w:r w:rsidR="00FE116D" w:rsidRPr="00D971A0">
        <w:t>單位</w:t>
      </w:r>
      <w:r w:rsidR="00FE116D" w:rsidRPr="00D971A0">
        <w:rPr>
          <w:rFonts w:hint="eastAsia"/>
        </w:rPr>
        <w:t>簡介</w:t>
      </w:r>
    </w:p>
    <w:p w14:paraId="4E3D631D" w14:textId="77777777" w:rsidR="00FE116D" w:rsidRPr="00D971A0" w:rsidRDefault="00FE116D" w:rsidP="00FE116D">
      <w:pPr>
        <w:pStyle w:val="04-"/>
        <w:ind w:left="1276"/>
      </w:pPr>
      <w:r w:rsidRPr="00D971A0">
        <w:rPr>
          <w:rFonts w:hint="eastAsia"/>
        </w:rPr>
        <w:t>(</w:t>
      </w:r>
      <w:r w:rsidRPr="00D971A0">
        <w:rPr>
          <w:rFonts w:hint="eastAsia"/>
        </w:rPr>
        <w:t>說明委託單位背景、單位實績、技術介紹、參與計畫核心成員等</w:t>
      </w:r>
      <w:r w:rsidRPr="00D971A0">
        <w:rPr>
          <w:rFonts w:hint="eastAsia"/>
        </w:rPr>
        <w:t>)</w:t>
      </w:r>
    </w:p>
    <w:p w14:paraId="24101E23" w14:textId="77777777" w:rsidR="00FE116D" w:rsidRPr="00D971A0" w:rsidRDefault="00FE116D" w:rsidP="00FE116D">
      <w:pPr>
        <w:pStyle w:val="03-"/>
        <w:numPr>
          <w:ilvl w:val="0"/>
          <w:numId w:val="43"/>
        </w:numPr>
        <w:tabs>
          <w:tab w:val="clear" w:pos="1134"/>
          <w:tab w:val="left" w:pos="1276"/>
          <w:tab w:val="left" w:pos="1418"/>
        </w:tabs>
        <w:ind w:left="1418"/>
      </w:pPr>
      <w:r w:rsidRPr="00D971A0">
        <w:rPr>
          <w:rFonts w:hint="eastAsia"/>
        </w:rPr>
        <w:t>合作內容與成果歸屬</w:t>
      </w:r>
    </w:p>
    <w:p w14:paraId="1960ECF3" w14:textId="77777777" w:rsidR="00FE116D" w:rsidRPr="00D971A0" w:rsidRDefault="00FE116D" w:rsidP="00FE116D">
      <w:pPr>
        <w:pStyle w:val="04-"/>
        <w:ind w:left="1276"/>
      </w:pPr>
      <w:r w:rsidRPr="00D971A0">
        <w:rPr>
          <w:rFonts w:hint="eastAsia"/>
        </w:rPr>
        <w:t>(</w:t>
      </w:r>
      <w:r w:rsidRPr="00D971A0">
        <w:t>請填寫有關</w:t>
      </w:r>
      <w:r w:rsidRPr="00D971A0">
        <w:rPr>
          <w:rFonts w:hint="eastAsia"/>
        </w:rPr>
        <w:t>委託勞務、</w:t>
      </w:r>
      <w:r w:rsidRPr="00D971A0">
        <w:t>技術及智慧財產權轉移等項目之對象、經費、合作內容、期間及成果歸屬等</w:t>
      </w:r>
      <w:r w:rsidRPr="00D971A0">
        <w:rPr>
          <w:rFonts w:hint="eastAsia"/>
        </w:rPr>
        <w:t>)</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560"/>
        <w:gridCol w:w="1985"/>
        <w:gridCol w:w="850"/>
        <w:gridCol w:w="1568"/>
        <w:gridCol w:w="1708"/>
        <w:gridCol w:w="1545"/>
      </w:tblGrid>
      <w:tr w:rsidR="00FE116D" w:rsidRPr="00D971A0" w14:paraId="60D8DFD0" w14:textId="77777777" w:rsidTr="004A2092">
        <w:trPr>
          <w:cantSplit/>
          <w:trHeight w:val="334"/>
          <w:jc w:val="right"/>
        </w:trPr>
        <w:tc>
          <w:tcPr>
            <w:tcW w:w="1560" w:type="dxa"/>
            <w:tcBorders>
              <w:top w:val="nil"/>
              <w:left w:val="nil"/>
              <w:bottom w:val="single" w:sz="4" w:space="0" w:color="auto"/>
              <w:right w:val="nil"/>
            </w:tcBorders>
            <w:vAlign w:val="center"/>
          </w:tcPr>
          <w:p w14:paraId="366EDDA6" w14:textId="77777777" w:rsidR="00FE116D" w:rsidRPr="00D971A0" w:rsidRDefault="00FE116D" w:rsidP="00991706">
            <w:pPr>
              <w:jc w:val="center"/>
              <w:rPr>
                <w:rFonts w:eastAsia="標楷體"/>
              </w:rPr>
            </w:pPr>
          </w:p>
        </w:tc>
        <w:tc>
          <w:tcPr>
            <w:tcW w:w="1985" w:type="dxa"/>
            <w:tcBorders>
              <w:top w:val="nil"/>
              <w:left w:val="nil"/>
              <w:bottom w:val="single" w:sz="4" w:space="0" w:color="auto"/>
              <w:right w:val="nil"/>
            </w:tcBorders>
            <w:vAlign w:val="center"/>
          </w:tcPr>
          <w:p w14:paraId="563A0C0F" w14:textId="77777777" w:rsidR="00FE116D" w:rsidRPr="00D971A0" w:rsidRDefault="00FE116D" w:rsidP="00991706">
            <w:pPr>
              <w:jc w:val="center"/>
              <w:rPr>
                <w:rFonts w:eastAsia="標楷體"/>
              </w:rPr>
            </w:pPr>
          </w:p>
        </w:tc>
        <w:tc>
          <w:tcPr>
            <w:tcW w:w="850" w:type="dxa"/>
            <w:tcBorders>
              <w:top w:val="nil"/>
              <w:left w:val="nil"/>
              <w:bottom w:val="single" w:sz="4" w:space="0" w:color="auto"/>
              <w:right w:val="nil"/>
            </w:tcBorders>
            <w:vAlign w:val="center"/>
          </w:tcPr>
          <w:p w14:paraId="0BED84BA" w14:textId="77777777" w:rsidR="00FE116D" w:rsidRPr="00D971A0" w:rsidRDefault="00FE116D" w:rsidP="00991706">
            <w:pPr>
              <w:jc w:val="center"/>
              <w:rPr>
                <w:rFonts w:eastAsia="標楷體"/>
              </w:rPr>
            </w:pPr>
          </w:p>
        </w:tc>
        <w:tc>
          <w:tcPr>
            <w:tcW w:w="1568" w:type="dxa"/>
            <w:tcBorders>
              <w:top w:val="nil"/>
              <w:left w:val="nil"/>
              <w:bottom w:val="single" w:sz="4" w:space="0" w:color="auto"/>
              <w:right w:val="nil"/>
            </w:tcBorders>
            <w:vAlign w:val="center"/>
          </w:tcPr>
          <w:p w14:paraId="32098EEA" w14:textId="77777777" w:rsidR="00FE116D" w:rsidRPr="00D971A0" w:rsidRDefault="00FE116D" w:rsidP="00991706">
            <w:pPr>
              <w:jc w:val="center"/>
              <w:rPr>
                <w:rFonts w:eastAsia="標楷體"/>
              </w:rPr>
            </w:pPr>
          </w:p>
        </w:tc>
        <w:tc>
          <w:tcPr>
            <w:tcW w:w="3253" w:type="dxa"/>
            <w:gridSpan w:val="2"/>
            <w:tcBorders>
              <w:top w:val="nil"/>
              <w:left w:val="nil"/>
              <w:bottom w:val="single" w:sz="4" w:space="0" w:color="auto"/>
              <w:right w:val="nil"/>
            </w:tcBorders>
            <w:vAlign w:val="center"/>
          </w:tcPr>
          <w:p w14:paraId="33BC7B74" w14:textId="77777777" w:rsidR="00FE116D" w:rsidRPr="00D971A0" w:rsidRDefault="00FE116D" w:rsidP="00E56794">
            <w:pPr>
              <w:jc w:val="right"/>
              <w:rPr>
                <w:rFonts w:eastAsia="標楷體"/>
              </w:rPr>
            </w:pPr>
            <w:r w:rsidRPr="00D971A0">
              <w:rPr>
                <w:rFonts w:eastAsia="標楷體" w:hint="eastAsia"/>
              </w:rPr>
              <w:t>金額單位：新臺幣千元</w:t>
            </w:r>
          </w:p>
        </w:tc>
      </w:tr>
      <w:tr w:rsidR="00FE116D" w:rsidRPr="00D971A0" w14:paraId="3C9F4EF5" w14:textId="77777777" w:rsidTr="004A2092">
        <w:trPr>
          <w:cantSplit/>
          <w:trHeight w:val="334"/>
          <w:jc w:val="right"/>
        </w:trPr>
        <w:tc>
          <w:tcPr>
            <w:tcW w:w="1560" w:type="dxa"/>
            <w:tcBorders>
              <w:top w:val="single" w:sz="12" w:space="0" w:color="auto"/>
              <w:left w:val="single" w:sz="12" w:space="0" w:color="auto"/>
              <w:bottom w:val="single" w:sz="4" w:space="0" w:color="auto"/>
              <w:right w:val="single" w:sz="4" w:space="0" w:color="auto"/>
            </w:tcBorders>
            <w:vAlign w:val="center"/>
            <w:hideMark/>
          </w:tcPr>
          <w:p w14:paraId="7B0F241F" w14:textId="77777777" w:rsidR="00FE116D" w:rsidRPr="00D971A0" w:rsidRDefault="00FE116D" w:rsidP="00991706">
            <w:pPr>
              <w:jc w:val="center"/>
              <w:rPr>
                <w:rFonts w:eastAsia="標楷體"/>
              </w:rPr>
            </w:pPr>
            <w:r w:rsidRPr="00D971A0">
              <w:rPr>
                <w:rFonts w:eastAsia="標楷體"/>
              </w:rPr>
              <w:t>項</w:t>
            </w:r>
            <w:r w:rsidRPr="00D971A0">
              <w:rPr>
                <w:rFonts w:eastAsia="標楷體"/>
              </w:rPr>
              <w:t xml:space="preserve"> </w:t>
            </w:r>
            <w:r w:rsidRPr="00D971A0">
              <w:rPr>
                <w:rFonts w:eastAsia="標楷體"/>
              </w:rPr>
              <w:t>目</w:t>
            </w:r>
          </w:p>
        </w:tc>
        <w:tc>
          <w:tcPr>
            <w:tcW w:w="1985" w:type="dxa"/>
            <w:tcBorders>
              <w:top w:val="single" w:sz="12" w:space="0" w:color="auto"/>
              <w:left w:val="single" w:sz="4" w:space="0" w:color="auto"/>
              <w:bottom w:val="single" w:sz="4" w:space="0" w:color="auto"/>
              <w:right w:val="single" w:sz="4" w:space="0" w:color="auto"/>
            </w:tcBorders>
            <w:vAlign w:val="center"/>
            <w:hideMark/>
          </w:tcPr>
          <w:p w14:paraId="0EE9B93E" w14:textId="1F8DC097" w:rsidR="00FE116D" w:rsidRPr="00D971A0" w:rsidRDefault="004A2092" w:rsidP="00991706">
            <w:pPr>
              <w:jc w:val="center"/>
              <w:rPr>
                <w:rFonts w:eastAsia="標楷體"/>
              </w:rPr>
            </w:pPr>
            <w:r w:rsidRPr="00D971A0">
              <w:rPr>
                <w:rFonts w:eastAsia="標楷體" w:hint="eastAsia"/>
              </w:rPr>
              <w:t>委託合作</w:t>
            </w:r>
            <w:r w:rsidRPr="00D971A0">
              <w:rPr>
                <w:rFonts w:eastAsia="標楷體"/>
              </w:rPr>
              <w:t>單位</w:t>
            </w:r>
            <w:r w:rsidR="00D01B1D">
              <w:rPr>
                <w:rFonts w:eastAsia="標楷體" w:hint="eastAsia"/>
              </w:rPr>
              <w:t>名稱</w:t>
            </w:r>
          </w:p>
        </w:tc>
        <w:tc>
          <w:tcPr>
            <w:tcW w:w="850" w:type="dxa"/>
            <w:tcBorders>
              <w:top w:val="single" w:sz="12" w:space="0" w:color="auto"/>
              <w:left w:val="single" w:sz="4" w:space="0" w:color="auto"/>
              <w:bottom w:val="single" w:sz="4" w:space="0" w:color="auto"/>
              <w:right w:val="single" w:sz="4" w:space="0" w:color="auto"/>
            </w:tcBorders>
            <w:vAlign w:val="center"/>
            <w:hideMark/>
          </w:tcPr>
          <w:p w14:paraId="37743C4B" w14:textId="77777777" w:rsidR="00FE116D" w:rsidRPr="00D971A0" w:rsidRDefault="00FE116D" w:rsidP="00991706">
            <w:pPr>
              <w:jc w:val="center"/>
              <w:rPr>
                <w:rFonts w:eastAsia="標楷體"/>
              </w:rPr>
            </w:pPr>
            <w:r w:rsidRPr="00D971A0">
              <w:rPr>
                <w:rFonts w:eastAsia="標楷體"/>
              </w:rPr>
              <w:t>經費</w:t>
            </w:r>
          </w:p>
        </w:tc>
        <w:tc>
          <w:tcPr>
            <w:tcW w:w="1568" w:type="dxa"/>
            <w:tcBorders>
              <w:top w:val="single" w:sz="12" w:space="0" w:color="auto"/>
              <w:left w:val="single" w:sz="4" w:space="0" w:color="auto"/>
              <w:bottom w:val="single" w:sz="4" w:space="0" w:color="auto"/>
              <w:right w:val="single" w:sz="4" w:space="0" w:color="auto"/>
            </w:tcBorders>
            <w:vAlign w:val="center"/>
            <w:hideMark/>
          </w:tcPr>
          <w:p w14:paraId="0139C8A4" w14:textId="77777777" w:rsidR="00FE116D" w:rsidRPr="00D971A0" w:rsidRDefault="00FE116D" w:rsidP="00991706">
            <w:pPr>
              <w:jc w:val="center"/>
              <w:rPr>
                <w:rFonts w:eastAsia="標楷體"/>
              </w:rPr>
            </w:pPr>
            <w:r w:rsidRPr="00D971A0">
              <w:rPr>
                <w:rFonts w:eastAsia="標楷體"/>
              </w:rPr>
              <w:t>合作內容</w:t>
            </w:r>
          </w:p>
        </w:tc>
        <w:tc>
          <w:tcPr>
            <w:tcW w:w="1708" w:type="dxa"/>
            <w:tcBorders>
              <w:top w:val="single" w:sz="12" w:space="0" w:color="auto"/>
              <w:left w:val="single" w:sz="4" w:space="0" w:color="auto"/>
              <w:bottom w:val="single" w:sz="4" w:space="0" w:color="auto"/>
              <w:right w:val="single" w:sz="8" w:space="0" w:color="auto"/>
            </w:tcBorders>
            <w:vAlign w:val="center"/>
            <w:hideMark/>
          </w:tcPr>
          <w:p w14:paraId="20D2E251" w14:textId="77777777" w:rsidR="00FE116D" w:rsidRPr="00D971A0" w:rsidRDefault="00FE116D" w:rsidP="00991706">
            <w:pPr>
              <w:jc w:val="center"/>
              <w:rPr>
                <w:rFonts w:eastAsia="標楷體"/>
              </w:rPr>
            </w:pPr>
            <w:r w:rsidRPr="00D971A0">
              <w:rPr>
                <w:rFonts w:eastAsia="標楷體"/>
              </w:rPr>
              <w:t>合作</w:t>
            </w:r>
            <w:proofErr w:type="gramStart"/>
            <w:r w:rsidRPr="00D971A0">
              <w:rPr>
                <w:rFonts w:eastAsia="標楷體"/>
              </w:rPr>
              <w:t>起迄</w:t>
            </w:r>
            <w:proofErr w:type="gramEnd"/>
            <w:r w:rsidRPr="00D971A0">
              <w:rPr>
                <w:rFonts w:eastAsia="標楷體"/>
              </w:rPr>
              <w:t>期間</w:t>
            </w:r>
          </w:p>
        </w:tc>
        <w:tc>
          <w:tcPr>
            <w:tcW w:w="1545" w:type="dxa"/>
            <w:tcBorders>
              <w:top w:val="single" w:sz="12" w:space="0" w:color="auto"/>
              <w:left w:val="single" w:sz="4" w:space="0" w:color="auto"/>
              <w:bottom w:val="single" w:sz="4" w:space="0" w:color="auto"/>
              <w:right w:val="single" w:sz="12" w:space="0" w:color="auto"/>
            </w:tcBorders>
            <w:vAlign w:val="center"/>
          </w:tcPr>
          <w:p w14:paraId="554113BE" w14:textId="77777777" w:rsidR="00FE116D" w:rsidRPr="00D971A0" w:rsidRDefault="00FE116D" w:rsidP="00991706">
            <w:pPr>
              <w:jc w:val="center"/>
              <w:rPr>
                <w:rFonts w:eastAsia="標楷體"/>
              </w:rPr>
            </w:pPr>
            <w:r w:rsidRPr="00D971A0">
              <w:rPr>
                <w:rFonts w:eastAsia="標楷體"/>
              </w:rPr>
              <w:t>計畫成果歸屬</w:t>
            </w:r>
          </w:p>
        </w:tc>
      </w:tr>
      <w:tr w:rsidR="00FE116D" w:rsidRPr="00D971A0" w14:paraId="50A2258A" w14:textId="77777777" w:rsidTr="004A2092">
        <w:trPr>
          <w:cantSplit/>
          <w:trHeight w:val="746"/>
          <w:jc w:val="right"/>
        </w:trPr>
        <w:tc>
          <w:tcPr>
            <w:tcW w:w="1560" w:type="dxa"/>
            <w:tcBorders>
              <w:top w:val="single" w:sz="4" w:space="0" w:color="auto"/>
              <w:left w:val="single" w:sz="12" w:space="0" w:color="auto"/>
              <w:bottom w:val="single" w:sz="4" w:space="0" w:color="auto"/>
              <w:right w:val="single" w:sz="4" w:space="0" w:color="auto"/>
            </w:tcBorders>
            <w:vAlign w:val="center"/>
            <w:hideMark/>
          </w:tcPr>
          <w:p w14:paraId="46A4D097" w14:textId="77777777" w:rsidR="00FE116D" w:rsidRPr="00D971A0" w:rsidRDefault="00FE116D" w:rsidP="00991706">
            <w:pPr>
              <w:jc w:val="center"/>
              <w:rPr>
                <w:rFonts w:eastAsia="標楷體"/>
              </w:rPr>
            </w:pPr>
            <w:r w:rsidRPr="00D971A0">
              <w:rPr>
                <w:rFonts w:eastAsia="標楷體"/>
              </w:rPr>
              <w:t>委託勞務</w:t>
            </w:r>
          </w:p>
        </w:tc>
        <w:tc>
          <w:tcPr>
            <w:tcW w:w="1985" w:type="dxa"/>
            <w:tcBorders>
              <w:top w:val="single" w:sz="4" w:space="0" w:color="auto"/>
              <w:left w:val="single" w:sz="4" w:space="0" w:color="auto"/>
              <w:bottom w:val="single" w:sz="4" w:space="0" w:color="auto"/>
              <w:right w:val="single" w:sz="4" w:space="0" w:color="auto"/>
            </w:tcBorders>
            <w:vAlign w:val="center"/>
          </w:tcPr>
          <w:p w14:paraId="3BE3048D" w14:textId="77777777" w:rsidR="00FE116D" w:rsidRPr="00D971A0" w:rsidRDefault="00FE116D" w:rsidP="00991706">
            <w:pPr>
              <w:rPr>
                <w:rFonts w:eastAsia="標楷體"/>
              </w:rPr>
            </w:pPr>
          </w:p>
        </w:tc>
        <w:tc>
          <w:tcPr>
            <w:tcW w:w="850" w:type="dxa"/>
            <w:tcBorders>
              <w:top w:val="single" w:sz="4" w:space="0" w:color="auto"/>
              <w:left w:val="single" w:sz="4" w:space="0" w:color="auto"/>
              <w:bottom w:val="single" w:sz="4" w:space="0" w:color="auto"/>
              <w:right w:val="single" w:sz="4" w:space="0" w:color="auto"/>
            </w:tcBorders>
            <w:vAlign w:val="center"/>
          </w:tcPr>
          <w:p w14:paraId="0F326AF2" w14:textId="77777777" w:rsidR="00FE116D" w:rsidRPr="00D971A0" w:rsidRDefault="00FE116D" w:rsidP="00991706">
            <w:pPr>
              <w:rPr>
                <w:rFonts w:eastAsia="標楷體"/>
              </w:rPr>
            </w:pPr>
          </w:p>
        </w:tc>
        <w:tc>
          <w:tcPr>
            <w:tcW w:w="1568" w:type="dxa"/>
            <w:tcBorders>
              <w:top w:val="single" w:sz="4" w:space="0" w:color="auto"/>
              <w:left w:val="single" w:sz="4" w:space="0" w:color="auto"/>
              <w:bottom w:val="single" w:sz="4" w:space="0" w:color="auto"/>
              <w:right w:val="single" w:sz="4" w:space="0" w:color="auto"/>
            </w:tcBorders>
            <w:vAlign w:val="center"/>
          </w:tcPr>
          <w:p w14:paraId="1C3D719A" w14:textId="77777777" w:rsidR="00FE116D" w:rsidRPr="00D971A0" w:rsidRDefault="00FE116D" w:rsidP="00991706">
            <w:pPr>
              <w:rPr>
                <w:rFonts w:eastAsia="標楷體"/>
              </w:rPr>
            </w:pPr>
          </w:p>
        </w:tc>
        <w:tc>
          <w:tcPr>
            <w:tcW w:w="1708" w:type="dxa"/>
            <w:tcBorders>
              <w:top w:val="single" w:sz="4" w:space="0" w:color="auto"/>
              <w:left w:val="single" w:sz="4" w:space="0" w:color="auto"/>
              <w:bottom w:val="single" w:sz="4" w:space="0" w:color="auto"/>
              <w:right w:val="single" w:sz="8" w:space="0" w:color="auto"/>
            </w:tcBorders>
            <w:vAlign w:val="center"/>
          </w:tcPr>
          <w:p w14:paraId="7C3BD072" w14:textId="77777777" w:rsidR="00FE116D" w:rsidRPr="00D971A0" w:rsidRDefault="00FE116D" w:rsidP="00991706">
            <w:pPr>
              <w:rPr>
                <w:rFonts w:eastAsia="標楷體"/>
              </w:rPr>
            </w:pPr>
          </w:p>
        </w:tc>
        <w:tc>
          <w:tcPr>
            <w:tcW w:w="1545" w:type="dxa"/>
            <w:tcBorders>
              <w:top w:val="single" w:sz="4" w:space="0" w:color="auto"/>
              <w:left w:val="single" w:sz="4" w:space="0" w:color="auto"/>
              <w:bottom w:val="single" w:sz="4" w:space="0" w:color="auto"/>
              <w:right w:val="single" w:sz="12" w:space="0" w:color="auto"/>
            </w:tcBorders>
          </w:tcPr>
          <w:p w14:paraId="1DB8ABC3" w14:textId="77777777" w:rsidR="00FE116D" w:rsidRPr="00D971A0" w:rsidRDefault="00FE116D" w:rsidP="00991706">
            <w:pPr>
              <w:rPr>
                <w:rFonts w:eastAsia="標楷體"/>
              </w:rPr>
            </w:pPr>
          </w:p>
        </w:tc>
      </w:tr>
      <w:tr w:rsidR="00FE116D" w:rsidRPr="00D971A0" w14:paraId="3311AA97" w14:textId="77777777" w:rsidTr="004A2092">
        <w:trPr>
          <w:cantSplit/>
          <w:trHeight w:val="700"/>
          <w:jc w:val="right"/>
        </w:trPr>
        <w:tc>
          <w:tcPr>
            <w:tcW w:w="1560" w:type="dxa"/>
            <w:tcBorders>
              <w:top w:val="single" w:sz="4" w:space="0" w:color="auto"/>
              <w:left w:val="single" w:sz="12" w:space="0" w:color="auto"/>
              <w:bottom w:val="single" w:sz="4" w:space="0" w:color="auto"/>
              <w:right w:val="single" w:sz="4" w:space="0" w:color="auto"/>
            </w:tcBorders>
            <w:vAlign w:val="center"/>
            <w:hideMark/>
          </w:tcPr>
          <w:p w14:paraId="778706D5" w14:textId="77777777" w:rsidR="00FE116D" w:rsidRPr="00D971A0" w:rsidRDefault="00FE116D" w:rsidP="00991706">
            <w:pPr>
              <w:jc w:val="center"/>
              <w:rPr>
                <w:rFonts w:eastAsia="標楷體"/>
              </w:rPr>
            </w:pPr>
            <w:r w:rsidRPr="00D971A0">
              <w:rPr>
                <w:rFonts w:eastAsia="標楷體"/>
              </w:rPr>
              <w:t>技術及智慧</w:t>
            </w:r>
          </w:p>
          <w:p w14:paraId="121E0235" w14:textId="77777777" w:rsidR="00FE116D" w:rsidRPr="00D971A0" w:rsidRDefault="00FE116D" w:rsidP="00991706">
            <w:pPr>
              <w:jc w:val="center"/>
              <w:rPr>
                <w:rFonts w:eastAsia="標楷體"/>
              </w:rPr>
            </w:pPr>
            <w:r w:rsidRPr="00D971A0">
              <w:rPr>
                <w:rFonts w:eastAsia="標楷體"/>
              </w:rPr>
              <w:t>財產權移轉</w:t>
            </w:r>
          </w:p>
        </w:tc>
        <w:tc>
          <w:tcPr>
            <w:tcW w:w="1985" w:type="dxa"/>
            <w:tcBorders>
              <w:top w:val="single" w:sz="4" w:space="0" w:color="auto"/>
              <w:left w:val="single" w:sz="4" w:space="0" w:color="auto"/>
              <w:bottom w:val="single" w:sz="4" w:space="0" w:color="auto"/>
              <w:right w:val="single" w:sz="4" w:space="0" w:color="auto"/>
            </w:tcBorders>
            <w:vAlign w:val="center"/>
          </w:tcPr>
          <w:p w14:paraId="2447633A" w14:textId="77777777" w:rsidR="00FE116D" w:rsidRPr="00D971A0" w:rsidRDefault="00FE116D" w:rsidP="00991706">
            <w:pPr>
              <w:rPr>
                <w:rFonts w:eastAsia="標楷體"/>
              </w:rPr>
            </w:pPr>
          </w:p>
        </w:tc>
        <w:tc>
          <w:tcPr>
            <w:tcW w:w="850" w:type="dxa"/>
            <w:tcBorders>
              <w:top w:val="single" w:sz="4" w:space="0" w:color="auto"/>
              <w:left w:val="single" w:sz="4" w:space="0" w:color="auto"/>
              <w:bottom w:val="single" w:sz="4" w:space="0" w:color="auto"/>
              <w:right w:val="single" w:sz="4" w:space="0" w:color="auto"/>
            </w:tcBorders>
            <w:vAlign w:val="center"/>
          </w:tcPr>
          <w:p w14:paraId="61B675D8" w14:textId="77777777" w:rsidR="00FE116D" w:rsidRPr="00D971A0" w:rsidRDefault="00FE116D" w:rsidP="00991706">
            <w:pPr>
              <w:rPr>
                <w:rFonts w:eastAsia="標楷體"/>
              </w:rPr>
            </w:pPr>
          </w:p>
        </w:tc>
        <w:tc>
          <w:tcPr>
            <w:tcW w:w="1568" w:type="dxa"/>
            <w:tcBorders>
              <w:top w:val="single" w:sz="4" w:space="0" w:color="auto"/>
              <w:left w:val="single" w:sz="4" w:space="0" w:color="auto"/>
              <w:bottom w:val="single" w:sz="4" w:space="0" w:color="auto"/>
              <w:right w:val="single" w:sz="4" w:space="0" w:color="auto"/>
            </w:tcBorders>
            <w:vAlign w:val="center"/>
          </w:tcPr>
          <w:p w14:paraId="2FD3CE24" w14:textId="77777777" w:rsidR="00FE116D" w:rsidRPr="00D971A0" w:rsidRDefault="00FE116D" w:rsidP="00991706">
            <w:pPr>
              <w:rPr>
                <w:rFonts w:eastAsia="標楷體"/>
              </w:rPr>
            </w:pPr>
          </w:p>
        </w:tc>
        <w:tc>
          <w:tcPr>
            <w:tcW w:w="1708" w:type="dxa"/>
            <w:tcBorders>
              <w:top w:val="single" w:sz="4" w:space="0" w:color="auto"/>
              <w:left w:val="single" w:sz="4" w:space="0" w:color="auto"/>
              <w:bottom w:val="single" w:sz="4" w:space="0" w:color="auto"/>
              <w:right w:val="single" w:sz="8" w:space="0" w:color="auto"/>
            </w:tcBorders>
            <w:vAlign w:val="center"/>
          </w:tcPr>
          <w:p w14:paraId="6B97F96B" w14:textId="77777777" w:rsidR="00FE116D" w:rsidRPr="00D971A0" w:rsidRDefault="00FE116D" w:rsidP="00991706">
            <w:pPr>
              <w:rPr>
                <w:rFonts w:eastAsia="標楷體"/>
              </w:rPr>
            </w:pPr>
          </w:p>
        </w:tc>
        <w:tc>
          <w:tcPr>
            <w:tcW w:w="1545" w:type="dxa"/>
            <w:tcBorders>
              <w:top w:val="single" w:sz="4" w:space="0" w:color="auto"/>
              <w:left w:val="single" w:sz="4" w:space="0" w:color="auto"/>
              <w:bottom w:val="single" w:sz="4" w:space="0" w:color="auto"/>
              <w:right w:val="single" w:sz="12" w:space="0" w:color="auto"/>
            </w:tcBorders>
          </w:tcPr>
          <w:p w14:paraId="40485C81" w14:textId="77777777" w:rsidR="00FE116D" w:rsidRPr="00D971A0" w:rsidRDefault="00FE116D" w:rsidP="00991706">
            <w:pPr>
              <w:rPr>
                <w:rFonts w:eastAsia="標楷體"/>
              </w:rPr>
            </w:pPr>
          </w:p>
        </w:tc>
      </w:tr>
      <w:tr w:rsidR="00FE116D" w:rsidRPr="00147A14" w14:paraId="74A461E0" w14:textId="77777777" w:rsidTr="00991706">
        <w:trPr>
          <w:cantSplit/>
          <w:trHeight w:val="937"/>
          <w:jc w:val="right"/>
        </w:trPr>
        <w:tc>
          <w:tcPr>
            <w:tcW w:w="9216" w:type="dxa"/>
            <w:gridSpan w:val="6"/>
            <w:tcBorders>
              <w:top w:val="single" w:sz="4" w:space="0" w:color="auto"/>
              <w:left w:val="single" w:sz="12" w:space="0" w:color="auto"/>
              <w:bottom w:val="single" w:sz="12" w:space="0" w:color="auto"/>
              <w:right w:val="single" w:sz="12" w:space="0" w:color="auto"/>
            </w:tcBorders>
            <w:vAlign w:val="center"/>
            <w:hideMark/>
          </w:tcPr>
          <w:p w14:paraId="47CA21A5" w14:textId="77777777" w:rsidR="00FE116D" w:rsidRPr="00D971A0" w:rsidRDefault="00FE116D" w:rsidP="00991706">
            <w:pPr>
              <w:spacing w:line="280" w:lineRule="exact"/>
              <w:rPr>
                <w:rFonts w:eastAsia="標楷體"/>
                <w:sz w:val="20"/>
                <w:szCs w:val="16"/>
              </w:rPr>
            </w:pPr>
            <w:proofErr w:type="gramStart"/>
            <w:r w:rsidRPr="00D971A0">
              <w:rPr>
                <w:rFonts w:eastAsia="標楷體"/>
                <w:sz w:val="20"/>
                <w:szCs w:val="16"/>
              </w:rPr>
              <w:t>註</w:t>
            </w:r>
            <w:proofErr w:type="gramEnd"/>
            <w:r w:rsidRPr="00D971A0">
              <w:rPr>
                <w:rFonts w:eastAsia="標楷體"/>
                <w:sz w:val="20"/>
                <w:szCs w:val="16"/>
              </w:rPr>
              <w:t>：</w:t>
            </w:r>
          </w:p>
          <w:p w14:paraId="30799906" w14:textId="77777777" w:rsidR="00FE116D" w:rsidRPr="00D971A0" w:rsidRDefault="00FE116D" w:rsidP="00991706">
            <w:pPr>
              <w:pStyle w:val="a7"/>
              <w:numPr>
                <w:ilvl w:val="0"/>
                <w:numId w:val="13"/>
              </w:numPr>
              <w:spacing w:line="280" w:lineRule="exact"/>
              <w:ind w:left="254" w:hanging="254"/>
              <w:rPr>
                <w:rFonts w:eastAsia="標楷體"/>
                <w:sz w:val="20"/>
                <w:szCs w:val="16"/>
              </w:rPr>
            </w:pPr>
            <w:r w:rsidRPr="00D971A0">
              <w:rPr>
                <w:rFonts w:eastAsia="標楷體"/>
                <w:sz w:val="20"/>
                <w:szCs w:val="16"/>
              </w:rPr>
              <w:t>各項引進計畫及委託勞務</w:t>
            </w:r>
            <w:proofErr w:type="gramStart"/>
            <w:r w:rsidRPr="00D971A0">
              <w:rPr>
                <w:rFonts w:eastAsia="標楷體"/>
                <w:sz w:val="20"/>
                <w:szCs w:val="16"/>
              </w:rPr>
              <w:t>計畫均應將</w:t>
            </w:r>
            <w:proofErr w:type="gramEnd"/>
            <w:r w:rsidRPr="00D971A0">
              <w:rPr>
                <w:rFonts w:eastAsia="標楷體"/>
                <w:sz w:val="20"/>
                <w:szCs w:val="16"/>
              </w:rPr>
              <w:t>明確對象註明，並附契約書、協議書或專利證書</w:t>
            </w:r>
            <w:r w:rsidRPr="00D971A0">
              <w:rPr>
                <w:rFonts w:eastAsia="標楷體"/>
                <w:sz w:val="20"/>
                <w:szCs w:val="16"/>
              </w:rPr>
              <w:t>(</w:t>
            </w:r>
            <w:r w:rsidRPr="00D971A0">
              <w:rPr>
                <w:rFonts w:eastAsia="標楷體"/>
                <w:sz w:val="20"/>
                <w:szCs w:val="16"/>
              </w:rPr>
              <w:t>如為外文請附中譯本</w:t>
            </w:r>
            <w:r w:rsidRPr="00D971A0">
              <w:rPr>
                <w:rFonts w:eastAsia="標楷體"/>
                <w:sz w:val="20"/>
                <w:szCs w:val="16"/>
              </w:rPr>
              <w:t>)</w:t>
            </w:r>
            <w:r w:rsidRPr="00D971A0">
              <w:rPr>
                <w:rFonts w:eastAsia="標楷體"/>
                <w:sz w:val="20"/>
                <w:szCs w:val="16"/>
              </w:rPr>
              <w:t>等相關必要資料影本，如尚未完成簽約，須附雙方簽署之合作意願書。</w:t>
            </w:r>
          </w:p>
          <w:p w14:paraId="43F04C1A" w14:textId="77777777" w:rsidR="00FE116D" w:rsidRPr="00D971A0" w:rsidRDefault="00FE116D" w:rsidP="00991706">
            <w:pPr>
              <w:pStyle w:val="a7"/>
              <w:numPr>
                <w:ilvl w:val="0"/>
                <w:numId w:val="13"/>
              </w:numPr>
              <w:spacing w:line="280" w:lineRule="exact"/>
              <w:ind w:left="254" w:hanging="254"/>
              <w:rPr>
                <w:rFonts w:eastAsia="標楷體"/>
                <w:sz w:val="16"/>
                <w:szCs w:val="16"/>
              </w:rPr>
            </w:pPr>
            <w:r w:rsidRPr="00D971A0">
              <w:rPr>
                <w:rFonts w:eastAsia="標楷體"/>
                <w:sz w:val="20"/>
                <w:szCs w:val="16"/>
              </w:rPr>
              <w:t>計畫成果歸屬說明應說明上述合作內容成果歸屬比例等，請簡述之。</w:t>
            </w:r>
          </w:p>
        </w:tc>
      </w:tr>
    </w:tbl>
    <w:p w14:paraId="7AA3C3BE" w14:textId="0F58BBC2" w:rsidR="00526F15" w:rsidRDefault="00526F15" w:rsidP="00FE116D">
      <w:pPr>
        <w:pStyle w:val="03-"/>
        <w:numPr>
          <w:ilvl w:val="0"/>
          <w:numId w:val="0"/>
        </w:numPr>
        <w:ind w:left="1047"/>
      </w:pPr>
    </w:p>
    <w:p w14:paraId="5A27B3D4" w14:textId="77777777" w:rsidR="00526F15" w:rsidRDefault="00526F15">
      <w:pPr>
        <w:widowControl/>
        <w:rPr>
          <w:rFonts w:ascii="Arial" w:eastAsia="標楷體" w:hAnsi="Arial" w:cs="Arial"/>
          <w:sz w:val="28"/>
        </w:rPr>
      </w:pPr>
      <w:r>
        <w:br w:type="page"/>
      </w:r>
    </w:p>
    <w:p w14:paraId="74D7BC96" w14:textId="04C0CA30" w:rsidR="00FE116D" w:rsidRPr="00D971A0" w:rsidRDefault="00FE116D" w:rsidP="00FE116D">
      <w:pPr>
        <w:pStyle w:val="03-"/>
        <w:numPr>
          <w:ilvl w:val="0"/>
          <w:numId w:val="14"/>
        </w:numPr>
      </w:pPr>
      <w:r w:rsidRPr="00D971A0">
        <w:rPr>
          <w:rFonts w:hint="eastAsia"/>
        </w:rPr>
        <w:t>產業合作對象</w:t>
      </w:r>
      <w:r w:rsidR="00DD5187" w:rsidRPr="00D971A0">
        <w:rPr>
          <w:rFonts w:hint="eastAsia"/>
        </w:rPr>
        <w:t xml:space="preserve"> </w:t>
      </w:r>
    </w:p>
    <w:p w14:paraId="7FD1CD55" w14:textId="32CCA1E9" w:rsidR="00870372" w:rsidRPr="00D971A0" w:rsidRDefault="00B101D5" w:rsidP="00B40AEB">
      <w:pPr>
        <w:pStyle w:val="03-"/>
        <w:numPr>
          <w:ilvl w:val="0"/>
          <w:numId w:val="44"/>
        </w:numPr>
        <w:tabs>
          <w:tab w:val="clear" w:pos="1134"/>
          <w:tab w:val="left" w:pos="1276"/>
        </w:tabs>
        <w:ind w:hanging="54"/>
      </w:pPr>
      <w:r>
        <w:rPr>
          <w:rFonts w:hint="eastAsia"/>
        </w:rPr>
        <w:t>應用場域</w:t>
      </w:r>
      <w:r w:rsidR="00F825A5" w:rsidRPr="00D971A0">
        <w:rPr>
          <w:rFonts w:hint="eastAsia"/>
        </w:rPr>
        <w:t>合作對象簡介</w:t>
      </w:r>
    </w:p>
    <w:p w14:paraId="2EBF24C6" w14:textId="522AEDA9" w:rsidR="00F825A5" w:rsidRPr="00D971A0" w:rsidRDefault="00554A1C" w:rsidP="00B40AEB">
      <w:pPr>
        <w:pStyle w:val="04-"/>
        <w:ind w:left="1276"/>
      </w:pPr>
      <w:r w:rsidRPr="00D971A0">
        <w:rPr>
          <w:rFonts w:hint="eastAsia"/>
        </w:rPr>
        <w:t>(</w:t>
      </w:r>
      <w:r w:rsidR="006228C4" w:rsidRPr="00D971A0">
        <w:rPr>
          <w:rFonts w:hint="eastAsia"/>
        </w:rPr>
        <w:t>說明</w:t>
      </w:r>
      <w:r w:rsidR="00182C06" w:rsidRPr="00D971A0">
        <w:rPr>
          <w:rFonts w:hint="eastAsia"/>
        </w:rPr>
        <w:t>產業業者</w:t>
      </w:r>
      <w:r w:rsidR="006228C4" w:rsidRPr="00D971A0">
        <w:rPr>
          <w:rFonts w:hint="eastAsia"/>
        </w:rPr>
        <w:t>背景、單位實績、參與計畫核心成員等</w:t>
      </w:r>
      <w:r w:rsidRPr="00D971A0">
        <w:rPr>
          <w:rFonts w:hint="eastAsia"/>
        </w:rPr>
        <w:t>)</w:t>
      </w:r>
    </w:p>
    <w:p w14:paraId="75F2932C" w14:textId="77777777" w:rsidR="00F825A5" w:rsidRPr="00D971A0" w:rsidRDefault="00F825A5" w:rsidP="00B40AEB">
      <w:pPr>
        <w:pStyle w:val="03-"/>
        <w:numPr>
          <w:ilvl w:val="0"/>
          <w:numId w:val="44"/>
        </w:numPr>
        <w:tabs>
          <w:tab w:val="clear" w:pos="1134"/>
          <w:tab w:val="left" w:pos="1276"/>
        </w:tabs>
        <w:ind w:hanging="54"/>
      </w:pPr>
      <w:r w:rsidRPr="00D971A0">
        <w:rPr>
          <w:rFonts w:hint="eastAsia"/>
        </w:rPr>
        <w:t>合作內容與成果歸屬方式</w:t>
      </w:r>
    </w:p>
    <w:p w14:paraId="7604F79E" w14:textId="3EAF51E6" w:rsidR="00BB6823" w:rsidRPr="00D971A0" w:rsidRDefault="00BB6823" w:rsidP="00B40AEB">
      <w:pPr>
        <w:pStyle w:val="04-"/>
        <w:ind w:left="1276"/>
      </w:pPr>
      <w:r w:rsidRPr="00D971A0">
        <w:rPr>
          <w:rFonts w:hint="eastAsia"/>
        </w:rPr>
        <w:t>(</w:t>
      </w:r>
      <w:r w:rsidRPr="00D971A0">
        <w:t>請</w:t>
      </w:r>
      <w:r w:rsidR="00182C06" w:rsidRPr="00D971A0">
        <w:t>說明與</w:t>
      </w:r>
      <w:r w:rsidR="00182C06" w:rsidRPr="00D971A0">
        <w:rPr>
          <w:rFonts w:hint="eastAsia"/>
        </w:rPr>
        <w:t>產業業者之</w:t>
      </w:r>
      <w:r w:rsidRPr="00D971A0">
        <w:t>合作內容、期間及成果歸屬等</w:t>
      </w:r>
      <w:r w:rsidRPr="00D971A0">
        <w:rPr>
          <w:rFonts w:hint="eastAsia"/>
        </w:rPr>
        <w:t>)</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695"/>
        <w:gridCol w:w="1567"/>
        <w:gridCol w:w="1708"/>
        <w:gridCol w:w="3246"/>
      </w:tblGrid>
      <w:tr w:rsidR="00925678" w:rsidRPr="00D971A0" w14:paraId="07949CDD" w14:textId="77777777" w:rsidTr="00D01B1D">
        <w:trPr>
          <w:cantSplit/>
          <w:trHeight w:val="334"/>
          <w:jc w:val="right"/>
        </w:trPr>
        <w:tc>
          <w:tcPr>
            <w:tcW w:w="2695" w:type="dxa"/>
            <w:tcBorders>
              <w:top w:val="single" w:sz="12" w:space="0" w:color="auto"/>
              <w:left w:val="single" w:sz="12" w:space="0" w:color="auto"/>
              <w:bottom w:val="single" w:sz="4" w:space="0" w:color="auto"/>
              <w:right w:val="single" w:sz="4" w:space="0" w:color="auto"/>
            </w:tcBorders>
            <w:vAlign w:val="center"/>
          </w:tcPr>
          <w:p w14:paraId="4F472006" w14:textId="58589486" w:rsidR="00925678" w:rsidRPr="00254626" w:rsidRDefault="00B101D5" w:rsidP="00B6774A">
            <w:pPr>
              <w:jc w:val="center"/>
              <w:rPr>
                <w:rFonts w:eastAsia="標楷體"/>
              </w:rPr>
            </w:pPr>
            <w:r w:rsidRPr="00254626">
              <w:rPr>
                <w:rFonts w:eastAsia="標楷體" w:hint="eastAsia"/>
              </w:rPr>
              <w:t>應用場域合作對象</w:t>
            </w:r>
            <w:r w:rsidR="00D01B1D" w:rsidRPr="00254626">
              <w:rPr>
                <w:rFonts w:eastAsia="標楷體" w:hint="eastAsia"/>
              </w:rPr>
              <w:t>名稱</w:t>
            </w:r>
          </w:p>
        </w:tc>
        <w:tc>
          <w:tcPr>
            <w:tcW w:w="1567" w:type="dxa"/>
            <w:tcBorders>
              <w:top w:val="single" w:sz="12" w:space="0" w:color="auto"/>
              <w:left w:val="single" w:sz="4" w:space="0" w:color="auto"/>
              <w:bottom w:val="single" w:sz="4" w:space="0" w:color="auto"/>
              <w:right w:val="single" w:sz="4" w:space="0" w:color="auto"/>
            </w:tcBorders>
            <w:vAlign w:val="center"/>
            <w:hideMark/>
          </w:tcPr>
          <w:p w14:paraId="1977C357" w14:textId="77777777" w:rsidR="00925678" w:rsidRPr="00254626" w:rsidRDefault="00925678" w:rsidP="00B6774A">
            <w:pPr>
              <w:jc w:val="center"/>
              <w:rPr>
                <w:rFonts w:eastAsia="標楷體"/>
              </w:rPr>
            </w:pPr>
            <w:r w:rsidRPr="00254626">
              <w:rPr>
                <w:rFonts w:eastAsia="標楷體"/>
              </w:rPr>
              <w:t>合作內容</w:t>
            </w:r>
          </w:p>
        </w:tc>
        <w:tc>
          <w:tcPr>
            <w:tcW w:w="1708" w:type="dxa"/>
            <w:tcBorders>
              <w:top w:val="single" w:sz="12" w:space="0" w:color="auto"/>
              <w:left w:val="single" w:sz="4" w:space="0" w:color="auto"/>
              <w:bottom w:val="single" w:sz="4" w:space="0" w:color="auto"/>
              <w:right w:val="single" w:sz="8" w:space="0" w:color="auto"/>
            </w:tcBorders>
            <w:vAlign w:val="center"/>
            <w:hideMark/>
          </w:tcPr>
          <w:p w14:paraId="228D8CE4" w14:textId="77777777" w:rsidR="00925678" w:rsidRPr="00254626" w:rsidRDefault="00925678" w:rsidP="00B6774A">
            <w:pPr>
              <w:jc w:val="center"/>
              <w:rPr>
                <w:rFonts w:eastAsia="標楷體"/>
              </w:rPr>
            </w:pPr>
            <w:r w:rsidRPr="00254626">
              <w:rPr>
                <w:rFonts w:eastAsia="標楷體"/>
              </w:rPr>
              <w:t>合作</w:t>
            </w:r>
            <w:proofErr w:type="gramStart"/>
            <w:r w:rsidRPr="00254626">
              <w:rPr>
                <w:rFonts w:eastAsia="標楷體"/>
              </w:rPr>
              <w:t>起迄</w:t>
            </w:r>
            <w:proofErr w:type="gramEnd"/>
            <w:r w:rsidRPr="00254626">
              <w:rPr>
                <w:rFonts w:eastAsia="標楷體"/>
              </w:rPr>
              <w:t>期間</w:t>
            </w:r>
          </w:p>
        </w:tc>
        <w:tc>
          <w:tcPr>
            <w:tcW w:w="3246" w:type="dxa"/>
            <w:tcBorders>
              <w:top w:val="single" w:sz="12" w:space="0" w:color="auto"/>
              <w:left w:val="single" w:sz="4" w:space="0" w:color="auto"/>
              <w:bottom w:val="single" w:sz="4" w:space="0" w:color="auto"/>
              <w:right w:val="single" w:sz="12" w:space="0" w:color="auto"/>
            </w:tcBorders>
            <w:vAlign w:val="center"/>
          </w:tcPr>
          <w:p w14:paraId="2B62C7B8" w14:textId="77777777" w:rsidR="00925678" w:rsidRPr="00D971A0" w:rsidRDefault="00925678" w:rsidP="00B6774A">
            <w:pPr>
              <w:jc w:val="center"/>
              <w:rPr>
                <w:rFonts w:eastAsia="標楷體"/>
              </w:rPr>
            </w:pPr>
            <w:r w:rsidRPr="00254626">
              <w:rPr>
                <w:rFonts w:eastAsia="標楷體"/>
              </w:rPr>
              <w:t>計畫成果歸屬</w:t>
            </w:r>
          </w:p>
        </w:tc>
      </w:tr>
      <w:tr w:rsidR="00925678" w:rsidRPr="00D971A0" w14:paraId="4B0744A9" w14:textId="77777777" w:rsidTr="00D01B1D">
        <w:trPr>
          <w:cantSplit/>
          <w:trHeight w:val="746"/>
          <w:jc w:val="right"/>
        </w:trPr>
        <w:tc>
          <w:tcPr>
            <w:tcW w:w="2695" w:type="dxa"/>
            <w:tcBorders>
              <w:top w:val="single" w:sz="4" w:space="0" w:color="auto"/>
              <w:left w:val="single" w:sz="12" w:space="0" w:color="auto"/>
              <w:bottom w:val="single" w:sz="4" w:space="0" w:color="auto"/>
              <w:right w:val="single" w:sz="4" w:space="0" w:color="auto"/>
            </w:tcBorders>
            <w:vAlign w:val="center"/>
          </w:tcPr>
          <w:p w14:paraId="554DE36B" w14:textId="77777777" w:rsidR="00925678" w:rsidRPr="00D971A0" w:rsidRDefault="00925678" w:rsidP="00DD6D10">
            <w:pPr>
              <w:jc w:val="both"/>
              <w:rPr>
                <w:rFonts w:eastAsia="標楷體"/>
              </w:rPr>
            </w:pPr>
          </w:p>
        </w:tc>
        <w:tc>
          <w:tcPr>
            <w:tcW w:w="1567" w:type="dxa"/>
            <w:tcBorders>
              <w:top w:val="single" w:sz="4" w:space="0" w:color="auto"/>
              <w:left w:val="single" w:sz="4" w:space="0" w:color="auto"/>
              <w:bottom w:val="single" w:sz="4" w:space="0" w:color="auto"/>
              <w:right w:val="single" w:sz="4" w:space="0" w:color="auto"/>
            </w:tcBorders>
            <w:vAlign w:val="center"/>
          </w:tcPr>
          <w:p w14:paraId="171B5F58" w14:textId="77777777" w:rsidR="00925678" w:rsidRPr="00D971A0" w:rsidRDefault="00925678" w:rsidP="00DD6D10">
            <w:pPr>
              <w:jc w:val="both"/>
              <w:rPr>
                <w:rFonts w:eastAsia="標楷體"/>
              </w:rPr>
            </w:pPr>
          </w:p>
        </w:tc>
        <w:tc>
          <w:tcPr>
            <w:tcW w:w="1708" w:type="dxa"/>
            <w:tcBorders>
              <w:top w:val="single" w:sz="4" w:space="0" w:color="auto"/>
              <w:left w:val="single" w:sz="4" w:space="0" w:color="auto"/>
              <w:bottom w:val="single" w:sz="4" w:space="0" w:color="auto"/>
              <w:right w:val="single" w:sz="8" w:space="0" w:color="auto"/>
            </w:tcBorders>
            <w:vAlign w:val="center"/>
          </w:tcPr>
          <w:p w14:paraId="10255F68" w14:textId="77777777" w:rsidR="00925678" w:rsidRPr="00D971A0" w:rsidRDefault="00925678" w:rsidP="00DD6D10">
            <w:pPr>
              <w:jc w:val="both"/>
              <w:rPr>
                <w:rFonts w:eastAsia="標楷體"/>
              </w:rPr>
            </w:pPr>
          </w:p>
        </w:tc>
        <w:tc>
          <w:tcPr>
            <w:tcW w:w="3246" w:type="dxa"/>
            <w:tcBorders>
              <w:top w:val="single" w:sz="4" w:space="0" w:color="auto"/>
              <w:left w:val="single" w:sz="4" w:space="0" w:color="auto"/>
              <w:bottom w:val="single" w:sz="4" w:space="0" w:color="auto"/>
              <w:right w:val="single" w:sz="12" w:space="0" w:color="auto"/>
            </w:tcBorders>
            <w:vAlign w:val="center"/>
          </w:tcPr>
          <w:p w14:paraId="04C9C13F" w14:textId="77777777" w:rsidR="00925678" w:rsidRPr="00D971A0" w:rsidRDefault="00925678" w:rsidP="00DD6D10">
            <w:pPr>
              <w:jc w:val="both"/>
              <w:rPr>
                <w:rFonts w:eastAsia="標楷體"/>
              </w:rPr>
            </w:pPr>
          </w:p>
        </w:tc>
      </w:tr>
      <w:tr w:rsidR="00925678" w:rsidRPr="00147A14" w14:paraId="34E69239" w14:textId="77777777" w:rsidTr="00D01B1D">
        <w:trPr>
          <w:cantSplit/>
          <w:trHeight w:val="700"/>
          <w:jc w:val="right"/>
        </w:trPr>
        <w:tc>
          <w:tcPr>
            <w:tcW w:w="2695" w:type="dxa"/>
            <w:tcBorders>
              <w:top w:val="single" w:sz="4" w:space="0" w:color="auto"/>
              <w:left w:val="single" w:sz="12" w:space="0" w:color="auto"/>
              <w:bottom w:val="single" w:sz="12" w:space="0" w:color="auto"/>
              <w:right w:val="single" w:sz="4" w:space="0" w:color="auto"/>
            </w:tcBorders>
            <w:vAlign w:val="center"/>
          </w:tcPr>
          <w:p w14:paraId="4526F36A" w14:textId="77777777" w:rsidR="00925678" w:rsidRPr="00D971A0" w:rsidRDefault="00925678" w:rsidP="00DD6D10">
            <w:pPr>
              <w:jc w:val="both"/>
              <w:rPr>
                <w:rFonts w:eastAsia="標楷體"/>
              </w:rPr>
            </w:pPr>
          </w:p>
        </w:tc>
        <w:tc>
          <w:tcPr>
            <w:tcW w:w="1567" w:type="dxa"/>
            <w:tcBorders>
              <w:top w:val="single" w:sz="4" w:space="0" w:color="auto"/>
              <w:left w:val="single" w:sz="4" w:space="0" w:color="auto"/>
              <w:bottom w:val="single" w:sz="12" w:space="0" w:color="auto"/>
              <w:right w:val="single" w:sz="4" w:space="0" w:color="auto"/>
            </w:tcBorders>
            <w:vAlign w:val="center"/>
          </w:tcPr>
          <w:p w14:paraId="1123ADE1" w14:textId="77777777" w:rsidR="00925678" w:rsidRPr="00D971A0" w:rsidRDefault="00925678" w:rsidP="00DD6D10">
            <w:pPr>
              <w:jc w:val="both"/>
              <w:rPr>
                <w:rFonts w:eastAsia="標楷體"/>
              </w:rPr>
            </w:pPr>
          </w:p>
        </w:tc>
        <w:tc>
          <w:tcPr>
            <w:tcW w:w="1708" w:type="dxa"/>
            <w:tcBorders>
              <w:top w:val="single" w:sz="4" w:space="0" w:color="auto"/>
              <w:left w:val="single" w:sz="4" w:space="0" w:color="auto"/>
              <w:bottom w:val="single" w:sz="12" w:space="0" w:color="auto"/>
              <w:right w:val="single" w:sz="8" w:space="0" w:color="auto"/>
            </w:tcBorders>
            <w:vAlign w:val="center"/>
          </w:tcPr>
          <w:p w14:paraId="20D25155" w14:textId="77777777" w:rsidR="00925678" w:rsidRPr="00D971A0" w:rsidRDefault="00925678" w:rsidP="00DD6D10">
            <w:pPr>
              <w:jc w:val="both"/>
              <w:rPr>
                <w:rFonts w:eastAsia="標楷體"/>
              </w:rPr>
            </w:pPr>
          </w:p>
        </w:tc>
        <w:tc>
          <w:tcPr>
            <w:tcW w:w="3246" w:type="dxa"/>
            <w:tcBorders>
              <w:top w:val="single" w:sz="4" w:space="0" w:color="auto"/>
              <w:left w:val="single" w:sz="4" w:space="0" w:color="auto"/>
              <w:bottom w:val="single" w:sz="12" w:space="0" w:color="auto"/>
              <w:right w:val="single" w:sz="12" w:space="0" w:color="auto"/>
            </w:tcBorders>
            <w:vAlign w:val="center"/>
          </w:tcPr>
          <w:p w14:paraId="3F86E406" w14:textId="77777777" w:rsidR="00925678" w:rsidRPr="00D971A0" w:rsidRDefault="00925678" w:rsidP="00DD6D10">
            <w:pPr>
              <w:jc w:val="both"/>
              <w:rPr>
                <w:rFonts w:eastAsia="標楷體"/>
              </w:rPr>
            </w:pPr>
          </w:p>
        </w:tc>
      </w:tr>
    </w:tbl>
    <w:p w14:paraId="425663F4" w14:textId="77777777" w:rsidR="005A3545" w:rsidRPr="00147A14" w:rsidRDefault="005A3545" w:rsidP="005A3545">
      <w:pPr>
        <w:pStyle w:val="02-"/>
        <w:numPr>
          <w:ilvl w:val="0"/>
          <w:numId w:val="0"/>
        </w:numPr>
        <w:ind w:left="764"/>
      </w:pPr>
    </w:p>
    <w:p w14:paraId="074568FA" w14:textId="77777777" w:rsidR="00A978CA" w:rsidRPr="00147A14" w:rsidRDefault="00A978CA" w:rsidP="00857532">
      <w:pPr>
        <w:pStyle w:val="02-"/>
        <w:numPr>
          <w:ilvl w:val="0"/>
          <w:numId w:val="4"/>
        </w:numPr>
      </w:pPr>
      <w:bookmarkStart w:id="11" w:name="_Toc44333167"/>
      <w:r w:rsidRPr="00147A14">
        <w:rPr>
          <w:rFonts w:hint="eastAsia"/>
        </w:rPr>
        <w:t>重要工作項目</w:t>
      </w:r>
      <w:r w:rsidR="00D26D99" w:rsidRPr="00147A14">
        <w:rPr>
          <w:rFonts w:hint="eastAsia"/>
        </w:rPr>
        <w:t>與預定進度</w:t>
      </w:r>
      <w:bookmarkEnd w:id="11"/>
    </w:p>
    <w:p w14:paraId="0CD8F06D" w14:textId="77777777" w:rsidR="00A978CA" w:rsidRPr="00147A14" w:rsidRDefault="00A978CA" w:rsidP="00A978CA">
      <w:pPr>
        <w:pStyle w:val="04-"/>
      </w:pPr>
      <w:r w:rsidRPr="00147A14">
        <w:rPr>
          <w:rFonts w:hint="eastAsia"/>
        </w:rPr>
        <w:t>(</w:t>
      </w:r>
      <w:r w:rsidRPr="00147A14">
        <w:rPr>
          <w:rFonts w:hint="eastAsia"/>
        </w:rPr>
        <w:t>請依計畫自行增減項目</w:t>
      </w:r>
      <w:r w:rsidR="00771988" w:rsidRPr="00147A14">
        <w:rPr>
          <w:rFonts w:hint="eastAsia"/>
        </w:rPr>
        <w:t>並詳述</w:t>
      </w:r>
      <w:r w:rsidR="00E77FAE" w:rsidRPr="00147A14">
        <w:rPr>
          <w:rFonts w:hint="eastAsia"/>
        </w:rPr>
        <w:t>重要</w:t>
      </w:r>
      <w:r w:rsidR="00771988" w:rsidRPr="00147A14">
        <w:rPr>
          <w:rFonts w:hint="eastAsia"/>
        </w:rPr>
        <w:t>工作</w:t>
      </w:r>
      <w:r w:rsidR="00E77FAE" w:rsidRPr="00147A14">
        <w:rPr>
          <w:rFonts w:hint="eastAsia"/>
        </w:rPr>
        <w:t>項目</w:t>
      </w:r>
      <w:r w:rsidR="00771988" w:rsidRPr="00147A14">
        <w:rPr>
          <w:rFonts w:hint="eastAsia"/>
        </w:rPr>
        <w:t>內容與</w:t>
      </w:r>
      <w:r w:rsidR="00E77FAE" w:rsidRPr="00147A14">
        <w:rPr>
          <w:rFonts w:hint="eastAsia"/>
        </w:rPr>
        <w:t>查核預定進度</w:t>
      </w:r>
      <w:r w:rsidRPr="00147A14">
        <w:t>)</w:t>
      </w:r>
    </w:p>
    <w:p w14:paraId="50B9AA85" w14:textId="0C09563B" w:rsidR="00181D91" w:rsidRPr="00147A14" w:rsidRDefault="00181D91" w:rsidP="002C6D20">
      <w:pPr>
        <w:ind w:left="1134"/>
        <w:rPr>
          <w:rFonts w:ascii="Arial" w:eastAsia="標楷體" w:hAnsi="Arial" w:cs="Arial"/>
          <w:sz w:val="28"/>
        </w:rPr>
      </w:pPr>
    </w:p>
    <w:tbl>
      <w:tblPr>
        <w:tblW w:w="4639" w:type="pct"/>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13"/>
        <w:gridCol w:w="1101"/>
        <w:gridCol w:w="2015"/>
        <w:gridCol w:w="2011"/>
        <w:gridCol w:w="1700"/>
        <w:gridCol w:w="1560"/>
      </w:tblGrid>
      <w:tr w:rsidR="00B50CAE" w:rsidRPr="00147A14" w14:paraId="14E18B68" w14:textId="77777777" w:rsidTr="00DD4659">
        <w:trPr>
          <w:cantSplit/>
          <w:trHeight w:val="20"/>
          <w:jc w:val="right"/>
        </w:trPr>
        <w:tc>
          <w:tcPr>
            <w:tcW w:w="392" w:type="pct"/>
            <w:tcBorders>
              <w:top w:val="single" w:sz="12" w:space="0" w:color="auto"/>
              <w:bottom w:val="single" w:sz="6" w:space="0" w:color="auto"/>
            </w:tcBorders>
            <w:shd w:val="clear" w:color="auto" w:fill="D9D9D9" w:themeFill="background1" w:themeFillShade="D9"/>
          </w:tcPr>
          <w:p w14:paraId="7DCF8CB3" w14:textId="77777777" w:rsidR="00B50CAE" w:rsidRPr="00147A14" w:rsidRDefault="00B50CAE" w:rsidP="00D52389">
            <w:pPr>
              <w:spacing w:line="360" w:lineRule="exact"/>
              <w:jc w:val="center"/>
              <w:rPr>
                <w:rFonts w:eastAsia="標楷體"/>
              </w:rPr>
            </w:pPr>
            <w:r w:rsidRPr="00147A14">
              <w:rPr>
                <w:rFonts w:eastAsia="標楷體"/>
              </w:rPr>
              <w:t>年度</w:t>
            </w:r>
          </w:p>
        </w:tc>
        <w:tc>
          <w:tcPr>
            <w:tcW w:w="605" w:type="pct"/>
            <w:tcBorders>
              <w:top w:val="single" w:sz="12" w:space="0" w:color="auto"/>
              <w:bottom w:val="single" w:sz="6" w:space="0" w:color="auto"/>
            </w:tcBorders>
            <w:shd w:val="clear" w:color="auto" w:fill="D9D9D9" w:themeFill="background1" w:themeFillShade="D9"/>
            <w:vAlign w:val="center"/>
          </w:tcPr>
          <w:p w14:paraId="1E55ADCF" w14:textId="77777777" w:rsidR="00B50CAE" w:rsidRPr="00147A14" w:rsidRDefault="00B50CAE" w:rsidP="004826AC">
            <w:pPr>
              <w:spacing w:line="360" w:lineRule="exact"/>
              <w:jc w:val="center"/>
              <w:rPr>
                <w:rFonts w:eastAsia="標楷體"/>
              </w:rPr>
            </w:pPr>
            <w:r w:rsidRPr="00147A14">
              <w:rPr>
                <w:rFonts w:eastAsia="標楷體"/>
              </w:rPr>
              <w:t>查核點</w:t>
            </w:r>
          </w:p>
        </w:tc>
        <w:tc>
          <w:tcPr>
            <w:tcW w:w="1107" w:type="pct"/>
            <w:tcBorders>
              <w:top w:val="single" w:sz="12" w:space="0" w:color="auto"/>
              <w:bottom w:val="single" w:sz="6" w:space="0" w:color="auto"/>
            </w:tcBorders>
            <w:shd w:val="clear" w:color="auto" w:fill="D9D9D9" w:themeFill="background1" w:themeFillShade="D9"/>
          </w:tcPr>
          <w:p w14:paraId="57F99E90" w14:textId="08D660F7" w:rsidR="00B50CAE" w:rsidRPr="00147A14" w:rsidRDefault="00B50CAE" w:rsidP="00D52389">
            <w:pPr>
              <w:spacing w:line="360" w:lineRule="exact"/>
              <w:jc w:val="center"/>
              <w:rPr>
                <w:rFonts w:eastAsia="標楷體"/>
              </w:rPr>
            </w:pPr>
            <w:r w:rsidRPr="00147A14">
              <w:rPr>
                <w:rFonts w:eastAsia="標楷體" w:hint="eastAsia"/>
              </w:rPr>
              <w:t>查核點名稱</w:t>
            </w:r>
          </w:p>
        </w:tc>
        <w:tc>
          <w:tcPr>
            <w:tcW w:w="1105" w:type="pct"/>
            <w:tcBorders>
              <w:top w:val="single" w:sz="12" w:space="0" w:color="auto"/>
              <w:bottom w:val="single" w:sz="6" w:space="0" w:color="auto"/>
            </w:tcBorders>
            <w:shd w:val="clear" w:color="auto" w:fill="D9D9D9" w:themeFill="background1" w:themeFillShade="D9"/>
            <w:vAlign w:val="center"/>
          </w:tcPr>
          <w:p w14:paraId="74309983" w14:textId="6BDD2F53" w:rsidR="00B50CAE" w:rsidRPr="00147A14" w:rsidRDefault="00B50CAE" w:rsidP="00D52389">
            <w:pPr>
              <w:spacing w:line="360" w:lineRule="exact"/>
              <w:jc w:val="center"/>
              <w:rPr>
                <w:rFonts w:eastAsia="標楷體"/>
              </w:rPr>
            </w:pPr>
            <w:r w:rsidRPr="00147A14">
              <w:rPr>
                <w:rFonts w:eastAsia="標楷體"/>
              </w:rPr>
              <w:t>查核點內容</w:t>
            </w:r>
          </w:p>
        </w:tc>
        <w:tc>
          <w:tcPr>
            <w:tcW w:w="934" w:type="pct"/>
            <w:tcBorders>
              <w:top w:val="single" w:sz="12" w:space="0" w:color="auto"/>
              <w:bottom w:val="single" w:sz="6" w:space="0" w:color="auto"/>
            </w:tcBorders>
            <w:shd w:val="clear" w:color="auto" w:fill="D9D9D9" w:themeFill="background1" w:themeFillShade="D9"/>
            <w:vAlign w:val="center"/>
          </w:tcPr>
          <w:p w14:paraId="1E44D547" w14:textId="5A2FBB48" w:rsidR="00B50CAE" w:rsidRPr="00147A14" w:rsidRDefault="00B50CAE" w:rsidP="00D52389">
            <w:pPr>
              <w:spacing w:line="360" w:lineRule="exact"/>
              <w:jc w:val="center"/>
              <w:rPr>
                <w:rFonts w:eastAsia="標楷體"/>
              </w:rPr>
            </w:pPr>
            <w:r w:rsidRPr="00147A14">
              <w:rPr>
                <w:rFonts w:eastAsia="標楷體"/>
              </w:rPr>
              <w:t>預定完成日期</w:t>
            </w:r>
          </w:p>
        </w:tc>
        <w:tc>
          <w:tcPr>
            <w:tcW w:w="857" w:type="pct"/>
            <w:tcBorders>
              <w:top w:val="single" w:sz="12" w:space="0" w:color="auto"/>
              <w:bottom w:val="single" w:sz="6" w:space="0" w:color="auto"/>
            </w:tcBorders>
            <w:shd w:val="clear" w:color="auto" w:fill="D9D9D9" w:themeFill="background1" w:themeFillShade="D9"/>
          </w:tcPr>
          <w:p w14:paraId="6CB91EDA" w14:textId="77777777" w:rsidR="00B50CAE" w:rsidRPr="00147A14" w:rsidRDefault="00B50CAE" w:rsidP="00D52389">
            <w:pPr>
              <w:spacing w:line="360" w:lineRule="exact"/>
              <w:jc w:val="center"/>
              <w:rPr>
                <w:rFonts w:eastAsia="標楷體"/>
              </w:rPr>
            </w:pPr>
            <w:r w:rsidRPr="00147A14">
              <w:rPr>
                <w:rFonts w:eastAsia="標楷體"/>
              </w:rPr>
              <w:t>計畫人員編號</w:t>
            </w:r>
          </w:p>
        </w:tc>
      </w:tr>
      <w:tr w:rsidR="00B50CAE" w:rsidRPr="00147A14" w14:paraId="7718E268" w14:textId="77777777" w:rsidTr="00DD4659">
        <w:trPr>
          <w:cantSplit/>
          <w:trHeight w:val="501"/>
          <w:jc w:val="right"/>
        </w:trPr>
        <w:tc>
          <w:tcPr>
            <w:tcW w:w="392" w:type="pct"/>
            <w:vMerge w:val="restart"/>
            <w:tcBorders>
              <w:top w:val="single" w:sz="6" w:space="0" w:color="auto"/>
            </w:tcBorders>
            <w:vAlign w:val="center"/>
          </w:tcPr>
          <w:p w14:paraId="2BADD226" w14:textId="77777777" w:rsidR="00B50CAE" w:rsidRPr="00147A14" w:rsidRDefault="00B50CAE" w:rsidP="00181D91">
            <w:pPr>
              <w:jc w:val="center"/>
              <w:rPr>
                <w:rFonts w:eastAsia="標楷體"/>
                <w:color w:val="0070C0"/>
                <w:kern w:val="0"/>
              </w:rPr>
            </w:pPr>
            <w:r w:rsidRPr="00147A14">
              <w:rPr>
                <w:rFonts w:eastAsia="標楷體"/>
                <w:color w:val="0070C0"/>
                <w:kern w:val="0"/>
              </w:rPr>
              <w:t>109</w:t>
            </w:r>
          </w:p>
          <w:p w14:paraId="4663CC94" w14:textId="77777777" w:rsidR="00B50CAE" w:rsidRPr="00147A14" w:rsidRDefault="00B50CAE" w:rsidP="00181D91">
            <w:pPr>
              <w:jc w:val="center"/>
              <w:rPr>
                <w:rFonts w:eastAsia="標楷體"/>
                <w:color w:val="0070C0"/>
                <w:kern w:val="0"/>
              </w:rPr>
            </w:pPr>
            <w:r w:rsidRPr="00147A14">
              <w:rPr>
                <w:rFonts w:eastAsia="標楷體"/>
                <w:color w:val="0070C0"/>
              </w:rPr>
              <w:t>年度</w:t>
            </w:r>
          </w:p>
        </w:tc>
        <w:tc>
          <w:tcPr>
            <w:tcW w:w="605" w:type="pct"/>
            <w:tcBorders>
              <w:top w:val="single" w:sz="6" w:space="0" w:color="auto"/>
            </w:tcBorders>
            <w:vAlign w:val="center"/>
          </w:tcPr>
          <w:p w14:paraId="7DAC1C42" w14:textId="2DA811BD" w:rsidR="00B50CAE" w:rsidRPr="00147A14" w:rsidRDefault="00B50CAE" w:rsidP="004826AC">
            <w:pPr>
              <w:spacing w:line="360" w:lineRule="exact"/>
              <w:jc w:val="center"/>
              <w:rPr>
                <w:rFonts w:eastAsia="標楷體"/>
                <w:color w:val="0070C0"/>
              </w:rPr>
            </w:pPr>
            <w:r w:rsidRPr="00147A14">
              <w:rPr>
                <w:rFonts w:eastAsia="標楷體" w:hint="eastAsia"/>
                <w:color w:val="0070C0"/>
              </w:rPr>
              <w:t>A</w:t>
            </w:r>
            <w:r w:rsidRPr="00147A14">
              <w:rPr>
                <w:rFonts w:eastAsia="標楷體"/>
                <w:color w:val="0070C0"/>
              </w:rPr>
              <w:t>1</w:t>
            </w:r>
          </w:p>
        </w:tc>
        <w:tc>
          <w:tcPr>
            <w:tcW w:w="1107" w:type="pct"/>
            <w:tcBorders>
              <w:top w:val="single" w:sz="6" w:space="0" w:color="auto"/>
            </w:tcBorders>
            <w:vAlign w:val="center"/>
          </w:tcPr>
          <w:p w14:paraId="4EC50FA7" w14:textId="77777777" w:rsidR="00B50CAE" w:rsidRPr="00147A14" w:rsidRDefault="00B50CAE" w:rsidP="004826AC">
            <w:pPr>
              <w:spacing w:line="360" w:lineRule="exact"/>
              <w:jc w:val="center"/>
              <w:rPr>
                <w:rFonts w:eastAsia="標楷體"/>
                <w:color w:val="0070C0"/>
              </w:rPr>
            </w:pPr>
          </w:p>
        </w:tc>
        <w:tc>
          <w:tcPr>
            <w:tcW w:w="1105" w:type="pct"/>
            <w:tcBorders>
              <w:top w:val="single" w:sz="6" w:space="0" w:color="auto"/>
            </w:tcBorders>
            <w:vAlign w:val="center"/>
          </w:tcPr>
          <w:p w14:paraId="0DAD36A8" w14:textId="77777777" w:rsidR="00B50CAE" w:rsidRPr="00147A14" w:rsidRDefault="00B50CAE" w:rsidP="004826AC">
            <w:pPr>
              <w:spacing w:line="360" w:lineRule="exact"/>
              <w:jc w:val="center"/>
              <w:rPr>
                <w:rFonts w:eastAsia="標楷體"/>
                <w:color w:val="0070C0"/>
              </w:rPr>
            </w:pPr>
          </w:p>
        </w:tc>
        <w:tc>
          <w:tcPr>
            <w:tcW w:w="934" w:type="pct"/>
            <w:tcBorders>
              <w:top w:val="single" w:sz="6" w:space="0" w:color="auto"/>
            </w:tcBorders>
            <w:vAlign w:val="center"/>
          </w:tcPr>
          <w:p w14:paraId="78F66749" w14:textId="077E2710" w:rsidR="00B50CAE" w:rsidRPr="00147A14" w:rsidRDefault="00B50CAE" w:rsidP="004826AC">
            <w:pPr>
              <w:spacing w:line="360" w:lineRule="exact"/>
              <w:jc w:val="center"/>
              <w:rPr>
                <w:rFonts w:eastAsia="標楷體"/>
                <w:color w:val="0070C0"/>
              </w:rPr>
            </w:pPr>
            <w:r w:rsidRPr="00147A14">
              <w:rPr>
                <w:rFonts w:eastAsia="標楷體" w:hint="eastAsia"/>
                <w:color w:val="0070C0"/>
              </w:rPr>
              <w:t>0</w:t>
            </w:r>
            <w:r w:rsidRPr="00147A14">
              <w:rPr>
                <w:rFonts w:eastAsia="標楷體"/>
                <w:color w:val="0070C0"/>
              </w:rPr>
              <w:t>8</w:t>
            </w:r>
            <w:r w:rsidRPr="00147A14">
              <w:rPr>
                <w:rFonts w:eastAsia="標楷體"/>
                <w:color w:val="0070C0"/>
              </w:rPr>
              <w:t>月</w:t>
            </w:r>
            <w:r w:rsidRPr="00147A14">
              <w:rPr>
                <w:rFonts w:eastAsia="標楷體"/>
                <w:color w:val="0070C0"/>
              </w:rPr>
              <w:t>14</w:t>
            </w:r>
            <w:r w:rsidRPr="00147A14">
              <w:rPr>
                <w:rFonts w:eastAsia="標楷體"/>
                <w:color w:val="0070C0"/>
              </w:rPr>
              <w:t>日</w:t>
            </w:r>
          </w:p>
        </w:tc>
        <w:tc>
          <w:tcPr>
            <w:tcW w:w="857" w:type="pct"/>
            <w:tcBorders>
              <w:top w:val="single" w:sz="6" w:space="0" w:color="auto"/>
            </w:tcBorders>
            <w:vAlign w:val="center"/>
          </w:tcPr>
          <w:p w14:paraId="3B7E4B3B" w14:textId="6D71C0F2" w:rsidR="00B50CAE" w:rsidRPr="00147A14" w:rsidRDefault="00B50CAE" w:rsidP="00B6774A">
            <w:pPr>
              <w:pStyle w:val="a7"/>
              <w:numPr>
                <w:ilvl w:val="0"/>
                <w:numId w:val="41"/>
              </w:numPr>
              <w:spacing w:line="360" w:lineRule="exact"/>
              <w:jc w:val="both"/>
              <w:rPr>
                <w:rFonts w:eastAsia="標楷體"/>
                <w:color w:val="0070C0"/>
              </w:rPr>
            </w:pPr>
          </w:p>
        </w:tc>
      </w:tr>
      <w:tr w:rsidR="00B50CAE" w:rsidRPr="00147A14" w14:paraId="3433C948" w14:textId="77777777" w:rsidTr="00DD4659">
        <w:trPr>
          <w:cantSplit/>
          <w:trHeight w:val="720"/>
          <w:jc w:val="right"/>
        </w:trPr>
        <w:tc>
          <w:tcPr>
            <w:tcW w:w="392" w:type="pct"/>
            <w:vMerge/>
            <w:vAlign w:val="center"/>
          </w:tcPr>
          <w:p w14:paraId="10B2B708" w14:textId="77777777" w:rsidR="00B50CAE" w:rsidRPr="00147A14" w:rsidRDefault="00B50CAE" w:rsidP="00181D91">
            <w:pPr>
              <w:jc w:val="center"/>
              <w:rPr>
                <w:rFonts w:eastAsia="標楷體"/>
                <w:color w:val="0070C0"/>
                <w:kern w:val="0"/>
              </w:rPr>
            </w:pPr>
          </w:p>
        </w:tc>
        <w:tc>
          <w:tcPr>
            <w:tcW w:w="605" w:type="pct"/>
            <w:vAlign w:val="center"/>
          </w:tcPr>
          <w:p w14:paraId="33245C23" w14:textId="30D4C40C" w:rsidR="00B50CAE" w:rsidRPr="00147A14" w:rsidRDefault="00B50CAE" w:rsidP="004826AC">
            <w:pPr>
              <w:spacing w:line="360" w:lineRule="exact"/>
              <w:jc w:val="center"/>
              <w:rPr>
                <w:rFonts w:eastAsia="標楷體"/>
                <w:color w:val="0070C0"/>
              </w:rPr>
            </w:pPr>
            <w:r w:rsidRPr="00147A14">
              <w:rPr>
                <w:rFonts w:eastAsia="標楷體" w:hint="eastAsia"/>
                <w:color w:val="0070C0"/>
              </w:rPr>
              <w:t>B</w:t>
            </w:r>
            <w:r w:rsidRPr="00147A14">
              <w:rPr>
                <w:rFonts w:eastAsia="標楷體"/>
                <w:color w:val="0070C0"/>
              </w:rPr>
              <w:t>1</w:t>
            </w:r>
          </w:p>
        </w:tc>
        <w:tc>
          <w:tcPr>
            <w:tcW w:w="1107" w:type="pct"/>
            <w:vAlign w:val="center"/>
          </w:tcPr>
          <w:p w14:paraId="14EF8754" w14:textId="77777777" w:rsidR="00B50CAE" w:rsidRPr="00147A14" w:rsidRDefault="00B50CAE" w:rsidP="004826AC">
            <w:pPr>
              <w:spacing w:line="360" w:lineRule="exact"/>
              <w:jc w:val="center"/>
              <w:rPr>
                <w:rFonts w:eastAsia="標楷體"/>
                <w:color w:val="0070C0"/>
              </w:rPr>
            </w:pPr>
          </w:p>
        </w:tc>
        <w:tc>
          <w:tcPr>
            <w:tcW w:w="1105" w:type="pct"/>
            <w:vAlign w:val="center"/>
          </w:tcPr>
          <w:p w14:paraId="7D7084DF" w14:textId="77777777" w:rsidR="00B50CAE" w:rsidRPr="00147A14" w:rsidRDefault="00B50CAE" w:rsidP="004826AC">
            <w:pPr>
              <w:spacing w:line="360" w:lineRule="exact"/>
              <w:jc w:val="center"/>
              <w:rPr>
                <w:rFonts w:eastAsia="標楷體"/>
                <w:color w:val="0070C0"/>
              </w:rPr>
            </w:pPr>
          </w:p>
        </w:tc>
        <w:tc>
          <w:tcPr>
            <w:tcW w:w="934" w:type="pct"/>
            <w:vAlign w:val="center"/>
          </w:tcPr>
          <w:p w14:paraId="44276879" w14:textId="49167417" w:rsidR="00B50CAE" w:rsidRPr="00147A14" w:rsidRDefault="00B50CAE" w:rsidP="004826AC">
            <w:pPr>
              <w:spacing w:line="360" w:lineRule="exact"/>
              <w:jc w:val="center"/>
              <w:rPr>
                <w:rFonts w:eastAsia="標楷體"/>
                <w:color w:val="0070C0"/>
              </w:rPr>
            </w:pPr>
            <w:r w:rsidRPr="00147A14">
              <w:rPr>
                <w:rFonts w:eastAsia="標楷體" w:hint="eastAsia"/>
                <w:color w:val="0070C0"/>
              </w:rPr>
              <w:t>0</w:t>
            </w:r>
            <w:r w:rsidRPr="00147A14">
              <w:rPr>
                <w:rFonts w:eastAsia="標楷體"/>
                <w:color w:val="0070C0"/>
              </w:rPr>
              <w:t>9</w:t>
            </w:r>
            <w:r w:rsidRPr="00147A14">
              <w:rPr>
                <w:rFonts w:eastAsia="標楷體"/>
                <w:color w:val="0070C0"/>
              </w:rPr>
              <w:t>月</w:t>
            </w:r>
            <w:r w:rsidRPr="00147A14">
              <w:rPr>
                <w:rFonts w:eastAsia="標楷體"/>
                <w:color w:val="0070C0"/>
              </w:rPr>
              <w:t>30</w:t>
            </w:r>
            <w:r w:rsidRPr="00147A14">
              <w:rPr>
                <w:rFonts w:eastAsia="標楷體"/>
                <w:color w:val="0070C0"/>
              </w:rPr>
              <w:t>日</w:t>
            </w:r>
          </w:p>
        </w:tc>
        <w:tc>
          <w:tcPr>
            <w:tcW w:w="857" w:type="pct"/>
            <w:vAlign w:val="center"/>
          </w:tcPr>
          <w:p w14:paraId="417B59E0" w14:textId="2378EB04" w:rsidR="00B50CAE" w:rsidRPr="00147A14" w:rsidRDefault="00B50CAE" w:rsidP="00B6774A">
            <w:pPr>
              <w:pStyle w:val="a7"/>
              <w:numPr>
                <w:ilvl w:val="0"/>
                <w:numId w:val="41"/>
              </w:numPr>
              <w:spacing w:line="360" w:lineRule="exact"/>
              <w:jc w:val="both"/>
              <w:rPr>
                <w:rFonts w:eastAsia="標楷體"/>
                <w:color w:val="0070C0"/>
              </w:rPr>
            </w:pPr>
          </w:p>
        </w:tc>
      </w:tr>
      <w:tr w:rsidR="00B50CAE" w:rsidRPr="00147A14" w14:paraId="7F6B867B" w14:textId="77777777" w:rsidTr="00DD4659">
        <w:trPr>
          <w:cantSplit/>
          <w:trHeight w:val="720"/>
          <w:jc w:val="right"/>
        </w:trPr>
        <w:tc>
          <w:tcPr>
            <w:tcW w:w="392" w:type="pct"/>
            <w:vMerge/>
            <w:vAlign w:val="center"/>
          </w:tcPr>
          <w:p w14:paraId="41BDA001" w14:textId="77777777" w:rsidR="00B50CAE" w:rsidRPr="00147A14" w:rsidRDefault="00B50CAE" w:rsidP="00181D91">
            <w:pPr>
              <w:jc w:val="center"/>
              <w:rPr>
                <w:rFonts w:eastAsia="標楷體"/>
                <w:color w:val="0070C0"/>
              </w:rPr>
            </w:pPr>
          </w:p>
        </w:tc>
        <w:tc>
          <w:tcPr>
            <w:tcW w:w="605" w:type="pct"/>
            <w:vAlign w:val="center"/>
          </w:tcPr>
          <w:p w14:paraId="22B01FD4" w14:textId="7D3CE061" w:rsidR="00B50CAE" w:rsidRPr="00147A14" w:rsidRDefault="00B50CAE" w:rsidP="004826AC">
            <w:pPr>
              <w:spacing w:line="360" w:lineRule="exact"/>
              <w:jc w:val="center"/>
              <w:rPr>
                <w:rFonts w:eastAsia="標楷體"/>
                <w:color w:val="0070C0"/>
              </w:rPr>
            </w:pPr>
            <w:r w:rsidRPr="00147A14">
              <w:rPr>
                <w:rFonts w:eastAsia="標楷體" w:hint="eastAsia"/>
                <w:color w:val="0070C0"/>
              </w:rPr>
              <w:t>C</w:t>
            </w:r>
            <w:r w:rsidRPr="00147A14">
              <w:rPr>
                <w:rFonts w:eastAsia="標楷體"/>
                <w:color w:val="0070C0"/>
              </w:rPr>
              <w:t>1</w:t>
            </w:r>
          </w:p>
        </w:tc>
        <w:tc>
          <w:tcPr>
            <w:tcW w:w="1107" w:type="pct"/>
            <w:vAlign w:val="center"/>
          </w:tcPr>
          <w:p w14:paraId="59C1DD35" w14:textId="77777777" w:rsidR="00B50CAE" w:rsidRPr="00147A14" w:rsidRDefault="00B50CAE" w:rsidP="004826AC">
            <w:pPr>
              <w:spacing w:line="360" w:lineRule="exact"/>
              <w:jc w:val="center"/>
              <w:rPr>
                <w:rFonts w:eastAsia="標楷體"/>
                <w:color w:val="0070C0"/>
              </w:rPr>
            </w:pPr>
          </w:p>
        </w:tc>
        <w:tc>
          <w:tcPr>
            <w:tcW w:w="1105" w:type="pct"/>
            <w:vAlign w:val="center"/>
          </w:tcPr>
          <w:p w14:paraId="6929B7F4" w14:textId="77777777" w:rsidR="00B50CAE" w:rsidRPr="00147A14" w:rsidRDefault="00B50CAE" w:rsidP="004826AC">
            <w:pPr>
              <w:spacing w:line="360" w:lineRule="exact"/>
              <w:jc w:val="center"/>
              <w:rPr>
                <w:rFonts w:eastAsia="標楷體"/>
                <w:color w:val="0070C0"/>
              </w:rPr>
            </w:pPr>
          </w:p>
        </w:tc>
        <w:tc>
          <w:tcPr>
            <w:tcW w:w="934" w:type="pct"/>
            <w:vAlign w:val="center"/>
          </w:tcPr>
          <w:p w14:paraId="7D50283F" w14:textId="60A65C24" w:rsidR="00B50CAE" w:rsidRPr="00147A14" w:rsidRDefault="00B50CAE" w:rsidP="004826AC">
            <w:pPr>
              <w:spacing w:line="360" w:lineRule="exact"/>
              <w:jc w:val="center"/>
              <w:rPr>
                <w:rFonts w:eastAsia="標楷體"/>
                <w:color w:val="0070C0"/>
              </w:rPr>
            </w:pPr>
            <w:r w:rsidRPr="00147A14">
              <w:rPr>
                <w:rFonts w:eastAsia="標楷體"/>
                <w:color w:val="0070C0"/>
              </w:rPr>
              <w:t>11</w:t>
            </w:r>
            <w:r w:rsidRPr="00147A14">
              <w:rPr>
                <w:rFonts w:eastAsia="標楷體"/>
                <w:color w:val="0070C0"/>
              </w:rPr>
              <w:t>月</w:t>
            </w:r>
            <w:r w:rsidRPr="00147A14">
              <w:rPr>
                <w:rFonts w:eastAsia="標楷體"/>
                <w:color w:val="0070C0"/>
              </w:rPr>
              <w:t>30</w:t>
            </w:r>
            <w:r w:rsidRPr="00147A14">
              <w:rPr>
                <w:rFonts w:eastAsia="標楷體"/>
                <w:color w:val="0070C0"/>
              </w:rPr>
              <w:t>日</w:t>
            </w:r>
          </w:p>
        </w:tc>
        <w:tc>
          <w:tcPr>
            <w:tcW w:w="857" w:type="pct"/>
            <w:vAlign w:val="center"/>
          </w:tcPr>
          <w:p w14:paraId="2E6F5062" w14:textId="10C3EC72" w:rsidR="00B50CAE" w:rsidRPr="00147A14" w:rsidRDefault="00B50CAE" w:rsidP="00B50CAE">
            <w:pPr>
              <w:pStyle w:val="a7"/>
              <w:numPr>
                <w:ilvl w:val="0"/>
                <w:numId w:val="41"/>
              </w:numPr>
              <w:spacing w:line="360" w:lineRule="exact"/>
              <w:jc w:val="both"/>
              <w:rPr>
                <w:rFonts w:eastAsia="標楷體"/>
                <w:color w:val="0070C0"/>
              </w:rPr>
            </w:pPr>
          </w:p>
        </w:tc>
      </w:tr>
      <w:tr w:rsidR="00B50CAE" w:rsidRPr="00147A14" w14:paraId="6D860009" w14:textId="77777777" w:rsidTr="00DD4659">
        <w:trPr>
          <w:cantSplit/>
          <w:trHeight w:val="720"/>
          <w:jc w:val="right"/>
        </w:trPr>
        <w:tc>
          <w:tcPr>
            <w:tcW w:w="392" w:type="pct"/>
          </w:tcPr>
          <w:p w14:paraId="0C974F5F" w14:textId="77777777" w:rsidR="00B50CAE" w:rsidRPr="00147A14" w:rsidRDefault="00B50CAE" w:rsidP="00181D91">
            <w:pPr>
              <w:jc w:val="center"/>
              <w:rPr>
                <w:rFonts w:eastAsia="標楷體"/>
                <w:color w:val="0070C0"/>
                <w:kern w:val="0"/>
              </w:rPr>
            </w:pPr>
            <w:r w:rsidRPr="00147A14">
              <w:rPr>
                <w:rFonts w:eastAsia="標楷體"/>
                <w:color w:val="0070C0"/>
                <w:kern w:val="0"/>
              </w:rPr>
              <w:t>110</w:t>
            </w:r>
          </w:p>
          <w:p w14:paraId="5B131671" w14:textId="23CCAC95" w:rsidR="00B50CAE" w:rsidRPr="00147A14" w:rsidRDefault="00B50CAE" w:rsidP="00181D91">
            <w:pPr>
              <w:jc w:val="center"/>
              <w:rPr>
                <w:rFonts w:eastAsia="標楷體"/>
                <w:color w:val="0070C0"/>
                <w:kern w:val="0"/>
              </w:rPr>
            </w:pPr>
            <w:r w:rsidRPr="00147A14">
              <w:rPr>
                <w:rFonts w:eastAsia="標楷體"/>
                <w:color w:val="0070C0"/>
              </w:rPr>
              <w:t>年度</w:t>
            </w:r>
          </w:p>
        </w:tc>
        <w:tc>
          <w:tcPr>
            <w:tcW w:w="605" w:type="pct"/>
            <w:vAlign w:val="center"/>
          </w:tcPr>
          <w:p w14:paraId="0650CD56" w14:textId="77777777" w:rsidR="00B50CAE" w:rsidRPr="00147A14" w:rsidRDefault="00B50CAE" w:rsidP="004826AC">
            <w:pPr>
              <w:spacing w:line="360" w:lineRule="exact"/>
              <w:jc w:val="center"/>
              <w:rPr>
                <w:rFonts w:eastAsia="標楷體"/>
                <w:color w:val="0070C0"/>
              </w:rPr>
            </w:pPr>
            <w:r w:rsidRPr="00147A14">
              <w:rPr>
                <w:rFonts w:eastAsia="標楷體"/>
                <w:color w:val="0070C0"/>
              </w:rPr>
              <w:t>A2</w:t>
            </w:r>
          </w:p>
        </w:tc>
        <w:tc>
          <w:tcPr>
            <w:tcW w:w="1107" w:type="pct"/>
            <w:vAlign w:val="center"/>
          </w:tcPr>
          <w:p w14:paraId="64E21F60" w14:textId="77777777" w:rsidR="00B50CAE" w:rsidRPr="00147A14" w:rsidRDefault="00B50CAE" w:rsidP="004826AC">
            <w:pPr>
              <w:spacing w:line="360" w:lineRule="exact"/>
              <w:jc w:val="center"/>
              <w:rPr>
                <w:rFonts w:eastAsia="標楷體"/>
                <w:color w:val="0070C0"/>
              </w:rPr>
            </w:pPr>
          </w:p>
        </w:tc>
        <w:tc>
          <w:tcPr>
            <w:tcW w:w="1105" w:type="pct"/>
            <w:vAlign w:val="center"/>
          </w:tcPr>
          <w:p w14:paraId="3AEC375D" w14:textId="77777777" w:rsidR="00B50CAE" w:rsidRPr="00147A14" w:rsidRDefault="00B50CAE" w:rsidP="004826AC">
            <w:pPr>
              <w:spacing w:line="360" w:lineRule="exact"/>
              <w:jc w:val="center"/>
              <w:rPr>
                <w:rFonts w:eastAsia="標楷體"/>
                <w:color w:val="0070C0"/>
              </w:rPr>
            </w:pPr>
          </w:p>
        </w:tc>
        <w:tc>
          <w:tcPr>
            <w:tcW w:w="934" w:type="pct"/>
            <w:vAlign w:val="center"/>
          </w:tcPr>
          <w:p w14:paraId="51DA9C7C" w14:textId="0082F48B" w:rsidR="00B50CAE" w:rsidRPr="00147A14" w:rsidRDefault="00B50CAE" w:rsidP="004826AC">
            <w:pPr>
              <w:spacing w:line="360" w:lineRule="exact"/>
              <w:jc w:val="center"/>
              <w:rPr>
                <w:rFonts w:eastAsia="標楷體"/>
                <w:color w:val="0070C0"/>
              </w:rPr>
            </w:pPr>
            <w:r w:rsidRPr="00147A14">
              <w:rPr>
                <w:rFonts w:eastAsia="標楷體" w:hint="eastAsia"/>
                <w:color w:val="0070C0"/>
              </w:rPr>
              <w:t>0</w:t>
            </w:r>
            <w:r w:rsidRPr="00147A14">
              <w:rPr>
                <w:rFonts w:eastAsia="標楷體"/>
                <w:color w:val="0070C0"/>
              </w:rPr>
              <w:t>6</w:t>
            </w:r>
            <w:r w:rsidRPr="00147A14">
              <w:rPr>
                <w:rFonts w:eastAsia="標楷體"/>
                <w:color w:val="0070C0"/>
              </w:rPr>
              <w:t>月</w:t>
            </w:r>
            <w:r w:rsidRPr="00147A14">
              <w:rPr>
                <w:rFonts w:eastAsia="標楷體"/>
                <w:color w:val="0070C0"/>
              </w:rPr>
              <w:t>15</w:t>
            </w:r>
            <w:r w:rsidRPr="00147A14">
              <w:rPr>
                <w:rFonts w:eastAsia="標楷體"/>
                <w:color w:val="0070C0"/>
              </w:rPr>
              <w:t>日</w:t>
            </w:r>
          </w:p>
        </w:tc>
        <w:tc>
          <w:tcPr>
            <w:tcW w:w="857" w:type="pct"/>
            <w:vAlign w:val="center"/>
          </w:tcPr>
          <w:p w14:paraId="30D4C493" w14:textId="1F6D7293" w:rsidR="00B50CAE" w:rsidRPr="00147A14" w:rsidRDefault="00B50CAE" w:rsidP="00B50CAE">
            <w:pPr>
              <w:pStyle w:val="a7"/>
              <w:numPr>
                <w:ilvl w:val="0"/>
                <w:numId w:val="41"/>
              </w:numPr>
              <w:spacing w:line="360" w:lineRule="exact"/>
              <w:jc w:val="both"/>
              <w:rPr>
                <w:rFonts w:eastAsia="標楷體"/>
                <w:color w:val="0070C0"/>
              </w:rPr>
            </w:pPr>
            <w:r w:rsidRPr="00147A14">
              <w:rPr>
                <w:rFonts w:ascii="新細明體" w:hAnsi="新細明體" w:cs="新細明體" w:hint="eastAsia"/>
                <w:color w:val="0070C0"/>
              </w:rPr>
              <w:t>④⑤</w:t>
            </w:r>
          </w:p>
        </w:tc>
      </w:tr>
    </w:tbl>
    <w:p w14:paraId="48BC41CB" w14:textId="77777777" w:rsidR="0015719D" w:rsidRPr="00147A14" w:rsidRDefault="0015719D">
      <w:pPr>
        <w:widowControl/>
        <w:rPr>
          <w:rFonts w:ascii="Arial" w:eastAsia="標楷體" w:hAnsi="Arial" w:cs="Arial"/>
          <w:sz w:val="28"/>
        </w:rPr>
      </w:pPr>
    </w:p>
    <w:p w14:paraId="7934F191" w14:textId="77777777" w:rsidR="0015719D" w:rsidRPr="00147A14" w:rsidRDefault="0015719D">
      <w:pPr>
        <w:widowControl/>
        <w:rPr>
          <w:rFonts w:ascii="Arial" w:eastAsia="標楷體" w:hAnsi="Arial" w:cs="Arial"/>
          <w:sz w:val="28"/>
        </w:rPr>
      </w:pPr>
      <w:r w:rsidRPr="00147A14">
        <w:rPr>
          <w:rFonts w:ascii="Arial" w:eastAsia="標楷體" w:hAnsi="Arial" w:cs="Arial"/>
          <w:sz w:val="28"/>
        </w:rPr>
        <w:br w:type="page"/>
      </w:r>
    </w:p>
    <w:p w14:paraId="7F244C4C" w14:textId="77777777" w:rsidR="00761D27" w:rsidRPr="00147A14" w:rsidRDefault="00857532" w:rsidP="00857532">
      <w:pPr>
        <w:pStyle w:val="02-"/>
        <w:numPr>
          <w:ilvl w:val="0"/>
          <w:numId w:val="4"/>
        </w:numPr>
      </w:pPr>
      <w:bookmarkStart w:id="12" w:name="_Toc44333168"/>
      <w:r w:rsidRPr="00147A14">
        <w:rPr>
          <w:rFonts w:hint="eastAsia"/>
        </w:rPr>
        <w:t>預期成果與擴散效益</w:t>
      </w:r>
      <w:bookmarkEnd w:id="12"/>
    </w:p>
    <w:p w14:paraId="2E8FECEE" w14:textId="77777777" w:rsidR="00761D27" w:rsidRPr="00147A14" w:rsidRDefault="00761D27" w:rsidP="00761D27">
      <w:pPr>
        <w:pStyle w:val="04-"/>
      </w:pPr>
      <w:r w:rsidRPr="00147A14">
        <w:rPr>
          <w:rFonts w:hint="eastAsia"/>
        </w:rPr>
        <w:t>(</w:t>
      </w:r>
      <w:r w:rsidR="00D52389" w:rsidRPr="00147A14">
        <w:rPr>
          <w:rFonts w:hint="eastAsia"/>
        </w:rPr>
        <w:t>請依計畫內容預估執行本計畫後對於申請單位或產業所衍生的效益及創造的價值，量化及非量化效益及評估基準皆需呈現</w:t>
      </w:r>
      <w:r w:rsidR="00D52389" w:rsidRPr="00147A14">
        <w:rPr>
          <w:rFonts w:hint="eastAsia"/>
        </w:rPr>
        <w:t>)</w:t>
      </w:r>
    </w:p>
    <w:p w14:paraId="628140E6" w14:textId="77777777" w:rsidR="00635B96" w:rsidRPr="00147A14" w:rsidRDefault="00635B96" w:rsidP="007044DA">
      <w:pPr>
        <w:pStyle w:val="03-"/>
        <w:numPr>
          <w:ilvl w:val="0"/>
          <w:numId w:val="10"/>
        </w:numPr>
      </w:pPr>
      <w:r w:rsidRPr="00147A14">
        <w:t>量化效益</w:t>
      </w:r>
    </w:p>
    <w:tbl>
      <w:tblPr>
        <w:tblW w:w="4939"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04"/>
        <w:gridCol w:w="3327"/>
        <w:gridCol w:w="1871"/>
        <w:gridCol w:w="3844"/>
      </w:tblGrid>
      <w:tr w:rsidR="00635B96" w:rsidRPr="00147A14" w14:paraId="7EC51F9D" w14:textId="77777777" w:rsidTr="00EA10F1">
        <w:trPr>
          <w:trHeight w:val="349"/>
          <w:tblHeader/>
          <w:jc w:val="right"/>
        </w:trPr>
        <w:tc>
          <w:tcPr>
            <w:tcW w:w="361" w:type="pct"/>
            <w:shd w:val="clear" w:color="auto" w:fill="EDEDED" w:themeFill="accent3" w:themeFillTint="33"/>
            <w:vAlign w:val="center"/>
          </w:tcPr>
          <w:p w14:paraId="13A39A9D" w14:textId="77777777" w:rsidR="00635B96" w:rsidRPr="00D971A0" w:rsidRDefault="00635B96" w:rsidP="0015719D">
            <w:pPr>
              <w:snapToGrid w:val="0"/>
              <w:spacing w:line="360" w:lineRule="exact"/>
              <w:jc w:val="center"/>
              <w:rPr>
                <w:rFonts w:ascii="Arial" w:eastAsia="標楷體" w:hAnsi="Arial" w:cs="Arial"/>
                <w:bCs/>
                <w:sz w:val="28"/>
                <w:szCs w:val="28"/>
              </w:rPr>
            </w:pPr>
            <w:r w:rsidRPr="00D971A0">
              <w:rPr>
                <w:rFonts w:ascii="Arial" w:eastAsia="標楷體" w:hAnsi="Arial" w:cs="Arial"/>
                <w:bCs/>
                <w:sz w:val="28"/>
                <w:szCs w:val="28"/>
              </w:rPr>
              <w:t>項次</w:t>
            </w:r>
          </w:p>
        </w:tc>
        <w:tc>
          <w:tcPr>
            <w:tcW w:w="1707" w:type="pct"/>
            <w:shd w:val="clear" w:color="auto" w:fill="EDEDED" w:themeFill="accent3" w:themeFillTint="33"/>
            <w:vAlign w:val="center"/>
          </w:tcPr>
          <w:p w14:paraId="066F3176" w14:textId="77777777" w:rsidR="00635B96" w:rsidRPr="00D971A0" w:rsidRDefault="00635B96" w:rsidP="0015719D">
            <w:pPr>
              <w:snapToGrid w:val="0"/>
              <w:spacing w:line="360" w:lineRule="exact"/>
              <w:jc w:val="center"/>
              <w:rPr>
                <w:rFonts w:ascii="Arial" w:eastAsia="標楷體" w:hAnsi="Arial" w:cs="Arial"/>
                <w:bCs/>
                <w:sz w:val="28"/>
                <w:szCs w:val="28"/>
              </w:rPr>
            </w:pPr>
            <w:r w:rsidRPr="00D971A0">
              <w:rPr>
                <w:rFonts w:ascii="Arial" w:eastAsia="標楷體" w:hAnsi="Arial" w:cs="Arial"/>
                <w:bCs/>
                <w:sz w:val="28"/>
                <w:szCs w:val="28"/>
              </w:rPr>
              <w:t>量化效益</w:t>
            </w:r>
          </w:p>
        </w:tc>
        <w:tc>
          <w:tcPr>
            <w:tcW w:w="960" w:type="pct"/>
            <w:shd w:val="clear" w:color="auto" w:fill="EDEDED" w:themeFill="accent3" w:themeFillTint="33"/>
            <w:vAlign w:val="center"/>
          </w:tcPr>
          <w:p w14:paraId="72C926B9" w14:textId="77777777" w:rsidR="00635B96" w:rsidRPr="00D971A0" w:rsidRDefault="00635B96" w:rsidP="0015719D">
            <w:pPr>
              <w:snapToGrid w:val="0"/>
              <w:spacing w:line="360" w:lineRule="exact"/>
              <w:jc w:val="center"/>
              <w:rPr>
                <w:rFonts w:ascii="Arial" w:eastAsia="標楷體" w:hAnsi="Arial" w:cs="Arial"/>
                <w:bCs/>
                <w:sz w:val="28"/>
                <w:szCs w:val="28"/>
              </w:rPr>
            </w:pPr>
            <w:r w:rsidRPr="00D971A0">
              <w:rPr>
                <w:rFonts w:ascii="Arial" w:eastAsia="標楷體" w:hAnsi="Arial" w:cs="Arial"/>
                <w:bCs/>
                <w:sz w:val="28"/>
                <w:szCs w:val="28"/>
              </w:rPr>
              <w:t>目標值</w:t>
            </w:r>
          </w:p>
        </w:tc>
        <w:tc>
          <w:tcPr>
            <w:tcW w:w="1972" w:type="pct"/>
            <w:shd w:val="clear" w:color="auto" w:fill="EDEDED" w:themeFill="accent3" w:themeFillTint="33"/>
          </w:tcPr>
          <w:p w14:paraId="29DF8384" w14:textId="77777777" w:rsidR="00635B96" w:rsidRPr="00147A14" w:rsidRDefault="00635B96" w:rsidP="0015719D">
            <w:pPr>
              <w:snapToGrid w:val="0"/>
              <w:spacing w:line="360" w:lineRule="exact"/>
              <w:jc w:val="center"/>
              <w:rPr>
                <w:rFonts w:ascii="Arial" w:eastAsia="標楷體" w:hAnsi="Arial" w:cs="Arial"/>
                <w:bCs/>
                <w:sz w:val="28"/>
                <w:szCs w:val="28"/>
              </w:rPr>
            </w:pPr>
            <w:r w:rsidRPr="00D971A0">
              <w:rPr>
                <w:rFonts w:ascii="Arial" w:eastAsia="標楷體" w:hAnsi="Arial" w:cs="Arial"/>
                <w:bCs/>
                <w:sz w:val="28"/>
                <w:szCs w:val="28"/>
              </w:rPr>
              <w:t>量化效益計算說明</w:t>
            </w:r>
          </w:p>
        </w:tc>
      </w:tr>
      <w:tr w:rsidR="00CC0150" w:rsidRPr="00147A14" w14:paraId="2347D6AC" w14:textId="77777777" w:rsidTr="00EA10F1">
        <w:trPr>
          <w:trHeight w:val="454"/>
          <w:jc w:val="right"/>
        </w:trPr>
        <w:tc>
          <w:tcPr>
            <w:tcW w:w="361" w:type="pct"/>
            <w:vAlign w:val="center"/>
          </w:tcPr>
          <w:p w14:paraId="6B5AC0DE" w14:textId="77777777" w:rsidR="00CC0150" w:rsidRPr="00147A14" w:rsidRDefault="00CC0150" w:rsidP="00CC0150">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1</w:t>
            </w:r>
          </w:p>
        </w:tc>
        <w:tc>
          <w:tcPr>
            <w:tcW w:w="1707" w:type="pct"/>
            <w:vAlign w:val="center"/>
          </w:tcPr>
          <w:p w14:paraId="13A60827" w14:textId="713ADEFF" w:rsidR="00CC0150" w:rsidRPr="00147A14" w:rsidRDefault="00CC0150" w:rsidP="00CC0150">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創造就業機會人數</w:t>
            </w:r>
          </w:p>
        </w:tc>
        <w:tc>
          <w:tcPr>
            <w:tcW w:w="960" w:type="pct"/>
            <w:vAlign w:val="center"/>
          </w:tcPr>
          <w:p w14:paraId="63936B40" w14:textId="7A89C84E" w:rsidR="00CC0150" w:rsidRPr="00147A14" w:rsidRDefault="00CC0150" w:rsidP="00CC0150">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人</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29866119" w14:textId="12D6594A" w:rsidR="00CC0150" w:rsidRPr="00147A14" w:rsidRDefault="00CC0150" w:rsidP="00CC0150">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擴增產線需求，於結案前可增加</w:t>
            </w:r>
            <w:r w:rsidRPr="00147A14">
              <w:rPr>
                <w:rFonts w:ascii="Arial" w:eastAsia="標楷體" w:hAnsi="Arial" w:cs="Arial"/>
                <w:bCs/>
                <w:sz w:val="28"/>
                <w:szCs w:val="28"/>
              </w:rPr>
              <w:t>10</w:t>
            </w:r>
            <w:r w:rsidRPr="00147A14">
              <w:rPr>
                <w:rFonts w:ascii="Arial" w:eastAsia="標楷體" w:hAnsi="Arial" w:cs="Arial"/>
                <w:bCs/>
                <w:sz w:val="28"/>
                <w:szCs w:val="28"/>
              </w:rPr>
              <w:t>名正職人員。</w:t>
            </w:r>
          </w:p>
        </w:tc>
      </w:tr>
      <w:tr w:rsidR="00CC0150" w:rsidRPr="004878B6" w14:paraId="6E5CED8D" w14:textId="77777777" w:rsidTr="00EA10F1">
        <w:trPr>
          <w:trHeight w:val="349"/>
          <w:jc w:val="right"/>
        </w:trPr>
        <w:tc>
          <w:tcPr>
            <w:tcW w:w="361" w:type="pct"/>
            <w:vAlign w:val="center"/>
          </w:tcPr>
          <w:p w14:paraId="16034F1E" w14:textId="77777777" w:rsidR="00CC0150" w:rsidRPr="004878B6" w:rsidRDefault="00CC0150" w:rsidP="00CC0150">
            <w:pPr>
              <w:snapToGrid w:val="0"/>
              <w:spacing w:line="360" w:lineRule="exact"/>
              <w:jc w:val="center"/>
              <w:rPr>
                <w:rFonts w:ascii="Arial" w:eastAsia="標楷體" w:hAnsi="Arial" w:cs="Arial"/>
                <w:bCs/>
                <w:sz w:val="28"/>
                <w:szCs w:val="28"/>
              </w:rPr>
            </w:pPr>
            <w:r w:rsidRPr="004878B6">
              <w:rPr>
                <w:rFonts w:ascii="Arial" w:eastAsia="標楷體" w:hAnsi="Arial" w:cs="Arial"/>
                <w:bCs/>
                <w:sz w:val="28"/>
                <w:szCs w:val="28"/>
              </w:rPr>
              <w:t>2</w:t>
            </w:r>
          </w:p>
        </w:tc>
        <w:tc>
          <w:tcPr>
            <w:tcW w:w="1707" w:type="pct"/>
            <w:vAlign w:val="center"/>
          </w:tcPr>
          <w:p w14:paraId="17FEE215" w14:textId="5F4B70EA"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增加營業額</w:t>
            </w:r>
          </w:p>
        </w:tc>
        <w:tc>
          <w:tcPr>
            <w:tcW w:w="960" w:type="pct"/>
            <w:vAlign w:val="center"/>
          </w:tcPr>
          <w:p w14:paraId="2833EB3D" w14:textId="6C37BBE3" w:rsidR="00CC0150" w:rsidRPr="004878B6" w:rsidRDefault="00CC0150" w:rsidP="00CC0150">
            <w:pPr>
              <w:snapToGrid w:val="0"/>
              <w:spacing w:line="360" w:lineRule="exact"/>
              <w:ind w:rightChars="35" w:right="84"/>
              <w:jc w:val="right"/>
              <w:rPr>
                <w:rFonts w:ascii="Arial" w:eastAsia="標楷體" w:hAnsi="Arial" w:cs="Arial"/>
                <w:bCs/>
                <w:sz w:val="28"/>
                <w:szCs w:val="28"/>
              </w:rPr>
            </w:pPr>
            <w:r w:rsidRPr="004878B6">
              <w:rPr>
                <w:rFonts w:ascii="Arial" w:eastAsia="標楷體" w:hAnsi="Arial" w:cs="Arial"/>
                <w:bCs/>
                <w:sz w:val="28"/>
                <w:szCs w:val="28"/>
              </w:rPr>
              <w:t>千元</w:t>
            </w:r>
            <w:r w:rsidRPr="004878B6">
              <w:rPr>
                <w:rFonts w:ascii="Arial" w:eastAsia="標楷體" w:hAnsi="Arial" w:cs="Arial"/>
                <w:bCs/>
                <w:sz w:val="28"/>
                <w:szCs w:val="28"/>
              </w:rPr>
              <w:t>/</w:t>
            </w:r>
            <w:r w:rsidRPr="004878B6">
              <w:rPr>
                <w:rFonts w:ascii="Arial" w:eastAsia="標楷體" w:hAnsi="Arial" w:cs="Arial"/>
                <w:bCs/>
                <w:sz w:val="28"/>
                <w:szCs w:val="28"/>
              </w:rPr>
              <w:t>年</w:t>
            </w:r>
          </w:p>
        </w:tc>
        <w:tc>
          <w:tcPr>
            <w:tcW w:w="1972" w:type="pct"/>
          </w:tcPr>
          <w:p w14:paraId="6AD4520F" w14:textId="312FEF79"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範例：因本計畫投入於結案前，和去年度營業額相比，可再增加</w:t>
            </w:r>
            <w:r w:rsidRPr="004878B6">
              <w:rPr>
                <w:rFonts w:ascii="Arial" w:eastAsia="標楷體" w:hAnsi="Arial" w:cs="Arial"/>
                <w:bCs/>
                <w:sz w:val="28"/>
                <w:szCs w:val="28"/>
              </w:rPr>
              <w:t>500</w:t>
            </w:r>
            <w:r w:rsidRPr="004878B6">
              <w:rPr>
                <w:rFonts w:ascii="Arial" w:eastAsia="標楷體" w:hAnsi="Arial" w:cs="Arial"/>
                <w:bCs/>
                <w:sz w:val="28"/>
                <w:szCs w:val="28"/>
              </w:rPr>
              <w:t>萬。</w:t>
            </w:r>
          </w:p>
        </w:tc>
      </w:tr>
      <w:tr w:rsidR="00CC0150" w:rsidRPr="004878B6" w14:paraId="36DD40CA" w14:textId="77777777" w:rsidTr="00EA10F1">
        <w:trPr>
          <w:trHeight w:val="361"/>
          <w:jc w:val="right"/>
        </w:trPr>
        <w:tc>
          <w:tcPr>
            <w:tcW w:w="361" w:type="pct"/>
            <w:vAlign w:val="center"/>
          </w:tcPr>
          <w:p w14:paraId="7E122DD5" w14:textId="77777777" w:rsidR="00CC0150" w:rsidRPr="004878B6" w:rsidRDefault="00CC0150" w:rsidP="00CC0150">
            <w:pPr>
              <w:snapToGrid w:val="0"/>
              <w:spacing w:line="360" w:lineRule="exact"/>
              <w:jc w:val="center"/>
              <w:rPr>
                <w:rFonts w:ascii="Arial" w:eastAsia="標楷體" w:hAnsi="Arial" w:cs="Arial"/>
                <w:bCs/>
                <w:sz w:val="28"/>
                <w:szCs w:val="28"/>
              </w:rPr>
            </w:pPr>
            <w:r w:rsidRPr="004878B6">
              <w:rPr>
                <w:rFonts w:ascii="Arial" w:eastAsia="標楷體" w:hAnsi="Arial" w:cs="Arial"/>
                <w:bCs/>
                <w:sz w:val="28"/>
                <w:szCs w:val="28"/>
              </w:rPr>
              <w:t>3</w:t>
            </w:r>
          </w:p>
        </w:tc>
        <w:tc>
          <w:tcPr>
            <w:tcW w:w="1707" w:type="pct"/>
            <w:vAlign w:val="center"/>
          </w:tcPr>
          <w:p w14:paraId="1A754F13" w14:textId="1702C01D"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降低人力成本</w:t>
            </w:r>
          </w:p>
        </w:tc>
        <w:tc>
          <w:tcPr>
            <w:tcW w:w="960" w:type="pct"/>
            <w:vAlign w:val="center"/>
          </w:tcPr>
          <w:p w14:paraId="216747C6" w14:textId="5F90D321" w:rsidR="00CC0150" w:rsidRPr="004878B6" w:rsidRDefault="00CC0150" w:rsidP="00CC0150">
            <w:pPr>
              <w:snapToGrid w:val="0"/>
              <w:spacing w:line="360" w:lineRule="exact"/>
              <w:ind w:rightChars="35" w:right="84"/>
              <w:jc w:val="right"/>
              <w:rPr>
                <w:rFonts w:ascii="Arial" w:eastAsia="標楷體" w:hAnsi="Arial" w:cs="Arial"/>
                <w:bCs/>
                <w:sz w:val="28"/>
                <w:szCs w:val="28"/>
              </w:rPr>
            </w:pPr>
            <w:r w:rsidRPr="004878B6">
              <w:rPr>
                <w:rFonts w:ascii="Arial" w:eastAsia="標楷體" w:hAnsi="Arial" w:cs="Arial"/>
                <w:bCs/>
                <w:sz w:val="28"/>
                <w:szCs w:val="28"/>
              </w:rPr>
              <w:t>千元</w:t>
            </w:r>
            <w:r w:rsidRPr="004878B6">
              <w:rPr>
                <w:rFonts w:ascii="Arial" w:eastAsia="標楷體" w:hAnsi="Arial" w:cs="Arial"/>
                <w:bCs/>
                <w:sz w:val="28"/>
                <w:szCs w:val="28"/>
              </w:rPr>
              <w:t>/</w:t>
            </w:r>
            <w:r w:rsidRPr="004878B6">
              <w:rPr>
                <w:rFonts w:ascii="Arial" w:eastAsia="標楷體" w:hAnsi="Arial" w:cs="Arial"/>
                <w:bCs/>
                <w:sz w:val="28"/>
                <w:szCs w:val="28"/>
              </w:rPr>
              <w:t>年</w:t>
            </w:r>
          </w:p>
        </w:tc>
        <w:tc>
          <w:tcPr>
            <w:tcW w:w="1972" w:type="pct"/>
          </w:tcPr>
          <w:p w14:paraId="12392F6E" w14:textId="5200747A"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範例：利用智能設備節省</w:t>
            </w:r>
            <w:r w:rsidRPr="004878B6">
              <w:rPr>
                <w:rFonts w:ascii="Arial" w:eastAsia="標楷體" w:hAnsi="Arial" w:cs="Arial"/>
                <w:bCs/>
                <w:sz w:val="28"/>
                <w:szCs w:val="28"/>
              </w:rPr>
              <w:t>5</w:t>
            </w:r>
            <w:r w:rsidRPr="004878B6">
              <w:rPr>
                <w:rFonts w:ascii="Arial" w:eastAsia="標楷體" w:hAnsi="Arial" w:cs="Arial"/>
                <w:bCs/>
                <w:sz w:val="28"/>
                <w:szCs w:val="28"/>
              </w:rPr>
              <w:t>名人力，以每人月薪</w:t>
            </w:r>
            <w:r w:rsidRPr="004878B6">
              <w:rPr>
                <w:rFonts w:ascii="Arial" w:eastAsia="標楷體" w:hAnsi="Arial" w:cs="Arial"/>
                <w:bCs/>
                <w:sz w:val="28"/>
                <w:szCs w:val="28"/>
              </w:rPr>
              <w:t>3</w:t>
            </w:r>
            <w:r w:rsidRPr="004878B6">
              <w:rPr>
                <w:rFonts w:ascii="Arial" w:eastAsia="標楷體" w:hAnsi="Arial" w:cs="Arial"/>
                <w:bCs/>
                <w:sz w:val="28"/>
                <w:szCs w:val="28"/>
              </w:rPr>
              <w:t>萬元計算，</w:t>
            </w:r>
            <w:r w:rsidRPr="004878B6">
              <w:rPr>
                <w:rFonts w:ascii="Arial" w:eastAsia="標楷體" w:hAnsi="Arial" w:cs="Arial"/>
                <w:bCs/>
                <w:sz w:val="28"/>
                <w:szCs w:val="28"/>
              </w:rPr>
              <w:t>1</w:t>
            </w:r>
            <w:r w:rsidRPr="004878B6">
              <w:rPr>
                <w:rFonts w:ascii="Arial" w:eastAsia="標楷體" w:hAnsi="Arial" w:cs="Arial"/>
                <w:bCs/>
                <w:sz w:val="28"/>
                <w:szCs w:val="28"/>
              </w:rPr>
              <w:t>年降低</w:t>
            </w:r>
            <w:r w:rsidRPr="004878B6">
              <w:rPr>
                <w:rFonts w:ascii="Arial" w:eastAsia="標楷體" w:hAnsi="Arial" w:cs="Arial"/>
                <w:bCs/>
                <w:sz w:val="28"/>
                <w:szCs w:val="28"/>
              </w:rPr>
              <w:t>1,800</w:t>
            </w:r>
            <w:r w:rsidRPr="004878B6">
              <w:rPr>
                <w:rFonts w:ascii="Arial" w:eastAsia="標楷體" w:hAnsi="Arial" w:cs="Arial"/>
                <w:bCs/>
                <w:sz w:val="28"/>
                <w:szCs w:val="28"/>
              </w:rPr>
              <w:t>千元人力成本。</w:t>
            </w:r>
          </w:p>
        </w:tc>
      </w:tr>
      <w:tr w:rsidR="00CC0150" w:rsidRPr="004878B6" w14:paraId="0452F6D4" w14:textId="77777777" w:rsidTr="00EA10F1">
        <w:trPr>
          <w:trHeight w:val="349"/>
          <w:jc w:val="right"/>
        </w:trPr>
        <w:tc>
          <w:tcPr>
            <w:tcW w:w="361" w:type="pct"/>
            <w:vAlign w:val="center"/>
          </w:tcPr>
          <w:p w14:paraId="610B5734" w14:textId="77777777" w:rsidR="00CC0150" w:rsidRPr="004878B6" w:rsidRDefault="00CC0150" w:rsidP="00CC0150">
            <w:pPr>
              <w:snapToGrid w:val="0"/>
              <w:spacing w:line="360" w:lineRule="exact"/>
              <w:jc w:val="center"/>
              <w:rPr>
                <w:rFonts w:ascii="Arial" w:eastAsia="標楷體" w:hAnsi="Arial" w:cs="Arial"/>
                <w:bCs/>
                <w:sz w:val="28"/>
                <w:szCs w:val="28"/>
              </w:rPr>
            </w:pPr>
            <w:r w:rsidRPr="004878B6">
              <w:rPr>
                <w:rFonts w:ascii="Arial" w:eastAsia="標楷體" w:hAnsi="Arial" w:cs="Arial"/>
                <w:bCs/>
                <w:sz w:val="28"/>
                <w:szCs w:val="28"/>
              </w:rPr>
              <w:t>4</w:t>
            </w:r>
          </w:p>
        </w:tc>
        <w:tc>
          <w:tcPr>
            <w:tcW w:w="1707" w:type="pct"/>
            <w:vAlign w:val="center"/>
          </w:tcPr>
          <w:p w14:paraId="0B1D4D38" w14:textId="76813DD7"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節省工時</w:t>
            </w:r>
          </w:p>
        </w:tc>
        <w:tc>
          <w:tcPr>
            <w:tcW w:w="960" w:type="pct"/>
            <w:vAlign w:val="center"/>
          </w:tcPr>
          <w:p w14:paraId="7E282353" w14:textId="572E52EC" w:rsidR="00CC0150" w:rsidRPr="004878B6" w:rsidRDefault="00CC0150" w:rsidP="00CC0150">
            <w:pPr>
              <w:snapToGrid w:val="0"/>
              <w:spacing w:line="360" w:lineRule="exact"/>
              <w:ind w:rightChars="35" w:right="84"/>
              <w:jc w:val="right"/>
              <w:rPr>
                <w:rFonts w:ascii="Arial" w:eastAsia="標楷體" w:hAnsi="Arial" w:cs="Arial"/>
                <w:bCs/>
                <w:sz w:val="28"/>
                <w:szCs w:val="28"/>
              </w:rPr>
            </w:pPr>
            <w:r w:rsidRPr="004878B6">
              <w:rPr>
                <w:rFonts w:ascii="Arial" w:eastAsia="標楷體" w:hAnsi="Arial" w:cs="Arial"/>
                <w:bCs/>
                <w:sz w:val="28"/>
                <w:szCs w:val="28"/>
              </w:rPr>
              <w:t>小時</w:t>
            </w:r>
            <w:r w:rsidRPr="004878B6">
              <w:rPr>
                <w:rFonts w:ascii="Arial" w:eastAsia="標楷體" w:hAnsi="Arial" w:cs="Arial"/>
                <w:bCs/>
                <w:sz w:val="28"/>
                <w:szCs w:val="28"/>
              </w:rPr>
              <w:t>/</w:t>
            </w:r>
            <w:r w:rsidRPr="004878B6">
              <w:rPr>
                <w:rFonts w:ascii="Arial" w:eastAsia="標楷體" w:hAnsi="Arial" w:cs="Arial"/>
                <w:bCs/>
                <w:sz w:val="28"/>
                <w:szCs w:val="28"/>
              </w:rPr>
              <w:t>月</w:t>
            </w:r>
          </w:p>
        </w:tc>
        <w:tc>
          <w:tcPr>
            <w:tcW w:w="1972" w:type="pct"/>
          </w:tcPr>
          <w:p w14:paraId="64E01A04" w14:textId="272FFE47"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範例：原檢測需</w:t>
            </w:r>
            <w:r w:rsidRPr="004878B6">
              <w:rPr>
                <w:rFonts w:ascii="Arial" w:eastAsia="標楷體" w:hAnsi="Arial" w:cs="Arial"/>
                <w:bCs/>
                <w:sz w:val="28"/>
                <w:szCs w:val="28"/>
              </w:rPr>
              <w:t>8</w:t>
            </w:r>
            <w:r w:rsidRPr="004878B6">
              <w:rPr>
                <w:rFonts w:ascii="Arial" w:eastAsia="標楷體" w:hAnsi="Arial" w:cs="Arial"/>
                <w:bCs/>
                <w:sz w:val="28"/>
                <w:szCs w:val="28"/>
              </w:rPr>
              <w:t>小時，智能機器檢測僅</w:t>
            </w:r>
            <w:r w:rsidRPr="004878B6">
              <w:rPr>
                <w:rFonts w:ascii="Arial" w:eastAsia="標楷體" w:hAnsi="Arial" w:cs="Arial"/>
                <w:bCs/>
                <w:sz w:val="28"/>
                <w:szCs w:val="28"/>
              </w:rPr>
              <w:t>6</w:t>
            </w:r>
            <w:r w:rsidRPr="004878B6">
              <w:rPr>
                <w:rFonts w:ascii="Arial" w:eastAsia="標楷體" w:hAnsi="Arial" w:cs="Arial"/>
                <w:bCs/>
                <w:sz w:val="28"/>
                <w:szCs w:val="28"/>
              </w:rPr>
              <w:t>小時，每月</w:t>
            </w:r>
            <w:r w:rsidRPr="004878B6">
              <w:rPr>
                <w:rFonts w:ascii="Arial" w:eastAsia="標楷體" w:hAnsi="Arial" w:cs="Arial"/>
                <w:bCs/>
                <w:sz w:val="28"/>
                <w:szCs w:val="28"/>
              </w:rPr>
              <w:t>22</w:t>
            </w:r>
            <w:r w:rsidRPr="004878B6">
              <w:rPr>
                <w:rFonts w:ascii="Arial" w:eastAsia="標楷體" w:hAnsi="Arial" w:cs="Arial" w:hint="eastAsia"/>
                <w:bCs/>
                <w:sz w:val="28"/>
                <w:szCs w:val="28"/>
              </w:rPr>
              <w:t>工作天</w:t>
            </w:r>
            <w:r w:rsidRPr="004878B6">
              <w:rPr>
                <w:rFonts w:ascii="Arial" w:eastAsia="標楷體" w:hAnsi="Arial" w:cs="Arial"/>
                <w:bCs/>
                <w:sz w:val="28"/>
                <w:szCs w:val="28"/>
              </w:rPr>
              <w:t>可省工時</w:t>
            </w:r>
            <w:r w:rsidRPr="004878B6">
              <w:rPr>
                <w:rFonts w:ascii="Arial" w:eastAsia="標楷體" w:hAnsi="Arial" w:cs="Arial"/>
                <w:bCs/>
                <w:sz w:val="28"/>
                <w:szCs w:val="28"/>
              </w:rPr>
              <w:t>44</w:t>
            </w:r>
            <w:r w:rsidRPr="004878B6">
              <w:rPr>
                <w:rFonts w:ascii="Arial" w:eastAsia="標楷體" w:hAnsi="Arial" w:cs="Arial"/>
                <w:bCs/>
                <w:sz w:val="28"/>
                <w:szCs w:val="28"/>
              </w:rPr>
              <w:t>小時。</w:t>
            </w:r>
          </w:p>
        </w:tc>
      </w:tr>
      <w:tr w:rsidR="00CC0150" w:rsidRPr="00147A14" w14:paraId="3E36E170" w14:textId="77777777" w:rsidTr="00EA10F1">
        <w:trPr>
          <w:trHeight w:val="349"/>
          <w:jc w:val="right"/>
        </w:trPr>
        <w:tc>
          <w:tcPr>
            <w:tcW w:w="361" w:type="pct"/>
            <w:vAlign w:val="center"/>
          </w:tcPr>
          <w:p w14:paraId="7DD3E1A7" w14:textId="77777777" w:rsidR="00CC0150" w:rsidRPr="004878B6" w:rsidRDefault="00CC0150" w:rsidP="00CC0150">
            <w:pPr>
              <w:snapToGrid w:val="0"/>
              <w:spacing w:line="360" w:lineRule="exact"/>
              <w:jc w:val="center"/>
              <w:rPr>
                <w:rFonts w:ascii="Arial" w:eastAsia="標楷體" w:hAnsi="Arial" w:cs="Arial"/>
                <w:bCs/>
                <w:sz w:val="28"/>
                <w:szCs w:val="28"/>
              </w:rPr>
            </w:pPr>
            <w:r w:rsidRPr="004878B6">
              <w:rPr>
                <w:rFonts w:ascii="Arial" w:eastAsia="標楷體" w:hAnsi="Arial" w:cs="Arial"/>
                <w:bCs/>
                <w:sz w:val="28"/>
                <w:szCs w:val="28"/>
              </w:rPr>
              <w:t>5</w:t>
            </w:r>
          </w:p>
        </w:tc>
        <w:tc>
          <w:tcPr>
            <w:tcW w:w="1707" w:type="pct"/>
            <w:vAlign w:val="center"/>
          </w:tcPr>
          <w:p w14:paraId="4484BE2D" w14:textId="60329391" w:rsidR="00CC0150" w:rsidRPr="004878B6"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增加農民收益</w:t>
            </w:r>
          </w:p>
        </w:tc>
        <w:tc>
          <w:tcPr>
            <w:tcW w:w="960" w:type="pct"/>
            <w:vAlign w:val="center"/>
          </w:tcPr>
          <w:p w14:paraId="33809D97" w14:textId="0F540C9A" w:rsidR="00CC0150" w:rsidRPr="004878B6" w:rsidRDefault="00CC0150" w:rsidP="00CC0150">
            <w:pPr>
              <w:snapToGrid w:val="0"/>
              <w:spacing w:line="360" w:lineRule="exact"/>
              <w:ind w:rightChars="35" w:right="84"/>
              <w:jc w:val="right"/>
              <w:rPr>
                <w:rFonts w:ascii="Arial" w:eastAsia="標楷體" w:hAnsi="Arial" w:cs="Arial"/>
                <w:bCs/>
                <w:sz w:val="28"/>
                <w:szCs w:val="28"/>
              </w:rPr>
            </w:pPr>
            <w:r w:rsidRPr="004878B6">
              <w:rPr>
                <w:rFonts w:ascii="Arial" w:eastAsia="標楷體" w:hAnsi="Arial" w:cs="Arial"/>
                <w:bCs/>
                <w:sz w:val="28"/>
                <w:szCs w:val="28"/>
              </w:rPr>
              <w:t>千元</w:t>
            </w:r>
            <w:r w:rsidRPr="004878B6">
              <w:rPr>
                <w:rFonts w:ascii="Arial" w:eastAsia="標楷體" w:hAnsi="Arial" w:cs="Arial"/>
                <w:bCs/>
                <w:sz w:val="28"/>
                <w:szCs w:val="28"/>
              </w:rPr>
              <w:t>/</w:t>
            </w:r>
            <w:r w:rsidRPr="004878B6">
              <w:rPr>
                <w:rFonts w:ascii="Arial" w:eastAsia="標楷體" w:hAnsi="Arial" w:cs="Arial"/>
                <w:bCs/>
                <w:sz w:val="28"/>
                <w:szCs w:val="28"/>
              </w:rPr>
              <w:t>年</w:t>
            </w:r>
          </w:p>
        </w:tc>
        <w:tc>
          <w:tcPr>
            <w:tcW w:w="1972" w:type="pct"/>
          </w:tcPr>
          <w:p w14:paraId="682A6A24" w14:textId="26742B24" w:rsidR="00CC0150" w:rsidRPr="00147A14" w:rsidRDefault="00CC0150" w:rsidP="00CC0150">
            <w:pPr>
              <w:snapToGrid w:val="0"/>
              <w:spacing w:line="360" w:lineRule="exact"/>
              <w:jc w:val="both"/>
              <w:rPr>
                <w:rFonts w:ascii="Arial" w:eastAsia="標楷體" w:hAnsi="Arial" w:cs="Arial"/>
                <w:bCs/>
                <w:sz w:val="28"/>
                <w:szCs w:val="28"/>
              </w:rPr>
            </w:pPr>
            <w:r w:rsidRPr="004878B6">
              <w:rPr>
                <w:rFonts w:ascii="Arial" w:eastAsia="標楷體" w:hAnsi="Arial" w:cs="Arial"/>
                <w:bCs/>
                <w:sz w:val="28"/>
                <w:szCs w:val="28"/>
              </w:rPr>
              <w:t>範例：藉農民協議</w:t>
            </w:r>
            <w:proofErr w:type="gramStart"/>
            <w:r w:rsidRPr="004878B6">
              <w:rPr>
                <w:rFonts w:ascii="Arial" w:eastAsia="標楷體" w:hAnsi="Arial" w:cs="Arial"/>
                <w:bCs/>
                <w:sz w:val="28"/>
                <w:szCs w:val="28"/>
              </w:rPr>
              <w:t>契</w:t>
            </w:r>
            <w:proofErr w:type="gramEnd"/>
            <w:r w:rsidRPr="004878B6">
              <w:rPr>
                <w:rFonts w:ascii="Arial" w:eastAsia="標楷體" w:hAnsi="Arial" w:cs="Arial"/>
                <w:bCs/>
                <w:sz w:val="28"/>
                <w:szCs w:val="28"/>
              </w:rPr>
              <w:t>作收購價為每公斤</w:t>
            </w:r>
            <w:r w:rsidRPr="004878B6">
              <w:rPr>
                <w:rFonts w:ascii="Arial" w:eastAsia="標楷體" w:hAnsi="Arial" w:cs="Arial"/>
                <w:bCs/>
                <w:sz w:val="28"/>
                <w:szCs w:val="28"/>
              </w:rPr>
              <w:t>20</w:t>
            </w:r>
            <w:r w:rsidRPr="004878B6">
              <w:rPr>
                <w:rFonts w:ascii="Arial" w:eastAsia="標楷體" w:hAnsi="Arial" w:cs="Arial"/>
                <w:bCs/>
                <w:sz w:val="28"/>
                <w:szCs w:val="28"/>
              </w:rPr>
              <w:t>元，預計產出</w:t>
            </w:r>
            <w:r w:rsidRPr="004878B6">
              <w:rPr>
                <w:rFonts w:ascii="Arial" w:eastAsia="標楷體" w:hAnsi="Arial" w:cs="Arial"/>
                <w:bCs/>
                <w:sz w:val="28"/>
                <w:szCs w:val="28"/>
              </w:rPr>
              <w:t>5</w:t>
            </w:r>
            <w:r w:rsidRPr="004878B6">
              <w:rPr>
                <w:rFonts w:ascii="Arial" w:eastAsia="標楷體" w:hAnsi="Arial" w:cs="Arial"/>
                <w:bCs/>
                <w:sz w:val="28"/>
                <w:szCs w:val="28"/>
              </w:rPr>
              <w:t>萬公斤，可保障農民收益</w:t>
            </w:r>
            <w:r w:rsidRPr="004878B6">
              <w:rPr>
                <w:rFonts w:ascii="Arial" w:eastAsia="標楷體" w:hAnsi="Arial" w:cs="Arial"/>
                <w:bCs/>
                <w:sz w:val="28"/>
                <w:szCs w:val="28"/>
              </w:rPr>
              <w:t>1,000</w:t>
            </w:r>
            <w:r w:rsidRPr="004878B6">
              <w:rPr>
                <w:rFonts w:ascii="Arial" w:eastAsia="標楷體" w:hAnsi="Arial" w:cs="Arial"/>
                <w:bCs/>
                <w:sz w:val="28"/>
                <w:szCs w:val="28"/>
              </w:rPr>
              <w:t>千元。</w:t>
            </w:r>
          </w:p>
        </w:tc>
      </w:tr>
      <w:tr w:rsidR="00CC0150" w:rsidRPr="0019116B" w14:paraId="33D09009" w14:textId="77777777" w:rsidTr="00EA10F1">
        <w:trPr>
          <w:trHeight w:val="349"/>
          <w:jc w:val="right"/>
        </w:trPr>
        <w:tc>
          <w:tcPr>
            <w:tcW w:w="361" w:type="pct"/>
            <w:vAlign w:val="center"/>
          </w:tcPr>
          <w:p w14:paraId="5A7350EA" w14:textId="77777777" w:rsidR="00CC0150" w:rsidRPr="0019116B" w:rsidRDefault="00CC0150" w:rsidP="00CC0150">
            <w:pPr>
              <w:snapToGrid w:val="0"/>
              <w:spacing w:line="360" w:lineRule="exact"/>
              <w:jc w:val="center"/>
              <w:rPr>
                <w:rFonts w:ascii="Arial" w:eastAsia="標楷體" w:hAnsi="Arial" w:cs="Arial"/>
                <w:bCs/>
                <w:sz w:val="28"/>
                <w:szCs w:val="28"/>
              </w:rPr>
            </w:pPr>
            <w:r w:rsidRPr="0019116B">
              <w:rPr>
                <w:rFonts w:ascii="Arial" w:eastAsia="標楷體" w:hAnsi="Arial" w:cs="Arial"/>
                <w:bCs/>
                <w:sz w:val="28"/>
                <w:szCs w:val="28"/>
              </w:rPr>
              <w:t>6</w:t>
            </w:r>
          </w:p>
        </w:tc>
        <w:tc>
          <w:tcPr>
            <w:tcW w:w="1707" w:type="pct"/>
            <w:vAlign w:val="center"/>
          </w:tcPr>
          <w:p w14:paraId="14F408F0" w14:textId="468BC2F0" w:rsidR="00CC0150" w:rsidRPr="0019116B" w:rsidRDefault="00156E52" w:rsidP="004878B6">
            <w:pPr>
              <w:snapToGrid w:val="0"/>
              <w:spacing w:line="360" w:lineRule="exact"/>
              <w:jc w:val="both"/>
              <w:rPr>
                <w:rFonts w:ascii="Arial" w:eastAsia="標楷體" w:hAnsi="Arial" w:cs="Arial"/>
                <w:bCs/>
                <w:sz w:val="28"/>
                <w:szCs w:val="28"/>
              </w:rPr>
            </w:pPr>
            <w:r w:rsidRPr="0019116B">
              <w:rPr>
                <w:rFonts w:ascii="Arial" w:eastAsia="標楷體" w:hAnsi="Arial" w:cs="Arial" w:hint="eastAsia"/>
                <w:bCs/>
                <w:sz w:val="28"/>
                <w:szCs w:val="28"/>
              </w:rPr>
              <w:t>應用</w:t>
            </w:r>
            <w:proofErr w:type="gramStart"/>
            <w:r w:rsidR="00CC0150" w:rsidRPr="0019116B">
              <w:rPr>
                <w:rFonts w:ascii="Arial" w:eastAsia="標楷體" w:hAnsi="Arial" w:cs="Arial" w:hint="eastAsia"/>
                <w:bCs/>
                <w:sz w:val="28"/>
                <w:szCs w:val="28"/>
              </w:rPr>
              <w:t>場域數</w:t>
            </w:r>
            <w:proofErr w:type="gramEnd"/>
            <w:r w:rsidR="004878B6" w:rsidRPr="0019116B">
              <w:rPr>
                <w:rFonts w:ascii="Arial" w:eastAsia="標楷體" w:hAnsi="Arial" w:cs="Arial"/>
                <w:bCs/>
                <w:sz w:val="28"/>
                <w:szCs w:val="28"/>
              </w:rPr>
              <w:t xml:space="preserve"> </w:t>
            </w:r>
          </w:p>
        </w:tc>
        <w:tc>
          <w:tcPr>
            <w:tcW w:w="960" w:type="pct"/>
            <w:vAlign w:val="center"/>
          </w:tcPr>
          <w:p w14:paraId="71079030" w14:textId="24756675" w:rsidR="00CC0150" w:rsidRPr="0019116B" w:rsidRDefault="004878B6" w:rsidP="00CC0150">
            <w:pPr>
              <w:snapToGrid w:val="0"/>
              <w:spacing w:line="360" w:lineRule="exact"/>
              <w:ind w:rightChars="35" w:right="84"/>
              <w:jc w:val="right"/>
              <w:rPr>
                <w:rFonts w:ascii="Arial" w:eastAsia="標楷體" w:hAnsi="Arial" w:cs="Arial"/>
                <w:bCs/>
                <w:sz w:val="28"/>
                <w:szCs w:val="28"/>
              </w:rPr>
            </w:pPr>
            <w:r w:rsidRPr="0019116B">
              <w:rPr>
                <w:rFonts w:ascii="Arial" w:eastAsia="標楷體" w:hAnsi="Arial" w:cs="Arial" w:hint="eastAsia"/>
                <w:bCs/>
                <w:sz w:val="28"/>
                <w:szCs w:val="28"/>
              </w:rPr>
              <w:t>家</w:t>
            </w:r>
            <w:r w:rsidRPr="0019116B">
              <w:rPr>
                <w:rFonts w:ascii="Arial" w:eastAsia="標楷體" w:hAnsi="Arial" w:cs="Arial"/>
                <w:bCs/>
                <w:sz w:val="28"/>
                <w:szCs w:val="28"/>
              </w:rPr>
              <w:t>/</w:t>
            </w:r>
            <w:r w:rsidRPr="0019116B">
              <w:rPr>
                <w:rFonts w:ascii="Arial" w:eastAsia="標楷體" w:hAnsi="Arial" w:cs="Arial"/>
                <w:bCs/>
                <w:sz w:val="28"/>
                <w:szCs w:val="28"/>
              </w:rPr>
              <w:t>年</w:t>
            </w:r>
          </w:p>
        </w:tc>
        <w:tc>
          <w:tcPr>
            <w:tcW w:w="1972" w:type="pct"/>
          </w:tcPr>
          <w:p w14:paraId="4A3379B2" w14:textId="2A7AE2C1" w:rsidR="00CC0150" w:rsidRPr="0019116B" w:rsidRDefault="00CE06EE" w:rsidP="00BD0365">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範例：</w:t>
            </w:r>
            <w:r w:rsidR="00BB1D32" w:rsidRPr="0019116B">
              <w:rPr>
                <w:rFonts w:ascii="Arial" w:eastAsia="標楷體" w:hAnsi="Arial" w:cs="Arial" w:hint="eastAsia"/>
                <w:bCs/>
                <w:sz w:val="28"/>
                <w:szCs w:val="28"/>
              </w:rPr>
              <w:t>計畫期程內</w:t>
            </w:r>
            <w:r w:rsidRPr="0019116B">
              <w:rPr>
                <w:rFonts w:ascii="Arial" w:eastAsia="標楷體" w:hAnsi="Arial" w:cs="Arial" w:hint="eastAsia"/>
                <w:bCs/>
                <w:sz w:val="28"/>
                <w:szCs w:val="28"/>
              </w:rPr>
              <w:t>與應用場域協議並簽訂合作意願書使用解決方案共</w:t>
            </w:r>
            <w:r w:rsidRPr="0019116B">
              <w:rPr>
                <w:rFonts w:ascii="Arial" w:eastAsia="標楷體" w:hAnsi="Arial" w:cs="Arial"/>
                <w:bCs/>
                <w:sz w:val="28"/>
                <w:szCs w:val="28"/>
              </w:rPr>
              <w:t>5</w:t>
            </w:r>
            <w:r w:rsidRPr="0019116B">
              <w:rPr>
                <w:rFonts w:ascii="Arial" w:eastAsia="標楷體" w:hAnsi="Arial" w:cs="Arial" w:hint="eastAsia"/>
                <w:bCs/>
                <w:sz w:val="28"/>
                <w:szCs w:val="28"/>
              </w:rPr>
              <w:t>家</w:t>
            </w:r>
          </w:p>
        </w:tc>
      </w:tr>
      <w:tr w:rsidR="004878B6" w:rsidRPr="0019116B" w14:paraId="2513543B" w14:textId="77777777" w:rsidTr="00EA10F1">
        <w:trPr>
          <w:trHeight w:val="349"/>
          <w:jc w:val="right"/>
        </w:trPr>
        <w:tc>
          <w:tcPr>
            <w:tcW w:w="361" w:type="pct"/>
            <w:vAlign w:val="center"/>
          </w:tcPr>
          <w:p w14:paraId="010F8B15" w14:textId="643D68A7" w:rsidR="004878B6" w:rsidRPr="0019116B" w:rsidRDefault="004878B6" w:rsidP="004878B6">
            <w:pPr>
              <w:snapToGrid w:val="0"/>
              <w:spacing w:line="360" w:lineRule="exact"/>
              <w:jc w:val="center"/>
              <w:rPr>
                <w:rFonts w:ascii="Arial" w:eastAsia="標楷體" w:hAnsi="Arial" w:cs="Arial"/>
                <w:bCs/>
                <w:sz w:val="28"/>
                <w:szCs w:val="28"/>
              </w:rPr>
            </w:pPr>
            <w:r w:rsidRPr="0019116B">
              <w:rPr>
                <w:rFonts w:ascii="Arial" w:eastAsia="標楷體" w:hAnsi="Arial" w:cs="Arial"/>
                <w:bCs/>
                <w:sz w:val="28"/>
                <w:szCs w:val="28"/>
              </w:rPr>
              <w:t>7</w:t>
            </w:r>
          </w:p>
        </w:tc>
        <w:tc>
          <w:tcPr>
            <w:tcW w:w="1707" w:type="pct"/>
            <w:vAlign w:val="center"/>
          </w:tcPr>
          <w:p w14:paraId="4C5744D9" w14:textId="6EBC319D" w:rsidR="004878B6" w:rsidRPr="0019116B" w:rsidRDefault="004878B6" w:rsidP="004878B6">
            <w:pPr>
              <w:snapToGrid w:val="0"/>
              <w:spacing w:line="360" w:lineRule="exact"/>
              <w:jc w:val="both"/>
              <w:rPr>
                <w:rFonts w:ascii="Arial" w:eastAsia="標楷體" w:hAnsi="Arial" w:cs="Arial"/>
                <w:bCs/>
                <w:sz w:val="28"/>
                <w:szCs w:val="28"/>
              </w:rPr>
            </w:pPr>
            <w:r w:rsidRPr="0019116B">
              <w:rPr>
                <w:rFonts w:ascii="Arial" w:eastAsia="標楷體" w:hAnsi="Arial" w:cs="Arial" w:hint="eastAsia"/>
                <w:bCs/>
                <w:sz w:val="28"/>
                <w:szCs w:val="28"/>
              </w:rPr>
              <w:t>應用服務使用人次</w:t>
            </w:r>
          </w:p>
        </w:tc>
        <w:tc>
          <w:tcPr>
            <w:tcW w:w="960" w:type="pct"/>
            <w:vAlign w:val="center"/>
          </w:tcPr>
          <w:p w14:paraId="4AF916B8" w14:textId="47D608DC" w:rsidR="004878B6" w:rsidRPr="0019116B" w:rsidRDefault="004878B6" w:rsidP="004878B6">
            <w:pPr>
              <w:snapToGrid w:val="0"/>
              <w:spacing w:line="360" w:lineRule="exact"/>
              <w:ind w:rightChars="35" w:right="84"/>
              <w:jc w:val="right"/>
              <w:rPr>
                <w:rFonts w:ascii="Arial" w:eastAsia="標楷體" w:hAnsi="Arial" w:cs="Arial"/>
                <w:bCs/>
                <w:sz w:val="28"/>
                <w:szCs w:val="28"/>
              </w:rPr>
            </w:pPr>
            <w:r w:rsidRPr="0019116B">
              <w:rPr>
                <w:rFonts w:ascii="Arial" w:eastAsia="標楷體" w:hAnsi="Arial" w:cs="Arial" w:hint="eastAsia"/>
                <w:bCs/>
                <w:sz w:val="28"/>
                <w:szCs w:val="28"/>
              </w:rPr>
              <w:t>人次</w:t>
            </w:r>
            <w:r w:rsidRPr="0019116B">
              <w:rPr>
                <w:rFonts w:ascii="Arial" w:eastAsia="標楷體" w:hAnsi="Arial" w:cs="Arial"/>
                <w:bCs/>
                <w:sz w:val="28"/>
                <w:szCs w:val="28"/>
              </w:rPr>
              <w:t>/</w:t>
            </w:r>
            <w:r w:rsidRPr="0019116B">
              <w:rPr>
                <w:rFonts w:ascii="Arial" w:eastAsia="標楷體" w:hAnsi="Arial" w:cs="Arial"/>
                <w:bCs/>
                <w:sz w:val="28"/>
                <w:szCs w:val="28"/>
              </w:rPr>
              <w:t>年</w:t>
            </w:r>
          </w:p>
        </w:tc>
        <w:tc>
          <w:tcPr>
            <w:tcW w:w="1972" w:type="pct"/>
          </w:tcPr>
          <w:p w14:paraId="50E966A3" w14:textId="416EE8E2" w:rsidR="004878B6" w:rsidRPr="0019116B" w:rsidRDefault="00CE06EE" w:rsidP="00CE06EE">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範例：</w:t>
            </w:r>
            <w:r w:rsidR="00CE0B93" w:rsidRPr="0019116B">
              <w:rPr>
                <w:rFonts w:ascii="Arial" w:eastAsia="標楷體" w:hAnsi="Arial" w:cs="Arial" w:hint="eastAsia"/>
                <w:bCs/>
                <w:sz w:val="28"/>
                <w:szCs w:val="28"/>
              </w:rPr>
              <w:t>計畫期程內</w:t>
            </w:r>
            <w:r w:rsidRPr="0019116B">
              <w:rPr>
                <w:rFonts w:ascii="Arial" w:eastAsia="標楷體" w:hAnsi="Arial" w:cs="Arial" w:hint="eastAsia"/>
                <w:bCs/>
                <w:sz w:val="28"/>
                <w:szCs w:val="28"/>
              </w:rPr>
              <w:t>農民於本公司作物栽種平台註冊</w:t>
            </w:r>
            <w:r w:rsidRPr="0019116B">
              <w:rPr>
                <w:rFonts w:ascii="Arial" w:eastAsia="標楷體" w:hAnsi="Arial" w:cs="Arial" w:hint="eastAsia"/>
                <w:bCs/>
                <w:sz w:val="28"/>
                <w:szCs w:val="28"/>
              </w:rPr>
              <w:t>100</w:t>
            </w:r>
            <w:r w:rsidR="00853B64" w:rsidRPr="0019116B">
              <w:rPr>
                <w:rFonts w:ascii="Arial" w:eastAsia="標楷體" w:hAnsi="Arial" w:cs="Arial" w:hint="eastAsia"/>
                <w:bCs/>
                <w:sz w:val="28"/>
                <w:szCs w:val="28"/>
              </w:rPr>
              <w:t>位</w:t>
            </w:r>
            <w:r w:rsidR="00CE0B93" w:rsidRPr="0019116B">
              <w:rPr>
                <w:rFonts w:ascii="Arial" w:eastAsia="標楷體" w:hAnsi="Arial" w:cs="Arial" w:hint="eastAsia"/>
                <w:bCs/>
                <w:sz w:val="28"/>
                <w:szCs w:val="28"/>
              </w:rPr>
              <w:t>。</w:t>
            </w:r>
          </w:p>
        </w:tc>
      </w:tr>
      <w:tr w:rsidR="00B26ADF" w:rsidRPr="0019116B" w14:paraId="0DEAE798" w14:textId="77777777" w:rsidTr="00EA10F1">
        <w:trPr>
          <w:trHeight w:val="349"/>
          <w:jc w:val="right"/>
        </w:trPr>
        <w:tc>
          <w:tcPr>
            <w:tcW w:w="361" w:type="pct"/>
            <w:vAlign w:val="center"/>
          </w:tcPr>
          <w:p w14:paraId="6CC75F44" w14:textId="1409DDBA" w:rsidR="00B26ADF" w:rsidRPr="0019116B" w:rsidRDefault="00B26ADF" w:rsidP="00B26ADF">
            <w:pPr>
              <w:snapToGrid w:val="0"/>
              <w:spacing w:line="360" w:lineRule="exact"/>
              <w:jc w:val="center"/>
              <w:rPr>
                <w:rFonts w:ascii="Arial" w:eastAsia="標楷體" w:hAnsi="Arial" w:cs="Arial"/>
                <w:bCs/>
                <w:sz w:val="28"/>
                <w:szCs w:val="28"/>
              </w:rPr>
            </w:pPr>
            <w:r w:rsidRPr="0019116B">
              <w:rPr>
                <w:rFonts w:ascii="Arial" w:eastAsia="標楷體" w:hAnsi="Arial" w:cs="Arial"/>
                <w:bCs/>
                <w:sz w:val="28"/>
                <w:szCs w:val="28"/>
              </w:rPr>
              <w:t>8</w:t>
            </w:r>
          </w:p>
        </w:tc>
        <w:tc>
          <w:tcPr>
            <w:tcW w:w="1707" w:type="pct"/>
            <w:vAlign w:val="center"/>
          </w:tcPr>
          <w:p w14:paraId="379EA54C" w14:textId="3DFEC106" w:rsidR="00B26ADF" w:rsidRPr="0019116B" w:rsidRDefault="00B26ADF" w:rsidP="00B26ADF">
            <w:pPr>
              <w:snapToGrid w:val="0"/>
              <w:spacing w:line="360" w:lineRule="exact"/>
              <w:jc w:val="both"/>
              <w:rPr>
                <w:rFonts w:ascii="Arial" w:eastAsia="標楷體" w:hAnsi="Arial" w:cs="Arial"/>
                <w:bCs/>
                <w:sz w:val="28"/>
                <w:szCs w:val="28"/>
              </w:rPr>
            </w:pPr>
            <w:r w:rsidRPr="0019116B">
              <w:rPr>
                <w:rFonts w:ascii="Arial" w:eastAsia="標楷體" w:hAnsi="Arial" w:cs="Arial" w:hint="eastAsia"/>
                <w:bCs/>
                <w:sz w:val="28"/>
                <w:szCs w:val="28"/>
              </w:rPr>
              <w:t>應用服務增加之營收</w:t>
            </w:r>
          </w:p>
        </w:tc>
        <w:tc>
          <w:tcPr>
            <w:tcW w:w="960" w:type="pct"/>
            <w:vAlign w:val="center"/>
          </w:tcPr>
          <w:p w14:paraId="5C38162C" w14:textId="77777777" w:rsidR="00B26ADF" w:rsidRPr="0019116B" w:rsidRDefault="00B26ADF" w:rsidP="00B26ADF">
            <w:pPr>
              <w:snapToGrid w:val="0"/>
              <w:spacing w:line="360" w:lineRule="exact"/>
              <w:ind w:rightChars="35" w:right="84"/>
              <w:jc w:val="right"/>
              <w:rPr>
                <w:rFonts w:ascii="Arial" w:eastAsia="標楷體" w:hAnsi="Arial" w:cs="Arial"/>
                <w:bCs/>
                <w:sz w:val="28"/>
                <w:szCs w:val="28"/>
              </w:rPr>
            </w:pPr>
          </w:p>
        </w:tc>
        <w:tc>
          <w:tcPr>
            <w:tcW w:w="1972" w:type="pct"/>
          </w:tcPr>
          <w:p w14:paraId="6EB76D59" w14:textId="2F662106" w:rsidR="00B26ADF" w:rsidRPr="0019116B" w:rsidRDefault="00B26ADF" w:rsidP="00B26ADF">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範例：</w:t>
            </w:r>
            <w:r w:rsidRPr="0019116B">
              <w:rPr>
                <w:rFonts w:ascii="Arial" w:eastAsia="標楷體" w:hAnsi="Arial" w:cs="Arial" w:hint="eastAsia"/>
                <w:bCs/>
                <w:sz w:val="28"/>
                <w:szCs w:val="28"/>
              </w:rPr>
              <w:t>計畫期程內農民使用服務系統之付費金額共</w:t>
            </w:r>
            <w:r w:rsidRPr="0019116B">
              <w:rPr>
                <w:rFonts w:ascii="Arial" w:eastAsia="標楷體" w:hAnsi="Arial" w:cs="Arial"/>
                <w:bCs/>
                <w:sz w:val="28"/>
                <w:szCs w:val="28"/>
              </w:rPr>
              <w:t>50</w:t>
            </w:r>
            <w:r w:rsidRPr="0019116B">
              <w:rPr>
                <w:rFonts w:ascii="Arial" w:eastAsia="標楷體" w:hAnsi="Arial" w:cs="Arial" w:hint="eastAsia"/>
                <w:bCs/>
                <w:sz w:val="28"/>
                <w:szCs w:val="28"/>
              </w:rPr>
              <w:t>千元。</w:t>
            </w:r>
          </w:p>
        </w:tc>
      </w:tr>
      <w:tr w:rsidR="00B26ADF" w:rsidRPr="0019116B" w14:paraId="2032A3CC" w14:textId="77777777" w:rsidTr="00EA10F1">
        <w:trPr>
          <w:trHeight w:val="349"/>
          <w:jc w:val="right"/>
        </w:trPr>
        <w:tc>
          <w:tcPr>
            <w:tcW w:w="361" w:type="pct"/>
            <w:vAlign w:val="center"/>
          </w:tcPr>
          <w:p w14:paraId="63327219" w14:textId="598BDE11" w:rsidR="00B26ADF" w:rsidRPr="0019116B" w:rsidRDefault="00B26ADF" w:rsidP="00B26ADF">
            <w:pPr>
              <w:snapToGrid w:val="0"/>
              <w:spacing w:line="360" w:lineRule="exact"/>
              <w:jc w:val="center"/>
              <w:rPr>
                <w:rFonts w:ascii="Arial" w:eastAsia="標楷體" w:hAnsi="Arial" w:cs="Arial"/>
                <w:bCs/>
                <w:sz w:val="28"/>
                <w:szCs w:val="28"/>
              </w:rPr>
            </w:pPr>
            <w:r w:rsidRPr="0019116B">
              <w:rPr>
                <w:rFonts w:ascii="Arial" w:eastAsia="標楷體" w:hAnsi="Arial" w:cs="Arial"/>
                <w:bCs/>
                <w:sz w:val="28"/>
                <w:szCs w:val="28"/>
              </w:rPr>
              <w:t>9</w:t>
            </w:r>
          </w:p>
        </w:tc>
        <w:tc>
          <w:tcPr>
            <w:tcW w:w="1707" w:type="pct"/>
            <w:vAlign w:val="center"/>
          </w:tcPr>
          <w:p w14:paraId="21501834" w14:textId="0FCDD78D" w:rsidR="00B26ADF" w:rsidRPr="0019116B" w:rsidRDefault="00B26ADF" w:rsidP="00B26ADF">
            <w:pPr>
              <w:snapToGrid w:val="0"/>
              <w:spacing w:line="360" w:lineRule="exact"/>
              <w:jc w:val="both"/>
              <w:rPr>
                <w:rFonts w:ascii="Arial" w:eastAsia="標楷體" w:hAnsi="Arial" w:cs="Arial"/>
                <w:bCs/>
                <w:sz w:val="28"/>
                <w:szCs w:val="28"/>
              </w:rPr>
            </w:pPr>
            <w:r w:rsidRPr="0019116B">
              <w:rPr>
                <w:rFonts w:ascii="Arial" w:eastAsia="標楷體" w:hAnsi="Arial" w:cs="Arial" w:hint="eastAsia"/>
                <w:bCs/>
                <w:sz w:val="28"/>
                <w:szCs w:val="28"/>
              </w:rPr>
              <w:t>專利申請</w:t>
            </w:r>
          </w:p>
        </w:tc>
        <w:tc>
          <w:tcPr>
            <w:tcW w:w="960" w:type="pct"/>
            <w:vAlign w:val="center"/>
          </w:tcPr>
          <w:p w14:paraId="18BD44AE" w14:textId="66D2E44F" w:rsidR="00B26ADF" w:rsidRPr="0019116B" w:rsidRDefault="00B26ADF" w:rsidP="00B26ADF">
            <w:pPr>
              <w:snapToGrid w:val="0"/>
              <w:spacing w:line="360" w:lineRule="exact"/>
              <w:ind w:rightChars="35" w:right="84"/>
              <w:jc w:val="right"/>
              <w:rPr>
                <w:rFonts w:ascii="Arial" w:eastAsia="標楷體" w:hAnsi="Arial" w:cs="Arial"/>
                <w:bCs/>
                <w:sz w:val="28"/>
                <w:szCs w:val="28"/>
              </w:rPr>
            </w:pPr>
            <w:r w:rsidRPr="0019116B">
              <w:rPr>
                <w:rFonts w:ascii="Arial" w:eastAsia="標楷體" w:hAnsi="Arial" w:cs="Arial"/>
                <w:bCs/>
                <w:sz w:val="28"/>
                <w:szCs w:val="28"/>
              </w:rPr>
              <w:t>件</w:t>
            </w:r>
          </w:p>
        </w:tc>
        <w:tc>
          <w:tcPr>
            <w:tcW w:w="1972" w:type="pct"/>
          </w:tcPr>
          <w:p w14:paraId="30008D1F" w14:textId="69000F1E" w:rsidR="00B26ADF" w:rsidRPr="0019116B" w:rsidRDefault="008B7A43" w:rsidP="00B26ADF">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範例：</w:t>
            </w:r>
            <w:r w:rsidRPr="0019116B">
              <w:rPr>
                <w:rFonts w:ascii="Arial" w:eastAsia="標楷體" w:hAnsi="Arial" w:cs="Arial" w:hint="eastAsia"/>
                <w:bCs/>
                <w:sz w:val="28"/>
                <w:szCs w:val="28"/>
              </w:rPr>
              <w:t>因執行本計畫公司整合不同環控系統並應用，提出新型專利申請</w:t>
            </w:r>
            <w:r w:rsidRPr="0019116B">
              <w:rPr>
                <w:rFonts w:ascii="Arial" w:eastAsia="標楷體" w:hAnsi="Arial" w:cs="Arial"/>
                <w:bCs/>
                <w:sz w:val="28"/>
                <w:szCs w:val="28"/>
              </w:rPr>
              <w:t>3</w:t>
            </w:r>
            <w:r w:rsidRPr="0019116B">
              <w:rPr>
                <w:rFonts w:ascii="Arial" w:eastAsia="標楷體" w:hAnsi="Arial" w:cs="Arial" w:hint="eastAsia"/>
                <w:bCs/>
                <w:sz w:val="28"/>
                <w:szCs w:val="28"/>
              </w:rPr>
              <w:t>件。</w:t>
            </w:r>
          </w:p>
        </w:tc>
      </w:tr>
      <w:tr w:rsidR="00B26ADF" w:rsidRPr="0019116B" w14:paraId="02EEA96F" w14:textId="77777777" w:rsidTr="00EA10F1">
        <w:trPr>
          <w:trHeight w:val="349"/>
          <w:jc w:val="right"/>
        </w:trPr>
        <w:tc>
          <w:tcPr>
            <w:tcW w:w="361" w:type="pct"/>
            <w:vAlign w:val="center"/>
          </w:tcPr>
          <w:p w14:paraId="51C2922A" w14:textId="65D3268A" w:rsidR="00B26ADF" w:rsidRPr="0019116B" w:rsidRDefault="00B26ADF" w:rsidP="00B26ADF">
            <w:pPr>
              <w:snapToGrid w:val="0"/>
              <w:spacing w:line="360" w:lineRule="exact"/>
              <w:jc w:val="center"/>
              <w:rPr>
                <w:rFonts w:ascii="Arial" w:eastAsia="標楷體" w:hAnsi="Arial" w:cs="Arial"/>
                <w:bCs/>
                <w:sz w:val="28"/>
                <w:szCs w:val="28"/>
              </w:rPr>
            </w:pPr>
            <w:r w:rsidRPr="0019116B">
              <w:rPr>
                <w:rFonts w:ascii="Arial" w:eastAsia="標楷體" w:hAnsi="Arial" w:cs="Arial"/>
                <w:bCs/>
                <w:sz w:val="28"/>
                <w:szCs w:val="28"/>
              </w:rPr>
              <w:t>10</w:t>
            </w:r>
          </w:p>
        </w:tc>
        <w:tc>
          <w:tcPr>
            <w:tcW w:w="1707" w:type="pct"/>
            <w:vAlign w:val="center"/>
          </w:tcPr>
          <w:p w14:paraId="306E32EB" w14:textId="438D8B5B" w:rsidR="00B26ADF" w:rsidRPr="0019116B" w:rsidRDefault="00B26ADF" w:rsidP="00B26ADF">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專利核准</w:t>
            </w:r>
          </w:p>
        </w:tc>
        <w:tc>
          <w:tcPr>
            <w:tcW w:w="960" w:type="pct"/>
            <w:vAlign w:val="center"/>
          </w:tcPr>
          <w:p w14:paraId="0EA43D29" w14:textId="2828080A" w:rsidR="00B26ADF" w:rsidRPr="0019116B" w:rsidRDefault="00B26ADF" w:rsidP="00B26ADF">
            <w:pPr>
              <w:snapToGrid w:val="0"/>
              <w:spacing w:line="360" w:lineRule="exact"/>
              <w:ind w:rightChars="35" w:right="84"/>
              <w:jc w:val="right"/>
              <w:rPr>
                <w:rFonts w:ascii="Arial" w:eastAsia="標楷體" w:hAnsi="Arial" w:cs="Arial"/>
                <w:bCs/>
                <w:sz w:val="28"/>
                <w:szCs w:val="28"/>
              </w:rPr>
            </w:pPr>
            <w:r w:rsidRPr="0019116B">
              <w:rPr>
                <w:rFonts w:ascii="Arial" w:eastAsia="標楷體" w:hAnsi="Arial" w:cs="Arial"/>
                <w:bCs/>
                <w:sz w:val="28"/>
                <w:szCs w:val="28"/>
              </w:rPr>
              <w:t>件</w:t>
            </w:r>
          </w:p>
        </w:tc>
        <w:tc>
          <w:tcPr>
            <w:tcW w:w="1972" w:type="pct"/>
          </w:tcPr>
          <w:p w14:paraId="4DCB14ED" w14:textId="2EB6398C" w:rsidR="00B26ADF" w:rsidRPr="0019116B" w:rsidRDefault="008B7A43" w:rsidP="008B7A43">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範例：</w:t>
            </w:r>
            <w:r w:rsidRPr="0019116B">
              <w:rPr>
                <w:rFonts w:ascii="Arial" w:eastAsia="標楷體" w:hAnsi="Arial" w:cs="Arial" w:hint="eastAsia"/>
                <w:bCs/>
                <w:sz w:val="28"/>
                <w:szCs w:val="28"/>
              </w:rPr>
              <w:t>因執行本計畫公司應用整合智慧機械系統，獲得新型專利核准</w:t>
            </w:r>
            <w:r w:rsidRPr="0019116B">
              <w:rPr>
                <w:rFonts w:ascii="Arial" w:eastAsia="標楷體" w:hAnsi="Arial" w:cs="Arial"/>
                <w:bCs/>
                <w:sz w:val="28"/>
                <w:szCs w:val="28"/>
              </w:rPr>
              <w:t>2</w:t>
            </w:r>
            <w:r w:rsidRPr="0019116B">
              <w:rPr>
                <w:rFonts w:ascii="Arial" w:eastAsia="標楷體" w:hAnsi="Arial" w:cs="Arial" w:hint="eastAsia"/>
                <w:bCs/>
                <w:sz w:val="28"/>
                <w:szCs w:val="28"/>
              </w:rPr>
              <w:t>件。</w:t>
            </w:r>
          </w:p>
        </w:tc>
      </w:tr>
      <w:tr w:rsidR="00B26ADF" w:rsidRPr="00147A14" w14:paraId="5AB73F45" w14:textId="77777777" w:rsidTr="00EA10F1">
        <w:trPr>
          <w:trHeight w:val="349"/>
          <w:jc w:val="right"/>
        </w:trPr>
        <w:tc>
          <w:tcPr>
            <w:tcW w:w="361" w:type="pct"/>
            <w:vAlign w:val="center"/>
          </w:tcPr>
          <w:p w14:paraId="18E6B8EE" w14:textId="707A5957" w:rsidR="00B26ADF" w:rsidRPr="0019116B" w:rsidRDefault="00B26ADF" w:rsidP="00B26ADF">
            <w:pPr>
              <w:snapToGrid w:val="0"/>
              <w:spacing w:line="360" w:lineRule="exact"/>
              <w:jc w:val="center"/>
              <w:rPr>
                <w:rFonts w:ascii="Arial" w:eastAsia="標楷體" w:hAnsi="Arial" w:cs="Arial"/>
                <w:bCs/>
                <w:sz w:val="28"/>
                <w:szCs w:val="28"/>
              </w:rPr>
            </w:pPr>
            <w:r w:rsidRPr="0019116B">
              <w:rPr>
                <w:rFonts w:ascii="Arial" w:eastAsia="標楷體" w:hAnsi="Arial" w:cs="Arial"/>
                <w:bCs/>
                <w:sz w:val="28"/>
                <w:szCs w:val="28"/>
              </w:rPr>
              <w:t>11</w:t>
            </w:r>
          </w:p>
        </w:tc>
        <w:tc>
          <w:tcPr>
            <w:tcW w:w="1707" w:type="pct"/>
            <w:vAlign w:val="center"/>
          </w:tcPr>
          <w:p w14:paraId="66513F61" w14:textId="22C92347" w:rsidR="00B26ADF" w:rsidRPr="0019116B" w:rsidRDefault="00B26ADF" w:rsidP="00B26ADF">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衍生產品</w:t>
            </w:r>
            <w:r w:rsidRPr="0019116B">
              <w:rPr>
                <w:rFonts w:ascii="Arial" w:eastAsia="標楷體" w:hAnsi="Arial" w:cs="Arial" w:hint="eastAsia"/>
                <w:bCs/>
                <w:sz w:val="28"/>
                <w:szCs w:val="28"/>
              </w:rPr>
              <w:t>/</w:t>
            </w:r>
            <w:r w:rsidRPr="0019116B">
              <w:rPr>
                <w:rFonts w:ascii="Arial" w:eastAsia="標楷體" w:hAnsi="Arial" w:cs="Arial" w:hint="eastAsia"/>
                <w:bCs/>
                <w:sz w:val="28"/>
                <w:szCs w:val="28"/>
              </w:rPr>
              <w:t>技術</w:t>
            </w:r>
          </w:p>
        </w:tc>
        <w:tc>
          <w:tcPr>
            <w:tcW w:w="960" w:type="pct"/>
            <w:vAlign w:val="center"/>
          </w:tcPr>
          <w:p w14:paraId="55F95091" w14:textId="195B24C0" w:rsidR="00B26ADF" w:rsidRPr="0019116B" w:rsidRDefault="00B26ADF" w:rsidP="00B26ADF">
            <w:pPr>
              <w:snapToGrid w:val="0"/>
              <w:spacing w:line="360" w:lineRule="exact"/>
              <w:ind w:rightChars="35" w:right="84"/>
              <w:jc w:val="right"/>
              <w:rPr>
                <w:rFonts w:ascii="Arial" w:eastAsia="標楷體" w:hAnsi="Arial" w:cs="Arial"/>
                <w:bCs/>
                <w:sz w:val="28"/>
                <w:szCs w:val="28"/>
              </w:rPr>
            </w:pPr>
            <w:r w:rsidRPr="0019116B">
              <w:rPr>
                <w:rFonts w:ascii="Arial" w:eastAsia="標楷體" w:hAnsi="Arial" w:cs="Arial"/>
                <w:bCs/>
                <w:sz w:val="28"/>
                <w:szCs w:val="28"/>
              </w:rPr>
              <w:t>件</w:t>
            </w:r>
          </w:p>
        </w:tc>
        <w:tc>
          <w:tcPr>
            <w:tcW w:w="1972" w:type="pct"/>
          </w:tcPr>
          <w:p w14:paraId="5894ACD5" w14:textId="2F912386" w:rsidR="00B26ADF" w:rsidRPr="0019116B" w:rsidRDefault="008B7A43" w:rsidP="008B7A43">
            <w:pPr>
              <w:snapToGrid w:val="0"/>
              <w:spacing w:line="360" w:lineRule="exact"/>
              <w:jc w:val="both"/>
              <w:rPr>
                <w:rFonts w:ascii="Arial" w:eastAsia="標楷體" w:hAnsi="Arial" w:cs="Arial"/>
                <w:bCs/>
                <w:sz w:val="28"/>
                <w:szCs w:val="28"/>
              </w:rPr>
            </w:pPr>
            <w:r w:rsidRPr="0019116B">
              <w:rPr>
                <w:rFonts w:ascii="Arial" w:eastAsia="標楷體" w:hAnsi="Arial" w:cs="Arial"/>
                <w:bCs/>
                <w:sz w:val="28"/>
                <w:szCs w:val="28"/>
              </w:rPr>
              <w:t>範例：</w:t>
            </w:r>
            <w:r w:rsidRPr="0019116B">
              <w:rPr>
                <w:rFonts w:ascii="Arial" w:eastAsia="標楷體" w:hAnsi="Arial" w:cs="Arial" w:hint="eastAsia"/>
                <w:bCs/>
                <w:sz w:val="28"/>
                <w:szCs w:val="28"/>
              </w:rPr>
              <w:t>因執行本計畫公司改善舊有</w:t>
            </w:r>
            <w:proofErr w:type="gramStart"/>
            <w:r w:rsidRPr="0019116B">
              <w:rPr>
                <w:rFonts w:ascii="Arial" w:eastAsia="標楷體" w:hAnsi="Arial" w:cs="Arial" w:hint="eastAsia"/>
                <w:bCs/>
                <w:sz w:val="28"/>
                <w:szCs w:val="28"/>
              </w:rPr>
              <w:t>環控感測</w:t>
            </w:r>
            <w:proofErr w:type="gramEnd"/>
            <w:r w:rsidRPr="0019116B">
              <w:rPr>
                <w:rFonts w:ascii="Arial" w:eastAsia="標楷體" w:hAnsi="Arial" w:cs="Arial" w:hint="eastAsia"/>
                <w:bCs/>
                <w:sz w:val="28"/>
                <w:szCs w:val="28"/>
              </w:rPr>
              <w:t>裝置提升感測精</w:t>
            </w:r>
            <w:proofErr w:type="gramStart"/>
            <w:r w:rsidRPr="0019116B">
              <w:rPr>
                <w:rFonts w:ascii="Arial" w:eastAsia="標楷體" w:hAnsi="Arial" w:cs="Arial" w:hint="eastAsia"/>
                <w:bCs/>
                <w:sz w:val="28"/>
                <w:szCs w:val="28"/>
              </w:rPr>
              <w:t>準</w:t>
            </w:r>
            <w:proofErr w:type="gramEnd"/>
            <w:r w:rsidRPr="0019116B">
              <w:rPr>
                <w:rFonts w:ascii="Arial" w:eastAsia="標楷體" w:hAnsi="Arial" w:cs="Arial" w:hint="eastAsia"/>
                <w:bCs/>
                <w:sz w:val="28"/>
                <w:szCs w:val="28"/>
              </w:rPr>
              <w:t>度至</w:t>
            </w:r>
            <w:r w:rsidRPr="0019116B">
              <w:rPr>
                <w:rFonts w:ascii="Arial" w:eastAsia="標楷體" w:hAnsi="Arial" w:cs="Arial"/>
                <w:bCs/>
                <w:sz w:val="28"/>
                <w:szCs w:val="28"/>
              </w:rPr>
              <w:t>99.9%</w:t>
            </w:r>
          </w:p>
        </w:tc>
      </w:tr>
      <w:tr w:rsidR="00B26ADF" w:rsidRPr="00147A14" w14:paraId="1E95AA49" w14:textId="77777777" w:rsidTr="00EA10F1">
        <w:trPr>
          <w:trHeight w:val="349"/>
          <w:jc w:val="right"/>
        </w:trPr>
        <w:tc>
          <w:tcPr>
            <w:tcW w:w="361" w:type="pct"/>
            <w:vAlign w:val="center"/>
          </w:tcPr>
          <w:p w14:paraId="43031661" w14:textId="20C25D50" w:rsidR="00B26ADF" w:rsidRPr="00CC0150" w:rsidRDefault="00B26ADF" w:rsidP="00B26ADF">
            <w:pPr>
              <w:snapToGrid w:val="0"/>
              <w:spacing w:line="360" w:lineRule="exact"/>
              <w:jc w:val="center"/>
              <w:rPr>
                <w:rFonts w:ascii="Arial" w:eastAsia="標楷體" w:hAnsi="Arial" w:cs="Arial"/>
                <w:bCs/>
                <w:sz w:val="28"/>
                <w:szCs w:val="28"/>
                <w:highlight w:val="lightGray"/>
              </w:rPr>
            </w:pPr>
            <w:r>
              <w:rPr>
                <w:rFonts w:ascii="Arial" w:eastAsia="標楷體" w:hAnsi="Arial" w:cs="Arial" w:hint="eastAsia"/>
                <w:bCs/>
                <w:sz w:val="28"/>
                <w:szCs w:val="28"/>
              </w:rPr>
              <w:t>12</w:t>
            </w:r>
          </w:p>
        </w:tc>
        <w:tc>
          <w:tcPr>
            <w:tcW w:w="1707" w:type="pct"/>
            <w:vAlign w:val="center"/>
          </w:tcPr>
          <w:p w14:paraId="687E58AF" w14:textId="1A178CFD" w:rsidR="00B26ADF" w:rsidRPr="00CC0150" w:rsidRDefault="00B26ADF" w:rsidP="00B26ADF">
            <w:pPr>
              <w:snapToGrid w:val="0"/>
              <w:spacing w:line="360" w:lineRule="exact"/>
              <w:jc w:val="both"/>
              <w:rPr>
                <w:rFonts w:ascii="Arial" w:eastAsia="標楷體" w:hAnsi="Arial" w:cs="Arial"/>
                <w:bCs/>
                <w:sz w:val="28"/>
                <w:szCs w:val="28"/>
                <w:highlight w:val="lightGray"/>
              </w:rPr>
            </w:pPr>
            <w:r w:rsidRPr="00147A14">
              <w:rPr>
                <w:rFonts w:ascii="Arial" w:eastAsia="標楷體" w:hAnsi="Arial" w:cs="Arial"/>
                <w:bCs/>
                <w:sz w:val="28"/>
                <w:szCs w:val="28"/>
              </w:rPr>
              <w:t>其他</w:t>
            </w:r>
          </w:p>
        </w:tc>
        <w:tc>
          <w:tcPr>
            <w:tcW w:w="960" w:type="pct"/>
            <w:vAlign w:val="center"/>
          </w:tcPr>
          <w:p w14:paraId="521D1C6C" w14:textId="52609FBD" w:rsidR="00B26ADF" w:rsidRPr="00CC0150" w:rsidRDefault="00B26ADF" w:rsidP="00B26ADF">
            <w:pPr>
              <w:snapToGrid w:val="0"/>
              <w:spacing w:line="360" w:lineRule="exact"/>
              <w:ind w:rightChars="35" w:right="84"/>
              <w:jc w:val="right"/>
              <w:rPr>
                <w:rFonts w:ascii="Arial" w:eastAsia="標楷體" w:hAnsi="Arial" w:cs="Arial"/>
                <w:bCs/>
                <w:sz w:val="28"/>
                <w:szCs w:val="28"/>
                <w:highlight w:val="lightGray"/>
              </w:rPr>
            </w:pPr>
            <w:r w:rsidRPr="00147A14">
              <w:rPr>
                <w:rFonts w:ascii="Arial" w:eastAsia="標楷體" w:hAnsi="Arial" w:cs="Arial"/>
                <w:bCs/>
                <w:sz w:val="28"/>
                <w:szCs w:val="28"/>
              </w:rPr>
              <w:t>(</w:t>
            </w:r>
            <w:r w:rsidRPr="00147A14">
              <w:rPr>
                <w:rFonts w:ascii="Arial" w:eastAsia="標楷體" w:hAnsi="Arial" w:cs="Arial"/>
                <w:bCs/>
                <w:sz w:val="28"/>
                <w:szCs w:val="28"/>
              </w:rPr>
              <w:t>請說明</w:t>
            </w:r>
            <w:r w:rsidRPr="00147A14">
              <w:rPr>
                <w:rFonts w:ascii="Arial" w:eastAsia="標楷體" w:hAnsi="Arial" w:cs="Arial"/>
                <w:bCs/>
                <w:sz w:val="28"/>
                <w:szCs w:val="28"/>
              </w:rPr>
              <w:t>)</w:t>
            </w:r>
          </w:p>
        </w:tc>
        <w:tc>
          <w:tcPr>
            <w:tcW w:w="1972" w:type="pct"/>
          </w:tcPr>
          <w:p w14:paraId="41D835D3" w14:textId="5FDD053A" w:rsidR="00B26ADF" w:rsidRPr="00147A14" w:rsidRDefault="00B26ADF" w:rsidP="00B26ADF">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w:t>
            </w:r>
            <w:r w:rsidRPr="00147A14">
              <w:rPr>
                <w:rFonts w:ascii="Arial" w:eastAsia="標楷體" w:hAnsi="Arial" w:cs="Arial"/>
                <w:bCs/>
                <w:sz w:val="28"/>
                <w:szCs w:val="28"/>
              </w:rPr>
              <w:t>請說明</w:t>
            </w:r>
            <w:r w:rsidRPr="00147A14">
              <w:rPr>
                <w:rFonts w:ascii="Arial" w:eastAsia="標楷體" w:hAnsi="Arial" w:cs="Arial"/>
                <w:bCs/>
                <w:sz w:val="28"/>
                <w:szCs w:val="28"/>
              </w:rPr>
              <w:t>)</w:t>
            </w:r>
          </w:p>
        </w:tc>
      </w:tr>
    </w:tbl>
    <w:p w14:paraId="1EE71F3C" w14:textId="77777777" w:rsidR="007570EC" w:rsidRDefault="007570EC" w:rsidP="007570EC">
      <w:pPr>
        <w:pStyle w:val="03-"/>
        <w:numPr>
          <w:ilvl w:val="0"/>
          <w:numId w:val="0"/>
        </w:numPr>
        <w:ind w:left="1047"/>
      </w:pPr>
    </w:p>
    <w:p w14:paraId="179B87BE" w14:textId="77777777" w:rsidR="00635B96" w:rsidRPr="00147A14" w:rsidRDefault="00635B96" w:rsidP="007044DA">
      <w:pPr>
        <w:pStyle w:val="03-"/>
        <w:numPr>
          <w:ilvl w:val="0"/>
          <w:numId w:val="10"/>
        </w:numPr>
      </w:pPr>
      <w:r w:rsidRPr="00147A14">
        <w:t>非量化效益</w:t>
      </w:r>
    </w:p>
    <w:p w14:paraId="44B33D7E" w14:textId="77777777" w:rsidR="00635B96" w:rsidRPr="00147A14" w:rsidRDefault="00635B96" w:rsidP="00635B96">
      <w:pPr>
        <w:pStyle w:val="03-"/>
        <w:numPr>
          <w:ilvl w:val="0"/>
          <w:numId w:val="7"/>
        </w:numPr>
        <w:tabs>
          <w:tab w:val="left" w:pos="1276"/>
        </w:tabs>
        <w:ind w:hanging="54"/>
      </w:pPr>
      <w:r w:rsidRPr="00147A14">
        <w:t>對申請單位之影響</w:t>
      </w:r>
    </w:p>
    <w:p w14:paraId="2B4AF0D4" w14:textId="77777777" w:rsidR="00635B96" w:rsidRPr="00147A14" w:rsidRDefault="00635B96" w:rsidP="00E368F4">
      <w:pPr>
        <w:pStyle w:val="04-"/>
      </w:pPr>
      <w:r w:rsidRPr="00147A14">
        <w:t>(</w:t>
      </w:r>
      <w:r w:rsidRPr="00147A14">
        <w:t>如未來營運模式</w:t>
      </w:r>
      <w:r w:rsidRPr="00147A14">
        <w:rPr>
          <w:rFonts w:hint="eastAsia"/>
        </w:rPr>
        <w:t>(</w:t>
      </w:r>
      <w:r w:rsidRPr="00147A14">
        <w:t>包括計畫預計創造之總產值、增加或提升之服務能量範圍及收入</w:t>
      </w:r>
      <w:r w:rsidRPr="00147A14">
        <w:t>…</w:t>
      </w:r>
      <w:r w:rsidRPr="00147A14">
        <w:t>等</w:t>
      </w:r>
      <w:r w:rsidR="00554A1C" w:rsidRPr="00147A14">
        <w:t>)</w:t>
      </w:r>
      <w:r w:rsidRPr="00147A14">
        <w:t>、跨高科技領域、技術升級、國際化或企業轉型等</w:t>
      </w:r>
      <w:r w:rsidRPr="00147A14">
        <w:t>)</w:t>
      </w:r>
    </w:p>
    <w:p w14:paraId="7505B7A0" w14:textId="77777777" w:rsidR="00635B96" w:rsidRPr="00147A14" w:rsidRDefault="00635B96" w:rsidP="00635B96">
      <w:pPr>
        <w:spacing w:line="500" w:lineRule="exact"/>
        <w:ind w:leftChars="480" w:left="1152"/>
        <w:jc w:val="both"/>
        <w:rPr>
          <w:rFonts w:eastAsia="標楷體"/>
          <w:color w:val="A6A6A6" w:themeColor="background1" w:themeShade="A6"/>
          <w:sz w:val="28"/>
        </w:rPr>
      </w:pPr>
    </w:p>
    <w:p w14:paraId="77626152" w14:textId="77777777" w:rsidR="00635B96" w:rsidRPr="00147A14" w:rsidRDefault="00635B96" w:rsidP="00635B96">
      <w:pPr>
        <w:pStyle w:val="03-"/>
        <w:numPr>
          <w:ilvl w:val="0"/>
          <w:numId w:val="7"/>
        </w:numPr>
        <w:tabs>
          <w:tab w:val="left" w:pos="1276"/>
        </w:tabs>
        <w:ind w:hanging="54"/>
      </w:pPr>
      <w:r w:rsidRPr="00147A14">
        <w:t>對農民</w:t>
      </w:r>
      <w:r w:rsidRPr="00147A14">
        <w:rPr>
          <w:rFonts w:hint="eastAsia"/>
        </w:rPr>
        <w:t>之影響與</w:t>
      </w:r>
      <w:r w:rsidRPr="00147A14">
        <w:t>效益</w:t>
      </w:r>
    </w:p>
    <w:p w14:paraId="143C6BB8" w14:textId="77777777" w:rsidR="00635B96" w:rsidRPr="00147A14" w:rsidRDefault="00635B96" w:rsidP="00E368F4">
      <w:pPr>
        <w:pStyle w:val="04-"/>
      </w:pPr>
      <w:r w:rsidRPr="00147A14">
        <w:t>(</w:t>
      </w:r>
      <w:r w:rsidRPr="00147A14">
        <w:t>因執行計畫直接增加農民收入、</w:t>
      </w:r>
      <w:proofErr w:type="gramStart"/>
      <w:r w:rsidRPr="00147A14">
        <w:t>契</w:t>
      </w:r>
      <w:proofErr w:type="gramEnd"/>
      <w:r w:rsidRPr="00147A14">
        <w:t>作農戶數、</w:t>
      </w:r>
      <w:proofErr w:type="gramStart"/>
      <w:r w:rsidRPr="00147A14">
        <w:t>契</w:t>
      </w:r>
      <w:proofErr w:type="gramEnd"/>
      <w:r w:rsidRPr="00147A14">
        <w:t>作面積、農業就業人數、成立保證收購制度，或因計畫成果間接提高農民收入，節省生產成本等</w:t>
      </w:r>
      <w:r w:rsidRPr="00147A14">
        <w:t>)</w:t>
      </w:r>
    </w:p>
    <w:p w14:paraId="6CFD3F18" w14:textId="77777777" w:rsidR="00635B96" w:rsidRPr="00147A14" w:rsidRDefault="00635B96" w:rsidP="00635B96">
      <w:pPr>
        <w:spacing w:line="400" w:lineRule="exact"/>
        <w:ind w:leftChars="236" w:left="566"/>
        <w:jc w:val="both"/>
        <w:rPr>
          <w:rFonts w:eastAsia="標楷體"/>
          <w:color w:val="0070C0"/>
        </w:rPr>
      </w:pPr>
    </w:p>
    <w:p w14:paraId="4A6A5FF9" w14:textId="77777777" w:rsidR="00635B96" w:rsidRPr="00147A14" w:rsidRDefault="00635B96" w:rsidP="00635B96">
      <w:pPr>
        <w:pStyle w:val="03-"/>
        <w:numPr>
          <w:ilvl w:val="0"/>
          <w:numId w:val="7"/>
        </w:numPr>
        <w:tabs>
          <w:tab w:val="left" w:pos="1276"/>
        </w:tabs>
        <w:ind w:hanging="54"/>
      </w:pPr>
      <w:r w:rsidRPr="00147A14">
        <w:t>對產業</w:t>
      </w:r>
      <w:r w:rsidRPr="00147A14">
        <w:rPr>
          <w:rFonts w:hint="eastAsia"/>
        </w:rPr>
        <w:t>及農村創新發展</w:t>
      </w:r>
      <w:r w:rsidRPr="00147A14">
        <w:t>之效益：</w:t>
      </w:r>
    </w:p>
    <w:p w14:paraId="6DF0AECB" w14:textId="77777777" w:rsidR="00635B96" w:rsidRPr="00147A14" w:rsidRDefault="00635B96" w:rsidP="00E368F4">
      <w:pPr>
        <w:pStyle w:val="04-"/>
      </w:pPr>
      <w:r w:rsidRPr="00147A14">
        <w:t>(</w:t>
      </w:r>
      <w:r w:rsidRPr="00147A14">
        <w:t>如產值貢獻、加速產業轉型與升級、創新營運模式及提升產業創新能力、服務範圍家數擴大、吸引就業人數或引導投資</w:t>
      </w:r>
      <w:r w:rsidRPr="00147A14">
        <w:rPr>
          <w:rFonts w:hint="eastAsia"/>
        </w:rPr>
        <w:t>金額</w:t>
      </w:r>
      <w:r w:rsidRPr="00147A14">
        <w:t>等</w:t>
      </w:r>
      <w:r w:rsidRPr="00147A14">
        <w:t>)</w:t>
      </w:r>
    </w:p>
    <w:p w14:paraId="456E8BB2" w14:textId="77777777" w:rsidR="00517139" w:rsidRPr="00147A14" w:rsidRDefault="00517139">
      <w:pPr>
        <w:widowControl/>
        <w:rPr>
          <w:rFonts w:ascii="Arial" w:eastAsia="標楷體" w:hAnsi="Arial" w:cs="Arial"/>
          <w:color w:val="1D9EFF"/>
        </w:rPr>
      </w:pPr>
      <w:r w:rsidRPr="00147A14">
        <w:br w:type="page"/>
      </w:r>
    </w:p>
    <w:p w14:paraId="3CF1FF82" w14:textId="77777777" w:rsidR="007E4D55" w:rsidRPr="00147A14" w:rsidRDefault="007E4D55" w:rsidP="00F00498">
      <w:pPr>
        <w:pStyle w:val="a7"/>
        <w:numPr>
          <w:ilvl w:val="0"/>
          <w:numId w:val="4"/>
        </w:numPr>
        <w:rPr>
          <w:rFonts w:ascii="Arial" w:eastAsia="標楷體" w:hAnsi="Arial" w:cs="Arial"/>
          <w:sz w:val="28"/>
        </w:rPr>
        <w:sectPr w:rsidR="007E4D55" w:rsidRPr="00147A14" w:rsidSect="00154D7A">
          <w:pgSz w:w="11906" w:h="16838"/>
          <w:pgMar w:top="1021" w:right="1077" w:bottom="709" w:left="1077" w:header="851" w:footer="543" w:gutter="0"/>
          <w:pgNumType w:start="1"/>
          <w:cols w:space="425"/>
          <w:docGrid w:type="lines" w:linePitch="360"/>
        </w:sectPr>
      </w:pPr>
    </w:p>
    <w:p w14:paraId="2AE401E2" w14:textId="77777777" w:rsidR="00F00498" w:rsidRPr="00147A14" w:rsidRDefault="00F00498" w:rsidP="00486051">
      <w:pPr>
        <w:pStyle w:val="00-"/>
      </w:pPr>
      <w:bookmarkStart w:id="13" w:name="_Toc44333169"/>
      <w:r w:rsidRPr="00147A14">
        <w:rPr>
          <w:rFonts w:hint="eastAsia"/>
        </w:rPr>
        <w:t>經費預算</w:t>
      </w:r>
      <w:r w:rsidR="00C027D3" w:rsidRPr="00147A14">
        <w:rPr>
          <w:rFonts w:hint="eastAsia"/>
        </w:rPr>
        <w:t>編列</w:t>
      </w:r>
      <w:bookmarkEnd w:id="13"/>
    </w:p>
    <w:p w14:paraId="082904E9" w14:textId="77777777" w:rsidR="001A7AEC" w:rsidRPr="00526F15" w:rsidRDefault="007E4D55" w:rsidP="00526F15">
      <w:pPr>
        <w:pStyle w:val="02-"/>
        <w:numPr>
          <w:ilvl w:val="0"/>
          <w:numId w:val="18"/>
        </w:numPr>
        <w:spacing w:line="280" w:lineRule="exact"/>
        <w:ind w:left="855" w:hanging="570"/>
      </w:pPr>
      <w:bookmarkStart w:id="14" w:name="_Toc44333170"/>
      <w:r w:rsidRPr="00526F15">
        <w:rPr>
          <w:rFonts w:hint="eastAsia"/>
        </w:rPr>
        <w:t>全程計畫預算分配表</w:t>
      </w:r>
      <w:bookmarkEnd w:id="14"/>
    </w:p>
    <w:tbl>
      <w:tblPr>
        <w:tblW w:w="526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65"/>
        <w:gridCol w:w="734"/>
        <w:gridCol w:w="1710"/>
        <w:gridCol w:w="568"/>
        <w:gridCol w:w="568"/>
        <w:gridCol w:w="1142"/>
        <w:gridCol w:w="1283"/>
        <w:gridCol w:w="568"/>
        <w:gridCol w:w="568"/>
        <w:gridCol w:w="1142"/>
        <w:gridCol w:w="1286"/>
        <w:gridCol w:w="1142"/>
        <w:gridCol w:w="1139"/>
        <w:gridCol w:w="1423"/>
        <w:gridCol w:w="1273"/>
        <w:gridCol w:w="1142"/>
      </w:tblGrid>
      <w:tr w:rsidR="006F2BE0" w:rsidRPr="00147A14" w14:paraId="62B642BA" w14:textId="77777777" w:rsidTr="006F2BE0">
        <w:trPr>
          <w:cantSplit/>
          <w:trHeight w:val="406"/>
        </w:trPr>
        <w:tc>
          <w:tcPr>
            <w:tcW w:w="313" w:type="pct"/>
            <w:gridSpan w:val="2"/>
            <w:tcBorders>
              <w:top w:val="nil"/>
              <w:left w:val="nil"/>
              <w:bottom w:val="single" w:sz="12" w:space="0" w:color="auto"/>
              <w:right w:val="nil"/>
            </w:tcBorders>
            <w:vAlign w:val="center"/>
          </w:tcPr>
          <w:p w14:paraId="28AE0EE6" w14:textId="77777777" w:rsidR="006F2BE0" w:rsidRPr="00147A14" w:rsidRDefault="006F2BE0" w:rsidP="00AE34AE">
            <w:pPr>
              <w:pStyle w:val="05-"/>
              <w:spacing w:line="240" w:lineRule="exact"/>
              <w:jc w:val="center"/>
            </w:pPr>
          </w:p>
        </w:tc>
        <w:tc>
          <w:tcPr>
            <w:tcW w:w="536" w:type="pct"/>
            <w:tcBorders>
              <w:top w:val="nil"/>
              <w:left w:val="nil"/>
              <w:bottom w:val="single" w:sz="12" w:space="0" w:color="auto"/>
              <w:right w:val="nil"/>
            </w:tcBorders>
            <w:vAlign w:val="center"/>
          </w:tcPr>
          <w:p w14:paraId="387E667F" w14:textId="77777777" w:rsidR="006F2BE0" w:rsidRPr="00147A14" w:rsidRDefault="006F2BE0" w:rsidP="00AE34AE">
            <w:pPr>
              <w:pStyle w:val="05-"/>
              <w:spacing w:line="240" w:lineRule="exact"/>
              <w:jc w:val="center"/>
              <w:rPr>
                <w:bCs/>
                <w:kern w:val="0"/>
              </w:rPr>
            </w:pPr>
          </w:p>
        </w:tc>
        <w:tc>
          <w:tcPr>
            <w:tcW w:w="1116" w:type="pct"/>
            <w:gridSpan w:val="4"/>
            <w:tcBorders>
              <w:top w:val="nil"/>
              <w:left w:val="nil"/>
              <w:bottom w:val="single" w:sz="12" w:space="0" w:color="auto"/>
              <w:right w:val="nil"/>
            </w:tcBorders>
            <w:vAlign w:val="center"/>
          </w:tcPr>
          <w:p w14:paraId="642EE0EA" w14:textId="77777777" w:rsidR="006F2BE0" w:rsidRPr="00147A14" w:rsidRDefault="006F2BE0" w:rsidP="00AE34AE">
            <w:pPr>
              <w:pStyle w:val="05-"/>
              <w:spacing w:line="240" w:lineRule="exact"/>
              <w:jc w:val="center"/>
              <w:rPr>
                <w:bCs/>
                <w:kern w:val="0"/>
              </w:rPr>
            </w:pPr>
          </w:p>
        </w:tc>
        <w:tc>
          <w:tcPr>
            <w:tcW w:w="1117" w:type="pct"/>
            <w:gridSpan w:val="4"/>
            <w:tcBorders>
              <w:top w:val="nil"/>
              <w:left w:val="nil"/>
              <w:bottom w:val="single" w:sz="12" w:space="0" w:color="auto"/>
              <w:right w:val="nil"/>
            </w:tcBorders>
            <w:vAlign w:val="center"/>
          </w:tcPr>
          <w:p w14:paraId="7577557C" w14:textId="77777777" w:rsidR="006F2BE0" w:rsidRPr="00147A14" w:rsidRDefault="006F2BE0" w:rsidP="00AE34AE">
            <w:pPr>
              <w:pStyle w:val="05-"/>
              <w:spacing w:line="240" w:lineRule="exact"/>
              <w:jc w:val="center"/>
              <w:rPr>
                <w:bCs/>
                <w:kern w:val="0"/>
              </w:rPr>
            </w:pPr>
          </w:p>
        </w:tc>
        <w:tc>
          <w:tcPr>
            <w:tcW w:w="1918" w:type="pct"/>
            <w:gridSpan w:val="5"/>
            <w:tcBorders>
              <w:top w:val="nil"/>
              <w:left w:val="nil"/>
              <w:bottom w:val="single" w:sz="12" w:space="0" w:color="auto"/>
              <w:right w:val="nil"/>
            </w:tcBorders>
            <w:vAlign w:val="center"/>
          </w:tcPr>
          <w:p w14:paraId="7E176623" w14:textId="630E4A03" w:rsidR="006F2BE0" w:rsidRPr="00147A14" w:rsidRDefault="006F2BE0" w:rsidP="00AE34AE">
            <w:pPr>
              <w:pStyle w:val="05-"/>
              <w:spacing w:line="240" w:lineRule="exact"/>
              <w:jc w:val="right"/>
              <w:rPr>
                <w:bCs/>
                <w:kern w:val="0"/>
              </w:rPr>
            </w:pPr>
            <w:r w:rsidRPr="00147A14">
              <w:rPr>
                <w:rFonts w:hint="eastAsia"/>
                <w:bCs/>
                <w:kern w:val="0"/>
              </w:rPr>
              <w:t>單位：新臺幣千元</w:t>
            </w:r>
          </w:p>
        </w:tc>
      </w:tr>
      <w:tr w:rsidR="00420C7F" w:rsidRPr="00147A14" w14:paraId="0D96A919" w14:textId="77777777" w:rsidTr="006F2BE0">
        <w:trPr>
          <w:cantSplit/>
          <w:trHeight w:val="406"/>
        </w:trPr>
        <w:tc>
          <w:tcPr>
            <w:tcW w:w="313" w:type="pct"/>
            <w:gridSpan w:val="2"/>
            <w:vMerge w:val="restart"/>
            <w:tcBorders>
              <w:top w:val="single" w:sz="12" w:space="0" w:color="auto"/>
              <w:bottom w:val="single" w:sz="6" w:space="0" w:color="auto"/>
            </w:tcBorders>
            <w:vAlign w:val="center"/>
          </w:tcPr>
          <w:p w14:paraId="052AB6B6" w14:textId="77777777" w:rsidR="001A7AEC" w:rsidRPr="00147A14" w:rsidRDefault="001A7AEC" w:rsidP="008F5D62">
            <w:pPr>
              <w:pStyle w:val="05-"/>
              <w:jc w:val="center"/>
              <w:rPr>
                <w:bCs/>
                <w:kern w:val="0"/>
              </w:rPr>
            </w:pPr>
            <w:r w:rsidRPr="00147A14">
              <w:t>補助項目</w:t>
            </w:r>
          </w:p>
        </w:tc>
        <w:tc>
          <w:tcPr>
            <w:tcW w:w="536" w:type="pct"/>
            <w:vMerge w:val="restart"/>
            <w:tcBorders>
              <w:top w:val="single" w:sz="12" w:space="0" w:color="auto"/>
              <w:bottom w:val="single" w:sz="6" w:space="0" w:color="auto"/>
            </w:tcBorders>
            <w:vAlign w:val="center"/>
          </w:tcPr>
          <w:p w14:paraId="52B00F20" w14:textId="77777777" w:rsidR="001A7AEC" w:rsidRPr="00147A14" w:rsidRDefault="001A7AEC" w:rsidP="008F5D62">
            <w:pPr>
              <w:pStyle w:val="05-"/>
              <w:jc w:val="center"/>
              <w:rPr>
                <w:bCs/>
                <w:kern w:val="0"/>
              </w:rPr>
            </w:pPr>
            <w:r w:rsidRPr="00147A14">
              <w:rPr>
                <w:bCs/>
                <w:kern w:val="0"/>
              </w:rPr>
              <w:t>會計科目</w:t>
            </w:r>
          </w:p>
        </w:tc>
        <w:tc>
          <w:tcPr>
            <w:tcW w:w="1116" w:type="pct"/>
            <w:gridSpan w:val="4"/>
            <w:tcBorders>
              <w:top w:val="single" w:sz="12" w:space="0" w:color="auto"/>
              <w:bottom w:val="single" w:sz="6" w:space="0" w:color="auto"/>
            </w:tcBorders>
            <w:vAlign w:val="center"/>
          </w:tcPr>
          <w:p w14:paraId="47412281" w14:textId="77777777" w:rsidR="001A7AEC" w:rsidRPr="00147A14" w:rsidRDefault="001A7AEC" w:rsidP="008F5D62">
            <w:pPr>
              <w:pStyle w:val="05-"/>
              <w:jc w:val="center"/>
              <w:rPr>
                <w:bCs/>
                <w:kern w:val="0"/>
              </w:rPr>
            </w:pPr>
            <w:r w:rsidRPr="00147A14">
              <w:rPr>
                <w:bCs/>
                <w:kern w:val="0"/>
              </w:rPr>
              <w:t>第一年度</w:t>
            </w:r>
            <w:r w:rsidR="00554A1C" w:rsidRPr="00147A14">
              <w:rPr>
                <w:bCs/>
                <w:kern w:val="0"/>
              </w:rPr>
              <w:t>(</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至</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w:t>
            </w:r>
            <w:r w:rsidRPr="00147A14">
              <w:rPr>
                <w:bCs/>
                <w:kern w:val="0"/>
              </w:rPr>
              <w:t>)</w:t>
            </w:r>
          </w:p>
        </w:tc>
        <w:tc>
          <w:tcPr>
            <w:tcW w:w="1117" w:type="pct"/>
            <w:gridSpan w:val="4"/>
            <w:tcBorders>
              <w:top w:val="single" w:sz="12" w:space="0" w:color="auto"/>
              <w:bottom w:val="single" w:sz="6" w:space="0" w:color="auto"/>
            </w:tcBorders>
            <w:vAlign w:val="center"/>
          </w:tcPr>
          <w:p w14:paraId="28D58D93" w14:textId="77777777" w:rsidR="001A7AEC" w:rsidRPr="00147A14" w:rsidRDefault="001A7AEC" w:rsidP="008F5D62">
            <w:pPr>
              <w:pStyle w:val="05-"/>
              <w:jc w:val="center"/>
              <w:rPr>
                <w:bCs/>
                <w:kern w:val="0"/>
              </w:rPr>
            </w:pPr>
            <w:r w:rsidRPr="00147A14">
              <w:rPr>
                <w:bCs/>
                <w:kern w:val="0"/>
              </w:rPr>
              <w:t>第二年度</w:t>
            </w:r>
            <w:r w:rsidR="00554A1C" w:rsidRPr="00147A14">
              <w:rPr>
                <w:bCs/>
                <w:kern w:val="0"/>
              </w:rPr>
              <w:t>(</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至</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w:t>
            </w:r>
            <w:r w:rsidRPr="00147A14">
              <w:rPr>
                <w:bCs/>
                <w:kern w:val="0"/>
              </w:rPr>
              <w:t>)</w:t>
            </w:r>
          </w:p>
        </w:tc>
        <w:tc>
          <w:tcPr>
            <w:tcW w:w="1918" w:type="pct"/>
            <w:gridSpan w:val="5"/>
            <w:tcBorders>
              <w:top w:val="single" w:sz="12" w:space="0" w:color="auto"/>
              <w:bottom w:val="single" w:sz="6" w:space="0" w:color="auto"/>
            </w:tcBorders>
            <w:vAlign w:val="center"/>
          </w:tcPr>
          <w:p w14:paraId="23A50AA9" w14:textId="77777777" w:rsidR="001A7AEC" w:rsidRPr="00147A14" w:rsidRDefault="001A7AEC" w:rsidP="008C2329">
            <w:pPr>
              <w:pStyle w:val="05-"/>
              <w:jc w:val="center"/>
              <w:rPr>
                <w:bCs/>
                <w:kern w:val="0"/>
              </w:rPr>
            </w:pPr>
            <w:r w:rsidRPr="00147A14">
              <w:rPr>
                <w:bCs/>
                <w:kern w:val="0"/>
              </w:rPr>
              <w:t>計畫全程費用總計</w:t>
            </w:r>
          </w:p>
        </w:tc>
      </w:tr>
      <w:tr w:rsidR="00420C7F" w:rsidRPr="00147A14" w14:paraId="404CEE37" w14:textId="77777777" w:rsidTr="00FE74C7">
        <w:trPr>
          <w:cantSplit/>
          <w:trHeight w:val="300"/>
        </w:trPr>
        <w:tc>
          <w:tcPr>
            <w:tcW w:w="313" w:type="pct"/>
            <w:gridSpan w:val="2"/>
            <w:vMerge/>
            <w:tcBorders>
              <w:top w:val="single" w:sz="6" w:space="0" w:color="auto"/>
            </w:tcBorders>
          </w:tcPr>
          <w:p w14:paraId="67E1E44B" w14:textId="77777777" w:rsidR="001A7AEC" w:rsidRPr="00147A14" w:rsidRDefault="001A7AEC" w:rsidP="008F5D62">
            <w:pPr>
              <w:pStyle w:val="05-"/>
              <w:rPr>
                <w:bCs/>
                <w:kern w:val="0"/>
              </w:rPr>
            </w:pPr>
          </w:p>
        </w:tc>
        <w:tc>
          <w:tcPr>
            <w:tcW w:w="536" w:type="pct"/>
            <w:vMerge/>
            <w:tcBorders>
              <w:top w:val="single" w:sz="6" w:space="0" w:color="auto"/>
            </w:tcBorders>
            <w:vAlign w:val="center"/>
          </w:tcPr>
          <w:p w14:paraId="600004A2" w14:textId="77777777" w:rsidR="001A7AEC" w:rsidRPr="00147A14" w:rsidRDefault="001A7AEC" w:rsidP="008F5D62">
            <w:pPr>
              <w:pStyle w:val="05-"/>
              <w:rPr>
                <w:bCs/>
                <w:kern w:val="0"/>
              </w:rPr>
            </w:pPr>
          </w:p>
        </w:tc>
        <w:tc>
          <w:tcPr>
            <w:tcW w:w="178" w:type="pct"/>
            <w:tcBorders>
              <w:top w:val="single" w:sz="6" w:space="0" w:color="auto"/>
            </w:tcBorders>
            <w:vAlign w:val="center"/>
          </w:tcPr>
          <w:p w14:paraId="7BBEB090" w14:textId="77777777" w:rsidR="001A7AEC" w:rsidRPr="00147A14" w:rsidRDefault="001A7AEC" w:rsidP="008079BF">
            <w:pPr>
              <w:pStyle w:val="05-"/>
              <w:jc w:val="center"/>
              <w:rPr>
                <w:bCs/>
                <w:kern w:val="0"/>
                <w:sz w:val="16"/>
                <w:szCs w:val="16"/>
              </w:rPr>
            </w:pPr>
            <w:r w:rsidRPr="00147A14">
              <w:rPr>
                <w:bCs/>
                <w:kern w:val="0"/>
                <w:sz w:val="16"/>
                <w:szCs w:val="16"/>
              </w:rPr>
              <w:t>補助款</w:t>
            </w:r>
            <w:r w:rsidRPr="00147A14">
              <w:rPr>
                <w:bCs/>
                <w:kern w:val="0"/>
                <w:sz w:val="16"/>
                <w:szCs w:val="16"/>
              </w:rPr>
              <w:br/>
              <w:t>(A1)</w:t>
            </w:r>
          </w:p>
        </w:tc>
        <w:tc>
          <w:tcPr>
            <w:tcW w:w="178" w:type="pct"/>
            <w:tcBorders>
              <w:top w:val="single" w:sz="6" w:space="0" w:color="auto"/>
            </w:tcBorders>
            <w:vAlign w:val="center"/>
          </w:tcPr>
          <w:p w14:paraId="5D886BDD" w14:textId="77777777" w:rsidR="001A7AEC" w:rsidRPr="00147A14" w:rsidRDefault="001A7AEC" w:rsidP="008079BF">
            <w:pPr>
              <w:pStyle w:val="05-"/>
              <w:jc w:val="center"/>
              <w:rPr>
                <w:bCs/>
                <w:kern w:val="0"/>
                <w:sz w:val="16"/>
                <w:szCs w:val="16"/>
              </w:rPr>
            </w:pPr>
            <w:r w:rsidRPr="00147A14">
              <w:rPr>
                <w:bCs/>
                <w:kern w:val="0"/>
                <w:sz w:val="16"/>
                <w:szCs w:val="16"/>
              </w:rPr>
              <w:t>自籌款</w:t>
            </w:r>
            <w:r w:rsidRPr="00147A14">
              <w:rPr>
                <w:bCs/>
                <w:kern w:val="0"/>
                <w:sz w:val="16"/>
                <w:szCs w:val="16"/>
              </w:rPr>
              <w:br/>
              <w:t>(B1)</w:t>
            </w:r>
          </w:p>
        </w:tc>
        <w:tc>
          <w:tcPr>
            <w:tcW w:w="358" w:type="pct"/>
            <w:tcBorders>
              <w:top w:val="single" w:sz="6" w:space="0" w:color="auto"/>
            </w:tcBorders>
            <w:vAlign w:val="center"/>
          </w:tcPr>
          <w:p w14:paraId="559ED852" w14:textId="77777777" w:rsidR="001A7AEC" w:rsidRPr="00147A14" w:rsidRDefault="001A7AEC" w:rsidP="008079BF">
            <w:pPr>
              <w:pStyle w:val="05-"/>
              <w:jc w:val="center"/>
              <w:rPr>
                <w:bCs/>
                <w:kern w:val="0"/>
                <w:sz w:val="16"/>
                <w:szCs w:val="16"/>
              </w:rPr>
            </w:pPr>
            <w:r w:rsidRPr="00147A14">
              <w:rPr>
                <w:bCs/>
                <w:kern w:val="0"/>
                <w:sz w:val="16"/>
                <w:szCs w:val="16"/>
              </w:rPr>
              <w:t>小計</w:t>
            </w:r>
            <w:r w:rsidRPr="00147A14">
              <w:rPr>
                <w:bCs/>
                <w:kern w:val="0"/>
                <w:sz w:val="16"/>
                <w:szCs w:val="16"/>
              </w:rPr>
              <w:br/>
              <w:t>C1</w:t>
            </w:r>
            <w:r w:rsidRPr="00147A14">
              <w:rPr>
                <w:bCs/>
                <w:kern w:val="0"/>
                <w:sz w:val="16"/>
                <w:szCs w:val="16"/>
              </w:rPr>
              <w:t>＝</w:t>
            </w:r>
            <w:r w:rsidRPr="00147A14">
              <w:rPr>
                <w:bCs/>
                <w:kern w:val="0"/>
                <w:sz w:val="16"/>
                <w:szCs w:val="16"/>
              </w:rPr>
              <w:t>(A1)+(B1)</w:t>
            </w:r>
          </w:p>
        </w:tc>
        <w:tc>
          <w:tcPr>
            <w:tcW w:w="402" w:type="pct"/>
            <w:tcBorders>
              <w:top w:val="single" w:sz="6" w:space="0" w:color="auto"/>
            </w:tcBorders>
            <w:vAlign w:val="center"/>
          </w:tcPr>
          <w:p w14:paraId="49DDB63A" w14:textId="77777777" w:rsidR="001A7AEC" w:rsidRPr="00147A14" w:rsidRDefault="001A7AEC" w:rsidP="00D9681D">
            <w:pPr>
              <w:pStyle w:val="05-"/>
              <w:jc w:val="center"/>
              <w:rPr>
                <w:bCs/>
                <w:kern w:val="0"/>
                <w:sz w:val="16"/>
                <w:szCs w:val="16"/>
              </w:rPr>
            </w:pPr>
            <w:r w:rsidRPr="00147A14">
              <w:rPr>
                <w:bCs/>
                <w:kern w:val="0"/>
                <w:sz w:val="16"/>
                <w:szCs w:val="16"/>
              </w:rPr>
              <w:t>各科目補助比率</w:t>
            </w:r>
            <w:r w:rsidR="008F5D62" w:rsidRPr="00147A14">
              <w:rPr>
                <w:bCs/>
                <w:spacing w:val="20"/>
                <w:kern w:val="0"/>
                <w:sz w:val="16"/>
                <w:szCs w:val="16"/>
              </w:rPr>
              <w:t>(A1)</w:t>
            </w:r>
            <w:r w:rsidRPr="00147A14">
              <w:rPr>
                <w:bCs/>
                <w:spacing w:val="20"/>
                <w:kern w:val="0"/>
                <w:sz w:val="16"/>
                <w:szCs w:val="16"/>
              </w:rPr>
              <w:t>/(C1)</w:t>
            </w:r>
          </w:p>
        </w:tc>
        <w:tc>
          <w:tcPr>
            <w:tcW w:w="178" w:type="pct"/>
            <w:tcBorders>
              <w:top w:val="single" w:sz="6" w:space="0" w:color="auto"/>
            </w:tcBorders>
            <w:vAlign w:val="center"/>
          </w:tcPr>
          <w:p w14:paraId="59A4B340" w14:textId="77777777" w:rsidR="001A7AEC" w:rsidRPr="00147A14" w:rsidRDefault="001A7AEC" w:rsidP="008F5D62">
            <w:pPr>
              <w:pStyle w:val="05-"/>
              <w:jc w:val="center"/>
              <w:rPr>
                <w:bCs/>
                <w:kern w:val="0"/>
                <w:sz w:val="16"/>
                <w:szCs w:val="16"/>
              </w:rPr>
            </w:pPr>
            <w:r w:rsidRPr="00147A14">
              <w:rPr>
                <w:bCs/>
                <w:kern w:val="0"/>
                <w:sz w:val="16"/>
                <w:szCs w:val="16"/>
              </w:rPr>
              <w:t>補助款</w:t>
            </w:r>
            <w:r w:rsidRPr="00147A14">
              <w:rPr>
                <w:bCs/>
                <w:kern w:val="0"/>
                <w:sz w:val="16"/>
                <w:szCs w:val="16"/>
              </w:rPr>
              <w:br/>
              <w:t>(A2)</w:t>
            </w:r>
          </w:p>
        </w:tc>
        <w:tc>
          <w:tcPr>
            <w:tcW w:w="178" w:type="pct"/>
            <w:tcBorders>
              <w:top w:val="single" w:sz="6" w:space="0" w:color="auto"/>
            </w:tcBorders>
            <w:vAlign w:val="center"/>
          </w:tcPr>
          <w:p w14:paraId="1E7D7279" w14:textId="77777777" w:rsidR="001A7AEC" w:rsidRPr="00147A14" w:rsidRDefault="001A7AEC" w:rsidP="008F5D62">
            <w:pPr>
              <w:pStyle w:val="05-"/>
              <w:jc w:val="center"/>
              <w:rPr>
                <w:bCs/>
                <w:kern w:val="0"/>
                <w:sz w:val="16"/>
                <w:szCs w:val="16"/>
              </w:rPr>
            </w:pPr>
            <w:r w:rsidRPr="00147A14">
              <w:rPr>
                <w:bCs/>
                <w:kern w:val="0"/>
                <w:sz w:val="16"/>
                <w:szCs w:val="16"/>
              </w:rPr>
              <w:t>自籌款</w:t>
            </w:r>
            <w:r w:rsidRPr="00147A14">
              <w:rPr>
                <w:bCs/>
                <w:kern w:val="0"/>
                <w:sz w:val="16"/>
                <w:szCs w:val="16"/>
              </w:rPr>
              <w:br/>
              <w:t>(B2)</w:t>
            </w:r>
          </w:p>
        </w:tc>
        <w:tc>
          <w:tcPr>
            <w:tcW w:w="358" w:type="pct"/>
            <w:tcBorders>
              <w:top w:val="single" w:sz="6" w:space="0" w:color="auto"/>
            </w:tcBorders>
            <w:vAlign w:val="center"/>
          </w:tcPr>
          <w:p w14:paraId="4D9D45BA" w14:textId="77777777" w:rsidR="001A7AEC" w:rsidRPr="00147A14" w:rsidRDefault="001A7AEC" w:rsidP="0032722D">
            <w:pPr>
              <w:pStyle w:val="05-"/>
              <w:jc w:val="center"/>
              <w:rPr>
                <w:bCs/>
                <w:kern w:val="0"/>
                <w:sz w:val="16"/>
                <w:szCs w:val="16"/>
              </w:rPr>
            </w:pPr>
            <w:r w:rsidRPr="00147A14">
              <w:rPr>
                <w:bCs/>
                <w:kern w:val="0"/>
                <w:sz w:val="16"/>
                <w:szCs w:val="16"/>
              </w:rPr>
              <w:t>小計</w:t>
            </w:r>
            <w:r w:rsidRPr="00147A14">
              <w:rPr>
                <w:bCs/>
                <w:kern w:val="0"/>
                <w:sz w:val="16"/>
                <w:szCs w:val="16"/>
              </w:rPr>
              <w:br/>
              <w:t>C2</w:t>
            </w:r>
            <w:r w:rsidRPr="00147A14">
              <w:rPr>
                <w:bCs/>
                <w:kern w:val="0"/>
                <w:sz w:val="16"/>
                <w:szCs w:val="16"/>
              </w:rPr>
              <w:t>＝</w:t>
            </w:r>
            <w:r w:rsidRPr="00147A14">
              <w:rPr>
                <w:bCs/>
                <w:kern w:val="0"/>
                <w:sz w:val="16"/>
                <w:szCs w:val="16"/>
              </w:rPr>
              <w:t>(A2)+(B2)</w:t>
            </w:r>
          </w:p>
        </w:tc>
        <w:tc>
          <w:tcPr>
            <w:tcW w:w="403" w:type="pct"/>
            <w:tcBorders>
              <w:top w:val="single" w:sz="6" w:space="0" w:color="auto"/>
            </w:tcBorders>
            <w:vAlign w:val="center"/>
          </w:tcPr>
          <w:p w14:paraId="2588CC22" w14:textId="77777777" w:rsidR="001A7AEC" w:rsidRPr="00147A14" w:rsidRDefault="001A7AEC" w:rsidP="00D9681D">
            <w:pPr>
              <w:pStyle w:val="05-"/>
              <w:jc w:val="center"/>
              <w:rPr>
                <w:bCs/>
                <w:kern w:val="0"/>
                <w:sz w:val="16"/>
                <w:szCs w:val="16"/>
              </w:rPr>
            </w:pPr>
            <w:r w:rsidRPr="00147A14">
              <w:rPr>
                <w:bCs/>
                <w:kern w:val="0"/>
                <w:sz w:val="16"/>
                <w:szCs w:val="16"/>
              </w:rPr>
              <w:t>各科目補助比率</w:t>
            </w:r>
            <w:r w:rsidR="00AC3AFA" w:rsidRPr="00147A14">
              <w:rPr>
                <w:bCs/>
                <w:kern w:val="0"/>
                <w:sz w:val="16"/>
                <w:szCs w:val="16"/>
              </w:rPr>
              <w:br/>
            </w:r>
            <w:r w:rsidR="00AC3AFA" w:rsidRPr="00147A14">
              <w:rPr>
                <w:bCs/>
                <w:spacing w:val="20"/>
                <w:kern w:val="0"/>
                <w:sz w:val="16"/>
                <w:szCs w:val="16"/>
              </w:rPr>
              <w:t>(A2)</w:t>
            </w:r>
            <w:r w:rsidRPr="00147A14">
              <w:rPr>
                <w:bCs/>
                <w:spacing w:val="20"/>
                <w:kern w:val="0"/>
                <w:sz w:val="16"/>
                <w:szCs w:val="16"/>
              </w:rPr>
              <w:t>/(C2)</w:t>
            </w:r>
          </w:p>
        </w:tc>
        <w:tc>
          <w:tcPr>
            <w:tcW w:w="358" w:type="pct"/>
            <w:tcBorders>
              <w:top w:val="single" w:sz="6" w:space="0" w:color="auto"/>
            </w:tcBorders>
            <w:vAlign w:val="center"/>
          </w:tcPr>
          <w:p w14:paraId="0C0C0CD8" w14:textId="77777777" w:rsidR="001A7AEC" w:rsidRPr="00147A14" w:rsidRDefault="001A7AEC" w:rsidP="008F5D62">
            <w:pPr>
              <w:pStyle w:val="05-"/>
              <w:jc w:val="center"/>
              <w:rPr>
                <w:bCs/>
                <w:kern w:val="0"/>
                <w:sz w:val="16"/>
                <w:szCs w:val="16"/>
              </w:rPr>
            </w:pPr>
            <w:r w:rsidRPr="00147A14">
              <w:rPr>
                <w:bCs/>
                <w:kern w:val="0"/>
                <w:sz w:val="16"/>
                <w:szCs w:val="16"/>
              </w:rPr>
              <w:t>補助款</w:t>
            </w:r>
            <w:r w:rsidRPr="00147A14">
              <w:rPr>
                <w:bCs/>
                <w:kern w:val="0"/>
                <w:sz w:val="16"/>
                <w:szCs w:val="16"/>
              </w:rPr>
              <w:t>A3=(A1)+(A2)</w:t>
            </w:r>
          </w:p>
        </w:tc>
        <w:tc>
          <w:tcPr>
            <w:tcW w:w="357" w:type="pct"/>
            <w:tcBorders>
              <w:top w:val="single" w:sz="6" w:space="0" w:color="auto"/>
            </w:tcBorders>
            <w:vAlign w:val="center"/>
          </w:tcPr>
          <w:p w14:paraId="455581CD" w14:textId="77777777" w:rsidR="001A7AEC" w:rsidRPr="00147A14" w:rsidRDefault="001A7AEC" w:rsidP="008F5D62">
            <w:pPr>
              <w:pStyle w:val="05-"/>
              <w:jc w:val="center"/>
              <w:rPr>
                <w:bCs/>
                <w:kern w:val="0"/>
                <w:sz w:val="16"/>
                <w:szCs w:val="16"/>
              </w:rPr>
            </w:pPr>
            <w:r w:rsidRPr="00147A14">
              <w:rPr>
                <w:bCs/>
                <w:kern w:val="0"/>
                <w:sz w:val="16"/>
                <w:szCs w:val="16"/>
              </w:rPr>
              <w:t>自籌款</w:t>
            </w:r>
            <w:r w:rsidRPr="00147A14">
              <w:rPr>
                <w:bCs/>
                <w:kern w:val="0"/>
                <w:sz w:val="16"/>
                <w:szCs w:val="16"/>
              </w:rPr>
              <w:br/>
              <w:t>B3=(B1)+(B2)</w:t>
            </w:r>
          </w:p>
        </w:tc>
        <w:tc>
          <w:tcPr>
            <w:tcW w:w="446" w:type="pct"/>
            <w:tcBorders>
              <w:top w:val="single" w:sz="6" w:space="0" w:color="auto"/>
            </w:tcBorders>
            <w:vAlign w:val="center"/>
          </w:tcPr>
          <w:p w14:paraId="7C616C50" w14:textId="77777777" w:rsidR="001A7AEC" w:rsidRPr="00147A14" w:rsidRDefault="001A7AEC" w:rsidP="008F5D62">
            <w:pPr>
              <w:pStyle w:val="05-"/>
              <w:jc w:val="center"/>
              <w:rPr>
                <w:bCs/>
                <w:kern w:val="0"/>
                <w:sz w:val="16"/>
                <w:szCs w:val="16"/>
              </w:rPr>
            </w:pPr>
            <w:r w:rsidRPr="00147A14">
              <w:rPr>
                <w:bCs/>
                <w:kern w:val="0"/>
                <w:sz w:val="16"/>
                <w:szCs w:val="16"/>
              </w:rPr>
              <w:t>合計</w:t>
            </w:r>
            <w:r w:rsidRPr="00147A14">
              <w:rPr>
                <w:bCs/>
                <w:kern w:val="0"/>
                <w:sz w:val="16"/>
                <w:szCs w:val="16"/>
              </w:rPr>
              <w:br/>
              <w:t>(C3)</w:t>
            </w:r>
            <w:r w:rsidRPr="00147A14">
              <w:rPr>
                <w:bCs/>
                <w:kern w:val="0"/>
                <w:sz w:val="16"/>
                <w:szCs w:val="16"/>
              </w:rPr>
              <w:t>＝</w:t>
            </w:r>
            <w:r w:rsidRPr="00147A14">
              <w:rPr>
                <w:bCs/>
                <w:kern w:val="0"/>
                <w:sz w:val="16"/>
                <w:szCs w:val="16"/>
              </w:rPr>
              <w:t>(A3)+(B3)</w:t>
            </w:r>
          </w:p>
        </w:tc>
        <w:tc>
          <w:tcPr>
            <w:tcW w:w="399" w:type="pct"/>
            <w:tcBorders>
              <w:top w:val="single" w:sz="6" w:space="0" w:color="auto"/>
            </w:tcBorders>
            <w:vAlign w:val="center"/>
          </w:tcPr>
          <w:p w14:paraId="408526E8" w14:textId="77777777" w:rsidR="001A7AEC" w:rsidRPr="00147A14" w:rsidRDefault="001A7AEC" w:rsidP="008F5D62">
            <w:pPr>
              <w:pStyle w:val="05-"/>
              <w:jc w:val="center"/>
              <w:rPr>
                <w:bCs/>
                <w:kern w:val="0"/>
                <w:sz w:val="16"/>
                <w:szCs w:val="16"/>
              </w:rPr>
            </w:pPr>
            <w:r w:rsidRPr="00147A14">
              <w:rPr>
                <w:bCs/>
                <w:kern w:val="0"/>
                <w:sz w:val="16"/>
                <w:szCs w:val="16"/>
              </w:rPr>
              <w:t>各科目補助比率</w:t>
            </w:r>
          </w:p>
          <w:p w14:paraId="4F327736" w14:textId="77777777" w:rsidR="001A7AEC" w:rsidRPr="00147A14" w:rsidRDefault="0032722D" w:rsidP="008F5D62">
            <w:pPr>
              <w:pStyle w:val="05-"/>
              <w:jc w:val="center"/>
              <w:rPr>
                <w:bCs/>
                <w:spacing w:val="20"/>
                <w:kern w:val="0"/>
                <w:sz w:val="16"/>
                <w:szCs w:val="16"/>
              </w:rPr>
            </w:pPr>
            <w:r w:rsidRPr="00147A14">
              <w:rPr>
                <w:bCs/>
                <w:spacing w:val="20"/>
                <w:kern w:val="0"/>
                <w:sz w:val="16"/>
                <w:szCs w:val="16"/>
              </w:rPr>
              <w:t>(A3)</w:t>
            </w:r>
            <w:r w:rsidR="001A7AEC" w:rsidRPr="00147A14">
              <w:rPr>
                <w:bCs/>
                <w:spacing w:val="20"/>
                <w:kern w:val="0"/>
                <w:sz w:val="16"/>
                <w:szCs w:val="16"/>
              </w:rPr>
              <w:t>/(C3)</w:t>
            </w:r>
          </w:p>
        </w:tc>
        <w:tc>
          <w:tcPr>
            <w:tcW w:w="358" w:type="pct"/>
            <w:tcBorders>
              <w:top w:val="single" w:sz="6" w:space="0" w:color="auto"/>
            </w:tcBorders>
            <w:vAlign w:val="center"/>
          </w:tcPr>
          <w:p w14:paraId="5E141FCB" w14:textId="77777777" w:rsidR="001A7AEC" w:rsidRPr="00147A14" w:rsidRDefault="001A7AEC" w:rsidP="008F5D62">
            <w:pPr>
              <w:pStyle w:val="05-"/>
              <w:jc w:val="center"/>
              <w:rPr>
                <w:sz w:val="16"/>
                <w:szCs w:val="16"/>
              </w:rPr>
            </w:pPr>
            <w:r w:rsidRPr="00147A14">
              <w:rPr>
                <w:sz w:val="16"/>
                <w:szCs w:val="16"/>
              </w:rPr>
              <w:t>占總經費比率</w:t>
            </w:r>
          </w:p>
          <w:p w14:paraId="45148C08" w14:textId="77777777" w:rsidR="001A7AEC" w:rsidRPr="00147A14" w:rsidRDefault="0032722D" w:rsidP="008F5D62">
            <w:pPr>
              <w:pStyle w:val="05-"/>
              <w:jc w:val="center"/>
              <w:rPr>
                <w:bCs/>
                <w:spacing w:val="20"/>
                <w:kern w:val="0"/>
                <w:sz w:val="16"/>
                <w:szCs w:val="16"/>
              </w:rPr>
            </w:pPr>
            <w:r w:rsidRPr="00147A14">
              <w:rPr>
                <w:bCs/>
                <w:spacing w:val="20"/>
                <w:kern w:val="0"/>
                <w:sz w:val="16"/>
                <w:szCs w:val="16"/>
              </w:rPr>
              <w:t>(C3)</w:t>
            </w:r>
            <w:r w:rsidR="001A7AEC" w:rsidRPr="00147A14">
              <w:rPr>
                <w:bCs/>
                <w:spacing w:val="20"/>
                <w:kern w:val="0"/>
                <w:sz w:val="16"/>
                <w:szCs w:val="16"/>
              </w:rPr>
              <w:t>/(D)</w:t>
            </w:r>
          </w:p>
        </w:tc>
      </w:tr>
      <w:tr w:rsidR="00420C7F" w:rsidRPr="00147A14" w14:paraId="5A04561F" w14:textId="77777777" w:rsidTr="00143304">
        <w:trPr>
          <w:trHeight w:val="595"/>
        </w:trPr>
        <w:tc>
          <w:tcPr>
            <w:tcW w:w="313" w:type="pct"/>
            <w:gridSpan w:val="2"/>
            <w:vAlign w:val="center"/>
          </w:tcPr>
          <w:p w14:paraId="625B8F9E" w14:textId="77777777" w:rsidR="001A7AEC" w:rsidRPr="00147A14" w:rsidRDefault="001A7AEC" w:rsidP="008F5D62">
            <w:pPr>
              <w:pStyle w:val="05-"/>
            </w:pPr>
            <w:r w:rsidRPr="00147A14">
              <w:t>專職計畫參與人員之人事費</w:t>
            </w:r>
          </w:p>
        </w:tc>
        <w:tc>
          <w:tcPr>
            <w:tcW w:w="536" w:type="pct"/>
            <w:vAlign w:val="center"/>
          </w:tcPr>
          <w:p w14:paraId="6DA17FDB" w14:textId="77777777" w:rsidR="001A7AEC" w:rsidRPr="00147A14" w:rsidRDefault="001A7AEC" w:rsidP="008F5D62">
            <w:pPr>
              <w:pStyle w:val="05-"/>
              <w:rPr>
                <w:sz w:val="16"/>
                <w:szCs w:val="16"/>
              </w:rPr>
            </w:pPr>
            <w:r w:rsidRPr="00147A14">
              <w:rPr>
                <w:sz w:val="16"/>
                <w:szCs w:val="16"/>
              </w:rPr>
              <w:t>11-00</w:t>
            </w:r>
            <w:r w:rsidRPr="00147A14">
              <w:rPr>
                <w:sz w:val="16"/>
                <w:szCs w:val="16"/>
              </w:rPr>
              <w:t>薪俸</w:t>
            </w:r>
          </w:p>
        </w:tc>
        <w:tc>
          <w:tcPr>
            <w:tcW w:w="178" w:type="pct"/>
            <w:vAlign w:val="center"/>
          </w:tcPr>
          <w:p w14:paraId="67B2DE21" w14:textId="77777777" w:rsidR="001A7AEC" w:rsidRPr="00147A14" w:rsidRDefault="001A7AEC" w:rsidP="008F5D62">
            <w:pPr>
              <w:pStyle w:val="05-"/>
              <w:jc w:val="distribute"/>
              <w:rPr>
                <w:kern w:val="0"/>
              </w:rPr>
            </w:pPr>
          </w:p>
        </w:tc>
        <w:tc>
          <w:tcPr>
            <w:tcW w:w="178" w:type="pct"/>
            <w:vAlign w:val="center"/>
          </w:tcPr>
          <w:p w14:paraId="540095A4" w14:textId="77777777" w:rsidR="001A7AEC" w:rsidRPr="00147A14" w:rsidRDefault="001A7AEC" w:rsidP="008F5D62">
            <w:pPr>
              <w:pStyle w:val="05-"/>
              <w:jc w:val="distribute"/>
              <w:rPr>
                <w:kern w:val="0"/>
              </w:rPr>
            </w:pPr>
          </w:p>
        </w:tc>
        <w:tc>
          <w:tcPr>
            <w:tcW w:w="358" w:type="pct"/>
            <w:vAlign w:val="center"/>
          </w:tcPr>
          <w:p w14:paraId="3579A5DF" w14:textId="77777777" w:rsidR="001A7AEC" w:rsidRPr="00147A14" w:rsidRDefault="001A7AEC" w:rsidP="008F5D62">
            <w:pPr>
              <w:pStyle w:val="05-"/>
              <w:jc w:val="distribute"/>
              <w:rPr>
                <w:kern w:val="0"/>
              </w:rPr>
            </w:pPr>
          </w:p>
        </w:tc>
        <w:tc>
          <w:tcPr>
            <w:tcW w:w="402" w:type="pct"/>
          </w:tcPr>
          <w:p w14:paraId="16DD2811" w14:textId="77777777" w:rsidR="001A7AEC" w:rsidRPr="00147A14" w:rsidRDefault="001A7AEC" w:rsidP="008F5D62">
            <w:pPr>
              <w:pStyle w:val="05-"/>
              <w:jc w:val="distribute"/>
              <w:rPr>
                <w:kern w:val="0"/>
              </w:rPr>
            </w:pPr>
          </w:p>
        </w:tc>
        <w:tc>
          <w:tcPr>
            <w:tcW w:w="178" w:type="pct"/>
            <w:vAlign w:val="center"/>
          </w:tcPr>
          <w:p w14:paraId="3D56D5AA" w14:textId="77777777" w:rsidR="001A7AEC" w:rsidRPr="00147A14" w:rsidRDefault="001A7AEC" w:rsidP="008F5D62">
            <w:pPr>
              <w:pStyle w:val="05-"/>
              <w:rPr>
                <w:kern w:val="0"/>
              </w:rPr>
            </w:pPr>
          </w:p>
        </w:tc>
        <w:tc>
          <w:tcPr>
            <w:tcW w:w="178" w:type="pct"/>
            <w:vAlign w:val="center"/>
          </w:tcPr>
          <w:p w14:paraId="474FAB28" w14:textId="77777777" w:rsidR="001A7AEC" w:rsidRPr="00147A14" w:rsidRDefault="001A7AEC" w:rsidP="008F5D62">
            <w:pPr>
              <w:pStyle w:val="05-"/>
              <w:rPr>
                <w:kern w:val="0"/>
              </w:rPr>
            </w:pPr>
          </w:p>
        </w:tc>
        <w:tc>
          <w:tcPr>
            <w:tcW w:w="358" w:type="pct"/>
            <w:vAlign w:val="center"/>
          </w:tcPr>
          <w:p w14:paraId="5665F38C" w14:textId="77777777" w:rsidR="001A7AEC" w:rsidRPr="00147A14" w:rsidRDefault="001A7AEC" w:rsidP="008F5D62">
            <w:pPr>
              <w:pStyle w:val="05-"/>
              <w:rPr>
                <w:kern w:val="0"/>
              </w:rPr>
            </w:pPr>
          </w:p>
        </w:tc>
        <w:tc>
          <w:tcPr>
            <w:tcW w:w="403" w:type="pct"/>
          </w:tcPr>
          <w:p w14:paraId="203D2FC8" w14:textId="77777777" w:rsidR="001A7AEC" w:rsidRPr="00147A14" w:rsidRDefault="001A7AEC" w:rsidP="008F5D62">
            <w:pPr>
              <w:pStyle w:val="05-"/>
            </w:pPr>
          </w:p>
        </w:tc>
        <w:tc>
          <w:tcPr>
            <w:tcW w:w="358" w:type="pct"/>
            <w:vAlign w:val="center"/>
          </w:tcPr>
          <w:p w14:paraId="665ED10A" w14:textId="77777777" w:rsidR="001A7AEC" w:rsidRPr="00147A14" w:rsidRDefault="001A7AEC" w:rsidP="008F5D62">
            <w:pPr>
              <w:pStyle w:val="05-"/>
            </w:pPr>
          </w:p>
        </w:tc>
        <w:tc>
          <w:tcPr>
            <w:tcW w:w="357" w:type="pct"/>
            <w:vAlign w:val="center"/>
          </w:tcPr>
          <w:p w14:paraId="5E864E1D" w14:textId="77777777" w:rsidR="001A7AEC" w:rsidRPr="00147A14" w:rsidRDefault="001A7AEC" w:rsidP="008F5D62">
            <w:pPr>
              <w:pStyle w:val="05-"/>
            </w:pPr>
          </w:p>
        </w:tc>
        <w:tc>
          <w:tcPr>
            <w:tcW w:w="446" w:type="pct"/>
            <w:vAlign w:val="center"/>
          </w:tcPr>
          <w:p w14:paraId="616F9470" w14:textId="77777777" w:rsidR="001A7AEC" w:rsidRPr="00147A14" w:rsidRDefault="001A7AEC" w:rsidP="008F5D62">
            <w:pPr>
              <w:pStyle w:val="05-"/>
              <w:rPr>
                <w:kern w:val="0"/>
              </w:rPr>
            </w:pPr>
          </w:p>
        </w:tc>
        <w:tc>
          <w:tcPr>
            <w:tcW w:w="399" w:type="pct"/>
            <w:vAlign w:val="center"/>
          </w:tcPr>
          <w:p w14:paraId="109E67BB" w14:textId="77777777" w:rsidR="001A7AEC" w:rsidRPr="00147A14" w:rsidRDefault="001A7AEC" w:rsidP="008F5D62">
            <w:pPr>
              <w:pStyle w:val="05-"/>
              <w:rPr>
                <w:kern w:val="0"/>
              </w:rPr>
            </w:pPr>
          </w:p>
        </w:tc>
        <w:tc>
          <w:tcPr>
            <w:tcW w:w="358" w:type="pct"/>
            <w:vAlign w:val="center"/>
          </w:tcPr>
          <w:p w14:paraId="27FE18A6" w14:textId="77777777" w:rsidR="001A7AEC" w:rsidRPr="00147A14" w:rsidRDefault="001A7AEC" w:rsidP="008F5D62">
            <w:pPr>
              <w:pStyle w:val="05-"/>
              <w:rPr>
                <w:kern w:val="0"/>
              </w:rPr>
            </w:pPr>
          </w:p>
        </w:tc>
      </w:tr>
      <w:tr w:rsidR="00420C7F" w:rsidRPr="00147A14" w14:paraId="13F2B0EF" w14:textId="77777777" w:rsidTr="00571213">
        <w:trPr>
          <w:trHeight w:hRule="exact" w:val="375"/>
        </w:trPr>
        <w:tc>
          <w:tcPr>
            <w:tcW w:w="313" w:type="pct"/>
            <w:gridSpan w:val="2"/>
            <w:vMerge w:val="restart"/>
            <w:vAlign w:val="center"/>
          </w:tcPr>
          <w:p w14:paraId="7368B77A" w14:textId="77777777" w:rsidR="001A7AEC" w:rsidRPr="00147A14" w:rsidRDefault="001A7AEC" w:rsidP="008F5D62">
            <w:pPr>
              <w:pStyle w:val="05-"/>
            </w:pPr>
            <w:r w:rsidRPr="00147A14">
              <w:t>機器設備租賃、養護費或資訊服務費</w:t>
            </w:r>
          </w:p>
        </w:tc>
        <w:tc>
          <w:tcPr>
            <w:tcW w:w="536" w:type="pct"/>
            <w:vAlign w:val="center"/>
          </w:tcPr>
          <w:p w14:paraId="1353C9D2" w14:textId="0D48D5C9" w:rsidR="001A7AEC" w:rsidRPr="00147A14" w:rsidRDefault="003961DC" w:rsidP="008F5D62">
            <w:pPr>
              <w:pStyle w:val="05-"/>
              <w:rPr>
                <w:sz w:val="16"/>
                <w:szCs w:val="16"/>
              </w:rPr>
            </w:pPr>
            <w:r w:rsidRPr="00147A14">
              <w:rPr>
                <w:sz w:val="16"/>
                <w:szCs w:val="16"/>
              </w:rPr>
              <w:t>27-10</w:t>
            </w:r>
            <w:r w:rsidRPr="00147A14">
              <w:rPr>
                <w:sz w:val="16"/>
                <w:szCs w:val="16"/>
              </w:rPr>
              <w:t>養護費</w:t>
            </w:r>
          </w:p>
        </w:tc>
        <w:tc>
          <w:tcPr>
            <w:tcW w:w="178" w:type="pct"/>
            <w:vAlign w:val="center"/>
          </w:tcPr>
          <w:p w14:paraId="10723291" w14:textId="77777777" w:rsidR="001A7AEC" w:rsidRPr="00147A14" w:rsidRDefault="001A7AEC" w:rsidP="008F5D62">
            <w:pPr>
              <w:pStyle w:val="05-"/>
              <w:jc w:val="distribute"/>
              <w:rPr>
                <w:kern w:val="0"/>
              </w:rPr>
            </w:pPr>
          </w:p>
        </w:tc>
        <w:tc>
          <w:tcPr>
            <w:tcW w:w="178" w:type="pct"/>
            <w:vAlign w:val="center"/>
          </w:tcPr>
          <w:p w14:paraId="080A9DC6" w14:textId="77777777" w:rsidR="001A7AEC" w:rsidRPr="00147A14" w:rsidRDefault="001A7AEC" w:rsidP="008F5D62">
            <w:pPr>
              <w:pStyle w:val="05-"/>
              <w:jc w:val="distribute"/>
              <w:rPr>
                <w:kern w:val="0"/>
              </w:rPr>
            </w:pPr>
          </w:p>
        </w:tc>
        <w:tc>
          <w:tcPr>
            <w:tcW w:w="358" w:type="pct"/>
            <w:vAlign w:val="center"/>
          </w:tcPr>
          <w:p w14:paraId="1A537825" w14:textId="77777777" w:rsidR="001A7AEC" w:rsidRPr="00147A14" w:rsidRDefault="001A7AEC" w:rsidP="008F5D62">
            <w:pPr>
              <w:pStyle w:val="05-"/>
              <w:jc w:val="distribute"/>
              <w:rPr>
                <w:kern w:val="0"/>
              </w:rPr>
            </w:pPr>
          </w:p>
        </w:tc>
        <w:tc>
          <w:tcPr>
            <w:tcW w:w="402" w:type="pct"/>
          </w:tcPr>
          <w:p w14:paraId="0F34D44C" w14:textId="77777777" w:rsidR="001A7AEC" w:rsidRPr="00147A14" w:rsidRDefault="001A7AEC" w:rsidP="008F5D62">
            <w:pPr>
              <w:pStyle w:val="05-"/>
              <w:jc w:val="distribute"/>
              <w:rPr>
                <w:kern w:val="0"/>
              </w:rPr>
            </w:pPr>
          </w:p>
        </w:tc>
        <w:tc>
          <w:tcPr>
            <w:tcW w:w="178" w:type="pct"/>
            <w:vAlign w:val="center"/>
          </w:tcPr>
          <w:p w14:paraId="78C12B91" w14:textId="77777777" w:rsidR="001A7AEC" w:rsidRPr="00147A14" w:rsidRDefault="001A7AEC" w:rsidP="008F5D62">
            <w:pPr>
              <w:pStyle w:val="05-"/>
              <w:rPr>
                <w:kern w:val="0"/>
              </w:rPr>
            </w:pPr>
          </w:p>
        </w:tc>
        <w:tc>
          <w:tcPr>
            <w:tcW w:w="178" w:type="pct"/>
            <w:vAlign w:val="center"/>
          </w:tcPr>
          <w:p w14:paraId="25B15037" w14:textId="77777777" w:rsidR="001A7AEC" w:rsidRPr="00147A14" w:rsidRDefault="001A7AEC" w:rsidP="008F5D62">
            <w:pPr>
              <w:pStyle w:val="05-"/>
              <w:rPr>
                <w:kern w:val="0"/>
              </w:rPr>
            </w:pPr>
          </w:p>
        </w:tc>
        <w:tc>
          <w:tcPr>
            <w:tcW w:w="358" w:type="pct"/>
            <w:vAlign w:val="center"/>
          </w:tcPr>
          <w:p w14:paraId="1E5F0F3F" w14:textId="77777777" w:rsidR="001A7AEC" w:rsidRPr="00147A14" w:rsidRDefault="001A7AEC" w:rsidP="008F5D62">
            <w:pPr>
              <w:pStyle w:val="05-"/>
              <w:rPr>
                <w:kern w:val="0"/>
              </w:rPr>
            </w:pPr>
          </w:p>
        </w:tc>
        <w:tc>
          <w:tcPr>
            <w:tcW w:w="403" w:type="pct"/>
          </w:tcPr>
          <w:p w14:paraId="3FD89F61" w14:textId="77777777" w:rsidR="001A7AEC" w:rsidRPr="00147A14" w:rsidRDefault="001A7AEC" w:rsidP="008F5D62">
            <w:pPr>
              <w:pStyle w:val="05-"/>
            </w:pPr>
          </w:p>
        </w:tc>
        <w:tc>
          <w:tcPr>
            <w:tcW w:w="358" w:type="pct"/>
            <w:vAlign w:val="center"/>
          </w:tcPr>
          <w:p w14:paraId="74672E9E" w14:textId="77777777" w:rsidR="001A7AEC" w:rsidRPr="00147A14" w:rsidRDefault="001A7AEC" w:rsidP="008F5D62">
            <w:pPr>
              <w:pStyle w:val="05-"/>
            </w:pPr>
          </w:p>
        </w:tc>
        <w:tc>
          <w:tcPr>
            <w:tcW w:w="357" w:type="pct"/>
            <w:vAlign w:val="center"/>
          </w:tcPr>
          <w:p w14:paraId="35745032" w14:textId="77777777" w:rsidR="001A7AEC" w:rsidRPr="00147A14" w:rsidRDefault="001A7AEC" w:rsidP="008F5D62">
            <w:pPr>
              <w:pStyle w:val="05-"/>
            </w:pPr>
          </w:p>
        </w:tc>
        <w:tc>
          <w:tcPr>
            <w:tcW w:w="446" w:type="pct"/>
          </w:tcPr>
          <w:p w14:paraId="4A355E1D" w14:textId="77777777" w:rsidR="001A7AEC" w:rsidRPr="00147A14" w:rsidRDefault="001A7AEC" w:rsidP="008F5D62">
            <w:pPr>
              <w:pStyle w:val="05-"/>
            </w:pPr>
          </w:p>
        </w:tc>
        <w:tc>
          <w:tcPr>
            <w:tcW w:w="399" w:type="pct"/>
            <w:vAlign w:val="center"/>
          </w:tcPr>
          <w:p w14:paraId="7C68511A" w14:textId="77777777" w:rsidR="001A7AEC" w:rsidRPr="00147A14" w:rsidRDefault="001A7AEC" w:rsidP="008F5D62">
            <w:pPr>
              <w:pStyle w:val="05-"/>
              <w:rPr>
                <w:kern w:val="0"/>
              </w:rPr>
            </w:pPr>
          </w:p>
        </w:tc>
        <w:tc>
          <w:tcPr>
            <w:tcW w:w="358" w:type="pct"/>
            <w:vAlign w:val="center"/>
          </w:tcPr>
          <w:p w14:paraId="48FC5917" w14:textId="77777777" w:rsidR="001A7AEC" w:rsidRPr="00147A14" w:rsidRDefault="001A7AEC" w:rsidP="008F5D62">
            <w:pPr>
              <w:pStyle w:val="05-"/>
              <w:rPr>
                <w:kern w:val="0"/>
              </w:rPr>
            </w:pPr>
          </w:p>
        </w:tc>
      </w:tr>
      <w:tr w:rsidR="00420C7F" w:rsidRPr="00147A14" w14:paraId="552081FB" w14:textId="77777777" w:rsidTr="00571213">
        <w:trPr>
          <w:trHeight w:hRule="exact" w:val="375"/>
        </w:trPr>
        <w:tc>
          <w:tcPr>
            <w:tcW w:w="313" w:type="pct"/>
            <w:gridSpan w:val="2"/>
            <w:vMerge/>
            <w:vAlign w:val="center"/>
          </w:tcPr>
          <w:p w14:paraId="607A71AD" w14:textId="77777777" w:rsidR="001A7AEC" w:rsidRPr="00147A14" w:rsidRDefault="001A7AEC" w:rsidP="008F5D62">
            <w:pPr>
              <w:pStyle w:val="05-"/>
            </w:pPr>
          </w:p>
        </w:tc>
        <w:tc>
          <w:tcPr>
            <w:tcW w:w="536" w:type="pct"/>
            <w:vAlign w:val="center"/>
          </w:tcPr>
          <w:p w14:paraId="5467E42C" w14:textId="3E3E372B" w:rsidR="001A7AEC" w:rsidRPr="00147A14" w:rsidRDefault="003961DC" w:rsidP="008F5D62">
            <w:pPr>
              <w:pStyle w:val="05-"/>
              <w:rPr>
                <w:sz w:val="16"/>
                <w:szCs w:val="16"/>
              </w:rPr>
            </w:pPr>
            <w:r w:rsidRPr="00147A14">
              <w:rPr>
                <w:sz w:val="16"/>
                <w:szCs w:val="16"/>
              </w:rPr>
              <w:t>21-00</w:t>
            </w:r>
            <w:r w:rsidRPr="00147A14">
              <w:rPr>
                <w:sz w:val="16"/>
                <w:szCs w:val="16"/>
              </w:rPr>
              <w:t>租金</w:t>
            </w:r>
          </w:p>
        </w:tc>
        <w:tc>
          <w:tcPr>
            <w:tcW w:w="178" w:type="pct"/>
            <w:vAlign w:val="center"/>
          </w:tcPr>
          <w:p w14:paraId="30A93C29" w14:textId="77777777" w:rsidR="001A7AEC" w:rsidRPr="00147A14" w:rsidRDefault="001A7AEC" w:rsidP="008F5D62">
            <w:pPr>
              <w:pStyle w:val="05-"/>
              <w:jc w:val="distribute"/>
              <w:rPr>
                <w:kern w:val="0"/>
              </w:rPr>
            </w:pPr>
          </w:p>
        </w:tc>
        <w:tc>
          <w:tcPr>
            <w:tcW w:w="178" w:type="pct"/>
            <w:vAlign w:val="center"/>
          </w:tcPr>
          <w:p w14:paraId="6775B201" w14:textId="77777777" w:rsidR="001A7AEC" w:rsidRPr="00147A14" w:rsidRDefault="001A7AEC" w:rsidP="008F5D62">
            <w:pPr>
              <w:pStyle w:val="05-"/>
              <w:jc w:val="distribute"/>
              <w:rPr>
                <w:kern w:val="0"/>
              </w:rPr>
            </w:pPr>
          </w:p>
        </w:tc>
        <w:tc>
          <w:tcPr>
            <w:tcW w:w="358" w:type="pct"/>
            <w:vAlign w:val="center"/>
          </w:tcPr>
          <w:p w14:paraId="293ACAA6" w14:textId="77777777" w:rsidR="001A7AEC" w:rsidRPr="00147A14" w:rsidRDefault="001A7AEC" w:rsidP="008F5D62">
            <w:pPr>
              <w:pStyle w:val="05-"/>
              <w:jc w:val="distribute"/>
              <w:rPr>
                <w:kern w:val="0"/>
              </w:rPr>
            </w:pPr>
          </w:p>
        </w:tc>
        <w:tc>
          <w:tcPr>
            <w:tcW w:w="402" w:type="pct"/>
          </w:tcPr>
          <w:p w14:paraId="4F7D0690" w14:textId="77777777" w:rsidR="001A7AEC" w:rsidRPr="00147A14" w:rsidRDefault="001A7AEC" w:rsidP="008F5D62">
            <w:pPr>
              <w:pStyle w:val="05-"/>
              <w:jc w:val="distribute"/>
              <w:rPr>
                <w:kern w:val="0"/>
              </w:rPr>
            </w:pPr>
          </w:p>
        </w:tc>
        <w:tc>
          <w:tcPr>
            <w:tcW w:w="178" w:type="pct"/>
            <w:vAlign w:val="center"/>
          </w:tcPr>
          <w:p w14:paraId="0A71AE5D" w14:textId="77777777" w:rsidR="001A7AEC" w:rsidRPr="00147A14" w:rsidRDefault="001A7AEC" w:rsidP="008F5D62">
            <w:pPr>
              <w:pStyle w:val="05-"/>
              <w:rPr>
                <w:kern w:val="0"/>
              </w:rPr>
            </w:pPr>
          </w:p>
        </w:tc>
        <w:tc>
          <w:tcPr>
            <w:tcW w:w="178" w:type="pct"/>
            <w:vAlign w:val="center"/>
          </w:tcPr>
          <w:p w14:paraId="463AD66A" w14:textId="77777777" w:rsidR="001A7AEC" w:rsidRPr="00147A14" w:rsidRDefault="001A7AEC" w:rsidP="008F5D62">
            <w:pPr>
              <w:pStyle w:val="05-"/>
              <w:rPr>
                <w:kern w:val="0"/>
              </w:rPr>
            </w:pPr>
          </w:p>
        </w:tc>
        <w:tc>
          <w:tcPr>
            <w:tcW w:w="358" w:type="pct"/>
            <w:vAlign w:val="center"/>
          </w:tcPr>
          <w:p w14:paraId="5A4075ED" w14:textId="77777777" w:rsidR="001A7AEC" w:rsidRPr="00147A14" w:rsidRDefault="001A7AEC" w:rsidP="008F5D62">
            <w:pPr>
              <w:pStyle w:val="05-"/>
              <w:rPr>
                <w:kern w:val="0"/>
              </w:rPr>
            </w:pPr>
          </w:p>
        </w:tc>
        <w:tc>
          <w:tcPr>
            <w:tcW w:w="403" w:type="pct"/>
          </w:tcPr>
          <w:p w14:paraId="75F8E1A2" w14:textId="77777777" w:rsidR="001A7AEC" w:rsidRPr="00147A14" w:rsidRDefault="001A7AEC" w:rsidP="008F5D62">
            <w:pPr>
              <w:pStyle w:val="05-"/>
            </w:pPr>
          </w:p>
        </w:tc>
        <w:tc>
          <w:tcPr>
            <w:tcW w:w="358" w:type="pct"/>
            <w:vAlign w:val="center"/>
          </w:tcPr>
          <w:p w14:paraId="67F4EA34" w14:textId="77777777" w:rsidR="001A7AEC" w:rsidRPr="00147A14" w:rsidRDefault="001A7AEC" w:rsidP="008F5D62">
            <w:pPr>
              <w:pStyle w:val="05-"/>
            </w:pPr>
          </w:p>
        </w:tc>
        <w:tc>
          <w:tcPr>
            <w:tcW w:w="357" w:type="pct"/>
            <w:vAlign w:val="center"/>
          </w:tcPr>
          <w:p w14:paraId="39C9AB87" w14:textId="77777777" w:rsidR="001A7AEC" w:rsidRPr="00147A14" w:rsidRDefault="001A7AEC" w:rsidP="008F5D62">
            <w:pPr>
              <w:pStyle w:val="05-"/>
            </w:pPr>
          </w:p>
        </w:tc>
        <w:tc>
          <w:tcPr>
            <w:tcW w:w="446" w:type="pct"/>
          </w:tcPr>
          <w:p w14:paraId="08C61D55" w14:textId="77777777" w:rsidR="001A7AEC" w:rsidRPr="00147A14" w:rsidRDefault="001A7AEC" w:rsidP="008F5D62">
            <w:pPr>
              <w:pStyle w:val="05-"/>
            </w:pPr>
          </w:p>
        </w:tc>
        <w:tc>
          <w:tcPr>
            <w:tcW w:w="399" w:type="pct"/>
            <w:vAlign w:val="center"/>
          </w:tcPr>
          <w:p w14:paraId="335FFDB4" w14:textId="77777777" w:rsidR="001A7AEC" w:rsidRPr="00147A14" w:rsidRDefault="001A7AEC" w:rsidP="008F5D62">
            <w:pPr>
              <w:pStyle w:val="05-"/>
              <w:rPr>
                <w:kern w:val="0"/>
              </w:rPr>
            </w:pPr>
          </w:p>
        </w:tc>
        <w:tc>
          <w:tcPr>
            <w:tcW w:w="358" w:type="pct"/>
            <w:vAlign w:val="center"/>
          </w:tcPr>
          <w:p w14:paraId="0494A23C" w14:textId="77777777" w:rsidR="001A7AEC" w:rsidRPr="00147A14" w:rsidRDefault="001A7AEC" w:rsidP="008F5D62">
            <w:pPr>
              <w:pStyle w:val="05-"/>
              <w:rPr>
                <w:kern w:val="0"/>
              </w:rPr>
            </w:pPr>
          </w:p>
        </w:tc>
      </w:tr>
      <w:tr w:rsidR="00420C7F" w:rsidRPr="00147A14" w14:paraId="6FD4EC13" w14:textId="77777777" w:rsidTr="00571213">
        <w:trPr>
          <w:trHeight w:hRule="exact" w:val="375"/>
        </w:trPr>
        <w:tc>
          <w:tcPr>
            <w:tcW w:w="313" w:type="pct"/>
            <w:gridSpan w:val="2"/>
            <w:vMerge/>
            <w:vAlign w:val="center"/>
          </w:tcPr>
          <w:p w14:paraId="5B275E23" w14:textId="77777777" w:rsidR="001A7AEC" w:rsidRPr="00147A14" w:rsidRDefault="001A7AEC" w:rsidP="008F5D62">
            <w:pPr>
              <w:pStyle w:val="05-"/>
            </w:pPr>
          </w:p>
        </w:tc>
        <w:tc>
          <w:tcPr>
            <w:tcW w:w="536" w:type="pct"/>
            <w:vAlign w:val="center"/>
          </w:tcPr>
          <w:p w14:paraId="10534A65" w14:textId="77777777" w:rsidR="001A7AEC" w:rsidRPr="00147A14" w:rsidRDefault="001A7AEC" w:rsidP="008F5D62">
            <w:pPr>
              <w:pStyle w:val="05-"/>
              <w:rPr>
                <w:sz w:val="16"/>
                <w:szCs w:val="16"/>
              </w:rPr>
            </w:pPr>
            <w:r w:rsidRPr="00147A14">
              <w:rPr>
                <w:sz w:val="16"/>
                <w:szCs w:val="16"/>
              </w:rPr>
              <w:t>27-20</w:t>
            </w:r>
            <w:r w:rsidRPr="00147A14">
              <w:rPr>
                <w:sz w:val="16"/>
                <w:szCs w:val="16"/>
              </w:rPr>
              <w:t>資訊服務費</w:t>
            </w:r>
          </w:p>
        </w:tc>
        <w:tc>
          <w:tcPr>
            <w:tcW w:w="178" w:type="pct"/>
            <w:vAlign w:val="center"/>
          </w:tcPr>
          <w:p w14:paraId="6659CAD3" w14:textId="77777777" w:rsidR="001A7AEC" w:rsidRPr="00147A14" w:rsidRDefault="001A7AEC" w:rsidP="008F5D62">
            <w:pPr>
              <w:pStyle w:val="05-"/>
              <w:jc w:val="distribute"/>
              <w:rPr>
                <w:kern w:val="0"/>
              </w:rPr>
            </w:pPr>
          </w:p>
        </w:tc>
        <w:tc>
          <w:tcPr>
            <w:tcW w:w="178" w:type="pct"/>
            <w:vAlign w:val="center"/>
          </w:tcPr>
          <w:p w14:paraId="1DC6DB18" w14:textId="77777777" w:rsidR="001A7AEC" w:rsidRPr="00147A14" w:rsidRDefault="001A7AEC" w:rsidP="008F5D62">
            <w:pPr>
              <w:pStyle w:val="05-"/>
              <w:jc w:val="distribute"/>
              <w:rPr>
                <w:kern w:val="0"/>
              </w:rPr>
            </w:pPr>
          </w:p>
        </w:tc>
        <w:tc>
          <w:tcPr>
            <w:tcW w:w="358" w:type="pct"/>
            <w:vAlign w:val="center"/>
          </w:tcPr>
          <w:p w14:paraId="70CFE468" w14:textId="77777777" w:rsidR="001A7AEC" w:rsidRPr="00147A14" w:rsidRDefault="001A7AEC" w:rsidP="008F5D62">
            <w:pPr>
              <w:pStyle w:val="05-"/>
              <w:jc w:val="distribute"/>
              <w:rPr>
                <w:kern w:val="0"/>
              </w:rPr>
            </w:pPr>
          </w:p>
        </w:tc>
        <w:tc>
          <w:tcPr>
            <w:tcW w:w="402" w:type="pct"/>
          </w:tcPr>
          <w:p w14:paraId="727A6EED" w14:textId="77777777" w:rsidR="001A7AEC" w:rsidRPr="00147A14" w:rsidRDefault="001A7AEC" w:rsidP="008F5D62">
            <w:pPr>
              <w:pStyle w:val="05-"/>
              <w:jc w:val="distribute"/>
              <w:rPr>
                <w:kern w:val="0"/>
              </w:rPr>
            </w:pPr>
          </w:p>
        </w:tc>
        <w:tc>
          <w:tcPr>
            <w:tcW w:w="178" w:type="pct"/>
            <w:vAlign w:val="center"/>
          </w:tcPr>
          <w:p w14:paraId="5DFE71C2" w14:textId="77777777" w:rsidR="001A7AEC" w:rsidRPr="00147A14" w:rsidRDefault="001A7AEC" w:rsidP="008F5D62">
            <w:pPr>
              <w:pStyle w:val="05-"/>
              <w:rPr>
                <w:kern w:val="0"/>
              </w:rPr>
            </w:pPr>
          </w:p>
        </w:tc>
        <w:tc>
          <w:tcPr>
            <w:tcW w:w="178" w:type="pct"/>
            <w:vAlign w:val="center"/>
          </w:tcPr>
          <w:p w14:paraId="055EFC77" w14:textId="77777777" w:rsidR="001A7AEC" w:rsidRPr="00147A14" w:rsidRDefault="001A7AEC" w:rsidP="008F5D62">
            <w:pPr>
              <w:pStyle w:val="05-"/>
              <w:rPr>
                <w:kern w:val="0"/>
              </w:rPr>
            </w:pPr>
          </w:p>
        </w:tc>
        <w:tc>
          <w:tcPr>
            <w:tcW w:w="358" w:type="pct"/>
            <w:vAlign w:val="center"/>
          </w:tcPr>
          <w:p w14:paraId="280824AB" w14:textId="77777777" w:rsidR="001A7AEC" w:rsidRPr="00147A14" w:rsidRDefault="001A7AEC" w:rsidP="008F5D62">
            <w:pPr>
              <w:pStyle w:val="05-"/>
              <w:rPr>
                <w:kern w:val="0"/>
              </w:rPr>
            </w:pPr>
          </w:p>
        </w:tc>
        <w:tc>
          <w:tcPr>
            <w:tcW w:w="403" w:type="pct"/>
          </w:tcPr>
          <w:p w14:paraId="5B7379E1" w14:textId="77777777" w:rsidR="001A7AEC" w:rsidRPr="00147A14" w:rsidRDefault="001A7AEC" w:rsidP="008F5D62">
            <w:pPr>
              <w:pStyle w:val="05-"/>
            </w:pPr>
          </w:p>
        </w:tc>
        <w:tc>
          <w:tcPr>
            <w:tcW w:w="358" w:type="pct"/>
            <w:vAlign w:val="center"/>
          </w:tcPr>
          <w:p w14:paraId="78178AB2" w14:textId="77777777" w:rsidR="001A7AEC" w:rsidRPr="00147A14" w:rsidRDefault="001A7AEC" w:rsidP="008F5D62">
            <w:pPr>
              <w:pStyle w:val="05-"/>
            </w:pPr>
          </w:p>
        </w:tc>
        <w:tc>
          <w:tcPr>
            <w:tcW w:w="357" w:type="pct"/>
            <w:vAlign w:val="center"/>
          </w:tcPr>
          <w:p w14:paraId="3A30C653" w14:textId="77777777" w:rsidR="001A7AEC" w:rsidRPr="00147A14" w:rsidRDefault="001A7AEC" w:rsidP="008F5D62">
            <w:pPr>
              <w:pStyle w:val="05-"/>
            </w:pPr>
          </w:p>
        </w:tc>
        <w:tc>
          <w:tcPr>
            <w:tcW w:w="446" w:type="pct"/>
          </w:tcPr>
          <w:p w14:paraId="7C353B23" w14:textId="77777777" w:rsidR="001A7AEC" w:rsidRPr="00147A14" w:rsidRDefault="001A7AEC" w:rsidP="008F5D62">
            <w:pPr>
              <w:pStyle w:val="05-"/>
            </w:pPr>
          </w:p>
        </w:tc>
        <w:tc>
          <w:tcPr>
            <w:tcW w:w="399" w:type="pct"/>
            <w:vAlign w:val="center"/>
          </w:tcPr>
          <w:p w14:paraId="212A9784" w14:textId="77777777" w:rsidR="001A7AEC" w:rsidRPr="00147A14" w:rsidRDefault="001A7AEC" w:rsidP="008F5D62">
            <w:pPr>
              <w:pStyle w:val="05-"/>
              <w:rPr>
                <w:kern w:val="0"/>
              </w:rPr>
            </w:pPr>
          </w:p>
        </w:tc>
        <w:tc>
          <w:tcPr>
            <w:tcW w:w="358" w:type="pct"/>
            <w:vAlign w:val="center"/>
          </w:tcPr>
          <w:p w14:paraId="7A0368B5" w14:textId="77777777" w:rsidR="001A7AEC" w:rsidRPr="00147A14" w:rsidRDefault="001A7AEC" w:rsidP="008F5D62">
            <w:pPr>
              <w:pStyle w:val="05-"/>
              <w:rPr>
                <w:kern w:val="0"/>
              </w:rPr>
            </w:pPr>
          </w:p>
        </w:tc>
      </w:tr>
      <w:tr w:rsidR="00420C7F" w:rsidRPr="00147A14" w14:paraId="49E5C5C5" w14:textId="77777777" w:rsidTr="00143304">
        <w:trPr>
          <w:trHeight w:val="320"/>
        </w:trPr>
        <w:tc>
          <w:tcPr>
            <w:tcW w:w="313" w:type="pct"/>
            <w:gridSpan w:val="2"/>
            <w:vAlign w:val="center"/>
          </w:tcPr>
          <w:p w14:paraId="56718CB6" w14:textId="77777777" w:rsidR="001A7AEC" w:rsidRPr="00147A14" w:rsidRDefault="001A7AEC" w:rsidP="008F5D62">
            <w:pPr>
              <w:pStyle w:val="05-"/>
            </w:pPr>
            <w:r w:rsidRPr="00147A14">
              <w:t>消耗性器材及原材料費</w:t>
            </w:r>
          </w:p>
        </w:tc>
        <w:tc>
          <w:tcPr>
            <w:tcW w:w="536" w:type="pct"/>
            <w:vAlign w:val="center"/>
          </w:tcPr>
          <w:p w14:paraId="5D300D0A" w14:textId="77777777" w:rsidR="001A7AEC" w:rsidRPr="00147A14" w:rsidRDefault="001A7AEC" w:rsidP="008F5D62">
            <w:pPr>
              <w:pStyle w:val="05-"/>
              <w:rPr>
                <w:sz w:val="16"/>
                <w:szCs w:val="16"/>
              </w:rPr>
            </w:pPr>
            <w:r w:rsidRPr="00147A14">
              <w:rPr>
                <w:sz w:val="16"/>
                <w:szCs w:val="16"/>
              </w:rPr>
              <w:t>25-00</w:t>
            </w:r>
            <w:r w:rsidRPr="00147A14">
              <w:rPr>
                <w:sz w:val="16"/>
                <w:szCs w:val="16"/>
              </w:rPr>
              <w:t>物品</w:t>
            </w:r>
          </w:p>
        </w:tc>
        <w:tc>
          <w:tcPr>
            <w:tcW w:w="178" w:type="pct"/>
            <w:vAlign w:val="center"/>
          </w:tcPr>
          <w:p w14:paraId="17711A31" w14:textId="77777777" w:rsidR="001A7AEC" w:rsidRPr="00147A14" w:rsidRDefault="001A7AEC" w:rsidP="008F5D62">
            <w:pPr>
              <w:pStyle w:val="05-"/>
              <w:jc w:val="distribute"/>
              <w:rPr>
                <w:kern w:val="0"/>
              </w:rPr>
            </w:pPr>
          </w:p>
        </w:tc>
        <w:tc>
          <w:tcPr>
            <w:tcW w:w="178" w:type="pct"/>
            <w:vAlign w:val="center"/>
          </w:tcPr>
          <w:p w14:paraId="6906904E" w14:textId="77777777" w:rsidR="001A7AEC" w:rsidRPr="00147A14" w:rsidRDefault="001A7AEC" w:rsidP="008F5D62">
            <w:pPr>
              <w:pStyle w:val="05-"/>
              <w:jc w:val="distribute"/>
              <w:rPr>
                <w:kern w:val="0"/>
              </w:rPr>
            </w:pPr>
          </w:p>
        </w:tc>
        <w:tc>
          <w:tcPr>
            <w:tcW w:w="358" w:type="pct"/>
            <w:vAlign w:val="center"/>
          </w:tcPr>
          <w:p w14:paraId="3BDAFD9E" w14:textId="77777777" w:rsidR="001A7AEC" w:rsidRPr="00147A14" w:rsidRDefault="001A7AEC" w:rsidP="008F5D62">
            <w:pPr>
              <w:pStyle w:val="05-"/>
              <w:jc w:val="distribute"/>
              <w:rPr>
                <w:kern w:val="0"/>
              </w:rPr>
            </w:pPr>
          </w:p>
        </w:tc>
        <w:tc>
          <w:tcPr>
            <w:tcW w:w="402" w:type="pct"/>
          </w:tcPr>
          <w:p w14:paraId="5B4064D9" w14:textId="77777777" w:rsidR="001A7AEC" w:rsidRPr="00147A14" w:rsidRDefault="001A7AEC" w:rsidP="008F5D62">
            <w:pPr>
              <w:pStyle w:val="05-"/>
              <w:jc w:val="distribute"/>
              <w:rPr>
                <w:kern w:val="0"/>
              </w:rPr>
            </w:pPr>
          </w:p>
        </w:tc>
        <w:tc>
          <w:tcPr>
            <w:tcW w:w="178" w:type="pct"/>
            <w:vAlign w:val="center"/>
          </w:tcPr>
          <w:p w14:paraId="5069B97D" w14:textId="77777777" w:rsidR="001A7AEC" w:rsidRPr="00147A14" w:rsidRDefault="001A7AEC" w:rsidP="008F5D62">
            <w:pPr>
              <w:pStyle w:val="05-"/>
              <w:rPr>
                <w:kern w:val="0"/>
              </w:rPr>
            </w:pPr>
          </w:p>
        </w:tc>
        <w:tc>
          <w:tcPr>
            <w:tcW w:w="178" w:type="pct"/>
            <w:vAlign w:val="center"/>
          </w:tcPr>
          <w:p w14:paraId="02FDD664" w14:textId="77777777" w:rsidR="001A7AEC" w:rsidRPr="00147A14" w:rsidRDefault="001A7AEC" w:rsidP="008F5D62">
            <w:pPr>
              <w:pStyle w:val="05-"/>
              <w:rPr>
                <w:kern w:val="0"/>
              </w:rPr>
            </w:pPr>
          </w:p>
        </w:tc>
        <w:tc>
          <w:tcPr>
            <w:tcW w:w="358" w:type="pct"/>
            <w:vAlign w:val="center"/>
          </w:tcPr>
          <w:p w14:paraId="5F1675F8" w14:textId="77777777" w:rsidR="001A7AEC" w:rsidRPr="00147A14" w:rsidRDefault="001A7AEC" w:rsidP="008F5D62">
            <w:pPr>
              <w:pStyle w:val="05-"/>
              <w:rPr>
                <w:kern w:val="0"/>
              </w:rPr>
            </w:pPr>
          </w:p>
        </w:tc>
        <w:tc>
          <w:tcPr>
            <w:tcW w:w="403" w:type="pct"/>
          </w:tcPr>
          <w:p w14:paraId="7BB89B69" w14:textId="77777777" w:rsidR="001A7AEC" w:rsidRPr="00147A14" w:rsidRDefault="001A7AEC" w:rsidP="008F5D62">
            <w:pPr>
              <w:pStyle w:val="05-"/>
            </w:pPr>
          </w:p>
        </w:tc>
        <w:tc>
          <w:tcPr>
            <w:tcW w:w="358" w:type="pct"/>
            <w:vAlign w:val="center"/>
          </w:tcPr>
          <w:p w14:paraId="742F06B3" w14:textId="77777777" w:rsidR="001A7AEC" w:rsidRPr="00147A14" w:rsidRDefault="001A7AEC" w:rsidP="008F5D62">
            <w:pPr>
              <w:pStyle w:val="05-"/>
            </w:pPr>
          </w:p>
        </w:tc>
        <w:tc>
          <w:tcPr>
            <w:tcW w:w="357" w:type="pct"/>
            <w:vAlign w:val="center"/>
          </w:tcPr>
          <w:p w14:paraId="4B20EF19" w14:textId="77777777" w:rsidR="001A7AEC" w:rsidRPr="00147A14" w:rsidRDefault="001A7AEC" w:rsidP="008F5D62">
            <w:pPr>
              <w:pStyle w:val="05-"/>
            </w:pPr>
          </w:p>
        </w:tc>
        <w:tc>
          <w:tcPr>
            <w:tcW w:w="446" w:type="pct"/>
          </w:tcPr>
          <w:p w14:paraId="4981657A" w14:textId="77777777" w:rsidR="001A7AEC" w:rsidRPr="00147A14" w:rsidRDefault="001A7AEC" w:rsidP="008F5D62">
            <w:pPr>
              <w:pStyle w:val="05-"/>
            </w:pPr>
          </w:p>
        </w:tc>
        <w:tc>
          <w:tcPr>
            <w:tcW w:w="399" w:type="pct"/>
            <w:vAlign w:val="center"/>
          </w:tcPr>
          <w:p w14:paraId="041ED988" w14:textId="77777777" w:rsidR="001A7AEC" w:rsidRPr="00147A14" w:rsidRDefault="001A7AEC" w:rsidP="008F5D62">
            <w:pPr>
              <w:pStyle w:val="05-"/>
              <w:rPr>
                <w:kern w:val="0"/>
              </w:rPr>
            </w:pPr>
          </w:p>
        </w:tc>
        <w:tc>
          <w:tcPr>
            <w:tcW w:w="358" w:type="pct"/>
            <w:vAlign w:val="center"/>
          </w:tcPr>
          <w:p w14:paraId="2E8BF293" w14:textId="77777777" w:rsidR="001A7AEC" w:rsidRPr="00147A14" w:rsidRDefault="001A7AEC" w:rsidP="008F5D62">
            <w:pPr>
              <w:pStyle w:val="05-"/>
              <w:rPr>
                <w:kern w:val="0"/>
              </w:rPr>
            </w:pPr>
          </w:p>
        </w:tc>
      </w:tr>
      <w:tr w:rsidR="00420C7F" w:rsidRPr="00147A14" w14:paraId="3C79B066" w14:textId="77777777" w:rsidTr="00571213">
        <w:trPr>
          <w:trHeight w:hRule="exact" w:val="375"/>
        </w:trPr>
        <w:tc>
          <w:tcPr>
            <w:tcW w:w="313" w:type="pct"/>
            <w:gridSpan w:val="2"/>
            <w:vMerge w:val="restart"/>
            <w:vAlign w:val="center"/>
          </w:tcPr>
          <w:p w14:paraId="0EE104A4" w14:textId="77777777" w:rsidR="001A7AEC" w:rsidRPr="00147A14" w:rsidRDefault="001A7AEC" w:rsidP="008F5D62">
            <w:pPr>
              <w:pStyle w:val="05-"/>
            </w:pPr>
            <w:r w:rsidRPr="00147A14">
              <w:t>權利使用與委託勞務費</w:t>
            </w:r>
          </w:p>
        </w:tc>
        <w:tc>
          <w:tcPr>
            <w:tcW w:w="536" w:type="pct"/>
            <w:vAlign w:val="center"/>
          </w:tcPr>
          <w:p w14:paraId="697BB488" w14:textId="77777777" w:rsidR="001A7AEC" w:rsidRPr="00147A14" w:rsidRDefault="001A7AEC" w:rsidP="008F5D62">
            <w:pPr>
              <w:pStyle w:val="05-"/>
              <w:rPr>
                <w:sz w:val="16"/>
                <w:szCs w:val="16"/>
              </w:rPr>
            </w:pPr>
            <w:r w:rsidRPr="00147A14">
              <w:rPr>
                <w:sz w:val="16"/>
                <w:szCs w:val="16"/>
              </w:rPr>
              <w:t>21-20</w:t>
            </w:r>
            <w:r w:rsidRPr="00147A14">
              <w:rPr>
                <w:sz w:val="16"/>
                <w:szCs w:val="16"/>
              </w:rPr>
              <w:t>權利使用費</w:t>
            </w:r>
          </w:p>
        </w:tc>
        <w:tc>
          <w:tcPr>
            <w:tcW w:w="178" w:type="pct"/>
            <w:vAlign w:val="center"/>
          </w:tcPr>
          <w:p w14:paraId="49C9C502" w14:textId="77777777" w:rsidR="001A7AEC" w:rsidRPr="00147A14" w:rsidRDefault="001A7AEC" w:rsidP="008F5D62">
            <w:pPr>
              <w:pStyle w:val="05-"/>
              <w:jc w:val="distribute"/>
              <w:rPr>
                <w:kern w:val="0"/>
              </w:rPr>
            </w:pPr>
          </w:p>
        </w:tc>
        <w:tc>
          <w:tcPr>
            <w:tcW w:w="178" w:type="pct"/>
            <w:vAlign w:val="center"/>
          </w:tcPr>
          <w:p w14:paraId="5C97C460" w14:textId="77777777" w:rsidR="001A7AEC" w:rsidRPr="00147A14" w:rsidRDefault="001A7AEC" w:rsidP="008F5D62">
            <w:pPr>
              <w:pStyle w:val="05-"/>
              <w:jc w:val="distribute"/>
              <w:rPr>
                <w:kern w:val="0"/>
              </w:rPr>
            </w:pPr>
          </w:p>
        </w:tc>
        <w:tc>
          <w:tcPr>
            <w:tcW w:w="358" w:type="pct"/>
            <w:vAlign w:val="center"/>
          </w:tcPr>
          <w:p w14:paraId="4555913C" w14:textId="77777777" w:rsidR="001A7AEC" w:rsidRPr="00147A14" w:rsidRDefault="001A7AEC" w:rsidP="008F5D62">
            <w:pPr>
              <w:pStyle w:val="05-"/>
              <w:jc w:val="distribute"/>
              <w:rPr>
                <w:kern w:val="0"/>
              </w:rPr>
            </w:pPr>
          </w:p>
        </w:tc>
        <w:tc>
          <w:tcPr>
            <w:tcW w:w="402" w:type="pct"/>
          </w:tcPr>
          <w:p w14:paraId="7EB17605" w14:textId="77777777" w:rsidR="001A7AEC" w:rsidRPr="00147A14" w:rsidRDefault="001A7AEC" w:rsidP="008F5D62">
            <w:pPr>
              <w:pStyle w:val="05-"/>
              <w:jc w:val="distribute"/>
              <w:rPr>
                <w:kern w:val="0"/>
              </w:rPr>
            </w:pPr>
          </w:p>
        </w:tc>
        <w:tc>
          <w:tcPr>
            <w:tcW w:w="178" w:type="pct"/>
            <w:vAlign w:val="center"/>
          </w:tcPr>
          <w:p w14:paraId="7909AC1A" w14:textId="77777777" w:rsidR="001A7AEC" w:rsidRPr="00147A14" w:rsidRDefault="001A7AEC" w:rsidP="008F5D62">
            <w:pPr>
              <w:pStyle w:val="05-"/>
              <w:rPr>
                <w:kern w:val="0"/>
              </w:rPr>
            </w:pPr>
          </w:p>
        </w:tc>
        <w:tc>
          <w:tcPr>
            <w:tcW w:w="178" w:type="pct"/>
            <w:vAlign w:val="center"/>
          </w:tcPr>
          <w:p w14:paraId="031C5F41" w14:textId="77777777" w:rsidR="001A7AEC" w:rsidRPr="00147A14" w:rsidRDefault="001A7AEC" w:rsidP="008F5D62">
            <w:pPr>
              <w:pStyle w:val="05-"/>
              <w:rPr>
                <w:kern w:val="0"/>
              </w:rPr>
            </w:pPr>
          </w:p>
        </w:tc>
        <w:tc>
          <w:tcPr>
            <w:tcW w:w="358" w:type="pct"/>
            <w:vAlign w:val="center"/>
          </w:tcPr>
          <w:p w14:paraId="727EF330" w14:textId="77777777" w:rsidR="001A7AEC" w:rsidRPr="00147A14" w:rsidRDefault="001A7AEC" w:rsidP="008F5D62">
            <w:pPr>
              <w:pStyle w:val="05-"/>
              <w:rPr>
                <w:kern w:val="0"/>
              </w:rPr>
            </w:pPr>
          </w:p>
        </w:tc>
        <w:tc>
          <w:tcPr>
            <w:tcW w:w="403" w:type="pct"/>
          </w:tcPr>
          <w:p w14:paraId="0B446996" w14:textId="77777777" w:rsidR="001A7AEC" w:rsidRPr="00147A14" w:rsidRDefault="001A7AEC" w:rsidP="008F5D62">
            <w:pPr>
              <w:pStyle w:val="05-"/>
            </w:pPr>
          </w:p>
        </w:tc>
        <w:tc>
          <w:tcPr>
            <w:tcW w:w="358" w:type="pct"/>
            <w:vAlign w:val="center"/>
          </w:tcPr>
          <w:p w14:paraId="5A934E52" w14:textId="77777777" w:rsidR="001A7AEC" w:rsidRPr="00147A14" w:rsidRDefault="001A7AEC" w:rsidP="008F5D62">
            <w:pPr>
              <w:pStyle w:val="05-"/>
            </w:pPr>
          </w:p>
        </w:tc>
        <w:tc>
          <w:tcPr>
            <w:tcW w:w="357" w:type="pct"/>
            <w:vAlign w:val="center"/>
          </w:tcPr>
          <w:p w14:paraId="60308DC8" w14:textId="77777777" w:rsidR="001A7AEC" w:rsidRPr="00147A14" w:rsidRDefault="001A7AEC" w:rsidP="008F5D62">
            <w:pPr>
              <w:pStyle w:val="05-"/>
            </w:pPr>
          </w:p>
        </w:tc>
        <w:tc>
          <w:tcPr>
            <w:tcW w:w="446" w:type="pct"/>
          </w:tcPr>
          <w:p w14:paraId="41BC245F" w14:textId="77777777" w:rsidR="001A7AEC" w:rsidRPr="00147A14" w:rsidRDefault="001A7AEC" w:rsidP="008F5D62">
            <w:pPr>
              <w:pStyle w:val="05-"/>
            </w:pPr>
          </w:p>
        </w:tc>
        <w:tc>
          <w:tcPr>
            <w:tcW w:w="399" w:type="pct"/>
            <w:vAlign w:val="center"/>
          </w:tcPr>
          <w:p w14:paraId="69CC2DDF" w14:textId="77777777" w:rsidR="001A7AEC" w:rsidRPr="00147A14" w:rsidRDefault="001A7AEC" w:rsidP="008F5D62">
            <w:pPr>
              <w:pStyle w:val="05-"/>
              <w:rPr>
                <w:kern w:val="0"/>
              </w:rPr>
            </w:pPr>
          </w:p>
        </w:tc>
        <w:tc>
          <w:tcPr>
            <w:tcW w:w="358" w:type="pct"/>
            <w:vAlign w:val="center"/>
          </w:tcPr>
          <w:p w14:paraId="5908AA4A" w14:textId="77777777" w:rsidR="001A7AEC" w:rsidRPr="00147A14" w:rsidRDefault="001A7AEC" w:rsidP="008F5D62">
            <w:pPr>
              <w:pStyle w:val="05-"/>
              <w:rPr>
                <w:kern w:val="0"/>
              </w:rPr>
            </w:pPr>
          </w:p>
        </w:tc>
      </w:tr>
      <w:tr w:rsidR="00420C7F" w:rsidRPr="00147A14" w14:paraId="55B0E07C" w14:textId="77777777" w:rsidTr="00571213">
        <w:trPr>
          <w:trHeight w:hRule="exact" w:val="375"/>
        </w:trPr>
        <w:tc>
          <w:tcPr>
            <w:tcW w:w="313" w:type="pct"/>
            <w:gridSpan w:val="2"/>
            <w:vMerge/>
            <w:vAlign w:val="center"/>
          </w:tcPr>
          <w:p w14:paraId="237118E4" w14:textId="77777777" w:rsidR="001A7AEC" w:rsidRPr="00147A14" w:rsidRDefault="001A7AEC" w:rsidP="008F5D62">
            <w:pPr>
              <w:pStyle w:val="05-"/>
            </w:pPr>
          </w:p>
        </w:tc>
        <w:tc>
          <w:tcPr>
            <w:tcW w:w="536" w:type="pct"/>
            <w:vAlign w:val="center"/>
          </w:tcPr>
          <w:p w14:paraId="44D4A284" w14:textId="77777777" w:rsidR="001A7AEC" w:rsidRPr="00147A14" w:rsidRDefault="001A7AEC" w:rsidP="008F5D62">
            <w:pPr>
              <w:pStyle w:val="05-"/>
              <w:rPr>
                <w:sz w:val="16"/>
                <w:szCs w:val="16"/>
              </w:rPr>
            </w:pPr>
            <w:r w:rsidRPr="00147A14">
              <w:rPr>
                <w:sz w:val="16"/>
                <w:szCs w:val="16"/>
              </w:rPr>
              <w:t>22-00</w:t>
            </w:r>
            <w:r w:rsidRPr="00147A14">
              <w:rPr>
                <w:sz w:val="16"/>
                <w:szCs w:val="16"/>
              </w:rPr>
              <w:t>委託勞務費</w:t>
            </w:r>
          </w:p>
        </w:tc>
        <w:tc>
          <w:tcPr>
            <w:tcW w:w="178" w:type="pct"/>
            <w:vAlign w:val="center"/>
          </w:tcPr>
          <w:p w14:paraId="2C6B8AEE" w14:textId="77777777" w:rsidR="001A7AEC" w:rsidRPr="00147A14" w:rsidRDefault="001A7AEC" w:rsidP="008F5D62">
            <w:pPr>
              <w:pStyle w:val="05-"/>
              <w:jc w:val="distribute"/>
              <w:rPr>
                <w:kern w:val="0"/>
              </w:rPr>
            </w:pPr>
          </w:p>
        </w:tc>
        <w:tc>
          <w:tcPr>
            <w:tcW w:w="178" w:type="pct"/>
            <w:vAlign w:val="center"/>
          </w:tcPr>
          <w:p w14:paraId="34BD924C" w14:textId="77777777" w:rsidR="001A7AEC" w:rsidRPr="00147A14" w:rsidRDefault="001A7AEC" w:rsidP="008F5D62">
            <w:pPr>
              <w:pStyle w:val="05-"/>
              <w:jc w:val="distribute"/>
              <w:rPr>
                <w:kern w:val="0"/>
              </w:rPr>
            </w:pPr>
          </w:p>
        </w:tc>
        <w:tc>
          <w:tcPr>
            <w:tcW w:w="358" w:type="pct"/>
            <w:vAlign w:val="center"/>
          </w:tcPr>
          <w:p w14:paraId="67A22C2C" w14:textId="77777777" w:rsidR="001A7AEC" w:rsidRPr="00147A14" w:rsidRDefault="001A7AEC" w:rsidP="008F5D62">
            <w:pPr>
              <w:pStyle w:val="05-"/>
              <w:jc w:val="distribute"/>
              <w:rPr>
                <w:kern w:val="0"/>
              </w:rPr>
            </w:pPr>
          </w:p>
        </w:tc>
        <w:tc>
          <w:tcPr>
            <w:tcW w:w="402" w:type="pct"/>
          </w:tcPr>
          <w:p w14:paraId="53858786" w14:textId="77777777" w:rsidR="001A7AEC" w:rsidRPr="00147A14" w:rsidRDefault="001A7AEC" w:rsidP="008F5D62">
            <w:pPr>
              <w:pStyle w:val="05-"/>
              <w:jc w:val="distribute"/>
              <w:rPr>
                <w:kern w:val="0"/>
              </w:rPr>
            </w:pPr>
          </w:p>
        </w:tc>
        <w:tc>
          <w:tcPr>
            <w:tcW w:w="178" w:type="pct"/>
            <w:vAlign w:val="center"/>
          </w:tcPr>
          <w:p w14:paraId="44ACFCF7" w14:textId="77777777" w:rsidR="001A7AEC" w:rsidRPr="00147A14" w:rsidRDefault="001A7AEC" w:rsidP="008F5D62">
            <w:pPr>
              <w:pStyle w:val="05-"/>
              <w:rPr>
                <w:kern w:val="0"/>
              </w:rPr>
            </w:pPr>
          </w:p>
        </w:tc>
        <w:tc>
          <w:tcPr>
            <w:tcW w:w="178" w:type="pct"/>
            <w:vAlign w:val="center"/>
          </w:tcPr>
          <w:p w14:paraId="3B716F0A" w14:textId="77777777" w:rsidR="001A7AEC" w:rsidRPr="00147A14" w:rsidRDefault="001A7AEC" w:rsidP="008F5D62">
            <w:pPr>
              <w:pStyle w:val="05-"/>
              <w:rPr>
                <w:kern w:val="0"/>
              </w:rPr>
            </w:pPr>
          </w:p>
        </w:tc>
        <w:tc>
          <w:tcPr>
            <w:tcW w:w="358" w:type="pct"/>
            <w:vAlign w:val="center"/>
          </w:tcPr>
          <w:p w14:paraId="09BDAE46" w14:textId="77777777" w:rsidR="001A7AEC" w:rsidRPr="00147A14" w:rsidRDefault="001A7AEC" w:rsidP="008F5D62">
            <w:pPr>
              <w:pStyle w:val="05-"/>
              <w:rPr>
                <w:kern w:val="0"/>
              </w:rPr>
            </w:pPr>
          </w:p>
        </w:tc>
        <w:tc>
          <w:tcPr>
            <w:tcW w:w="403" w:type="pct"/>
          </w:tcPr>
          <w:p w14:paraId="4CD36C86" w14:textId="77777777" w:rsidR="001A7AEC" w:rsidRPr="00147A14" w:rsidRDefault="001A7AEC" w:rsidP="008F5D62">
            <w:pPr>
              <w:pStyle w:val="05-"/>
            </w:pPr>
          </w:p>
        </w:tc>
        <w:tc>
          <w:tcPr>
            <w:tcW w:w="358" w:type="pct"/>
            <w:vAlign w:val="center"/>
          </w:tcPr>
          <w:p w14:paraId="65F73A40" w14:textId="77777777" w:rsidR="001A7AEC" w:rsidRPr="00147A14" w:rsidRDefault="001A7AEC" w:rsidP="008F5D62">
            <w:pPr>
              <w:pStyle w:val="05-"/>
            </w:pPr>
          </w:p>
        </w:tc>
        <w:tc>
          <w:tcPr>
            <w:tcW w:w="357" w:type="pct"/>
            <w:vAlign w:val="center"/>
          </w:tcPr>
          <w:p w14:paraId="5882A6D4" w14:textId="77777777" w:rsidR="001A7AEC" w:rsidRPr="00147A14" w:rsidRDefault="001A7AEC" w:rsidP="008F5D62">
            <w:pPr>
              <w:pStyle w:val="05-"/>
            </w:pPr>
          </w:p>
        </w:tc>
        <w:tc>
          <w:tcPr>
            <w:tcW w:w="446" w:type="pct"/>
          </w:tcPr>
          <w:p w14:paraId="2746FD57" w14:textId="77777777" w:rsidR="001A7AEC" w:rsidRPr="00147A14" w:rsidRDefault="001A7AEC" w:rsidP="008F5D62">
            <w:pPr>
              <w:pStyle w:val="05-"/>
            </w:pPr>
          </w:p>
        </w:tc>
        <w:tc>
          <w:tcPr>
            <w:tcW w:w="399" w:type="pct"/>
            <w:vAlign w:val="center"/>
          </w:tcPr>
          <w:p w14:paraId="6971C2C7" w14:textId="77777777" w:rsidR="001A7AEC" w:rsidRPr="00147A14" w:rsidRDefault="001A7AEC" w:rsidP="008F5D62">
            <w:pPr>
              <w:pStyle w:val="05-"/>
              <w:rPr>
                <w:kern w:val="0"/>
              </w:rPr>
            </w:pPr>
          </w:p>
        </w:tc>
        <w:tc>
          <w:tcPr>
            <w:tcW w:w="358" w:type="pct"/>
            <w:vAlign w:val="center"/>
          </w:tcPr>
          <w:p w14:paraId="4C4A33C5" w14:textId="77777777" w:rsidR="001A7AEC" w:rsidRPr="00147A14" w:rsidRDefault="001A7AEC" w:rsidP="008F5D62">
            <w:pPr>
              <w:pStyle w:val="05-"/>
              <w:rPr>
                <w:kern w:val="0"/>
              </w:rPr>
            </w:pPr>
          </w:p>
        </w:tc>
      </w:tr>
      <w:tr w:rsidR="00420C7F" w:rsidRPr="00DC6EF0" w14:paraId="0822720C" w14:textId="77777777" w:rsidTr="00571213">
        <w:trPr>
          <w:trHeight w:hRule="exact" w:val="375"/>
        </w:trPr>
        <w:tc>
          <w:tcPr>
            <w:tcW w:w="313" w:type="pct"/>
            <w:gridSpan w:val="2"/>
            <w:vAlign w:val="center"/>
          </w:tcPr>
          <w:p w14:paraId="7DA0DFAB" w14:textId="77777777" w:rsidR="001A7AEC" w:rsidRPr="00DC6EF0" w:rsidRDefault="001A7AEC" w:rsidP="008F5D62">
            <w:pPr>
              <w:pStyle w:val="05-"/>
            </w:pPr>
            <w:r w:rsidRPr="00DC6EF0">
              <w:t>國內旅費</w:t>
            </w:r>
          </w:p>
        </w:tc>
        <w:tc>
          <w:tcPr>
            <w:tcW w:w="536" w:type="pct"/>
            <w:vAlign w:val="center"/>
          </w:tcPr>
          <w:p w14:paraId="1FB18F2C" w14:textId="77777777" w:rsidR="001A7AEC" w:rsidRPr="00DC6EF0" w:rsidRDefault="001A7AEC" w:rsidP="008F5D62">
            <w:pPr>
              <w:pStyle w:val="05-"/>
              <w:rPr>
                <w:sz w:val="16"/>
                <w:szCs w:val="16"/>
              </w:rPr>
            </w:pPr>
            <w:r w:rsidRPr="00DC6EF0">
              <w:rPr>
                <w:sz w:val="16"/>
                <w:szCs w:val="16"/>
              </w:rPr>
              <w:t>28-10</w:t>
            </w:r>
            <w:r w:rsidRPr="00DC6EF0">
              <w:rPr>
                <w:sz w:val="16"/>
                <w:szCs w:val="16"/>
              </w:rPr>
              <w:t>國內旅費</w:t>
            </w:r>
          </w:p>
        </w:tc>
        <w:tc>
          <w:tcPr>
            <w:tcW w:w="178" w:type="pct"/>
            <w:vAlign w:val="center"/>
          </w:tcPr>
          <w:p w14:paraId="79CE3BC2" w14:textId="77777777" w:rsidR="001A7AEC" w:rsidRPr="00DC6EF0" w:rsidRDefault="001A7AEC" w:rsidP="008F5D62">
            <w:pPr>
              <w:pStyle w:val="05-"/>
              <w:jc w:val="distribute"/>
              <w:rPr>
                <w:kern w:val="0"/>
              </w:rPr>
            </w:pPr>
          </w:p>
        </w:tc>
        <w:tc>
          <w:tcPr>
            <w:tcW w:w="178" w:type="pct"/>
            <w:vAlign w:val="center"/>
          </w:tcPr>
          <w:p w14:paraId="77D78B31" w14:textId="77777777" w:rsidR="001A7AEC" w:rsidRPr="00DC6EF0" w:rsidRDefault="001A7AEC" w:rsidP="008F5D62">
            <w:pPr>
              <w:pStyle w:val="05-"/>
              <w:jc w:val="distribute"/>
              <w:rPr>
                <w:kern w:val="0"/>
              </w:rPr>
            </w:pPr>
          </w:p>
        </w:tc>
        <w:tc>
          <w:tcPr>
            <w:tcW w:w="358" w:type="pct"/>
            <w:vAlign w:val="center"/>
          </w:tcPr>
          <w:p w14:paraId="2303D19C" w14:textId="77777777" w:rsidR="001A7AEC" w:rsidRPr="00DC6EF0" w:rsidRDefault="001A7AEC" w:rsidP="008F5D62">
            <w:pPr>
              <w:pStyle w:val="05-"/>
              <w:jc w:val="distribute"/>
              <w:rPr>
                <w:kern w:val="0"/>
              </w:rPr>
            </w:pPr>
          </w:p>
        </w:tc>
        <w:tc>
          <w:tcPr>
            <w:tcW w:w="402" w:type="pct"/>
          </w:tcPr>
          <w:p w14:paraId="648D1C6B" w14:textId="77777777" w:rsidR="001A7AEC" w:rsidRPr="00DC6EF0" w:rsidRDefault="001A7AEC" w:rsidP="008F5D62">
            <w:pPr>
              <w:pStyle w:val="05-"/>
              <w:jc w:val="distribute"/>
              <w:rPr>
                <w:kern w:val="0"/>
              </w:rPr>
            </w:pPr>
          </w:p>
        </w:tc>
        <w:tc>
          <w:tcPr>
            <w:tcW w:w="178" w:type="pct"/>
            <w:vAlign w:val="center"/>
          </w:tcPr>
          <w:p w14:paraId="14883168" w14:textId="77777777" w:rsidR="001A7AEC" w:rsidRPr="00DC6EF0" w:rsidRDefault="001A7AEC" w:rsidP="008F5D62">
            <w:pPr>
              <w:pStyle w:val="05-"/>
              <w:rPr>
                <w:kern w:val="0"/>
              </w:rPr>
            </w:pPr>
          </w:p>
        </w:tc>
        <w:tc>
          <w:tcPr>
            <w:tcW w:w="178" w:type="pct"/>
            <w:vAlign w:val="center"/>
          </w:tcPr>
          <w:p w14:paraId="47DC11E9" w14:textId="77777777" w:rsidR="001A7AEC" w:rsidRPr="00DC6EF0" w:rsidRDefault="001A7AEC" w:rsidP="008F5D62">
            <w:pPr>
              <w:pStyle w:val="05-"/>
              <w:rPr>
                <w:kern w:val="0"/>
              </w:rPr>
            </w:pPr>
          </w:p>
        </w:tc>
        <w:tc>
          <w:tcPr>
            <w:tcW w:w="358" w:type="pct"/>
            <w:vAlign w:val="center"/>
          </w:tcPr>
          <w:p w14:paraId="60A7FB26" w14:textId="77777777" w:rsidR="001A7AEC" w:rsidRPr="00DC6EF0" w:rsidRDefault="001A7AEC" w:rsidP="008F5D62">
            <w:pPr>
              <w:pStyle w:val="05-"/>
              <w:rPr>
                <w:kern w:val="0"/>
              </w:rPr>
            </w:pPr>
          </w:p>
        </w:tc>
        <w:tc>
          <w:tcPr>
            <w:tcW w:w="403" w:type="pct"/>
          </w:tcPr>
          <w:p w14:paraId="275AC30A" w14:textId="77777777" w:rsidR="001A7AEC" w:rsidRPr="00DC6EF0" w:rsidRDefault="001A7AEC" w:rsidP="008F5D62">
            <w:pPr>
              <w:pStyle w:val="05-"/>
            </w:pPr>
          </w:p>
        </w:tc>
        <w:tc>
          <w:tcPr>
            <w:tcW w:w="358" w:type="pct"/>
            <w:vAlign w:val="center"/>
          </w:tcPr>
          <w:p w14:paraId="5FF90F21" w14:textId="77777777" w:rsidR="001A7AEC" w:rsidRPr="00DC6EF0" w:rsidRDefault="001A7AEC" w:rsidP="008F5D62">
            <w:pPr>
              <w:pStyle w:val="05-"/>
            </w:pPr>
          </w:p>
        </w:tc>
        <w:tc>
          <w:tcPr>
            <w:tcW w:w="357" w:type="pct"/>
            <w:vAlign w:val="center"/>
          </w:tcPr>
          <w:p w14:paraId="70C63D2D" w14:textId="77777777" w:rsidR="001A7AEC" w:rsidRPr="00DC6EF0" w:rsidRDefault="001A7AEC" w:rsidP="008F5D62">
            <w:pPr>
              <w:pStyle w:val="05-"/>
            </w:pPr>
          </w:p>
        </w:tc>
        <w:tc>
          <w:tcPr>
            <w:tcW w:w="446" w:type="pct"/>
          </w:tcPr>
          <w:p w14:paraId="0025DF89" w14:textId="77777777" w:rsidR="001A7AEC" w:rsidRPr="00DC6EF0" w:rsidRDefault="001A7AEC" w:rsidP="008F5D62">
            <w:pPr>
              <w:pStyle w:val="05-"/>
            </w:pPr>
          </w:p>
        </w:tc>
        <w:tc>
          <w:tcPr>
            <w:tcW w:w="399" w:type="pct"/>
            <w:vAlign w:val="center"/>
          </w:tcPr>
          <w:p w14:paraId="47FD4BBB" w14:textId="77777777" w:rsidR="001A7AEC" w:rsidRPr="00DC6EF0" w:rsidRDefault="001A7AEC" w:rsidP="008F5D62">
            <w:pPr>
              <w:pStyle w:val="05-"/>
              <w:rPr>
                <w:kern w:val="0"/>
              </w:rPr>
            </w:pPr>
          </w:p>
        </w:tc>
        <w:tc>
          <w:tcPr>
            <w:tcW w:w="358" w:type="pct"/>
            <w:vAlign w:val="center"/>
          </w:tcPr>
          <w:p w14:paraId="5B4F3148" w14:textId="77777777" w:rsidR="001A7AEC" w:rsidRPr="00DC6EF0" w:rsidRDefault="001A7AEC" w:rsidP="008F5D62">
            <w:pPr>
              <w:pStyle w:val="05-"/>
              <w:rPr>
                <w:kern w:val="0"/>
              </w:rPr>
            </w:pPr>
          </w:p>
        </w:tc>
      </w:tr>
      <w:tr w:rsidR="00420C7F" w:rsidRPr="00DC6EF0" w14:paraId="144A8925" w14:textId="77777777" w:rsidTr="00571213">
        <w:trPr>
          <w:trHeight w:hRule="exact" w:val="375"/>
        </w:trPr>
        <w:tc>
          <w:tcPr>
            <w:tcW w:w="313" w:type="pct"/>
            <w:gridSpan w:val="2"/>
            <w:vMerge w:val="restart"/>
            <w:vAlign w:val="center"/>
          </w:tcPr>
          <w:p w14:paraId="2C7DF680" w14:textId="77777777" w:rsidR="001A7AEC" w:rsidRPr="00DC6EF0" w:rsidRDefault="001A7AEC" w:rsidP="008F5D62">
            <w:pPr>
              <w:pStyle w:val="05-"/>
            </w:pPr>
            <w:r w:rsidRPr="00DC6EF0">
              <w:t>新購入相關設備費</w:t>
            </w:r>
          </w:p>
        </w:tc>
        <w:tc>
          <w:tcPr>
            <w:tcW w:w="536" w:type="pct"/>
            <w:vAlign w:val="center"/>
          </w:tcPr>
          <w:p w14:paraId="7766528E" w14:textId="77777777" w:rsidR="001A7AEC" w:rsidRPr="00DC6EF0" w:rsidRDefault="001A7AEC" w:rsidP="008F5D62">
            <w:pPr>
              <w:pStyle w:val="05-"/>
              <w:rPr>
                <w:sz w:val="16"/>
                <w:szCs w:val="16"/>
              </w:rPr>
            </w:pPr>
            <w:r w:rsidRPr="00DC6EF0">
              <w:rPr>
                <w:sz w:val="16"/>
                <w:szCs w:val="16"/>
              </w:rPr>
              <w:t>33-00</w:t>
            </w:r>
            <w:r w:rsidRPr="00DC6EF0">
              <w:rPr>
                <w:sz w:val="16"/>
                <w:szCs w:val="16"/>
              </w:rPr>
              <w:t>機械設備</w:t>
            </w:r>
          </w:p>
        </w:tc>
        <w:tc>
          <w:tcPr>
            <w:tcW w:w="178" w:type="pct"/>
            <w:vAlign w:val="center"/>
          </w:tcPr>
          <w:p w14:paraId="2B7A0B6C" w14:textId="77777777" w:rsidR="001A7AEC" w:rsidRPr="00DC6EF0" w:rsidRDefault="001A7AEC" w:rsidP="008F5D62">
            <w:pPr>
              <w:pStyle w:val="05-"/>
              <w:jc w:val="distribute"/>
              <w:rPr>
                <w:kern w:val="0"/>
              </w:rPr>
            </w:pPr>
          </w:p>
        </w:tc>
        <w:tc>
          <w:tcPr>
            <w:tcW w:w="178" w:type="pct"/>
            <w:vAlign w:val="center"/>
          </w:tcPr>
          <w:p w14:paraId="0414EF34" w14:textId="77777777" w:rsidR="001A7AEC" w:rsidRPr="00DC6EF0" w:rsidRDefault="001A7AEC" w:rsidP="008F5D62">
            <w:pPr>
              <w:pStyle w:val="05-"/>
              <w:jc w:val="distribute"/>
              <w:rPr>
                <w:kern w:val="0"/>
              </w:rPr>
            </w:pPr>
          </w:p>
        </w:tc>
        <w:tc>
          <w:tcPr>
            <w:tcW w:w="358" w:type="pct"/>
            <w:vAlign w:val="center"/>
          </w:tcPr>
          <w:p w14:paraId="32293D83" w14:textId="77777777" w:rsidR="001A7AEC" w:rsidRPr="00DC6EF0" w:rsidRDefault="001A7AEC" w:rsidP="008F5D62">
            <w:pPr>
              <w:pStyle w:val="05-"/>
              <w:jc w:val="distribute"/>
              <w:rPr>
                <w:kern w:val="0"/>
              </w:rPr>
            </w:pPr>
          </w:p>
        </w:tc>
        <w:tc>
          <w:tcPr>
            <w:tcW w:w="402" w:type="pct"/>
          </w:tcPr>
          <w:p w14:paraId="73299717" w14:textId="77777777" w:rsidR="001A7AEC" w:rsidRPr="00DC6EF0" w:rsidRDefault="001A7AEC" w:rsidP="008F5D62">
            <w:pPr>
              <w:pStyle w:val="05-"/>
              <w:jc w:val="distribute"/>
              <w:rPr>
                <w:kern w:val="0"/>
              </w:rPr>
            </w:pPr>
          </w:p>
        </w:tc>
        <w:tc>
          <w:tcPr>
            <w:tcW w:w="178" w:type="pct"/>
            <w:vAlign w:val="center"/>
          </w:tcPr>
          <w:p w14:paraId="1D9638A8" w14:textId="77777777" w:rsidR="001A7AEC" w:rsidRPr="00DC6EF0" w:rsidRDefault="001A7AEC" w:rsidP="008F5D62">
            <w:pPr>
              <w:pStyle w:val="05-"/>
              <w:rPr>
                <w:kern w:val="0"/>
              </w:rPr>
            </w:pPr>
          </w:p>
        </w:tc>
        <w:tc>
          <w:tcPr>
            <w:tcW w:w="178" w:type="pct"/>
            <w:vAlign w:val="center"/>
          </w:tcPr>
          <w:p w14:paraId="27083CB4" w14:textId="77777777" w:rsidR="001A7AEC" w:rsidRPr="00DC6EF0" w:rsidRDefault="001A7AEC" w:rsidP="008F5D62">
            <w:pPr>
              <w:pStyle w:val="05-"/>
              <w:rPr>
                <w:kern w:val="0"/>
              </w:rPr>
            </w:pPr>
          </w:p>
        </w:tc>
        <w:tc>
          <w:tcPr>
            <w:tcW w:w="358" w:type="pct"/>
            <w:vAlign w:val="center"/>
          </w:tcPr>
          <w:p w14:paraId="020D9DA9" w14:textId="77777777" w:rsidR="001A7AEC" w:rsidRPr="00DC6EF0" w:rsidRDefault="001A7AEC" w:rsidP="008F5D62">
            <w:pPr>
              <w:pStyle w:val="05-"/>
              <w:rPr>
                <w:kern w:val="0"/>
              </w:rPr>
            </w:pPr>
          </w:p>
        </w:tc>
        <w:tc>
          <w:tcPr>
            <w:tcW w:w="403" w:type="pct"/>
          </w:tcPr>
          <w:p w14:paraId="5F660ED2" w14:textId="77777777" w:rsidR="001A7AEC" w:rsidRPr="00DC6EF0" w:rsidRDefault="001A7AEC" w:rsidP="008F5D62">
            <w:pPr>
              <w:pStyle w:val="05-"/>
            </w:pPr>
          </w:p>
        </w:tc>
        <w:tc>
          <w:tcPr>
            <w:tcW w:w="358" w:type="pct"/>
            <w:vAlign w:val="center"/>
          </w:tcPr>
          <w:p w14:paraId="6953717F" w14:textId="77777777" w:rsidR="001A7AEC" w:rsidRPr="00DC6EF0" w:rsidRDefault="001A7AEC" w:rsidP="008F5D62">
            <w:pPr>
              <w:pStyle w:val="05-"/>
            </w:pPr>
          </w:p>
        </w:tc>
        <w:tc>
          <w:tcPr>
            <w:tcW w:w="357" w:type="pct"/>
            <w:vAlign w:val="center"/>
          </w:tcPr>
          <w:p w14:paraId="4135F27F" w14:textId="77777777" w:rsidR="001A7AEC" w:rsidRPr="00DC6EF0" w:rsidRDefault="001A7AEC" w:rsidP="008F5D62">
            <w:pPr>
              <w:pStyle w:val="05-"/>
            </w:pPr>
          </w:p>
        </w:tc>
        <w:tc>
          <w:tcPr>
            <w:tcW w:w="446" w:type="pct"/>
          </w:tcPr>
          <w:p w14:paraId="4DA4D86A" w14:textId="77777777" w:rsidR="001A7AEC" w:rsidRPr="00DC6EF0" w:rsidRDefault="001A7AEC" w:rsidP="008F5D62">
            <w:pPr>
              <w:pStyle w:val="05-"/>
            </w:pPr>
          </w:p>
        </w:tc>
        <w:tc>
          <w:tcPr>
            <w:tcW w:w="399" w:type="pct"/>
            <w:vAlign w:val="center"/>
          </w:tcPr>
          <w:p w14:paraId="480F3206" w14:textId="77777777" w:rsidR="001A7AEC" w:rsidRPr="00DC6EF0" w:rsidRDefault="001A7AEC" w:rsidP="008F5D62">
            <w:pPr>
              <w:pStyle w:val="05-"/>
              <w:rPr>
                <w:kern w:val="0"/>
              </w:rPr>
            </w:pPr>
          </w:p>
        </w:tc>
        <w:tc>
          <w:tcPr>
            <w:tcW w:w="358" w:type="pct"/>
            <w:vAlign w:val="center"/>
          </w:tcPr>
          <w:p w14:paraId="09FEF004" w14:textId="77777777" w:rsidR="001A7AEC" w:rsidRPr="00DC6EF0" w:rsidRDefault="001A7AEC" w:rsidP="008F5D62">
            <w:pPr>
              <w:pStyle w:val="05-"/>
              <w:rPr>
                <w:kern w:val="0"/>
              </w:rPr>
            </w:pPr>
          </w:p>
        </w:tc>
      </w:tr>
      <w:tr w:rsidR="00420C7F" w:rsidRPr="00DC6EF0" w14:paraId="0DCC3DCC" w14:textId="77777777" w:rsidTr="00571213">
        <w:trPr>
          <w:trHeight w:hRule="exact" w:val="375"/>
        </w:trPr>
        <w:tc>
          <w:tcPr>
            <w:tcW w:w="313" w:type="pct"/>
            <w:gridSpan w:val="2"/>
            <w:vMerge/>
            <w:vAlign w:val="center"/>
          </w:tcPr>
          <w:p w14:paraId="0A7C130E" w14:textId="77777777" w:rsidR="001A7AEC" w:rsidRPr="00DC6EF0" w:rsidRDefault="001A7AEC" w:rsidP="008F5D62">
            <w:pPr>
              <w:pStyle w:val="05-"/>
              <w:rPr>
                <w:sz w:val="16"/>
                <w:szCs w:val="16"/>
              </w:rPr>
            </w:pPr>
          </w:p>
        </w:tc>
        <w:tc>
          <w:tcPr>
            <w:tcW w:w="536" w:type="pct"/>
            <w:vAlign w:val="center"/>
          </w:tcPr>
          <w:p w14:paraId="54F3C5EB" w14:textId="77777777" w:rsidR="001A7AEC" w:rsidRPr="00DC6EF0" w:rsidRDefault="001A7AEC" w:rsidP="008F5D62">
            <w:pPr>
              <w:pStyle w:val="05-"/>
              <w:rPr>
                <w:sz w:val="16"/>
                <w:szCs w:val="16"/>
              </w:rPr>
            </w:pPr>
            <w:r w:rsidRPr="00DC6EF0">
              <w:rPr>
                <w:sz w:val="16"/>
                <w:szCs w:val="16"/>
              </w:rPr>
              <w:t>35-00</w:t>
            </w:r>
            <w:r w:rsidRPr="00DC6EF0">
              <w:rPr>
                <w:sz w:val="16"/>
                <w:szCs w:val="16"/>
              </w:rPr>
              <w:t>資訊軟硬體設備</w:t>
            </w:r>
          </w:p>
        </w:tc>
        <w:tc>
          <w:tcPr>
            <w:tcW w:w="178" w:type="pct"/>
            <w:vAlign w:val="center"/>
          </w:tcPr>
          <w:p w14:paraId="26FCAD4D" w14:textId="77777777" w:rsidR="001A7AEC" w:rsidRPr="00DC6EF0" w:rsidRDefault="001A7AEC" w:rsidP="008F5D62">
            <w:pPr>
              <w:pStyle w:val="05-"/>
              <w:jc w:val="distribute"/>
              <w:rPr>
                <w:kern w:val="0"/>
              </w:rPr>
            </w:pPr>
          </w:p>
        </w:tc>
        <w:tc>
          <w:tcPr>
            <w:tcW w:w="178" w:type="pct"/>
            <w:vAlign w:val="center"/>
          </w:tcPr>
          <w:p w14:paraId="46913026" w14:textId="77777777" w:rsidR="001A7AEC" w:rsidRPr="00DC6EF0" w:rsidRDefault="001A7AEC" w:rsidP="008F5D62">
            <w:pPr>
              <w:pStyle w:val="05-"/>
              <w:jc w:val="distribute"/>
              <w:rPr>
                <w:kern w:val="0"/>
              </w:rPr>
            </w:pPr>
          </w:p>
        </w:tc>
        <w:tc>
          <w:tcPr>
            <w:tcW w:w="358" w:type="pct"/>
            <w:vAlign w:val="center"/>
          </w:tcPr>
          <w:p w14:paraId="4AF0FF17" w14:textId="77777777" w:rsidR="001A7AEC" w:rsidRPr="00DC6EF0" w:rsidRDefault="001A7AEC" w:rsidP="008F5D62">
            <w:pPr>
              <w:pStyle w:val="05-"/>
              <w:jc w:val="distribute"/>
              <w:rPr>
                <w:kern w:val="0"/>
              </w:rPr>
            </w:pPr>
          </w:p>
        </w:tc>
        <w:tc>
          <w:tcPr>
            <w:tcW w:w="402" w:type="pct"/>
          </w:tcPr>
          <w:p w14:paraId="1A76F4AB" w14:textId="77777777" w:rsidR="001A7AEC" w:rsidRPr="00DC6EF0" w:rsidRDefault="001A7AEC" w:rsidP="008F5D62">
            <w:pPr>
              <w:pStyle w:val="05-"/>
              <w:jc w:val="distribute"/>
              <w:rPr>
                <w:kern w:val="0"/>
              </w:rPr>
            </w:pPr>
          </w:p>
        </w:tc>
        <w:tc>
          <w:tcPr>
            <w:tcW w:w="178" w:type="pct"/>
            <w:vAlign w:val="center"/>
          </w:tcPr>
          <w:p w14:paraId="6094F965" w14:textId="77777777" w:rsidR="001A7AEC" w:rsidRPr="00DC6EF0" w:rsidRDefault="001A7AEC" w:rsidP="008F5D62">
            <w:pPr>
              <w:pStyle w:val="05-"/>
              <w:rPr>
                <w:kern w:val="0"/>
              </w:rPr>
            </w:pPr>
          </w:p>
        </w:tc>
        <w:tc>
          <w:tcPr>
            <w:tcW w:w="178" w:type="pct"/>
            <w:vAlign w:val="center"/>
          </w:tcPr>
          <w:p w14:paraId="4E307726" w14:textId="77777777" w:rsidR="001A7AEC" w:rsidRPr="00DC6EF0" w:rsidRDefault="001A7AEC" w:rsidP="008F5D62">
            <w:pPr>
              <w:pStyle w:val="05-"/>
              <w:rPr>
                <w:kern w:val="0"/>
              </w:rPr>
            </w:pPr>
          </w:p>
        </w:tc>
        <w:tc>
          <w:tcPr>
            <w:tcW w:w="358" w:type="pct"/>
            <w:vAlign w:val="center"/>
          </w:tcPr>
          <w:p w14:paraId="3457D661" w14:textId="77777777" w:rsidR="001A7AEC" w:rsidRPr="00DC6EF0" w:rsidRDefault="001A7AEC" w:rsidP="008F5D62">
            <w:pPr>
              <w:pStyle w:val="05-"/>
              <w:rPr>
                <w:kern w:val="0"/>
              </w:rPr>
            </w:pPr>
          </w:p>
        </w:tc>
        <w:tc>
          <w:tcPr>
            <w:tcW w:w="403" w:type="pct"/>
          </w:tcPr>
          <w:p w14:paraId="28C81E75" w14:textId="77777777" w:rsidR="001A7AEC" w:rsidRPr="00DC6EF0" w:rsidRDefault="001A7AEC" w:rsidP="008F5D62">
            <w:pPr>
              <w:pStyle w:val="05-"/>
            </w:pPr>
          </w:p>
        </w:tc>
        <w:tc>
          <w:tcPr>
            <w:tcW w:w="358" w:type="pct"/>
            <w:vAlign w:val="center"/>
          </w:tcPr>
          <w:p w14:paraId="20453277" w14:textId="77777777" w:rsidR="001A7AEC" w:rsidRPr="00DC6EF0" w:rsidRDefault="001A7AEC" w:rsidP="008F5D62">
            <w:pPr>
              <w:pStyle w:val="05-"/>
            </w:pPr>
          </w:p>
        </w:tc>
        <w:tc>
          <w:tcPr>
            <w:tcW w:w="357" w:type="pct"/>
            <w:vAlign w:val="center"/>
          </w:tcPr>
          <w:p w14:paraId="19ADCF68" w14:textId="77777777" w:rsidR="001A7AEC" w:rsidRPr="00DC6EF0" w:rsidRDefault="001A7AEC" w:rsidP="008F5D62">
            <w:pPr>
              <w:pStyle w:val="05-"/>
            </w:pPr>
          </w:p>
        </w:tc>
        <w:tc>
          <w:tcPr>
            <w:tcW w:w="446" w:type="pct"/>
          </w:tcPr>
          <w:p w14:paraId="3BFA89E5" w14:textId="77777777" w:rsidR="001A7AEC" w:rsidRPr="00DC6EF0" w:rsidRDefault="001A7AEC" w:rsidP="008F5D62">
            <w:pPr>
              <w:pStyle w:val="05-"/>
            </w:pPr>
          </w:p>
        </w:tc>
        <w:tc>
          <w:tcPr>
            <w:tcW w:w="399" w:type="pct"/>
            <w:vAlign w:val="center"/>
          </w:tcPr>
          <w:p w14:paraId="1588EA1D" w14:textId="77777777" w:rsidR="001A7AEC" w:rsidRPr="00DC6EF0" w:rsidRDefault="001A7AEC" w:rsidP="008F5D62">
            <w:pPr>
              <w:pStyle w:val="05-"/>
              <w:rPr>
                <w:kern w:val="0"/>
              </w:rPr>
            </w:pPr>
          </w:p>
        </w:tc>
        <w:tc>
          <w:tcPr>
            <w:tcW w:w="358" w:type="pct"/>
            <w:vAlign w:val="center"/>
          </w:tcPr>
          <w:p w14:paraId="408A1ECC" w14:textId="77777777" w:rsidR="001A7AEC" w:rsidRPr="00DC6EF0" w:rsidRDefault="001A7AEC" w:rsidP="008F5D62">
            <w:pPr>
              <w:pStyle w:val="05-"/>
              <w:rPr>
                <w:kern w:val="0"/>
              </w:rPr>
            </w:pPr>
          </w:p>
        </w:tc>
      </w:tr>
      <w:tr w:rsidR="00420C7F" w:rsidRPr="00DC6EF0" w14:paraId="790B692A" w14:textId="77777777" w:rsidTr="00571213">
        <w:trPr>
          <w:trHeight w:hRule="exact" w:val="375"/>
        </w:trPr>
        <w:tc>
          <w:tcPr>
            <w:tcW w:w="313" w:type="pct"/>
            <w:gridSpan w:val="2"/>
            <w:vMerge/>
            <w:tcBorders>
              <w:bottom w:val="single" w:sz="6" w:space="0" w:color="auto"/>
            </w:tcBorders>
            <w:vAlign w:val="center"/>
          </w:tcPr>
          <w:p w14:paraId="6F6B6BBC" w14:textId="77777777" w:rsidR="001A7AEC" w:rsidRPr="00DC6EF0" w:rsidRDefault="001A7AEC" w:rsidP="008F5D62">
            <w:pPr>
              <w:pStyle w:val="05-"/>
              <w:rPr>
                <w:sz w:val="16"/>
                <w:szCs w:val="16"/>
              </w:rPr>
            </w:pPr>
          </w:p>
        </w:tc>
        <w:tc>
          <w:tcPr>
            <w:tcW w:w="536" w:type="pct"/>
            <w:tcBorders>
              <w:bottom w:val="single" w:sz="6" w:space="0" w:color="auto"/>
            </w:tcBorders>
            <w:vAlign w:val="center"/>
          </w:tcPr>
          <w:p w14:paraId="07110715" w14:textId="77777777" w:rsidR="001A7AEC" w:rsidRPr="00DC6EF0" w:rsidRDefault="001A7AEC" w:rsidP="008F5D62">
            <w:pPr>
              <w:pStyle w:val="05-"/>
              <w:rPr>
                <w:sz w:val="16"/>
                <w:szCs w:val="16"/>
              </w:rPr>
            </w:pPr>
            <w:r w:rsidRPr="00DC6EF0">
              <w:rPr>
                <w:sz w:val="16"/>
                <w:szCs w:val="16"/>
              </w:rPr>
              <w:t>37-00</w:t>
            </w:r>
            <w:r w:rsidRPr="00DC6EF0">
              <w:rPr>
                <w:sz w:val="16"/>
                <w:szCs w:val="16"/>
              </w:rPr>
              <w:t>雜項設備</w:t>
            </w:r>
          </w:p>
        </w:tc>
        <w:tc>
          <w:tcPr>
            <w:tcW w:w="178" w:type="pct"/>
            <w:tcBorders>
              <w:bottom w:val="single" w:sz="6" w:space="0" w:color="auto"/>
              <w:right w:val="single" w:sz="4" w:space="0" w:color="auto"/>
            </w:tcBorders>
            <w:vAlign w:val="center"/>
          </w:tcPr>
          <w:p w14:paraId="334966CE" w14:textId="77777777" w:rsidR="001A7AEC" w:rsidRPr="00DC6EF0" w:rsidRDefault="001A7AEC" w:rsidP="008F5D62">
            <w:pPr>
              <w:pStyle w:val="05-"/>
              <w:jc w:val="distribute"/>
              <w:rPr>
                <w:kern w:val="0"/>
              </w:rPr>
            </w:pPr>
          </w:p>
        </w:tc>
        <w:tc>
          <w:tcPr>
            <w:tcW w:w="178" w:type="pct"/>
            <w:tcBorders>
              <w:left w:val="single" w:sz="4" w:space="0" w:color="auto"/>
              <w:bottom w:val="single" w:sz="6" w:space="0" w:color="auto"/>
              <w:right w:val="single" w:sz="4" w:space="0" w:color="auto"/>
            </w:tcBorders>
            <w:vAlign w:val="center"/>
          </w:tcPr>
          <w:p w14:paraId="21F9ACD4" w14:textId="77777777" w:rsidR="001A7AEC" w:rsidRPr="00DC6EF0" w:rsidRDefault="001A7AEC" w:rsidP="008F5D62">
            <w:pPr>
              <w:pStyle w:val="05-"/>
              <w:jc w:val="distribute"/>
              <w:rPr>
                <w:kern w:val="0"/>
              </w:rPr>
            </w:pPr>
          </w:p>
        </w:tc>
        <w:tc>
          <w:tcPr>
            <w:tcW w:w="358" w:type="pct"/>
            <w:tcBorders>
              <w:left w:val="single" w:sz="4" w:space="0" w:color="auto"/>
              <w:bottom w:val="single" w:sz="6" w:space="0" w:color="auto"/>
            </w:tcBorders>
            <w:vAlign w:val="center"/>
          </w:tcPr>
          <w:p w14:paraId="0267F924" w14:textId="77777777" w:rsidR="001A7AEC" w:rsidRPr="00DC6EF0" w:rsidRDefault="001A7AEC" w:rsidP="008F5D62">
            <w:pPr>
              <w:pStyle w:val="05-"/>
              <w:jc w:val="distribute"/>
              <w:rPr>
                <w:kern w:val="0"/>
              </w:rPr>
            </w:pPr>
          </w:p>
        </w:tc>
        <w:tc>
          <w:tcPr>
            <w:tcW w:w="402" w:type="pct"/>
            <w:tcBorders>
              <w:bottom w:val="single" w:sz="6" w:space="0" w:color="auto"/>
              <w:right w:val="single" w:sz="4" w:space="0" w:color="auto"/>
            </w:tcBorders>
          </w:tcPr>
          <w:p w14:paraId="69CD8F6D" w14:textId="77777777" w:rsidR="001A7AEC" w:rsidRPr="00DC6EF0" w:rsidRDefault="001A7AEC" w:rsidP="008F5D62">
            <w:pPr>
              <w:pStyle w:val="05-"/>
              <w:jc w:val="distribute"/>
              <w:rPr>
                <w:kern w:val="0"/>
              </w:rPr>
            </w:pPr>
          </w:p>
        </w:tc>
        <w:tc>
          <w:tcPr>
            <w:tcW w:w="178" w:type="pct"/>
            <w:tcBorders>
              <w:left w:val="single" w:sz="4" w:space="0" w:color="auto"/>
              <w:bottom w:val="single" w:sz="6" w:space="0" w:color="auto"/>
              <w:right w:val="single" w:sz="4" w:space="0" w:color="auto"/>
            </w:tcBorders>
            <w:vAlign w:val="center"/>
          </w:tcPr>
          <w:p w14:paraId="0E042F08" w14:textId="77777777" w:rsidR="001A7AEC" w:rsidRPr="00DC6EF0" w:rsidRDefault="001A7AEC" w:rsidP="008F5D62">
            <w:pPr>
              <w:pStyle w:val="05-"/>
              <w:rPr>
                <w:kern w:val="0"/>
              </w:rPr>
            </w:pPr>
          </w:p>
        </w:tc>
        <w:tc>
          <w:tcPr>
            <w:tcW w:w="178" w:type="pct"/>
            <w:tcBorders>
              <w:left w:val="single" w:sz="4" w:space="0" w:color="auto"/>
              <w:bottom w:val="single" w:sz="6" w:space="0" w:color="auto"/>
            </w:tcBorders>
            <w:vAlign w:val="center"/>
          </w:tcPr>
          <w:p w14:paraId="518CF5A3" w14:textId="77777777" w:rsidR="001A7AEC" w:rsidRPr="00DC6EF0" w:rsidRDefault="001A7AEC" w:rsidP="008F5D62">
            <w:pPr>
              <w:pStyle w:val="05-"/>
              <w:rPr>
                <w:kern w:val="0"/>
              </w:rPr>
            </w:pPr>
          </w:p>
        </w:tc>
        <w:tc>
          <w:tcPr>
            <w:tcW w:w="358" w:type="pct"/>
            <w:tcBorders>
              <w:bottom w:val="single" w:sz="6" w:space="0" w:color="auto"/>
            </w:tcBorders>
            <w:vAlign w:val="center"/>
          </w:tcPr>
          <w:p w14:paraId="27B83CBE" w14:textId="77777777" w:rsidR="001A7AEC" w:rsidRPr="00DC6EF0" w:rsidRDefault="001A7AEC" w:rsidP="008F5D62">
            <w:pPr>
              <w:pStyle w:val="05-"/>
              <w:rPr>
                <w:kern w:val="0"/>
              </w:rPr>
            </w:pPr>
          </w:p>
        </w:tc>
        <w:tc>
          <w:tcPr>
            <w:tcW w:w="403" w:type="pct"/>
            <w:tcBorders>
              <w:bottom w:val="single" w:sz="6" w:space="0" w:color="auto"/>
              <w:right w:val="single" w:sz="4" w:space="0" w:color="auto"/>
            </w:tcBorders>
          </w:tcPr>
          <w:p w14:paraId="61FF0649" w14:textId="77777777" w:rsidR="001A7AEC" w:rsidRPr="00DC6EF0" w:rsidRDefault="001A7AEC" w:rsidP="008F5D62">
            <w:pPr>
              <w:pStyle w:val="05-"/>
            </w:pPr>
          </w:p>
        </w:tc>
        <w:tc>
          <w:tcPr>
            <w:tcW w:w="358" w:type="pct"/>
            <w:tcBorders>
              <w:left w:val="single" w:sz="4" w:space="0" w:color="auto"/>
              <w:bottom w:val="single" w:sz="6" w:space="0" w:color="auto"/>
              <w:right w:val="single" w:sz="4" w:space="0" w:color="auto"/>
            </w:tcBorders>
            <w:vAlign w:val="center"/>
          </w:tcPr>
          <w:p w14:paraId="0FA10061" w14:textId="77777777" w:rsidR="001A7AEC" w:rsidRPr="00DC6EF0" w:rsidRDefault="001A7AEC" w:rsidP="008F5D62">
            <w:pPr>
              <w:pStyle w:val="05-"/>
            </w:pPr>
          </w:p>
        </w:tc>
        <w:tc>
          <w:tcPr>
            <w:tcW w:w="357" w:type="pct"/>
            <w:tcBorders>
              <w:left w:val="single" w:sz="4" w:space="0" w:color="auto"/>
              <w:bottom w:val="single" w:sz="6" w:space="0" w:color="auto"/>
            </w:tcBorders>
            <w:vAlign w:val="center"/>
          </w:tcPr>
          <w:p w14:paraId="2E984542" w14:textId="77777777" w:rsidR="001A7AEC" w:rsidRPr="00DC6EF0" w:rsidRDefault="001A7AEC" w:rsidP="008F5D62">
            <w:pPr>
              <w:pStyle w:val="05-"/>
            </w:pPr>
          </w:p>
        </w:tc>
        <w:tc>
          <w:tcPr>
            <w:tcW w:w="446" w:type="pct"/>
            <w:tcBorders>
              <w:bottom w:val="single" w:sz="6" w:space="0" w:color="auto"/>
            </w:tcBorders>
          </w:tcPr>
          <w:p w14:paraId="22A5BB69" w14:textId="77777777" w:rsidR="001A7AEC" w:rsidRPr="00DC6EF0" w:rsidRDefault="001A7AEC" w:rsidP="008F5D62">
            <w:pPr>
              <w:pStyle w:val="05-"/>
            </w:pPr>
          </w:p>
        </w:tc>
        <w:tc>
          <w:tcPr>
            <w:tcW w:w="399" w:type="pct"/>
            <w:tcBorders>
              <w:bottom w:val="single" w:sz="6" w:space="0" w:color="auto"/>
            </w:tcBorders>
            <w:vAlign w:val="center"/>
          </w:tcPr>
          <w:p w14:paraId="4B137B18" w14:textId="77777777" w:rsidR="001A7AEC" w:rsidRPr="00DC6EF0" w:rsidRDefault="001A7AEC" w:rsidP="008F5D62">
            <w:pPr>
              <w:pStyle w:val="05-"/>
              <w:rPr>
                <w:kern w:val="0"/>
              </w:rPr>
            </w:pPr>
          </w:p>
        </w:tc>
        <w:tc>
          <w:tcPr>
            <w:tcW w:w="358" w:type="pct"/>
            <w:tcBorders>
              <w:bottom w:val="single" w:sz="6" w:space="0" w:color="auto"/>
            </w:tcBorders>
            <w:vAlign w:val="center"/>
          </w:tcPr>
          <w:p w14:paraId="45661A4A" w14:textId="77777777" w:rsidR="001A7AEC" w:rsidRPr="00DC6EF0" w:rsidRDefault="001A7AEC" w:rsidP="008F5D62">
            <w:pPr>
              <w:pStyle w:val="05-"/>
              <w:rPr>
                <w:kern w:val="0"/>
              </w:rPr>
            </w:pPr>
          </w:p>
        </w:tc>
      </w:tr>
      <w:tr w:rsidR="00D9681D" w:rsidRPr="00DC6EF0" w14:paraId="4D00B077" w14:textId="77777777" w:rsidTr="00571213">
        <w:trPr>
          <w:trHeight w:hRule="exact" w:val="375"/>
        </w:trPr>
        <w:tc>
          <w:tcPr>
            <w:tcW w:w="3797" w:type="pct"/>
            <w:gridSpan w:val="13"/>
            <w:tcBorders>
              <w:bottom w:val="single" w:sz="18" w:space="0" w:color="auto"/>
            </w:tcBorders>
            <w:vAlign w:val="center"/>
          </w:tcPr>
          <w:p w14:paraId="45CE59C2" w14:textId="77777777" w:rsidR="001A7AEC" w:rsidRPr="00DC6EF0" w:rsidRDefault="001A7AEC" w:rsidP="00B8411C">
            <w:pPr>
              <w:pStyle w:val="05-"/>
              <w:jc w:val="right"/>
            </w:pPr>
            <w:r w:rsidRPr="00DC6EF0">
              <w:rPr>
                <w:b/>
                <w:bCs/>
                <w:kern w:val="0"/>
              </w:rPr>
              <w:t>全程計畫經費合計</w:t>
            </w:r>
            <w:r w:rsidRPr="00DC6EF0">
              <w:rPr>
                <w:b/>
                <w:bCs/>
                <w:kern w:val="0"/>
              </w:rPr>
              <w:t>(D)</w:t>
            </w:r>
          </w:p>
        </w:tc>
        <w:tc>
          <w:tcPr>
            <w:tcW w:w="446" w:type="pct"/>
            <w:tcBorders>
              <w:bottom w:val="single" w:sz="18" w:space="0" w:color="auto"/>
            </w:tcBorders>
            <w:vAlign w:val="center"/>
          </w:tcPr>
          <w:p w14:paraId="185637BA" w14:textId="77777777" w:rsidR="001A7AEC" w:rsidRPr="00DC6EF0" w:rsidRDefault="001A7AEC" w:rsidP="008F5D62">
            <w:pPr>
              <w:pStyle w:val="05-"/>
            </w:pPr>
          </w:p>
        </w:tc>
        <w:tc>
          <w:tcPr>
            <w:tcW w:w="757" w:type="pct"/>
            <w:gridSpan w:val="2"/>
            <w:tcBorders>
              <w:bottom w:val="single" w:sz="18" w:space="0" w:color="auto"/>
              <w:tl2br w:val="single" w:sz="6" w:space="0" w:color="auto"/>
            </w:tcBorders>
            <w:vAlign w:val="center"/>
          </w:tcPr>
          <w:p w14:paraId="3EA4A2A7" w14:textId="77777777" w:rsidR="001A7AEC" w:rsidRPr="00DC6EF0" w:rsidRDefault="001A7AEC" w:rsidP="008F5D62">
            <w:pPr>
              <w:pStyle w:val="05-"/>
            </w:pPr>
          </w:p>
        </w:tc>
      </w:tr>
      <w:tr w:rsidR="001A7AEC" w:rsidRPr="00DC6EF0" w14:paraId="591C589C" w14:textId="77777777" w:rsidTr="00420C7F">
        <w:trPr>
          <w:trHeight w:val="345"/>
        </w:trPr>
        <w:tc>
          <w:tcPr>
            <w:tcW w:w="83" w:type="pct"/>
            <w:tcBorders>
              <w:top w:val="single" w:sz="18" w:space="0" w:color="auto"/>
              <w:left w:val="nil"/>
              <w:bottom w:val="nil"/>
              <w:right w:val="nil"/>
            </w:tcBorders>
          </w:tcPr>
          <w:p w14:paraId="2E7EB03B" w14:textId="77777777" w:rsidR="001A7AEC" w:rsidRPr="00DC6EF0" w:rsidRDefault="001A7AEC" w:rsidP="002D747B">
            <w:pPr>
              <w:pStyle w:val="05-"/>
            </w:pPr>
            <w:proofErr w:type="gramStart"/>
            <w:r w:rsidRPr="00DC6EF0">
              <w:t>註</w:t>
            </w:r>
            <w:proofErr w:type="gramEnd"/>
          </w:p>
        </w:tc>
        <w:tc>
          <w:tcPr>
            <w:tcW w:w="4917" w:type="pct"/>
            <w:gridSpan w:val="15"/>
            <w:tcBorders>
              <w:top w:val="single" w:sz="18" w:space="0" w:color="auto"/>
              <w:left w:val="nil"/>
              <w:bottom w:val="nil"/>
              <w:right w:val="nil"/>
            </w:tcBorders>
          </w:tcPr>
          <w:p w14:paraId="4D3B8998" w14:textId="1BF4E1D1" w:rsidR="001A7AEC" w:rsidRPr="00DC6EF0" w:rsidRDefault="00834F01" w:rsidP="006376A9">
            <w:pPr>
              <w:pStyle w:val="05-"/>
              <w:numPr>
                <w:ilvl w:val="0"/>
                <w:numId w:val="19"/>
              </w:numPr>
              <w:ind w:left="270" w:hanging="270"/>
            </w:pPr>
            <w:r w:rsidRPr="00DC6EF0">
              <w:t>表格各科目</w:t>
            </w:r>
            <w:r w:rsidR="001A7AEC" w:rsidRPr="00DC6EF0">
              <w:t>請依本手冊</w:t>
            </w:r>
            <w:r w:rsidR="00707E10" w:rsidRPr="00DC6EF0">
              <w:rPr>
                <w:rFonts w:hint="eastAsia"/>
              </w:rPr>
              <w:t>附件六</w:t>
            </w:r>
            <w:r w:rsidR="001A7AEC" w:rsidRPr="00DC6EF0">
              <w:t>「會計科目及編列原則」編列，</w:t>
            </w:r>
            <w:r w:rsidRPr="00DC6EF0">
              <w:t>如</w:t>
            </w:r>
            <w:r w:rsidR="001A7AEC" w:rsidRPr="00DC6EF0">
              <w:t>不符合</w:t>
            </w:r>
            <w:r w:rsidRPr="00DC6EF0">
              <w:t>相關會計規定與</w:t>
            </w:r>
            <w:r w:rsidR="001A7AEC" w:rsidRPr="00DC6EF0">
              <w:t>原則</w:t>
            </w:r>
            <w:r w:rsidRPr="00DC6EF0">
              <w:t>之科目</w:t>
            </w:r>
            <w:r w:rsidR="001A7AEC" w:rsidRPr="00DC6EF0">
              <w:t>將予以剔除。</w:t>
            </w:r>
          </w:p>
          <w:p w14:paraId="001A74F9" w14:textId="082E3943" w:rsidR="004D2CC9" w:rsidRPr="00DC6EF0" w:rsidRDefault="00707E10" w:rsidP="00707E10">
            <w:pPr>
              <w:pStyle w:val="05-"/>
              <w:numPr>
                <w:ilvl w:val="0"/>
                <w:numId w:val="19"/>
              </w:numPr>
              <w:ind w:left="302" w:hanging="302"/>
            </w:pPr>
            <w:r w:rsidRPr="00DC6EF0">
              <w:t>每一</w:t>
            </w:r>
            <w:r w:rsidR="004D2CC9" w:rsidRPr="00DC6EF0">
              <w:t>補助項目</w:t>
            </w:r>
            <w:r w:rsidRPr="00DC6EF0">
              <w:t>項下之各會計科目請符合</w:t>
            </w:r>
            <w:r w:rsidRPr="00DC6EF0">
              <w:rPr>
                <w:rFonts w:hint="eastAsia"/>
              </w:rPr>
              <w:t>附件六</w:t>
            </w:r>
            <w:r w:rsidRPr="00DC6EF0">
              <w:t>「會計科目及編列原則」規範之</w:t>
            </w:r>
            <w:r w:rsidRPr="00DC6EF0">
              <w:rPr>
                <w:rFonts w:hint="eastAsia"/>
              </w:rPr>
              <w:t>補助項目占計畫總經費之上限比例。</w:t>
            </w:r>
          </w:p>
          <w:p w14:paraId="12062563" w14:textId="060FD8E5" w:rsidR="001A7AEC" w:rsidRPr="00DC6EF0" w:rsidRDefault="001A7AEC" w:rsidP="006376A9">
            <w:pPr>
              <w:pStyle w:val="05-"/>
              <w:numPr>
                <w:ilvl w:val="0"/>
                <w:numId w:val="19"/>
              </w:numPr>
              <w:ind w:left="270" w:hanging="270"/>
            </w:pPr>
            <w:r w:rsidRPr="00DC6EF0">
              <w:t>各</w:t>
            </w:r>
            <w:r w:rsidR="00707E10" w:rsidRPr="00DC6EF0">
              <w:t>會計</w:t>
            </w:r>
            <w:r w:rsidRPr="00DC6EF0">
              <w:t>科目補助比率或</w:t>
            </w:r>
            <w:proofErr w:type="gramStart"/>
            <w:r w:rsidRPr="00DC6EF0">
              <w:t>佔</w:t>
            </w:r>
            <w:proofErr w:type="gramEnd"/>
            <w:r w:rsidRPr="00DC6EF0">
              <w:t>總經費比率</w:t>
            </w:r>
            <w:r w:rsidRPr="00DC6EF0">
              <w:rPr>
                <w:rFonts w:hint="eastAsia"/>
              </w:rPr>
              <w:t>以</w:t>
            </w:r>
            <w:r w:rsidRPr="00DC6EF0">
              <w:t>百分比表示</w:t>
            </w:r>
            <w:r w:rsidRPr="00DC6EF0">
              <w:rPr>
                <w:rFonts w:hint="eastAsia"/>
              </w:rPr>
              <w:t>，</w:t>
            </w:r>
            <w:r w:rsidRPr="00DC6EF0">
              <w:t>請</w:t>
            </w:r>
            <w:r w:rsidRPr="00DC6EF0">
              <w:t>4</w:t>
            </w:r>
            <w:proofErr w:type="gramStart"/>
            <w:r w:rsidRPr="00DC6EF0">
              <w:t>捨</w:t>
            </w:r>
            <w:proofErr w:type="gramEnd"/>
            <w:r w:rsidRPr="00DC6EF0">
              <w:t>5</w:t>
            </w:r>
            <w:r w:rsidRPr="00DC6EF0">
              <w:t>入</w:t>
            </w:r>
            <w:r w:rsidR="00834F01" w:rsidRPr="00DC6EF0">
              <w:t>進位</w:t>
            </w:r>
            <w:r w:rsidRPr="00DC6EF0">
              <w:t>計算至小數點後</w:t>
            </w:r>
            <w:r w:rsidRPr="00DC6EF0">
              <w:t>2</w:t>
            </w:r>
            <w:r w:rsidRPr="00DC6EF0">
              <w:t>位</w:t>
            </w:r>
            <w:r w:rsidRPr="00DC6EF0">
              <w:rPr>
                <w:rFonts w:hint="eastAsia"/>
              </w:rPr>
              <w:t>。</w:t>
            </w:r>
          </w:p>
          <w:p w14:paraId="10D511E6" w14:textId="5E97DB0B" w:rsidR="001A7AEC" w:rsidRPr="00DC6EF0" w:rsidRDefault="00707E10" w:rsidP="00333604">
            <w:pPr>
              <w:pStyle w:val="05-"/>
              <w:numPr>
                <w:ilvl w:val="0"/>
                <w:numId w:val="19"/>
              </w:numPr>
              <w:ind w:left="270" w:hanging="270"/>
            </w:pPr>
            <w:r w:rsidRPr="00DC6EF0">
              <w:t>本計畫</w:t>
            </w:r>
            <w:r w:rsidR="001A7AEC" w:rsidRPr="00DC6EF0">
              <w:t>編列</w:t>
            </w:r>
            <w:r w:rsidRPr="00DC6EF0">
              <w:t>補助</w:t>
            </w:r>
            <w:r w:rsidR="001A7AEC" w:rsidRPr="00DC6EF0">
              <w:t>項目</w:t>
            </w:r>
            <w:r w:rsidR="009C3E96" w:rsidRPr="00DC6EF0">
              <w:rPr>
                <w:rFonts w:hint="eastAsia"/>
              </w:rPr>
              <w:t>項下各會計科目</w:t>
            </w:r>
            <w:r w:rsidRPr="00DC6EF0">
              <w:t>之補助款</w:t>
            </w:r>
            <w:r w:rsidR="001A7AEC" w:rsidRPr="00DC6EF0">
              <w:t>額度，必須小於申請補助計畫全程總經費之</w:t>
            </w:r>
            <w:r w:rsidR="001A7AEC" w:rsidRPr="00DC6EF0">
              <w:t>50%</w:t>
            </w:r>
            <w:r w:rsidR="001A7AEC" w:rsidRPr="00DC6EF0">
              <w:t>，經費編列一律</w:t>
            </w:r>
            <w:r w:rsidR="001A7AEC" w:rsidRPr="00DC6EF0">
              <w:t>4</w:t>
            </w:r>
            <w:proofErr w:type="gramStart"/>
            <w:r w:rsidR="001A7AEC" w:rsidRPr="00DC6EF0">
              <w:t>捨</w:t>
            </w:r>
            <w:proofErr w:type="gramEnd"/>
            <w:r w:rsidR="001A7AEC" w:rsidRPr="00DC6EF0">
              <w:t>5</w:t>
            </w:r>
            <w:r w:rsidR="001A7AEC" w:rsidRPr="00DC6EF0">
              <w:t>入計算進位至千元為單位。</w:t>
            </w:r>
          </w:p>
        </w:tc>
      </w:tr>
    </w:tbl>
    <w:p w14:paraId="4E027126" w14:textId="56103D2B" w:rsidR="000C545E" w:rsidRPr="00DC6EF0" w:rsidRDefault="000C545E" w:rsidP="000C545E">
      <w:pPr>
        <w:pStyle w:val="02-"/>
        <w:numPr>
          <w:ilvl w:val="0"/>
          <w:numId w:val="0"/>
        </w:numPr>
        <w:spacing w:line="280" w:lineRule="exact"/>
        <w:ind w:left="855"/>
      </w:pPr>
    </w:p>
    <w:p w14:paraId="48078AA4" w14:textId="77777777" w:rsidR="000C545E" w:rsidRPr="00DC6EF0" w:rsidRDefault="000C545E">
      <w:pPr>
        <w:widowControl/>
        <w:rPr>
          <w:rFonts w:ascii="Arial" w:eastAsia="標楷體" w:hAnsi="Arial" w:cs="Arial"/>
          <w:sz w:val="28"/>
        </w:rPr>
      </w:pPr>
      <w:r w:rsidRPr="00DC6EF0">
        <w:br w:type="page"/>
      </w:r>
    </w:p>
    <w:p w14:paraId="2F804394" w14:textId="77777777" w:rsidR="00000EA0" w:rsidRPr="00DC6EF0" w:rsidRDefault="007E4D55" w:rsidP="00526F15">
      <w:pPr>
        <w:pStyle w:val="02-"/>
        <w:numPr>
          <w:ilvl w:val="0"/>
          <w:numId w:val="18"/>
        </w:numPr>
        <w:spacing w:line="280" w:lineRule="exact"/>
        <w:ind w:left="855" w:hanging="570"/>
      </w:pPr>
      <w:bookmarkStart w:id="15" w:name="_Toc44333171"/>
      <w:r w:rsidRPr="00DC6EF0">
        <w:rPr>
          <w:rFonts w:hint="eastAsia"/>
        </w:rPr>
        <w:t>專職計畫參與人員及之人事費明細表</w:t>
      </w:r>
      <w:bookmarkEnd w:id="15"/>
    </w:p>
    <w:tbl>
      <w:tblPr>
        <w:tblW w:w="5020"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557"/>
        <w:gridCol w:w="2004"/>
        <w:gridCol w:w="2418"/>
        <w:gridCol w:w="1175"/>
        <w:gridCol w:w="1136"/>
        <w:gridCol w:w="1133"/>
        <w:gridCol w:w="1136"/>
        <w:gridCol w:w="1982"/>
        <w:gridCol w:w="1702"/>
        <w:gridCol w:w="1921"/>
        <w:gridCol w:w="61"/>
      </w:tblGrid>
      <w:tr w:rsidR="00EA0D14" w:rsidRPr="00DC6EF0" w14:paraId="20A9594C" w14:textId="77777777" w:rsidTr="00EA0D14">
        <w:trPr>
          <w:gridAfter w:val="1"/>
          <w:wAfter w:w="20" w:type="pct"/>
          <w:trHeight w:val="200"/>
          <w:jc w:val="center"/>
        </w:trPr>
        <w:tc>
          <w:tcPr>
            <w:tcW w:w="4980" w:type="pct"/>
            <w:gridSpan w:val="10"/>
            <w:tcBorders>
              <w:top w:val="nil"/>
              <w:left w:val="nil"/>
              <w:bottom w:val="single" w:sz="12" w:space="0" w:color="auto"/>
              <w:right w:val="nil"/>
            </w:tcBorders>
            <w:vAlign w:val="center"/>
          </w:tcPr>
          <w:p w14:paraId="66AD47D3" w14:textId="3863ADC6" w:rsidR="00EA0D14" w:rsidRPr="00DC6EF0" w:rsidRDefault="00B45B80" w:rsidP="00DD67E3">
            <w:pPr>
              <w:adjustRightInd w:val="0"/>
              <w:snapToGrid w:val="0"/>
              <w:jc w:val="right"/>
              <w:rPr>
                <w:rFonts w:ascii="Arial" w:eastAsia="標楷體" w:hAnsi="Arial" w:cs="Arial"/>
                <w:kern w:val="0"/>
              </w:rPr>
            </w:pPr>
            <w:r w:rsidRPr="00DC6EF0">
              <w:rPr>
                <w:rFonts w:eastAsia="標楷體"/>
              </w:rPr>
              <w:t>單位：新臺幣千元</w:t>
            </w:r>
          </w:p>
        </w:tc>
      </w:tr>
      <w:tr w:rsidR="00DF148D" w:rsidRPr="00DC6EF0" w14:paraId="0728867D" w14:textId="77777777" w:rsidTr="00A43697">
        <w:trPr>
          <w:trHeight w:val="795"/>
          <w:jc w:val="center"/>
        </w:trPr>
        <w:tc>
          <w:tcPr>
            <w:tcW w:w="841" w:type="pct"/>
            <w:gridSpan w:val="2"/>
            <w:vMerge w:val="restart"/>
            <w:tcBorders>
              <w:top w:val="single" w:sz="12" w:space="0" w:color="auto"/>
              <w:left w:val="single" w:sz="12" w:space="0" w:color="auto"/>
              <w:bottom w:val="single" w:sz="6" w:space="0" w:color="auto"/>
            </w:tcBorders>
            <w:vAlign w:val="center"/>
          </w:tcPr>
          <w:p w14:paraId="1BD384D0" w14:textId="77777777" w:rsidR="00DF148D" w:rsidRPr="00DC6EF0" w:rsidRDefault="00DF148D" w:rsidP="0064209B">
            <w:pPr>
              <w:pStyle w:val="06-"/>
            </w:pPr>
            <w:r w:rsidRPr="00DC6EF0">
              <w:t>姓名</w:t>
            </w:r>
          </w:p>
        </w:tc>
        <w:tc>
          <w:tcPr>
            <w:tcW w:w="794" w:type="pct"/>
            <w:vMerge w:val="restart"/>
            <w:tcBorders>
              <w:top w:val="single" w:sz="12" w:space="0" w:color="auto"/>
            </w:tcBorders>
            <w:vAlign w:val="center"/>
          </w:tcPr>
          <w:p w14:paraId="1C9AEEFD" w14:textId="77777777" w:rsidR="00DF148D" w:rsidRPr="00DC6EF0" w:rsidRDefault="00DF148D" w:rsidP="0064209B">
            <w:pPr>
              <w:pStyle w:val="06-"/>
            </w:pPr>
            <w:r w:rsidRPr="00DC6EF0">
              <w:t>職稱</w:t>
            </w:r>
          </w:p>
        </w:tc>
        <w:tc>
          <w:tcPr>
            <w:tcW w:w="759" w:type="pct"/>
            <w:gridSpan w:val="2"/>
            <w:tcBorders>
              <w:top w:val="single" w:sz="12" w:space="0" w:color="auto"/>
              <w:bottom w:val="single" w:sz="6" w:space="0" w:color="auto"/>
            </w:tcBorders>
            <w:shd w:val="clear" w:color="auto" w:fill="auto"/>
            <w:vAlign w:val="center"/>
          </w:tcPr>
          <w:p w14:paraId="6C40EAF1" w14:textId="52CC812B" w:rsidR="00DF148D" w:rsidRPr="00DC6EF0" w:rsidRDefault="00DF148D" w:rsidP="00DF148D">
            <w:pPr>
              <w:pStyle w:val="06-"/>
            </w:pPr>
            <w:r w:rsidRPr="00DC6EF0">
              <w:t>平均月薪或實際支領</w:t>
            </w:r>
          </w:p>
        </w:tc>
        <w:tc>
          <w:tcPr>
            <w:tcW w:w="745" w:type="pct"/>
            <w:gridSpan w:val="2"/>
            <w:tcBorders>
              <w:top w:val="single" w:sz="12" w:space="0" w:color="auto"/>
              <w:bottom w:val="single" w:sz="6" w:space="0" w:color="auto"/>
            </w:tcBorders>
            <w:shd w:val="clear" w:color="auto" w:fill="auto"/>
            <w:vAlign w:val="center"/>
          </w:tcPr>
          <w:p w14:paraId="44432C50" w14:textId="6B5F60E8" w:rsidR="00DF148D" w:rsidRPr="00DC6EF0" w:rsidRDefault="00DF148D" w:rsidP="00DF148D">
            <w:pPr>
              <w:pStyle w:val="06-"/>
            </w:pPr>
            <w:r w:rsidRPr="00DC6EF0">
              <w:t>計畫全程參與人月</w:t>
            </w:r>
          </w:p>
        </w:tc>
        <w:tc>
          <w:tcPr>
            <w:tcW w:w="1861" w:type="pct"/>
            <w:gridSpan w:val="4"/>
            <w:tcBorders>
              <w:top w:val="single" w:sz="12" w:space="0" w:color="auto"/>
              <w:bottom w:val="single" w:sz="6" w:space="0" w:color="auto"/>
            </w:tcBorders>
            <w:shd w:val="clear" w:color="auto" w:fill="auto"/>
            <w:vAlign w:val="center"/>
          </w:tcPr>
          <w:p w14:paraId="28B6C822" w14:textId="54A61564" w:rsidR="00DF148D" w:rsidRPr="00DC6EF0" w:rsidRDefault="00DF148D" w:rsidP="00DF148D">
            <w:pPr>
              <w:pStyle w:val="06-"/>
            </w:pPr>
            <w:r w:rsidRPr="00DC6EF0">
              <w:t>計畫全程人事費</w:t>
            </w:r>
            <w:r w:rsidRPr="00DC6EF0">
              <w:t xml:space="preserve"> </w:t>
            </w:r>
          </w:p>
        </w:tc>
      </w:tr>
      <w:tr w:rsidR="00A43697" w:rsidRPr="00DC6EF0" w14:paraId="3D143C07" w14:textId="42B0B9BA" w:rsidTr="002A12FC">
        <w:trPr>
          <w:trHeight w:hRule="exact" w:val="565"/>
          <w:jc w:val="center"/>
        </w:trPr>
        <w:tc>
          <w:tcPr>
            <w:tcW w:w="841" w:type="pct"/>
            <w:gridSpan w:val="2"/>
            <w:vMerge/>
            <w:tcBorders>
              <w:left w:val="single" w:sz="12" w:space="0" w:color="auto"/>
              <w:bottom w:val="single" w:sz="6" w:space="0" w:color="auto"/>
            </w:tcBorders>
            <w:shd w:val="clear" w:color="auto" w:fill="auto"/>
            <w:vAlign w:val="center"/>
          </w:tcPr>
          <w:p w14:paraId="49BEE750" w14:textId="77777777" w:rsidR="00DF148D" w:rsidRPr="00DC6EF0" w:rsidRDefault="00DF148D" w:rsidP="00DF148D">
            <w:pPr>
              <w:pStyle w:val="06-"/>
              <w:jc w:val="left"/>
            </w:pPr>
          </w:p>
        </w:tc>
        <w:tc>
          <w:tcPr>
            <w:tcW w:w="794" w:type="pct"/>
            <w:vMerge/>
            <w:tcBorders>
              <w:bottom w:val="single" w:sz="6" w:space="0" w:color="auto"/>
            </w:tcBorders>
            <w:shd w:val="clear" w:color="auto" w:fill="auto"/>
            <w:vAlign w:val="center"/>
          </w:tcPr>
          <w:p w14:paraId="3BBCC20D" w14:textId="77777777" w:rsidR="00DF148D" w:rsidRPr="00DC6EF0" w:rsidRDefault="00DF148D" w:rsidP="00DF148D">
            <w:pPr>
              <w:pStyle w:val="06-"/>
            </w:pPr>
          </w:p>
        </w:tc>
        <w:tc>
          <w:tcPr>
            <w:tcW w:w="386" w:type="pct"/>
            <w:tcBorders>
              <w:top w:val="single" w:sz="6" w:space="0" w:color="auto"/>
              <w:bottom w:val="single" w:sz="6" w:space="0" w:color="auto"/>
              <w:right w:val="single" w:sz="4" w:space="0" w:color="auto"/>
            </w:tcBorders>
            <w:shd w:val="clear" w:color="auto" w:fill="auto"/>
            <w:vAlign w:val="center"/>
          </w:tcPr>
          <w:p w14:paraId="536D4C55" w14:textId="2A6306FE" w:rsidR="00DF148D" w:rsidRPr="00DC6EF0" w:rsidRDefault="00DF148D" w:rsidP="00DF148D">
            <w:pPr>
              <w:pStyle w:val="06-"/>
            </w:pPr>
            <w:proofErr w:type="gramStart"/>
            <w:r w:rsidRPr="00DC6EF0">
              <w:rPr>
                <w:rFonts w:hint="eastAsia"/>
              </w:rPr>
              <w:t>109</w:t>
            </w:r>
            <w:proofErr w:type="gramEnd"/>
            <w:r w:rsidRPr="00DC6EF0">
              <w:rPr>
                <w:rFonts w:hint="eastAsia"/>
              </w:rPr>
              <w:t>年度</w:t>
            </w:r>
            <w:r w:rsidRPr="00DC6EF0">
              <w:br/>
              <w:t>(A)</w:t>
            </w:r>
          </w:p>
        </w:tc>
        <w:tc>
          <w:tcPr>
            <w:tcW w:w="373" w:type="pct"/>
            <w:tcBorders>
              <w:top w:val="single" w:sz="6" w:space="0" w:color="auto"/>
              <w:left w:val="single" w:sz="4" w:space="0" w:color="auto"/>
              <w:bottom w:val="single" w:sz="6" w:space="0" w:color="auto"/>
            </w:tcBorders>
            <w:shd w:val="clear" w:color="auto" w:fill="auto"/>
            <w:vAlign w:val="center"/>
          </w:tcPr>
          <w:p w14:paraId="4AB48728" w14:textId="4A5283F1" w:rsidR="00DF148D" w:rsidRPr="00DC6EF0" w:rsidRDefault="00DF148D" w:rsidP="00DF148D">
            <w:pPr>
              <w:pStyle w:val="06-"/>
            </w:pPr>
            <w:proofErr w:type="gramStart"/>
            <w:r w:rsidRPr="00DC6EF0">
              <w:t>110</w:t>
            </w:r>
            <w:proofErr w:type="gramEnd"/>
            <w:r w:rsidRPr="00DC6EF0">
              <w:rPr>
                <w:rFonts w:hint="eastAsia"/>
              </w:rPr>
              <w:t>年度</w:t>
            </w:r>
            <w:r w:rsidRPr="00DC6EF0">
              <w:br/>
              <w:t>(B)</w:t>
            </w:r>
          </w:p>
        </w:tc>
        <w:tc>
          <w:tcPr>
            <w:tcW w:w="372" w:type="pct"/>
            <w:tcBorders>
              <w:top w:val="single" w:sz="6" w:space="0" w:color="auto"/>
              <w:bottom w:val="single" w:sz="6" w:space="0" w:color="auto"/>
              <w:right w:val="single" w:sz="4" w:space="0" w:color="auto"/>
            </w:tcBorders>
            <w:shd w:val="clear" w:color="auto" w:fill="auto"/>
            <w:vAlign w:val="center"/>
          </w:tcPr>
          <w:p w14:paraId="23162A07" w14:textId="5F0B3A05" w:rsidR="00DF148D" w:rsidRPr="00DC6EF0" w:rsidRDefault="00DF148D" w:rsidP="00DF148D">
            <w:pPr>
              <w:pStyle w:val="06-"/>
            </w:pPr>
            <w:proofErr w:type="gramStart"/>
            <w:r w:rsidRPr="00DC6EF0">
              <w:rPr>
                <w:rFonts w:hint="eastAsia"/>
              </w:rPr>
              <w:t>109</w:t>
            </w:r>
            <w:proofErr w:type="gramEnd"/>
            <w:r w:rsidRPr="00DC6EF0">
              <w:rPr>
                <w:rFonts w:hint="eastAsia"/>
              </w:rPr>
              <w:t>年度</w:t>
            </w:r>
            <w:r w:rsidRPr="00DC6EF0">
              <w:br/>
              <w:t>(C)</w:t>
            </w:r>
          </w:p>
        </w:tc>
        <w:tc>
          <w:tcPr>
            <w:tcW w:w="373" w:type="pct"/>
            <w:tcBorders>
              <w:top w:val="single" w:sz="6" w:space="0" w:color="auto"/>
              <w:left w:val="single" w:sz="4" w:space="0" w:color="auto"/>
              <w:bottom w:val="single" w:sz="6" w:space="0" w:color="auto"/>
            </w:tcBorders>
            <w:shd w:val="clear" w:color="auto" w:fill="auto"/>
            <w:vAlign w:val="center"/>
          </w:tcPr>
          <w:p w14:paraId="3B0032E3" w14:textId="4A4837A8" w:rsidR="00DF148D" w:rsidRPr="00DC6EF0" w:rsidRDefault="00DF148D" w:rsidP="00DF148D">
            <w:pPr>
              <w:pStyle w:val="06-"/>
            </w:pPr>
            <w:proofErr w:type="gramStart"/>
            <w:r w:rsidRPr="00DC6EF0">
              <w:t>110</w:t>
            </w:r>
            <w:proofErr w:type="gramEnd"/>
            <w:r w:rsidRPr="00DC6EF0">
              <w:rPr>
                <w:rFonts w:hint="eastAsia"/>
              </w:rPr>
              <w:t>年度</w:t>
            </w:r>
            <w:r w:rsidR="00A43697" w:rsidRPr="00DC6EF0">
              <w:br/>
            </w:r>
            <w:r w:rsidRPr="00DC6EF0">
              <w:t>(D)</w:t>
            </w:r>
          </w:p>
        </w:tc>
        <w:tc>
          <w:tcPr>
            <w:tcW w:w="651" w:type="pct"/>
            <w:tcBorders>
              <w:top w:val="single" w:sz="6" w:space="0" w:color="auto"/>
              <w:bottom w:val="single" w:sz="6" w:space="0" w:color="auto"/>
              <w:right w:val="single" w:sz="4" w:space="0" w:color="auto"/>
            </w:tcBorders>
            <w:shd w:val="clear" w:color="auto" w:fill="auto"/>
            <w:vAlign w:val="center"/>
          </w:tcPr>
          <w:p w14:paraId="24571D85" w14:textId="4338A1CD" w:rsidR="00DF148D" w:rsidRPr="00DC6EF0" w:rsidRDefault="00DF148D" w:rsidP="00A43697">
            <w:pPr>
              <w:pStyle w:val="06-"/>
            </w:pPr>
            <w:proofErr w:type="gramStart"/>
            <w:r w:rsidRPr="00DC6EF0">
              <w:rPr>
                <w:rFonts w:hint="eastAsia"/>
              </w:rPr>
              <w:t>109</w:t>
            </w:r>
            <w:proofErr w:type="gramEnd"/>
            <w:r w:rsidRPr="00DC6EF0">
              <w:rPr>
                <w:rFonts w:hint="eastAsia"/>
              </w:rPr>
              <w:t>年度</w:t>
            </w:r>
            <w:r w:rsidR="00A43697" w:rsidRPr="00DC6EF0">
              <w:br/>
              <w:t>(E)</w:t>
            </w:r>
            <w:r w:rsidR="00A43697" w:rsidRPr="00DC6EF0">
              <w:t>＝</w:t>
            </w:r>
            <w:r w:rsidR="00A43697" w:rsidRPr="00DC6EF0">
              <w:t>(A)</w:t>
            </w:r>
            <w:r w:rsidR="00A43697" w:rsidRPr="00DC6EF0">
              <w:rPr>
                <w:sz w:val="22"/>
              </w:rPr>
              <w:t xml:space="preserve"> ×</w:t>
            </w:r>
            <w:r w:rsidR="00A43697" w:rsidRPr="00DC6EF0">
              <w:t xml:space="preserve"> (C)</w:t>
            </w: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43B9C9DA" w14:textId="412D51D4" w:rsidR="00DF148D" w:rsidRPr="00DC6EF0" w:rsidRDefault="00DF148D" w:rsidP="00A43697">
            <w:pPr>
              <w:pStyle w:val="06-"/>
            </w:pPr>
            <w:proofErr w:type="gramStart"/>
            <w:r w:rsidRPr="00DC6EF0">
              <w:t>110</w:t>
            </w:r>
            <w:proofErr w:type="gramEnd"/>
            <w:r w:rsidRPr="00DC6EF0">
              <w:rPr>
                <w:rFonts w:hint="eastAsia"/>
              </w:rPr>
              <w:t>年度</w:t>
            </w:r>
            <w:r w:rsidR="00A43697" w:rsidRPr="00DC6EF0">
              <w:br/>
              <w:t>(F)</w:t>
            </w:r>
            <w:r w:rsidR="00A43697" w:rsidRPr="00DC6EF0">
              <w:t>＝</w:t>
            </w:r>
            <w:r w:rsidR="00A43697" w:rsidRPr="00DC6EF0">
              <w:t>(B)</w:t>
            </w:r>
            <w:r w:rsidR="00A43697" w:rsidRPr="00DC6EF0">
              <w:rPr>
                <w:sz w:val="22"/>
              </w:rPr>
              <w:t xml:space="preserve"> ×</w:t>
            </w:r>
            <w:r w:rsidR="00A43697" w:rsidRPr="00DC6EF0">
              <w:t xml:space="preserve"> (D)</w:t>
            </w:r>
          </w:p>
        </w:tc>
        <w:tc>
          <w:tcPr>
            <w:tcW w:w="651" w:type="pct"/>
            <w:gridSpan w:val="2"/>
            <w:tcBorders>
              <w:top w:val="single" w:sz="6" w:space="0" w:color="auto"/>
              <w:left w:val="single" w:sz="4" w:space="0" w:color="auto"/>
              <w:bottom w:val="single" w:sz="6" w:space="0" w:color="auto"/>
            </w:tcBorders>
            <w:shd w:val="clear" w:color="auto" w:fill="auto"/>
            <w:vAlign w:val="center"/>
          </w:tcPr>
          <w:p w14:paraId="10D1E293" w14:textId="76E8445F" w:rsidR="00DF148D" w:rsidRPr="00DC6EF0" w:rsidRDefault="00DF148D" w:rsidP="00A43697">
            <w:pPr>
              <w:pStyle w:val="06-"/>
            </w:pPr>
            <w:r w:rsidRPr="00DC6EF0">
              <w:rPr>
                <w:rFonts w:hint="eastAsia"/>
              </w:rPr>
              <w:t>合計</w:t>
            </w:r>
            <w:r w:rsidR="00A43697" w:rsidRPr="00DC6EF0">
              <w:br/>
            </w:r>
            <w:r w:rsidR="002A12FC" w:rsidRPr="00DC6EF0">
              <w:t>(G)</w:t>
            </w:r>
            <w:r w:rsidR="002A12FC" w:rsidRPr="00DC6EF0">
              <w:rPr>
                <w:rFonts w:hint="eastAsia"/>
              </w:rPr>
              <w:t>＝</w:t>
            </w:r>
            <w:r w:rsidR="00A43697" w:rsidRPr="00DC6EF0">
              <w:t>(E)</w:t>
            </w:r>
            <w:r w:rsidR="00A43697" w:rsidRPr="00DC6EF0">
              <w:rPr>
                <w:sz w:val="22"/>
              </w:rPr>
              <w:t>＋</w:t>
            </w:r>
            <w:r w:rsidR="00A43697" w:rsidRPr="00DC6EF0">
              <w:t>(F)</w:t>
            </w:r>
          </w:p>
        </w:tc>
      </w:tr>
      <w:tr w:rsidR="00A43697" w:rsidRPr="00DC6EF0" w14:paraId="50D8F3DA" w14:textId="200B7CFF" w:rsidTr="002A12FC">
        <w:trPr>
          <w:trHeight w:hRule="exact" w:val="525"/>
          <w:jc w:val="center"/>
        </w:trPr>
        <w:tc>
          <w:tcPr>
            <w:tcW w:w="841" w:type="pct"/>
            <w:gridSpan w:val="2"/>
            <w:tcBorders>
              <w:top w:val="single" w:sz="6" w:space="0" w:color="auto"/>
              <w:left w:val="single" w:sz="12" w:space="0" w:color="auto"/>
              <w:bottom w:val="single" w:sz="6" w:space="0" w:color="auto"/>
            </w:tcBorders>
            <w:shd w:val="clear" w:color="auto" w:fill="auto"/>
            <w:vAlign w:val="center"/>
          </w:tcPr>
          <w:p w14:paraId="4C422B85" w14:textId="77777777" w:rsidR="00DF148D" w:rsidRPr="00DC6EF0" w:rsidRDefault="00DF148D" w:rsidP="0064209B">
            <w:pPr>
              <w:pStyle w:val="06-"/>
              <w:jc w:val="left"/>
            </w:pPr>
            <w:r w:rsidRPr="00DC6EF0">
              <w:t>1. XXX</w:t>
            </w:r>
          </w:p>
        </w:tc>
        <w:tc>
          <w:tcPr>
            <w:tcW w:w="794" w:type="pct"/>
            <w:tcBorders>
              <w:top w:val="single" w:sz="6" w:space="0" w:color="auto"/>
              <w:bottom w:val="single" w:sz="6" w:space="0" w:color="auto"/>
            </w:tcBorders>
            <w:shd w:val="clear" w:color="auto" w:fill="auto"/>
            <w:vAlign w:val="center"/>
          </w:tcPr>
          <w:p w14:paraId="218C6A4E" w14:textId="77777777" w:rsidR="00DF148D" w:rsidRPr="00DC6EF0" w:rsidRDefault="00DF148D" w:rsidP="0064209B">
            <w:pPr>
              <w:pStyle w:val="06-"/>
            </w:pPr>
            <w:r w:rsidRPr="00DC6EF0">
              <w:t>總經理</w:t>
            </w:r>
          </w:p>
        </w:tc>
        <w:tc>
          <w:tcPr>
            <w:tcW w:w="386" w:type="pct"/>
            <w:tcBorders>
              <w:top w:val="single" w:sz="6" w:space="0" w:color="auto"/>
              <w:bottom w:val="single" w:sz="6" w:space="0" w:color="auto"/>
              <w:right w:val="single" w:sz="4" w:space="0" w:color="auto"/>
            </w:tcBorders>
            <w:shd w:val="clear" w:color="auto" w:fill="auto"/>
            <w:vAlign w:val="center"/>
          </w:tcPr>
          <w:p w14:paraId="22D6F5C6" w14:textId="77777777" w:rsidR="00DF148D" w:rsidRPr="00DC6EF0" w:rsidRDefault="00DF148D" w:rsidP="0064209B">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569D752A" w14:textId="77777777" w:rsidR="00DF148D" w:rsidRPr="00DC6EF0" w:rsidRDefault="00DF148D" w:rsidP="0064209B">
            <w:pPr>
              <w:pStyle w:val="06-"/>
            </w:pPr>
          </w:p>
        </w:tc>
        <w:tc>
          <w:tcPr>
            <w:tcW w:w="372" w:type="pct"/>
            <w:tcBorders>
              <w:top w:val="single" w:sz="6" w:space="0" w:color="auto"/>
              <w:bottom w:val="single" w:sz="6" w:space="0" w:color="auto"/>
              <w:right w:val="single" w:sz="4" w:space="0" w:color="auto"/>
            </w:tcBorders>
            <w:shd w:val="clear" w:color="auto" w:fill="auto"/>
            <w:vAlign w:val="center"/>
          </w:tcPr>
          <w:p w14:paraId="2B9F72B1" w14:textId="47244CA7" w:rsidR="00DF148D" w:rsidRPr="00DC6EF0" w:rsidRDefault="00DF148D" w:rsidP="0064209B">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1AC89B5F" w14:textId="77777777" w:rsidR="00DF148D" w:rsidRPr="00DC6EF0" w:rsidRDefault="00DF148D" w:rsidP="0064209B">
            <w:pPr>
              <w:pStyle w:val="06-"/>
            </w:pPr>
          </w:p>
        </w:tc>
        <w:tc>
          <w:tcPr>
            <w:tcW w:w="651" w:type="pct"/>
            <w:tcBorders>
              <w:top w:val="single" w:sz="6" w:space="0" w:color="auto"/>
              <w:bottom w:val="single" w:sz="6" w:space="0" w:color="auto"/>
              <w:right w:val="single" w:sz="4" w:space="0" w:color="auto"/>
            </w:tcBorders>
            <w:shd w:val="clear" w:color="auto" w:fill="auto"/>
            <w:vAlign w:val="center"/>
          </w:tcPr>
          <w:p w14:paraId="1EFFA7E6" w14:textId="02ABFAFE" w:rsidR="00DF148D" w:rsidRPr="00DC6EF0" w:rsidRDefault="00DF148D" w:rsidP="0064209B">
            <w:pPr>
              <w:pStyle w:val="06-"/>
            </w:pP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26541B06" w14:textId="77777777" w:rsidR="00DF148D" w:rsidRPr="00DC6EF0" w:rsidRDefault="00DF148D" w:rsidP="0064209B">
            <w:pPr>
              <w:pStyle w:val="06-"/>
            </w:pPr>
          </w:p>
        </w:tc>
        <w:tc>
          <w:tcPr>
            <w:tcW w:w="651" w:type="pct"/>
            <w:gridSpan w:val="2"/>
            <w:tcBorders>
              <w:top w:val="single" w:sz="6" w:space="0" w:color="auto"/>
              <w:left w:val="single" w:sz="4" w:space="0" w:color="auto"/>
              <w:bottom w:val="single" w:sz="6" w:space="0" w:color="auto"/>
            </w:tcBorders>
            <w:shd w:val="clear" w:color="auto" w:fill="auto"/>
            <w:vAlign w:val="center"/>
          </w:tcPr>
          <w:p w14:paraId="73C70818" w14:textId="77777777" w:rsidR="00DF148D" w:rsidRPr="00DC6EF0" w:rsidRDefault="00DF148D" w:rsidP="0064209B">
            <w:pPr>
              <w:pStyle w:val="06-"/>
            </w:pPr>
          </w:p>
        </w:tc>
      </w:tr>
      <w:tr w:rsidR="00A43697" w:rsidRPr="00DC6EF0" w14:paraId="2B512C81" w14:textId="347873CE" w:rsidTr="002A12FC">
        <w:trPr>
          <w:trHeight w:hRule="exact" w:val="525"/>
          <w:jc w:val="center"/>
        </w:trPr>
        <w:tc>
          <w:tcPr>
            <w:tcW w:w="841" w:type="pct"/>
            <w:gridSpan w:val="2"/>
            <w:tcBorders>
              <w:top w:val="single" w:sz="6" w:space="0" w:color="auto"/>
              <w:left w:val="single" w:sz="12" w:space="0" w:color="auto"/>
              <w:bottom w:val="single" w:sz="6" w:space="0" w:color="auto"/>
            </w:tcBorders>
            <w:shd w:val="clear" w:color="auto" w:fill="auto"/>
            <w:vAlign w:val="center"/>
          </w:tcPr>
          <w:p w14:paraId="2E0FCF1C" w14:textId="77777777" w:rsidR="00DF148D" w:rsidRPr="00DC6EF0" w:rsidRDefault="00DF148D" w:rsidP="0064209B">
            <w:pPr>
              <w:pStyle w:val="06-"/>
              <w:jc w:val="left"/>
            </w:pPr>
            <w:r w:rsidRPr="00DC6EF0">
              <w:t>2. XXX</w:t>
            </w:r>
          </w:p>
        </w:tc>
        <w:tc>
          <w:tcPr>
            <w:tcW w:w="794" w:type="pct"/>
            <w:tcBorders>
              <w:top w:val="single" w:sz="6" w:space="0" w:color="auto"/>
              <w:bottom w:val="single" w:sz="6" w:space="0" w:color="auto"/>
            </w:tcBorders>
            <w:shd w:val="clear" w:color="auto" w:fill="auto"/>
            <w:vAlign w:val="center"/>
          </w:tcPr>
          <w:p w14:paraId="2F8921A4" w14:textId="77777777" w:rsidR="00DF148D" w:rsidRPr="00DC6EF0" w:rsidRDefault="00DF148D" w:rsidP="0064209B">
            <w:pPr>
              <w:pStyle w:val="06-"/>
            </w:pPr>
            <w:r w:rsidRPr="00DC6EF0">
              <w:t>經理</w:t>
            </w:r>
          </w:p>
        </w:tc>
        <w:tc>
          <w:tcPr>
            <w:tcW w:w="386" w:type="pct"/>
            <w:tcBorders>
              <w:top w:val="single" w:sz="6" w:space="0" w:color="auto"/>
              <w:bottom w:val="single" w:sz="6" w:space="0" w:color="auto"/>
              <w:right w:val="single" w:sz="4" w:space="0" w:color="auto"/>
            </w:tcBorders>
            <w:shd w:val="clear" w:color="auto" w:fill="auto"/>
            <w:vAlign w:val="center"/>
          </w:tcPr>
          <w:p w14:paraId="3ADC5A75" w14:textId="77777777" w:rsidR="00DF148D" w:rsidRPr="00DC6EF0" w:rsidRDefault="00DF148D" w:rsidP="0064209B">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43429202" w14:textId="77777777" w:rsidR="00DF148D" w:rsidRPr="00DC6EF0" w:rsidRDefault="00DF148D" w:rsidP="0064209B">
            <w:pPr>
              <w:pStyle w:val="06-"/>
            </w:pPr>
          </w:p>
        </w:tc>
        <w:tc>
          <w:tcPr>
            <w:tcW w:w="372" w:type="pct"/>
            <w:tcBorders>
              <w:top w:val="single" w:sz="6" w:space="0" w:color="auto"/>
              <w:bottom w:val="single" w:sz="6" w:space="0" w:color="auto"/>
              <w:right w:val="single" w:sz="4" w:space="0" w:color="auto"/>
            </w:tcBorders>
            <w:shd w:val="clear" w:color="auto" w:fill="auto"/>
            <w:vAlign w:val="center"/>
          </w:tcPr>
          <w:p w14:paraId="32871817" w14:textId="0E147E6B" w:rsidR="00DF148D" w:rsidRPr="00DC6EF0" w:rsidRDefault="00DF148D" w:rsidP="0064209B">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11CF19CF" w14:textId="77777777" w:rsidR="00DF148D" w:rsidRPr="00DC6EF0" w:rsidRDefault="00DF148D" w:rsidP="0064209B">
            <w:pPr>
              <w:pStyle w:val="06-"/>
            </w:pPr>
          </w:p>
        </w:tc>
        <w:tc>
          <w:tcPr>
            <w:tcW w:w="651" w:type="pct"/>
            <w:tcBorders>
              <w:top w:val="single" w:sz="6" w:space="0" w:color="auto"/>
              <w:bottom w:val="single" w:sz="6" w:space="0" w:color="auto"/>
              <w:right w:val="single" w:sz="4" w:space="0" w:color="auto"/>
            </w:tcBorders>
            <w:shd w:val="clear" w:color="auto" w:fill="auto"/>
            <w:vAlign w:val="center"/>
          </w:tcPr>
          <w:p w14:paraId="03B3FF2E" w14:textId="2A016010" w:rsidR="00DF148D" w:rsidRPr="00DC6EF0" w:rsidRDefault="00DF148D" w:rsidP="0064209B">
            <w:pPr>
              <w:pStyle w:val="06-"/>
            </w:pP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2C4DC40C" w14:textId="77777777" w:rsidR="00DF148D" w:rsidRPr="00DC6EF0" w:rsidRDefault="00DF148D" w:rsidP="0064209B">
            <w:pPr>
              <w:pStyle w:val="06-"/>
            </w:pPr>
          </w:p>
        </w:tc>
        <w:tc>
          <w:tcPr>
            <w:tcW w:w="651" w:type="pct"/>
            <w:gridSpan w:val="2"/>
            <w:tcBorders>
              <w:top w:val="single" w:sz="6" w:space="0" w:color="auto"/>
              <w:left w:val="single" w:sz="4" w:space="0" w:color="auto"/>
              <w:bottom w:val="single" w:sz="6" w:space="0" w:color="auto"/>
            </w:tcBorders>
            <w:shd w:val="clear" w:color="auto" w:fill="auto"/>
            <w:vAlign w:val="center"/>
          </w:tcPr>
          <w:p w14:paraId="0BFF74E4" w14:textId="77777777" w:rsidR="00DF148D" w:rsidRPr="00DC6EF0" w:rsidRDefault="00DF148D" w:rsidP="0064209B">
            <w:pPr>
              <w:pStyle w:val="06-"/>
            </w:pPr>
          </w:p>
        </w:tc>
      </w:tr>
      <w:tr w:rsidR="00A43697" w:rsidRPr="00DC6EF0" w14:paraId="2AE5B1A9" w14:textId="15B891A4" w:rsidTr="002A12FC">
        <w:trPr>
          <w:trHeight w:hRule="exact" w:val="525"/>
          <w:jc w:val="center"/>
        </w:trPr>
        <w:tc>
          <w:tcPr>
            <w:tcW w:w="841" w:type="pct"/>
            <w:gridSpan w:val="2"/>
            <w:tcBorders>
              <w:top w:val="single" w:sz="6" w:space="0" w:color="auto"/>
              <w:left w:val="single" w:sz="12" w:space="0" w:color="auto"/>
              <w:bottom w:val="single" w:sz="6" w:space="0" w:color="auto"/>
            </w:tcBorders>
            <w:shd w:val="clear" w:color="auto" w:fill="auto"/>
            <w:vAlign w:val="center"/>
          </w:tcPr>
          <w:p w14:paraId="64250B75" w14:textId="77777777" w:rsidR="00DF148D" w:rsidRPr="00DC6EF0" w:rsidRDefault="00DF148D" w:rsidP="0064209B">
            <w:pPr>
              <w:pStyle w:val="06-"/>
              <w:jc w:val="left"/>
            </w:pPr>
            <w:r w:rsidRPr="00DC6EF0">
              <w:t>3. XXX</w:t>
            </w:r>
          </w:p>
        </w:tc>
        <w:tc>
          <w:tcPr>
            <w:tcW w:w="794" w:type="pct"/>
            <w:tcBorders>
              <w:top w:val="single" w:sz="6" w:space="0" w:color="auto"/>
              <w:bottom w:val="single" w:sz="6" w:space="0" w:color="auto"/>
            </w:tcBorders>
            <w:shd w:val="clear" w:color="auto" w:fill="auto"/>
            <w:vAlign w:val="center"/>
          </w:tcPr>
          <w:p w14:paraId="7C3562FD" w14:textId="77777777" w:rsidR="00DF148D" w:rsidRPr="00DC6EF0" w:rsidRDefault="00DF148D" w:rsidP="0064209B">
            <w:pPr>
              <w:pStyle w:val="06-"/>
            </w:pPr>
            <w:r w:rsidRPr="00DC6EF0">
              <w:t>專員</w:t>
            </w:r>
          </w:p>
        </w:tc>
        <w:tc>
          <w:tcPr>
            <w:tcW w:w="386" w:type="pct"/>
            <w:tcBorders>
              <w:top w:val="single" w:sz="6" w:space="0" w:color="auto"/>
              <w:bottom w:val="single" w:sz="6" w:space="0" w:color="auto"/>
              <w:right w:val="single" w:sz="4" w:space="0" w:color="auto"/>
            </w:tcBorders>
            <w:shd w:val="clear" w:color="auto" w:fill="auto"/>
            <w:vAlign w:val="center"/>
          </w:tcPr>
          <w:p w14:paraId="27237BCC" w14:textId="77777777" w:rsidR="00DF148D" w:rsidRPr="00DC6EF0" w:rsidRDefault="00DF148D" w:rsidP="0064209B">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6E00939F" w14:textId="77777777" w:rsidR="00DF148D" w:rsidRPr="00DC6EF0" w:rsidRDefault="00DF148D" w:rsidP="0064209B">
            <w:pPr>
              <w:pStyle w:val="06-"/>
            </w:pPr>
          </w:p>
        </w:tc>
        <w:tc>
          <w:tcPr>
            <w:tcW w:w="372" w:type="pct"/>
            <w:tcBorders>
              <w:top w:val="single" w:sz="6" w:space="0" w:color="auto"/>
              <w:bottom w:val="single" w:sz="6" w:space="0" w:color="auto"/>
              <w:right w:val="single" w:sz="4" w:space="0" w:color="auto"/>
            </w:tcBorders>
            <w:shd w:val="clear" w:color="auto" w:fill="auto"/>
            <w:vAlign w:val="center"/>
          </w:tcPr>
          <w:p w14:paraId="17510C91" w14:textId="232F70A1" w:rsidR="00DF148D" w:rsidRPr="00DC6EF0" w:rsidRDefault="00DF148D" w:rsidP="0064209B">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3BA7BBE1" w14:textId="77777777" w:rsidR="00DF148D" w:rsidRPr="00DC6EF0" w:rsidRDefault="00DF148D" w:rsidP="0064209B">
            <w:pPr>
              <w:pStyle w:val="06-"/>
            </w:pPr>
          </w:p>
        </w:tc>
        <w:tc>
          <w:tcPr>
            <w:tcW w:w="651" w:type="pct"/>
            <w:tcBorders>
              <w:top w:val="single" w:sz="6" w:space="0" w:color="auto"/>
              <w:bottom w:val="single" w:sz="6" w:space="0" w:color="auto"/>
              <w:right w:val="single" w:sz="4" w:space="0" w:color="auto"/>
            </w:tcBorders>
            <w:shd w:val="clear" w:color="auto" w:fill="auto"/>
            <w:vAlign w:val="center"/>
          </w:tcPr>
          <w:p w14:paraId="1B5BC6C8" w14:textId="50B49AE9" w:rsidR="00DF148D" w:rsidRPr="00DC6EF0" w:rsidRDefault="00DF148D" w:rsidP="0064209B">
            <w:pPr>
              <w:pStyle w:val="06-"/>
            </w:pP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7BD02ADC" w14:textId="77777777" w:rsidR="00DF148D" w:rsidRPr="00DC6EF0" w:rsidRDefault="00DF148D" w:rsidP="0064209B">
            <w:pPr>
              <w:pStyle w:val="06-"/>
            </w:pPr>
          </w:p>
        </w:tc>
        <w:tc>
          <w:tcPr>
            <w:tcW w:w="651" w:type="pct"/>
            <w:gridSpan w:val="2"/>
            <w:tcBorders>
              <w:top w:val="single" w:sz="6" w:space="0" w:color="auto"/>
              <w:left w:val="single" w:sz="4" w:space="0" w:color="auto"/>
              <w:bottom w:val="single" w:sz="6" w:space="0" w:color="auto"/>
            </w:tcBorders>
            <w:shd w:val="clear" w:color="auto" w:fill="auto"/>
            <w:vAlign w:val="center"/>
          </w:tcPr>
          <w:p w14:paraId="64B7F9E6" w14:textId="77777777" w:rsidR="00DF148D" w:rsidRPr="00DC6EF0" w:rsidRDefault="00DF148D" w:rsidP="0064209B">
            <w:pPr>
              <w:pStyle w:val="06-"/>
            </w:pPr>
          </w:p>
        </w:tc>
      </w:tr>
      <w:tr w:rsidR="00DF148D" w:rsidRPr="00DC6EF0" w14:paraId="3AB42DEF" w14:textId="262B131A" w:rsidTr="002A12FC">
        <w:trPr>
          <w:trHeight w:hRule="exact" w:val="525"/>
          <w:jc w:val="center"/>
        </w:trPr>
        <w:tc>
          <w:tcPr>
            <w:tcW w:w="3139" w:type="pct"/>
            <w:gridSpan w:val="7"/>
            <w:tcBorders>
              <w:top w:val="single" w:sz="6" w:space="0" w:color="auto"/>
              <w:left w:val="single" w:sz="12" w:space="0" w:color="auto"/>
              <w:bottom w:val="single" w:sz="6" w:space="0" w:color="auto"/>
              <w:tl2br w:val="nil"/>
            </w:tcBorders>
            <w:shd w:val="clear" w:color="auto" w:fill="auto"/>
            <w:vAlign w:val="center"/>
          </w:tcPr>
          <w:p w14:paraId="48DD736A" w14:textId="77777777" w:rsidR="00DF148D" w:rsidRPr="00DC6EF0" w:rsidRDefault="00DF148D" w:rsidP="0064209B">
            <w:pPr>
              <w:pStyle w:val="06-"/>
              <w:jc w:val="right"/>
              <w:rPr>
                <w:rFonts w:ascii="標楷體" w:hAnsi="標楷體"/>
              </w:rPr>
            </w:pPr>
            <w:r w:rsidRPr="00DC6EF0">
              <w:rPr>
                <w:rFonts w:ascii="標楷體" w:hAnsi="標楷體"/>
              </w:rPr>
              <w:t>合</w:t>
            </w:r>
            <w:r w:rsidRPr="00DC6EF0">
              <w:rPr>
                <w:rFonts w:ascii="標楷體" w:hAnsi="標楷體"/>
                <w:bCs/>
              </w:rPr>
              <w:t xml:space="preserve">　</w:t>
            </w:r>
            <w:r w:rsidRPr="00DC6EF0">
              <w:rPr>
                <w:rFonts w:ascii="標楷體" w:hAnsi="標楷體"/>
              </w:rPr>
              <w:t>計</w:t>
            </w:r>
          </w:p>
        </w:tc>
        <w:tc>
          <w:tcPr>
            <w:tcW w:w="651" w:type="pct"/>
            <w:tcBorders>
              <w:top w:val="single" w:sz="6" w:space="0" w:color="auto"/>
              <w:bottom w:val="single" w:sz="6" w:space="0" w:color="auto"/>
              <w:right w:val="single" w:sz="4" w:space="0" w:color="auto"/>
              <w:tl2br w:val="nil"/>
            </w:tcBorders>
            <w:shd w:val="clear" w:color="auto" w:fill="auto"/>
            <w:vAlign w:val="center"/>
          </w:tcPr>
          <w:p w14:paraId="72A18D3C" w14:textId="77777777" w:rsidR="00DF148D" w:rsidRPr="00DC6EF0" w:rsidRDefault="00DF148D" w:rsidP="0064209B">
            <w:pPr>
              <w:pStyle w:val="06-"/>
            </w:pPr>
          </w:p>
        </w:tc>
        <w:tc>
          <w:tcPr>
            <w:tcW w:w="559" w:type="pct"/>
            <w:tcBorders>
              <w:top w:val="single" w:sz="6" w:space="0" w:color="auto"/>
              <w:left w:val="single" w:sz="4" w:space="0" w:color="auto"/>
              <w:bottom w:val="single" w:sz="6" w:space="0" w:color="auto"/>
              <w:right w:val="single" w:sz="4" w:space="0" w:color="auto"/>
              <w:tl2br w:val="nil"/>
            </w:tcBorders>
            <w:shd w:val="clear" w:color="auto" w:fill="auto"/>
            <w:vAlign w:val="center"/>
          </w:tcPr>
          <w:p w14:paraId="02DC7E43" w14:textId="77777777" w:rsidR="00DF148D" w:rsidRPr="00DC6EF0" w:rsidRDefault="00DF148D" w:rsidP="0064209B">
            <w:pPr>
              <w:pStyle w:val="06-"/>
            </w:pPr>
          </w:p>
        </w:tc>
        <w:tc>
          <w:tcPr>
            <w:tcW w:w="651" w:type="pct"/>
            <w:gridSpan w:val="2"/>
            <w:tcBorders>
              <w:top w:val="single" w:sz="6" w:space="0" w:color="auto"/>
              <w:left w:val="single" w:sz="4" w:space="0" w:color="auto"/>
              <w:bottom w:val="single" w:sz="6" w:space="0" w:color="auto"/>
              <w:tl2br w:val="nil"/>
            </w:tcBorders>
            <w:shd w:val="clear" w:color="auto" w:fill="auto"/>
            <w:vAlign w:val="center"/>
          </w:tcPr>
          <w:p w14:paraId="5D888427" w14:textId="77777777" w:rsidR="00DF148D" w:rsidRPr="00DC6EF0" w:rsidRDefault="00DF148D" w:rsidP="0064209B">
            <w:pPr>
              <w:pStyle w:val="06-"/>
            </w:pPr>
          </w:p>
        </w:tc>
      </w:tr>
      <w:tr w:rsidR="00E34F48" w:rsidRPr="00DC6EF0" w14:paraId="2B9CDCB4" w14:textId="77777777" w:rsidTr="00EA0D14">
        <w:tblPrEx>
          <w:jc w:val="lef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Ex>
        <w:trPr>
          <w:gridAfter w:val="1"/>
          <w:wAfter w:w="20" w:type="pct"/>
          <w:cantSplit/>
          <w:trHeight w:val="305"/>
        </w:trPr>
        <w:tc>
          <w:tcPr>
            <w:tcW w:w="183" w:type="pct"/>
            <w:tcBorders>
              <w:top w:val="single" w:sz="12" w:space="0" w:color="auto"/>
              <w:left w:val="nil"/>
              <w:bottom w:val="nil"/>
              <w:right w:val="nil"/>
            </w:tcBorders>
          </w:tcPr>
          <w:p w14:paraId="43727505" w14:textId="77777777" w:rsidR="00E34F48" w:rsidRPr="00DC6EF0" w:rsidRDefault="00E34F48" w:rsidP="00B6774A">
            <w:pPr>
              <w:jc w:val="both"/>
              <w:rPr>
                <w:rFonts w:eastAsia="標楷體"/>
                <w:kern w:val="0"/>
              </w:rPr>
            </w:pPr>
            <w:proofErr w:type="gramStart"/>
            <w:r w:rsidRPr="00DC6EF0">
              <w:rPr>
                <w:rFonts w:eastAsia="標楷體"/>
                <w:kern w:val="0"/>
                <w:sz w:val="20"/>
              </w:rPr>
              <w:t>註</w:t>
            </w:r>
            <w:proofErr w:type="gramEnd"/>
            <w:r w:rsidRPr="00DC6EF0">
              <w:rPr>
                <w:rFonts w:eastAsia="標楷體"/>
                <w:kern w:val="0"/>
                <w:sz w:val="20"/>
              </w:rPr>
              <w:t>：</w:t>
            </w:r>
          </w:p>
        </w:tc>
        <w:tc>
          <w:tcPr>
            <w:tcW w:w="4797" w:type="pct"/>
            <w:gridSpan w:val="9"/>
            <w:tcBorders>
              <w:top w:val="single" w:sz="12" w:space="0" w:color="auto"/>
              <w:left w:val="nil"/>
              <w:bottom w:val="nil"/>
              <w:right w:val="nil"/>
            </w:tcBorders>
          </w:tcPr>
          <w:p w14:paraId="15AB8A52" w14:textId="4AEA971B" w:rsidR="00BF2F16" w:rsidRPr="00DC6EF0" w:rsidRDefault="00BF2F16" w:rsidP="00BF2F16">
            <w:pPr>
              <w:pStyle w:val="05-"/>
              <w:numPr>
                <w:ilvl w:val="0"/>
                <w:numId w:val="47"/>
              </w:numPr>
              <w:ind w:left="292" w:hanging="292"/>
            </w:pPr>
            <w:r w:rsidRPr="00DC6EF0">
              <w:t>本補助項目項下會計科目編列包括</w:t>
            </w:r>
            <w:r w:rsidRPr="00DC6EF0">
              <w:t>11-00</w:t>
            </w:r>
            <w:r w:rsidRPr="00DC6EF0">
              <w:t>薪俸，編列金額以</w:t>
            </w:r>
            <w:r w:rsidRPr="00DC6EF0">
              <w:rPr>
                <w:rFonts w:hint="eastAsia"/>
              </w:rPr>
              <w:t>占計畫總經費</w:t>
            </w:r>
            <w:r w:rsidRPr="00DC6EF0">
              <w:t>25%</w:t>
            </w:r>
            <w:r w:rsidRPr="00DC6EF0">
              <w:rPr>
                <w:rFonts w:hint="eastAsia"/>
              </w:rPr>
              <w:t>為上限</w:t>
            </w:r>
            <w:r w:rsidRPr="00DC6EF0">
              <w:t>。</w:t>
            </w:r>
          </w:p>
          <w:p w14:paraId="190017BC" w14:textId="224D67B5" w:rsidR="00AD7F23" w:rsidRPr="00DC6EF0" w:rsidRDefault="00E34F48" w:rsidP="00BF2F16">
            <w:pPr>
              <w:pStyle w:val="05-"/>
              <w:numPr>
                <w:ilvl w:val="0"/>
                <w:numId w:val="47"/>
              </w:numPr>
              <w:ind w:left="292" w:hanging="292"/>
            </w:pPr>
            <w:r w:rsidRPr="00DC6EF0">
              <w:t>待聘人員</w:t>
            </w:r>
            <w:r w:rsidR="00902E89" w:rsidRPr="00DC6EF0">
              <w:rPr>
                <w:rFonts w:hint="eastAsia"/>
              </w:rPr>
              <w:t>之人月數不得超過計畫總人月數之</w:t>
            </w:r>
            <w:r w:rsidR="00902E89" w:rsidRPr="00DC6EF0">
              <w:t>10</w:t>
            </w:r>
            <w:r w:rsidR="00902E89" w:rsidRPr="00DC6EF0">
              <w:rPr>
                <w:rFonts w:hint="eastAsia"/>
              </w:rPr>
              <w:t>%</w:t>
            </w:r>
            <w:r w:rsidR="00902E89" w:rsidRPr="00DC6EF0">
              <w:rPr>
                <w:rFonts w:hint="eastAsia"/>
              </w:rPr>
              <w:t>且須報備</w:t>
            </w:r>
            <w:r w:rsidRPr="00DC6EF0">
              <w:t>。</w:t>
            </w:r>
            <w:r w:rsidR="00025EE8" w:rsidRPr="00DC6EF0">
              <w:rPr>
                <w:rFonts w:hint="eastAsia"/>
              </w:rPr>
              <w:t>如以平均月薪之編列請依『薪資扣繳憑單』之實際發放薪資填寫。</w:t>
            </w:r>
          </w:p>
          <w:p w14:paraId="339B55BF" w14:textId="77777777" w:rsidR="00E34F48" w:rsidRPr="00DC6EF0" w:rsidRDefault="00AD7F23" w:rsidP="00BF2F16">
            <w:pPr>
              <w:pStyle w:val="05-"/>
              <w:numPr>
                <w:ilvl w:val="0"/>
                <w:numId w:val="47"/>
              </w:numPr>
              <w:ind w:left="292" w:hanging="292"/>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r w:rsidR="004B4626" w:rsidRPr="00DC6EF0">
              <w:rPr>
                <w:rFonts w:hint="eastAsia"/>
              </w:rPr>
              <w:t>。</w:t>
            </w:r>
          </w:p>
          <w:p w14:paraId="6935610B" w14:textId="77777777" w:rsidR="00E34F48" w:rsidRPr="00DC6EF0" w:rsidRDefault="00E34F48" w:rsidP="00BF2F16">
            <w:pPr>
              <w:pStyle w:val="05-"/>
              <w:numPr>
                <w:ilvl w:val="0"/>
                <w:numId w:val="47"/>
              </w:numPr>
              <w:ind w:left="292" w:hanging="292"/>
            </w:pPr>
            <w:r w:rsidRPr="00DC6EF0">
              <w:t>本計畫所列計畫人員須為計畫申請組織正式員工</w:t>
            </w:r>
            <w:r w:rsidR="00554A1C" w:rsidRPr="00DC6EF0">
              <w:t>(</w:t>
            </w:r>
            <w:r w:rsidRPr="00DC6EF0">
              <w:t>具有該公司勞保身分者</w:t>
            </w:r>
            <w:r w:rsidR="00554A1C" w:rsidRPr="00DC6EF0">
              <w:t>)</w:t>
            </w:r>
            <w:r w:rsidRPr="00DC6EF0">
              <w:t>，未具參加勞工保險投保資格者，如</w:t>
            </w:r>
            <w:r w:rsidRPr="00DC6EF0">
              <w:rPr>
                <w:rFonts w:hint="eastAsia"/>
              </w:rPr>
              <w:t>已退休人員須檢附職業災害保險證明、身份證影本及</w:t>
            </w:r>
            <w:proofErr w:type="gramStart"/>
            <w:r w:rsidRPr="00DC6EF0">
              <w:rPr>
                <w:rFonts w:hint="eastAsia"/>
              </w:rPr>
              <w:t>提撥</w:t>
            </w:r>
            <w:proofErr w:type="gramEnd"/>
            <w:r w:rsidRPr="00DC6EF0">
              <w:rPr>
                <w:rFonts w:hint="eastAsia"/>
              </w:rPr>
              <w:t>勞退新制退休金證明，</w:t>
            </w:r>
            <w:r w:rsidRPr="00DC6EF0">
              <w:t>或申請人員工數不足</w:t>
            </w:r>
            <w:r w:rsidRPr="00DC6EF0">
              <w:t>5</w:t>
            </w:r>
            <w:r w:rsidRPr="00DC6EF0">
              <w:t>人，請檢附證明文件</w:t>
            </w:r>
            <w:r w:rsidR="00554A1C" w:rsidRPr="00DC6EF0">
              <w:t>(</w:t>
            </w:r>
            <w:r w:rsidRPr="00DC6EF0">
              <w:t>如員工投保於非以營利為目的之事業或團體資料及雇用人數證明</w:t>
            </w:r>
            <w:r w:rsidR="00554A1C" w:rsidRPr="00DC6EF0">
              <w:t>)</w:t>
            </w:r>
            <w:r w:rsidRPr="00DC6EF0">
              <w:rPr>
                <w:rFonts w:hint="eastAsia"/>
              </w:rPr>
              <w:t>。</w:t>
            </w:r>
            <w:r w:rsidRPr="00DC6EF0">
              <w:t>薪資編列標準以所列報之薪資應與薪資清冊所載金額核算相符，並依投入計畫工時之比例計算。</w:t>
            </w:r>
          </w:p>
          <w:p w14:paraId="3FD8C8F9" w14:textId="77777777" w:rsidR="00E34F48" w:rsidRPr="00DC6EF0" w:rsidRDefault="00E34F48" w:rsidP="00BF2F16">
            <w:pPr>
              <w:pStyle w:val="05-"/>
              <w:numPr>
                <w:ilvl w:val="0"/>
                <w:numId w:val="47"/>
              </w:numPr>
              <w:ind w:left="292" w:hanging="292"/>
            </w:pPr>
            <w:r w:rsidRPr="00DC6EF0">
              <w:t>另行政、</w:t>
            </w:r>
            <w:r w:rsidR="00297171" w:rsidRPr="00DC6EF0">
              <w:t>會計、出納及非實際參與計畫工作人員等，均不得列為本計畫參與人員</w:t>
            </w:r>
            <w:r w:rsidRPr="00DC6EF0">
              <w:t>。</w:t>
            </w:r>
          </w:p>
          <w:p w14:paraId="7AA2DA76" w14:textId="2B3FC485" w:rsidR="00E34F48" w:rsidRPr="00DC6EF0" w:rsidRDefault="00E34F48" w:rsidP="00BF2F16">
            <w:pPr>
              <w:pStyle w:val="05-"/>
              <w:numPr>
                <w:ilvl w:val="0"/>
                <w:numId w:val="47"/>
              </w:numPr>
              <w:ind w:left="292" w:hanging="292"/>
            </w:pPr>
            <w:r w:rsidRPr="00DC6EF0">
              <w:t>管理階層人員應預計合理投入比率</w:t>
            </w:r>
            <w:proofErr w:type="gramStart"/>
            <w:r w:rsidRPr="00DC6EF0">
              <w:t>俾</w:t>
            </w:r>
            <w:proofErr w:type="gramEnd"/>
            <w:r w:rsidRPr="00DC6EF0">
              <w:t>計算人月數，管理階層參與本計畫者，以每年每人</w:t>
            </w:r>
            <w:r w:rsidRPr="00DC6EF0">
              <w:t>4</w:t>
            </w:r>
            <w:r w:rsidRPr="00DC6EF0">
              <w:t>人月為限，將依執行月數比率計算管理階層投入人月</w:t>
            </w:r>
            <w:r w:rsidRPr="00DC6EF0">
              <w:t>(</w:t>
            </w:r>
            <w:r w:rsidRPr="00DC6EF0">
              <w:t>管理階層意指董事長、負責人、總經理、廠長及經理等，或具領導頭銜或主管職務之職稱者</w:t>
            </w:r>
            <w:r w:rsidRPr="00DC6EF0">
              <w:t>)</w:t>
            </w:r>
          </w:p>
          <w:p w14:paraId="54A3D12F" w14:textId="77777777" w:rsidR="00E34F48" w:rsidRPr="00DC6EF0" w:rsidRDefault="00E34F48" w:rsidP="00BF2F16">
            <w:pPr>
              <w:pStyle w:val="05-"/>
              <w:numPr>
                <w:ilvl w:val="0"/>
                <w:numId w:val="47"/>
              </w:numPr>
              <w:ind w:left="292" w:hanging="292"/>
              <w:rPr>
                <w:szCs w:val="20"/>
              </w:rPr>
            </w:pPr>
            <w:r w:rsidRPr="00DC6EF0">
              <w:t>請依需求自行增加表</w:t>
            </w:r>
            <w:proofErr w:type="gramStart"/>
            <w:r w:rsidRPr="00DC6EF0">
              <w:t>列行</w:t>
            </w:r>
            <w:proofErr w:type="gramEnd"/>
            <w:r w:rsidRPr="00DC6EF0">
              <w:t>數。</w:t>
            </w:r>
          </w:p>
        </w:tc>
      </w:tr>
    </w:tbl>
    <w:p w14:paraId="3BCBBD0F" w14:textId="77777777" w:rsidR="00DD5EE7" w:rsidRPr="00DC6EF0" w:rsidRDefault="00DD5EE7" w:rsidP="00DD5EE7">
      <w:pPr>
        <w:pStyle w:val="02-"/>
        <w:numPr>
          <w:ilvl w:val="0"/>
          <w:numId w:val="0"/>
        </w:numPr>
        <w:ind w:left="764"/>
      </w:pPr>
    </w:p>
    <w:p w14:paraId="1220AFDC" w14:textId="77777777" w:rsidR="00000EA0" w:rsidRPr="00DC6EF0" w:rsidRDefault="00000EA0">
      <w:pPr>
        <w:widowControl/>
        <w:rPr>
          <w:rFonts w:ascii="Arial" w:eastAsia="標楷體" w:hAnsi="Arial" w:cs="Arial"/>
          <w:sz w:val="28"/>
        </w:rPr>
      </w:pPr>
      <w:r w:rsidRPr="00DC6EF0">
        <w:br w:type="page"/>
      </w:r>
    </w:p>
    <w:p w14:paraId="0B07425F" w14:textId="23284164" w:rsidR="007E4D55" w:rsidRPr="00DC6EF0" w:rsidRDefault="007E4D55" w:rsidP="00526F15">
      <w:pPr>
        <w:pStyle w:val="02-"/>
        <w:numPr>
          <w:ilvl w:val="0"/>
          <w:numId w:val="18"/>
        </w:numPr>
        <w:spacing w:line="280" w:lineRule="exact"/>
        <w:ind w:left="855" w:hanging="570"/>
      </w:pPr>
      <w:bookmarkStart w:id="16" w:name="_Toc44333172"/>
      <w:r w:rsidRPr="00DC6EF0">
        <w:rPr>
          <w:rFonts w:hint="eastAsia"/>
        </w:rPr>
        <w:t>機器設備</w:t>
      </w:r>
      <w:r w:rsidR="00157F8A" w:rsidRPr="00DC6EF0">
        <w:rPr>
          <w:rFonts w:hint="eastAsia"/>
        </w:rPr>
        <w:t>養護費</w:t>
      </w:r>
      <w:r w:rsidRPr="00DC6EF0">
        <w:rPr>
          <w:rFonts w:hint="eastAsia"/>
        </w:rPr>
        <w:t>、</w:t>
      </w:r>
      <w:r w:rsidR="00157F8A" w:rsidRPr="00DC6EF0">
        <w:rPr>
          <w:rFonts w:hint="eastAsia"/>
        </w:rPr>
        <w:t>租賃</w:t>
      </w:r>
      <w:r w:rsidRPr="00DC6EF0">
        <w:rPr>
          <w:rFonts w:hint="eastAsia"/>
        </w:rPr>
        <w:t>或資訊服務費</w:t>
      </w:r>
      <w:bookmarkEnd w:id="16"/>
    </w:p>
    <w:p w14:paraId="6FC3AFB5" w14:textId="77777777" w:rsidR="00F87551" w:rsidRPr="00DC6EF0" w:rsidRDefault="00F87551" w:rsidP="00F87551">
      <w:pPr>
        <w:pStyle w:val="03-"/>
        <w:numPr>
          <w:ilvl w:val="0"/>
          <w:numId w:val="23"/>
        </w:numPr>
      </w:pPr>
      <w:r w:rsidRPr="00DC6EF0">
        <w:rPr>
          <w:rFonts w:hint="eastAsia"/>
        </w:rPr>
        <w:t>養護費</w:t>
      </w:r>
    </w:p>
    <w:tbl>
      <w:tblPr>
        <w:tblW w:w="520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75"/>
        <w:gridCol w:w="841"/>
        <w:gridCol w:w="1172"/>
        <w:gridCol w:w="1370"/>
        <w:gridCol w:w="1275"/>
        <w:gridCol w:w="709"/>
        <w:gridCol w:w="1843"/>
        <w:gridCol w:w="1139"/>
        <w:gridCol w:w="1139"/>
        <w:gridCol w:w="1266"/>
        <w:gridCol w:w="1559"/>
        <w:gridCol w:w="1559"/>
        <w:gridCol w:w="1452"/>
      </w:tblGrid>
      <w:tr w:rsidR="00F87551" w:rsidRPr="00DC6EF0" w14:paraId="37E86ABC" w14:textId="77777777" w:rsidTr="001E5364">
        <w:trPr>
          <w:cantSplit/>
          <w:trHeight w:val="510"/>
        </w:trPr>
        <w:tc>
          <w:tcPr>
            <w:tcW w:w="15799" w:type="dxa"/>
            <w:gridSpan w:val="13"/>
            <w:tcBorders>
              <w:top w:val="nil"/>
              <w:left w:val="nil"/>
              <w:bottom w:val="single" w:sz="12" w:space="0" w:color="auto"/>
              <w:right w:val="nil"/>
            </w:tcBorders>
            <w:vAlign w:val="center"/>
          </w:tcPr>
          <w:p w14:paraId="4138B79A" w14:textId="77777777" w:rsidR="00F87551" w:rsidRPr="00DC6EF0" w:rsidRDefault="00F87551" w:rsidP="00F87551">
            <w:pPr>
              <w:spacing w:line="240" w:lineRule="atLeast"/>
              <w:jc w:val="right"/>
              <w:rPr>
                <w:rFonts w:eastAsia="標楷體"/>
              </w:rPr>
            </w:pPr>
            <w:r w:rsidRPr="00DC6EF0">
              <w:rPr>
                <w:rFonts w:eastAsia="標楷體"/>
              </w:rPr>
              <w:t>單位：新臺幣千元</w:t>
            </w:r>
          </w:p>
        </w:tc>
      </w:tr>
      <w:tr w:rsidR="001E5364" w:rsidRPr="00DC6EF0" w14:paraId="47FC1A70" w14:textId="77777777" w:rsidTr="00B11555">
        <w:trPr>
          <w:cantSplit/>
          <w:trHeight w:val="306"/>
        </w:trPr>
        <w:tc>
          <w:tcPr>
            <w:tcW w:w="1316" w:type="dxa"/>
            <w:gridSpan w:val="2"/>
            <w:vMerge w:val="restart"/>
            <w:tcBorders>
              <w:top w:val="single" w:sz="12" w:space="0" w:color="auto"/>
              <w:left w:val="single" w:sz="12" w:space="0" w:color="auto"/>
            </w:tcBorders>
            <w:vAlign w:val="center"/>
          </w:tcPr>
          <w:p w14:paraId="6A537554" w14:textId="77777777" w:rsidR="001E5364" w:rsidRPr="00DC6EF0" w:rsidRDefault="001E5364" w:rsidP="00F87551">
            <w:pPr>
              <w:pStyle w:val="06-"/>
            </w:pPr>
            <w:r w:rsidRPr="00DC6EF0">
              <w:br w:type="page"/>
            </w:r>
            <w:r w:rsidRPr="00DC6EF0">
              <w:t>設備名稱</w:t>
            </w:r>
          </w:p>
        </w:tc>
        <w:tc>
          <w:tcPr>
            <w:tcW w:w="1172" w:type="dxa"/>
            <w:vMerge w:val="restart"/>
            <w:tcBorders>
              <w:top w:val="single" w:sz="12" w:space="0" w:color="auto"/>
            </w:tcBorders>
            <w:vAlign w:val="center"/>
          </w:tcPr>
          <w:p w14:paraId="1EC8F8DA" w14:textId="77777777" w:rsidR="001E5364" w:rsidRPr="00DC6EF0" w:rsidRDefault="001E5364" w:rsidP="00F87551">
            <w:pPr>
              <w:pStyle w:val="06-"/>
            </w:pPr>
            <w:r w:rsidRPr="00DC6EF0">
              <w:t>規格</w:t>
            </w:r>
          </w:p>
        </w:tc>
        <w:tc>
          <w:tcPr>
            <w:tcW w:w="1370" w:type="dxa"/>
            <w:vMerge w:val="restart"/>
            <w:tcBorders>
              <w:top w:val="single" w:sz="12" w:space="0" w:color="auto"/>
            </w:tcBorders>
            <w:vAlign w:val="center"/>
          </w:tcPr>
          <w:p w14:paraId="1EFF74CD" w14:textId="77777777" w:rsidR="001E5364" w:rsidRPr="00DC6EF0" w:rsidRDefault="001E5364" w:rsidP="00F87551">
            <w:pPr>
              <w:pStyle w:val="06-"/>
            </w:pPr>
            <w:r w:rsidRPr="00DC6EF0">
              <w:t>購入日期</w:t>
            </w:r>
          </w:p>
          <w:p w14:paraId="49309964" w14:textId="77777777" w:rsidR="001E5364" w:rsidRPr="00DC6EF0" w:rsidRDefault="001E5364" w:rsidP="00F87551">
            <w:pPr>
              <w:pStyle w:val="06-"/>
            </w:pPr>
            <w:r w:rsidRPr="00DC6EF0">
              <w:rPr>
                <w:sz w:val="22"/>
              </w:rPr>
              <w:t>（年、月、日）</w:t>
            </w:r>
          </w:p>
        </w:tc>
        <w:tc>
          <w:tcPr>
            <w:tcW w:w="1275" w:type="dxa"/>
            <w:vMerge w:val="restart"/>
            <w:tcBorders>
              <w:top w:val="single" w:sz="12" w:space="0" w:color="auto"/>
              <w:right w:val="single" w:sz="4" w:space="0" w:color="auto"/>
            </w:tcBorders>
            <w:vAlign w:val="center"/>
          </w:tcPr>
          <w:p w14:paraId="68795EA7" w14:textId="77777777" w:rsidR="001E5364" w:rsidRPr="00DC6EF0" w:rsidRDefault="001E5364" w:rsidP="001E5364">
            <w:pPr>
              <w:pStyle w:val="06-"/>
            </w:pPr>
            <w:r w:rsidRPr="00DC6EF0">
              <w:t>購入金額（</w:t>
            </w:r>
            <w:r w:rsidRPr="00DC6EF0">
              <w:t>A</w:t>
            </w:r>
            <w:r w:rsidRPr="00DC6EF0">
              <w:t>）</w:t>
            </w:r>
          </w:p>
        </w:tc>
        <w:tc>
          <w:tcPr>
            <w:tcW w:w="709" w:type="dxa"/>
            <w:vMerge w:val="restart"/>
            <w:tcBorders>
              <w:top w:val="single" w:sz="12" w:space="0" w:color="auto"/>
              <w:left w:val="single" w:sz="4" w:space="0" w:color="auto"/>
            </w:tcBorders>
            <w:vAlign w:val="center"/>
          </w:tcPr>
          <w:p w14:paraId="27B1B43A" w14:textId="6A269D37" w:rsidR="001E5364" w:rsidRPr="00DC6EF0" w:rsidRDefault="001E5364" w:rsidP="001E5364">
            <w:pPr>
              <w:pStyle w:val="06-"/>
            </w:pPr>
            <w:r w:rsidRPr="00DC6EF0">
              <w:t>套數（</w:t>
            </w:r>
            <w:r w:rsidRPr="00DC6EF0">
              <w:t>B</w:t>
            </w:r>
            <w:r w:rsidRPr="00DC6EF0">
              <w:t>）</w:t>
            </w:r>
          </w:p>
        </w:tc>
        <w:tc>
          <w:tcPr>
            <w:tcW w:w="1843" w:type="dxa"/>
            <w:vMerge w:val="restart"/>
            <w:tcBorders>
              <w:top w:val="single" w:sz="12" w:space="0" w:color="auto"/>
              <w:right w:val="single" w:sz="12" w:space="0" w:color="auto"/>
            </w:tcBorders>
            <w:vAlign w:val="center"/>
          </w:tcPr>
          <w:p w14:paraId="133117E5" w14:textId="09D47095" w:rsidR="001E5364" w:rsidRPr="00DC6EF0" w:rsidRDefault="001E5364" w:rsidP="001E5364">
            <w:pPr>
              <w:pStyle w:val="06-"/>
              <w:overflowPunct w:val="0"/>
            </w:pPr>
            <w:r w:rsidRPr="00DC6EF0">
              <w:t>設備養護費（</w:t>
            </w:r>
            <w:r w:rsidRPr="00DC6EF0">
              <w:t>C</w:t>
            </w:r>
            <w:r w:rsidRPr="00DC6EF0">
              <w:t>）</w:t>
            </w:r>
          </w:p>
          <w:p w14:paraId="5D6E5CE5" w14:textId="7B88C74D" w:rsidR="001E5364" w:rsidRPr="00DC6EF0" w:rsidRDefault="001E5364" w:rsidP="001E5364">
            <w:pPr>
              <w:pStyle w:val="06-"/>
              <w:overflowPunct w:val="0"/>
            </w:pPr>
            <w:r w:rsidRPr="00DC6EF0">
              <w:rPr>
                <w:sz w:val="22"/>
              </w:rPr>
              <w:t>（</w:t>
            </w:r>
            <w:r w:rsidRPr="00DC6EF0">
              <w:rPr>
                <w:rFonts w:hint="eastAsia"/>
                <w:sz w:val="22"/>
              </w:rPr>
              <w:t>購入金額</w:t>
            </w:r>
            <w:r w:rsidRPr="00DC6EF0">
              <w:rPr>
                <w:sz w:val="22"/>
              </w:rPr>
              <w:t>x</w:t>
            </w:r>
            <w:r w:rsidRPr="00DC6EF0">
              <w:rPr>
                <w:rFonts w:hint="eastAsia"/>
                <w:sz w:val="22"/>
              </w:rPr>
              <w:t>套數</w:t>
            </w:r>
            <w:r w:rsidRPr="00DC6EF0">
              <w:rPr>
                <w:sz w:val="22"/>
              </w:rPr>
              <w:t>x0.05/12</w:t>
            </w:r>
            <w:r w:rsidRPr="00DC6EF0">
              <w:rPr>
                <w:sz w:val="22"/>
              </w:rPr>
              <w:t>）</w:t>
            </w:r>
          </w:p>
        </w:tc>
        <w:tc>
          <w:tcPr>
            <w:tcW w:w="3544" w:type="dxa"/>
            <w:gridSpan w:val="3"/>
            <w:tcBorders>
              <w:top w:val="single" w:sz="12" w:space="0" w:color="auto"/>
              <w:left w:val="single" w:sz="12" w:space="0" w:color="auto"/>
              <w:bottom w:val="single" w:sz="4" w:space="0" w:color="auto"/>
              <w:right w:val="single" w:sz="12" w:space="0" w:color="auto"/>
            </w:tcBorders>
            <w:vAlign w:val="center"/>
          </w:tcPr>
          <w:p w14:paraId="6DEE9993" w14:textId="77777777" w:rsidR="001E5364" w:rsidRPr="00DC6EF0" w:rsidRDefault="001E5364" w:rsidP="00F87551">
            <w:pPr>
              <w:pStyle w:val="06-"/>
            </w:pPr>
            <w:r w:rsidRPr="00DC6EF0">
              <w:t>投入月數</w:t>
            </w:r>
          </w:p>
        </w:tc>
        <w:tc>
          <w:tcPr>
            <w:tcW w:w="4570" w:type="dxa"/>
            <w:gridSpan w:val="3"/>
            <w:tcBorders>
              <w:top w:val="single" w:sz="12" w:space="0" w:color="auto"/>
              <w:left w:val="single" w:sz="12" w:space="0" w:color="auto"/>
              <w:bottom w:val="single" w:sz="4" w:space="0" w:color="auto"/>
              <w:right w:val="single" w:sz="12" w:space="0" w:color="auto"/>
            </w:tcBorders>
            <w:vAlign w:val="center"/>
          </w:tcPr>
          <w:p w14:paraId="75869B2E" w14:textId="77777777" w:rsidR="001E5364" w:rsidRPr="00DC6EF0" w:rsidRDefault="001E5364" w:rsidP="00F87551">
            <w:pPr>
              <w:pStyle w:val="06-"/>
            </w:pPr>
            <w:r w:rsidRPr="00DC6EF0">
              <w:t>計畫全程費用總計</w:t>
            </w:r>
          </w:p>
        </w:tc>
      </w:tr>
      <w:tr w:rsidR="001E5364" w:rsidRPr="00DC6EF0" w14:paraId="1B32353F" w14:textId="77777777" w:rsidTr="00B11555">
        <w:trPr>
          <w:cantSplit/>
          <w:trHeight w:val="686"/>
        </w:trPr>
        <w:tc>
          <w:tcPr>
            <w:tcW w:w="1316" w:type="dxa"/>
            <w:gridSpan w:val="2"/>
            <w:vMerge/>
            <w:tcBorders>
              <w:left w:val="single" w:sz="12" w:space="0" w:color="auto"/>
              <w:bottom w:val="single" w:sz="12" w:space="0" w:color="auto"/>
            </w:tcBorders>
            <w:vAlign w:val="center"/>
          </w:tcPr>
          <w:p w14:paraId="2D8F15BA" w14:textId="77777777" w:rsidR="001E5364" w:rsidRPr="00DC6EF0" w:rsidRDefault="001E5364" w:rsidP="00F87551">
            <w:pPr>
              <w:pStyle w:val="06-"/>
            </w:pPr>
          </w:p>
        </w:tc>
        <w:tc>
          <w:tcPr>
            <w:tcW w:w="1172" w:type="dxa"/>
            <w:vMerge/>
            <w:tcBorders>
              <w:bottom w:val="single" w:sz="12" w:space="0" w:color="auto"/>
            </w:tcBorders>
          </w:tcPr>
          <w:p w14:paraId="65414EA5" w14:textId="77777777" w:rsidR="001E5364" w:rsidRPr="00DC6EF0" w:rsidRDefault="001E5364" w:rsidP="00F87551">
            <w:pPr>
              <w:pStyle w:val="06-"/>
            </w:pPr>
          </w:p>
        </w:tc>
        <w:tc>
          <w:tcPr>
            <w:tcW w:w="1370" w:type="dxa"/>
            <w:vMerge/>
            <w:tcBorders>
              <w:bottom w:val="single" w:sz="12" w:space="0" w:color="auto"/>
            </w:tcBorders>
          </w:tcPr>
          <w:p w14:paraId="1572F420" w14:textId="77777777" w:rsidR="001E5364" w:rsidRPr="00DC6EF0" w:rsidRDefault="001E5364" w:rsidP="00F87551">
            <w:pPr>
              <w:pStyle w:val="06-"/>
            </w:pPr>
          </w:p>
        </w:tc>
        <w:tc>
          <w:tcPr>
            <w:tcW w:w="1275" w:type="dxa"/>
            <w:vMerge/>
            <w:tcBorders>
              <w:bottom w:val="single" w:sz="12" w:space="0" w:color="auto"/>
              <w:right w:val="single" w:sz="4" w:space="0" w:color="auto"/>
            </w:tcBorders>
            <w:vAlign w:val="center"/>
          </w:tcPr>
          <w:p w14:paraId="760C1D7A" w14:textId="77777777" w:rsidR="001E5364" w:rsidRPr="00DC6EF0" w:rsidRDefault="001E5364" w:rsidP="00F87551">
            <w:pPr>
              <w:pStyle w:val="06-"/>
            </w:pPr>
          </w:p>
        </w:tc>
        <w:tc>
          <w:tcPr>
            <w:tcW w:w="709" w:type="dxa"/>
            <w:vMerge/>
            <w:tcBorders>
              <w:left w:val="single" w:sz="4" w:space="0" w:color="auto"/>
              <w:bottom w:val="single" w:sz="12" w:space="0" w:color="auto"/>
            </w:tcBorders>
            <w:vAlign w:val="center"/>
          </w:tcPr>
          <w:p w14:paraId="4A6432A2" w14:textId="77777777" w:rsidR="001E5364" w:rsidRPr="00DC6EF0" w:rsidRDefault="001E5364" w:rsidP="00F87551">
            <w:pPr>
              <w:pStyle w:val="06-"/>
            </w:pPr>
          </w:p>
        </w:tc>
        <w:tc>
          <w:tcPr>
            <w:tcW w:w="1843" w:type="dxa"/>
            <w:vMerge/>
            <w:tcBorders>
              <w:bottom w:val="single" w:sz="12" w:space="0" w:color="auto"/>
              <w:right w:val="single" w:sz="12" w:space="0" w:color="auto"/>
            </w:tcBorders>
          </w:tcPr>
          <w:p w14:paraId="49D3D7D1" w14:textId="2843C187" w:rsidR="001E5364" w:rsidRPr="00DC6EF0" w:rsidRDefault="001E5364" w:rsidP="00F87551">
            <w:pPr>
              <w:pStyle w:val="06-"/>
            </w:pPr>
          </w:p>
        </w:tc>
        <w:tc>
          <w:tcPr>
            <w:tcW w:w="1139" w:type="dxa"/>
            <w:tcBorders>
              <w:top w:val="single" w:sz="4" w:space="0" w:color="auto"/>
              <w:left w:val="single" w:sz="12" w:space="0" w:color="auto"/>
              <w:bottom w:val="single" w:sz="12" w:space="0" w:color="auto"/>
            </w:tcBorders>
            <w:vAlign w:val="center"/>
          </w:tcPr>
          <w:p w14:paraId="5F0B4890" w14:textId="46E5382E" w:rsidR="001E5364" w:rsidRPr="00DC6EF0" w:rsidRDefault="001E5364" w:rsidP="001E5364">
            <w:pPr>
              <w:pStyle w:val="06-"/>
            </w:pPr>
            <w:r w:rsidRPr="00DC6EF0">
              <w:t>第一年度</w:t>
            </w:r>
            <w:r w:rsidRPr="00DC6EF0">
              <w:br/>
            </w:r>
            <w:r w:rsidRPr="00DC6EF0">
              <w:rPr>
                <w:sz w:val="22"/>
              </w:rPr>
              <w:t>(D1)</w:t>
            </w:r>
          </w:p>
        </w:tc>
        <w:tc>
          <w:tcPr>
            <w:tcW w:w="1139" w:type="dxa"/>
            <w:tcBorders>
              <w:top w:val="single" w:sz="4" w:space="0" w:color="auto"/>
              <w:bottom w:val="single" w:sz="12" w:space="0" w:color="auto"/>
            </w:tcBorders>
            <w:vAlign w:val="center"/>
          </w:tcPr>
          <w:p w14:paraId="4EEB9BC5" w14:textId="0D683EAA" w:rsidR="001E5364" w:rsidRPr="00DC6EF0" w:rsidRDefault="001E5364" w:rsidP="001E5364">
            <w:pPr>
              <w:pStyle w:val="06-"/>
            </w:pPr>
            <w:r w:rsidRPr="00DC6EF0">
              <w:t>第二年度</w:t>
            </w:r>
            <w:r w:rsidRPr="00DC6EF0">
              <w:br/>
            </w:r>
            <w:r w:rsidRPr="00DC6EF0">
              <w:rPr>
                <w:sz w:val="22"/>
              </w:rPr>
              <w:t>(D2)</w:t>
            </w:r>
          </w:p>
        </w:tc>
        <w:tc>
          <w:tcPr>
            <w:tcW w:w="1266" w:type="dxa"/>
            <w:tcBorders>
              <w:top w:val="single" w:sz="4" w:space="0" w:color="auto"/>
              <w:bottom w:val="single" w:sz="12" w:space="0" w:color="auto"/>
              <w:right w:val="single" w:sz="12" w:space="0" w:color="auto"/>
            </w:tcBorders>
            <w:vAlign w:val="center"/>
          </w:tcPr>
          <w:p w14:paraId="3FC3BE24" w14:textId="61A11B38" w:rsidR="001E5364" w:rsidRPr="00DC6EF0" w:rsidRDefault="001E5364" w:rsidP="001E5364">
            <w:pPr>
              <w:pStyle w:val="06-"/>
            </w:pPr>
            <w:r w:rsidRPr="00DC6EF0">
              <w:t>合計</w:t>
            </w:r>
            <w:r w:rsidRPr="00DC6EF0">
              <w:br/>
            </w:r>
            <w:r w:rsidRPr="00DC6EF0">
              <w:rPr>
                <w:sz w:val="22"/>
              </w:rPr>
              <w:t>(D1)</w:t>
            </w:r>
            <w:r w:rsidRPr="00DC6EF0">
              <w:rPr>
                <w:sz w:val="22"/>
              </w:rPr>
              <w:t>＋</w:t>
            </w:r>
            <w:r w:rsidRPr="00DC6EF0">
              <w:rPr>
                <w:sz w:val="22"/>
              </w:rPr>
              <w:t>(D1)</w:t>
            </w:r>
          </w:p>
        </w:tc>
        <w:tc>
          <w:tcPr>
            <w:tcW w:w="1559" w:type="dxa"/>
            <w:tcBorders>
              <w:top w:val="single" w:sz="4" w:space="0" w:color="auto"/>
              <w:left w:val="single" w:sz="12" w:space="0" w:color="auto"/>
              <w:bottom w:val="single" w:sz="12" w:space="0" w:color="auto"/>
            </w:tcBorders>
            <w:vAlign w:val="center"/>
          </w:tcPr>
          <w:p w14:paraId="5362424B" w14:textId="10EA1F4C" w:rsidR="001E5364" w:rsidRPr="00DC6EF0" w:rsidRDefault="001E5364" w:rsidP="001E5364">
            <w:pPr>
              <w:pStyle w:val="06-"/>
            </w:pPr>
            <w:r w:rsidRPr="00DC6EF0">
              <w:t>第一年度</w:t>
            </w:r>
            <w:r w:rsidRPr="00DC6EF0">
              <w:br/>
            </w:r>
            <w:r w:rsidRPr="00DC6EF0">
              <w:rPr>
                <w:sz w:val="22"/>
              </w:rPr>
              <w:t>(E1)=(C)×(D1)</w:t>
            </w:r>
          </w:p>
        </w:tc>
        <w:tc>
          <w:tcPr>
            <w:tcW w:w="1559" w:type="dxa"/>
            <w:tcBorders>
              <w:top w:val="single" w:sz="4" w:space="0" w:color="auto"/>
              <w:bottom w:val="single" w:sz="12" w:space="0" w:color="auto"/>
            </w:tcBorders>
            <w:vAlign w:val="center"/>
          </w:tcPr>
          <w:p w14:paraId="7B962191" w14:textId="20CD090E" w:rsidR="001E5364" w:rsidRPr="00DC6EF0" w:rsidRDefault="001E5364" w:rsidP="001E5364">
            <w:pPr>
              <w:pStyle w:val="06-"/>
            </w:pPr>
            <w:r w:rsidRPr="00DC6EF0">
              <w:t>第二年度</w:t>
            </w:r>
            <w:r w:rsidRPr="00DC6EF0">
              <w:br/>
            </w:r>
            <w:r w:rsidRPr="00DC6EF0">
              <w:rPr>
                <w:sz w:val="22"/>
              </w:rPr>
              <w:t>(E2)=(C)×(D2)</w:t>
            </w:r>
          </w:p>
        </w:tc>
        <w:tc>
          <w:tcPr>
            <w:tcW w:w="1452" w:type="dxa"/>
            <w:tcBorders>
              <w:top w:val="single" w:sz="4" w:space="0" w:color="auto"/>
              <w:bottom w:val="single" w:sz="12" w:space="0" w:color="auto"/>
              <w:right w:val="single" w:sz="12" w:space="0" w:color="auto"/>
            </w:tcBorders>
            <w:vAlign w:val="center"/>
          </w:tcPr>
          <w:p w14:paraId="4992AE36" w14:textId="03FA1AC2" w:rsidR="001E5364" w:rsidRPr="00DC6EF0" w:rsidRDefault="001E5364" w:rsidP="00F87551">
            <w:pPr>
              <w:pStyle w:val="06-"/>
            </w:pPr>
            <w:r w:rsidRPr="00DC6EF0">
              <w:t>小計</w:t>
            </w:r>
            <w:r w:rsidRPr="00DC6EF0">
              <w:br/>
            </w:r>
            <w:r w:rsidRPr="00DC6EF0">
              <w:rPr>
                <w:sz w:val="22"/>
              </w:rPr>
              <w:t>(F)=(E1</w:t>
            </w:r>
            <w:r w:rsidRPr="00DC6EF0">
              <w:rPr>
                <w:sz w:val="22"/>
              </w:rPr>
              <w:t>＋</w:t>
            </w:r>
            <w:r w:rsidRPr="00DC6EF0">
              <w:rPr>
                <w:sz w:val="22"/>
              </w:rPr>
              <w:t>E2)</w:t>
            </w:r>
          </w:p>
        </w:tc>
      </w:tr>
      <w:tr w:rsidR="001E5364" w:rsidRPr="00DC6EF0" w14:paraId="6727287F" w14:textId="77777777" w:rsidTr="00B11555">
        <w:trPr>
          <w:cantSplit/>
          <w:trHeight w:hRule="exact" w:val="525"/>
        </w:trPr>
        <w:tc>
          <w:tcPr>
            <w:tcW w:w="1316" w:type="dxa"/>
            <w:gridSpan w:val="2"/>
            <w:tcBorders>
              <w:top w:val="single" w:sz="8" w:space="0" w:color="auto"/>
              <w:left w:val="single" w:sz="12" w:space="0" w:color="auto"/>
              <w:bottom w:val="single" w:sz="8" w:space="0" w:color="auto"/>
              <w:right w:val="single" w:sz="8" w:space="0" w:color="auto"/>
            </w:tcBorders>
            <w:vAlign w:val="center"/>
          </w:tcPr>
          <w:p w14:paraId="70316D61" w14:textId="77777777" w:rsidR="001E5364" w:rsidRPr="00DC6EF0" w:rsidRDefault="001E5364" w:rsidP="00F87551">
            <w:pPr>
              <w:pStyle w:val="06-"/>
              <w:jc w:val="left"/>
            </w:pPr>
            <w:r w:rsidRPr="00DC6EF0">
              <w:t>1.</w:t>
            </w:r>
          </w:p>
        </w:tc>
        <w:tc>
          <w:tcPr>
            <w:tcW w:w="1172" w:type="dxa"/>
            <w:tcBorders>
              <w:top w:val="single" w:sz="8" w:space="0" w:color="auto"/>
              <w:left w:val="single" w:sz="8" w:space="0" w:color="auto"/>
              <w:bottom w:val="single" w:sz="8" w:space="0" w:color="auto"/>
              <w:right w:val="single" w:sz="8" w:space="0" w:color="auto"/>
            </w:tcBorders>
          </w:tcPr>
          <w:p w14:paraId="333E049F" w14:textId="77777777" w:rsidR="001E5364" w:rsidRPr="00DC6EF0" w:rsidRDefault="001E5364" w:rsidP="00F87551">
            <w:pPr>
              <w:pStyle w:val="06-"/>
              <w:jc w:val="left"/>
            </w:pPr>
          </w:p>
        </w:tc>
        <w:tc>
          <w:tcPr>
            <w:tcW w:w="1370" w:type="dxa"/>
            <w:tcBorders>
              <w:top w:val="single" w:sz="8" w:space="0" w:color="auto"/>
              <w:left w:val="single" w:sz="8" w:space="0" w:color="auto"/>
              <w:bottom w:val="single" w:sz="8" w:space="0" w:color="auto"/>
              <w:right w:val="single" w:sz="8" w:space="0" w:color="auto"/>
            </w:tcBorders>
          </w:tcPr>
          <w:p w14:paraId="6D440E44" w14:textId="77777777" w:rsidR="001E5364" w:rsidRPr="00DC6EF0" w:rsidRDefault="001E5364" w:rsidP="00F87551">
            <w:pPr>
              <w:pStyle w:val="06-"/>
              <w:jc w:val="left"/>
            </w:pPr>
          </w:p>
        </w:tc>
        <w:tc>
          <w:tcPr>
            <w:tcW w:w="1275" w:type="dxa"/>
            <w:tcBorders>
              <w:top w:val="single" w:sz="8" w:space="0" w:color="auto"/>
              <w:left w:val="single" w:sz="8" w:space="0" w:color="auto"/>
              <w:bottom w:val="single" w:sz="8" w:space="0" w:color="auto"/>
              <w:right w:val="single" w:sz="4" w:space="0" w:color="auto"/>
            </w:tcBorders>
            <w:vAlign w:val="center"/>
          </w:tcPr>
          <w:p w14:paraId="66E443FB" w14:textId="77777777" w:rsidR="001E5364" w:rsidRPr="00DC6EF0" w:rsidRDefault="001E5364" w:rsidP="00F87551">
            <w:pPr>
              <w:pStyle w:val="06-"/>
              <w:jc w:val="left"/>
            </w:pPr>
          </w:p>
        </w:tc>
        <w:tc>
          <w:tcPr>
            <w:tcW w:w="709" w:type="dxa"/>
            <w:tcBorders>
              <w:top w:val="single" w:sz="8" w:space="0" w:color="auto"/>
              <w:left w:val="single" w:sz="4" w:space="0" w:color="auto"/>
              <w:bottom w:val="single" w:sz="8" w:space="0" w:color="auto"/>
              <w:right w:val="single" w:sz="8" w:space="0" w:color="auto"/>
            </w:tcBorders>
            <w:vAlign w:val="center"/>
          </w:tcPr>
          <w:p w14:paraId="2571F8A6" w14:textId="77777777" w:rsidR="001E5364" w:rsidRPr="00DC6EF0" w:rsidRDefault="001E5364" w:rsidP="00F87551">
            <w:pPr>
              <w:pStyle w:val="06-"/>
              <w:jc w:val="left"/>
            </w:pPr>
          </w:p>
        </w:tc>
        <w:tc>
          <w:tcPr>
            <w:tcW w:w="1843" w:type="dxa"/>
            <w:tcBorders>
              <w:top w:val="single" w:sz="8" w:space="0" w:color="auto"/>
              <w:left w:val="single" w:sz="8" w:space="0" w:color="auto"/>
              <w:bottom w:val="single" w:sz="8" w:space="0" w:color="auto"/>
              <w:right w:val="single" w:sz="8" w:space="0" w:color="auto"/>
            </w:tcBorders>
          </w:tcPr>
          <w:p w14:paraId="5E10E8FF" w14:textId="628F1052" w:rsidR="001E5364" w:rsidRPr="00DC6EF0" w:rsidRDefault="001E5364" w:rsidP="00F87551">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49C75F4B" w14:textId="77777777" w:rsidR="001E5364" w:rsidRPr="00DC6EF0" w:rsidRDefault="001E5364" w:rsidP="00F87551">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009FA63A" w14:textId="77777777" w:rsidR="001E5364" w:rsidRPr="00DC6EF0" w:rsidRDefault="001E5364" w:rsidP="00F87551">
            <w:pPr>
              <w:pStyle w:val="06-"/>
              <w:jc w:val="left"/>
            </w:pPr>
          </w:p>
        </w:tc>
        <w:tc>
          <w:tcPr>
            <w:tcW w:w="1266" w:type="dxa"/>
            <w:tcBorders>
              <w:top w:val="single" w:sz="8" w:space="0" w:color="auto"/>
              <w:left w:val="single" w:sz="8" w:space="0" w:color="auto"/>
              <w:bottom w:val="single" w:sz="8" w:space="0" w:color="auto"/>
              <w:right w:val="single" w:sz="8" w:space="0" w:color="auto"/>
            </w:tcBorders>
            <w:vAlign w:val="center"/>
          </w:tcPr>
          <w:p w14:paraId="07B8BAB8" w14:textId="77777777" w:rsidR="001E5364" w:rsidRPr="00DC6EF0" w:rsidRDefault="001E5364" w:rsidP="00F87551">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54DFC86F" w14:textId="77777777" w:rsidR="001E5364" w:rsidRPr="00DC6EF0" w:rsidRDefault="001E5364" w:rsidP="00F87551">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28193A62" w14:textId="77777777" w:rsidR="001E5364" w:rsidRPr="00DC6EF0" w:rsidRDefault="001E5364" w:rsidP="00F87551">
            <w:pPr>
              <w:pStyle w:val="06-"/>
              <w:jc w:val="left"/>
            </w:pPr>
          </w:p>
        </w:tc>
        <w:tc>
          <w:tcPr>
            <w:tcW w:w="1452" w:type="dxa"/>
            <w:tcBorders>
              <w:top w:val="single" w:sz="8" w:space="0" w:color="auto"/>
              <w:left w:val="single" w:sz="8" w:space="0" w:color="auto"/>
              <w:bottom w:val="single" w:sz="8" w:space="0" w:color="auto"/>
              <w:right w:val="single" w:sz="12" w:space="0" w:color="auto"/>
            </w:tcBorders>
            <w:vAlign w:val="center"/>
          </w:tcPr>
          <w:p w14:paraId="6AE17A8B" w14:textId="77777777" w:rsidR="001E5364" w:rsidRPr="00DC6EF0" w:rsidRDefault="001E5364" w:rsidP="00F87551">
            <w:pPr>
              <w:pStyle w:val="06-"/>
              <w:jc w:val="left"/>
            </w:pPr>
          </w:p>
        </w:tc>
      </w:tr>
      <w:tr w:rsidR="001E5364" w:rsidRPr="00DC6EF0" w14:paraId="1B5CC952" w14:textId="77777777" w:rsidTr="00B11555">
        <w:trPr>
          <w:cantSplit/>
          <w:trHeight w:hRule="exact" w:val="525"/>
        </w:trPr>
        <w:tc>
          <w:tcPr>
            <w:tcW w:w="1316" w:type="dxa"/>
            <w:gridSpan w:val="2"/>
            <w:tcBorders>
              <w:top w:val="single" w:sz="8" w:space="0" w:color="auto"/>
              <w:left w:val="single" w:sz="12" w:space="0" w:color="auto"/>
              <w:bottom w:val="single" w:sz="8" w:space="0" w:color="auto"/>
              <w:right w:val="single" w:sz="8" w:space="0" w:color="auto"/>
            </w:tcBorders>
            <w:vAlign w:val="center"/>
          </w:tcPr>
          <w:p w14:paraId="64496FAB" w14:textId="77777777" w:rsidR="001E5364" w:rsidRPr="00DC6EF0" w:rsidRDefault="001E5364" w:rsidP="00F87551">
            <w:pPr>
              <w:pStyle w:val="06-"/>
              <w:jc w:val="left"/>
            </w:pPr>
            <w:r w:rsidRPr="00DC6EF0">
              <w:t>2.</w:t>
            </w:r>
          </w:p>
        </w:tc>
        <w:tc>
          <w:tcPr>
            <w:tcW w:w="1172" w:type="dxa"/>
            <w:tcBorders>
              <w:top w:val="single" w:sz="8" w:space="0" w:color="auto"/>
              <w:left w:val="single" w:sz="8" w:space="0" w:color="auto"/>
              <w:bottom w:val="single" w:sz="8" w:space="0" w:color="auto"/>
              <w:right w:val="single" w:sz="8" w:space="0" w:color="auto"/>
            </w:tcBorders>
          </w:tcPr>
          <w:p w14:paraId="704DE3A9" w14:textId="77777777" w:rsidR="001E5364" w:rsidRPr="00DC6EF0" w:rsidRDefault="001E5364" w:rsidP="00F87551">
            <w:pPr>
              <w:pStyle w:val="06-"/>
              <w:jc w:val="left"/>
            </w:pPr>
          </w:p>
        </w:tc>
        <w:tc>
          <w:tcPr>
            <w:tcW w:w="1370" w:type="dxa"/>
            <w:tcBorders>
              <w:top w:val="single" w:sz="8" w:space="0" w:color="auto"/>
              <w:left w:val="single" w:sz="8" w:space="0" w:color="auto"/>
              <w:bottom w:val="single" w:sz="8" w:space="0" w:color="auto"/>
              <w:right w:val="single" w:sz="8" w:space="0" w:color="auto"/>
            </w:tcBorders>
          </w:tcPr>
          <w:p w14:paraId="7723C3DA" w14:textId="77777777" w:rsidR="001E5364" w:rsidRPr="00DC6EF0" w:rsidRDefault="001E5364" w:rsidP="00F87551">
            <w:pPr>
              <w:pStyle w:val="06-"/>
              <w:jc w:val="left"/>
            </w:pPr>
          </w:p>
        </w:tc>
        <w:tc>
          <w:tcPr>
            <w:tcW w:w="1275" w:type="dxa"/>
            <w:tcBorders>
              <w:top w:val="single" w:sz="8" w:space="0" w:color="auto"/>
              <w:left w:val="single" w:sz="8" w:space="0" w:color="auto"/>
              <w:bottom w:val="single" w:sz="8" w:space="0" w:color="auto"/>
              <w:right w:val="single" w:sz="4" w:space="0" w:color="auto"/>
            </w:tcBorders>
            <w:vAlign w:val="center"/>
          </w:tcPr>
          <w:p w14:paraId="321D6CF8" w14:textId="77777777" w:rsidR="001E5364" w:rsidRPr="00DC6EF0" w:rsidRDefault="001E5364" w:rsidP="00F87551">
            <w:pPr>
              <w:pStyle w:val="06-"/>
              <w:jc w:val="left"/>
            </w:pPr>
          </w:p>
        </w:tc>
        <w:tc>
          <w:tcPr>
            <w:tcW w:w="709" w:type="dxa"/>
            <w:tcBorders>
              <w:top w:val="single" w:sz="8" w:space="0" w:color="auto"/>
              <w:left w:val="single" w:sz="4" w:space="0" w:color="auto"/>
              <w:bottom w:val="single" w:sz="8" w:space="0" w:color="auto"/>
              <w:right w:val="single" w:sz="8" w:space="0" w:color="auto"/>
            </w:tcBorders>
            <w:vAlign w:val="center"/>
          </w:tcPr>
          <w:p w14:paraId="7EF9ED50" w14:textId="77777777" w:rsidR="001E5364" w:rsidRPr="00DC6EF0" w:rsidRDefault="001E5364" w:rsidP="00F87551">
            <w:pPr>
              <w:pStyle w:val="06-"/>
              <w:jc w:val="left"/>
            </w:pPr>
          </w:p>
        </w:tc>
        <w:tc>
          <w:tcPr>
            <w:tcW w:w="1843" w:type="dxa"/>
            <w:tcBorders>
              <w:top w:val="single" w:sz="8" w:space="0" w:color="auto"/>
              <w:left w:val="single" w:sz="8" w:space="0" w:color="auto"/>
              <w:bottom w:val="single" w:sz="8" w:space="0" w:color="auto"/>
              <w:right w:val="single" w:sz="8" w:space="0" w:color="auto"/>
            </w:tcBorders>
          </w:tcPr>
          <w:p w14:paraId="2DEA39CA" w14:textId="21F63FCA" w:rsidR="001E5364" w:rsidRPr="00DC6EF0" w:rsidRDefault="001E5364" w:rsidP="00F87551">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0DB7D01B" w14:textId="77777777" w:rsidR="001E5364" w:rsidRPr="00DC6EF0" w:rsidRDefault="001E5364" w:rsidP="00F87551">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5FB7477D" w14:textId="77777777" w:rsidR="001E5364" w:rsidRPr="00DC6EF0" w:rsidRDefault="001E5364" w:rsidP="00F87551">
            <w:pPr>
              <w:pStyle w:val="06-"/>
              <w:jc w:val="left"/>
            </w:pPr>
          </w:p>
        </w:tc>
        <w:tc>
          <w:tcPr>
            <w:tcW w:w="1266" w:type="dxa"/>
            <w:tcBorders>
              <w:top w:val="single" w:sz="8" w:space="0" w:color="auto"/>
              <w:left w:val="single" w:sz="8" w:space="0" w:color="auto"/>
              <w:bottom w:val="single" w:sz="8" w:space="0" w:color="auto"/>
              <w:right w:val="single" w:sz="8" w:space="0" w:color="auto"/>
            </w:tcBorders>
            <w:vAlign w:val="center"/>
          </w:tcPr>
          <w:p w14:paraId="153E82A5" w14:textId="77777777" w:rsidR="001E5364" w:rsidRPr="00DC6EF0" w:rsidRDefault="001E5364" w:rsidP="00F87551">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1A26AD90" w14:textId="77777777" w:rsidR="001E5364" w:rsidRPr="00DC6EF0" w:rsidRDefault="001E5364" w:rsidP="00F87551">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58DD3AF0" w14:textId="77777777" w:rsidR="001E5364" w:rsidRPr="00DC6EF0" w:rsidRDefault="001E5364" w:rsidP="00F87551">
            <w:pPr>
              <w:pStyle w:val="06-"/>
              <w:jc w:val="left"/>
            </w:pPr>
          </w:p>
        </w:tc>
        <w:tc>
          <w:tcPr>
            <w:tcW w:w="1452" w:type="dxa"/>
            <w:tcBorders>
              <w:top w:val="single" w:sz="8" w:space="0" w:color="auto"/>
              <w:left w:val="single" w:sz="8" w:space="0" w:color="auto"/>
              <w:bottom w:val="single" w:sz="8" w:space="0" w:color="auto"/>
              <w:right w:val="single" w:sz="12" w:space="0" w:color="auto"/>
            </w:tcBorders>
            <w:vAlign w:val="center"/>
          </w:tcPr>
          <w:p w14:paraId="3A2AE9EC" w14:textId="77777777" w:rsidR="001E5364" w:rsidRPr="00DC6EF0" w:rsidRDefault="001E5364" w:rsidP="00F87551">
            <w:pPr>
              <w:pStyle w:val="06-"/>
              <w:jc w:val="left"/>
            </w:pPr>
          </w:p>
        </w:tc>
      </w:tr>
      <w:tr w:rsidR="001E5364" w:rsidRPr="00DC6EF0" w14:paraId="00DB71AF" w14:textId="77777777" w:rsidTr="00B11555">
        <w:trPr>
          <w:cantSplit/>
          <w:trHeight w:hRule="exact" w:val="525"/>
        </w:trPr>
        <w:tc>
          <w:tcPr>
            <w:tcW w:w="1316" w:type="dxa"/>
            <w:gridSpan w:val="2"/>
            <w:tcBorders>
              <w:top w:val="single" w:sz="8" w:space="0" w:color="auto"/>
              <w:left w:val="single" w:sz="12" w:space="0" w:color="auto"/>
              <w:bottom w:val="single" w:sz="8" w:space="0" w:color="auto"/>
              <w:right w:val="single" w:sz="8" w:space="0" w:color="auto"/>
            </w:tcBorders>
            <w:vAlign w:val="center"/>
          </w:tcPr>
          <w:p w14:paraId="51A4064F" w14:textId="77777777" w:rsidR="001E5364" w:rsidRPr="00DC6EF0" w:rsidRDefault="001E5364" w:rsidP="00F87551">
            <w:pPr>
              <w:pStyle w:val="06-"/>
              <w:jc w:val="left"/>
            </w:pPr>
            <w:r w:rsidRPr="00DC6EF0">
              <w:t>3.</w:t>
            </w:r>
          </w:p>
        </w:tc>
        <w:tc>
          <w:tcPr>
            <w:tcW w:w="1172" w:type="dxa"/>
            <w:tcBorders>
              <w:top w:val="single" w:sz="8" w:space="0" w:color="auto"/>
              <w:left w:val="single" w:sz="8" w:space="0" w:color="auto"/>
              <w:bottom w:val="single" w:sz="8" w:space="0" w:color="auto"/>
              <w:right w:val="single" w:sz="8" w:space="0" w:color="auto"/>
            </w:tcBorders>
          </w:tcPr>
          <w:p w14:paraId="1C92F565" w14:textId="77777777" w:rsidR="001E5364" w:rsidRPr="00DC6EF0" w:rsidRDefault="001E5364" w:rsidP="00F87551">
            <w:pPr>
              <w:pStyle w:val="06-"/>
              <w:jc w:val="left"/>
            </w:pPr>
          </w:p>
        </w:tc>
        <w:tc>
          <w:tcPr>
            <w:tcW w:w="1370" w:type="dxa"/>
            <w:tcBorders>
              <w:top w:val="single" w:sz="8" w:space="0" w:color="auto"/>
              <w:left w:val="single" w:sz="8" w:space="0" w:color="auto"/>
              <w:bottom w:val="single" w:sz="8" w:space="0" w:color="auto"/>
              <w:right w:val="single" w:sz="8" w:space="0" w:color="auto"/>
            </w:tcBorders>
          </w:tcPr>
          <w:p w14:paraId="4CDCDE5C" w14:textId="77777777" w:rsidR="001E5364" w:rsidRPr="00DC6EF0" w:rsidRDefault="001E5364" w:rsidP="00F87551">
            <w:pPr>
              <w:pStyle w:val="06-"/>
              <w:jc w:val="left"/>
            </w:pPr>
          </w:p>
        </w:tc>
        <w:tc>
          <w:tcPr>
            <w:tcW w:w="1275" w:type="dxa"/>
            <w:tcBorders>
              <w:top w:val="single" w:sz="8" w:space="0" w:color="auto"/>
              <w:left w:val="single" w:sz="8" w:space="0" w:color="auto"/>
              <w:bottom w:val="single" w:sz="8" w:space="0" w:color="auto"/>
              <w:right w:val="single" w:sz="4" w:space="0" w:color="auto"/>
            </w:tcBorders>
            <w:vAlign w:val="center"/>
          </w:tcPr>
          <w:p w14:paraId="504B51E1" w14:textId="77777777" w:rsidR="001E5364" w:rsidRPr="00DC6EF0" w:rsidRDefault="001E5364" w:rsidP="00F87551">
            <w:pPr>
              <w:pStyle w:val="06-"/>
              <w:jc w:val="left"/>
            </w:pPr>
          </w:p>
        </w:tc>
        <w:tc>
          <w:tcPr>
            <w:tcW w:w="709" w:type="dxa"/>
            <w:tcBorders>
              <w:top w:val="single" w:sz="8" w:space="0" w:color="auto"/>
              <w:left w:val="single" w:sz="4" w:space="0" w:color="auto"/>
              <w:bottom w:val="single" w:sz="8" w:space="0" w:color="auto"/>
              <w:right w:val="single" w:sz="8" w:space="0" w:color="auto"/>
            </w:tcBorders>
            <w:vAlign w:val="center"/>
          </w:tcPr>
          <w:p w14:paraId="2AABFC17" w14:textId="77777777" w:rsidR="001E5364" w:rsidRPr="00DC6EF0" w:rsidRDefault="001E5364" w:rsidP="00F87551">
            <w:pPr>
              <w:pStyle w:val="06-"/>
              <w:jc w:val="left"/>
            </w:pPr>
          </w:p>
        </w:tc>
        <w:tc>
          <w:tcPr>
            <w:tcW w:w="1843" w:type="dxa"/>
            <w:tcBorders>
              <w:top w:val="single" w:sz="8" w:space="0" w:color="auto"/>
              <w:left w:val="single" w:sz="8" w:space="0" w:color="auto"/>
              <w:bottom w:val="single" w:sz="8" w:space="0" w:color="auto"/>
              <w:right w:val="single" w:sz="8" w:space="0" w:color="auto"/>
            </w:tcBorders>
          </w:tcPr>
          <w:p w14:paraId="7490F223" w14:textId="1C094515" w:rsidR="001E5364" w:rsidRPr="00DC6EF0" w:rsidRDefault="001E5364" w:rsidP="00F87551">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77A61AE7" w14:textId="77777777" w:rsidR="001E5364" w:rsidRPr="00DC6EF0" w:rsidRDefault="001E5364" w:rsidP="00F87551">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3A63093A" w14:textId="77777777" w:rsidR="001E5364" w:rsidRPr="00DC6EF0" w:rsidRDefault="001E5364" w:rsidP="00F87551">
            <w:pPr>
              <w:pStyle w:val="06-"/>
              <w:jc w:val="left"/>
            </w:pPr>
          </w:p>
        </w:tc>
        <w:tc>
          <w:tcPr>
            <w:tcW w:w="1266" w:type="dxa"/>
            <w:tcBorders>
              <w:top w:val="single" w:sz="8" w:space="0" w:color="auto"/>
              <w:left w:val="single" w:sz="8" w:space="0" w:color="auto"/>
              <w:bottom w:val="single" w:sz="8" w:space="0" w:color="auto"/>
              <w:right w:val="single" w:sz="8" w:space="0" w:color="auto"/>
            </w:tcBorders>
            <w:vAlign w:val="center"/>
          </w:tcPr>
          <w:p w14:paraId="0465D2E9" w14:textId="77777777" w:rsidR="001E5364" w:rsidRPr="00DC6EF0" w:rsidRDefault="001E5364" w:rsidP="00F87551">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5158EA25" w14:textId="77777777" w:rsidR="001E5364" w:rsidRPr="00DC6EF0" w:rsidRDefault="001E5364" w:rsidP="00F87551">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5B1B5B71" w14:textId="77777777" w:rsidR="001E5364" w:rsidRPr="00DC6EF0" w:rsidRDefault="001E5364" w:rsidP="00F87551">
            <w:pPr>
              <w:pStyle w:val="06-"/>
              <w:jc w:val="left"/>
            </w:pPr>
          </w:p>
        </w:tc>
        <w:tc>
          <w:tcPr>
            <w:tcW w:w="1452" w:type="dxa"/>
            <w:tcBorders>
              <w:top w:val="single" w:sz="8" w:space="0" w:color="auto"/>
              <w:left w:val="single" w:sz="8" w:space="0" w:color="auto"/>
              <w:bottom w:val="single" w:sz="8" w:space="0" w:color="auto"/>
              <w:right w:val="single" w:sz="12" w:space="0" w:color="auto"/>
            </w:tcBorders>
            <w:vAlign w:val="center"/>
          </w:tcPr>
          <w:p w14:paraId="438FDB43" w14:textId="77777777" w:rsidR="001E5364" w:rsidRPr="00DC6EF0" w:rsidRDefault="001E5364" w:rsidP="00F87551">
            <w:pPr>
              <w:pStyle w:val="06-"/>
              <w:jc w:val="left"/>
            </w:pPr>
          </w:p>
        </w:tc>
      </w:tr>
      <w:tr w:rsidR="00F87551" w:rsidRPr="00DC6EF0" w14:paraId="2166330F" w14:textId="77777777" w:rsidTr="00157F8A">
        <w:trPr>
          <w:cantSplit/>
          <w:trHeight w:hRule="exact" w:val="525"/>
        </w:trPr>
        <w:tc>
          <w:tcPr>
            <w:tcW w:w="14347" w:type="dxa"/>
            <w:gridSpan w:val="12"/>
            <w:tcBorders>
              <w:top w:val="single" w:sz="12" w:space="0" w:color="auto"/>
              <w:left w:val="single" w:sz="12" w:space="0" w:color="auto"/>
              <w:bottom w:val="single" w:sz="8" w:space="0" w:color="auto"/>
              <w:right w:val="single" w:sz="8" w:space="0" w:color="auto"/>
            </w:tcBorders>
            <w:vAlign w:val="center"/>
          </w:tcPr>
          <w:p w14:paraId="7DA4FFF7" w14:textId="77777777" w:rsidR="00F87551" w:rsidRPr="00DC6EF0" w:rsidRDefault="00F87551" w:rsidP="00F87551">
            <w:pPr>
              <w:pStyle w:val="06-"/>
              <w:jc w:val="right"/>
            </w:pPr>
            <w:r w:rsidRPr="00DC6EF0">
              <w:t>合　計</w:t>
            </w:r>
          </w:p>
        </w:tc>
        <w:tc>
          <w:tcPr>
            <w:tcW w:w="1452" w:type="dxa"/>
            <w:tcBorders>
              <w:top w:val="single" w:sz="12" w:space="0" w:color="auto"/>
              <w:left w:val="single" w:sz="8" w:space="0" w:color="auto"/>
              <w:bottom w:val="single" w:sz="8" w:space="0" w:color="auto"/>
              <w:right w:val="single" w:sz="12" w:space="0" w:color="auto"/>
            </w:tcBorders>
            <w:vAlign w:val="center"/>
          </w:tcPr>
          <w:p w14:paraId="3DFCAC2E" w14:textId="77777777" w:rsidR="00F87551" w:rsidRPr="00DC6EF0" w:rsidRDefault="00F87551" w:rsidP="00F87551">
            <w:pPr>
              <w:pStyle w:val="06-"/>
              <w:jc w:val="right"/>
            </w:pPr>
            <w:r w:rsidRPr="00DC6EF0">
              <w:t xml:space="preserve"> </w:t>
            </w:r>
          </w:p>
        </w:tc>
      </w:tr>
      <w:tr w:rsidR="00F87551" w:rsidRPr="00DC6EF0" w14:paraId="2F2FEB05" w14:textId="77777777" w:rsidTr="001E5364">
        <w:trPr>
          <w:cantSplit/>
          <w:trHeight w:val="305"/>
        </w:trPr>
        <w:tc>
          <w:tcPr>
            <w:tcW w:w="475" w:type="dxa"/>
            <w:tcBorders>
              <w:top w:val="single" w:sz="8" w:space="0" w:color="auto"/>
              <w:left w:val="nil"/>
              <w:bottom w:val="nil"/>
              <w:right w:val="nil"/>
            </w:tcBorders>
          </w:tcPr>
          <w:p w14:paraId="1B0B5B8E" w14:textId="77777777" w:rsidR="00F87551" w:rsidRPr="00DC6EF0" w:rsidRDefault="00F87551" w:rsidP="00F87551">
            <w:pPr>
              <w:rPr>
                <w:rFonts w:eastAsia="標楷體"/>
                <w:kern w:val="0"/>
              </w:rPr>
            </w:pPr>
            <w:proofErr w:type="gramStart"/>
            <w:r w:rsidRPr="00DC6EF0">
              <w:rPr>
                <w:rFonts w:eastAsia="標楷體"/>
                <w:sz w:val="20"/>
                <w:szCs w:val="20"/>
              </w:rPr>
              <w:t>註</w:t>
            </w:r>
            <w:proofErr w:type="gramEnd"/>
            <w:r w:rsidRPr="00DC6EF0">
              <w:rPr>
                <w:rFonts w:eastAsia="標楷體"/>
                <w:sz w:val="20"/>
                <w:szCs w:val="20"/>
              </w:rPr>
              <w:t>：</w:t>
            </w:r>
          </w:p>
        </w:tc>
        <w:tc>
          <w:tcPr>
            <w:tcW w:w="15324" w:type="dxa"/>
            <w:gridSpan w:val="12"/>
            <w:tcBorders>
              <w:top w:val="single" w:sz="8" w:space="0" w:color="auto"/>
              <w:left w:val="nil"/>
              <w:bottom w:val="nil"/>
              <w:right w:val="nil"/>
            </w:tcBorders>
          </w:tcPr>
          <w:p w14:paraId="1DC41B86" w14:textId="057AA30C" w:rsidR="00F87551" w:rsidRPr="00DC6EF0" w:rsidRDefault="00F87551" w:rsidP="00F87551">
            <w:pPr>
              <w:pStyle w:val="05-"/>
              <w:numPr>
                <w:ilvl w:val="0"/>
                <w:numId w:val="28"/>
              </w:numPr>
              <w:tabs>
                <w:tab w:val="left" w:pos="247"/>
              </w:tabs>
            </w:pPr>
            <w:r w:rsidRPr="00DC6EF0">
              <w:t>本科目編列不含營業稅，範圍為</w:t>
            </w:r>
            <w:r w:rsidR="00C22355" w:rsidRPr="00DC6EF0">
              <w:rPr>
                <w:rFonts w:hint="eastAsia"/>
              </w:rPr>
              <w:t>實施</w:t>
            </w:r>
            <w:r w:rsidRPr="00DC6EF0">
              <w:t>智慧農業成果擴散設備</w:t>
            </w:r>
            <w:r w:rsidR="00C22355" w:rsidRPr="00DC6EF0">
              <w:t>之</w:t>
            </w:r>
            <w:r w:rsidRPr="00DC6EF0">
              <w:t>養護費屬之，但不含事務性設備之養護費。</w:t>
            </w:r>
          </w:p>
          <w:p w14:paraId="07609B5B" w14:textId="77777777" w:rsidR="00F87551" w:rsidRPr="00DC6EF0" w:rsidRDefault="00F87551" w:rsidP="00F87551">
            <w:pPr>
              <w:pStyle w:val="05-"/>
              <w:numPr>
                <w:ilvl w:val="0"/>
                <w:numId w:val="28"/>
              </w:numPr>
              <w:tabs>
                <w:tab w:val="left" w:pos="247"/>
              </w:tabs>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2034A3F7" w14:textId="07ACF26B" w:rsidR="00F87551" w:rsidRPr="00DC6EF0" w:rsidRDefault="00F87551" w:rsidP="00F35B41">
            <w:pPr>
              <w:pStyle w:val="05-"/>
              <w:numPr>
                <w:ilvl w:val="0"/>
                <w:numId w:val="28"/>
              </w:numPr>
              <w:tabs>
                <w:tab w:val="left" w:pos="247"/>
              </w:tabs>
            </w:pPr>
            <w:r w:rsidRPr="00DC6EF0">
              <w:t>養護費之編列以</w:t>
            </w:r>
            <w:r w:rsidRPr="00DC6EF0">
              <w:rPr>
                <w:u w:val="single"/>
              </w:rPr>
              <w:t>（</w:t>
            </w:r>
            <w:r w:rsidR="00F35B41" w:rsidRPr="00DC6EF0">
              <w:rPr>
                <w:rFonts w:hint="eastAsia"/>
                <w:u w:val="single"/>
              </w:rPr>
              <w:t>購入金額</w:t>
            </w:r>
            <w:r w:rsidR="00F35B41" w:rsidRPr="00DC6EF0">
              <w:rPr>
                <w:rFonts w:hint="eastAsia"/>
                <w:u w:val="single"/>
              </w:rPr>
              <w:t>x</w:t>
            </w:r>
            <w:r w:rsidR="00F35B41" w:rsidRPr="00DC6EF0">
              <w:rPr>
                <w:rFonts w:hint="eastAsia"/>
                <w:u w:val="single"/>
              </w:rPr>
              <w:t>套數</w:t>
            </w:r>
            <w:r w:rsidR="00F35B41" w:rsidRPr="00DC6EF0">
              <w:rPr>
                <w:rFonts w:hint="eastAsia"/>
                <w:u w:val="single"/>
              </w:rPr>
              <w:t>x0.05/12</w:t>
            </w:r>
            <w:r w:rsidRPr="00DC6EF0">
              <w:rPr>
                <w:u w:val="single"/>
              </w:rPr>
              <w:t>）</w:t>
            </w:r>
            <w:r w:rsidRPr="00DC6EF0">
              <w:rPr>
                <w:u w:val="single"/>
              </w:rPr>
              <w:t>×</w:t>
            </w:r>
            <w:r w:rsidRPr="00DC6EF0">
              <w:rPr>
                <w:u w:val="single"/>
              </w:rPr>
              <w:t>投入月數</w:t>
            </w:r>
            <w:r w:rsidRPr="00DC6EF0">
              <w:t>計算後之數字為編列上限，但新增、購入</w:t>
            </w:r>
            <w:r w:rsidRPr="00DC6EF0">
              <w:t>1</w:t>
            </w:r>
            <w:r w:rsidRPr="00DC6EF0">
              <w:t>年內及在保固期間內之設備不得編列養護費。</w:t>
            </w:r>
          </w:p>
          <w:p w14:paraId="1E82ED29" w14:textId="77777777" w:rsidR="00F87551" w:rsidRPr="00DC6EF0" w:rsidRDefault="00F87551" w:rsidP="00F87551">
            <w:pPr>
              <w:pStyle w:val="05-"/>
              <w:numPr>
                <w:ilvl w:val="0"/>
                <w:numId w:val="28"/>
              </w:numPr>
              <w:tabs>
                <w:tab w:val="left" w:pos="247"/>
              </w:tabs>
            </w:pPr>
            <w:r w:rsidRPr="00DC6EF0">
              <w:t>保固期限以後各年度養護費，若簽訂年度維護契約者應按簽訂之費用依設備使用比率編列，所編列之年度</w:t>
            </w:r>
            <w:proofErr w:type="gramStart"/>
            <w:r w:rsidRPr="00DC6EF0">
              <w:t>養護費如超過</w:t>
            </w:r>
            <w:proofErr w:type="gramEnd"/>
            <w:r w:rsidRPr="00DC6EF0">
              <w:t>該項設備購入成本</w:t>
            </w:r>
            <w:r w:rsidRPr="00DC6EF0">
              <w:t>5%</w:t>
            </w:r>
            <w:r w:rsidRPr="00DC6EF0">
              <w:t>者，應備註說明以為審查之依據。</w:t>
            </w:r>
          </w:p>
          <w:p w14:paraId="1FD0FABD" w14:textId="77777777" w:rsidR="00F87551" w:rsidRPr="00DC6EF0" w:rsidRDefault="00F87551" w:rsidP="00F87551">
            <w:pPr>
              <w:pStyle w:val="05-"/>
              <w:numPr>
                <w:ilvl w:val="0"/>
                <w:numId w:val="28"/>
              </w:numPr>
              <w:tabs>
                <w:tab w:val="left" w:pos="247"/>
              </w:tabs>
            </w:pPr>
            <w:r w:rsidRPr="00DC6EF0">
              <w:t>請依需求自行增加表</w:t>
            </w:r>
            <w:proofErr w:type="gramStart"/>
            <w:r w:rsidRPr="00DC6EF0">
              <w:t>列行</w:t>
            </w:r>
            <w:proofErr w:type="gramEnd"/>
            <w:r w:rsidRPr="00DC6EF0">
              <w:t>數。</w:t>
            </w:r>
          </w:p>
        </w:tc>
      </w:tr>
    </w:tbl>
    <w:p w14:paraId="2C9F210D" w14:textId="5374D9A8" w:rsidR="00F35B41" w:rsidRPr="00DC6EF0" w:rsidRDefault="00F87551" w:rsidP="00F35B41">
      <w:pPr>
        <w:pStyle w:val="03-"/>
        <w:numPr>
          <w:ilvl w:val="0"/>
          <w:numId w:val="0"/>
        </w:numPr>
        <w:ind w:left="1047"/>
      </w:pPr>
      <w:r w:rsidRPr="00DC6EF0">
        <w:rPr>
          <w:rFonts w:hint="eastAsia"/>
        </w:rPr>
        <w:tab/>
      </w:r>
    </w:p>
    <w:p w14:paraId="247901B2" w14:textId="36E24FAA" w:rsidR="00F35B41" w:rsidRPr="00DC6EF0" w:rsidRDefault="00F35B41">
      <w:pPr>
        <w:widowControl/>
        <w:rPr>
          <w:rFonts w:ascii="Arial" w:eastAsia="標楷體" w:hAnsi="Arial" w:cs="Arial"/>
          <w:sz w:val="28"/>
        </w:rPr>
      </w:pPr>
      <w:r w:rsidRPr="00DC6EF0">
        <w:br w:type="page"/>
      </w:r>
    </w:p>
    <w:p w14:paraId="3089F9E0" w14:textId="77777777" w:rsidR="00146591" w:rsidRPr="00DC6EF0" w:rsidRDefault="00146591" w:rsidP="00146591">
      <w:pPr>
        <w:pStyle w:val="03-"/>
        <w:numPr>
          <w:ilvl w:val="0"/>
          <w:numId w:val="23"/>
        </w:numPr>
      </w:pPr>
      <w:r w:rsidRPr="00DC6EF0">
        <w:rPr>
          <w:rFonts w:hint="eastAsia"/>
        </w:rPr>
        <w:t>機器設備租金</w:t>
      </w:r>
    </w:p>
    <w:tbl>
      <w:tblPr>
        <w:tblW w:w="5073"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74"/>
        <w:gridCol w:w="664"/>
        <w:gridCol w:w="740"/>
        <w:gridCol w:w="1129"/>
        <w:gridCol w:w="938"/>
        <w:gridCol w:w="879"/>
        <w:gridCol w:w="1174"/>
        <w:gridCol w:w="1174"/>
        <w:gridCol w:w="1908"/>
        <w:gridCol w:w="2054"/>
        <w:gridCol w:w="2055"/>
        <w:gridCol w:w="2200"/>
      </w:tblGrid>
      <w:tr w:rsidR="009F11EE" w:rsidRPr="00DC6EF0" w14:paraId="7F370FBF" w14:textId="77777777" w:rsidTr="00DA5A7B">
        <w:trPr>
          <w:cantSplit/>
          <w:trHeight w:val="119"/>
        </w:trPr>
        <w:tc>
          <w:tcPr>
            <w:tcW w:w="1138" w:type="dxa"/>
            <w:gridSpan w:val="2"/>
            <w:tcBorders>
              <w:top w:val="nil"/>
              <w:left w:val="nil"/>
              <w:bottom w:val="single" w:sz="12" w:space="0" w:color="auto"/>
              <w:right w:val="nil"/>
            </w:tcBorders>
            <w:vAlign w:val="center"/>
          </w:tcPr>
          <w:p w14:paraId="3843C52A" w14:textId="77777777" w:rsidR="009F11EE" w:rsidRPr="00DC6EF0" w:rsidRDefault="009F11EE" w:rsidP="00CF2EDC">
            <w:pPr>
              <w:spacing w:line="240" w:lineRule="exact"/>
              <w:jc w:val="center"/>
              <w:rPr>
                <w:rFonts w:eastAsia="標楷體"/>
                <w:b/>
                <w:sz w:val="22"/>
              </w:rPr>
            </w:pPr>
          </w:p>
        </w:tc>
        <w:tc>
          <w:tcPr>
            <w:tcW w:w="1869" w:type="dxa"/>
            <w:gridSpan w:val="2"/>
            <w:tcBorders>
              <w:top w:val="nil"/>
              <w:left w:val="nil"/>
              <w:bottom w:val="single" w:sz="12" w:space="0" w:color="auto"/>
              <w:right w:val="nil"/>
            </w:tcBorders>
            <w:vAlign w:val="center"/>
          </w:tcPr>
          <w:p w14:paraId="1AEFBE57" w14:textId="77777777" w:rsidR="009F11EE" w:rsidRPr="00DC6EF0" w:rsidRDefault="009F11EE" w:rsidP="00CF2EDC">
            <w:pPr>
              <w:spacing w:line="240" w:lineRule="exact"/>
              <w:jc w:val="center"/>
              <w:rPr>
                <w:rFonts w:eastAsia="標楷體"/>
                <w:b/>
                <w:sz w:val="22"/>
              </w:rPr>
            </w:pPr>
          </w:p>
        </w:tc>
        <w:tc>
          <w:tcPr>
            <w:tcW w:w="938" w:type="dxa"/>
            <w:tcBorders>
              <w:top w:val="nil"/>
              <w:left w:val="nil"/>
              <w:bottom w:val="single" w:sz="12" w:space="0" w:color="auto"/>
              <w:right w:val="nil"/>
            </w:tcBorders>
            <w:vAlign w:val="center"/>
          </w:tcPr>
          <w:p w14:paraId="7A65E086" w14:textId="77777777" w:rsidR="009F11EE" w:rsidRPr="00DC6EF0" w:rsidRDefault="009F11EE" w:rsidP="00CF2EDC">
            <w:pPr>
              <w:spacing w:line="240" w:lineRule="exact"/>
              <w:jc w:val="center"/>
              <w:rPr>
                <w:rFonts w:eastAsia="標楷體"/>
                <w:b/>
                <w:sz w:val="22"/>
              </w:rPr>
            </w:pPr>
          </w:p>
        </w:tc>
        <w:tc>
          <w:tcPr>
            <w:tcW w:w="879" w:type="dxa"/>
            <w:tcBorders>
              <w:top w:val="nil"/>
              <w:left w:val="nil"/>
              <w:bottom w:val="single" w:sz="12" w:space="0" w:color="auto"/>
              <w:right w:val="nil"/>
            </w:tcBorders>
            <w:vAlign w:val="center"/>
          </w:tcPr>
          <w:p w14:paraId="31637B7A" w14:textId="77777777" w:rsidR="009F11EE" w:rsidRPr="00DC6EF0" w:rsidRDefault="009F11EE" w:rsidP="00CF2EDC">
            <w:pPr>
              <w:spacing w:line="240" w:lineRule="exact"/>
              <w:jc w:val="center"/>
              <w:rPr>
                <w:rFonts w:eastAsia="標楷體"/>
                <w:b/>
                <w:sz w:val="22"/>
              </w:rPr>
            </w:pPr>
          </w:p>
        </w:tc>
        <w:tc>
          <w:tcPr>
            <w:tcW w:w="4256" w:type="dxa"/>
            <w:gridSpan w:val="3"/>
            <w:tcBorders>
              <w:top w:val="nil"/>
              <w:left w:val="nil"/>
              <w:bottom w:val="single" w:sz="12" w:space="0" w:color="auto"/>
              <w:right w:val="nil"/>
            </w:tcBorders>
            <w:vAlign w:val="center"/>
          </w:tcPr>
          <w:p w14:paraId="5084C878" w14:textId="77777777" w:rsidR="009F11EE" w:rsidRPr="00DC6EF0" w:rsidRDefault="009F11EE" w:rsidP="00CF2EDC">
            <w:pPr>
              <w:spacing w:line="240" w:lineRule="exact"/>
              <w:jc w:val="center"/>
              <w:rPr>
                <w:rFonts w:eastAsia="標楷體"/>
                <w:b/>
                <w:sz w:val="22"/>
              </w:rPr>
            </w:pPr>
          </w:p>
        </w:tc>
        <w:tc>
          <w:tcPr>
            <w:tcW w:w="6309" w:type="dxa"/>
            <w:gridSpan w:val="3"/>
            <w:tcBorders>
              <w:top w:val="nil"/>
              <w:left w:val="nil"/>
              <w:bottom w:val="single" w:sz="12" w:space="0" w:color="auto"/>
              <w:right w:val="nil"/>
            </w:tcBorders>
            <w:vAlign w:val="center"/>
          </w:tcPr>
          <w:p w14:paraId="110B7292" w14:textId="5A65AE86" w:rsidR="009F11EE" w:rsidRPr="00DC6EF0" w:rsidRDefault="00B45B80" w:rsidP="00CF2EDC">
            <w:pPr>
              <w:spacing w:line="240" w:lineRule="exact"/>
              <w:jc w:val="right"/>
              <w:rPr>
                <w:rFonts w:eastAsia="標楷體"/>
                <w:b/>
                <w:kern w:val="0"/>
                <w:sz w:val="22"/>
              </w:rPr>
            </w:pPr>
            <w:r w:rsidRPr="00DC6EF0">
              <w:rPr>
                <w:rFonts w:eastAsia="標楷體"/>
              </w:rPr>
              <w:t>單位：新臺幣千元</w:t>
            </w:r>
          </w:p>
        </w:tc>
      </w:tr>
      <w:tr w:rsidR="00AF4CC3" w:rsidRPr="00DC6EF0" w14:paraId="1EB3FDEC" w14:textId="77777777" w:rsidTr="00DA5A7B">
        <w:trPr>
          <w:cantSplit/>
          <w:trHeight w:val="489"/>
        </w:trPr>
        <w:tc>
          <w:tcPr>
            <w:tcW w:w="1138" w:type="dxa"/>
            <w:gridSpan w:val="2"/>
            <w:vMerge w:val="restart"/>
            <w:tcBorders>
              <w:top w:val="single" w:sz="12" w:space="0" w:color="auto"/>
              <w:left w:val="single" w:sz="12" w:space="0" w:color="auto"/>
            </w:tcBorders>
            <w:vAlign w:val="center"/>
          </w:tcPr>
          <w:p w14:paraId="7E6401E0" w14:textId="77777777" w:rsidR="00AF4CC3" w:rsidRPr="00DC6EF0" w:rsidRDefault="00AF4CC3" w:rsidP="00014DB0">
            <w:pPr>
              <w:pStyle w:val="06-"/>
            </w:pPr>
            <w:r w:rsidRPr="00DC6EF0">
              <w:t>設備名稱</w:t>
            </w:r>
          </w:p>
        </w:tc>
        <w:tc>
          <w:tcPr>
            <w:tcW w:w="740" w:type="dxa"/>
            <w:vMerge w:val="restart"/>
            <w:tcBorders>
              <w:top w:val="single" w:sz="12" w:space="0" w:color="auto"/>
              <w:right w:val="single" w:sz="4" w:space="0" w:color="auto"/>
            </w:tcBorders>
            <w:vAlign w:val="center"/>
          </w:tcPr>
          <w:p w14:paraId="5DA8F95E" w14:textId="1FF3F39D" w:rsidR="00AF4CC3" w:rsidRPr="00DC6EF0" w:rsidRDefault="00AF4CC3" w:rsidP="00AF4CC3">
            <w:pPr>
              <w:pStyle w:val="06-"/>
            </w:pPr>
            <w:r w:rsidRPr="00DC6EF0">
              <w:t>規格</w:t>
            </w:r>
            <w:r w:rsidRPr="00DC6EF0">
              <w:t xml:space="preserve"> </w:t>
            </w:r>
          </w:p>
        </w:tc>
        <w:tc>
          <w:tcPr>
            <w:tcW w:w="1129" w:type="dxa"/>
            <w:vMerge w:val="restart"/>
            <w:tcBorders>
              <w:top w:val="single" w:sz="12" w:space="0" w:color="auto"/>
              <w:left w:val="single" w:sz="4" w:space="0" w:color="auto"/>
            </w:tcBorders>
            <w:vAlign w:val="center"/>
          </w:tcPr>
          <w:p w14:paraId="415145A1" w14:textId="2D6F3FEB" w:rsidR="00AF4CC3" w:rsidRPr="00DC6EF0" w:rsidRDefault="00AF4CC3" w:rsidP="00014DB0">
            <w:pPr>
              <w:pStyle w:val="06-"/>
            </w:pPr>
            <w:r w:rsidRPr="00DC6EF0">
              <w:t>出租單位</w:t>
            </w:r>
          </w:p>
        </w:tc>
        <w:tc>
          <w:tcPr>
            <w:tcW w:w="938" w:type="dxa"/>
            <w:vMerge w:val="restart"/>
            <w:tcBorders>
              <w:top w:val="single" w:sz="12" w:space="0" w:color="auto"/>
            </w:tcBorders>
            <w:vAlign w:val="center"/>
          </w:tcPr>
          <w:p w14:paraId="367362E4" w14:textId="4C284E51" w:rsidR="00AF4CC3" w:rsidRPr="00DC6EF0" w:rsidRDefault="00AF4CC3" w:rsidP="00014DB0">
            <w:pPr>
              <w:pStyle w:val="06-"/>
            </w:pPr>
            <w:r w:rsidRPr="00DC6EF0">
              <w:rPr>
                <w:rFonts w:hint="eastAsia"/>
              </w:rPr>
              <w:t>每</w:t>
            </w:r>
            <w:r w:rsidRPr="00DC6EF0">
              <w:t>月租金</w:t>
            </w:r>
            <w:r w:rsidRPr="00DC6EF0">
              <w:t>(A)</w:t>
            </w:r>
          </w:p>
        </w:tc>
        <w:tc>
          <w:tcPr>
            <w:tcW w:w="879" w:type="dxa"/>
            <w:vMerge w:val="restart"/>
            <w:tcBorders>
              <w:top w:val="single" w:sz="12" w:space="0" w:color="auto"/>
            </w:tcBorders>
            <w:vAlign w:val="center"/>
          </w:tcPr>
          <w:p w14:paraId="09A3D224" w14:textId="77777777" w:rsidR="00AF4CC3" w:rsidRPr="00DC6EF0" w:rsidRDefault="00AF4CC3" w:rsidP="002C77A5">
            <w:pPr>
              <w:pStyle w:val="06-"/>
            </w:pPr>
            <w:r w:rsidRPr="00DC6EF0">
              <w:rPr>
                <w:rFonts w:hint="eastAsia"/>
              </w:rPr>
              <w:t>套數</w:t>
            </w:r>
          </w:p>
          <w:p w14:paraId="03A59335" w14:textId="6CC15AC2" w:rsidR="00AF4CC3" w:rsidRPr="00DC6EF0" w:rsidRDefault="00AF4CC3" w:rsidP="002C77A5">
            <w:pPr>
              <w:pStyle w:val="06-"/>
            </w:pPr>
            <w:r w:rsidRPr="00DC6EF0">
              <w:t>(B)</w:t>
            </w:r>
          </w:p>
        </w:tc>
        <w:tc>
          <w:tcPr>
            <w:tcW w:w="4256" w:type="dxa"/>
            <w:gridSpan w:val="3"/>
            <w:tcBorders>
              <w:top w:val="single" w:sz="12" w:space="0" w:color="auto"/>
              <w:bottom w:val="single" w:sz="4" w:space="0" w:color="auto"/>
            </w:tcBorders>
            <w:vAlign w:val="center"/>
          </w:tcPr>
          <w:p w14:paraId="020D0B95" w14:textId="77777777" w:rsidR="00AF4CC3" w:rsidRPr="00DC6EF0" w:rsidRDefault="00AF4CC3" w:rsidP="00014DB0">
            <w:pPr>
              <w:pStyle w:val="06-"/>
            </w:pPr>
            <w:r w:rsidRPr="00DC6EF0">
              <w:t>投入月數</w:t>
            </w:r>
          </w:p>
        </w:tc>
        <w:tc>
          <w:tcPr>
            <w:tcW w:w="6309" w:type="dxa"/>
            <w:gridSpan w:val="3"/>
            <w:tcBorders>
              <w:top w:val="single" w:sz="12" w:space="0" w:color="auto"/>
              <w:bottom w:val="single" w:sz="4" w:space="0" w:color="auto"/>
              <w:right w:val="single" w:sz="12" w:space="0" w:color="auto"/>
            </w:tcBorders>
            <w:vAlign w:val="center"/>
          </w:tcPr>
          <w:p w14:paraId="498216DD" w14:textId="77777777" w:rsidR="00AF4CC3" w:rsidRPr="00DC6EF0" w:rsidRDefault="00AF4CC3" w:rsidP="00014DB0">
            <w:pPr>
              <w:pStyle w:val="06-"/>
            </w:pPr>
            <w:r w:rsidRPr="00DC6EF0">
              <w:t>計畫全程費用總計</w:t>
            </w:r>
          </w:p>
        </w:tc>
      </w:tr>
      <w:tr w:rsidR="00AF4CC3" w:rsidRPr="00DC6EF0" w14:paraId="2062EC0A" w14:textId="77777777" w:rsidTr="00DA5A7B">
        <w:trPr>
          <w:cantSplit/>
          <w:trHeight w:val="752"/>
        </w:trPr>
        <w:tc>
          <w:tcPr>
            <w:tcW w:w="1138" w:type="dxa"/>
            <w:gridSpan w:val="2"/>
            <w:vMerge/>
            <w:tcBorders>
              <w:left w:val="single" w:sz="12" w:space="0" w:color="auto"/>
              <w:bottom w:val="single" w:sz="12" w:space="0" w:color="auto"/>
            </w:tcBorders>
            <w:vAlign w:val="center"/>
          </w:tcPr>
          <w:p w14:paraId="7A2104D9" w14:textId="77777777" w:rsidR="00AF4CC3" w:rsidRPr="00DC6EF0" w:rsidRDefault="00AF4CC3" w:rsidP="00014DB0">
            <w:pPr>
              <w:pStyle w:val="06-"/>
            </w:pPr>
          </w:p>
        </w:tc>
        <w:tc>
          <w:tcPr>
            <w:tcW w:w="740" w:type="dxa"/>
            <w:vMerge/>
            <w:tcBorders>
              <w:bottom w:val="single" w:sz="12" w:space="0" w:color="auto"/>
              <w:right w:val="single" w:sz="4" w:space="0" w:color="auto"/>
            </w:tcBorders>
            <w:vAlign w:val="center"/>
          </w:tcPr>
          <w:p w14:paraId="5FC3E8EC" w14:textId="77777777" w:rsidR="00AF4CC3" w:rsidRPr="00DC6EF0" w:rsidRDefault="00AF4CC3" w:rsidP="00014DB0">
            <w:pPr>
              <w:pStyle w:val="06-"/>
            </w:pPr>
          </w:p>
        </w:tc>
        <w:tc>
          <w:tcPr>
            <w:tcW w:w="1129" w:type="dxa"/>
            <w:vMerge/>
            <w:tcBorders>
              <w:left w:val="single" w:sz="4" w:space="0" w:color="auto"/>
              <w:bottom w:val="single" w:sz="12" w:space="0" w:color="auto"/>
            </w:tcBorders>
            <w:vAlign w:val="center"/>
          </w:tcPr>
          <w:p w14:paraId="1918169D" w14:textId="77777777" w:rsidR="00AF4CC3" w:rsidRPr="00DC6EF0" w:rsidRDefault="00AF4CC3" w:rsidP="00014DB0">
            <w:pPr>
              <w:pStyle w:val="06-"/>
            </w:pPr>
          </w:p>
        </w:tc>
        <w:tc>
          <w:tcPr>
            <w:tcW w:w="938" w:type="dxa"/>
            <w:vMerge/>
            <w:tcBorders>
              <w:bottom w:val="single" w:sz="12" w:space="0" w:color="auto"/>
            </w:tcBorders>
            <w:vAlign w:val="center"/>
          </w:tcPr>
          <w:p w14:paraId="79CB9BBE" w14:textId="0DE4AEF1" w:rsidR="00AF4CC3" w:rsidRPr="00DC6EF0" w:rsidRDefault="00AF4CC3" w:rsidP="00014DB0">
            <w:pPr>
              <w:pStyle w:val="06-"/>
            </w:pPr>
          </w:p>
        </w:tc>
        <w:tc>
          <w:tcPr>
            <w:tcW w:w="879" w:type="dxa"/>
            <w:vMerge/>
            <w:tcBorders>
              <w:bottom w:val="single" w:sz="12" w:space="0" w:color="auto"/>
            </w:tcBorders>
            <w:vAlign w:val="center"/>
          </w:tcPr>
          <w:p w14:paraId="1322CB73" w14:textId="77777777" w:rsidR="00AF4CC3" w:rsidRPr="00DC6EF0" w:rsidRDefault="00AF4CC3" w:rsidP="00014DB0">
            <w:pPr>
              <w:pStyle w:val="06-"/>
            </w:pPr>
          </w:p>
        </w:tc>
        <w:tc>
          <w:tcPr>
            <w:tcW w:w="1174" w:type="dxa"/>
            <w:tcBorders>
              <w:top w:val="single" w:sz="4" w:space="0" w:color="auto"/>
              <w:bottom w:val="single" w:sz="12" w:space="0" w:color="auto"/>
            </w:tcBorders>
            <w:vAlign w:val="center"/>
          </w:tcPr>
          <w:p w14:paraId="38E3C555" w14:textId="77777777" w:rsidR="00AF4CC3" w:rsidRPr="00DC6EF0" w:rsidRDefault="00AF4CC3" w:rsidP="00014DB0">
            <w:pPr>
              <w:pStyle w:val="06-"/>
            </w:pPr>
            <w:r w:rsidRPr="00DC6EF0">
              <w:t>第一年度</w:t>
            </w:r>
            <w:r w:rsidRPr="00DC6EF0">
              <w:br/>
              <w:t>(B1)</w:t>
            </w:r>
          </w:p>
        </w:tc>
        <w:tc>
          <w:tcPr>
            <w:tcW w:w="1174" w:type="dxa"/>
            <w:tcBorders>
              <w:top w:val="single" w:sz="4" w:space="0" w:color="auto"/>
              <w:bottom w:val="single" w:sz="12" w:space="0" w:color="auto"/>
            </w:tcBorders>
            <w:vAlign w:val="center"/>
          </w:tcPr>
          <w:p w14:paraId="15161D75" w14:textId="77777777" w:rsidR="00AF4CC3" w:rsidRPr="00DC6EF0" w:rsidRDefault="00AF4CC3" w:rsidP="00014DB0">
            <w:pPr>
              <w:pStyle w:val="06-"/>
            </w:pPr>
            <w:r w:rsidRPr="00DC6EF0">
              <w:t>第二年度</w:t>
            </w:r>
            <w:r w:rsidRPr="00DC6EF0">
              <w:br/>
              <w:t>(B2)</w:t>
            </w:r>
          </w:p>
        </w:tc>
        <w:tc>
          <w:tcPr>
            <w:tcW w:w="1908" w:type="dxa"/>
            <w:tcBorders>
              <w:top w:val="single" w:sz="4" w:space="0" w:color="auto"/>
              <w:bottom w:val="single" w:sz="12" w:space="0" w:color="auto"/>
            </w:tcBorders>
            <w:vAlign w:val="center"/>
          </w:tcPr>
          <w:p w14:paraId="0C74C13D" w14:textId="77777777" w:rsidR="00AF4CC3" w:rsidRPr="00DC6EF0" w:rsidRDefault="00AF4CC3" w:rsidP="00014DB0">
            <w:pPr>
              <w:pStyle w:val="06-"/>
            </w:pPr>
            <w:r w:rsidRPr="00DC6EF0">
              <w:t>合計</w:t>
            </w:r>
            <w:r w:rsidRPr="00DC6EF0">
              <w:br/>
              <w:t>(C)=(B1</w:t>
            </w:r>
            <w:r w:rsidRPr="00DC6EF0">
              <w:t>＋</w:t>
            </w:r>
            <w:r w:rsidRPr="00DC6EF0">
              <w:t>(B2)</w:t>
            </w:r>
          </w:p>
        </w:tc>
        <w:tc>
          <w:tcPr>
            <w:tcW w:w="2054" w:type="dxa"/>
            <w:tcBorders>
              <w:top w:val="single" w:sz="4" w:space="0" w:color="auto"/>
              <w:bottom w:val="single" w:sz="12" w:space="0" w:color="auto"/>
            </w:tcBorders>
            <w:vAlign w:val="center"/>
          </w:tcPr>
          <w:p w14:paraId="7625E952" w14:textId="77777777" w:rsidR="00AF4CC3" w:rsidRPr="00DC6EF0" w:rsidRDefault="00AF4CC3" w:rsidP="00014DB0">
            <w:pPr>
              <w:pStyle w:val="06-"/>
            </w:pPr>
            <w:r w:rsidRPr="00DC6EF0">
              <w:t>第一年度</w:t>
            </w:r>
            <w:r w:rsidRPr="00DC6EF0">
              <w:br/>
              <w:t>(D1)=(A)×(B1)</w:t>
            </w:r>
          </w:p>
        </w:tc>
        <w:tc>
          <w:tcPr>
            <w:tcW w:w="2055" w:type="dxa"/>
            <w:tcBorders>
              <w:top w:val="single" w:sz="4" w:space="0" w:color="auto"/>
              <w:bottom w:val="single" w:sz="12" w:space="0" w:color="auto"/>
            </w:tcBorders>
            <w:vAlign w:val="center"/>
          </w:tcPr>
          <w:p w14:paraId="2774D66B" w14:textId="77777777" w:rsidR="00AF4CC3" w:rsidRPr="00DC6EF0" w:rsidRDefault="00AF4CC3" w:rsidP="00014DB0">
            <w:pPr>
              <w:pStyle w:val="06-"/>
            </w:pPr>
            <w:r w:rsidRPr="00DC6EF0">
              <w:t>第二年度</w:t>
            </w:r>
            <w:r w:rsidRPr="00DC6EF0">
              <w:br/>
              <w:t>(D2)=(A)×(B2)</w:t>
            </w:r>
          </w:p>
        </w:tc>
        <w:tc>
          <w:tcPr>
            <w:tcW w:w="2200" w:type="dxa"/>
            <w:tcBorders>
              <w:top w:val="single" w:sz="4" w:space="0" w:color="auto"/>
              <w:bottom w:val="single" w:sz="12" w:space="0" w:color="auto"/>
              <w:right w:val="single" w:sz="12" w:space="0" w:color="auto"/>
            </w:tcBorders>
            <w:vAlign w:val="center"/>
          </w:tcPr>
          <w:p w14:paraId="192B7F98" w14:textId="77777777" w:rsidR="00AF4CC3" w:rsidRPr="00DC6EF0" w:rsidRDefault="00AF4CC3" w:rsidP="00014DB0">
            <w:pPr>
              <w:pStyle w:val="06-"/>
            </w:pPr>
            <w:r w:rsidRPr="00DC6EF0">
              <w:t>小計</w:t>
            </w:r>
          </w:p>
          <w:p w14:paraId="48528270" w14:textId="34CAB227" w:rsidR="00AF4CC3" w:rsidRPr="00DC6EF0" w:rsidRDefault="00AF4CC3" w:rsidP="00014DB0">
            <w:pPr>
              <w:pStyle w:val="06-"/>
            </w:pPr>
            <w:r w:rsidRPr="00DC6EF0">
              <w:t>(E)=(D1)</w:t>
            </w:r>
            <w:r w:rsidRPr="00DC6EF0">
              <w:t>＋</w:t>
            </w:r>
            <w:r w:rsidRPr="00DC6EF0">
              <w:t>(D2)</w:t>
            </w:r>
          </w:p>
        </w:tc>
      </w:tr>
      <w:tr w:rsidR="00AF4CC3" w:rsidRPr="00DC6EF0" w14:paraId="038D28B8" w14:textId="77777777" w:rsidTr="00DA5A7B">
        <w:trPr>
          <w:cantSplit/>
          <w:trHeight w:hRule="exact" w:val="525"/>
        </w:trPr>
        <w:tc>
          <w:tcPr>
            <w:tcW w:w="1138" w:type="dxa"/>
            <w:gridSpan w:val="2"/>
            <w:tcBorders>
              <w:top w:val="single" w:sz="8" w:space="0" w:color="auto"/>
              <w:left w:val="single" w:sz="12" w:space="0" w:color="auto"/>
              <w:bottom w:val="single" w:sz="8" w:space="0" w:color="auto"/>
              <w:right w:val="single" w:sz="8" w:space="0" w:color="auto"/>
            </w:tcBorders>
            <w:vAlign w:val="center"/>
          </w:tcPr>
          <w:p w14:paraId="0E05FDF3" w14:textId="77777777" w:rsidR="00AF4CC3" w:rsidRPr="00DC6EF0" w:rsidRDefault="00AF4CC3" w:rsidP="00CF2EDC">
            <w:pPr>
              <w:pStyle w:val="06-"/>
              <w:jc w:val="left"/>
            </w:pPr>
            <w:r w:rsidRPr="00DC6EF0">
              <w:t>1.</w:t>
            </w:r>
          </w:p>
        </w:tc>
        <w:tc>
          <w:tcPr>
            <w:tcW w:w="740" w:type="dxa"/>
            <w:tcBorders>
              <w:top w:val="single" w:sz="8" w:space="0" w:color="auto"/>
              <w:left w:val="single" w:sz="8" w:space="0" w:color="auto"/>
              <w:bottom w:val="single" w:sz="8" w:space="0" w:color="auto"/>
              <w:right w:val="single" w:sz="4" w:space="0" w:color="auto"/>
            </w:tcBorders>
          </w:tcPr>
          <w:p w14:paraId="16EBFD3D" w14:textId="77777777" w:rsidR="00AF4CC3" w:rsidRPr="00DC6EF0" w:rsidRDefault="00AF4CC3" w:rsidP="00CF2EDC">
            <w:pPr>
              <w:pStyle w:val="06-"/>
            </w:pPr>
          </w:p>
        </w:tc>
        <w:tc>
          <w:tcPr>
            <w:tcW w:w="1129" w:type="dxa"/>
            <w:tcBorders>
              <w:top w:val="single" w:sz="8" w:space="0" w:color="auto"/>
              <w:left w:val="single" w:sz="4" w:space="0" w:color="auto"/>
              <w:bottom w:val="single" w:sz="8" w:space="0" w:color="auto"/>
              <w:right w:val="single" w:sz="8" w:space="0" w:color="auto"/>
            </w:tcBorders>
          </w:tcPr>
          <w:p w14:paraId="11FECDC7" w14:textId="77777777" w:rsidR="00AF4CC3" w:rsidRPr="00DC6EF0" w:rsidRDefault="00AF4CC3" w:rsidP="00CF2EDC">
            <w:pPr>
              <w:pStyle w:val="06-"/>
            </w:pPr>
          </w:p>
        </w:tc>
        <w:tc>
          <w:tcPr>
            <w:tcW w:w="938" w:type="dxa"/>
            <w:tcBorders>
              <w:top w:val="single" w:sz="8" w:space="0" w:color="auto"/>
              <w:left w:val="single" w:sz="8" w:space="0" w:color="auto"/>
              <w:bottom w:val="single" w:sz="8" w:space="0" w:color="auto"/>
              <w:right w:val="single" w:sz="8" w:space="0" w:color="auto"/>
            </w:tcBorders>
          </w:tcPr>
          <w:p w14:paraId="765EDC35" w14:textId="725069FC" w:rsidR="00AF4CC3" w:rsidRPr="00DC6EF0" w:rsidRDefault="00AF4CC3" w:rsidP="00CF2EDC">
            <w:pPr>
              <w:pStyle w:val="06-"/>
            </w:pPr>
          </w:p>
        </w:tc>
        <w:tc>
          <w:tcPr>
            <w:tcW w:w="879" w:type="dxa"/>
            <w:tcBorders>
              <w:top w:val="single" w:sz="8" w:space="0" w:color="auto"/>
              <w:left w:val="single" w:sz="8" w:space="0" w:color="auto"/>
              <w:bottom w:val="single" w:sz="8" w:space="0" w:color="auto"/>
              <w:right w:val="single" w:sz="8" w:space="0" w:color="auto"/>
            </w:tcBorders>
            <w:vAlign w:val="center"/>
          </w:tcPr>
          <w:p w14:paraId="3032CF4C" w14:textId="77777777" w:rsidR="00AF4CC3" w:rsidRPr="00DC6EF0" w:rsidRDefault="00AF4CC3" w:rsidP="00CF2EDC">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28475BC5" w14:textId="77777777" w:rsidR="00AF4CC3" w:rsidRPr="00DC6EF0" w:rsidRDefault="00AF4CC3" w:rsidP="00CF2EDC">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54986124" w14:textId="77777777" w:rsidR="00AF4CC3" w:rsidRPr="00DC6EF0" w:rsidRDefault="00AF4CC3" w:rsidP="00CF2EDC">
            <w:pPr>
              <w:pStyle w:val="06-"/>
            </w:pPr>
          </w:p>
        </w:tc>
        <w:tc>
          <w:tcPr>
            <w:tcW w:w="1908" w:type="dxa"/>
            <w:tcBorders>
              <w:top w:val="single" w:sz="8" w:space="0" w:color="auto"/>
              <w:left w:val="single" w:sz="8" w:space="0" w:color="auto"/>
              <w:bottom w:val="single" w:sz="8" w:space="0" w:color="auto"/>
              <w:right w:val="single" w:sz="8" w:space="0" w:color="auto"/>
            </w:tcBorders>
            <w:vAlign w:val="center"/>
          </w:tcPr>
          <w:p w14:paraId="74D39457" w14:textId="77777777" w:rsidR="00AF4CC3" w:rsidRPr="00DC6EF0" w:rsidRDefault="00AF4CC3" w:rsidP="00CF2EDC">
            <w:pPr>
              <w:pStyle w:val="06-"/>
            </w:pPr>
          </w:p>
        </w:tc>
        <w:tc>
          <w:tcPr>
            <w:tcW w:w="2054" w:type="dxa"/>
            <w:tcBorders>
              <w:top w:val="single" w:sz="8" w:space="0" w:color="auto"/>
              <w:left w:val="single" w:sz="8" w:space="0" w:color="auto"/>
              <w:bottom w:val="single" w:sz="8" w:space="0" w:color="auto"/>
              <w:right w:val="single" w:sz="8" w:space="0" w:color="auto"/>
            </w:tcBorders>
            <w:vAlign w:val="center"/>
          </w:tcPr>
          <w:p w14:paraId="73EECDE1" w14:textId="77777777" w:rsidR="00AF4CC3" w:rsidRPr="00DC6EF0" w:rsidRDefault="00AF4CC3" w:rsidP="00CF2EDC">
            <w:pPr>
              <w:pStyle w:val="06-"/>
            </w:pPr>
          </w:p>
        </w:tc>
        <w:tc>
          <w:tcPr>
            <w:tcW w:w="2055" w:type="dxa"/>
            <w:tcBorders>
              <w:top w:val="single" w:sz="8" w:space="0" w:color="auto"/>
              <w:left w:val="single" w:sz="8" w:space="0" w:color="auto"/>
              <w:bottom w:val="single" w:sz="8" w:space="0" w:color="auto"/>
              <w:right w:val="single" w:sz="8" w:space="0" w:color="auto"/>
            </w:tcBorders>
            <w:vAlign w:val="center"/>
          </w:tcPr>
          <w:p w14:paraId="2B5D2FBE" w14:textId="77777777" w:rsidR="00AF4CC3" w:rsidRPr="00DC6EF0" w:rsidRDefault="00AF4CC3" w:rsidP="00CF2EDC">
            <w:pPr>
              <w:pStyle w:val="06-"/>
            </w:pPr>
          </w:p>
        </w:tc>
        <w:tc>
          <w:tcPr>
            <w:tcW w:w="2200" w:type="dxa"/>
            <w:tcBorders>
              <w:top w:val="single" w:sz="8" w:space="0" w:color="auto"/>
              <w:left w:val="single" w:sz="8" w:space="0" w:color="auto"/>
              <w:bottom w:val="single" w:sz="8" w:space="0" w:color="auto"/>
              <w:right w:val="single" w:sz="12" w:space="0" w:color="auto"/>
            </w:tcBorders>
            <w:vAlign w:val="center"/>
          </w:tcPr>
          <w:p w14:paraId="30FD615E" w14:textId="77777777" w:rsidR="00AF4CC3" w:rsidRPr="00DC6EF0" w:rsidRDefault="00AF4CC3" w:rsidP="00CF2EDC">
            <w:pPr>
              <w:pStyle w:val="06-"/>
            </w:pPr>
          </w:p>
        </w:tc>
      </w:tr>
      <w:tr w:rsidR="00AF4CC3" w:rsidRPr="00DC6EF0" w14:paraId="16706822" w14:textId="77777777" w:rsidTr="00DA5A7B">
        <w:trPr>
          <w:cantSplit/>
          <w:trHeight w:hRule="exact" w:val="525"/>
        </w:trPr>
        <w:tc>
          <w:tcPr>
            <w:tcW w:w="1138" w:type="dxa"/>
            <w:gridSpan w:val="2"/>
            <w:tcBorders>
              <w:top w:val="single" w:sz="8" w:space="0" w:color="auto"/>
              <w:left w:val="single" w:sz="12" w:space="0" w:color="auto"/>
              <w:bottom w:val="single" w:sz="8" w:space="0" w:color="auto"/>
              <w:right w:val="single" w:sz="8" w:space="0" w:color="auto"/>
            </w:tcBorders>
            <w:vAlign w:val="center"/>
          </w:tcPr>
          <w:p w14:paraId="595FDEF4" w14:textId="77777777" w:rsidR="00AF4CC3" w:rsidRPr="00DC6EF0" w:rsidRDefault="00AF4CC3" w:rsidP="00CF2EDC">
            <w:pPr>
              <w:pStyle w:val="06-"/>
              <w:jc w:val="left"/>
            </w:pPr>
            <w:r w:rsidRPr="00DC6EF0">
              <w:t>2.</w:t>
            </w:r>
          </w:p>
        </w:tc>
        <w:tc>
          <w:tcPr>
            <w:tcW w:w="740" w:type="dxa"/>
            <w:tcBorders>
              <w:top w:val="single" w:sz="8" w:space="0" w:color="auto"/>
              <w:left w:val="single" w:sz="8" w:space="0" w:color="auto"/>
              <w:bottom w:val="single" w:sz="8" w:space="0" w:color="auto"/>
              <w:right w:val="single" w:sz="4" w:space="0" w:color="auto"/>
            </w:tcBorders>
          </w:tcPr>
          <w:p w14:paraId="4DF914C0" w14:textId="77777777" w:rsidR="00AF4CC3" w:rsidRPr="00DC6EF0" w:rsidRDefault="00AF4CC3" w:rsidP="00CF2EDC">
            <w:pPr>
              <w:pStyle w:val="06-"/>
            </w:pPr>
          </w:p>
        </w:tc>
        <w:tc>
          <w:tcPr>
            <w:tcW w:w="1129" w:type="dxa"/>
            <w:tcBorders>
              <w:top w:val="single" w:sz="8" w:space="0" w:color="auto"/>
              <w:left w:val="single" w:sz="4" w:space="0" w:color="auto"/>
              <w:bottom w:val="single" w:sz="8" w:space="0" w:color="auto"/>
              <w:right w:val="single" w:sz="8" w:space="0" w:color="auto"/>
            </w:tcBorders>
          </w:tcPr>
          <w:p w14:paraId="1EADB877" w14:textId="77777777" w:rsidR="00AF4CC3" w:rsidRPr="00DC6EF0" w:rsidRDefault="00AF4CC3" w:rsidP="00CF2EDC">
            <w:pPr>
              <w:pStyle w:val="06-"/>
            </w:pPr>
          </w:p>
        </w:tc>
        <w:tc>
          <w:tcPr>
            <w:tcW w:w="938" w:type="dxa"/>
            <w:tcBorders>
              <w:top w:val="single" w:sz="8" w:space="0" w:color="auto"/>
              <w:left w:val="single" w:sz="8" w:space="0" w:color="auto"/>
              <w:bottom w:val="single" w:sz="8" w:space="0" w:color="auto"/>
              <w:right w:val="single" w:sz="8" w:space="0" w:color="auto"/>
            </w:tcBorders>
          </w:tcPr>
          <w:p w14:paraId="679DE8FB" w14:textId="3F28E388" w:rsidR="00AF4CC3" w:rsidRPr="00DC6EF0" w:rsidRDefault="00AF4CC3" w:rsidP="00CF2EDC">
            <w:pPr>
              <w:pStyle w:val="06-"/>
            </w:pPr>
          </w:p>
        </w:tc>
        <w:tc>
          <w:tcPr>
            <w:tcW w:w="879" w:type="dxa"/>
            <w:tcBorders>
              <w:top w:val="single" w:sz="8" w:space="0" w:color="auto"/>
              <w:left w:val="single" w:sz="8" w:space="0" w:color="auto"/>
              <w:bottom w:val="single" w:sz="8" w:space="0" w:color="auto"/>
              <w:right w:val="single" w:sz="8" w:space="0" w:color="auto"/>
            </w:tcBorders>
            <w:vAlign w:val="center"/>
          </w:tcPr>
          <w:p w14:paraId="2FFFE038" w14:textId="77777777" w:rsidR="00AF4CC3" w:rsidRPr="00DC6EF0" w:rsidRDefault="00AF4CC3" w:rsidP="00CF2EDC">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06498190" w14:textId="77777777" w:rsidR="00AF4CC3" w:rsidRPr="00DC6EF0" w:rsidRDefault="00AF4CC3" w:rsidP="00CF2EDC">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4CFC3426" w14:textId="77777777" w:rsidR="00AF4CC3" w:rsidRPr="00DC6EF0" w:rsidRDefault="00AF4CC3" w:rsidP="00CF2EDC">
            <w:pPr>
              <w:pStyle w:val="06-"/>
            </w:pPr>
          </w:p>
        </w:tc>
        <w:tc>
          <w:tcPr>
            <w:tcW w:w="1908" w:type="dxa"/>
            <w:tcBorders>
              <w:top w:val="single" w:sz="8" w:space="0" w:color="auto"/>
              <w:left w:val="single" w:sz="8" w:space="0" w:color="auto"/>
              <w:bottom w:val="single" w:sz="8" w:space="0" w:color="auto"/>
              <w:right w:val="single" w:sz="8" w:space="0" w:color="auto"/>
            </w:tcBorders>
            <w:vAlign w:val="center"/>
          </w:tcPr>
          <w:p w14:paraId="0269708C" w14:textId="77777777" w:rsidR="00AF4CC3" w:rsidRPr="00DC6EF0" w:rsidRDefault="00AF4CC3" w:rsidP="00CF2EDC">
            <w:pPr>
              <w:pStyle w:val="06-"/>
            </w:pPr>
          </w:p>
        </w:tc>
        <w:tc>
          <w:tcPr>
            <w:tcW w:w="2054" w:type="dxa"/>
            <w:tcBorders>
              <w:top w:val="single" w:sz="8" w:space="0" w:color="auto"/>
              <w:left w:val="single" w:sz="8" w:space="0" w:color="auto"/>
              <w:bottom w:val="single" w:sz="8" w:space="0" w:color="auto"/>
              <w:right w:val="single" w:sz="8" w:space="0" w:color="auto"/>
            </w:tcBorders>
            <w:vAlign w:val="center"/>
          </w:tcPr>
          <w:p w14:paraId="220F5D10" w14:textId="77777777" w:rsidR="00AF4CC3" w:rsidRPr="00DC6EF0" w:rsidRDefault="00AF4CC3" w:rsidP="00CF2EDC">
            <w:pPr>
              <w:pStyle w:val="06-"/>
            </w:pPr>
          </w:p>
        </w:tc>
        <w:tc>
          <w:tcPr>
            <w:tcW w:w="2055" w:type="dxa"/>
            <w:tcBorders>
              <w:top w:val="single" w:sz="8" w:space="0" w:color="auto"/>
              <w:left w:val="single" w:sz="8" w:space="0" w:color="auto"/>
              <w:bottom w:val="single" w:sz="8" w:space="0" w:color="auto"/>
              <w:right w:val="single" w:sz="8" w:space="0" w:color="auto"/>
            </w:tcBorders>
            <w:vAlign w:val="center"/>
          </w:tcPr>
          <w:p w14:paraId="4271FD1D" w14:textId="77777777" w:rsidR="00AF4CC3" w:rsidRPr="00DC6EF0" w:rsidRDefault="00AF4CC3" w:rsidP="00CF2EDC">
            <w:pPr>
              <w:pStyle w:val="06-"/>
            </w:pPr>
          </w:p>
        </w:tc>
        <w:tc>
          <w:tcPr>
            <w:tcW w:w="2200" w:type="dxa"/>
            <w:tcBorders>
              <w:top w:val="single" w:sz="8" w:space="0" w:color="auto"/>
              <w:left w:val="single" w:sz="8" w:space="0" w:color="auto"/>
              <w:bottom w:val="single" w:sz="8" w:space="0" w:color="auto"/>
              <w:right w:val="single" w:sz="12" w:space="0" w:color="auto"/>
            </w:tcBorders>
            <w:vAlign w:val="center"/>
          </w:tcPr>
          <w:p w14:paraId="2A082B43" w14:textId="77777777" w:rsidR="00AF4CC3" w:rsidRPr="00DC6EF0" w:rsidRDefault="00AF4CC3" w:rsidP="00CF2EDC">
            <w:pPr>
              <w:pStyle w:val="06-"/>
            </w:pPr>
          </w:p>
        </w:tc>
      </w:tr>
      <w:tr w:rsidR="00AF4CC3" w:rsidRPr="00DC6EF0" w14:paraId="48EC67AC" w14:textId="77777777" w:rsidTr="00DA5A7B">
        <w:trPr>
          <w:cantSplit/>
          <w:trHeight w:hRule="exact" w:val="525"/>
        </w:trPr>
        <w:tc>
          <w:tcPr>
            <w:tcW w:w="1138" w:type="dxa"/>
            <w:gridSpan w:val="2"/>
            <w:tcBorders>
              <w:top w:val="single" w:sz="8" w:space="0" w:color="auto"/>
              <w:left w:val="single" w:sz="12" w:space="0" w:color="auto"/>
              <w:bottom w:val="single" w:sz="8" w:space="0" w:color="auto"/>
              <w:right w:val="single" w:sz="8" w:space="0" w:color="auto"/>
            </w:tcBorders>
            <w:vAlign w:val="center"/>
          </w:tcPr>
          <w:p w14:paraId="71579C11" w14:textId="77777777" w:rsidR="00AF4CC3" w:rsidRPr="00DC6EF0" w:rsidRDefault="00AF4CC3" w:rsidP="00CF2EDC">
            <w:pPr>
              <w:pStyle w:val="06-"/>
              <w:jc w:val="left"/>
            </w:pPr>
            <w:r w:rsidRPr="00DC6EF0">
              <w:t>3.</w:t>
            </w:r>
          </w:p>
        </w:tc>
        <w:tc>
          <w:tcPr>
            <w:tcW w:w="740" w:type="dxa"/>
            <w:tcBorders>
              <w:top w:val="single" w:sz="8" w:space="0" w:color="auto"/>
              <w:left w:val="single" w:sz="8" w:space="0" w:color="auto"/>
              <w:bottom w:val="single" w:sz="8" w:space="0" w:color="auto"/>
              <w:right w:val="single" w:sz="4" w:space="0" w:color="auto"/>
            </w:tcBorders>
          </w:tcPr>
          <w:p w14:paraId="490B2F76" w14:textId="77777777" w:rsidR="00AF4CC3" w:rsidRPr="00DC6EF0" w:rsidRDefault="00AF4CC3" w:rsidP="00CF2EDC">
            <w:pPr>
              <w:pStyle w:val="06-"/>
            </w:pPr>
          </w:p>
        </w:tc>
        <w:tc>
          <w:tcPr>
            <w:tcW w:w="1129" w:type="dxa"/>
            <w:tcBorders>
              <w:top w:val="single" w:sz="8" w:space="0" w:color="auto"/>
              <w:left w:val="single" w:sz="4" w:space="0" w:color="auto"/>
              <w:bottom w:val="single" w:sz="8" w:space="0" w:color="auto"/>
              <w:right w:val="single" w:sz="8" w:space="0" w:color="auto"/>
            </w:tcBorders>
          </w:tcPr>
          <w:p w14:paraId="0211ED39" w14:textId="77777777" w:rsidR="00AF4CC3" w:rsidRPr="00DC6EF0" w:rsidRDefault="00AF4CC3" w:rsidP="00CF2EDC">
            <w:pPr>
              <w:pStyle w:val="06-"/>
            </w:pPr>
          </w:p>
        </w:tc>
        <w:tc>
          <w:tcPr>
            <w:tcW w:w="938" w:type="dxa"/>
            <w:tcBorders>
              <w:top w:val="single" w:sz="8" w:space="0" w:color="auto"/>
              <w:left w:val="single" w:sz="8" w:space="0" w:color="auto"/>
              <w:bottom w:val="single" w:sz="8" w:space="0" w:color="auto"/>
              <w:right w:val="single" w:sz="8" w:space="0" w:color="auto"/>
            </w:tcBorders>
          </w:tcPr>
          <w:p w14:paraId="4D28A24D" w14:textId="7209EE90" w:rsidR="00AF4CC3" w:rsidRPr="00DC6EF0" w:rsidRDefault="00AF4CC3" w:rsidP="00CF2EDC">
            <w:pPr>
              <w:pStyle w:val="06-"/>
            </w:pPr>
          </w:p>
        </w:tc>
        <w:tc>
          <w:tcPr>
            <w:tcW w:w="879" w:type="dxa"/>
            <w:tcBorders>
              <w:top w:val="single" w:sz="8" w:space="0" w:color="auto"/>
              <w:left w:val="single" w:sz="8" w:space="0" w:color="auto"/>
              <w:bottom w:val="single" w:sz="8" w:space="0" w:color="auto"/>
              <w:right w:val="single" w:sz="8" w:space="0" w:color="auto"/>
            </w:tcBorders>
            <w:vAlign w:val="center"/>
          </w:tcPr>
          <w:p w14:paraId="2AE7350C" w14:textId="77777777" w:rsidR="00AF4CC3" w:rsidRPr="00DC6EF0" w:rsidRDefault="00AF4CC3" w:rsidP="00CF2EDC">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02EAD55F" w14:textId="77777777" w:rsidR="00AF4CC3" w:rsidRPr="00DC6EF0" w:rsidRDefault="00AF4CC3" w:rsidP="00CF2EDC">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06083FFC" w14:textId="77777777" w:rsidR="00AF4CC3" w:rsidRPr="00DC6EF0" w:rsidRDefault="00AF4CC3" w:rsidP="00CF2EDC">
            <w:pPr>
              <w:pStyle w:val="06-"/>
            </w:pPr>
          </w:p>
        </w:tc>
        <w:tc>
          <w:tcPr>
            <w:tcW w:w="1908" w:type="dxa"/>
            <w:tcBorders>
              <w:top w:val="single" w:sz="8" w:space="0" w:color="auto"/>
              <w:left w:val="single" w:sz="8" w:space="0" w:color="auto"/>
              <w:bottom w:val="single" w:sz="8" w:space="0" w:color="auto"/>
              <w:right w:val="single" w:sz="8" w:space="0" w:color="auto"/>
            </w:tcBorders>
            <w:vAlign w:val="center"/>
          </w:tcPr>
          <w:p w14:paraId="058B48F2" w14:textId="77777777" w:rsidR="00AF4CC3" w:rsidRPr="00DC6EF0" w:rsidRDefault="00AF4CC3" w:rsidP="00CF2EDC">
            <w:pPr>
              <w:pStyle w:val="06-"/>
            </w:pPr>
          </w:p>
        </w:tc>
        <w:tc>
          <w:tcPr>
            <w:tcW w:w="2054" w:type="dxa"/>
            <w:tcBorders>
              <w:top w:val="single" w:sz="8" w:space="0" w:color="auto"/>
              <w:left w:val="single" w:sz="8" w:space="0" w:color="auto"/>
              <w:bottom w:val="single" w:sz="8" w:space="0" w:color="auto"/>
              <w:right w:val="single" w:sz="8" w:space="0" w:color="auto"/>
            </w:tcBorders>
            <w:vAlign w:val="center"/>
          </w:tcPr>
          <w:p w14:paraId="4B7A1E55" w14:textId="77777777" w:rsidR="00AF4CC3" w:rsidRPr="00DC6EF0" w:rsidRDefault="00AF4CC3" w:rsidP="00CF2EDC">
            <w:pPr>
              <w:pStyle w:val="06-"/>
            </w:pPr>
          </w:p>
        </w:tc>
        <w:tc>
          <w:tcPr>
            <w:tcW w:w="2055" w:type="dxa"/>
            <w:tcBorders>
              <w:top w:val="single" w:sz="8" w:space="0" w:color="auto"/>
              <w:left w:val="single" w:sz="8" w:space="0" w:color="auto"/>
              <w:bottom w:val="single" w:sz="8" w:space="0" w:color="auto"/>
              <w:right w:val="single" w:sz="8" w:space="0" w:color="auto"/>
            </w:tcBorders>
            <w:vAlign w:val="center"/>
          </w:tcPr>
          <w:p w14:paraId="26EA76D4" w14:textId="77777777" w:rsidR="00AF4CC3" w:rsidRPr="00DC6EF0" w:rsidRDefault="00AF4CC3" w:rsidP="00CF2EDC">
            <w:pPr>
              <w:pStyle w:val="06-"/>
            </w:pPr>
          </w:p>
        </w:tc>
        <w:tc>
          <w:tcPr>
            <w:tcW w:w="2200" w:type="dxa"/>
            <w:tcBorders>
              <w:top w:val="single" w:sz="8" w:space="0" w:color="auto"/>
              <w:left w:val="single" w:sz="8" w:space="0" w:color="auto"/>
              <w:bottom w:val="single" w:sz="8" w:space="0" w:color="auto"/>
              <w:right w:val="single" w:sz="12" w:space="0" w:color="auto"/>
            </w:tcBorders>
            <w:vAlign w:val="center"/>
          </w:tcPr>
          <w:p w14:paraId="0BDD6EB2" w14:textId="77777777" w:rsidR="00AF4CC3" w:rsidRPr="00DC6EF0" w:rsidRDefault="00AF4CC3" w:rsidP="00CF2EDC">
            <w:pPr>
              <w:pStyle w:val="06-"/>
            </w:pPr>
          </w:p>
        </w:tc>
      </w:tr>
      <w:tr w:rsidR="006B0FF7" w:rsidRPr="00DC6EF0" w14:paraId="4D5B4C70" w14:textId="77777777" w:rsidTr="00AF4CC3">
        <w:trPr>
          <w:cantSplit/>
          <w:trHeight w:hRule="exact" w:val="525"/>
        </w:trPr>
        <w:tc>
          <w:tcPr>
            <w:tcW w:w="13189" w:type="dxa"/>
            <w:gridSpan w:val="11"/>
            <w:tcBorders>
              <w:top w:val="single" w:sz="12" w:space="0" w:color="auto"/>
              <w:left w:val="single" w:sz="12" w:space="0" w:color="auto"/>
              <w:bottom w:val="single" w:sz="8" w:space="0" w:color="auto"/>
              <w:right w:val="single" w:sz="8" w:space="0" w:color="auto"/>
            </w:tcBorders>
            <w:vAlign w:val="center"/>
          </w:tcPr>
          <w:p w14:paraId="198459C1" w14:textId="2E3CF240" w:rsidR="006B0FF7" w:rsidRPr="00DC6EF0" w:rsidRDefault="006B0FF7" w:rsidP="00C92316">
            <w:pPr>
              <w:pStyle w:val="06-"/>
              <w:jc w:val="right"/>
            </w:pPr>
            <w:r w:rsidRPr="00DC6EF0">
              <w:t>合　計</w:t>
            </w:r>
          </w:p>
        </w:tc>
        <w:tc>
          <w:tcPr>
            <w:tcW w:w="2200" w:type="dxa"/>
            <w:tcBorders>
              <w:top w:val="single" w:sz="12" w:space="0" w:color="auto"/>
              <w:left w:val="single" w:sz="8" w:space="0" w:color="auto"/>
              <w:bottom w:val="single" w:sz="8" w:space="0" w:color="auto"/>
              <w:right w:val="single" w:sz="12" w:space="0" w:color="auto"/>
            </w:tcBorders>
            <w:vAlign w:val="center"/>
          </w:tcPr>
          <w:p w14:paraId="0573FA70" w14:textId="77777777" w:rsidR="006B0FF7" w:rsidRPr="00DC6EF0" w:rsidRDefault="006B0FF7" w:rsidP="00C92316">
            <w:pPr>
              <w:pStyle w:val="06-"/>
              <w:jc w:val="right"/>
            </w:pPr>
            <w:r w:rsidRPr="00DC6EF0">
              <w:t xml:space="preserve"> </w:t>
            </w:r>
          </w:p>
        </w:tc>
      </w:tr>
      <w:tr w:rsidR="009F11EE" w:rsidRPr="00DC6EF0" w14:paraId="65133D8E" w14:textId="77777777" w:rsidTr="00AF4CC3">
        <w:trPr>
          <w:cantSplit/>
          <w:trHeight w:val="1022"/>
        </w:trPr>
        <w:tc>
          <w:tcPr>
            <w:tcW w:w="474" w:type="dxa"/>
            <w:tcBorders>
              <w:top w:val="single" w:sz="12" w:space="0" w:color="auto"/>
              <w:left w:val="nil"/>
              <w:bottom w:val="nil"/>
              <w:right w:val="nil"/>
            </w:tcBorders>
          </w:tcPr>
          <w:p w14:paraId="6E764937" w14:textId="77777777" w:rsidR="009F11EE" w:rsidRPr="00DC6EF0" w:rsidRDefault="009F11EE" w:rsidP="00B6774A">
            <w:pPr>
              <w:rPr>
                <w:rFonts w:eastAsia="標楷體"/>
                <w:kern w:val="0"/>
                <w:sz w:val="20"/>
                <w:szCs w:val="20"/>
              </w:rPr>
            </w:pPr>
            <w:proofErr w:type="gramStart"/>
            <w:r w:rsidRPr="00DC6EF0">
              <w:rPr>
                <w:rFonts w:eastAsia="標楷體"/>
                <w:sz w:val="20"/>
                <w:szCs w:val="20"/>
              </w:rPr>
              <w:t>註</w:t>
            </w:r>
            <w:proofErr w:type="gramEnd"/>
            <w:r w:rsidRPr="00DC6EF0">
              <w:rPr>
                <w:rFonts w:eastAsia="標楷體"/>
                <w:sz w:val="20"/>
                <w:szCs w:val="20"/>
              </w:rPr>
              <w:t>：</w:t>
            </w:r>
          </w:p>
        </w:tc>
        <w:tc>
          <w:tcPr>
            <w:tcW w:w="14915" w:type="dxa"/>
            <w:gridSpan w:val="11"/>
            <w:tcBorders>
              <w:top w:val="single" w:sz="12" w:space="0" w:color="auto"/>
              <w:left w:val="nil"/>
              <w:bottom w:val="nil"/>
              <w:right w:val="nil"/>
            </w:tcBorders>
          </w:tcPr>
          <w:p w14:paraId="4AE3B46C" w14:textId="3BB2901C" w:rsidR="00DB5A22" w:rsidRPr="00DC6EF0" w:rsidRDefault="009F11EE" w:rsidP="00DB5A22">
            <w:pPr>
              <w:pStyle w:val="05-"/>
              <w:numPr>
                <w:ilvl w:val="0"/>
                <w:numId w:val="26"/>
              </w:numPr>
              <w:ind w:left="206" w:hanging="206"/>
            </w:pPr>
            <w:r w:rsidRPr="00DC6EF0">
              <w:t>本科目編列不含營業稅，範圍</w:t>
            </w:r>
            <w:r w:rsidR="00991E6B" w:rsidRPr="00DC6EF0">
              <w:t>為</w:t>
            </w:r>
            <w:r w:rsidR="00991E6B" w:rsidRPr="00DC6EF0">
              <w:rPr>
                <w:rFonts w:hint="eastAsia"/>
              </w:rPr>
              <w:t>實施</w:t>
            </w:r>
            <w:r w:rsidR="00991E6B" w:rsidRPr="00DC6EF0">
              <w:t>智慧農業成果擴散</w:t>
            </w:r>
            <w:r w:rsidR="0065417B" w:rsidRPr="00DC6EF0">
              <w:rPr>
                <w:rFonts w:hint="eastAsia"/>
              </w:rPr>
              <w:t>之</w:t>
            </w:r>
            <w:r w:rsidR="00991E6B" w:rsidRPr="00DC6EF0">
              <w:t>設備且</w:t>
            </w:r>
            <w:r w:rsidRPr="00DC6EF0">
              <w:t>與計畫執行直接相關者為限。</w:t>
            </w:r>
          </w:p>
          <w:p w14:paraId="1C8D6D60" w14:textId="77777777" w:rsidR="00DB5A22" w:rsidRPr="00DC6EF0" w:rsidRDefault="00DB5A22" w:rsidP="00DB5A22">
            <w:pPr>
              <w:pStyle w:val="05-"/>
              <w:numPr>
                <w:ilvl w:val="0"/>
                <w:numId w:val="26"/>
              </w:numPr>
              <w:ind w:left="206" w:hanging="206"/>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78A9C30E" w14:textId="77777777" w:rsidR="009F11EE" w:rsidRPr="00DC6EF0" w:rsidRDefault="009F11EE" w:rsidP="001A7012">
            <w:pPr>
              <w:pStyle w:val="05-"/>
              <w:numPr>
                <w:ilvl w:val="0"/>
                <w:numId w:val="26"/>
              </w:numPr>
              <w:ind w:left="206" w:hanging="206"/>
            </w:pPr>
            <w:r w:rsidRPr="00DC6EF0">
              <w:t>設備</w:t>
            </w:r>
            <w:proofErr w:type="gramStart"/>
            <w:r w:rsidRPr="00DC6EF0">
              <w:t>採</w:t>
            </w:r>
            <w:proofErr w:type="gramEnd"/>
            <w:r w:rsidRPr="00DC6EF0">
              <w:t>營業租賃者，報支時應註明出租單位、設備、時間及費用估算方式，依照每月應分攤之租金費用乘以計畫投入比例計算。</w:t>
            </w:r>
          </w:p>
          <w:p w14:paraId="23ACDF5B" w14:textId="77777777" w:rsidR="009F11EE" w:rsidRPr="00DC6EF0" w:rsidRDefault="009F11EE" w:rsidP="001A7012">
            <w:pPr>
              <w:pStyle w:val="05-"/>
              <w:numPr>
                <w:ilvl w:val="0"/>
                <w:numId w:val="26"/>
              </w:numPr>
              <w:ind w:left="206" w:hanging="206"/>
            </w:pPr>
            <w:r w:rsidRPr="00DC6EF0">
              <w:t>營業租賃之支付租金超過計畫核定期間者，應核減超出期間之相關費用。</w:t>
            </w:r>
          </w:p>
          <w:p w14:paraId="3A0175DC" w14:textId="77777777" w:rsidR="009F11EE" w:rsidRPr="00DC6EF0" w:rsidRDefault="009F11EE" w:rsidP="001A7012">
            <w:pPr>
              <w:pStyle w:val="05-"/>
              <w:numPr>
                <w:ilvl w:val="0"/>
                <w:numId w:val="26"/>
              </w:numPr>
              <w:ind w:left="206" w:hanging="206"/>
            </w:pPr>
            <w:r w:rsidRPr="00DC6EF0">
              <w:t>請依需求自行增加表</w:t>
            </w:r>
            <w:proofErr w:type="gramStart"/>
            <w:r w:rsidRPr="00DC6EF0">
              <w:t>列行</w:t>
            </w:r>
            <w:proofErr w:type="gramEnd"/>
            <w:r w:rsidRPr="00DC6EF0">
              <w:t>數。</w:t>
            </w:r>
          </w:p>
        </w:tc>
      </w:tr>
    </w:tbl>
    <w:p w14:paraId="2E2D591D" w14:textId="77777777" w:rsidR="00B07A3B" w:rsidRPr="00DC6EF0" w:rsidRDefault="00B07A3B">
      <w:pPr>
        <w:widowControl/>
        <w:rPr>
          <w:rFonts w:ascii="Arial" w:eastAsia="標楷體" w:hAnsi="Arial" w:cs="Arial"/>
          <w:sz w:val="28"/>
        </w:rPr>
      </w:pPr>
      <w:r w:rsidRPr="00DC6EF0">
        <w:br w:type="page"/>
      </w:r>
    </w:p>
    <w:p w14:paraId="41782872" w14:textId="77777777" w:rsidR="0037691F" w:rsidRPr="00DC6EF0" w:rsidRDefault="00146591" w:rsidP="00146591">
      <w:pPr>
        <w:pStyle w:val="03-"/>
        <w:numPr>
          <w:ilvl w:val="0"/>
          <w:numId w:val="23"/>
        </w:numPr>
      </w:pPr>
      <w:r w:rsidRPr="00DC6EF0">
        <w:rPr>
          <w:rFonts w:hint="eastAsia"/>
        </w:rPr>
        <w:t>資訊服務費</w:t>
      </w:r>
    </w:p>
    <w:tbl>
      <w:tblPr>
        <w:tblW w:w="506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75"/>
        <w:gridCol w:w="1115"/>
        <w:gridCol w:w="850"/>
        <w:gridCol w:w="1559"/>
        <w:gridCol w:w="709"/>
        <w:gridCol w:w="709"/>
        <w:gridCol w:w="1134"/>
        <w:gridCol w:w="1070"/>
        <w:gridCol w:w="1765"/>
        <w:gridCol w:w="2126"/>
        <w:gridCol w:w="2268"/>
        <w:gridCol w:w="1594"/>
      </w:tblGrid>
      <w:tr w:rsidR="0037691F" w:rsidRPr="00DC6EF0" w14:paraId="5A589568" w14:textId="77777777" w:rsidTr="00CC71FD">
        <w:trPr>
          <w:cantSplit/>
          <w:trHeight w:val="124"/>
        </w:trPr>
        <w:tc>
          <w:tcPr>
            <w:tcW w:w="15374" w:type="dxa"/>
            <w:gridSpan w:val="12"/>
            <w:tcBorders>
              <w:top w:val="nil"/>
              <w:left w:val="nil"/>
              <w:bottom w:val="single" w:sz="12" w:space="0" w:color="auto"/>
              <w:right w:val="nil"/>
            </w:tcBorders>
            <w:vAlign w:val="center"/>
          </w:tcPr>
          <w:p w14:paraId="39B470CF" w14:textId="3784D82C" w:rsidR="0037691F" w:rsidRPr="00DC6EF0" w:rsidRDefault="0037691F" w:rsidP="00CC71FD">
            <w:pPr>
              <w:spacing w:line="280" w:lineRule="exact"/>
              <w:jc w:val="right"/>
              <w:rPr>
                <w:rFonts w:eastAsia="標楷體"/>
              </w:rPr>
            </w:pPr>
            <w:r w:rsidRPr="00DC6EF0">
              <w:rPr>
                <w:rFonts w:eastAsia="標楷體"/>
              </w:rPr>
              <w:t>單位：新臺幣千元</w:t>
            </w:r>
          </w:p>
        </w:tc>
      </w:tr>
      <w:tr w:rsidR="00A44D83" w:rsidRPr="00DC6EF0" w14:paraId="7FBF7686" w14:textId="77777777" w:rsidTr="00A44D83">
        <w:trPr>
          <w:cantSplit/>
          <w:trHeight w:val="306"/>
        </w:trPr>
        <w:tc>
          <w:tcPr>
            <w:tcW w:w="1590" w:type="dxa"/>
            <w:gridSpan w:val="2"/>
            <w:vMerge w:val="restart"/>
            <w:tcBorders>
              <w:top w:val="single" w:sz="12" w:space="0" w:color="auto"/>
              <w:left w:val="single" w:sz="12" w:space="0" w:color="auto"/>
            </w:tcBorders>
            <w:vAlign w:val="center"/>
          </w:tcPr>
          <w:p w14:paraId="13689951" w14:textId="77777777" w:rsidR="00E645F3" w:rsidRPr="00DC6EF0" w:rsidRDefault="00E645F3" w:rsidP="00A64800">
            <w:pPr>
              <w:pStyle w:val="06-"/>
            </w:pPr>
            <w:r w:rsidRPr="00DC6EF0">
              <w:br w:type="page"/>
            </w:r>
            <w:r w:rsidRPr="00DC6EF0">
              <w:t>設備名稱</w:t>
            </w:r>
          </w:p>
          <w:p w14:paraId="2ECE666F" w14:textId="77777777" w:rsidR="00E645F3" w:rsidRPr="00DC6EF0" w:rsidRDefault="00E645F3" w:rsidP="00A64800">
            <w:pPr>
              <w:pStyle w:val="06-"/>
            </w:pPr>
            <w:r w:rsidRPr="00DC6EF0">
              <w:rPr>
                <w:sz w:val="20"/>
              </w:rPr>
              <w:t>（加</w:t>
            </w:r>
            <w:proofErr w:type="gramStart"/>
            <w:r w:rsidRPr="00DC6EF0">
              <w:rPr>
                <w:sz w:val="20"/>
              </w:rPr>
              <w:t>註</w:t>
            </w:r>
            <w:proofErr w:type="gramEnd"/>
            <w:r w:rsidRPr="00DC6EF0">
              <w:rPr>
                <w:sz w:val="20"/>
              </w:rPr>
              <w:t>財產編號）</w:t>
            </w:r>
          </w:p>
        </w:tc>
        <w:tc>
          <w:tcPr>
            <w:tcW w:w="850" w:type="dxa"/>
            <w:vMerge w:val="restart"/>
            <w:tcBorders>
              <w:top w:val="single" w:sz="12" w:space="0" w:color="auto"/>
            </w:tcBorders>
            <w:vAlign w:val="center"/>
          </w:tcPr>
          <w:p w14:paraId="3F3C7808" w14:textId="77777777" w:rsidR="00E645F3" w:rsidRPr="00DC6EF0" w:rsidRDefault="00E645F3" w:rsidP="00A64800">
            <w:pPr>
              <w:pStyle w:val="06-"/>
            </w:pPr>
            <w:r w:rsidRPr="00DC6EF0">
              <w:t>規格</w:t>
            </w:r>
          </w:p>
        </w:tc>
        <w:tc>
          <w:tcPr>
            <w:tcW w:w="1559" w:type="dxa"/>
            <w:vMerge w:val="restart"/>
            <w:tcBorders>
              <w:top w:val="single" w:sz="12" w:space="0" w:color="auto"/>
            </w:tcBorders>
            <w:vAlign w:val="center"/>
          </w:tcPr>
          <w:p w14:paraId="0DD59E3B" w14:textId="77777777" w:rsidR="00E645F3" w:rsidRPr="00DC6EF0" w:rsidRDefault="00E645F3" w:rsidP="00A64800">
            <w:pPr>
              <w:pStyle w:val="06-"/>
            </w:pPr>
            <w:r w:rsidRPr="00DC6EF0">
              <w:t>購入日期</w:t>
            </w:r>
            <w:r w:rsidRPr="00DC6EF0">
              <w:br/>
            </w:r>
            <w:r w:rsidRPr="00DC6EF0">
              <w:rPr>
                <w:sz w:val="22"/>
              </w:rPr>
              <w:t>（年、月、日）</w:t>
            </w:r>
          </w:p>
        </w:tc>
        <w:tc>
          <w:tcPr>
            <w:tcW w:w="709" w:type="dxa"/>
            <w:vMerge w:val="restart"/>
            <w:tcBorders>
              <w:top w:val="single" w:sz="12" w:space="0" w:color="auto"/>
              <w:right w:val="single" w:sz="4" w:space="0" w:color="auto"/>
            </w:tcBorders>
            <w:vAlign w:val="center"/>
          </w:tcPr>
          <w:p w14:paraId="5723F04F" w14:textId="46DC2848" w:rsidR="00E645F3" w:rsidRPr="00DC6EF0" w:rsidRDefault="00E645F3" w:rsidP="0011253B">
            <w:pPr>
              <w:pStyle w:val="06-"/>
            </w:pPr>
            <w:r w:rsidRPr="00DC6EF0">
              <w:t>月服務費</w:t>
            </w:r>
            <w:r w:rsidRPr="00DC6EF0">
              <w:br/>
            </w:r>
            <w:r w:rsidRPr="00DC6EF0">
              <w:rPr>
                <w:sz w:val="20"/>
              </w:rPr>
              <w:t>（</w:t>
            </w:r>
            <w:r w:rsidRPr="00DC6EF0">
              <w:rPr>
                <w:sz w:val="20"/>
              </w:rPr>
              <w:t>A</w:t>
            </w:r>
            <w:r w:rsidRPr="00DC6EF0">
              <w:rPr>
                <w:sz w:val="20"/>
              </w:rPr>
              <w:t>）</w:t>
            </w:r>
          </w:p>
        </w:tc>
        <w:tc>
          <w:tcPr>
            <w:tcW w:w="709" w:type="dxa"/>
            <w:vMerge w:val="restart"/>
            <w:tcBorders>
              <w:top w:val="single" w:sz="12" w:space="0" w:color="auto"/>
              <w:left w:val="single" w:sz="4" w:space="0" w:color="auto"/>
            </w:tcBorders>
            <w:vAlign w:val="center"/>
          </w:tcPr>
          <w:p w14:paraId="71B9D5D5" w14:textId="3D1B71A0" w:rsidR="00E645F3" w:rsidRPr="00DC6EF0" w:rsidRDefault="00E645F3" w:rsidP="00E645F3">
            <w:pPr>
              <w:pStyle w:val="06-"/>
            </w:pPr>
            <w:r w:rsidRPr="00DC6EF0">
              <w:t>套數</w:t>
            </w:r>
            <w:r w:rsidRPr="00DC6EF0">
              <w:br/>
            </w:r>
            <w:r w:rsidRPr="00DC6EF0">
              <w:rPr>
                <w:sz w:val="20"/>
              </w:rPr>
              <w:t>（</w:t>
            </w:r>
            <w:r w:rsidRPr="00DC6EF0">
              <w:rPr>
                <w:sz w:val="20"/>
              </w:rPr>
              <w:t>B</w:t>
            </w:r>
            <w:r w:rsidRPr="00DC6EF0">
              <w:rPr>
                <w:sz w:val="20"/>
              </w:rPr>
              <w:t>）</w:t>
            </w:r>
          </w:p>
        </w:tc>
        <w:tc>
          <w:tcPr>
            <w:tcW w:w="3969" w:type="dxa"/>
            <w:gridSpan w:val="3"/>
            <w:tcBorders>
              <w:top w:val="single" w:sz="12" w:space="0" w:color="auto"/>
              <w:bottom w:val="single" w:sz="4" w:space="0" w:color="auto"/>
            </w:tcBorders>
            <w:vAlign w:val="center"/>
          </w:tcPr>
          <w:p w14:paraId="18C6ED5B" w14:textId="0F0C9B98" w:rsidR="00E645F3" w:rsidRPr="00DC6EF0" w:rsidRDefault="00E645F3" w:rsidP="00A64800">
            <w:pPr>
              <w:pStyle w:val="06-"/>
            </w:pPr>
            <w:r w:rsidRPr="00DC6EF0">
              <w:t>投入月數</w:t>
            </w:r>
          </w:p>
        </w:tc>
        <w:tc>
          <w:tcPr>
            <w:tcW w:w="5988" w:type="dxa"/>
            <w:gridSpan w:val="3"/>
            <w:tcBorders>
              <w:top w:val="single" w:sz="12" w:space="0" w:color="auto"/>
              <w:bottom w:val="single" w:sz="4" w:space="0" w:color="auto"/>
              <w:right w:val="single" w:sz="12" w:space="0" w:color="auto"/>
            </w:tcBorders>
            <w:vAlign w:val="center"/>
          </w:tcPr>
          <w:p w14:paraId="228C69B1" w14:textId="3655E98D" w:rsidR="00E645F3" w:rsidRPr="00DC6EF0" w:rsidRDefault="00E645F3" w:rsidP="00B5449F">
            <w:pPr>
              <w:pStyle w:val="06-"/>
            </w:pPr>
            <w:r w:rsidRPr="00DC6EF0">
              <w:t>計畫全程費用總計</w:t>
            </w:r>
          </w:p>
        </w:tc>
      </w:tr>
      <w:tr w:rsidR="00E645F3" w:rsidRPr="00DC6EF0" w14:paraId="6799C1DD" w14:textId="77777777" w:rsidTr="00A44D83">
        <w:trPr>
          <w:cantSplit/>
          <w:trHeight w:val="700"/>
        </w:trPr>
        <w:tc>
          <w:tcPr>
            <w:tcW w:w="1590" w:type="dxa"/>
            <w:gridSpan w:val="2"/>
            <w:vMerge/>
            <w:tcBorders>
              <w:left w:val="single" w:sz="12" w:space="0" w:color="auto"/>
              <w:bottom w:val="single" w:sz="12" w:space="0" w:color="auto"/>
            </w:tcBorders>
            <w:vAlign w:val="center"/>
          </w:tcPr>
          <w:p w14:paraId="6F3300F7" w14:textId="77777777" w:rsidR="00E645F3" w:rsidRPr="00DC6EF0" w:rsidRDefault="00E645F3" w:rsidP="00A64800">
            <w:pPr>
              <w:pStyle w:val="06-"/>
            </w:pPr>
          </w:p>
        </w:tc>
        <w:tc>
          <w:tcPr>
            <w:tcW w:w="850" w:type="dxa"/>
            <w:vMerge/>
            <w:tcBorders>
              <w:bottom w:val="single" w:sz="12" w:space="0" w:color="auto"/>
            </w:tcBorders>
          </w:tcPr>
          <w:p w14:paraId="12B9018A" w14:textId="77777777" w:rsidR="00E645F3" w:rsidRPr="00DC6EF0" w:rsidRDefault="00E645F3" w:rsidP="00A64800">
            <w:pPr>
              <w:pStyle w:val="06-"/>
            </w:pPr>
          </w:p>
        </w:tc>
        <w:tc>
          <w:tcPr>
            <w:tcW w:w="1559" w:type="dxa"/>
            <w:vMerge/>
            <w:tcBorders>
              <w:bottom w:val="single" w:sz="12" w:space="0" w:color="auto"/>
            </w:tcBorders>
          </w:tcPr>
          <w:p w14:paraId="5E7CBDB5" w14:textId="77777777" w:rsidR="00E645F3" w:rsidRPr="00DC6EF0" w:rsidRDefault="00E645F3" w:rsidP="00A64800">
            <w:pPr>
              <w:pStyle w:val="06-"/>
            </w:pPr>
          </w:p>
        </w:tc>
        <w:tc>
          <w:tcPr>
            <w:tcW w:w="709" w:type="dxa"/>
            <w:vMerge/>
            <w:tcBorders>
              <w:bottom w:val="single" w:sz="12" w:space="0" w:color="auto"/>
              <w:right w:val="single" w:sz="4" w:space="0" w:color="auto"/>
            </w:tcBorders>
            <w:vAlign w:val="center"/>
          </w:tcPr>
          <w:p w14:paraId="7286B9E5" w14:textId="77777777" w:rsidR="00E645F3" w:rsidRPr="00DC6EF0" w:rsidRDefault="00E645F3" w:rsidP="00A64800">
            <w:pPr>
              <w:pStyle w:val="06-"/>
            </w:pPr>
          </w:p>
        </w:tc>
        <w:tc>
          <w:tcPr>
            <w:tcW w:w="709" w:type="dxa"/>
            <w:vMerge/>
            <w:tcBorders>
              <w:left w:val="single" w:sz="4" w:space="0" w:color="auto"/>
              <w:bottom w:val="single" w:sz="12" w:space="0" w:color="auto"/>
            </w:tcBorders>
            <w:vAlign w:val="center"/>
          </w:tcPr>
          <w:p w14:paraId="6E0348CC" w14:textId="77777777" w:rsidR="00E645F3" w:rsidRPr="00DC6EF0" w:rsidRDefault="00E645F3" w:rsidP="00A64800">
            <w:pPr>
              <w:pStyle w:val="06-"/>
            </w:pPr>
          </w:p>
        </w:tc>
        <w:tc>
          <w:tcPr>
            <w:tcW w:w="1134" w:type="dxa"/>
            <w:tcBorders>
              <w:top w:val="single" w:sz="4" w:space="0" w:color="auto"/>
              <w:bottom w:val="single" w:sz="12" w:space="0" w:color="auto"/>
            </w:tcBorders>
            <w:vAlign w:val="center"/>
          </w:tcPr>
          <w:p w14:paraId="35966AAC" w14:textId="55534ED7" w:rsidR="00E645F3" w:rsidRPr="00DC6EF0" w:rsidRDefault="00E645F3" w:rsidP="00497953">
            <w:pPr>
              <w:pStyle w:val="06-"/>
            </w:pPr>
            <w:r w:rsidRPr="00DC6EF0">
              <w:t>第一年度</w:t>
            </w:r>
            <w:r w:rsidRPr="00DC6EF0">
              <w:br/>
            </w:r>
            <w:r w:rsidRPr="00DC6EF0">
              <w:rPr>
                <w:sz w:val="20"/>
              </w:rPr>
              <w:t>(</w:t>
            </w:r>
            <w:r w:rsidR="00497953" w:rsidRPr="00DC6EF0">
              <w:rPr>
                <w:sz w:val="20"/>
              </w:rPr>
              <w:t>C</w:t>
            </w:r>
            <w:r w:rsidRPr="00DC6EF0">
              <w:rPr>
                <w:sz w:val="20"/>
              </w:rPr>
              <w:t>1)</w:t>
            </w:r>
          </w:p>
        </w:tc>
        <w:tc>
          <w:tcPr>
            <w:tcW w:w="1070" w:type="dxa"/>
            <w:tcBorders>
              <w:top w:val="single" w:sz="4" w:space="0" w:color="auto"/>
              <w:bottom w:val="single" w:sz="12" w:space="0" w:color="auto"/>
            </w:tcBorders>
            <w:vAlign w:val="center"/>
          </w:tcPr>
          <w:p w14:paraId="66871249" w14:textId="60085310" w:rsidR="00E645F3" w:rsidRPr="00DC6EF0" w:rsidRDefault="00E645F3" w:rsidP="00497953">
            <w:pPr>
              <w:pStyle w:val="06-"/>
            </w:pPr>
            <w:r w:rsidRPr="00DC6EF0">
              <w:t>第二年度</w:t>
            </w:r>
            <w:r w:rsidRPr="00DC6EF0">
              <w:br/>
            </w:r>
            <w:r w:rsidRPr="00DC6EF0">
              <w:rPr>
                <w:sz w:val="20"/>
              </w:rPr>
              <w:t>(</w:t>
            </w:r>
            <w:r w:rsidR="00497953" w:rsidRPr="00DC6EF0">
              <w:rPr>
                <w:sz w:val="20"/>
              </w:rPr>
              <w:t>C</w:t>
            </w:r>
            <w:r w:rsidRPr="00DC6EF0">
              <w:rPr>
                <w:sz w:val="20"/>
              </w:rPr>
              <w:t>2)</w:t>
            </w:r>
          </w:p>
        </w:tc>
        <w:tc>
          <w:tcPr>
            <w:tcW w:w="1765" w:type="dxa"/>
            <w:tcBorders>
              <w:top w:val="single" w:sz="4" w:space="0" w:color="auto"/>
              <w:bottom w:val="single" w:sz="12" w:space="0" w:color="auto"/>
            </w:tcBorders>
            <w:vAlign w:val="center"/>
          </w:tcPr>
          <w:p w14:paraId="66D5777F" w14:textId="0FBAC402" w:rsidR="00E645F3" w:rsidRPr="00DC6EF0" w:rsidRDefault="00E645F3" w:rsidP="00497953">
            <w:pPr>
              <w:pStyle w:val="06-"/>
            </w:pPr>
            <w:r w:rsidRPr="00DC6EF0">
              <w:t>合計</w:t>
            </w:r>
            <w:r w:rsidRPr="00DC6EF0">
              <w:br/>
            </w:r>
            <w:r w:rsidRPr="00DC6EF0">
              <w:rPr>
                <w:spacing w:val="20"/>
                <w:sz w:val="20"/>
              </w:rPr>
              <w:t>(</w:t>
            </w:r>
            <w:r w:rsidR="00497953" w:rsidRPr="00DC6EF0">
              <w:rPr>
                <w:spacing w:val="20"/>
                <w:sz w:val="20"/>
              </w:rPr>
              <w:t>D</w:t>
            </w:r>
            <w:r w:rsidRPr="00DC6EF0">
              <w:rPr>
                <w:spacing w:val="20"/>
                <w:sz w:val="20"/>
              </w:rPr>
              <w:t>)=(</w:t>
            </w:r>
            <w:r w:rsidR="00497953" w:rsidRPr="00DC6EF0">
              <w:rPr>
                <w:spacing w:val="20"/>
                <w:sz w:val="20"/>
              </w:rPr>
              <w:t>C</w:t>
            </w:r>
            <w:r w:rsidRPr="00DC6EF0">
              <w:rPr>
                <w:spacing w:val="20"/>
                <w:sz w:val="20"/>
              </w:rPr>
              <w:t>1)</w:t>
            </w:r>
            <w:r w:rsidRPr="00DC6EF0">
              <w:rPr>
                <w:spacing w:val="20"/>
                <w:sz w:val="20"/>
              </w:rPr>
              <w:t>＋</w:t>
            </w:r>
            <w:r w:rsidRPr="00DC6EF0">
              <w:rPr>
                <w:spacing w:val="20"/>
                <w:sz w:val="20"/>
              </w:rPr>
              <w:t>(</w:t>
            </w:r>
            <w:r w:rsidR="00497953" w:rsidRPr="00DC6EF0">
              <w:rPr>
                <w:spacing w:val="20"/>
                <w:sz w:val="20"/>
              </w:rPr>
              <w:t>C</w:t>
            </w:r>
            <w:r w:rsidRPr="00DC6EF0">
              <w:rPr>
                <w:spacing w:val="20"/>
                <w:sz w:val="20"/>
              </w:rPr>
              <w:t>1)</w:t>
            </w:r>
          </w:p>
        </w:tc>
        <w:tc>
          <w:tcPr>
            <w:tcW w:w="2126" w:type="dxa"/>
            <w:tcBorders>
              <w:top w:val="single" w:sz="4" w:space="0" w:color="auto"/>
              <w:bottom w:val="single" w:sz="12" w:space="0" w:color="auto"/>
            </w:tcBorders>
            <w:vAlign w:val="center"/>
          </w:tcPr>
          <w:p w14:paraId="26564271" w14:textId="0B0AF3A6" w:rsidR="00E645F3" w:rsidRPr="00DC6EF0" w:rsidRDefault="00E645F3" w:rsidP="00497953">
            <w:pPr>
              <w:pStyle w:val="06-"/>
            </w:pPr>
            <w:r w:rsidRPr="00DC6EF0">
              <w:t>第一年度</w:t>
            </w:r>
            <w:r w:rsidRPr="00DC6EF0">
              <w:br/>
            </w:r>
            <w:r w:rsidRPr="00DC6EF0">
              <w:rPr>
                <w:spacing w:val="20"/>
                <w:sz w:val="20"/>
              </w:rPr>
              <w:t>(</w:t>
            </w:r>
            <w:r w:rsidR="00497953" w:rsidRPr="00DC6EF0">
              <w:rPr>
                <w:spacing w:val="20"/>
                <w:sz w:val="20"/>
              </w:rPr>
              <w:t>D</w:t>
            </w:r>
            <w:r w:rsidRPr="00DC6EF0">
              <w:rPr>
                <w:spacing w:val="20"/>
                <w:sz w:val="20"/>
              </w:rPr>
              <w:t>1)=(A)×(B)</w:t>
            </w:r>
            <w:r w:rsidR="00497953" w:rsidRPr="00DC6EF0">
              <w:rPr>
                <w:spacing w:val="20"/>
                <w:sz w:val="20"/>
              </w:rPr>
              <w:t xml:space="preserve"> ×(C1)</w:t>
            </w:r>
          </w:p>
        </w:tc>
        <w:tc>
          <w:tcPr>
            <w:tcW w:w="2268" w:type="dxa"/>
            <w:tcBorders>
              <w:top w:val="single" w:sz="4" w:space="0" w:color="auto"/>
              <w:bottom w:val="single" w:sz="12" w:space="0" w:color="auto"/>
            </w:tcBorders>
            <w:vAlign w:val="center"/>
          </w:tcPr>
          <w:p w14:paraId="563FB3D4" w14:textId="182D3101" w:rsidR="00E645F3" w:rsidRPr="00DC6EF0" w:rsidRDefault="00E645F3" w:rsidP="00497953">
            <w:pPr>
              <w:pStyle w:val="06-"/>
            </w:pPr>
            <w:r w:rsidRPr="00DC6EF0">
              <w:t>第二年度</w:t>
            </w:r>
            <w:r w:rsidRPr="00DC6EF0">
              <w:br/>
            </w:r>
            <w:r w:rsidR="00497953" w:rsidRPr="00DC6EF0">
              <w:rPr>
                <w:spacing w:val="20"/>
                <w:sz w:val="20"/>
              </w:rPr>
              <w:t>(D2)=(A)×(B) × (C2)</w:t>
            </w:r>
          </w:p>
        </w:tc>
        <w:tc>
          <w:tcPr>
            <w:tcW w:w="1594" w:type="dxa"/>
            <w:tcBorders>
              <w:top w:val="single" w:sz="4" w:space="0" w:color="auto"/>
              <w:bottom w:val="single" w:sz="12" w:space="0" w:color="auto"/>
              <w:right w:val="single" w:sz="12" w:space="0" w:color="auto"/>
            </w:tcBorders>
            <w:vAlign w:val="center"/>
          </w:tcPr>
          <w:p w14:paraId="64E2B07E" w14:textId="0ACAF5CF" w:rsidR="00E645F3" w:rsidRPr="00DC6EF0" w:rsidRDefault="00E645F3" w:rsidP="00497953">
            <w:pPr>
              <w:pStyle w:val="06-"/>
            </w:pPr>
            <w:r w:rsidRPr="00DC6EF0">
              <w:t>小計</w:t>
            </w:r>
            <w:r w:rsidRPr="00DC6EF0">
              <w:br/>
            </w:r>
            <w:r w:rsidRPr="00DC6EF0">
              <w:rPr>
                <w:spacing w:val="20"/>
                <w:sz w:val="20"/>
              </w:rPr>
              <w:t>(</w:t>
            </w:r>
            <w:r w:rsidR="00497953" w:rsidRPr="00DC6EF0">
              <w:rPr>
                <w:spacing w:val="20"/>
                <w:sz w:val="20"/>
              </w:rPr>
              <w:t>E</w:t>
            </w:r>
            <w:r w:rsidRPr="00DC6EF0">
              <w:rPr>
                <w:spacing w:val="20"/>
                <w:sz w:val="20"/>
              </w:rPr>
              <w:t>)=(</w:t>
            </w:r>
            <w:r w:rsidR="00497953" w:rsidRPr="00DC6EF0">
              <w:rPr>
                <w:spacing w:val="20"/>
                <w:sz w:val="20"/>
              </w:rPr>
              <w:t>D</w:t>
            </w:r>
            <w:r w:rsidRPr="00DC6EF0">
              <w:rPr>
                <w:spacing w:val="20"/>
                <w:sz w:val="20"/>
              </w:rPr>
              <w:t>1</w:t>
            </w:r>
            <w:r w:rsidRPr="00DC6EF0">
              <w:rPr>
                <w:spacing w:val="20"/>
                <w:sz w:val="20"/>
              </w:rPr>
              <w:t>＋</w:t>
            </w:r>
            <w:r w:rsidR="00497953" w:rsidRPr="00DC6EF0">
              <w:rPr>
                <w:spacing w:val="20"/>
                <w:sz w:val="20"/>
              </w:rPr>
              <w:t>D</w:t>
            </w:r>
            <w:r w:rsidRPr="00DC6EF0">
              <w:rPr>
                <w:spacing w:val="20"/>
                <w:sz w:val="20"/>
              </w:rPr>
              <w:t>2)</w:t>
            </w:r>
          </w:p>
        </w:tc>
      </w:tr>
      <w:tr w:rsidR="00A44D83" w:rsidRPr="00DC6EF0" w14:paraId="63EB0F45" w14:textId="77777777" w:rsidTr="00A44D83">
        <w:trPr>
          <w:cantSplit/>
          <w:trHeight w:hRule="exact" w:val="525"/>
        </w:trPr>
        <w:tc>
          <w:tcPr>
            <w:tcW w:w="1590" w:type="dxa"/>
            <w:gridSpan w:val="2"/>
            <w:tcBorders>
              <w:top w:val="single" w:sz="8" w:space="0" w:color="auto"/>
              <w:left w:val="single" w:sz="12" w:space="0" w:color="auto"/>
              <w:bottom w:val="single" w:sz="8" w:space="0" w:color="auto"/>
              <w:right w:val="single" w:sz="8" w:space="0" w:color="auto"/>
            </w:tcBorders>
            <w:vAlign w:val="center"/>
          </w:tcPr>
          <w:p w14:paraId="10AF314D" w14:textId="77777777" w:rsidR="00E645F3" w:rsidRPr="00DC6EF0" w:rsidRDefault="00E645F3" w:rsidP="00CA6AEA">
            <w:pPr>
              <w:pStyle w:val="06-"/>
              <w:jc w:val="both"/>
            </w:pPr>
            <w:r w:rsidRPr="00DC6EF0">
              <w:t>1.</w:t>
            </w:r>
          </w:p>
        </w:tc>
        <w:tc>
          <w:tcPr>
            <w:tcW w:w="850" w:type="dxa"/>
            <w:tcBorders>
              <w:top w:val="single" w:sz="8" w:space="0" w:color="auto"/>
              <w:left w:val="single" w:sz="8" w:space="0" w:color="auto"/>
              <w:bottom w:val="single" w:sz="8" w:space="0" w:color="auto"/>
              <w:right w:val="single" w:sz="8" w:space="0" w:color="auto"/>
            </w:tcBorders>
            <w:vAlign w:val="center"/>
          </w:tcPr>
          <w:p w14:paraId="2C030DAC" w14:textId="77777777" w:rsidR="00E645F3" w:rsidRPr="00DC6EF0" w:rsidRDefault="00E645F3" w:rsidP="00CA6AEA">
            <w:pPr>
              <w:pStyle w:val="06-"/>
              <w:jc w:val="both"/>
            </w:pPr>
          </w:p>
        </w:tc>
        <w:tc>
          <w:tcPr>
            <w:tcW w:w="1559" w:type="dxa"/>
            <w:tcBorders>
              <w:top w:val="single" w:sz="8" w:space="0" w:color="auto"/>
              <w:left w:val="single" w:sz="8" w:space="0" w:color="auto"/>
              <w:bottom w:val="single" w:sz="8" w:space="0" w:color="auto"/>
              <w:right w:val="single" w:sz="8" w:space="0" w:color="auto"/>
            </w:tcBorders>
            <w:vAlign w:val="center"/>
          </w:tcPr>
          <w:p w14:paraId="0C3049E4" w14:textId="77777777" w:rsidR="00E645F3" w:rsidRPr="00DC6EF0" w:rsidRDefault="00E645F3" w:rsidP="00CA6AEA">
            <w:pPr>
              <w:pStyle w:val="06-"/>
              <w:jc w:val="both"/>
            </w:pPr>
          </w:p>
        </w:tc>
        <w:tc>
          <w:tcPr>
            <w:tcW w:w="709" w:type="dxa"/>
            <w:tcBorders>
              <w:top w:val="single" w:sz="8" w:space="0" w:color="auto"/>
              <w:left w:val="single" w:sz="8" w:space="0" w:color="auto"/>
              <w:bottom w:val="single" w:sz="8" w:space="0" w:color="auto"/>
              <w:right w:val="single" w:sz="4" w:space="0" w:color="auto"/>
            </w:tcBorders>
            <w:vAlign w:val="center"/>
          </w:tcPr>
          <w:p w14:paraId="338F7177" w14:textId="77777777" w:rsidR="00E645F3" w:rsidRPr="00DC6EF0" w:rsidRDefault="00E645F3" w:rsidP="00CA6AEA">
            <w:pPr>
              <w:pStyle w:val="06-"/>
              <w:jc w:val="both"/>
            </w:pPr>
          </w:p>
        </w:tc>
        <w:tc>
          <w:tcPr>
            <w:tcW w:w="709" w:type="dxa"/>
            <w:tcBorders>
              <w:top w:val="single" w:sz="8" w:space="0" w:color="auto"/>
              <w:left w:val="single" w:sz="4" w:space="0" w:color="auto"/>
              <w:bottom w:val="single" w:sz="8" w:space="0" w:color="auto"/>
              <w:right w:val="single" w:sz="8" w:space="0" w:color="auto"/>
            </w:tcBorders>
            <w:vAlign w:val="center"/>
          </w:tcPr>
          <w:p w14:paraId="5EADE1CD" w14:textId="77777777" w:rsidR="00E645F3" w:rsidRPr="00DC6EF0" w:rsidRDefault="00E645F3" w:rsidP="00CA6AEA">
            <w:pPr>
              <w:pStyle w:val="06-"/>
              <w:jc w:val="both"/>
            </w:pPr>
          </w:p>
        </w:tc>
        <w:tc>
          <w:tcPr>
            <w:tcW w:w="1134" w:type="dxa"/>
            <w:tcBorders>
              <w:top w:val="single" w:sz="8" w:space="0" w:color="auto"/>
              <w:left w:val="single" w:sz="8" w:space="0" w:color="auto"/>
              <w:bottom w:val="single" w:sz="8" w:space="0" w:color="auto"/>
              <w:right w:val="single" w:sz="8" w:space="0" w:color="auto"/>
            </w:tcBorders>
            <w:vAlign w:val="center"/>
          </w:tcPr>
          <w:p w14:paraId="2100C091" w14:textId="31E5F9D3" w:rsidR="00E645F3" w:rsidRPr="00DC6EF0" w:rsidRDefault="00E645F3" w:rsidP="00CA6AEA">
            <w:pPr>
              <w:pStyle w:val="06-"/>
              <w:jc w:val="both"/>
            </w:pPr>
          </w:p>
        </w:tc>
        <w:tc>
          <w:tcPr>
            <w:tcW w:w="1070" w:type="dxa"/>
            <w:tcBorders>
              <w:top w:val="single" w:sz="8" w:space="0" w:color="auto"/>
              <w:left w:val="single" w:sz="8" w:space="0" w:color="auto"/>
              <w:bottom w:val="single" w:sz="8" w:space="0" w:color="auto"/>
              <w:right w:val="single" w:sz="8" w:space="0" w:color="auto"/>
            </w:tcBorders>
            <w:vAlign w:val="center"/>
          </w:tcPr>
          <w:p w14:paraId="34E84874" w14:textId="77777777" w:rsidR="00E645F3" w:rsidRPr="00DC6EF0" w:rsidRDefault="00E645F3" w:rsidP="00CA6AEA">
            <w:pPr>
              <w:pStyle w:val="06-"/>
              <w:jc w:val="both"/>
            </w:pPr>
          </w:p>
        </w:tc>
        <w:tc>
          <w:tcPr>
            <w:tcW w:w="1765" w:type="dxa"/>
            <w:tcBorders>
              <w:top w:val="single" w:sz="8" w:space="0" w:color="auto"/>
              <w:left w:val="single" w:sz="8" w:space="0" w:color="auto"/>
              <w:bottom w:val="single" w:sz="8" w:space="0" w:color="auto"/>
              <w:right w:val="single" w:sz="8" w:space="0" w:color="auto"/>
            </w:tcBorders>
            <w:vAlign w:val="center"/>
          </w:tcPr>
          <w:p w14:paraId="4E305272" w14:textId="77777777" w:rsidR="00E645F3" w:rsidRPr="00DC6EF0" w:rsidRDefault="00E645F3" w:rsidP="00CA6AEA">
            <w:pPr>
              <w:pStyle w:val="06-"/>
              <w:jc w:val="both"/>
            </w:pPr>
          </w:p>
        </w:tc>
        <w:tc>
          <w:tcPr>
            <w:tcW w:w="2126" w:type="dxa"/>
            <w:tcBorders>
              <w:top w:val="single" w:sz="8" w:space="0" w:color="auto"/>
              <w:left w:val="single" w:sz="8" w:space="0" w:color="auto"/>
              <w:bottom w:val="single" w:sz="8" w:space="0" w:color="auto"/>
              <w:right w:val="single" w:sz="8" w:space="0" w:color="auto"/>
            </w:tcBorders>
            <w:vAlign w:val="center"/>
          </w:tcPr>
          <w:p w14:paraId="2ED7C41E" w14:textId="77777777" w:rsidR="00E645F3" w:rsidRPr="00DC6EF0" w:rsidRDefault="00E645F3" w:rsidP="00CA6AEA">
            <w:pPr>
              <w:pStyle w:val="06-"/>
              <w:jc w:val="both"/>
            </w:pPr>
          </w:p>
        </w:tc>
        <w:tc>
          <w:tcPr>
            <w:tcW w:w="2268" w:type="dxa"/>
            <w:tcBorders>
              <w:top w:val="single" w:sz="8" w:space="0" w:color="auto"/>
              <w:left w:val="single" w:sz="8" w:space="0" w:color="auto"/>
              <w:bottom w:val="single" w:sz="8" w:space="0" w:color="auto"/>
              <w:right w:val="single" w:sz="8" w:space="0" w:color="auto"/>
            </w:tcBorders>
            <w:vAlign w:val="center"/>
          </w:tcPr>
          <w:p w14:paraId="268B9189" w14:textId="77777777" w:rsidR="00E645F3" w:rsidRPr="00DC6EF0" w:rsidRDefault="00E645F3" w:rsidP="00CA6AEA">
            <w:pPr>
              <w:pStyle w:val="06-"/>
              <w:jc w:val="both"/>
            </w:pPr>
          </w:p>
        </w:tc>
        <w:tc>
          <w:tcPr>
            <w:tcW w:w="1594" w:type="dxa"/>
            <w:tcBorders>
              <w:top w:val="single" w:sz="8" w:space="0" w:color="auto"/>
              <w:left w:val="single" w:sz="8" w:space="0" w:color="auto"/>
              <w:bottom w:val="single" w:sz="8" w:space="0" w:color="auto"/>
              <w:right w:val="single" w:sz="12" w:space="0" w:color="auto"/>
            </w:tcBorders>
            <w:vAlign w:val="center"/>
          </w:tcPr>
          <w:p w14:paraId="535AF80E" w14:textId="77777777" w:rsidR="00E645F3" w:rsidRPr="00DC6EF0" w:rsidRDefault="00E645F3" w:rsidP="00CA6AEA">
            <w:pPr>
              <w:pStyle w:val="06-"/>
              <w:jc w:val="both"/>
            </w:pPr>
          </w:p>
        </w:tc>
      </w:tr>
      <w:tr w:rsidR="00A44D83" w:rsidRPr="00DC6EF0" w14:paraId="4AEB2E86" w14:textId="77777777" w:rsidTr="00A44D83">
        <w:trPr>
          <w:cantSplit/>
          <w:trHeight w:hRule="exact" w:val="525"/>
        </w:trPr>
        <w:tc>
          <w:tcPr>
            <w:tcW w:w="1590" w:type="dxa"/>
            <w:gridSpan w:val="2"/>
            <w:tcBorders>
              <w:top w:val="single" w:sz="8" w:space="0" w:color="auto"/>
              <w:left w:val="single" w:sz="12" w:space="0" w:color="auto"/>
              <w:bottom w:val="single" w:sz="8" w:space="0" w:color="auto"/>
              <w:right w:val="single" w:sz="8" w:space="0" w:color="auto"/>
            </w:tcBorders>
            <w:vAlign w:val="center"/>
          </w:tcPr>
          <w:p w14:paraId="4BB5B045" w14:textId="77777777" w:rsidR="00E645F3" w:rsidRPr="00DC6EF0" w:rsidRDefault="00E645F3" w:rsidP="00CA6AEA">
            <w:pPr>
              <w:pStyle w:val="06-"/>
              <w:jc w:val="both"/>
            </w:pPr>
            <w:r w:rsidRPr="00DC6EF0">
              <w:t>2.</w:t>
            </w:r>
          </w:p>
        </w:tc>
        <w:tc>
          <w:tcPr>
            <w:tcW w:w="850" w:type="dxa"/>
            <w:tcBorders>
              <w:top w:val="single" w:sz="8" w:space="0" w:color="auto"/>
              <w:left w:val="single" w:sz="8" w:space="0" w:color="auto"/>
              <w:bottom w:val="single" w:sz="8" w:space="0" w:color="auto"/>
              <w:right w:val="single" w:sz="8" w:space="0" w:color="auto"/>
            </w:tcBorders>
            <w:vAlign w:val="center"/>
          </w:tcPr>
          <w:p w14:paraId="1438179E" w14:textId="77777777" w:rsidR="00E645F3" w:rsidRPr="00DC6EF0" w:rsidRDefault="00E645F3" w:rsidP="00CA6AEA">
            <w:pPr>
              <w:pStyle w:val="06-"/>
              <w:jc w:val="both"/>
            </w:pPr>
          </w:p>
        </w:tc>
        <w:tc>
          <w:tcPr>
            <w:tcW w:w="1559" w:type="dxa"/>
            <w:tcBorders>
              <w:top w:val="single" w:sz="8" w:space="0" w:color="auto"/>
              <w:left w:val="single" w:sz="8" w:space="0" w:color="auto"/>
              <w:bottom w:val="single" w:sz="8" w:space="0" w:color="auto"/>
              <w:right w:val="single" w:sz="8" w:space="0" w:color="auto"/>
            </w:tcBorders>
            <w:vAlign w:val="center"/>
          </w:tcPr>
          <w:p w14:paraId="46EEC5FD" w14:textId="77777777" w:rsidR="00E645F3" w:rsidRPr="00DC6EF0" w:rsidRDefault="00E645F3" w:rsidP="00CA6AEA">
            <w:pPr>
              <w:pStyle w:val="06-"/>
              <w:jc w:val="both"/>
            </w:pPr>
          </w:p>
        </w:tc>
        <w:tc>
          <w:tcPr>
            <w:tcW w:w="709" w:type="dxa"/>
            <w:tcBorders>
              <w:top w:val="single" w:sz="8" w:space="0" w:color="auto"/>
              <w:left w:val="single" w:sz="8" w:space="0" w:color="auto"/>
              <w:bottom w:val="single" w:sz="8" w:space="0" w:color="auto"/>
              <w:right w:val="single" w:sz="4" w:space="0" w:color="auto"/>
            </w:tcBorders>
            <w:vAlign w:val="center"/>
          </w:tcPr>
          <w:p w14:paraId="512E6096" w14:textId="77777777" w:rsidR="00E645F3" w:rsidRPr="00DC6EF0" w:rsidRDefault="00E645F3" w:rsidP="00CA6AEA">
            <w:pPr>
              <w:pStyle w:val="06-"/>
              <w:jc w:val="both"/>
            </w:pPr>
          </w:p>
        </w:tc>
        <w:tc>
          <w:tcPr>
            <w:tcW w:w="709" w:type="dxa"/>
            <w:tcBorders>
              <w:top w:val="single" w:sz="8" w:space="0" w:color="auto"/>
              <w:left w:val="single" w:sz="4" w:space="0" w:color="auto"/>
              <w:bottom w:val="single" w:sz="8" w:space="0" w:color="auto"/>
              <w:right w:val="single" w:sz="8" w:space="0" w:color="auto"/>
            </w:tcBorders>
            <w:vAlign w:val="center"/>
          </w:tcPr>
          <w:p w14:paraId="05968175" w14:textId="77777777" w:rsidR="00E645F3" w:rsidRPr="00DC6EF0" w:rsidRDefault="00E645F3" w:rsidP="00CA6AEA">
            <w:pPr>
              <w:pStyle w:val="06-"/>
              <w:jc w:val="both"/>
            </w:pPr>
          </w:p>
        </w:tc>
        <w:tc>
          <w:tcPr>
            <w:tcW w:w="1134" w:type="dxa"/>
            <w:tcBorders>
              <w:top w:val="single" w:sz="8" w:space="0" w:color="auto"/>
              <w:left w:val="single" w:sz="8" w:space="0" w:color="auto"/>
              <w:bottom w:val="single" w:sz="8" w:space="0" w:color="auto"/>
              <w:right w:val="single" w:sz="8" w:space="0" w:color="auto"/>
            </w:tcBorders>
            <w:vAlign w:val="center"/>
          </w:tcPr>
          <w:p w14:paraId="7B3C46FC" w14:textId="0A1C9540" w:rsidR="00E645F3" w:rsidRPr="00DC6EF0" w:rsidRDefault="00E645F3" w:rsidP="00CA6AEA">
            <w:pPr>
              <w:pStyle w:val="06-"/>
              <w:jc w:val="both"/>
            </w:pPr>
          </w:p>
        </w:tc>
        <w:tc>
          <w:tcPr>
            <w:tcW w:w="1070" w:type="dxa"/>
            <w:tcBorders>
              <w:top w:val="single" w:sz="8" w:space="0" w:color="auto"/>
              <w:left w:val="single" w:sz="8" w:space="0" w:color="auto"/>
              <w:bottom w:val="single" w:sz="8" w:space="0" w:color="auto"/>
              <w:right w:val="single" w:sz="8" w:space="0" w:color="auto"/>
            </w:tcBorders>
            <w:vAlign w:val="center"/>
          </w:tcPr>
          <w:p w14:paraId="527C3259" w14:textId="77777777" w:rsidR="00E645F3" w:rsidRPr="00DC6EF0" w:rsidRDefault="00E645F3" w:rsidP="00CA6AEA">
            <w:pPr>
              <w:pStyle w:val="06-"/>
              <w:jc w:val="both"/>
            </w:pPr>
          </w:p>
        </w:tc>
        <w:tc>
          <w:tcPr>
            <w:tcW w:w="1765" w:type="dxa"/>
            <w:tcBorders>
              <w:top w:val="single" w:sz="8" w:space="0" w:color="auto"/>
              <w:left w:val="single" w:sz="8" w:space="0" w:color="auto"/>
              <w:bottom w:val="single" w:sz="8" w:space="0" w:color="auto"/>
              <w:right w:val="single" w:sz="8" w:space="0" w:color="auto"/>
            </w:tcBorders>
            <w:vAlign w:val="center"/>
          </w:tcPr>
          <w:p w14:paraId="01A46377" w14:textId="77777777" w:rsidR="00E645F3" w:rsidRPr="00DC6EF0" w:rsidRDefault="00E645F3" w:rsidP="00CA6AEA">
            <w:pPr>
              <w:pStyle w:val="06-"/>
              <w:jc w:val="both"/>
            </w:pPr>
          </w:p>
        </w:tc>
        <w:tc>
          <w:tcPr>
            <w:tcW w:w="2126" w:type="dxa"/>
            <w:tcBorders>
              <w:top w:val="single" w:sz="8" w:space="0" w:color="auto"/>
              <w:left w:val="single" w:sz="8" w:space="0" w:color="auto"/>
              <w:bottom w:val="single" w:sz="8" w:space="0" w:color="auto"/>
              <w:right w:val="single" w:sz="8" w:space="0" w:color="auto"/>
            </w:tcBorders>
            <w:vAlign w:val="center"/>
          </w:tcPr>
          <w:p w14:paraId="1A888B9F" w14:textId="77777777" w:rsidR="00E645F3" w:rsidRPr="00DC6EF0" w:rsidRDefault="00E645F3" w:rsidP="00CA6AEA">
            <w:pPr>
              <w:pStyle w:val="06-"/>
              <w:jc w:val="both"/>
            </w:pPr>
          </w:p>
        </w:tc>
        <w:tc>
          <w:tcPr>
            <w:tcW w:w="2268" w:type="dxa"/>
            <w:tcBorders>
              <w:top w:val="single" w:sz="8" w:space="0" w:color="auto"/>
              <w:left w:val="single" w:sz="8" w:space="0" w:color="auto"/>
              <w:bottom w:val="single" w:sz="8" w:space="0" w:color="auto"/>
              <w:right w:val="single" w:sz="8" w:space="0" w:color="auto"/>
            </w:tcBorders>
            <w:vAlign w:val="center"/>
          </w:tcPr>
          <w:p w14:paraId="03611FDE" w14:textId="77777777" w:rsidR="00E645F3" w:rsidRPr="00DC6EF0" w:rsidRDefault="00E645F3" w:rsidP="00CA6AEA">
            <w:pPr>
              <w:pStyle w:val="06-"/>
              <w:jc w:val="both"/>
            </w:pPr>
          </w:p>
        </w:tc>
        <w:tc>
          <w:tcPr>
            <w:tcW w:w="1594" w:type="dxa"/>
            <w:tcBorders>
              <w:top w:val="single" w:sz="8" w:space="0" w:color="auto"/>
              <w:left w:val="single" w:sz="8" w:space="0" w:color="auto"/>
              <w:bottom w:val="single" w:sz="8" w:space="0" w:color="auto"/>
              <w:right w:val="single" w:sz="12" w:space="0" w:color="auto"/>
            </w:tcBorders>
            <w:vAlign w:val="center"/>
          </w:tcPr>
          <w:p w14:paraId="4010431B" w14:textId="77777777" w:rsidR="00E645F3" w:rsidRPr="00DC6EF0" w:rsidRDefault="00E645F3" w:rsidP="00CA6AEA">
            <w:pPr>
              <w:pStyle w:val="06-"/>
              <w:jc w:val="both"/>
            </w:pPr>
          </w:p>
        </w:tc>
      </w:tr>
      <w:tr w:rsidR="00A44D83" w:rsidRPr="00DC6EF0" w14:paraId="5DA955F2" w14:textId="77777777" w:rsidTr="00A44D83">
        <w:trPr>
          <w:cantSplit/>
          <w:trHeight w:hRule="exact" w:val="525"/>
        </w:trPr>
        <w:tc>
          <w:tcPr>
            <w:tcW w:w="1590" w:type="dxa"/>
            <w:gridSpan w:val="2"/>
            <w:tcBorders>
              <w:top w:val="single" w:sz="8" w:space="0" w:color="auto"/>
              <w:left w:val="single" w:sz="12" w:space="0" w:color="auto"/>
              <w:bottom w:val="single" w:sz="8" w:space="0" w:color="auto"/>
              <w:right w:val="single" w:sz="8" w:space="0" w:color="auto"/>
            </w:tcBorders>
            <w:vAlign w:val="center"/>
          </w:tcPr>
          <w:p w14:paraId="3B64A664" w14:textId="77777777" w:rsidR="00E645F3" w:rsidRPr="00DC6EF0" w:rsidRDefault="00E645F3" w:rsidP="00CA6AEA">
            <w:pPr>
              <w:pStyle w:val="06-"/>
              <w:jc w:val="both"/>
            </w:pPr>
            <w:r w:rsidRPr="00DC6EF0">
              <w:t>3.</w:t>
            </w:r>
          </w:p>
        </w:tc>
        <w:tc>
          <w:tcPr>
            <w:tcW w:w="850" w:type="dxa"/>
            <w:tcBorders>
              <w:top w:val="single" w:sz="8" w:space="0" w:color="auto"/>
              <w:left w:val="single" w:sz="8" w:space="0" w:color="auto"/>
              <w:bottom w:val="single" w:sz="8" w:space="0" w:color="auto"/>
              <w:right w:val="single" w:sz="8" w:space="0" w:color="auto"/>
            </w:tcBorders>
            <w:vAlign w:val="center"/>
          </w:tcPr>
          <w:p w14:paraId="1F5030C2" w14:textId="77777777" w:rsidR="00E645F3" w:rsidRPr="00DC6EF0" w:rsidRDefault="00E645F3" w:rsidP="00CA6AEA">
            <w:pPr>
              <w:pStyle w:val="06-"/>
              <w:jc w:val="both"/>
            </w:pPr>
          </w:p>
        </w:tc>
        <w:tc>
          <w:tcPr>
            <w:tcW w:w="1559" w:type="dxa"/>
            <w:tcBorders>
              <w:top w:val="single" w:sz="8" w:space="0" w:color="auto"/>
              <w:left w:val="single" w:sz="8" w:space="0" w:color="auto"/>
              <w:bottom w:val="single" w:sz="8" w:space="0" w:color="auto"/>
              <w:right w:val="single" w:sz="8" w:space="0" w:color="auto"/>
            </w:tcBorders>
            <w:vAlign w:val="center"/>
          </w:tcPr>
          <w:p w14:paraId="626B4190" w14:textId="77777777" w:rsidR="00E645F3" w:rsidRPr="00DC6EF0" w:rsidRDefault="00E645F3" w:rsidP="00CA6AEA">
            <w:pPr>
              <w:pStyle w:val="06-"/>
              <w:jc w:val="both"/>
            </w:pPr>
          </w:p>
        </w:tc>
        <w:tc>
          <w:tcPr>
            <w:tcW w:w="709" w:type="dxa"/>
            <w:tcBorders>
              <w:top w:val="single" w:sz="8" w:space="0" w:color="auto"/>
              <w:left w:val="single" w:sz="8" w:space="0" w:color="auto"/>
              <w:bottom w:val="single" w:sz="8" w:space="0" w:color="auto"/>
              <w:right w:val="single" w:sz="4" w:space="0" w:color="auto"/>
            </w:tcBorders>
            <w:vAlign w:val="center"/>
          </w:tcPr>
          <w:p w14:paraId="47BF2F44" w14:textId="77777777" w:rsidR="00E645F3" w:rsidRPr="00DC6EF0" w:rsidRDefault="00E645F3" w:rsidP="00CA6AEA">
            <w:pPr>
              <w:pStyle w:val="06-"/>
              <w:jc w:val="both"/>
            </w:pPr>
          </w:p>
        </w:tc>
        <w:tc>
          <w:tcPr>
            <w:tcW w:w="709" w:type="dxa"/>
            <w:tcBorders>
              <w:top w:val="single" w:sz="8" w:space="0" w:color="auto"/>
              <w:left w:val="single" w:sz="4" w:space="0" w:color="auto"/>
              <w:bottom w:val="single" w:sz="8" w:space="0" w:color="auto"/>
              <w:right w:val="single" w:sz="8" w:space="0" w:color="auto"/>
            </w:tcBorders>
            <w:vAlign w:val="center"/>
          </w:tcPr>
          <w:p w14:paraId="0F7AAA7C" w14:textId="77777777" w:rsidR="00E645F3" w:rsidRPr="00DC6EF0" w:rsidRDefault="00E645F3" w:rsidP="00CA6AEA">
            <w:pPr>
              <w:pStyle w:val="06-"/>
              <w:jc w:val="both"/>
            </w:pPr>
          </w:p>
        </w:tc>
        <w:tc>
          <w:tcPr>
            <w:tcW w:w="1134" w:type="dxa"/>
            <w:tcBorders>
              <w:top w:val="single" w:sz="8" w:space="0" w:color="auto"/>
              <w:left w:val="single" w:sz="8" w:space="0" w:color="auto"/>
              <w:bottom w:val="single" w:sz="8" w:space="0" w:color="auto"/>
              <w:right w:val="single" w:sz="8" w:space="0" w:color="auto"/>
            </w:tcBorders>
            <w:vAlign w:val="center"/>
          </w:tcPr>
          <w:p w14:paraId="0C852A82" w14:textId="65447CF5" w:rsidR="00E645F3" w:rsidRPr="00DC6EF0" w:rsidRDefault="00E645F3" w:rsidP="00CA6AEA">
            <w:pPr>
              <w:pStyle w:val="06-"/>
              <w:jc w:val="both"/>
            </w:pPr>
          </w:p>
        </w:tc>
        <w:tc>
          <w:tcPr>
            <w:tcW w:w="1070" w:type="dxa"/>
            <w:tcBorders>
              <w:top w:val="single" w:sz="8" w:space="0" w:color="auto"/>
              <w:left w:val="single" w:sz="8" w:space="0" w:color="auto"/>
              <w:bottom w:val="single" w:sz="8" w:space="0" w:color="auto"/>
              <w:right w:val="single" w:sz="8" w:space="0" w:color="auto"/>
            </w:tcBorders>
            <w:vAlign w:val="center"/>
          </w:tcPr>
          <w:p w14:paraId="6BBC78CB" w14:textId="77777777" w:rsidR="00E645F3" w:rsidRPr="00DC6EF0" w:rsidRDefault="00E645F3" w:rsidP="00CA6AEA">
            <w:pPr>
              <w:pStyle w:val="06-"/>
              <w:jc w:val="both"/>
            </w:pPr>
          </w:p>
        </w:tc>
        <w:tc>
          <w:tcPr>
            <w:tcW w:w="1765" w:type="dxa"/>
            <w:tcBorders>
              <w:top w:val="single" w:sz="8" w:space="0" w:color="auto"/>
              <w:left w:val="single" w:sz="8" w:space="0" w:color="auto"/>
              <w:bottom w:val="single" w:sz="8" w:space="0" w:color="auto"/>
              <w:right w:val="single" w:sz="8" w:space="0" w:color="auto"/>
            </w:tcBorders>
            <w:vAlign w:val="center"/>
          </w:tcPr>
          <w:p w14:paraId="3872ED19" w14:textId="77777777" w:rsidR="00E645F3" w:rsidRPr="00DC6EF0" w:rsidRDefault="00E645F3" w:rsidP="00CA6AEA">
            <w:pPr>
              <w:pStyle w:val="06-"/>
              <w:jc w:val="both"/>
            </w:pPr>
          </w:p>
        </w:tc>
        <w:tc>
          <w:tcPr>
            <w:tcW w:w="2126" w:type="dxa"/>
            <w:tcBorders>
              <w:top w:val="single" w:sz="8" w:space="0" w:color="auto"/>
              <w:left w:val="single" w:sz="8" w:space="0" w:color="auto"/>
              <w:bottom w:val="single" w:sz="8" w:space="0" w:color="auto"/>
              <w:right w:val="single" w:sz="8" w:space="0" w:color="auto"/>
            </w:tcBorders>
            <w:vAlign w:val="center"/>
          </w:tcPr>
          <w:p w14:paraId="2BFE9A8C" w14:textId="77777777" w:rsidR="00E645F3" w:rsidRPr="00DC6EF0" w:rsidRDefault="00E645F3" w:rsidP="00CA6AEA">
            <w:pPr>
              <w:pStyle w:val="06-"/>
              <w:jc w:val="both"/>
            </w:pPr>
          </w:p>
        </w:tc>
        <w:tc>
          <w:tcPr>
            <w:tcW w:w="2268" w:type="dxa"/>
            <w:tcBorders>
              <w:top w:val="single" w:sz="8" w:space="0" w:color="auto"/>
              <w:left w:val="single" w:sz="8" w:space="0" w:color="auto"/>
              <w:bottom w:val="single" w:sz="8" w:space="0" w:color="auto"/>
              <w:right w:val="single" w:sz="8" w:space="0" w:color="auto"/>
            </w:tcBorders>
            <w:vAlign w:val="center"/>
          </w:tcPr>
          <w:p w14:paraId="617BA4C1" w14:textId="77777777" w:rsidR="00E645F3" w:rsidRPr="00DC6EF0" w:rsidRDefault="00E645F3" w:rsidP="00CA6AEA">
            <w:pPr>
              <w:pStyle w:val="06-"/>
              <w:jc w:val="both"/>
            </w:pPr>
          </w:p>
        </w:tc>
        <w:tc>
          <w:tcPr>
            <w:tcW w:w="1594" w:type="dxa"/>
            <w:tcBorders>
              <w:top w:val="single" w:sz="8" w:space="0" w:color="auto"/>
              <w:left w:val="single" w:sz="8" w:space="0" w:color="auto"/>
              <w:bottom w:val="single" w:sz="8" w:space="0" w:color="auto"/>
              <w:right w:val="single" w:sz="12" w:space="0" w:color="auto"/>
            </w:tcBorders>
            <w:vAlign w:val="center"/>
          </w:tcPr>
          <w:p w14:paraId="5F6C6D48" w14:textId="77777777" w:rsidR="00E645F3" w:rsidRPr="00DC6EF0" w:rsidRDefault="00E645F3" w:rsidP="00CA6AEA">
            <w:pPr>
              <w:pStyle w:val="06-"/>
              <w:jc w:val="both"/>
            </w:pPr>
          </w:p>
        </w:tc>
      </w:tr>
      <w:tr w:rsidR="002B197D" w:rsidRPr="00DC6EF0" w14:paraId="3D2BB8ED" w14:textId="77777777" w:rsidTr="00A44D83">
        <w:trPr>
          <w:cantSplit/>
          <w:trHeight w:hRule="exact" w:val="525"/>
        </w:trPr>
        <w:tc>
          <w:tcPr>
            <w:tcW w:w="13780" w:type="dxa"/>
            <w:gridSpan w:val="11"/>
            <w:tcBorders>
              <w:top w:val="single" w:sz="12" w:space="0" w:color="auto"/>
              <w:left w:val="single" w:sz="12" w:space="0" w:color="auto"/>
              <w:bottom w:val="single" w:sz="8" w:space="0" w:color="auto"/>
              <w:right w:val="single" w:sz="8" w:space="0" w:color="auto"/>
            </w:tcBorders>
            <w:vAlign w:val="center"/>
          </w:tcPr>
          <w:p w14:paraId="6693F81A" w14:textId="0EFCBB26" w:rsidR="002B197D" w:rsidRPr="00DC6EF0" w:rsidRDefault="002B197D" w:rsidP="00CA6AEA">
            <w:pPr>
              <w:pStyle w:val="06-"/>
              <w:jc w:val="right"/>
            </w:pPr>
            <w:r w:rsidRPr="00DC6EF0">
              <w:t>合　計</w:t>
            </w:r>
          </w:p>
        </w:tc>
        <w:tc>
          <w:tcPr>
            <w:tcW w:w="1594" w:type="dxa"/>
            <w:tcBorders>
              <w:top w:val="single" w:sz="12" w:space="0" w:color="auto"/>
              <w:left w:val="single" w:sz="8" w:space="0" w:color="auto"/>
              <w:bottom w:val="single" w:sz="8" w:space="0" w:color="auto"/>
              <w:right w:val="single" w:sz="12" w:space="0" w:color="auto"/>
            </w:tcBorders>
            <w:vAlign w:val="center"/>
          </w:tcPr>
          <w:p w14:paraId="55A1D9C2" w14:textId="77777777" w:rsidR="002B197D" w:rsidRPr="00DC6EF0" w:rsidRDefault="002B197D" w:rsidP="00CA6AEA">
            <w:pPr>
              <w:pStyle w:val="06-"/>
              <w:jc w:val="right"/>
            </w:pPr>
            <w:r w:rsidRPr="00DC6EF0">
              <w:t xml:space="preserve"> </w:t>
            </w:r>
          </w:p>
        </w:tc>
      </w:tr>
      <w:tr w:rsidR="0037691F" w:rsidRPr="00DC6EF0" w14:paraId="7F1E8D1C" w14:textId="77777777" w:rsidTr="00E645F3">
        <w:trPr>
          <w:cantSplit/>
          <w:trHeight w:val="470"/>
        </w:trPr>
        <w:tc>
          <w:tcPr>
            <w:tcW w:w="475" w:type="dxa"/>
            <w:tcBorders>
              <w:top w:val="single" w:sz="8" w:space="0" w:color="auto"/>
              <w:left w:val="nil"/>
              <w:bottom w:val="nil"/>
              <w:right w:val="nil"/>
            </w:tcBorders>
          </w:tcPr>
          <w:p w14:paraId="69742385" w14:textId="77777777" w:rsidR="0037691F" w:rsidRPr="00DC6EF0" w:rsidRDefault="0037691F" w:rsidP="00B6774A">
            <w:pPr>
              <w:rPr>
                <w:rFonts w:eastAsia="標楷體"/>
                <w:kern w:val="0"/>
              </w:rPr>
            </w:pPr>
            <w:proofErr w:type="gramStart"/>
            <w:r w:rsidRPr="00DC6EF0">
              <w:rPr>
                <w:rFonts w:eastAsia="標楷體"/>
                <w:sz w:val="20"/>
                <w:szCs w:val="20"/>
              </w:rPr>
              <w:t>註</w:t>
            </w:r>
            <w:proofErr w:type="gramEnd"/>
            <w:r w:rsidRPr="00DC6EF0">
              <w:rPr>
                <w:rFonts w:eastAsia="標楷體"/>
                <w:sz w:val="20"/>
                <w:szCs w:val="20"/>
              </w:rPr>
              <w:t>：</w:t>
            </w:r>
          </w:p>
        </w:tc>
        <w:tc>
          <w:tcPr>
            <w:tcW w:w="14899" w:type="dxa"/>
            <w:gridSpan w:val="11"/>
            <w:tcBorders>
              <w:top w:val="single" w:sz="8" w:space="0" w:color="auto"/>
              <w:left w:val="nil"/>
              <w:bottom w:val="nil"/>
              <w:right w:val="nil"/>
            </w:tcBorders>
          </w:tcPr>
          <w:p w14:paraId="2783A79E" w14:textId="653904C3" w:rsidR="00694A4E" w:rsidRPr="00DC6EF0" w:rsidRDefault="004F3DB1" w:rsidP="004F3DB1">
            <w:pPr>
              <w:pStyle w:val="05-"/>
              <w:numPr>
                <w:ilvl w:val="0"/>
                <w:numId w:val="31"/>
              </w:numPr>
              <w:ind w:left="234" w:hanging="234"/>
            </w:pPr>
            <w:r w:rsidRPr="00DC6EF0">
              <w:t>本科目編列不含營業稅，</w:t>
            </w:r>
            <w:r w:rsidR="00AA5A6E" w:rsidRPr="00DC6EF0">
              <w:t>範圍為</w:t>
            </w:r>
            <w:r w:rsidR="0037691F" w:rsidRPr="00DC6EF0">
              <w:t>計畫執行所需</w:t>
            </w:r>
            <w:r w:rsidR="00B81594" w:rsidRPr="00DC6EF0">
              <w:rPr>
                <w:rFonts w:hint="eastAsia"/>
              </w:rPr>
              <w:t>電腦設備所需保養修護及所需使用資訊操作、維修、購買雲端等服務費用、金額未達</w:t>
            </w:r>
            <w:r w:rsidR="003B52A9" w:rsidRPr="00DC6EF0">
              <w:rPr>
                <w:rFonts w:hint="eastAsia"/>
              </w:rPr>
              <w:t>1</w:t>
            </w:r>
            <w:r w:rsidR="00B81594" w:rsidRPr="00DC6EF0">
              <w:rPr>
                <w:rFonts w:hint="eastAsia"/>
              </w:rPr>
              <w:t>萬元之軟體購置或屬營業租賃性質之資訊設備租金屬之</w:t>
            </w:r>
            <w:r w:rsidR="0037691F" w:rsidRPr="00DC6EF0">
              <w:t>。</w:t>
            </w:r>
          </w:p>
          <w:p w14:paraId="00C22D5F" w14:textId="77777777" w:rsidR="00694A4E" w:rsidRPr="00DC6EF0" w:rsidRDefault="00694A4E" w:rsidP="00B81594">
            <w:pPr>
              <w:pStyle w:val="05-"/>
              <w:numPr>
                <w:ilvl w:val="0"/>
                <w:numId w:val="31"/>
              </w:numPr>
              <w:ind w:left="205" w:hanging="205"/>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3453483D" w14:textId="77777777" w:rsidR="0037691F" w:rsidRPr="00DC6EF0" w:rsidRDefault="0037691F" w:rsidP="00B81594">
            <w:pPr>
              <w:pStyle w:val="05-"/>
              <w:numPr>
                <w:ilvl w:val="0"/>
                <w:numId w:val="31"/>
              </w:numPr>
              <w:ind w:left="205" w:hanging="205"/>
            </w:pPr>
            <w:r w:rsidRPr="00DC6EF0">
              <w:t>請加</w:t>
            </w:r>
            <w:proofErr w:type="gramStart"/>
            <w:r w:rsidRPr="00DC6EF0">
              <w:t>註</w:t>
            </w:r>
            <w:proofErr w:type="gramEnd"/>
            <w:r w:rsidRPr="00DC6EF0">
              <w:t>公司財產目錄上所列示之財產編號。</w:t>
            </w:r>
          </w:p>
          <w:p w14:paraId="7A0724E0" w14:textId="77777777" w:rsidR="0037691F" w:rsidRPr="00DC6EF0" w:rsidRDefault="0037691F" w:rsidP="00B81594">
            <w:pPr>
              <w:pStyle w:val="05-"/>
              <w:numPr>
                <w:ilvl w:val="0"/>
                <w:numId w:val="31"/>
              </w:numPr>
              <w:ind w:left="205" w:hanging="205"/>
            </w:pPr>
            <w:r w:rsidRPr="00DC6EF0">
              <w:t>請依需求自行增加表</w:t>
            </w:r>
            <w:proofErr w:type="gramStart"/>
            <w:r w:rsidRPr="00DC6EF0">
              <w:t>列行</w:t>
            </w:r>
            <w:proofErr w:type="gramEnd"/>
            <w:r w:rsidRPr="00DC6EF0">
              <w:t>數。</w:t>
            </w:r>
          </w:p>
        </w:tc>
      </w:tr>
    </w:tbl>
    <w:p w14:paraId="52186AC6" w14:textId="77777777" w:rsidR="00302427" w:rsidRPr="00DC6EF0" w:rsidRDefault="00302427" w:rsidP="00146591">
      <w:pPr>
        <w:pStyle w:val="03-"/>
        <w:numPr>
          <w:ilvl w:val="0"/>
          <w:numId w:val="23"/>
        </w:numPr>
      </w:pPr>
      <w:r w:rsidRPr="00DC6EF0">
        <w:br w:type="page"/>
      </w:r>
    </w:p>
    <w:p w14:paraId="0DC514A9" w14:textId="77777777" w:rsidR="007E4D55" w:rsidRPr="00DC6EF0" w:rsidRDefault="007E4D55" w:rsidP="00526F15">
      <w:pPr>
        <w:pStyle w:val="02-"/>
        <w:numPr>
          <w:ilvl w:val="0"/>
          <w:numId w:val="18"/>
        </w:numPr>
        <w:spacing w:line="280" w:lineRule="exact"/>
        <w:ind w:left="855" w:hanging="570"/>
      </w:pPr>
      <w:bookmarkStart w:id="17" w:name="_Toc44333173"/>
      <w:r w:rsidRPr="00DC6EF0">
        <w:rPr>
          <w:rFonts w:hint="eastAsia"/>
        </w:rPr>
        <w:t>消耗性器材及原材料費</w:t>
      </w:r>
      <w:bookmarkEnd w:id="17"/>
    </w:p>
    <w:tbl>
      <w:tblPr>
        <w:tblW w:w="4978"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Look w:val="0000" w:firstRow="0" w:lastRow="0" w:firstColumn="0" w:lastColumn="0" w:noHBand="0" w:noVBand="0"/>
      </w:tblPr>
      <w:tblGrid>
        <w:gridCol w:w="477"/>
        <w:gridCol w:w="1371"/>
        <w:gridCol w:w="2132"/>
        <w:gridCol w:w="997"/>
        <w:gridCol w:w="1281"/>
        <w:gridCol w:w="1139"/>
        <w:gridCol w:w="1139"/>
        <w:gridCol w:w="1676"/>
        <w:gridCol w:w="1549"/>
        <w:gridCol w:w="1549"/>
        <w:gridCol w:w="1791"/>
      </w:tblGrid>
      <w:tr w:rsidR="00410639" w:rsidRPr="00DC6EF0" w14:paraId="26965596" w14:textId="77777777" w:rsidTr="007E0C18">
        <w:trPr>
          <w:cantSplit/>
          <w:trHeight w:val="307"/>
        </w:trPr>
        <w:tc>
          <w:tcPr>
            <w:tcW w:w="612" w:type="pct"/>
            <w:gridSpan w:val="2"/>
            <w:tcBorders>
              <w:top w:val="nil"/>
              <w:left w:val="nil"/>
              <w:bottom w:val="single" w:sz="12" w:space="0" w:color="auto"/>
              <w:right w:val="nil"/>
            </w:tcBorders>
            <w:vAlign w:val="center"/>
          </w:tcPr>
          <w:p w14:paraId="57A530F3" w14:textId="77777777" w:rsidR="00B45B80" w:rsidRPr="00DC6EF0" w:rsidRDefault="00B45B80" w:rsidP="00B6774A">
            <w:pPr>
              <w:jc w:val="center"/>
              <w:rPr>
                <w:rFonts w:eastAsia="標楷體"/>
              </w:rPr>
            </w:pPr>
          </w:p>
        </w:tc>
        <w:tc>
          <w:tcPr>
            <w:tcW w:w="706" w:type="pct"/>
            <w:tcBorders>
              <w:top w:val="nil"/>
              <w:left w:val="nil"/>
              <w:bottom w:val="single" w:sz="12" w:space="0" w:color="auto"/>
              <w:right w:val="nil"/>
            </w:tcBorders>
            <w:vAlign w:val="center"/>
          </w:tcPr>
          <w:p w14:paraId="7753B7A3" w14:textId="77777777" w:rsidR="00B45B80" w:rsidRPr="00DC6EF0" w:rsidRDefault="00B45B80" w:rsidP="00B6774A">
            <w:pPr>
              <w:jc w:val="center"/>
              <w:rPr>
                <w:rFonts w:eastAsia="標楷體"/>
              </w:rPr>
            </w:pPr>
          </w:p>
        </w:tc>
        <w:tc>
          <w:tcPr>
            <w:tcW w:w="330" w:type="pct"/>
            <w:tcBorders>
              <w:top w:val="nil"/>
              <w:left w:val="nil"/>
              <w:bottom w:val="single" w:sz="12" w:space="0" w:color="auto"/>
              <w:right w:val="nil"/>
            </w:tcBorders>
            <w:vAlign w:val="center"/>
          </w:tcPr>
          <w:p w14:paraId="61B8CE7E" w14:textId="77777777" w:rsidR="00B45B80" w:rsidRPr="00DC6EF0" w:rsidRDefault="00B45B80" w:rsidP="00B6774A">
            <w:pPr>
              <w:jc w:val="center"/>
              <w:rPr>
                <w:rFonts w:eastAsia="標楷體"/>
              </w:rPr>
            </w:pPr>
          </w:p>
        </w:tc>
        <w:tc>
          <w:tcPr>
            <w:tcW w:w="424" w:type="pct"/>
            <w:tcBorders>
              <w:top w:val="nil"/>
              <w:left w:val="nil"/>
              <w:bottom w:val="single" w:sz="12" w:space="0" w:color="auto"/>
              <w:right w:val="nil"/>
            </w:tcBorders>
            <w:vAlign w:val="center"/>
          </w:tcPr>
          <w:p w14:paraId="09D68F5E" w14:textId="77777777" w:rsidR="00B45B80" w:rsidRPr="00DC6EF0" w:rsidRDefault="00B45B80" w:rsidP="00B6774A">
            <w:pPr>
              <w:jc w:val="center"/>
              <w:rPr>
                <w:rFonts w:eastAsia="標楷體"/>
              </w:rPr>
            </w:pPr>
          </w:p>
        </w:tc>
        <w:tc>
          <w:tcPr>
            <w:tcW w:w="1309" w:type="pct"/>
            <w:gridSpan w:val="3"/>
            <w:tcBorders>
              <w:top w:val="nil"/>
              <w:left w:val="nil"/>
              <w:bottom w:val="single" w:sz="12" w:space="0" w:color="auto"/>
              <w:right w:val="nil"/>
            </w:tcBorders>
            <w:vAlign w:val="center"/>
          </w:tcPr>
          <w:p w14:paraId="0746C997" w14:textId="77777777" w:rsidR="00B45B80" w:rsidRPr="00DC6EF0" w:rsidRDefault="00B45B80" w:rsidP="00B6774A">
            <w:pPr>
              <w:jc w:val="center"/>
              <w:rPr>
                <w:rFonts w:eastAsia="標楷體"/>
              </w:rPr>
            </w:pPr>
          </w:p>
        </w:tc>
        <w:tc>
          <w:tcPr>
            <w:tcW w:w="1619" w:type="pct"/>
            <w:gridSpan w:val="3"/>
            <w:tcBorders>
              <w:top w:val="nil"/>
              <w:left w:val="nil"/>
              <w:bottom w:val="single" w:sz="12" w:space="0" w:color="auto"/>
              <w:right w:val="nil"/>
            </w:tcBorders>
            <w:vAlign w:val="center"/>
          </w:tcPr>
          <w:p w14:paraId="41B0616C" w14:textId="45A798BD" w:rsidR="00B45B80" w:rsidRPr="00DC6EF0" w:rsidRDefault="004A4E47" w:rsidP="004A4E47">
            <w:pPr>
              <w:jc w:val="right"/>
              <w:rPr>
                <w:rFonts w:eastAsia="標楷體"/>
                <w:kern w:val="0"/>
              </w:rPr>
            </w:pPr>
            <w:r w:rsidRPr="00DC6EF0">
              <w:rPr>
                <w:rFonts w:eastAsia="標楷體" w:hint="eastAsia"/>
                <w:kern w:val="0"/>
              </w:rPr>
              <w:t>單位：新臺幣千元</w:t>
            </w:r>
          </w:p>
        </w:tc>
      </w:tr>
      <w:tr w:rsidR="001A57DB" w:rsidRPr="00DC6EF0" w14:paraId="79316420" w14:textId="77777777" w:rsidTr="00323BD9">
        <w:trPr>
          <w:cantSplit/>
          <w:trHeight w:val="307"/>
        </w:trPr>
        <w:tc>
          <w:tcPr>
            <w:tcW w:w="612" w:type="pct"/>
            <w:gridSpan w:val="2"/>
            <w:vMerge w:val="restart"/>
            <w:tcBorders>
              <w:top w:val="single" w:sz="12" w:space="0" w:color="auto"/>
              <w:left w:val="single" w:sz="12" w:space="0" w:color="auto"/>
              <w:bottom w:val="single" w:sz="12" w:space="0" w:color="auto"/>
              <w:right w:val="single" w:sz="6" w:space="0" w:color="auto"/>
            </w:tcBorders>
            <w:vAlign w:val="center"/>
          </w:tcPr>
          <w:p w14:paraId="77CCCAE9" w14:textId="3C24E7A2" w:rsidR="00B45B80" w:rsidRPr="00DC6EF0" w:rsidRDefault="001A57DB" w:rsidP="00323BD9">
            <w:pPr>
              <w:pStyle w:val="06-"/>
            </w:pPr>
            <w:r w:rsidRPr="00DC6EF0">
              <w:t>名</w:t>
            </w:r>
            <w:r w:rsidR="00B45B80" w:rsidRPr="00DC6EF0">
              <w:t xml:space="preserve">    </w:t>
            </w:r>
            <w:r w:rsidRPr="00DC6EF0">
              <w:t>稱</w:t>
            </w:r>
          </w:p>
        </w:tc>
        <w:tc>
          <w:tcPr>
            <w:tcW w:w="706" w:type="pct"/>
            <w:vMerge w:val="restart"/>
            <w:tcBorders>
              <w:top w:val="single" w:sz="12" w:space="0" w:color="auto"/>
              <w:left w:val="single" w:sz="6" w:space="0" w:color="auto"/>
              <w:bottom w:val="single" w:sz="12" w:space="0" w:color="auto"/>
              <w:right w:val="single" w:sz="6" w:space="0" w:color="auto"/>
            </w:tcBorders>
            <w:vAlign w:val="center"/>
          </w:tcPr>
          <w:p w14:paraId="06915791" w14:textId="41467AF5" w:rsidR="00B45B80" w:rsidRPr="00DC6EF0" w:rsidRDefault="00934E32" w:rsidP="00323BD9">
            <w:pPr>
              <w:pStyle w:val="06-"/>
            </w:pPr>
            <w:r w:rsidRPr="00DC6EF0">
              <w:rPr>
                <w:rFonts w:hint="eastAsia"/>
              </w:rPr>
              <w:t>用途</w:t>
            </w:r>
            <w:r w:rsidR="00B45B80" w:rsidRPr="00DC6EF0">
              <w:t>說明</w:t>
            </w:r>
          </w:p>
        </w:tc>
        <w:tc>
          <w:tcPr>
            <w:tcW w:w="330" w:type="pct"/>
            <w:vMerge w:val="restart"/>
            <w:tcBorders>
              <w:top w:val="single" w:sz="12" w:space="0" w:color="auto"/>
              <w:left w:val="single" w:sz="6" w:space="0" w:color="auto"/>
              <w:bottom w:val="single" w:sz="12" w:space="0" w:color="auto"/>
              <w:right w:val="single" w:sz="6" w:space="0" w:color="auto"/>
            </w:tcBorders>
            <w:vAlign w:val="center"/>
          </w:tcPr>
          <w:p w14:paraId="10D9002A" w14:textId="77777777" w:rsidR="00B45B80" w:rsidRPr="00DC6EF0" w:rsidRDefault="00B45B80" w:rsidP="00323BD9">
            <w:pPr>
              <w:pStyle w:val="06-"/>
            </w:pPr>
            <w:r w:rsidRPr="00DC6EF0">
              <w:t>單位</w:t>
            </w:r>
          </w:p>
        </w:tc>
        <w:tc>
          <w:tcPr>
            <w:tcW w:w="424" w:type="pct"/>
            <w:vMerge w:val="restart"/>
            <w:tcBorders>
              <w:top w:val="single" w:sz="12" w:space="0" w:color="auto"/>
              <w:left w:val="single" w:sz="6" w:space="0" w:color="auto"/>
              <w:right w:val="single" w:sz="6" w:space="0" w:color="auto"/>
            </w:tcBorders>
            <w:vAlign w:val="center"/>
          </w:tcPr>
          <w:p w14:paraId="6FE7FE5B" w14:textId="77777777" w:rsidR="00B45B80" w:rsidRPr="00DC6EF0" w:rsidRDefault="00B45B80" w:rsidP="00323BD9">
            <w:pPr>
              <w:pStyle w:val="06-"/>
            </w:pPr>
            <w:r w:rsidRPr="00DC6EF0">
              <w:t>單價</w:t>
            </w:r>
            <w:r w:rsidRPr="00DC6EF0">
              <w:br/>
            </w:r>
            <w:r w:rsidRPr="00DC6EF0">
              <w:rPr>
                <w:sz w:val="22"/>
              </w:rPr>
              <w:t>(A)</w:t>
            </w:r>
          </w:p>
        </w:tc>
        <w:tc>
          <w:tcPr>
            <w:tcW w:w="1309" w:type="pct"/>
            <w:gridSpan w:val="3"/>
            <w:tcBorders>
              <w:top w:val="single" w:sz="12" w:space="0" w:color="auto"/>
              <w:left w:val="single" w:sz="6" w:space="0" w:color="auto"/>
              <w:bottom w:val="single" w:sz="6" w:space="0" w:color="auto"/>
              <w:right w:val="single" w:sz="6" w:space="0" w:color="auto"/>
            </w:tcBorders>
            <w:vAlign w:val="center"/>
          </w:tcPr>
          <w:p w14:paraId="3215E49E" w14:textId="77777777" w:rsidR="00B45B80" w:rsidRPr="00DC6EF0" w:rsidRDefault="00B45B80" w:rsidP="00323BD9">
            <w:pPr>
              <w:pStyle w:val="06-"/>
            </w:pPr>
            <w:r w:rsidRPr="00DC6EF0">
              <w:t>預估需求數量</w:t>
            </w:r>
          </w:p>
        </w:tc>
        <w:tc>
          <w:tcPr>
            <w:tcW w:w="1619" w:type="pct"/>
            <w:gridSpan w:val="3"/>
            <w:tcBorders>
              <w:top w:val="single" w:sz="12" w:space="0" w:color="auto"/>
              <w:left w:val="single" w:sz="6" w:space="0" w:color="auto"/>
              <w:bottom w:val="single" w:sz="6" w:space="0" w:color="auto"/>
              <w:right w:val="single" w:sz="12" w:space="0" w:color="auto"/>
            </w:tcBorders>
            <w:vAlign w:val="center"/>
          </w:tcPr>
          <w:p w14:paraId="0CF0491C" w14:textId="3931F864" w:rsidR="00B45B80" w:rsidRPr="00DC6EF0" w:rsidRDefault="00B45B80" w:rsidP="00323BD9">
            <w:pPr>
              <w:pStyle w:val="06-"/>
            </w:pPr>
            <w:r w:rsidRPr="00DC6EF0">
              <w:t>計畫全程費用總計</w:t>
            </w:r>
          </w:p>
        </w:tc>
      </w:tr>
      <w:tr w:rsidR="001A57DB" w:rsidRPr="00DC6EF0" w14:paraId="10379605" w14:textId="77777777" w:rsidTr="00323BD9">
        <w:trPr>
          <w:cantSplit/>
          <w:trHeight w:val="670"/>
        </w:trPr>
        <w:tc>
          <w:tcPr>
            <w:tcW w:w="612" w:type="pct"/>
            <w:gridSpan w:val="2"/>
            <w:vMerge/>
            <w:tcBorders>
              <w:top w:val="single" w:sz="6" w:space="0" w:color="auto"/>
              <w:left w:val="single" w:sz="12" w:space="0" w:color="auto"/>
              <w:bottom w:val="single" w:sz="12" w:space="0" w:color="auto"/>
              <w:right w:val="single" w:sz="6" w:space="0" w:color="auto"/>
            </w:tcBorders>
            <w:vAlign w:val="center"/>
          </w:tcPr>
          <w:p w14:paraId="76DB1F3A" w14:textId="77777777" w:rsidR="00B45B80" w:rsidRPr="00DC6EF0" w:rsidRDefault="00B45B80" w:rsidP="00323BD9">
            <w:pPr>
              <w:pStyle w:val="06-"/>
            </w:pPr>
          </w:p>
        </w:tc>
        <w:tc>
          <w:tcPr>
            <w:tcW w:w="706" w:type="pct"/>
            <w:vMerge/>
            <w:tcBorders>
              <w:top w:val="single" w:sz="6" w:space="0" w:color="auto"/>
              <w:left w:val="single" w:sz="6" w:space="0" w:color="auto"/>
              <w:bottom w:val="single" w:sz="12" w:space="0" w:color="auto"/>
              <w:right w:val="single" w:sz="6" w:space="0" w:color="auto"/>
            </w:tcBorders>
            <w:vAlign w:val="center"/>
          </w:tcPr>
          <w:p w14:paraId="4F49DACC" w14:textId="77777777" w:rsidR="00B45B80" w:rsidRPr="00DC6EF0" w:rsidRDefault="00B45B80" w:rsidP="00323BD9">
            <w:pPr>
              <w:pStyle w:val="06-"/>
            </w:pPr>
          </w:p>
        </w:tc>
        <w:tc>
          <w:tcPr>
            <w:tcW w:w="330" w:type="pct"/>
            <w:vMerge/>
            <w:tcBorders>
              <w:top w:val="single" w:sz="6" w:space="0" w:color="auto"/>
              <w:left w:val="single" w:sz="6" w:space="0" w:color="auto"/>
              <w:bottom w:val="single" w:sz="12" w:space="0" w:color="auto"/>
              <w:right w:val="single" w:sz="6" w:space="0" w:color="auto"/>
            </w:tcBorders>
            <w:vAlign w:val="center"/>
          </w:tcPr>
          <w:p w14:paraId="5F5B9F25" w14:textId="77777777" w:rsidR="00B45B80" w:rsidRPr="00DC6EF0" w:rsidRDefault="00B45B80" w:rsidP="00323BD9">
            <w:pPr>
              <w:pStyle w:val="06-"/>
            </w:pPr>
          </w:p>
        </w:tc>
        <w:tc>
          <w:tcPr>
            <w:tcW w:w="424" w:type="pct"/>
            <w:vMerge/>
            <w:tcBorders>
              <w:left w:val="single" w:sz="6" w:space="0" w:color="auto"/>
              <w:bottom w:val="single" w:sz="12" w:space="0" w:color="auto"/>
              <w:right w:val="single" w:sz="6" w:space="0" w:color="auto"/>
            </w:tcBorders>
            <w:vAlign w:val="center"/>
          </w:tcPr>
          <w:p w14:paraId="58F542E1" w14:textId="77777777" w:rsidR="00B45B80" w:rsidRPr="00DC6EF0" w:rsidRDefault="00B45B80" w:rsidP="00323BD9">
            <w:pPr>
              <w:pStyle w:val="06-"/>
            </w:pPr>
          </w:p>
        </w:tc>
        <w:tc>
          <w:tcPr>
            <w:tcW w:w="377" w:type="pct"/>
            <w:tcBorders>
              <w:top w:val="single" w:sz="6" w:space="0" w:color="auto"/>
              <w:left w:val="single" w:sz="6" w:space="0" w:color="auto"/>
              <w:bottom w:val="single" w:sz="12" w:space="0" w:color="auto"/>
              <w:right w:val="single" w:sz="6" w:space="0" w:color="auto"/>
            </w:tcBorders>
            <w:vAlign w:val="center"/>
          </w:tcPr>
          <w:p w14:paraId="541395EB" w14:textId="77777777" w:rsidR="00B45B80" w:rsidRPr="00DC6EF0" w:rsidRDefault="00B45B80" w:rsidP="00323BD9">
            <w:pPr>
              <w:pStyle w:val="06-"/>
            </w:pPr>
            <w:r w:rsidRPr="00DC6EF0">
              <w:t>第一年度</w:t>
            </w:r>
            <w:r w:rsidRPr="00DC6EF0">
              <w:br/>
            </w:r>
            <w:r w:rsidRPr="00DC6EF0">
              <w:rPr>
                <w:sz w:val="22"/>
              </w:rPr>
              <w:t>(B1)</w:t>
            </w:r>
          </w:p>
        </w:tc>
        <w:tc>
          <w:tcPr>
            <w:tcW w:w="377" w:type="pct"/>
            <w:tcBorders>
              <w:top w:val="single" w:sz="6" w:space="0" w:color="auto"/>
              <w:left w:val="single" w:sz="6" w:space="0" w:color="auto"/>
              <w:bottom w:val="single" w:sz="12" w:space="0" w:color="auto"/>
              <w:right w:val="single" w:sz="6" w:space="0" w:color="auto"/>
            </w:tcBorders>
            <w:vAlign w:val="center"/>
          </w:tcPr>
          <w:p w14:paraId="0E6B2C98" w14:textId="77777777" w:rsidR="00B45B80" w:rsidRPr="00DC6EF0" w:rsidRDefault="00B45B80" w:rsidP="00323BD9">
            <w:pPr>
              <w:pStyle w:val="06-"/>
            </w:pPr>
            <w:r w:rsidRPr="00DC6EF0">
              <w:t>第二年度</w:t>
            </w:r>
            <w:r w:rsidRPr="00DC6EF0">
              <w:br/>
            </w:r>
            <w:r w:rsidRPr="00DC6EF0">
              <w:rPr>
                <w:sz w:val="22"/>
              </w:rPr>
              <w:t>(B2)</w:t>
            </w:r>
          </w:p>
        </w:tc>
        <w:tc>
          <w:tcPr>
            <w:tcW w:w="555" w:type="pct"/>
            <w:tcBorders>
              <w:top w:val="single" w:sz="6" w:space="0" w:color="auto"/>
              <w:left w:val="single" w:sz="6" w:space="0" w:color="auto"/>
              <w:bottom w:val="single" w:sz="12" w:space="0" w:color="auto"/>
              <w:right w:val="single" w:sz="6" w:space="0" w:color="auto"/>
            </w:tcBorders>
            <w:vAlign w:val="center"/>
          </w:tcPr>
          <w:p w14:paraId="409A7CFD" w14:textId="2E5C34B7" w:rsidR="00B45B80" w:rsidRPr="00DC6EF0" w:rsidRDefault="00B45B80" w:rsidP="00323BD9">
            <w:pPr>
              <w:pStyle w:val="06-"/>
            </w:pPr>
            <w:r w:rsidRPr="00DC6EF0">
              <w:t>合計</w:t>
            </w:r>
            <w:r w:rsidRPr="00DC6EF0">
              <w:br/>
            </w:r>
            <w:r w:rsidR="00FD1CA1" w:rsidRPr="00DC6EF0">
              <w:rPr>
                <w:sz w:val="22"/>
              </w:rPr>
              <w:t>(C)=(B1)</w:t>
            </w:r>
            <w:r w:rsidRPr="00DC6EF0">
              <w:rPr>
                <w:sz w:val="22"/>
              </w:rPr>
              <w:t>＋</w:t>
            </w:r>
            <w:r w:rsidRPr="00DC6EF0">
              <w:rPr>
                <w:sz w:val="22"/>
              </w:rPr>
              <w:t>(B2)</w:t>
            </w:r>
          </w:p>
        </w:tc>
        <w:tc>
          <w:tcPr>
            <w:tcW w:w="513" w:type="pct"/>
            <w:tcBorders>
              <w:top w:val="single" w:sz="6" w:space="0" w:color="auto"/>
              <w:left w:val="single" w:sz="6" w:space="0" w:color="auto"/>
              <w:bottom w:val="single" w:sz="12" w:space="0" w:color="auto"/>
              <w:right w:val="single" w:sz="6" w:space="0" w:color="auto"/>
            </w:tcBorders>
            <w:vAlign w:val="center"/>
          </w:tcPr>
          <w:p w14:paraId="01B9D17A" w14:textId="35A59775" w:rsidR="00B45B80" w:rsidRPr="00DC6EF0" w:rsidRDefault="00B45B80" w:rsidP="00323BD9">
            <w:pPr>
              <w:pStyle w:val="06-"/>
            </w:pPr>
            <w:r w:rsidRPr="00DC6EF0">
              <w:t>第一年度</w:t>
            </w:r>
            <w:r w:rsidRPr="00DC6EF0">
              <w:br/>
            </w:r>
            <w:r w:rsidRPr="00DC6EF0">
              <w:rPr>
                <w:sz w:val="22"/>
              </w:rPr>
              <w:t>(C1)=(A)×(B1)</w:t>
            </w:r>
          </w:p>
        </w:tc>
        <w:tc>
          <w:tcPr>
            <w:tcW w:w="513" w:type="pct"/>
            <w:tcBorders>
              <w:top w:val="single" w:sz="6" w:space="0" w:color="auto"/>
              <w:left w:val="single" w:sz="6" w:space="0" w:color="auto"/>
              <w:bottom w:val="single" w:sz="12" w:space="0" w:color="auto"/>
              <w:right w:val="single" w:sz="6" w:space="0" w:color="auto"/>
            </w:tcBorders>
            <w:vAlign w:val="center"/>
          </w:tcPr>
          <w:p w14:paraId="50A5E772" w14:textId="6903C079" w:rsidR="00B45B80" w:rsidRPr="00DC6EF0" w:rsidRDefault="00B45B80" w:rsidP="00323BD9">
            <w:pPr>
              <w:pStyle w:val="06-"/>
            </w:pPr>
            <w:r w:rsidRPr="00DC6EF0">
              <w:t>第二年度</w:t>
            </w:r>
            <w:r w:rsidRPr="00DC6EF0">
              <w:br/>
            </w:r>
            <w:r w:rsidRPr="00DC6EF0">
              <w:rPr>
                <w:sz w:val="22"/>
              </w:rPr>
              <w:t>(C2)=(A)×(B2)</w:t>
            </w:r>
          </w:p>
        </w:tc>
        <w:tc>
          <w:tcPr>
            <w:tcW w:w="593" w:type="pct"/>
            <w:tcBorders>
              <w:top w:val="single" w:sz="6" w:space="0" w:color="auto"/>
              <w:left w:val="single" w:sz="6" w:space="0" w:color="auto"/>
              <w:bottom w:val="single" w:sz="12" w:space="0" w:color="auto"/>
              <w:right w:val="single" w:sz="12" w:space="0" w:color="auto"/>
            </w:tcBorders>
            <w:vAlign w:val="center"/>
          </w:tcPr>
          <w:p w14:paraId="07ACEE1D" w14:textId="3E8DB293" w:rsidR="00B45B80" w:rsidRPr="00DC6EF0" w:rsidRDefault="009454E5" w:rsidP="00323BD9">
            <w:pPr>
              <w:pStyle w:val="06-"/>
            </w:pPr>
            <w:r w:rsidRPr="00DC6EF0">
              <w:t>小計</w:t>
            </w:r>
            <w:r w:rsidR="00B45B80" w:rsidRPr="00DC6EF0">
              <w:br/>
            </w:r>
            <w:r w:rsidR="00FD1CA1" w:rsidRPr="00DC6EF0">
              <w:rPr>
                <w:sz w:val="22"/>
              </w:rPr>
              <w:t>(D)=(</w:t>
            </w:r>
            <w:r w:rsidR="00B45B80" w:rsidRPr="00DC6EF0">
              <w:rPr>
                <w:sz w:val="22"/>
              </w:rPr>
              <w:t>C1</w:t>
            </w:r>
            <w:r w:rsidR="00FD1CA1" w:rsidRPr="00DC6EF0">
              <w:rPr>
                <w:sz w:val="22"/>
              </w:rPr>
              <w:t>)</w:t>
            </w:r>
            <w:r w:rsidR="00B45B80" w:rsidRPr="00DC6EF0">
              <w:rPr>
                <w:sz w:val="22"/>
              </w:rPr>
              <w:t>＋</w:t>
            </w:r>
            <w:r w:rsidR="00FD1CA1" w:rsidRPr="00DC6EF0">
              <w:rPr>
                <w:sz w:val="22"/>
              </w:rPr>
              <w:t>(</w:t>
            </w:r>
            <w:r w:rsidR="00B45B80" w:rsidRPr="00DC6EF0">
              <w:rPr>
                <w:sz w:val="22"/>
              </w:rPr>
              <w:t>C2)</w:t>
            </w:r>
          </w:p>
        </w:tc>
      </w:tr>
      <w:tr w:rsidR="001A57DB" w:rsidRPr="00DC6EF0" w14:paraId="7136165D" w14:textId="77777777" w:rsidTr="00323BD9">
        <w:trPr>
          <w:cantSplit/>
          <w:trHeight w:hRule="exact" w:val="525"/>
        </w:trPr>
        <w:tc>
          <w:tcPr>
            <w:tcW w:w="612" w:type="pct"/>
            <w:gridSpan w:val="2"/>
            <w:tcBorders>
              <w:top w:val="single" w:sz="12" w:space="0" w:color="auto"/>
              <w:left w:val="single" w:sz="12" w:space="0" w:color="auto"/>
              <w:bottom w:val="single" w:sz="6" w:space="0" w:color="auto"/>
              <w:right w:val="single" w:sz="6" w:space="0" w:color="auto"/>
            </w:tcBorders>
            <w:vAlign w:val="center"/>
          </w:tcPr>
          <w:p w14:paraId="3F82FC3B" w14:textId="1840A89F" w:rsidR="00653DA3" w:rsidRPr="00DC6EF0" w:rsidRDefault="00653DA3" w:rsidP="0035559E">
            <w:pPr>
              <w:pStyle w:val="06-"/>
              <w:jc w:val="left"/>
            </w:pPr>
            <w:r w:rsidRPr="00DC6EF0">
              <w:t>1.</w:t>
            </w:r>
          </w:p>
        </w:tc>
        <w:tc>
          <w:tcPr>
            <w:tcW w:w="706" w:type="pct"/>
            <w:tcBorders>
              <w:top w:val="single" w:sz="12" w:space="0" w:color="auto"/>
              <w:left w:val="single" w:sz="6" w:space="0" w:color="auto"/>
              <w:bottom w:val="single" w:sz="6" w:space="0" w:color="auto"/>
              <w:right w:val="single" w:sz="6" w:space="0" w:color="auto"/>
            </w:tcBorders>
            <w:vAlign w:val="center"/>
          </w:tcPr>
          <w:p w14:paraId="1F13490A" w14:textId="77777777" w:rsidR="00653DA3" w:rsidRPr="00DC6EF0" w:rsidRDefault="00653DA3" w:rsidP="00323BD9">
            <w:pPr>
              <w:pStyle w:val="06-"/>
            </w:pPr>
          </w:p>
        </w:tc>
        <w:tc>
          <w:tcPr>
            <w:tcW w:w="330" w:type="pct"/>
            <w:tcBorders>
              <w:top w:val="single" w:sz="12" w:space="0" w:color="auto"/>
              <w:left w:val="single" w:sz="6" w:space="0" w:color="auto"/>
              <w:bottom w:val="single" w:sz="6" w:space="0" w:color="auto"/>
              <w:right w:val="single" w:sz="6" w:space="0" w:color="auto"/>
            </w:tcBorders>
            <w:vAlign w:val="center"/>
          </w:tcPr>
          <w:p w14:paraId="41E5C3CC" w14:textId="77777777" w:rsidR="00653DA3" w:rsidRPr="00DC6EF0" w:rsidRDefault="00653DA3" w:rsidP="00323BD9">
            <w:pPr>
              <w:pStyle w:val="06-"/>
            </w:pPr>
          </w:p>
        </w:tc>
        <w:tc>
          <w:tcPr>
            <w:tcW w:w="424" w:type="pct"/>
            <w:tcBorders>
              <w:top w:val="single" w:sz="12" w:space="0" w:color="auto"/>
              <w:left w:val="single" w:sz="6" w:space="0" w:color="auto"/>
              <w:bottom w:val="single" w:sz="6" w:space="0" w:color="auto"/>
              <w:right w:val="single" w:sz="6" w:space="0" w:color="auto"/>
            </w:tcBorders>
            <w:vAlign w:val="center"/>
          </w:tcPr>
          <w:p w14:paraId="269547AC" w14:textId="77777777" w:rsidR="00653DA3" w:rsidRPr="00DC6EF0" w:rsidRDefault="00653DA3" w:rsidP="00323BD9">
            <w:pPr>
              <w:pStyle w:val="06-"/>
            </w:pPr>
          </w:p>
        </w:tc>
        <w:tc>
          <w:tcPr>
            <w:tcW w:w="377" w:type="pct"/>
            <w:tcBorders>
              <w:top w:val="single" w:sz="12" w:space="0" w:color="auto"/>
              <w:left w:val="single" w:sz="6" w:space="0" w:color="auto"/>
              <w:bottom w:val="single" w:sz="6" w:space="0" w:color="auto"/>
              <w:right w:val="single" w:sz="6" w:space="0" w:color="auto"/>
            </w:tcBorders>
            <w:vAlign w:val="center"/>
          </w:tcPr>
          <w:p w14:paraId="47EB4DCD" w14:textId="77777777" w:rsidR="00653DA3" w:rsidRPr="00DC6EF0" w:rsidRDefault="00653DA3" w:rsidP="00323BD9">
            <w:pPr>
              <w:pStyle w:val="06-"/>
            </w:pPr>
          </w:p>
        </w:tc>
        <w:tc>
          <w:tcPr>
            <w:tcW w:w="377" w:type="pct"/>
            <w:tcBorders>
              <w:top w:val="single" w:sz="12" w:space="0" w:color="auto"/>
              <w:left w:val="single" w:sz="6" w:space="0" w:color="auto"/>
              <w:bottom w:val="single" w:sz="6" w:space="0" w:color="auto"/>
              <w:right w:val="single" w:sz="6" w:space="0" w:color="auto"/>
            </w:tcBorders>
            <w:vAlign w:val="center"/>
          </w:tcPr>
          <w:p w14:paraId="291493C8" w14:textId="77777777" w:rsidR="00653DA3" w:rsidRPr="00DC6EF0" w:rsidRDefault="00653DA3" w:rsidP="00323BD9">
            <w:pPr>
              <w:pStyle w:val="06-"/>
            </w:pPr>
          </w:p>
        </w:tc>
        <w:tc>
          <w:tcPr>
            <w:tcW w:w="555" w:type="pct"/>
            <w:tcBorders>
              <w:top w:val="single" w:sz="12" w:space="0" w:color="auto"/>
              <w:left w:val="single" w:sz="6" w:space="0" w:color="auto"/>
              <w:bottom w:val="single" w:sz="6" w:space="0" w:color="auto"/>
              <w:right w:val="single" w:sz="6" w:space="0" w:color="auto"/>
            </w:tcBorders>
            <w:vAlign w:val="center"/>
          </w:tcPr>
          <w:p w14:paraId="15761F20" w14:textId="77777777" w:rsidR="00653DA3" w:rsidRPr="00DC6EF0" w:rsidRDefault="00653DA3" w:rsidP="00323BD9">
            <w:pPr>
              <w:pStyle w:val="06-"/>
            </w:pPr>
          </w:p>
        </w:tc>
        <w:tc>
          <w:tcPr>
            <w:tcW w:w="513" w:type="pct"/>
            <w:tcBorders>
              <w:top w:val="single" w:sz="12" w:space="0" w:color="auto"/>
              <w:left w:val="single" w:sz="6" w:space="0" w:color="auto"/>
              <w:bottom w:val="single" w:sz="6" w:space="0" w:color="auto"/>
              <w:right w:val="single" w:sz="6" w:space="0" w:color="auto"/>
            </w:tcBorders>
            <w:vAlign w:val="center"/>
          </w:tcPr>
          <w:p w14:paraId="6F94BC54" w14:textId="77777777" w:rsidR="00653DA3" w:rsidRPr="00DC6EF0" w:rsidRDefault="00653DA3" w:rsidP="00323BD9">
            <w:pPr>
              <w:pStyle w:val="06-"/>
            </w:pPr>
          </w:p>
        </w:tc>
        <w:tc>
          <w:tcPr>
            <w:tcW w:w="513" w:type="pct"/>
            <w:tcBorders>
              <w:top w:val="single" w:sz="12" w:space="0" w:color="auto"/>
              <w:left w:val="single" w:sz="6" w:space="0" w:color="auto"/>
              <w:bottom w:val="single" w:sz="6" w:space="0" w:color="auto"/>
              <w:right w:val="single" w:sz="6" w:space="0" w:color="auto"/>
            </w:tcBorders>
            <w:vAlign w:val="center"/>
          </w:tcPr>
          <w:p w14:paraId="3809DB13" w14:textId="77777777" w:rsidR="00653DA3" w:rsidRPr="00DC6EF0" w:rsidRDefault="00653DA3" w:rsidP="00323BD9">
            <w:pPr>
              <w:pStyle w:val="06-"/>
            </w:pPr>
          </w:p>
        </w:tc>
        <w:tc>
          <w:tcPr>
            <w:tcW w:w="593" w:type="pct"/>
            <w:tcBorders>
              <w:top w:val="single" w:sz="12" w:space="0" w:color="auto"/>
              <w:left w:val="single" w:sz="6" w:space="0" w:color="auto"/>
              <w:bottom w:val="single" w:sz="6" w:space="0" w:color="auto"/>
              <w:right w:val="single" w:sz="12" w:space="0" w:color="auto"/>
            </w:tcBorders>
            <w:vAlign w:val="center"/>
          </w:tcPr>
          <w:p w14:paraId="6D264BC8" w14:textId="77777777" w:rsidR="00653DA3" w:rsidRPr="00DC6EF0" w:rsidRDefault="00653DA3" w:rsidP="00323BD9">
            <w:pPr>
              <w:pStyle w:val="06-"/>
            </w:pPr>
          </w:p>
        </w:tc>
      </w:tr>
      <w:tr w:rsidR="001A57DB" w:rsidRPr="00DC6EF0" w14:paraId="760049F5" w14:textId="77777777" w:rsidTr="00323BD9">
        <w:trPr>
          <w:cantSplit/>
          <w:trHeight w:hRule="exact" w:val="525"/>
        </w:trPr>
        <w:tc>
          <w:tcPr>
            <w:tcW w:w="612" w:type="pct"/>
            <w:gridSpan w:val="2"/>
            <w:tcBorders>
              <w:top w:val="single" w:sz="6" w:space="0" w:color="auto"/>
              <w:left w:val="single" w:sz="12" w:space="0" w:color="auto"/>
              <w:bottom w:val="single" w:sz="6" w:space="0" w:color="auto"/>
              <w:right w:val="single" w:sz="6" w:space="0" w:color="auto"/>
            </w:tcBorders>
            <w:vAlign w:val="center"/>
          </w:tcPr>
          <w:p w14:paraId="4304DE67" w14:textId="0391A1F9" w:rsidR="00653DA3" w:rsidRPr="00DC6EF0" w:rsidRDefault="00653DA3" w:rsidP="0035559E">
            <w:pPr>
              <w:pStyle w:val="06-"/>
              <w:jc w:val="left"/>
            </w:pPr>
            <w:r w:rsidRPr="00DC6EF0">
              <w:t>2.</w:t>
            </w:r>
          </w:p>
        </w:tc>
        <w:tc>
          <w:tcPr>
            <w:tcW w:w="706" w:type="pct"/>
            <w:tcBorders>
              <w:top w:val="single" w:sz="6" w:space="0" w:color="auto"/>
              <w:left w:val="single" w:sz="6" w:space="0" w:color="auto"/>
              <w:bottom w:val="single" w:sz="6" w:space="0" w:color="auto"/>
              <w:right w:val="single" w:sz="6" w:space="0" w:color="auto"/>
            </w:tcBorders>
            <w:vAlign w:val="center"/>
          </w:tcPr>
          <w:p w14:paraId="2CD4EF8F" w14:textId="77777777" w:rsidR="00653DA3" w:rsidRPr="00DC6EF0" w:rsidRDefault="00653DA3" w:rsidP="00323BD9">
            <w:pPr>
              <w:pStyle w:val="06-"/>
            </w:pPr>
          </w:p>
        </w:tc>
        <w:tc>
          <w:tcPr>
            <w:tcW w:w="330" w:type="pct"/>
            <w:tcBorders>
              <w:top w:val="single" w:sz="6" w:space="0" w:color="auto"/>
              <w:left w:val="single" w:sz="6" w:space="0" w:color="auto"/>
              <w:bottom w:val="single" w:sz="6" w:space="0" w:color="auto"/>
              <w:right w:val="single" w:sz="6" w:space="0" w:color="auto"/>
            </w:tcBorders>
            <w:vAlign w:val="center"/>
          </w:tcPr>
          <w:p w14:paraId="7FF70821" w14:textId="77777777" w:rsidR="00653DA3" w:rsidRPr="00DC6EF0" w:rsidRDefault="00653DA3" w:rsidP="00323BD9">
            <w:pPr>
              <w:pStyle w:val="06-"/>
            </w:pPr>
          </w:p>
        </w:tc>
        <w:tc>
          <w:tcPr>
            <w:tcW w:w="424" w:type="pct"/>
            <w:tcBorders>
              <w:top w:val="single" w:sz="6" w:space="0" w:color="auto"/>
              <w:left w:val="single" w:sz="6" w:space="0" w:color="auto"/>
              <w:bottom w:val="single" w:sz="6" w:space="0" w:color="auto"/>
              <w:right w:val="single" w:sz="6" w:space="0" w:color="auto"/>
            </w:tcBorders>
            <w:vAlign w:val="center"/>
          </w:tcPr>
          <w:p w14:paraId="42FFC942" w14:textId="77777777" w:rsidR="00653DA3" w:rsidRPr="00DC6EF0" w:rsidRDefault="00653DA3" w:rsidP="00323BD9">
            <w:pPr>
              <w:pStyle w:val="06-"/>
            </w:pPr>
          </w:p>
        </w:tc>
        <w:tc>
          <w:tcPr>
            <w:tcW w:w="377" w:type="pct"/>
            <w:tcBorders>
              <w:top w:val="single" w:sz="6" w:space="0" w:color="auto"/>
              <w:left w:val="single" w:sz="6" w:space="0" w:color="auto"/>
              <w:bottom w:val="single" w:sz="6" w:space="0" w:color="auto"/>
              <w:right w:val="single" w:sz="6" w:space="0" w:color="auto"/>
            </w:tcBorders>
            <w:vAlign w:val="center"/>
          </w:tcPr>
          <w:p w14:paraId="69D8B8C6" w14:textId="77777777" w:rsidR="00653DA3" w:rsidRPr="00DC6EF0" w:rsidRDefault="00653DA3" w:rsidP="00323BD9">
            <w:pPr>
              <w:pStyle w:val="06-"/>
            </w:pPr>
          </w:p>
        </w:tc>
        <w:tc>
          <w:tcPr>
            <w:tcW w:w="377" w:type="pct"/>
            <w:tcBorders>
              <w:top w:val="single" w:sz="6" w:space="0" w:color="auto"/>
              <w:left w:val="single" w:sz="6" w:space="0" w:color="auto"/>
              <w:bottom w:val="single" w:sz="6" w:space="0" w:color="auto"/>
              <w:right w:val="single" w:sz="6" w:space="0" w:color="auto"/>
            </w:tcBorders>
            <w:vAlign w:val="center"/>
          </w:tcPr>
          <w:p w14:paraId="3A356EEE" w14:textId="77777777" w:rsidR="00653DA3" w:rsidRPr="00DC6EF0" w:rsidRDefault="00653DA3" w:rsidP="00323BD9">
            <w:pPr>
              <w:pStyle w:val="06-"/>
            </w:pPr>
          </w:p>
        </w:tc>
        <w:tc>
          <w:tcPr>
            <w:tcW w:w="555" w:type="pct"/>
            <w:tcBorders>
              <w:top w:val="single" w:sz="6" w:space="0" w:color="auto"/>
              <w:left w:val="single" w:sz="6" w:space="0" w:color="auto"/>
              <w:bottom w:val="single" w:sz="6" w:space="0" w:color="auto"/>
              <w:right w:val="single" w:sz="6" w:space="0" w:color="auto"/>
            </w:tcBorders>
            <w:vAlign w:val="center"/>
          </w:tcPr>
          <w:p w14:paraId="2EED62A0" w14:textId="77777777" w:rsidR="00653DA3" w:rsidRPr="00DC6EF0" w:rsidRDefault="00653DA3" w:rsidP="00323BD9">
            <w:pPr>
              <w:pStyle w:val="06-"/>
            </w:pPr>
          </w:p>
        </w:tc>
        <w:tc>
          <w:tcPr>
            <w:tcW w:w="513" w:type="pct"/>
            <w:tcBorders>
              <w:top w:val="single" w:sz="6" w:space="0" w:color="auto"/>
              <w:left w:val="single" w:sz="6" w:space="0" w:color="auto"/>
              <w:bottom w:val="single" w:sz="6" w:space="0" w:color="auto"/>
              <w:right w:val="single" w:sz="6" w:space="0" w:color="auto"/>
            </w:tcBorders>
            <w:vAlign w:val="center"/>
          </w:tcPr>
          <w:p w14:paraId="63ED5682" w14:textId="77777777" w:rsidR="00653DA3" w:rsidRPr="00DC6EF0" w:rsidRDefault="00653DA3" w:rsidP="00323BD9">
            <w:pPr>
              <w:pStyle w:val="06-"/>
            </w:pPr>
          </w:p>
        </w:tc>
        <w:tc>
          <w:tcPr>
            <w:tcW w:w="513" w:type="pct"/>
            <w:tcBorders>
              <w:top w:val="single" w:sz="6" w:space="0" w:color="auto"/>
              <w:left w:val="single" w:sz="6" w:space="0" w:color="auto"/>
              <w:bottom w:val="single" w:sz="6" w:space="0" w:color="auto"/>
              <w:right w:val="single" w:sz="6" w:space="0" w:color="auto"/>
            </w:tcBorders>
            <w:vAlign w:val="center"/>
          </w:tcPr>
          <w:p w14:paraId="231CB6E2" w14:textId="77777777" w:rsidR="00653DA3" w:rsidRPr="00DC6EF0" w:rsidRDefault="00653DA3" w:rsidP="00323BD9">
            <w:pPr>
              <w:pStyle w:val="06-"/>
            </w:pPr>
          </w:p>
        </w:tc>
        <w:tc>
          <w:tcPr>
            <w:tcW w:w="593" w:type="pct"/>
            <w:tcBorders>
              <w:top w:val="single" w:sz="6" w:space="0" w:color="auto"/>
              <w:left w:val="single" w:sz="6" w:space="0" w:color="auto"/>
              <w:bottom w:val="single" w:sz="6" w:space="0" w:color="auto"/>
              <w:right w:val="single" w:sz="12" w:space="0" w:color="auto"/>
            </w:tcBorders>
            <w:vAlign w:val="center"/>
          </w:tcPr>
          <w:p w14:paraId="1FA0C708" w14:textId="77777777" w:rsidR="00653DA3" w:rsidRPr="00DC6EF0" w:rsidRDefault="00653DA3" w:rsidP="00323BD9">
            <w:pPr>
              <w:pStyle w:val="06-"/>
            </w:pPr>
          </w:p>
        </w:tc>
      </w:tr>
      <w:tr w:rsidR="001A57DB" w:rsidRPr="00DC6EF0" w14:paraId="3A74BCE6" w14:textId="77777777" w:rsidTr="00323BD9">
        <w:trPr>
          <w:cantSplit/>
          <w:trHeight w:hRule="exact" w:val="525"/>
        </w:trPr>
        <w:tc>
          <w:tcPr>
            <w:tcW w:w="612" w:type="pct"/>
            <w:gridSpan w:val="2"/>
            <w:tcBorders>
              <w:top w:val="single" w:sz="6" w:space="0" w:color="auto"/>
              <w:left w:val="single" w:sz="12" w:space="0" w:color="auto"/>
              <w:bottom w:val="single" w:sz="12" w:space="0" w:color="auto"/>
              <w:right w:val="single" w:sz="6" w:space="0" w:color="auto"/>
            </w:tcBorders>
            <w:vAlign w:val="center"/>
          </w:tcPr>
          <w:p w14:paraId="042223DC" w14:textId="04FF8881" w:rsidR="00653DA3" w:rsidRPr="00DC6EF0" w:rsidRDefault="00653DA3" w:rsidP="0035559E">
            <w:pPr>
              <w:pStyle w:val="06-"/>
              <w:jc w:val="left"/>
            </w:pPr>
            <w:r w:rsidRPr="00DC6EF0">
              <w:t>3.</w:t>
            </w:r>
          </w:p>
        </w:tc>
        <w:tc>
          <w:tcPr>
            <w:tcW w:w="706" w:type="pct"/>
            <w:tcBorders>
              <w:top w:val="single" w:sz="6" w:space="0" w:color="auto"/>
              <w:left w:val="single" w:sz="6" w:space="0" w:color="auto"/>
              <w:bottom w:val="single" w:sz="12" w:space="0" w:color="auto"/>
              <w:right w:val="single" w:sz="6" w:space="0" w:color="auto"/>
            </w:tcBorders>
            <w:vAlign w:val="center"/>
          </w:tcPr>
          <w:p w14:paraId="2CC6591C" w14:textId="77777777" w:rsidR="00653DA3" w:rsidRPr="00DC6EF0" w:rsidRDefault="00653DA3" w:rsidP="00323BD9">
            <w:pPr>
              <w:pStyle w:val="06-"/>
            </w:pPr>
          </w:p>
        </w:tc>
        <w:tc>
          <w:tcPr>
            <w:tcW w:w="330" w:type="pct"/>
            <w:tcBorders>
              <w:top w:val="single" w:sz="6" w:space="0" w:color="auto"/>
              <w:left w:val="single" w:sz="6" w:space="0" w:color="auto"/>
              <w:bottom w:val="single" w:sz="12" w:space="0" w:color="auto"/>
              <w:right w:val="single" w:sz="6" w:space="0" w:color="auto"/>
            </w:tcBorders>
            <w:vAlign w:val="center"/>
          </w:tcPr>
          <w:p w14:paraId="505544C3" w14:textId="77777777" w:rsidR="00653DA3" w:rsidRPr="00DC6EF0" w:rsidRDefault="00653DA3" w:rsidP="00323BD9">
            <w:pPr>
              <w:pStyle w:val="06-"/>
            </w:pPr>
          </w:p>
        </w:tc>
        <w:tc>
          <w:tcPr>
            <w:tcW w:w="424" w:type="pct"/>
            <w:tcBorders>
              <w:top w:val="single" w:sz="6" w:space="0" w:color="auto"/>
              <w:left w:val="single" w:sz="6" w:space="0" w:color="auto"/>
              <w:bottom w:val="single" w:sz="12" w:space="0" w:color="auto"/>
              <w:right w:val="single" w:sz="6" w:space="0" w:color="auto"/>
            </w:tcBorders>
            <w:vAlign w:val="center"/>
          </w:tcPr>
          <w:p w14:paraId="723BD284" w14:textId="77777777" w:rsidR="00653DA3" w:rsidRPr="00DC6EF0" w:rsidRDefault="00653DA3" w:rsidP="00323BD9">
            <w:pPr>
              <w:pStyle w:val="06-"/>
            </w:pPr>
          </w:p>
        </w:tc>
        <w:tc>
          <w:tcPr>
            <w:tcW w:w="377" w:type="pct"/>
            <w:tcBorders>
              <w:top w:val="single" w:sz="6" w:space="0" w:color="auto"/>
              <w:left w:val="single" w:sz="6" w:space="0" w:color="auto"/>
              <w:bottom w:val="single" w:sz="12" w:space="0" w:color="auto"/>
              <w:right w:val="single" w:sz="6" w:space="0" w:color="auto"/>
            </w:tcBorders>
            <w:vAlign w:val="center"/>
          </w:tcPr>
          <w:p w14:paraId="7C07FE72" w14:textId="77777777" w:rsidR="00653DA3" w:rsidRPr="00DC6EF0" w:rsidRDefault="00653DA3" w:rsidP="00323BD9">
            <w:pPr>
              <w:pStyle w:val="06-"/>
            </w:pPr>
          </w:p>
        </w:tc>
        <w:tc>
          <w:tcPr>
            <w:tcW w:w="377" w:type="pct"/>
            <w:tcBorders>
              <w:top w:val="single" w:sz="6" w:space="0" w:color="auto"/>
              <w:left w:val="single" w:sz="6" w:space="0" w:color="auto"/>
              <w:bottom w:val="single" w:sz="12" w:space="0" w:color="auto"/>
              <w:right w:val="single" w:sz="6" w:space="0" w:color="auto"/>
            </w:tcBorders>
            <w:vAlign w:val="center"/>
          </w:tcPr>
          <w:p w14:paraId="59B95C37" w14:textId="77777777" w:rsidR="00653DA3" w:rsidRPr="00DC6EF0" w:rsidRDefault="00653DA3" w:rsidP="00323BD9">
            <w:pPr>
              <w:pStyle w:val="06-"/>
            </w:pPr>
          </w:p>
        </w:tc>
        <w:tc>
          <w:tcPr>
            <w:tcW w:w="555" w:type="pct"/>
            <w:tcBorders>
              <w:top w:val="single" w:sz="6" w:space="0" w:color="auto"/>
              <w:left w:val="single" w:sz="6" w:space="0" w:color="auto"/>
              <w:bottom w:val="single" w:sz="12" w:space="0" w:color="auto"/>
              <w:right w:val="single" w:sz="6" w:space="0" w:color="auto"/>
            </w:tcBorders>
            <w:vAlign w:val="center"/>
          </w:tcPr>
          <w:p w14:paraId="37138D1D" w14:textId="77777777" w:rsidR="00653DA3" w:rsidRPr="00DC6EF0" w:rsidRDefault="00653DA3" w:rsidP="00323BD9">
            <w:pPr>
              <w:pStyle w:val="06-"/>
            </w:pPr>
          </w:p>
        </w:tc>
        <w:tc>
          <w:tcPr>
            <w:tcW w:w="513" w:type="pct"/>
            <w:tcBorders>
              <w:top w:val="single" w:sz="6" w:space="0" w:color="auto"/>
              <w:left w:val="single" w:sz="6" w:space="0" w:color="auto"/>
              <w:bottom w:val="single" w:sz="12" w:space="0" w:color="auto"/>
              <w:right w:val="single" w:sz="6" w:space="0" w:color="auto"/>
            </w:tcBorders>
            <w:vAlign w:val="center"/>
          </w:tcPr>
          <w:p w14:paraId="041950EE" w14:textId="77777777" w:rsidR="00653DA3" w:rsidRPr="00DC6EF0" w:rsidRDefault="00653DA3" w:rsidP="00323BD9">
            <w:pPr>
              <w:pStyle w:val="06-"/>
            </w:pPr>
          </w:p>
        </w:tc>
        <w:tc>
          <w:tcPr>
            <w:tcW w:w="513" w:type="pct"/>
            <w:tcBorders>
              <w:top w:val="single" w:sz="6" w:space="0" w:color="auto"/>
              <w:left w:val="single" w:sz="6" w:space="0" w:color="auto"/>
              <w:bottom w:val="single" w:sz="12" w:space="0" w:color="auto"/>
              <w:right w:val="single" w:sz="6" w:space="0" w:color="auto"/>
            </w:tcBorders>
            <w:vAlign w:val="center"/>
          </w:tcPr>
          <w:p w14:paraId="5A426133" w14:textId="77777777" w:rsidR="00653DA3" w:rsidRPr="00DC6EF0" w:rsidRDefault="00653DA3" w:rsidP="00323BD9">
            <w:pPr>
              <w:pStyle w:val="06-"/>
            </w:pPr>
          </w:p>
        </w:tc>
        <w:tc>
          <w:tcPr>
            <w:tcW w:w="593" w:type="pct"/>
            <w:tcBorders>
              <w:top w:val="single" w:sz="6" w:space="0" w:color="auto"/>
              <w:left w:val="single" w:sz="6" w:space="0" w:color="auto"/>
              <w:bottom w:val="single" w:sz="12" w:space="0" w:color="auto"/>
              <w:right w:val="single" w:sz="12" w:space="0" w:color="auto"/>
            </w:tcBorders>
            <w:vAlign w:val="center"/>
          </w:tcPr>
          <w:p w14:paraId="3F97B7D8" w14:textId="77777777" w:rsidR="00653DA3" w:rsidRPr="00DC6EF0" w:rsidRDefault="00653DA3" w:rsidP="00323BD9">
            <w:pPr>
              <w:pStyle w:val="06-"/>
            </w:pPr>
          </w:p>
        </w:tc>
      </w:tr>
      <w:tr w:rsidR="002B197D" w:rsidRPr="00DC6EF0" w14:paraId="178B2A6E" w14:textId="77777777" w:rsidTr="00323BD9">
        <w:trPr>
          <w:cantSplit/>
          <w:trHeight w:hRule="exact" w:val="525"/>
        </w:trPr>
        <w:tc>
          <w:tcPr>
            <w:tcW w:w="4407" w:type="pct"/>
            <w:gridSpan w:val="10"/>
            <w:tcBorders>
              <w:top w:val="single" w:sz="12" w:space="0" w:color="auto"/>
              <w:left w:val="single" w:sz="12" w:space="0" w:color="auto"/>
              <w:bottom w:val="single" w:sz="6" w:space="0" w:color="auto"/>
              <w:right w:val="single" w:sz="6" w:space="0" w:color="auto"/>
            </w:tcBorders>
            <w:vAlign w:val="center"/>
          </w:tcPr>
          <w:p w14:paraId="59FC9AE8" w14:textId="535D7670" w:rsidR="002B197D" w:rsidRPr="00DC6EF0" w:rsidRDefault="002B197D" w:rsidP="00323BD9">
            <w:pPr>
              <w:pStyle w:val="06-"/>
              <w:jc w:val="right"/>
            </w:pPr>
            <w:r w:rsidRPr="00DC6EF0">
              <w:t>合　計</w:t>
            </w:r>
          </w:p>
        </w:tc>
        <w:tc>
          <w:tcPr>
            <w:tcW w:w="593" w:type="pct"/>
            <w:tcBorders>
              <w:top w:val="single" w:sz="12" w:space="0" w:color="auto"/>
              <w:left w:val="single" w:sz="6" w:space="0" w:color="auto"/>
              <w:bottom w:val="single" w:sz="6" w:space="0" w:color="auto"/>
              <w:right w:val="single" w:sz="12" w:space="0" w:color="auto"/>
            </w:tcBorders>
            <w:vAlign w:val="center"/>
          </w:tcPr>
          <w:p w14:paraId="4ACF8E19" w14:textId="77777777" w:rsidR="002B197D" w:rsidRPr="00DC6EF0" w:rsidRDefault="002B197D" w:rsidP="00323BD9">
            <w:pPr>
              <w:pStyle w:val="06-"/>
              <w:jc w:val="right"/>
            </w:pPr>
          </w:p>
        </w:tc>
      </w:tr>
      <w:tr w:rsidR="00653DA3" w:rsidRPr="00DC6EF0" w14:paraId="06399288" w14:textId="77777777" w:rsidTr="00B6774A">
        <w:trPr>
          <w:cantSplit/>
          <w:trHeight w:val="808"/>
        </w:trPr>
        <w:tc>
          <w:tcPr>
            <w:tcW w:w="158" w:type="pct"/>
            <w:tcBorders>
              <w:top w:val="single" w:sz="12" w:space="0" w:color="auto"/>
              <w:left w:val="nil"/>
              <w:bottom w:val="nil"/>
              <w:right w:val="nil"/>
            </w:tcBorders>
          </w:tcPr>
          <w:p w14:paraId="313148C1" w14:textId="77777777" w:rsidR="00653DA3" w:rsidRPr="00DC6EF0" w:rsidRDefault="00653DA3" w:rsidP="00653DA3">
            <w:pPr>
              <w:rPr>
                <w:rFonts w:eastAsia="標楷體"/>
                <w:sz w:val="20"/>
                <w:szCs w:val="20"/>
              </w:rPr>
            </w:pPr>
            <w:proofErr w:type="gramStart"/>
            <w:r w:rsidRPr="00DC6EF0">
              <w:rPr>
                <w:rFonts w:eastAsia="標楷體"/>
                <w:sz w:val="20"/>
                <w:szCs w:val="20"/>
              </w:rPr>
              <w:t>註</w:t>
            </w:r>
            <w:proofErr w:type="gramEnd"/>
            <w:r w:rsidRPr="00DC6EF0">
              <w:rPr>
                <w:rFonts w:eastAsia="標楷體"/>
                <w:sz w:val="20"/>
                <w:szCs w:val="20"/>
              </w:rPr>
              <w:t>：</w:t>
            </w:r>
          </w:p>
        </w:tc>
        <w:tc>
          <w:tcPr>
            <w:tcW w:w="4842" w:type="pct"/>
            <w:gridSpan w:val="10"/>
            <w:tcBorders>
              <w:top w:val="single" w:sz="12" w:space="0" w:color="auto"/>
              <w:left w:val="nil"/>
              <w:bottom w:val="nil"/>
              <w:right w:val="nil"/>
            </w:tcBorders>
          </w:tcPr>
          <w:p w14:paraId="38CCF0EC" w14:textId="076833C1" w:rsidR="006D5DC7" w:rsidRPr="00DC6EF0" w:rsidRDefault="00F440CB" w:rsidP="00F440CB">
            <w:pPr>
              <w:pStyle w:val="05-"/>
              <w:numPr>
                <w:ilvl w:val="0"/>
                <w:numId w:val="33"/>
              </w:numPr>
              <w:ind w:left="232" w:hanging="283"/>
            </w:pPr>
            <w:r w:rsidRPr="00DC6EF0">
              <w:t>本補助項目項下會計科目編列包括</w:t>
            </w:r>
            <w:r w:rsidRPr="00DC6EF0">
              <w:rPr>
                <w:rFonts w:hint="eastAsia"/>
              </w:rPr>
              <w:t>25-00</w:t>
            </w:r>
            <w:r w:rsidRPr="00DC6EF0">
              <w:rPr>
                <w:rFonts w:hint="eastAsia"/>
              </w:rPr>
              <w:t>物品</w:t>
            </w:r>
            <w:r w:rsidR="00653DA3" w:rsidRPr="00DC6EF0">
              <w:t>，</w:t>
            </w:r>
            <w:r w:rsidR="00622399" w:rsidRPr="00DC6EF0">
              <w:t>編列金額</w:t>
            </w:r>
            <w:r w:rsidR="00622399" w:rsidRPr="00DC6EF0">
              <w:rPr>
                <w:rFonts w:hint="eastAsia"/>
              </w:rPr>
              <w:t>(</w:t>
            </w:r>
            <w:r w:rsidR="00622399" w:rsidRPr="00DC6EF0">
              <w:t>不含營業稅</w:t>
            </w:r>
            <w:r w:rsidR="00622399" w:rsidRPr="00DC6EF0">
              <w:rPr>
                <w:rFonts w:hint="eastAsia"/>
              </w:rPr>
              <w:t>)</w:t>
            </w:r>
            <w:r w:rsidR="00FE17CE" w:rsidRPr="00DC6EF0">
              <w:rPr>
                <w:rFonts w:hint="eastAsia"/>
              </w:rPr>
              <w:t>，</w:t>
            </w:r>
            <w:r w:rsidR="00653DA3" w:rsidRPr="00DC6EF0">
              <w:t>範圍</w:t>
            </w:r>
            <w:r w:rsidR="0098186D" w:rsidRPr="00DC6EF0">
              <w:t>為</w:t>
            </w:r>
            <w:r w:rsidR="00653DA3" w:rsidRPr="00DC6EF0">
              <w:t>凡實施計畫所需使用年限未達</w:t>
            </w:r>
            <w:r w:rsidR="00653DA3" w:rsidRPr="00DC6EF0">
              <w:t>2</w:t>
            </w:r>
            <w:r w:rsidR="00653DA3" w:rsidRPr="00DC6EF0">
              <w:t>年或單價未達</w:t>
            </w:r>
            <w:r w:rsidR="00653DA3" w:rsidRPr="00DC6EF0">
              <w:t>1</w:t>
            </w:r>
            <w:r w:rsidR="00653DA3" w:rsidRPr="00DC6EF0">
              <w:t>萬元之消耗或非消耗品購入費用方可列入，如材料、物料、配件及試驗儀器、藥品等</w:t>
            </w:r>
            <w:r w:rsidR="00620E57" w:rsidRPr="00DC6EF0">
              <w:t>，且</w:t>
            </w:r>
            <w:r w:rsidR="00653DA3" w:rsidRPr="00DC6EF0">
              <w:t>應以執行計畫所需之材料為限。</w:t>
            </w:r>
            <w:r w:rsidR="006D5DC7" w:rsidRPr="00DC6EF0">
              <w:t>不得編列一般事務性之支出，如照相機、印表機、計算機、文具紙張等。</w:t>
            </w:r>
          </w:p>
          <w:p w14:paraId="4C1931D0" w14:textId="42C87ED5" w:rsidR="003A25CA" w:rsidRPr="00DC6EF0" w:rsidRDefault="003A25CA" w:rsidP="003A25CA">
            <w:pPr>
              <w:pStyle w:val="05-"/>
              <w:numPr>
                <w:ilvl w:val="0"/>
                <w:numId w:val="33"/>
              </w:numPr>
              <w:ind w:left="203" w:hanging="203"/>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04DCDA62" w14:textId="77777777" w:rsidR="00653DA3" w:rsidRPr="00DC6EF0" w:rsidRDefault="00653DA3" w:rsidP="00653DA3">
            <w:pPr>
              <w:pStyle w:val="05-"/>
              <w:numPr>
                <w:ilvl w:val="0"/>
                <w:numId w:val="33"/>
              </w:numPr>
              <w:ind w:left="203" w:hanging="203"/>
            </w:pPr>
            <w:r w:rsidRPr="00DC6EF0">
              <w:t>本項經費支出之憑證、發票等，其品名之填寫應完整，並與計畫書上所列一致，</w:t>
            </w:r>
            <w:proofErr w:type="gramStart"/>
            <w:r w:rsidRPr="00DC6EF0">
              <w:t>勿填列</w:t>
            </w:r>
            <w:proofErr w:type="gramEnd"/>
            <w:r w:rsidRPr="00DC6EF0">
              <w:t>代號或簡稱。</w:t>
            </w:r>
          </w:p>
          <w:p w14:paraId="27B28232" w14:textId="384BF2BE" w:rsidR="00653DA3" w:rsidRPr="00DC6EF0" w:rsidRDefault="00653DA3" w:rsidP="00B44AE9">
            <w:pPr>
              <w:pStyle w:val="05-"/>
              <w:numPr>
                <w:ilvl w:val="0"/>
                <w:numId w:val="33"/>
              </w:numPr>
              <w:ind w:left="203" w:hanging="203"/>
            </w:pPr>
            <w:r w:rsidRPr="00DC6EF0">
              <w:t>消費性器材及原材料費不得編列事務性</w:t>
            </w:r>
            <w:r w:rsidR="00567D32" w:rsidRPr="00DC6EF0">
              <w:t>物品</w:t>
            </w:r>
            <w:r w:rsidRPr="00DC6EF0">
              <w:t>支出。</w:t>
            </w:r>
          </w:p>
        </w:tc>
      </w:tr>
    </w:tbl>
    <w:p w14:paraId="0DF066E5" w14:textId="59BAE0BB" w:rsidR="008321D5" w:rsidRPr="00DC6EF0" w:rsidRDefault="008321D5" w:rsidP="002951B3">
      <w:pPr>
        <w:pStyle w:val="02-"/>
        <w:numPr>
          <w:ilvl w:val="0"/>
          <w:numId w:val="0"/>
        </w:numPr>
        <w:ind w:left="764"/>
      </w:pPr>
    </w:p>
    <w:p w14:paraId="714C5AE5" w14:textId="77777777" w:rsidR="008321D5" w:rsidRPr="00DC6EF0" w:rsidRDefault="008321D5">
      <w:pPr>
        <w:widowControl/>
        <w:rPr>
          <w:rFonts w:ascii="Arial" w:eastAsia="標楷體" w:hAnsi="Arial" w:cs="Arial"/>
          <w:sz w:val="28"/>
        </w:rPr>
      </w:pPr>
      <w:r w:rsidRPr="00DC6EF0">
        <w:br w:type="page"/>
      </w:r>
    </w:p>
    <w:p w14:paraId="5CB64BFE" w14:textId="77777777" w:rsidR="007E4D55" w:rsidRPr="00DC6EF0" w:rsidRDefault="007E4D55" w:rsidP="00526F15">
      <w:pPr>
        <w:pStyle w:val="02-"/>
        <w:numPr>
          <w:ilvl w:val="0"/>
          <w:numId w:val="18"/>
        </w:numPr>
        <w:spacing w:line="280" w:lineRule="exact"/>
        <w:ind w:left="855" w:hanging="570"/>
      </w:pPr>
      <w:bookmarkStart w:id="18" w:name="_Toc44333174"/>
      <w:r w:rsidRPr="00DC6EF0">
        <w:rPr>
          <w:rFonts w:hint="eastAsia"/>
        </w:rPr>
        <w:t>權利使用與委託勞務費</w:t>
      </w:r>
      <w:bookmarkEnd w:id="18"/>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71"/>
        <w:gridCol w:w="1016"/>
        <w:gridCol w:w="1780"/>
        <w:gridCol w:w="3048"/>
        <w:gridCol w:w="2068"/>
        <w:gridCol w:w="2226"/>
        <w:gridCol w:w="2226"/>
        <w:gridCol w:w="2229"/>
      </w:tblGrid>
      <w:tr w:rsidR="00BC407A" w:rsidRPr="00DC6EF0" w14:paraId="1C8466CD" w14:textId="77777777" w:rsidTr="00343ECF">
        <w:trPr>
          <w:trHeight w:val="513"/>
          <w:tblHeader/>
        </w:trPr>
        <w:tc>
          <w:tcPr>
            <w:tcW w:w="523" w:type="pct"/>
            <w:gridSpan w:val="2"/>
            <w:tcBorders>
              <w:top w:val="nil"/>
              <w:left w:val="nil"/>
              <w:bottom w:val="single" w:sz="12" w:space="0" w:color="auto"/>
              <w:right w:val="nil"/>
            </w:tcBorders>
            <w:vAlign w:val="center"/>
          </w:tcPr>
          <w:p w14:paraId="7CAAF608" w14:textId="77777777" w:rsidR="00BC407A" w:rsidRPr="00DC6EF0" w:rsidRDefault="00BC407A" w:rsidP="00526F15">
            <w:pPr>
              <w:pStyle w:val="06-"/>
            </w:pPr>
          </w:p>
        </w:tc>
        <w:tc>
          <w:tcPr>
            <w:tcW w:w="587" w:type="pct"/>
            <w:tcBorders>
              <w:top w:val="nil"/>
              <w:left w:val="nil"/>
              <w:bottom w:val="single" w:sz="12" w:space="0" w:color="auto"/>
              <w:right w:val="nil"/>
            </w:tcBorders>
            <w:vAlign w:val="center"/>
          </w:tcPr>
          <w:p w14:paraId="45AD79CE" w14:textId="77777777" w:rsidR="00BC407A" w:rsidRPr="00DC6EF0" w:rsidRDefault="00BC407A" w:rsidP="00526F15">
            <w:pPr>
              <w:pStyle w:val="06-"/>
            </w:pPr>
          </w:p>
        </w:tc>
        <w:tc>
          <w:tcPr>
            <w:tcW w:w="1005" w:type="pct"/>
            <w:tcBorders>
              <w:top w:val="nil"/>
              <w:left w:val="nil"/>
              <w:bottom w:val="single" w:sz="12" w:space="0" w:color="auto"/>
              <w:right w:val="nil"/>
            </w:tcBorders>
            <w:vAlign w:val="center"/>
          </w:tcPr>
          <w:p w14:paraId="2B26B911" w14:textId="77777777" w:rsidR="00BC407A" w:rsidRPr="00DC6EF0" w:rsidRDefault="00BC407A" w:rsidP="00526F15">
            <w:pPr>
              <w:pStyle w:val="06-"/>
            </w:pPr>
          </w:p>
        </w:tc>
        <w:tc>
          <w:tcPr>
            <w:tcW w:w="682" w:type="pct"/>
            <w:tcBorders>
              <w:top w:val="nil"/>
              <w:left w:val="nil"/>
              <w:bottom w:val="single" w:sz="12" w:space="0" w:color="auto"/>
              <w:right w:val="nil"/>
            </w:tcBorders>
            <w:vAlign w:val="center"/>
          </w:tcPr>
          <w:p w14:paraId="079683DE" w14:textId="77777777" w:rsidR="00BC407A" w:rsidRPr="00DC6EF0" w:rsidRDefault="00BC407A" w:rsidP="00526F15">
            <w:pPr>
              <w:pStyle w:val="06-"/>
            </w:pPr>
          </w:p>
        </w:tc>
        <w:tc>
          <w:tcPr>
            <w:tcW w:w="2203" w:type="pct"/>
            <w:gridSpan w:val="3"/>
            <w:tcBorders>
              <w:top w:val="nil"/>
              <w:left w:val="nil"/>
              <w:bottom w:val="single" w:sz="12" w:space="0" w:color="auto"/>
              <w:right w:val="nil"/>
            </w:tcBorders>
            <w:vAlign w:val="center"/>
          </w:tcPr>
          <w:p w14:paraId="344D8216" w14:textId="2D0383F2" w:rsidR="00BC407A" w:rsidRPr="00DC6EF0" w:rsidRDefault="00BC407A" w:rsidP="00526F15">
            <w:pPr>
              <w:pStyle w:val="06-"/>
              <w:jc w:val="right"/>
            </w:pPr>
            <w:r w:rsidRPr="00DC6EF0">
              <w:rPr>
                <w:rFonts w:hint="eastAsia"/>
              </w:rPr>
              <w:t>單位：新臺幣千元</w:t>
            </w:r>
          </w:p>
        </w:tc>
      </w:tr>
      <w:tr w:rsidR="00BC407A" w:rsidRPr="00DC6EF0" w14:paraId="4236E2E1" w14:textId="77777777" w:rsidTr="00343ECF">
        <w:trPr>
          <w:trHeight w:val="299"/>
          <w:tblHeader/>
        </w:trPr>
        <w:tc>
          <w:tcPr>
            <w:tcW w:w="523" w:type="pct"/>
            <w:gridSpan w:val="2"/>
            <w:vMerge w:val="restart"/>
            <w:tcBorders>
              <w:top w:val="single" w:sz="12" w:space="0" w:color="auto"/>
              <w:bottom w:val="single" w:sz="12" w:space="0" w:color="auto"/>
            </w:tcBorders>
            <w:vAlign w:val="center"/>
          </w:tcPr>
          <w:p w14:paraId="1279CD62" w14:textId="77777777" w:rsidR="00BC407A" w:rsidRPr="00DC6EF0" w:rsidRDefault="00BC407A" w:rsidP="00BC407A">
            <w:pPr>
              <w:pStyle w:val="06-"/>
            </w:pPr>
            <w:r w:rsidRPr="00DC6EF0">
              <w:t>類別</w:t>
            </w:r>
          </w:p>
        </w:tc>
        <w:tc>
          <w:tcPr>
            <w:tcW w:w="587" w:type="pct"/>
            <w:vMerge w:val="restart"/>
            <w:tcBorders>
              <w:top w:val="single" w:sz="12" w:space="0" w:color="auto"/>
              <w:bottom w:val="single" w:sz="12" w:space="0" w:color="auto"/>
            </w:tcBorders>
            <w:vAlign w:val="center"/>
          </w:tcPr>
          <w:p w14:paraId="65C8E42B" w14:textId="77777777" w:rsidR="00BC407A" w:rsidRPr="00DC6EF0" w:rsidRDefault="00BC407A" w:rsidP="00BC407A">
            <w:pPr>
              <w:pStyle w:val="06-"/>
            </w:pPr>
            <w:r w:rsidRPr="00DC6EF0">
              <w:t>期間</w:t>
            </w:r>
          </w:p>
        </w:tc>
        <w:tc>
          <w:tcPr>
            <w:tcW w:w="1005" w:type="pct"/>
            <w:vMerge w:val="restart"/>
            <w:tcBorders>
              <w:top w:val="single" w:sz="12" w:space="0" w:color="auto"/>
              <w:bottom w:val="single" w:sz="12" w:space="0" w:color="auto"/>
            </w:tcBorders>
            <w:vAlign w:val="center"/>
          </w:tcPr>
          <w:p w14:paraId="66E62EF8" w14:textId="77777777" w:rsidR="00BC407A" w:rsidRPr="00DC6EF0" w:rsidRDefault="00BC407A" w:rsidP="00BC407A">
            <w:pPr>
              <w:pStyle w:val="06-"/>
            </w:pPr>
            <w:r w:rsidRPr="00DC6EF0">
              <w:t>引進項目名稱及內容簡介</w:t>
            </w:r>
          </w:p>
        </w:tc>
        <w:tc>
          <w:tcPr>
            <w:tcW w:w="682" w:type="pct"/>
            <w:vMerge w:val="restart"/>
            <w:tcBorders>
              <w:top w:val="single" w:sz="12" w:space="0" w:color="auto"/>
              <w:bottom w:val="single" w:sz="12" w:space="0" w:color="auto"/>
            </w:tcBorders>
            <w:vAlign w:val="center"/>
          </w:tcPr>
          <w:p w14:paraId="27A4C8C5" w14:textId="77777777" w:rsidR="00BC407A" w:rsidRPr="00DC6EF0" w:rsidRDefault="00BC407A" w:rsidP="00BC407A">
            <w:pPr>
              <w:pStyle w:val="06-"/>
            </w:pPr>
            <w:r w:rsidRPr="00DC6EF0">
              <w:t>引進</w:t>
            </w:r>
            <w:r w:rsidRPr="00DC6EF0">
              <w:t>/</w:t>
            </w:r>
            <w:r w:rsidRPr="00DC6EF0">
              <w:t>委託對象</w:t>
            </w:r>
          </w:p>
        </w:tc>
        <w:tc>
          <w:tcPr>
            <w:tcW w:w="2203" w:type="pct"/>
            <w:gridSpan w:val="3"/>
            <w:tcBorders>
              <w:top w:val="single" w:sz="12" w:space="0" w:color="auto"/>
            </w:tcBorders>
            <w:vAlign w:val="center"/>
          </w:tcPr>
          <w:p w14:paraId="77B6FDE3" w14:textId="10D06BA7" w:rsidR="00BC407A" w:rsidRPr="00DC6EF0" w:rsidRDefault="00BC407A" w:rsidP="00BC407A">
            <w:pPr>
              <w:pStyle w:val="06-"/>
            </w:pPr>
            <w:r w:rsidRPr="00DC6EF0">
              <w:t>計畫全程費用總計</w:t>
            </w:r>
          </w:p>
        </w:tc>
      </w:tr>
      <w:tr w:rsidR="00BC407A" w:rsidRPr="00DC6EF0" w14:paraId="0941F088" w14:textId="77777777" w:rsidTr="00343ECF">
        <w:trPr>
          <w:trHeight w:val="307"/>
          <w:tblHeader/>
        </w:trPr>
        <w:tc>
          <w:tcPr>
            <w:tcW w:w="523" w:type="pct"/>
            <w:gridSpan w:val="2"/>
            <w:vMerge/>
            <w:tcBorders>
              <w:top w:val="single" w:sz="6" w:space="0" w:color="auto"/>
              <w:bottom w:val="single" w:sz="12" w:space="0" w:color="auto"/>
            </w:tcBorders>
            <w:vAlign w:val="center"/>
          </w:tcPr>
          <w:p w14:paraId="4EAA9D7D" w14:textId="77777777" w:rsidR="00BC407A" w:rsidRPr="00DC6EF0" w:rsidRDefault="00BC407A" w:rsidP="00BC407A">
            <w:pPr>
              <w:pStyle w:val="06-"/>
            </w:pPr>
          </w:p>
        </w:tc>
        <w:tc>
          <w:tcPr>
            <w:tcW w:w="587" w:type="pct"/>
            <w:vMerge/>
            <w:tcBorders>
              <w:top w:val="single" w:sz="6" w:space="0" w:color="auto"/>
              <w:bottom w:val="single" w:sz="12" w:space="0" w:color="auto"/>
            </w:tcBorders>
            <w:vAlign w:val="center"/>
          </w:tcPr>
          <w:p w14:paraId="0268B6C1" w14:textId="77777777" w:rsidR="00BC407A" w:rsidRPr="00DC6EF0" w:rsidRDefault="00BC407A" w:rsidP="00BC407A">
            <w:pPr>
              <w:pStyle w:val="06-"/>
            </w:pPr>
          </w:p>
        </w:tc>
        <w:tc>
          <w:tcPr>
            <w:tcW w:w="1005" w:type="pct"/>
            <w:vMerge/>
            <w:tcBorders>
              <w:top w:val="single" w:sz="6" w:space="0" w:color="auto"/>
              <w:bottom w:val="single" w:sz="12" w:space="0" w:color="auto"/>
            </w:tcBorders>
            <w:vAlign w:val="center"/>
          </w:tcPr>
          <w:p w14:paraId="0637C4A3" w14:textId="77777777" w:rsidR="00BC407A" w:rsidRPr="00DC6EF0" w:rsidRDefault="00BC407A" w:rsidP="00BC407A">
            <w:pPr>
              <w:pStyle w:val="06-"/>
            </w:pPr>
          </w:p>
        </w:tc>
        <w:tc>
          <w:tcPr>
            <w:tcW w:w="682" w:type="pct"/>
            <w:vMerge/>
            <w:tcBorders>
              <w:top w:val="single" w:sz="6" w:space="0" w:color="auto"/>
              <w:bottom w:val="single" w:sz="12" w:space="0" w:color="auto"/>
            </w:tcBorders>
            <w:vAlign w:val="center"/>
          </w:tcPr>
          <w:p w14:paraId="247F4F60" w14:textId="77777777" w:rsidR="00BC407A" w:rsidRPr="00DC6EF0" w:rsidRDefault="00BC407A" w:rsidP="00BC407A">
            <w:pPr>
              <w:pStyle w:val="06-"/>
            </w:pPr>
          </w:p>
        </w:tc>
        <w:tc>
          <w:tcPr>
            <w:tcW w:w="734" w:type="pct"/>
            <w:tcBorders>
              <w:bottom w:val="single" w:sz="12" w:space="0" w:color="auto"/>
            </w:tcBorders>
            <w:vAlign w:val="center"/>
          </w:tcPr>
          <w:p w14:paraId="4314DC26" w14:textId="3249D671" w:rsidR="00BC407A" w:rsidRPr="00DC6EF0" w:rsidRDefault="00BC407A" w:rsidP="00BC407A">
            <w:pPr>
              <w:pStyle w:val="06-"/>
            </w:pPr>
            <w:r w:rsidRPr="00DC6EF0">
              <w:t>第一年度</w:t>
            </w:r>
          </w:p>
        </w:tc>
        <w:tc>
          <w:tcPr>
            <w:tcW w:w="734" w:type="pct"/>
            <w:tcBorders>
              <w:bottom w:val="single" w:sz="12" w:space="0" w:color="auto"/>
            </w:tcBorders>
            <w:vAlign w:val="center"/>
          </w:tcPr>
          <w:p w14:paraId="124E76EF" w14:textId="0912313B" w:rsidR="00BC407A" w:rsidRPr="00DC6EF0" w:rsidRDefault="00BC407A" w:rsidP="00BC407A">
            <w:pPr>
              <w:pStyle w:val="06-"/>
            </w:pPr>
            <w:r w:rsidRPr="00DC6EF0">
              <w:t>第二年度</w:t>
            </w:r>
          </w:p>
        </w:tc>
        <w:tc>
          <w:tcPr>
            <w:tcW w:w="735" w:type="pct"/>
            <w:tcBorders>
              <w:top w:val="single" w:sz="6" w:space="0" w:color="auto"/>
              <w:bottom w:val="single" w:sz="12" w:space="0" w:color="auto"/>
            </w:tcBorders>
            <w:vAlign w:val="center"/>
          </w:tcPr>
          <w:p w14:paraId="673577CD" w14:textId="3FEC55B0" w:rsidR="00BC407A" w:rsidRPr="00DC6EF0" w:rsidRDefault="00343ECF" w:rsidP="00BC407A">
            <w:pPr>
              <w:pStyle w:val="06-"/>
            </w:pPr>
            <w:r w:rsidRPr="00DC6EF0">
              <w:t>小計</w:t>
            </w:r>
          </w:p>
        </w:tc>
      </w:tr>
      <w:tr w:rsidR="0035559E" w:rsidRPr="00DC6EF0" w14:paraId="3FC4336C" w14:textId="77777777" w:rsidTr="008159EC">
        <w:trPr>
          <w:cantSplit/>
          <w:trHeight w:hRule="exact" w:val="525"/>
        </w:trPr>
        <w:tc>
          <w:tcPr>
            <w:tcW w:w="523" w:type="pct"/>
            <w:gridSpan w:val="2"/>
            <w:vMerge w:val="restart"/>
            <w:tcBorders>
              <w:top w:val="single" w:sz="12" w:space="0" w:color="auto"/>
              <w:bottom w:val="single" w:sz="6" w:space="0" w:color="auto"/>
            </w:tcBorders>
            <w:vAlign w:val="center"/>
          </w:tcPr>
          <w:p w14:paraId="41B54AF4" w14:textId="77777777" w:rsidR="0035559E" w:rsidRPr="00DC6EF0" w:rsidRDefault="0035559E" w:rsidP="0035559E">
            <w:pPr>
              <w:pStyle w:val="06-"/>
            </w:pPr>
            <w:r w:rsidRPr="00DC6EF0">
              <w:t>權利使用費</w:t>
            </w:r>
          </w:p>
          <w:p w14:paraId="6309394C" w14:textId="77777777" w:rsidR="0035559E" w:rsidRPr="00DC6EF0" w:rsidRDefault="0035559E" w:rsidP="0035559E">
            <w:pPr>
              <w:pStyle w:val="06-"/>
              <w:rPr>
                <w:sz w:val="20"/>
                <w:szCs w:val="20"/>
              </w:rPr>
            </w:pPr>
            <w:r w:rsidRPr="00DC6EF0">
              <w:rPr>
                <w:color w:val="0070C0"/>
                <w:sz w:val="18"/>
                <w:szCs w:val="18"/>
              </w:rPr>
              <w:t>（</w:t>
            </w:r>
            <w:r w:rsidRPr="00DC6EF0">
              <w:rPr>
                <w:color w:val="0070C0"/>
                <w:sz w:val="18"/>
                <w:szCs w:val="18"/>
                <w:u w:val="single"/>
              </w:rPr>
              <w:t>請自行加行列出所有案件資料</w:t>
            </w:r>
            <w:r w:rsidRPr="00DC6EF0">
              <w:rPr>
                <w:color w:val="0070C0"/>
                <w:sz w:val="18"/>
                <w:szCs w:val="18"/>
              </w:rPr>
              <w:t>）</w:t>
            </w:r>
          </w:p>
        </w:tc>
        <w:tc>
          <w:tcPr>
            <w:tcW w:w="587" w:type="pct"/>
            <w:tcBorders>
              <w:top w:val="single" w:sz="12" w:space="0" w:color="auto"/>
              <w:bottom w:val="single" w:sz="6" w:space="0" w:color="auto"/>
            </w:tcBorders>
            <w:vAlign w:val="center"/>
          </w:tcPr>
          <w:p w14:paraId="73E7FD76" w14:textId="447CBF35" w:rsidR="0035559E" w:rsidRPr="00DC6EF0" w:rsidRDefault="0035559E" w:rsidP="0035559E">
            <w:pPr>
              <w:pStyle w:val="06-"/>
              <w:jc w:val="left"/>
            </w:pPr>
            <w:r w:rsidRPr="00DC6EF0">
              <w:t>1.</w:t>
            </w:r>
          </w:p>
        </w:tc>
        <w:tc>
          <w:tcPr>
            <w:tcW w:w="1005" w:type="pct"/>
            <w:tcBorders>
              <w:top w:val="single" w:sz="12" w:space="0" w:color="auto"/>
              <w:bottom w:val="single" w:sz="6" w:space="0" w:color="auto"/>
            </w:tcBorders>
            <w:vAlign w:val="center"/>
          </w:tcPr>
          <w:p w14:paraId="25F38471" w14:textId="77777777" w:rsidR="0035559E" w:rsidRPr="00DC6EF0" w:rsidRDefault="0035559E" w:rsidP="0035559E">
            <w:pPr>
              <w:pStyle w:val="06-"/>
            </w:pPr>
          </w:p>
        </w:tc>
        <w:tc>
          <w:tcPr>
            <w:tcW w:w="682" w:type="pct"/>
            <w:tcBorders>
              <w:top w:val="single" w:sz="12" w:space="0" w:color="auto"/>
              <w:bottom w:val="single" w:sz="6" w:space="0" w:color="auto"/>
            </w:tcBorders>
            <w:vAlign w:val="center"/>
          </w:tcPr>
          <w:p w14:paraId="0A2C9E2C" w14:textId="77777777" w:rsidR="0035559E" w:rsidRPr="00DC6EF0" w:rsidRDefault="0035559E" w:rsidP="0035559E">
            <w:pPr>
              <w:pStyle w:val="06-"/>
            </w:pPr>
          </w:p>
        </w:tc>
        <w:tc>
          <w:tcPr>
            <w:tcW w:w="734" w:type="pct"/>
            <w:tcBorders>
              <w:top w:val="single" w:sz="12" w:space="0" w:color="auto"/>
              <w:bottom w:val="single" w:sz="6" w:space="0" w:color="auto"/>
            </w:tcBorders>
            <w:vAlign w:val="center"/>
          </w:tcPr>
          <w:p w14:paraId="6CBCBD85" w14:textId="77777777" w:rsidR="0035559E" w:rsidRPr="00DC6EF0" w:rsidRDefault="0035559E" w:rsidP="0035559E">
            <w:pPr>
              <w:pStyle w:val="06-"/>
            </w:pPr>
          </w:p>
        </w:tc>
        <w:tc>
          <w:tcPr>
            <w:tcW w:w="734" w:type="pct"/>
            <w:tcBorders>
              <w:top w:val="single" w:sz="12" w:space="0" w:color="auto"/>
              <w:bottom w:val="single" w:sz="6" w:space="0" w:color="auto"/>
            </w:tcBorders>
            <w:vAlign w:val="center"/>
          </w:tcPr>
          <w:p w14:paraId="1FBF98B8" w14:textId="77777777" w:rsidR="0035559E" w:rsidRPr="00DC6EF0" w:rsidRDefault="0035559E" w:rsidP="0035559E">
            <w:pPr>
              <w:pStyle w:val="06-"/>
            </w:pPr>
          </w:p>
        </w:tc>
        <w:tc>
          <w:tcPr>
            <w:tcW w:w="735" w:type="pct"/>
            <w:tcBorders>
              <w:top w:val="single" w:sz="12" w:space="0" w:color="auto"/>
              <w:bottom w:val="single" w:sz="6" w:space="0" w:color="auto"/>
            </w:tcBorders>
            <w:vAlign w:val="center"/>
          </w:tcPr>
          <w:p w14:paraId="145298FF" w14:textId="77777777" w:rsidR="0035559E" w:rsidRPr="00DC6EF0" w:rsidRDefault="0035559E" w:rsidP="0035559E">
            <w:pPr>
              <w:pStyle w:val="06-"/>
            </w:pPr>
          </w:p>
        </w:tc>
      </w:tr>
      <w:tr w:rsidR="0035559E" w:rsidRPr="00DC6EF0" w14:paraId="60150BF6" w14:textId="77777777" w:rsidTr="008159EC">
        <w:trPr>
          <w:cantSplit/>
          <w:trHeight w:hRule="exact" w:val="525"/>
        </w:trPr>
        <w:tc>
          <w:tcPr>
            <w:tcW w:w="523" w:type="pct"/>
            <w:gridSpan w:val="2"/>
            <w:vMerge/>
            <w:tcBorders>
              <w:top w:val="single" w:sz="6" w:space="0" w:color="auto"/>
              <w:bottom w:val="single" w:sz="6" w:space="0" w:color="auto"/>
            </w:tcBorders>
            <w:vAlign w:val="center"/>
          </w:tcPr>
          <w:p w14:paraId="64F58655" w14:textId="77777777" w:rsidR="0035559E" w:rsidRPr="00DC6EF0" w:rsidRDefault="0035559E" w:rsidP="0035559E">
            <w:pPr>
              <w:pStyle w:val="06-"/>
            </w:pPr>
          </w:p>
        </w:tc>
        <w:tc>
          <w:tcPr>
            <w:tcW w:w="587" w:type="pct"/>
            <w:tcBorders>
              <w:top w:val="single" w:sz="6" w:space="0" w:color="auto"/>
              <w:bottom w:val="single" w:sz="6" w:space="0" w:color="auto"/>
            </w:tcBorders>
            <w:vAlign w:val="center"/>
          </w:tcPr>
          <w:p w14:paraId="3A2F4B63" w14:textId="00C02960" w:rsidR="0035559E" w:rsidRPr="00DC6EF0" w:rsidRDefault="0035559E" w:rsidP="0035559E">
            <w:pPr>
              <w:pStyle w:val="06-"/>
              <w:jc w:val="left"/>
            </w:pPr>
            <w:r w:rsidRPr="00DC6EF0">
              <w:t>2.</w:t>
            </w:r>
          </w:p>
        </w:tc>
        <w:tc>
          <w:tcPr>
            <w:tcW w:w="1005" w:type="pct"/>
            <w:tcBorders>
              <w:top w:val="single" w:sz="6" w:space="0" w:color="auto"/>
              <w:bottom w:val="single" w:sz="6" w:space="0" w:color="auto"/>
            </w:tcBorders>
            <w:vAlign w:val="center"/>
          </w:tcPr>
          <w:p w14:paraId="436BED01" w14:textId="77777777" w:rsidR="0035559E" w:rsidRPr="00DC6EF0" w:rsidRDefault="0035559E" w:rsidP="0035559E">
            <w:pPr>
              <w:pStyle w:val="06-"/>
            </w:pPr>
          </w:p>
        </w:tc>
        <w:tc>
          <w:tcPr>
            <w:tcW w:w="682" w:type="pct"/>
            <w:tcBorders>
              <w:top w:val="single" w:sz="6" w:space="0" w:color="auto"/>
              <w:bottom w:val="single" w:sz="6" w:space="0" w:color="auto"/>
            </w:tcBorders>
            <w:vAlign w:val="center"/>
          </w:tcPr>
          <w:p w14:paraId="1E70299D" w14:textId="77777777" w:rsidR="0035559E" w:rsidRPr="00DC6EF0" w:rsidRDefault="0035559E" w:rsidP="0035559E">
            <w:pPr>
              <w:pStyle w:val="06-"/>
            </w:pPr>
          </w:p>
        </w:tc>
        <w:tc>
          <w:tcPr>
            <w:tcW w:w="734" w:type="pct"/>
            <w:tcBorders>
              <w:top w:val="single" w:sz="6" w:space="0" w:color="auto"/>
              <w:bottom w:val="single" w:sz="6" w:space="0" w:color="auto"/>
            </w:tcBorders>
            <w:vAlign w:val="center"/>
          </w:tcPr>
          <w:p w14:paraId="4FF9353D" w14:textId="77777777" w:rsidR="0035559E" w:rsidRPr="00DC6EF0" w:rsidRDefault="0035559E" w:rsidP="0035559E">
            <w:pPr>
              <w:pStyle w:val="06-"/>
            </w:pPr>
          </w:p>
        </w:tc>
        <w:tc>
          <w:tcPr>
            <w:tcW w:w="734" w:type="pct"/>
            <w:tcBorders>
              <w:top w:val="single" w:sz="6" w:space="0" w:color="auto"/>
              <w:bottom w:val="single" w:sz="6" w:space="0" w:color="auto"/>
            </w:tcBorders>
            <w:vAlign w:val="center"/>
          </w:tcPr>
          <w:p w14:paraId="267C50C2" w14:textId="77777777" w:rsidR="0035559E" w:rsidRPr="00DC6EF0" w:rsidRDefault="0035559E" w:rsidP="0035559E">
            <w:pPr>
              <w:pStyle w:val="06-"/>
            </w:pPr>
          </w:p>
        </w:tc>
        <w:tc>
          <w:tcPr>
            <w:tcW w:w="735" w:type="pct"/>
            <w:tcBorders>
              <w:top w:val="single" w:sz="6" w:space="0" w:color="auto"/>
              <w:bottom w:val="single" w:sz="6" w:space="0" w:color="auto"/>
            </w:tcBorders>
            <w:vAlign w:val="center"/>
          </w:tcPr>
          <w:p w14:paraId="0A32F606" w14:textId="77777777" w:rsidR="0035559E" w:rsidRPr="00DC6EF0" w:rsidRDefault="0035559E" w:rsidP="0035559E">
            <w:pPr>
              <w:pStyle w:val="06-"/>
            </w:pPr>
          </w:p>
        </w:tc>
      </w:tr>
      <w:tr w:rsidR="0035559E" w:rsidRPr="00DC6EF0" w14:paraId="6C572182" w14:textId="77777777" w:rsidTr="008159EC">
        <w:trPr>
          <w:cantSplit/>
          <w:trHeight w:hRule="exact" w:val="525"/>
        </w:trPr>
        <w:tc>
          <w:tcPr>
            <w:tcW w:w="523" w:type="pct"/>
            <w:gridSpan w:val="2"/>
            <w:vMerge/>
            <w:tcBorders>
              <w:top w:val="single" w:sz="6" w:space="0" w:color="auto"/>
              <w:bottom w:val="single" w:sz="6" w:space="0" w:color="auto"/>
            </w:tcBorders>
            <w:vAlign w:val="center"/>
          </w:tcPr>
          <w:p w14:paraId="2278B6A8" w14:textId="77777777" w:rsidR="0035559E" w:rsidRPr="00DC6EF0" w:rsidRDefault="0035559E" w:rsidP="0035559E">
            <w:pPr>
              <w:pStyle w:val="06-"/>
            </w:pPr>
          </w:p>
        </w:tc>
        <w:tc>
          <w:tcPr>
            <w:tcW w:w="3742" w:type="pct"/>
            <w:gridSpan w:val="5"/>
            <w:tcBorders>
              <w:top w:val="single" w:sz="6" w:space="0" w:color="auto"/>
              <w:bottom w:val="single" w:sz="6" w:space="0" w:color="auto"/>
            </w:tcBorders>
            <w:vAlign w:val="center"/>
          </w:tcPr>
          <w:p w14:paraId="0E5B13DB" w14:textId="3085F427" w:rsidR="0035559E" w:rsidRPr="00DC6EF0" w:rsidRDefault="00CE0608" w:rsidP="0035559E">
            <w:pPr>
              <w:pStyle w:val="06-"/>
              <w:jc w:val="right"/>
            </w:pPr>
            <w:r w:rsidRPr="00DC6EF0">
              <w:t>小</w:t>
            </w:r>
            <w:r w:rsidR="0035559E" w:rsidRPr="00DC6EF0">
              <w:t xml:space="preserve">　計</w:t>
            </w:r>
          </w:p>
        </w:tc>
        <w:tc>
          <w:tcPr>
            <w:tcW w:w="735" w:type="pct"/>
            <w:tcBorders>
              <w:top w:val="single" w:sz="6" w:space="0" w:color="auto"/>
              <w:bottom w:val="single" w:sz="6" w:space="0" w:color="auto"/>
            </w:tcBorders>
            <w:vAlign w:val="center"/>
          </w:tcPr>
          <w:p w14:paraId="57156F2E" w14:textId="77777777" w:rsidR="0035559E" w:rsidRPr="00DC6EF0" w:rsidRDefault="0035559E" w:rsidP="0035559E">
            <w:pPr>
              <w:pStyle w:val="06-"/>
            </w:pPr>
          </w:p>
        </w:tc>
      </w:tr>
      <w:tr w:rsidR="0035559E" w:rsidRPr="00DC6EF0" w14:paraId="6DD47135" w14:textId="77777777" w:rsidTr="008159EC">
        <w:trPr>
          <w:cantSplit/>
          <w:trHeight w:hRule="exact" w:val="525"/>
        </w:trPr>
        <w:tc>
          <w:tcPr>
            <w:tcW w:w="523" w:type="pct"/>
            <w:gridSpan w:val="2"/>
            <w:vMerge w:val="restart"/>
            <w:tcBorders>
              <w:top w:val="single" w:sz="12" w:space="0" w:color="auto"/>
            </w:tcBorders>
            <w:vAlign w:val="center"/>
          </w:tcPr>
          <w:p w14:paraId="72B53B8D" w14:textId="77777777" w:rsidR="0035559E" w:rsidRPr="00DC6EF0" w:rsidRDefault="0035559E" w:rsidP="0035559E">
            <w:pPr>
              <w:pStyle w:val="06-"/>
            </w:pPr>
            <w:r w:rsidRPr="00DC6EF0">
              <w:t>委託勞務費</w:t>
            </w:r>
          </w:p>
          <w:p w14:paraId="2DBA7620" w14:textId="77777777" w:rsidR="0035559E" w:rsidRPr="00DC6EF0" w:rsidRDefault="0035559E" w:rsidP="0035559E">
            <w:pPr>
              <w:pStyle w:val="06-"/>
              <w:rPr>
                <w:sz w:val="18"/>
                <w:szCs w:val="18"/>
              </w:rPr>
            </w:pPr>
            <w:r w:rsidRPr="00DC6EF0">
              <w:rPr>
                <w:color w:val="0070C0"/>
                <w:sz w:val="18"/>
                <w:szCs w:val="18"/>
              </w:rPr>
              <w:t>（</w:t>
            </w:r>
            <w:r w:rsidRPr="00DC6EF0">
              <w:rPr>
                <w:color w:val="0070C0"/>
                <w:sz w:val="18"/>
                <w:szCs w:val="18"/>
                <w:u w:val="single"/>
              </w:rPr>
              <w:t>請自行加行列出所有案件資料</w:t>
            </w:r>
            <w:r w:rsidRPr="00DC6EF0">
              <w:rPr>
                <w:color w:val="0070C0"/>
                <w:sz w:val="18"/>
                <w:szCs w:val="18"/>
              </w:rPr>
              <w:t>）</w:t>
            </w:r>
          </w:p>
        </w:tc>
        <w:tc>
          <w:tcPr>
            <w:tcW w:w="587" w:type="pct"/>
            <w:tcBorders>
              <w:top w:val="single" w:sz="12" w:space="0" w:color="auto"/>
            </w:tcBorders>
            <w:vAlign w:val="center"/>
          </w:tcPr>
          <w:p w14:paraId="655284A9" w14:textId="77777777" w:rsidR="0035559E" w:rsidRPr="00DC6EF0" w:rsidRDefault="0035559E" w:rsidP="0035559E">
            <w:pPr>
              <w:pStyle w:val="06-"/>
              <w:jc w:val="right"/>
            </w:pPr>
          </w:p>
        </w:tc>
        <w:tc>
          <w:tcPr>
            <w:tcW w:w="1005" w:type="pct"/>
            <w:tcBorders>
              <w:top w:val="single" w:sz="12" w:space="0" w:color="auto"/>
            </w:tcBorders>
            <w:vAlign w:val="center"/>
          </w:tcPr>
          <w:p w14:paraId="29B83BD6" w14:textId="77777777" w:rsidR="0035559E" w:rsidRPr="00DC6EF0" w:rsidRDefault="0035559E" w:rsidP="0035559E">
            <w:pPr>
              <w:pStyle w:val="06-"/>
              <w:jc w:val="right"/>
            </w:pPr>
          </w:p>
        </w:tc>
        <w:tc>
          <w:tcPr>
            <w:tcW w:w="682" w:type="pct"/>
            <w:tcBorders>
              <w:top w:val="single" w:sz="12" w:space="0" w:color="auto"/>
            </w:tcBorders>
            <w:vAlign w:val="center"/>
          </w:tcPr>
          <w:p w14:paraId="1BDC3E90" w14:textId="77777777" w:rsidR="0035559E" w:rsidRPr="00DC6EF0" w:rsidRDefault="0035559E" w:rsidP="0035559E">
            <w:pPr>
              <w:pStyle w:val="06-"/>
              <w:jc w:val="right"/>
            </w:pPr>
          </w:p>
        </w:tc>
        <w:tc>
          <w:tcPr>
            <w:tcW w:w="734" w:type="pct"/>
            <w:tcBorders>
              <w:top w:val="single" w:sz="12" w:space="0" w:color="auto"/>
            </w:tcBorders>
            <w:vAlign w:val="center"/>
          </w:tcPr>
          <w:p w14:paraId="6B58C82B" w14:textId="77777777" w:rsidR="0035559E" w:rsidRPr="00DC6EF0" w:rsidRDefault="0035559E" w:rsidP="0035559E">
            <w:pPr>
              <w:pStyle w:val="06-"/>
            </w:pPr>
          </w:p>
        </w:tc>
        <w:tc>
          <w:tcPr>
            <w:tcW w:w="734" w:type="pct"/>
            <w:tcBorders>
              <w:top w:val="single" w:sz="12" w:space="0" w:color="auto"/>
            </w:tcBorders>
            <w:vAlign w:val="center"/>
          </w:tcPr>
          <w:p w14:paraId="4803F9C1" w14:textId="77777777" w:rsidR="0035559E" w:rsidRPr="00DC6EF0" w:rsidRDefault="0035559E" w:rsidP="0035559E">
            <w:pPr>
              <w:pStyle w:val="06-"/>
            </w:pPr>
          </w:p>
        </w:tc>
        <w:tc>
          <w:tcPr>
            <w:tcW w:w="735" w:type="pct"/>
            <w:tcBorders>
              <w:top w:val="single" w:sz="12" w:space="0" w:color="auto"/>
            </w:tcBorders>
            <w:vAlign w:val="center"/>
          </w:tcPr>
          <w:p w14:paraId="5B913CC0" w14:textId="77777777" w:rsidR="0035559E" w:rsidRPr="00DC6EF0" w:rsidRDefault="0035559E" w:rsidP="0035559E">
            <w:pPr>
              <w:pStyle w:val="06-"/>
            </w:pPr>
          </w:p>
        </w:tc>
      </w:tr>
      <w:tr w:rsidR="0035559E" w:rsidRPr="00DC6EF0" w14:paraId="0A34E962" w14:textId="77777777" w:rsidTr="008159EC">
        <w:trPr>
          <w:cantSplit/>
          <w:trHeight w:hRule="exact" w:val="525"/>
        </w:trPr>
        <w:tc>
          <w:tcPr>
            <w:tcW w:w="523" w:type="pct"/>
            <w:gridSpan w:val="2"/>
            <w:vMerge/>
            <w:vAlign w:val="center"/>
          </w:tcPr>
          <w:p w14:paraId="0A07E7D5" w14:textId="77777777" w:rsidR="0035559E" w:rsidRPr="00DC6EF0" w:rsidRDefault="0035559E" w:rsidP="0035559E">
            <w:pPr>
              <w:pStyle w:val="06-"/>
            </w:pPr>
          </w:p>
        </w:tc>
        <w:tc>
          <w:tcPr>
            <w:tcW w:w="587" w:type="pct"/>
            <w:vAlign w:val="center"/>
          </w:tcPr>
          <w:p w14:paraId="6C55874E" w14:textId="77777777" w:rsidR="0035559E" w:rsidRPr="00DC6EF0" w:rsidRDefault="0035559E" w:rsidP="0035559E">
            <w:pPr>
              <w:pStyle w:val="06-"/>
              <w:jc w:val="right"/>
            </w:pPr>
          </w:p>
        </w:tc>
        <w:tc>
          <w:tcPr>
            <w:tcW w:w="1005" w:type="pct"/>
            <w:vAlign w:val="center"/>
          </w:tcPr>
          <w:p w14:paraId="2834ACA1" w14:textId="77777777" w:rsidR="0035559E" w:rsidRPr="00DC6EF0" w:rsidRDefault="0035559E" w:rsidP="0035559E">
            <w:pPr>
              <w:pStyle w:val="06-"/>
              <w:jc w:val="right"/>
            </w:pPr>
          </w:p>
        </w:tc>
        <w:tc>
          <w:tcPr>
            <w:tcW w:w="682" w:type="pct"/>
            <w:vAlign w:val="center"/>
          </w:tcPr>
          <w:p w14:paraId="07CF688B" w14:textId="77777777" w:rsidR="0035559E" w:rsidRPr="00DC6EF0" w:rsidRDefault="0035559E" w:rsidP="0035559E">
            <w:pPr>
              <w:pStyle w:val="06-"/>
              <w:jc w:val="right"/>
            </w:pPr>
          </w:p>
        </w:tc>
        <w:tc>
          <w:tcPr>
            <w:tcW w:w="734" w:type="pct"/>
            <w:vAlign w:val="center"/>
          </w:tcPr>
          <w:p w14:paraId="3AEA5DFC" w14:textId="77777777" w:rsidR="0035559E" w:rsidRPr="00DC6EF0" w:rsidRDefault="0035559E" w:rsidP="0035559E">
            <w:pPr>
              <w:pStyle w:val="06-"/>
            </w:pPr>
          </w:p>
        </w:tc>
        <w:tc>
          <w:tcPr>
            <w:tcW w:w="734" w:type="pct"/>
            <w:vAlign w:val="center"/>
          </w:tcPr>
          <w:p w14:paraId="4C245CF2" w14:textId="77777777" w:rsidR="0035559E" w:rsidRPr="00DC6EF0" w:rsidRDefault="0035559E" w:rsidP="0035559E">
            <w:pPr>
              <w:pStyle w:val="06-"/>
            </w:pPr>
          </w:p>
        </w:tc>
        <w:tc>
          <w:tcPr>
            <w:tcW w:w="735" w:type="pct"/>
            <w:vAlign w:val="center"/>
          </w:tcPr>
          <w:p w14:paraId="2A0E85EF" w14:textId="77777777" w:rsidR="0035559E" w:rsidRPr="00DC6EF0" w:rsidRDefault="0035559E" w:rsidP="0035559E">
            <w:pPr>
              <w:pStyle w:val="06-"/>
            </w:pPr>
          </w:p>
        </w:tc>
      </w:tr>
      <w:tr w:rsidR="0035559E" w:rsidRPr="00DC6EF0" w14:paraId="69465389" w14:textId="77777777" w:rsidTr="008159EC">
        <w:trPr>
          <w:cantSplit/>
          <w:trHeight w:hRule="exact" w:val="525"/>
        </w:trPr>
        <w:tc>
          <w:tcPr>
            <w:tcW w:w="523" w:type="pct"/>
            <w:gridSpan w:val="2"/>
            <w:vMerge/>
            <w:vAlign w:val="center"/>
          </w:tcPr>
          <w:p w14:paraId="2AEA19FD" w14:textId="77777777" w:rsidR="0035559E" w:rsidRPr="00DC6EF0" w:rsidRDefault="0035559E" w:rsidP="0035559E">
            <w:pPr>
              <w:pStyle w:val="06-"/>
            </w:pPr>
          </w:p>
        </w:tc>
        <w:tc>
          <w:tcPr>
            <w:tcW w:w="587" w:type="pct"/>
            <w:vAlign w:val="center"/>
          </w:tcPr>
          <w:p w14:paraId="71F3BA07" w14:textId="77777777" w:rsidR="0035559E" w:rsidRPr="00DC6EF0" w:rsidRDefault="0035559E" w:rsidP="0035559E">
            <w:pPr>
              <w:pStyle w:val="06-"/>
              <w:jc w:val="right"/>
            </w:pPr>
          </w:p>
        </w:tc>
        <w:tc>
          <w:tcPr>
            <w:tcW w:w="1005" w:type="pct"/>
            <w:vAlign w:val="center"/>
          </w:tcPr>
          <w:p w14:paraId="2E348472" w14:textId="77777777" w:rsidR="0035559E" w:rsidRPr="00DC6EF0" w:rsidRDefault="0035559E" w:rsidP="0035559E">
            <w:pPr>
              <w:pStyle w:val="06-"/>
              <w:jc w:val="right"/>
            </w:pPr>
          </w:p>
        </w:tc>
        <w:tc>
          <w:tcPr>
            <w:tcW w:w="682" w:type="pct"/>
            <w:vAlign w:val="center"/>
          </w:tcPr>
          <w:p w14:paraId="2FC9E474" w14:textId="77777777" w:rsidR="0035559E" w:rsidRPr="00DC6EF0" w:rsidRDefault="0035559E" w:rsidP="0035559E">
            <w:pPr>
              <w:pStyle w:val="06-"/>
              <w:jc w:val="right"/>
            </w:pPr>
          </w:p>
        </w:tc>
        <w:tc>
          <w:tcPr>
            <w:tcW w:w="734" w:type="pct"/>
            <w:vAlign w:val="center"/>
          </w:tcPr>
          <w:p w14:paraId="6F4E0437" w14:textId="77777777" w:rsidR="0035559E" w:rsidRPr="00DC6EF0" w:rsidRDefault="0035559E" w:rsidP="0035559E">
            <w:pPr>
              <w:pStyle w:val="06-"/>
            </w:pPr>
          </w:p>
        </w:tc>
        <w:tc>
          <w:tcPr>
            <w:tcW w:w="734" w:type="pct"/>
            <w:vAlign w:val="center"/>
          </w:tcPr>
          <w:p w14:paraId="1F049629" w14:textId="77777777" w:rsidR="0035559E" w:rsidRPr="00DC6EF0" w:rsidRDefault="0035559E" w:rsidP="0035559E">
            <w:pPr>
              <w:pStyle w:val="06-"/>
            </w:pPr>
          </w:p>
        </w:tc>
        <w:tc>
          <w:tcPr>
            <w:tcW w:w="735" w:type="pct"/>
            <w:vAlign w:val="center"/>
          </w:tcPr>
          <w:p w14:paraId="0E017731" w14:textId="77777777" w:rsidR="0035559E" w:rsidRPr="00DC6EF0" w:rsidRDefault="0035559E" w:rsidP="0035559E">
            <w:pPr>
              <w:pStyle w:val="06-"/>
            </w:pPr>
          </w:p>
        </w:tc>
      </w:tr>
      <w:tr w:rsidR="0035559E" w:rsidRPr="00DC6EF0" w14:paraId="2B4BDA6A" w14:textId="77777777" w:rsidTr="008159EC">
        <w:trPr>
          <w:cantSplit/>
          <w:trHeight w:hRule="exact" w:val="525"/>
        </w:trPr>
        <w:tc>
          <w:tcPr>
            <w:tcW w:w="523" w:type="pct"/>
            <w:gridSpan w:val="2"/>
            <w:vMerge/>
            <w:vAlign w:val="center"/>
          </w:tcPr>
          <w:p w14:paraId="49FFAC93" w14:textId="77777777" w:rsidR="0035559E" w:rsidRPr="00DC6EF0" w:rsidRDefault="0035559E" w:rsidP="0035559E">
            <w:pPr>
              <w:pStyle w:val="06-"/>
            </w:pPr>
          </w:p>
        </w:tc>
        <w:tc>
          <w:tcPr>
            <w:tcW w:w="3742" w:type="pct"/>
            <w:gridSpan w:val="5"/>
            <w:vAlign w:val="center"/>
          </w:tcPr>
          <w:p w14:paraId="028F280E" w14:textId="4F09A3A5" w:rsidR="0035559E" w:rsidRPr="00DC6EF0" w:rsidRDefault="00CE0608" w:rsidP="0035559E">
            <w:pPr>
              <w:pStyle w:val="06-"/>
              <w:jc w:val="right"/>
            </w:pPr>
            <w:r w:rsidRPr="00DC6EF0">
              <w:t>小</w:t>
            </w:r>
            <w:r w:rsidR="0035559E" w:rsidRPr="00DC6EF0">
              <w:t xml:space="preserve">　計</w:t>
            </w:r>
          </w:p>
        </w:tc>
        <w:tc>
          <w:tcPr>
            <w:tcW w:w="735" w:type="pct"/>
            <w:vAlign w:val="center"/>
          </w:tcPr>
          <w:p w14:paraId="49004B0C" w14:textId="77777777" w:rsidR="0035559E" w:rsidRPr="00DC6EF0" w:rsidRDefault="0035559E" w:rsidP="0035559E">
            <w:pPr>
              <w:pStyle w:val="06-"/>
              <w:jc w:val="right"/>
            </w:pPr>
          </w:p>
        </w:tc>
      </w:tr>
      <w:tr w:rsidR="0035559E" w:rsidRPr="00DC6EF0" w14:paraId="53EF75F5" w14:textId="77777777" w:rsidTr="00B6774A">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PrEx>
        <w:trPr>
          <w:cantSplit/>
          <w:trHeight w:val="71"/>
        </w:trPr>
        <w:tc>
          <w:tcPr>
            <w:tcW w:w="188" w:type="pct"/>
            <w:tcBorders>
              <w:top w:val="single" w:sz="12" w:space="0" w:color="auto"/>
              <w:left w:val="nil"/>
              <w:bottom w:val="nil"/>
              <w:right w:val="nil"/>
            </w:tcBorders>
          </w:tcPr>
          <w:p w14:paraId="039E5B28" w14:textId="77777777" w:rsidR="0035559E" w:rsidRPr="00DC6EF0" w:rsidRDefault="0035559E" w:rsidP="0035559E">
            <w:pPr>
              <w:rPr>
                <w:rFonts w:eastAsia="標楷體"/>
                <w:sz w:val="20"/>
                <w:szCs w:val="20"/>
              </w:rPr>
            </w:pPr>
            <w:proofErr w:type="gramStart"/>
            <w:r w:rsidRPr="00DC6EF0">
              <w:rPr>
                <w:rFonts w:eastAsia="標楷體"/>
                <w:sz w:val="20"/>
                <w:szCs w:val="20"/>
              </w:rPr>
              <w:t>註</w:t>
            </w:r>
            <w:proofErr w:type="gramEnd"/>
            <w:r w:rsidRPr="00DC6EF0">
              <w:rPr>
                <w:rFonts w:eastAsia="標楷體"/>
                <w:sz w:val="20"/>
                <w:szCs w:val="20"/>
              </w:rPr>
              <w:t>：</w:t>
            </w:r>
          </w:p>
        </w:tc>
        <w:tc>
          <w:tcPr>
            <w:tcW w:w="4812" w:type="pct"/>
            <w:gridSpan w:val="7"/>
            <w:tcBorders>
              <w:top w:val="single" w:sz="12" w:space="0" w:color="auto"/>
              <w:left w:val="nil"/>
              <w:bottom w:val="nil"/>
              <w:right w:val="nil"/>
            </w:tcBorders>
          </w:tcPr>
          <w:p w14:paraId="3EDBE90B" w14:textId="7F57D23C" w:rsidR="000C7C3D" w:rsidRPr="00DC6EF0" w:rsidRDefault="000C7C3D" w:rsidP="0035559E">
            <w:pPr>
              <w:pStyle w:val="05-"/>
              <w:numPr>
                <w:ilvl w:val="0"/>
                <w:numId w:val="35"/>
              </w:numPr>
              <w:ind w:left="254" w:hanging="254"/>
            </w:pPr>
            <w:r w:rsidRPr="00DC6EF0">
              <w:t>本補助項目項下會計科目編列包括</w:t>
            </w:r>
            <w:r w:rsidRPr="00DC6EF0">
              <w:rPr>
                <w:rFonts w:hint="eastAsia"/>
              </w:rPr>
              <w:t>21-20</w:t>
            </w:r>
            <w:r w:rsidRPr="00DC6EF0">
              <w:rPr>
                <w:rFonts w:hint="eastAsia"/>
              </w:rPr>
              <w:t>權利使用費、</w:t>
            </w:r>
            <w:r w:rsidRPr="00DC6EF0">
              <w:rPr>
                <w:rFonts w:hint="eastAsia"/>
              </w:rPr>
              <w:t>22-00</w:t>
            </w:r>
            <w:r w:rsidRPr="00DC6EF0">
              <w:rPr>
                <w:rFonts w:hint="eastAsia"/>
              </w:rPr>
              <w:t>委託勞務費</w:t>
            </w:r>
            <w:r w:rsidRPr="00DC6EF0">
              <w:t>，編列金額</w:t>
            </w:r>
            <w:r w:rsidRPr="00DC6EF0">
              <w:rPr>
                <w:rFonts w:hint="eastAsia"/>
              </w:rPr>
              <w:t>(</w:t>
            </w:r>
            <w:r w:rsidRPr="00DC6EF0">
              <w:t>不含營業稅</w:t>
            </w:r>
            <w:r w:rsidRPr="00DC6EF0">
              <w:rPr>
                <w:rFonts w:hint="eastAsia"/>
              </w:rPr>
              <w:t>)</w:t>
            </w:r>
            <w:r w:rsidRPr="00DC6EF0">
              <w:t>以</w:t>
            </w:r>
            <w:r w:rsidRPr="00DC6EF0">
              <w:rPr>
                <w:rFonts w:hint="eastAsia"/>
              </w:rPr>
              <w:t>占計畫總經費</w:t>
            </w:r>
            <w:r w:rsidRPr="00DC6EF0">
              <w:t>50%</w:t>
            </w:r>
            <w:r w:rsidRPr="00DC6EF0">
              <w:rPr>
                <w:rFonts w:hint="eastAsia"/>
              </w:rPr>
              <w:t>為上限</w:t>
            </w:r>
            <w:r w:rsidRPr="00DC6EF0">
              <w:t>。</w:t>
            </w:r>
          </w:p>
          <w:p w14:paraId="7E5B3634" w14:textId="15882177" w:rsidR="0035559E" w:rsidRPr="00DC6EF0" w:rsidRDefault="0035559E" w:rsidP="0035559E">
            <w:pPr>
              <w:pStyle w:val="05-"/>
              <w:numPr>
                <w:ilvl w:val="0"/>
                <w:numId w:val="35"/>
              </w:numPr>
              <w:ind w:left="254" w:hanging="254"/>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5AB47353" w14:textId="305AE3D2" w:rsidR="0035559E" w:rsidRPr="00DC6EF0" w:rsidRDefault="0035559E" w:rsidP="0035559E">
            <w:pPr>
              <w:pStyle w:val="05-"/>
              <w:numPr>
                <w:ilvl w:val="0"/>
                <w:numId w:val="35"/>
              </w:numPr>
              <w:ind w:left="254" w:hanging="254"/>
            </w:pPr>
            <w:r w:rsidRPr="00DC6EF0">
              <w:t>本科目編列須出具合約、備忘錄或合作意願書以為佐證，並述明合作單位、合作內容、期間。</w:t>
            </w:r>
          </w:p>
          <w:p w14:paraId="57B90BBF" w14:textId="77777777" w:rsidR="0035559E" w:rsidRPr="00DC6EF0" w:rsidRDefault="0035559E" w:rsidP="0035559E">
            <w:pPr>
              <w:pStyle w:val="05-"/>
              <w:numPr>
                <w:ilvl w:val="0"/>
                <w:numId w:val="35"/>
              </w:numPr>
              <w:ind w:left="254" w:hanging="254"/>
            </w:pPr>
            <w:r w:rsidRPr="00DC6EF0">
              <w:t>前述合約應發生於計畫</w:t>
            </w:r>
            <w:proofErr w:type="gramStart"/>
            <w:r w:rsidRPr="00DC6EF0">
              <w:t>期間，</w:t>
            </w:r>
            <w:proofErr w:type="gramEnd"/>
            <w:r w:rsidRPr="00DC6EF0">
              <w:t>若契約約定執行期間超出計畫核定執行</w:t>
            </w:r>
            <w:proofErr w:type="gramStart"/>
            <w:r w:rsidRPr="00DC6EF0">
              <w:t>期間，</w:t>
            </w:r>
            <w:proofErr w:type="gramEnd"/>
            <w:r w:rsidRPr="00DC6EF0">
              <w:t>應核減非計畫期間所應分攤之費用；由技術提供者</w:t>
            </w:r>
            <w:proofErr w:type="gramStart"/>
            <w:r w:rsidRPr="00DC6EF0">
              <w:t>採</w:t>
            </w:r>
            <w:proofErr w:type="gramEnd"/>
            <w:r w:rsidRPr="00DC6EF0">
              <w:t>授權方式引進者，其授權期間超出計畫核准執行</w:t>
            </w:r>
            <w:proofErr w:type="gramStart"/>
            <w:r w:rsidRPr="00DC6EF0">
              <w:t>期間，</w:t>
            </w:r>
            <w:proofErr w:type="gramEnd"/>
            <w:r w:rsidRPr="00DC6EF0">
              <w:t>應核算計畫執行</w:t>
            </w:r>
            <w:proofErr w:type="gramStart"/>
            <w:r w:rsidRPr="00DC6EF0">
              <w:t>期間所平均攤</w:t>
            </w:r>
            <w:proofErr w:type="gramEnd"/>
            <w:r w:rsidRPr="00DC6EF0">
              <w:t>提之授權費用。</w:t>
            </w:r>
          </w:p>
          <w:p w14:paraId="71047AFF" w14:textId="7FBF6BF1" w:rsidR="0035559E" w:rsidRPr="00DC6EF0" w:rsidRDefault="0035559E" w:rsidP="0035559E">
            <w:pPr>
              <w:pStyle w:val="05-"/>
              <w:numPr>
                <w:ilvl w:val="0"/>
                <w:numId w:val="35"/>
              </w:numPr>
              <w:ind w:left="254" w:hanging="254"/>
            </w:pPr>
            <w:r w:rsidRPr="00DC6EF0">
              <w:t>請依需求自行增加表</w:t>
            </w:r>
            <w:proofErr w:type="gramStart"/>
            <w:r w:rsidRPr="00DC6EF0">
              <w:t>列行</w:t>
            </w:r>
            <w:proofErr w:type="gramEnd"/>
            <w:r w:rsidRPr="00DC6EF0">
              <w:t>數。</w:t>
            </w:r>
          </w:p>
        </w:tc>
      </w:tr>
    </w:tbl>
    <w:p w14:paraId="6AF741DA" w14:textId="7781AB9D" w:rsidR="00126137" w:rsidRPr="00DC6EF0" w:rsidRDefault="00126137" w:rsidP="00037850">
      <w:pPr>
        <w:pStyle w:val="02-"/>
        <w:numPr>
          <w:ilvl w:val="0"/>
          <w:numId w:val="0"/>
        </w:numPr>
        <w:ind w:left="764"/>
      </w:pPr>
    </w:p>
    <w:p w14:paraId="44A1ADCE" w14:textId="77777777" w:rsidR="00126137" w:rsidRPr="00DC6EF0" w:rsidRDefault="00126137">
      <w:pPr>
        <w:widowControl/>
        <w:rPr>
          <w:rFonts w:ascii="Arial" w:eastAsia="標楷體" w:hAnsi="Arial" w:cs="Arial"/>
          <w:sz w:val="28"/>
        </w:rPr>
      </w:pPr>
      <w:r w:rsidRPr="00DC6EF0">
        <w:br w:type="page"/>
      </w:r>
    </w:p>
    <w:p w14:paraId="588E3CBE" w14:textId="77777777" w:rsidR="007E4D55" w:rsidRPr="00DC6EF0" w:rsidRDefault="007E4D55" w:rsidP="00526F15">
      <w:pPr>
        <w:pStyle w:val="02-"/>
        <w:numPr>
          <w:ilvl w:val="0"/>
          <w:numId w:val="18"/>
        </w:numPr>
        <w:spacing w:line="280" w:lineRule="exact"/>
        <w:ind w:left="855" w:hanging="570"/>
      </w:pPr>
      <w:bookmarkStart w:id="19" w:name="_Toc44333175"/>
      <w:r w:rsidRPr="00DC6EF0">
        <w:rPr>
          <w:rFonts w:hint="eastAsia"/>
        </w:rPr>
        <w:t>國內旅費</w:t>
      </w:r>
      <w:bookmarkEnd w:id="1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74"/>
        <w:gridCol w:w="1560"/>
        <w:gridCol w:w="1836"/>
        <w:gridCol w:w="2329"/>
        <w:gridCol w:w="1977"/>
        <w:gridCol w:w="2308"/>
        <w:gridCol w:w="2308"/>
        <w:gridCol w:w="2332"/>
      </w:tblGrid>
      <w:tr w:rsidR="005F4FFF" w:rsidRPr="00DC6EF0" w14:paraId="4867275A" w14:textId="77777777" w:rsidTr="005F4FFF">
        <w:trPr>
          <w:trHeight w:val="156"/>
          <w:tblHeader/>
        </w:trPr>
        <w:tc>
          <w:tcPr>
            <w:tcW w:w="1328" w:type="pct"/>
            <w:gridSpan w:val="3"/>
            <w:tcBorders>
              <w:top w:val="nil"/>
              <w:left w:val="nil"/>
              <w:bottom w:val="single" w:sz="12" w:space="0" w:color="000000"/>
              <w:right w:val="nil"/>
            </w:tcBorders>
            <w:vAlign w:val="center"/>
          </w:tcPr>
          <w:p w14:paraId="5741C661" w14:textId="77777777" w:rsidR="005F4FFF" w:rsidRPr="00DC6EF0" w:rsidRDefault="005F4FFF" w:rsidP="00EA601D">
            <w:pPr>
              <w:pStyle w:val="06-"/>
            </w:pPr>
          </w:p>
        </w:tc>
        <w:tc>
          <w:tcPr>
            <w:tcW w:w="760" w:type="pct"/>
            <w:tcBorders>
              <w:top w:val="nil"/>
              <w:left w:val="nil"/>
              <w:bottom w:val="single" w:sz="12" w:space="0" w:color="000000"/>
              <w:right w:val="nil"/>
            </w:tcBorders>
            <w:vAlign w:val="center"/>
          </w:tcPr>
          <w:p w14:paraId="11646B15" w14:textId="77777777" w:rsidR="005F4FFF" w:rsidRPr="00DC6EF0" w:rsidRDefault="005F4FFF" w:rsidP="00EA601D">
            <w:pPr>
              <w:pStyle w:val="06-"/>
            </w:pPr>
          </w:p>
        </w:tc>
        <w:tc>
          <w:tcPr>
            <w:tcW w:w="645" w:type="pct"/>
            <w:tcBorders>
              <w:top w:val="nil"/>
              <w:left w:val="nil"/>
              <w:bottom w:val="single" w:sz="12" w:space="0" w:color="000000"/>
              <w:right w:val="nil"/>
            </w:tcBorders>
            <w:vAlign w:val="center"/>
          </w:tcPr>
          <w:p w14:paraId="546CB10F" w14:textId="77777777" w:rsidR="005F4FFF" w:rsidRPr="00DC6EF0" w:rsidRDefault="005F4FFF" w:rsidP="00EA601D">
            <w:pPr>
              <w:pStyle w:val="06-"/>
            </w:pPr>
          </w:p>
        </w:tc>
        <w:tc>
          <w:tcPr>
            <w:tcW w:w="2267" w:type="pct"/>
            <w:gridSpan w:val="3"/>
            <w:tcBorders>
              <w:top w:val="nil"/>
              <w:left w:val="nil"/>
              <w:bottom w:val="single" w:sz="12" w:space="0" w:color="000000"/>
              <w:right w:val="nil"/>
            </w:tcBorders>
            <w:vAlign w:val="center"/>
          </w:tcPr>
          <w:p w14:paraId="68D181A3" w14:textId="74FA650D" w:rsidR="005F4FFF" w:rsidRPr="00DC6EF0" w:rsidRDefault="005F4FFF" w:rsidP="005F4FFF">
            <w:pPr>
              <w:pStyle w:val="06-"/>
              <w:jc w:val="right"/>
            </w:pPr>
            <w:r w:rsidRPr="00DC6EF0">
              <w:rPr>
                <w:rFonts w:hint="eastAsia"/>
              </w:rPr>
              <w:t>單位：新臺幣千元</w:t>
            </w:r>
          </w:p>
        </w:tc>
      </w:tr>
      <w:tr w:rsidR="000222B9" w:rsidRPr="00DC6EF0" w14:paraId="4F36A595" w14:textId="77777777" w:rsidTr="000222B9">
        <w:trPr>
          <w:trHeight w:val="156"/>
          <w:tblHeader/>
        </w:trPr>
        <w:tc>
          <w:tcPr>
            <w:tcW w:w="729" w:type="pct"/>
            <w:gridSpan w:val="2"/>
            <w:vMerge w:val="restart"/>
            <w:tcBorders>
              <w:top w:val="single" w:sz="12" w:space="0" w:color="000000"/>
              <w:left w:val="single" w:sz="12" w:space="0" w:color="000000"/>
              <w:bottom w:val="single" w:sz="2" w:space="0" w:color="000000"/>
              <w:right w:val="single" w:sz="4" w:space="0" w:color="auto"/>
            </w:tcBorders>
            <w:vAlign w:val="center"/>
          </w:tcPr>
          <w:p w14:paraId="558E72DE" w14:textId="40C1C03F" w:rsidR="000222B9" w:rsidRPr="00DC6EF0" w:rsidRDefault="000222B9" w:rsidP="00EA601D">
            <w:pPr>
              <w:pStyle w:val="06-"/>
            </w:pPr>
            <w:r w:rsidRPr="00DC6EF0">
              <w:rPr>
                <w:rFonts w:hint="eastAsia"/>
              </w:rPr>
              <w:t>出差事由</w:t>
            </w:r>
          </w:p>
        </w:tc>
        <w:tc>
          <w:tcPr>
            <w:tcW w:w="599" w:type="pct"/>
            <w:vMerge w:val="restart"/>
            <w:tcBorders>
              <w:top w:val="single" w:sz="12" w:space="0" w:color="000000"/>
              <w:left w:val="single" w:sz="4" w:space="0" w:color="auto"/>
              <w:right w:val="single" w:sz="2" w:space="0" w:color="000000"/>
            </w:tcBorders>
            <w:vAlign w:val="center"/>
          </w:tcPr>
          <w:p w14:paraId="2F799688" w14:textId="38CBB4E6" w:rsidR="000222B9" w:rsidRPr="00DC6EF0" w:rsidRDefault="000222B9" w:rsidP="00EA601D">
            <w:pPr>
              <w:pStyle w:val="06-"/>
            </w:pPr>
            <w:r w:rsidRPr="00DC6EF0">
              <w:rPr>
                <w:rFonts w:hint="eastAsia"/>
              </w:rPr>
              <w:t>往返地點</w:t>
            </w:r>
          </w:p>
        </w:tc>
        <w:tc>
          <w:tcPr>
            <w:tcW w:w="760" w:type="pct"/>
            <w:vMerge w:val="restart"/>
            <w:tcBorders>
              <w:top w:val="single" w:sz="12" w:space="0" w:color="000000"/>
              <w:left w:val="single" w:sz="2" w:space="0" w:color="000000"/>
              <w:bottom w:val="single" w:sz="2" w:space="0" w:color="000000"/>
              <w:right w:val="single" w:sz="2" w:space="0" w:color="000000"/>
            </w:tcBorders>
            <w:vAlign w:val="center"/>
          </w:tcPr>
          <w:p w14:paraId="43BA5832" w14:textId="52A217D8" w:rsidR="000222B9" w:rsidRPr="00DC6EF0" w:rsidRDefault="000222B9" w:rsidP="00EA601D">
            <w:pPr>
              <w:pStyle w:val="06-"/>
            </w:pPr>
            <w:r w:rsidRPr="00DC6EF0">
              <w:t>金額</w:t>
            </w:r>
            <w:r w:rsidRPr="00DC6EF0">
              <w:t>/</w:t>
            </w:r>
            <w:r w:rsidRPr="00DC6EF0">
              <w:t>次</w:t>
            </w:r>
          </w:p>
          <w:p w14:paraId="54D99719" w14:textId="5ED658EB" w:rsidR="000222B9" w:rsidRPr="00DC6EF0" w:rsidRDefault="000222B9" w:rsidP="00EA601D">
            <w:pPr>
              <w:pStyle w:val="06-"/>
              <w:rPr>
                <w:spacing w:val="20"/>
                <w:sz w:val="22"/>
              </w:rPr>
            </w:pPr>
            <w:r w:rsidRPr="00DC6EF0">
              <w:rPr>
                <w:spacing w:val="20"/>
                <w:sz w:val="22"/>
              </w:rPr>
              <w:t>(A)</w:t>
            </w:r>
          </w:p>
        </w:tc>
        <w:tc>
          <w:tcPr>
            <w:tcW w:w="645" w:type="pct"/>
            <w:vMerge w:val="restart"/>
            <w:tcBorders>
              <w:top w:val="single" w:sz="12" w:space="0" w:color="000000"/>
              <w:left w:val="single" w:sz="2" w:space="0" w:color="000000"/>
              <w:bottom w:val="single" w:sz="2" w:space="0" w:color="000000"/>
              <w:right w:val="single" w:sz="2" w:space="0" w:color="000000"/>
            </w:tcBorders>
            <w:vAlign w:val="center"/>
          </w:tcPr>
          <w:p w14:paraId="601E18A5" w14:textId="77777777" w:rsidR="000222B9" w:rsidRPr="00DC6EF0" w:rsidRDefault="000222B9" w:rsidP="00EA601D">
            <w:pPr>
              <w:pStyle w:val="06-"/>
            </w:pPr>
            <w:r w:rsidRPr="00DC6EF0">
              <w:t>次數</w:t>
            </w:r>
          </w:p>
          <w:p w14:paraId="3A867BDD" w14:textId="7DA453A5" w:rsidR="000222B9" w:rsidRPr="00DC6EF0" w:rsidRDefault="000222B9" w:rsidP="00EA601D">
            <w:pPr>
              <w:pStyle w:val="06-"/>
              <w:rPr>
                <w:spacing w:val="20"/>
                <w:sz w:val="22"/>
              </w:rPr>
            </w:pPr>
            <w:r w:rsidRPr="00DC6EF0">
              <w:rPr>
                <w:spacing w:val="20"/>
                <w:sz w:val="22"/>
              </w:rPr>
              <w:t>(B)</w:t>
            </w:r>
          </w:p>
        </w:tc>
        <w:tc>
          <w:tcPr>
            <w:tcW w:w="2267" w:type="pct"/>
            <w:gridSpan w:val="3"/>
            <w:tcBorders>
              <w:top w:val="single" w:sz="12" w:space="0" w:color="000000"/>
              <w:left w:val="single" w:sz="2" w:space="0" w:color="000000"/>
              <w:bottom w:val="single" w:sz="2" w:space="0" w:color="000000"/>
              <w:right w:val="single" w:sz="12" w:space="0" w:color="000000"/>
            </w:tcBorders>
            <w:vAlign w:val="center"/>
          </w:tcPr>
          <w:p w14:paraId="544AA8B2" w14:textId="77777777" w:rsidR="000222B9" w:rsidRPr="00DC6EF0" w:rsidRDefault="000222B9" w:rsidP="00EA601D">
            <w:pPr>
              <w:pStyle w:val="06-"/>
            </w:pPr>
            <w:r w:rsidRPr="00DC6EF0">
              <w:t>計畫全程費用總計</w:t>
            </w:r>
          </w:p>
        </w:tc>
      </w:tr>
      <w:tr w:rsidR="000222B9" w:rsidRPr="00DC6EF0" w14:paraId="6E6090AC" w14:textId="77777777" w:rsidTr="000222B9">
        <w:trPr>
          <w:trHeight w:val="661"/>
          <w:tblHeader/>
        </w:trPr>
        <w:tc>
          <w:tcPr>
            <w:tcW w:w="729" w:type="pct"/>
            <w:gridSpan w:val="2"/>
            <w:vMerge/>
            <w:tcBorders>
              <w:top w:val="single" w:sz="2" w:space="0" w:color="000000"/>
              <w:left w:val="single" w:sz="12" w:space="0" w:color="000000"/>
              <w:bottom w:val="single" w:sz="12" w:space="0" w:color="000000"/>
              <w:right w:val="single" w:sz="4" w:space="0" w:color="auto"/>
            </w:tcBorders>
            <w:vAlign w:val="center"/>
          </w:tcPr>
          <w:p w14:paraId="7E7B14B3" w14:textId="77777777" w:rsidR="000222B9" w:rsidRPr="00DC6EF0" w:rsidRDefault="000222B9" w:rsidP="00EA601D">
            <w:pPr>
              <w:pStyle w:val="06-"/>
            </w:pPr>
          </w:p>
        </w:tc>
        <w:tc>
          <w:tcPr>
            <w:tcW w:w="599" w:type="pct"/>
            <w:vMerge/>
            <w:tcBorders>
              <w:left w:val="single" w:sz="4" w:space="0" w:color="auto"/>
              <w:bottom w:val="single" w:sz="12" w:space="0" w:color="000000"/>
              <w:right w:val="single" w:sz="2" w:space="0" w:color="000000"/>
            </w:tcBorders>
            <w:vAlign w:val="center"/>
          </w:tcPr>
          <w:p w14:paraId="3B2341DA" w14:textId="77777777" w:rsidR="000222B9" w:rsidRPr="00DC6EF0" w:rsidRDefault="000222B9" w:rsidP="00EA601D">
            <w:pPr>
              <w:pStyle w:val="06-"/>
            </w:pPr>
          </w:p>
        </w:tc>
        <w:tc>
          <w:tcPr>
            <w:tcW w:w="760" w:type="pct"/>
            <w:vMerge/>
            <w:tcBorders>
              <w:top w:val="single" w:sz="2" w:space="0" w:color="000000"/>
              <w:left w:val="single" w:sz="2" w:space="0" w:color="000000"/>
              <w:bottom w:val="single" w:sz="12" w:space="0" w:color="000000"/>
              <w:right w:val="single" w:sz="2" w:space="0" w:color="000000"/>
            </w:tcBorders>
            <w:vAlign w:val="center"/>
          </w:tcPr>
          <w:p w14:paraId="52D6137B" w14:textId="751ED6CC" w:rsidR="000222B9" w:rsidRPr="00DC6EF0" w:rsidRDefault="000222B9" w:rsidP="00EA601D">
            <w:pPr>
              <w:pStyle w:val="06-"/>
            </w:pPr>
          </w:p>
        </w:tc>
        <w:tc>
          <w:tcPr>
            <w:tcW w:w="645" w:type="pct"/>
            <w:vMerge/>
            <w:tcBorders>
              <w:top w:val="single" w:sz="2" w:space="0" w:color="000000"/>
              <w:left w:val="single" w:sz="2" w:space="0" w:color="000000"/>
              <w:bottom w:val="single" w:sz="12" w:space="0" w:color="000000"/>
              <w:right w:val="single" w:sz="2" w:space="0" w:color="000000"/>
            </w:tcBorders>
            <w:vAlign w:val="center"/>
          </w:tcPr>
          <w:p w14:paraId="79B64AA5" w14:textId="77777777" w:rsidR="000222B9" w:rsidRPr="00DC6EF0" w:rsidRDefault="000222B9" w:rsidP="00EA601D">
            <w:pPr>
              <w:pStyle w:val="06-"/>
            </w:pPr>
          </w:p>
        </w:tc>
        <w:tc>
          <w:tcPr>
            <w:tcW w:w="753" w:type="pct"/>
            <w:tcBorders>
              <w:top w:val="single" w:sz="2" w:space="0" w:color="000000"/>
              <w:left w:val="single" w:sz="2" w:space="0" w:color="000000"/>
              <w:bottom w:val="single" w:sz="12" w:space="0" w:color="000000"/>
              <w:right w:val="single" w:sz="2" w:space="0" w:color="000000"/>
            </w:tcBorders>
            <w:vAlign w:val="center"/>
          </w:tcPr>
          <w:p w14:paraId="615A8A89" w14:textId="55BEBBAB" w:rsidR="000222B9" w:rsidRPr="00DC6EF0" w:rsidRDefault="000222B9" w:rsidP="00EA601D">
            <w:pPr>
              <w:pStyle w:val="06-"/>
            </w:pPr>
            <w:r w:rsidRPr="00DC6EF0">
              <w:t>第一年度</w:t>
            </w:r>
            <w:r w:rsidRPr="00DC6EF0">
              <w:br/>
            </w:r>
            <w:r w:rsidRPr="00DC6EF0">
              <w:rPr>
                <w:spacing w:val="20"/>
                <w:sz w:val="22"/>
              </w:rPr>
              <w:t>(C1)=(A)×(B)</w:t>
            </w:r>
          </w:p>
        </w:tc>
        <w:tc>
          <w:tcPr>
            <w:tcW w:w="753" w:type="pct"/>
            <w:tcBorders>
              <w:top w:val="single" w:sz="2" w:space="0" w:color="000000"/>
              <w:left w:val="single" w:sz="2" w:space="0" w:color="000000"/>
              <w:bottom w:val="single" w:sz="12" w:space="0" w:color="000000"/>
              <w:right w:val="single" w:sz="2" w:space="0" w:color="000000"/>
            </w:tcBorders>
            <w:vAlign w:val="center"/>
          </w:tcPr>
          <w:p w14:paraId="69818781" w14:textId="6039ED0C" w:rsidR="000222B9" w:rsidRPr="00DC6EF0" w:rsidRDefault="000222B9" w:rsidP="00EA601D">
            <w:pPr>
              <w:pStyle w:val="06-"/>
            </w:pPr>
            <w:r w:rsidRPr="00DC6EF0">
              <w:t>第二年度</w:t>
            </w:r>
            <w:r w:rsidRPr="00DC6EF0">
              <w:br/>
            </w:r>
            <w:r w:rsidRPr="00DC6EF0">
              <w:rPr>
                <w:spacing w:val="20"/>
                <w:sz w:val="22"/>
              </w:rPr>
              <w:t>(C2)=(A)×(B)</w:t>
            </w:r>
          </w:p>
        </w:tc>
        <w:tc>
          <w:tcPr>
            <w:tcW w:w="761" w:type="pct"/>
            <w:tcBorders>
              <w:top w:val="single" w:sz="2" w:space="0" w:color="000000"/>
              <w:left w:val="single" w:sz="2" w:space="0" w:color="000000"/>
              <w:bottom w:val="single" w:sz="12" w:space="0" w:color="000000"/>
              <w:right w:val="single" w:sz="12" w:space="0" w:color="000000"/>
            </w:tcBorders>
            <w:vAlign w:val="center"/>
          </w:tcPr>
          <w:p w14:paraId="2938429F" w14:textId="4BCDF1F9" w:rsidR="000222B9" w:rsidRPr="00DC6EF0" w:rsidRDefault="000222B9" w:rsidP="002B2046">
            <w:pPr>
              <w:pStyle w:val="06-"/>
            </w:pPr>
            <w:r w:rsidRPr="00DC6EF0">
              <w:t>小計</w:t>
            </w:r>
            <w:r w:rsidRPr="00DC6EF0">
              <w:br/>
            </w:r>
            <w:r w:rsidRPr="00DC6EF0">
              <w:rPr>
                <w:spacing w:val="20"/>
                <w:sz w:val="22"/>
              </w:rPr>
              <w:t>(D)=(C1</w:t>
            </w:r>
            <w:r w:rsidRPr="00DC6EF0">
              <w:rPr>
                <w:spacing w:val="20"/>
                <w:sz w:val="22"/>
              </w:rPr>
              <w:t>＋</w:t>
            </w:r>
            <w:r w:rsidRPr="00DC6EF0">
              <w:rPr>
                <w:spacing w:val="20"/>
                <w:sz w:val="22"/>
              </w:rPr>
              <w:t>C2)</w:t>
            </w:r>
          </w:p>
        </w:tc>
      </w:tr>
      <w:tr w:rsidR="000222B9" w:rsidRPr="00DC6EF0" w14:paraId="68202A76" w14:textId="77777777" w:rsidTr="000222B9">
        <w:trPr>
          <w:trHeight w:hRule="exact" w:val="525"/>
        </w:trPr>
        <w:tc>
          <w:tcPr>
            <w:tcW w:w="729" w:type="pct"/>
            <w:gridSpan w:val="2"/>
            <w:tcBorders>
              <w:top w:val="single" w:sz="2" w:space="0" w:color="000000"/>
              <w:left w:val="single" w:sz="12" w:space="0" w:color="000000"/>
              <w:bottom w:val="single" w:sz="2" w:space="0" w:color="000000"/>
              <w:right w:val="single" w:sz="4" w:space="0" w:color="auto"/>
            </w:tcBorders>
            <w:vAlign w:val="center"/>
          </w:tcPr>
          <w:p w14:paraId="099AF832" w14:textId="0894B968" w:rsidR="000222B9" w:rsidRPr="00DC6EF0" w:rsidRDefault="000222B9" w:rsidP="00F05891">
            <w:pPr>
              <w:pStyle w:val="06-"/>
              <w:jc w:val="left"/>
            </w:pPr>
            <w:r w:rsidRPr="00DC6EF0">
              <w:rPr>
                <w:rFonts w:hint="eastAsia"/>
              </w:rPr>
              <w:t>1.</w:t>
            </w:r>
          </w:p>
        </w:tc>
        <w:tc>
          <w:tcPr>
            <w:tcW w:w="599" w:type="pct"/>
            <w:tcBorders>
              <w:top w:val="single" w:sz="2" w:space="0" w:color="000000"/>
              <w:left w:val="single" w:sz="4" w:space="0" w:color="auto"/>
              <w:bottom w:val="single" w:sz="2" w:space="0" w:color="000000"/>
              <w:right w:val="single" w:sz="2" w:space="0" w:color="000000"/>
            </w:tcBorders>
            <w:vAlign w:val="center"/>
          </w:tcPr>
          <w:p w14:paraId="3EE9E19A" w14:textId="77777777" w:rsidR="000222B9" w:rsidRPr="00DC6EF0" w:rsidRDefault="000222B9" w:rsidP="000222B9">
            <w:pPr>
              <w:pStyle w:val="06-"/>
              <w:jc w:val="left"/>
            </w:pPr>
          </w:p>
        </w:tc>
        <w:tc>
          <w:tcPr>
            <w:tcW w:w="760" w:type="pct"/>
            <w:tcBorders>
              <w:top w:val="single" w:sz="2" w:space="0" w:color="000000"/>
              <w:left w:val="single" w:sz="2" w:space="0" w:color="000000"/>
              <w:bottom w:val="single" w:sz="2" w:space="0" w:color="000000"/>
              <w:right w:val="single" w:sz="2" w:space="0" w:color="000000"/>
            </w:tcBorders>
            <w:vAlign w:val="center"/>
          </w:tcPr>
          <w:p w14:paraId="1930443F" w14:textId="70F6961E" w:rsidR="000222B9" w:rsidRPr="00DC6EF0" w:rsidRDefault="000222B9" w:rsidP="00EA601D">
            <w:pPr>
              <w:pStyle w:val="06-"/>
            </w:pPr>
          </w:p>
        </w:tc>
        <w:tc>
          <w:tcPr>
            <w:tcW w:w="645" w:type="pct"/>
            <w:tcBorders>
              <w:top w:val="single" w:sz="2" w:space="0" w:color="000000"/>
              <w:left w:val="single" w:sz="2" w:space="0" w:color="000000"/>
              <w:bottom w:val="single" w:sz="2" w:space="0" w:color="000000"/>
              <w:right w:val="single" w:sz="2" w:space="0" w:color="000000"/>
            </w:tcBorders>
            <w:vAlign w:val="center"/>
          </w:tcPr>
          <w:p w14:paraId="6BB6F38F" w14:textId="77777777" w:rsidR="000222B9" w:rsidRPr="00DC6EF0" w:rsidRDefault="000222B9" w:rsidP="00EA601D">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64AAAA83" w14:textId="77777777" w:rsidR="000222B9" w:rsidRPr="00DC6EF0" w:rsidRDefault="000222B9" w:rsidP="00EA601D">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025C3D48" w14:textId="77777777" w:rsidR="000222B9" w:rsidRPr="00DC6EF0" w:rsidRDefault="000222B9" w:rsidP="00EA601D">
            <w:pPr>
              <w:pStyle w:val="06-"/>
            </w:pPr>
          </w:p>
        </w:tc>
        <w:tc>
          <w:tcPr>
            <w:tcW w:w="761" w:type="pct"/>
            <w:tcBorders>
              <w:top w:val="single" w:sz="2" w:space="0" w:color="000000"/>
              <w:left w:val="single" w:sz="2" w:space="0" w:color="000000"/>
              <w:bottom w:val="single" w:sz="2" w:space="0" w:color="000000"/>
              <w:right w:val="single" w:sz="12" w:space="0" w:color="000000"/>
            </w:tcBorders>
            <w:vAlign w:val="center"/>
          </w:tcPr>
          <w:p w14:paraId="27A7B6E5" w14:textId="77777777" w:rsidR="000222B9" w:rsidRPr="00DC6EF0" w:rsidRDefault="000222B9" w:rsidP="00EA601D">
            <w:pPr>
              <w:pStyle w:val="06-"/>
            </w:pPr>
          </w:p>
        </w:tc>
      </w:tr>
      <w:tr w:rsidR="000222B9" w:rsidRPr="00DC6EF0" w14:paraId="200679DB" w14:textId="77777777" w:rsidTr="000222B9">
        <w:trPr>
          <w:trHeight w:hRule="exact" w:val="525"/>
        </w:trPr>
        <w:tc>
          <w:tcPr>
            <w:tcW w:w="729" w:type="pct"/>
            <w:gridSpan w:val="2"/>
            <w:tcBorders>
              <w:top w:val="single" w:sz="2" w:space="0" w:color="000000"/>
              <w:left w:val="single" w:sz="12" w:space="0" w:color="000000"/>
              <w:bottom w:val="single" w:sz="2" w:space="0" w:color="000000"/>
              <w:right w:val="single" w:sz="4" w:space="0" w:color="auto"/>
            </w:tcBorders>
            <w:vAlign w:val="center"/>
          </w:tcPr>
          <w:p w14:paraId="3509D559" w14:textId="4C9973EB" w:rsidR="000222B9" w:rsidRPr="00DC6EF0" w:rsidRDefault="000222B9" w:rsidP="00F05891">
            <w:pPr>
              <w:pStyle w:val="06-"/>
              <w:jc w:val="left"/>
            </w:pPr>
            <w:r w:rsidRPr="00DC6EF0">
              <w:rPr>
                <w:rFonts w:hint="eastAsia"/>
              </w:rPr>
              <w:t>2.</w:t>
            </w:r>
          </w:p>
        </w:tc>
        <w:tc>
          <w:tcPr>
            <w:tcW w:w="599" w:type="pct"/>
            <w:tcBorders>
              <w:top w:val="single" w:sz="2" w:space="0" w:color="000000"/>
              <w:left w:val="single" w:sz="4" w:space="0" w:color="auto"/>
              <w:bottom w:val="single" w:sz="2" w:space="0" w:color="000000"/>
              <w:right w:val="single" w:sz="2" w:space="0" w:color="000000"/>
            </w:tcBorders>
            <w:vAlign w:val="center"/>
          </w:tcPr>
          <w:p w14:paraId="3214671A" w14:textId="77777777" w:rsidR="000222B9" w:rsidRPr="00DC6EF0" w:rsidRDefault="000222B9" w:rsidP="000222B9">
            <w:pPr>
              <w:pStyle w:val="06-"/>
              <w:jc w:val="left"/>
            </w:pPr>
          </w:p>
        </w:tc>
        <w:tc>
          <w:tcPr>
            <w:tcW w:w="760" w:type="pct"/>
            <w:tcBorders>
              <w:top w:val="single" w:sz="2" w:space="0" w:color="000000"/>
              <w:left w:val="single" w:sz="2" w:space="0" w:color="000000"/>
              <w:bottom w:val="single" w:sz="2" w:space="0" w:color="000000"/>
              <w:right w:val="single" w:sz="2" w:space="0" w:color="000000"/>
            </w:tcBorders>
            <w:vAlign w:val="center"/>
          </w:tcPr>
          <w:p w14:paraId="554A810F" w14:textId="48EC7369" w:rsidR="000222B9" w:rsidRPr="00DC6EF0" w:rsidRDefault="000222B9" w:rsidP="00EA601D">
            <w:pPr>
              <w:pStyle w:val="06-"/>
            </w:pPr>
          </w:p>
        </w:tc>
        <w:tc>
          <w:tcPr>
            <w:tcW w:w="645" w:type="pct"/>
            <w:tcBorders>
              <w:top w:val="single" w:sz="2" w:space="0" w:color="000000"/>
              <w:left w:val="single" w:sz="2" w:space="0" w:color="000000"/>
              <w:bottom w:val="single" w:sz="2" w:space="0" w:color="000000"/>
              <w:right w:val="single" w:sz="2" w:space="0" w:color="000000"/>
            </w:tcBorders>
            <w:vAlign w:val="center"/>
          </w:tcPr>
          <w:p w14:paraId="26461277" w14:textId="77777777" w:rsidR="000222B9" w:rsidRPr="00DC6EF0" w:rsidRDefault="000222B9" w:rsidP="00EA601D">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693F15ED" w14:textId="77777777" w:rsidR="000222B9" w:rsidRPr="00DC6EF0" w:rsidRDefault="000222B9" w:rsidP="00EA601D">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343915DE" w14:textId="77777777" w:rsidR="000222B9" w:rsidRPr="00DC6EF0" w:rsidRDefault="000222B9" w:rsidP="00EA601D">
            <w:pPr>
              <w:pStyle w:val="06-"/>
            </w:pPr>
          </w:p>
        </w:tc>
        <w:tc>
          <w:tcPr>
            <w:tcW w:w="761" w:type="pct"/>
            <w:tcBorders>
              <w:top w:val="single" w:sz="2" w:space="0" w:color="000000"/>
              <w:left w:val="single" w:sz="2" w:space="0" w:color="000000"/>
              <w:bottom w:val="single" w:sz="2" w:space="0" w:color="000000"/>
              <w:right w:val="single" w:sz="12" w:space="0" w:color="000000"/>
            </w:tcBorders>
            <w:vAlign w:val="center"/>
          </w:tcPr>
          <w:p w14:paraId="0D08A74A" w14:textId="77777777" w:rsidR="000222B9" w:rsidRPr="00DC6EF0" w:rsidRDefault="000222B9" w:rsidP="00EA601D">
            <w:pPr>
              <w:pStyle w:val="06-"/>
            </w:pPr>
          </w:p>
        </w:tc>
      </w:tr>
      <w:tr w:rsidR="000222B9" w:rsidRPr="00DC6EF0" w14:paraId="7A5BB956" w14:textId="77777777" w:rsidTr="000222B9">
        <w:trPr>
          <w:trHeight w:hRule="exact" w:val="525"/>
        </w:trPr>
        <w:tc>
          <w:tcPr>
            <w:tcW w:w="729" w:type="pct"/>
            <w:gridSpan w:val="2"/>
            <w:tcBorders>
              <w:top w:val="single" w:sz="2" w:space="0" w:color="000000"/>
              <w:left w:val="single" w:sz="12" w:space="0" w:color="000000"/>
              <w:bottom w:val="single" w:sz="8" w:space="0" w:color="auto"/>
              <w:right w:val="single" w:sz="4" w:space="0" w:color="auto"/>
            </w:tcBorders>
            <w:vAlign w:val="center"/>
          </w:tcPr>
          <w:p w14:paraId="337D9456" w14:textId="3600CD7F" w:rsidR="000222B9" w:rsidRPr="00DC6EF0" w:rsidRDefault="000222B9" w:rsidP="00F05891">
            <w:pPr>
              <w:pStyle w:val="06-"/>
              <w:jc w:val="left"/>
            </w:pPr>
            <w:r w:rsidRPr="00DC6EF0">
              <w:rPr>
                <w:rFonts w:hint="eastAsia"/>
              </w:rPr>
              <w:t>3.</w:t>
            </w:r>
          </w:p>
        </w:tc>
        <w:tc>
          <w:tcPr>
            <w:tcW w:w="599" w:type="pct"/>
            <w:tcBorders>
              <w:top w:val="single" w:sz="2" w:space="0" w:color="000000"/>
              <w:left w:val="single" w:sz="4" w:space="0" w:color="auto"/>
              <w:bottom w:val="single" w:sz="8" w:space="0" w:color="auto"/>
              <w:right w:val="single" w:sz="2" w:space="0" w:color="000000"/>
            </w:tcBorders>
            <w:vAlign w:val="center"/>
          </w:tcPr>
          <w:p w14:paraId="223A31C9" w14:textId="77777777" w:rsidR="000222B9" w:rsidRPr="00DC6EF0" w:rsidRDefault="000222B9" w:rsidP="000222B9">
            <w:pPr>
              <w:pStyle w:val="06-"/>
              <w:jc w:val="left"/>
            </w:pPr>
          </w:p>
        </w:tc>
        <w:tc>
          <w:tcPr>
            <w:tcW w:w="760" w:type="pct"/>
            <w:tcBorders>
              <w:top w:val="single" w:sz="2" w:space="0" w:color="000000"/>
              <w:left w:val="single" w:sz="2" w:space="0" w:color="000000"/>
              <w:bottom w:val="single" w:sz="8" w:space="0" w:color="auto"/>
              <w:right w:val="single" w:sz="2" w:space="0" w:color="000000"/>
            </w:tcBorders>
            <w:vAlign w:val="center"/>
          </w:tcPr>
          <w:p w14:paraId="73B06F8C" w14:textId="0BB462AD" w:rsidR="000222B9" w:rsidRPr="00DC6EF0" w:rsidRDefault="000222B9" w:rsidP="00EA601D">
            <w:pPr>
              <w:pStyle w:val="06-"/>
            </w:pPr>
          </w:p>
        </w:tc>
        <w:tc>
          <w:tcPr>
            <w:tcW w:w="645" w:type="pct"/>
            <w:tcBorders>
              <w:top w:val="single" w:sz="2" w:space="0" w:color="000000"/>
              <w:left w:val="single" w:sz="2" w:space="0" w:color="000000"/>
              <w:bottom w:val="single" w:sz="8" w:space="0" w:color="auto"/>
              <w:right w:val="single" w:sz="2" w:space="0" w:color="000000"/>
            </w:tcBorders>
            <w:vAlign w:val="center"/>
          </w:tcPr>
          <w:p w14:paraId="52B43290" w14:textId="77777777" w:rsidR="000222B9" w:rsidRPr="00DC6EF0" w:rsidRDefault="000222B9" w:rsidP="00EA601D">
            <w:pPr>
              <w:pStyle w:val="06-"/>
            </w:pPr>
          </w:p>
        </w:tc>
        <w:tc>
          <w:tcPr>
            <w:tcW w:w="753" w:type="pct"/>
            <w:tcBorders>
              <w:top w:val="single" w:sz="2" w:space="0" w:color="000000"/>
              <w:left w:val="single" w:sz="2" w:space="0" w:color="000000"/>
              <w:bottom w:val="single" w:sz="8" w:space="0" w:color="auto"/>
              <w:right w:val="single" w:sz="2" w:space="0" w:color="000000"/>
            </w:tcBorders>
            <w:vAlign w:val="center"/>
          </w:tcPr>
          <w:p w14:paraId="66049CF2" w14:textId="77777777" w:rsidR="000222B9" w:rsidRPr="00DC6EF0" w:rsidRDefault="000222B9" w:rsidP="00EA601D">
            <w:pPr>
              <w:pStyle w:val="06-"/>
            </w:pPr>
          </w:p>
        </w:tc>
        <w:tc>
          <w:tcPr>
            <w:tcW w:w="753" w:type="pct"/>
            <w:tcBorders>
              <w:top w:val="single" w:sz="2" w:space="0" w:color="000000"/>
              <w:left w:val="single" w:sz="2" w:space="0" w:color="000000"/>
              <w:bottom w:val="single" w:sz="8" w:space="0" w:color="auto"/>
              <w:right w:val="single" w:sz="2" w:space="0" w:color="000000"/>
            </w:tcBorders>
            <w:vAlign w:val="center"/>
          </w:tcPr>
          <w:p w14:paraId="5A05D990" w14:textId="77777777" w:rsidR="000222B9" w:rsidRPr="00DC6EF0" w:rsidRDefault="000222B9" w:rsidP="00EA601D">
            <w:pPr>
              <w:pStyle w:val="06-"/>
            </w:pPr>
          </w:p>
        </w:tc>
        <w:tc>
          <w:tcPr>
            <w:tcW w:w="761" w:type="pct"/>
            <w:tcBorders>
              <w:top w:val="single" w:sz="2" w:space="0" w:color="000000"/>
              <w:left w:val="single" w:sz="2" w:space="0" w:color="000000"/>
              <w:bottom w:val="single" w:sz="8" w:space="0" w:color="auto"/>
              <w:right w:val="single" w:sz="12" w:space="0" w:color="000000"/>
            </w:tcBorders>
            <w:vAlign w:val="center"/>
          </w:tcPr>
          <w:p w14:paraId="2D784780" w14:textId="77777777" w:rsidR="000222B9" w:rsidRPr="00DC6EF0" w:rsidRDefault="000222B9" w:rsidP="00EA601D">
            <w:pPr>
              <w:pStyle w:val="06-"/>
            </w:pPr>
          </w:p>
        </w:tc>
      </w:tr>
      <w:tr w:rsidR="0093087C" w:rsidRPr="00DC6EF0" w14:paraId="1496A77F" w14:textId="77777777" w:rsidTr="0093087C">
        <w:trPr>
          <w:trHeight w:hRule="exact" w:val="525"/>
        </w:trPr>
        <w:tc>
          <w:tcPr>
            <w:tcW w:w="4239" w:type="pct"/>
            <w:gridSpan w:val="7"/>
            <w:tcBorders>
              <w:top w:val="single" w:sz="12" w:space="0" w:color="auto"/>
              <w:left w:val="single" w:sz="12" w:space="0" w:color="auto"/>
              <w:bottom w:val="single" w:sz="8" w:space="0" w:color="auto"/>
              <w:right w:val="single" w:sz="2" w:space="0" w:color="000000"/>
            </w:tcBorders>
            <w:vAlign w:val="center"/>
          </w:tcPr>
          <w:p w14:paraId="5853CF30" w14:textId="03886178" w:rsidR="0093087C" w:rsidRPr="00DC6EF0" w:rsidRDefault="0093087C" w:rsidP="0093087C">
            <w:pPr>
              <w:pStyle w:val="06-"/>
              <w:jc w:val="right"/>
            </w:pPr>
            <w:r w:rsidRPr="00DC6EF0">
              <w:t>合</w:t>
            </w:r>
            <w:r w:rsidRPr="00DC6EF0">
              <w:rPr>
                <w:bCs/>
              </w:rPr>
              <w:t xml:space="preserve">　</w:t>
            </w:r>
            <w:r w:rsidRPr="00DC6EF0">
              <w:t>計</w:t>
            </w:r>
          </w:p>
        </w:tc>
        <w:tc>
          <w:tcPr>
            <w:tcW w:w="761" w:type="pct"/>
            <w:tcBorders>
              <w:top w:val="single" w:sz="12" w:space="0" w:color="auto"/>
              <w:left w:val="single" w:sz="2" w:space="0" w:color="000000"/>
              <w:bottom w:val="single" w:sz="8" w:space="0" w:color="auto"/>
              <w:right w:val="single" w:sz="12" w:space="0" w:color="auto"/>
            </w:tcBorders>
            <w:vAlign w:val="center"/>
          </w:tcPr>
          <w:p w14:paraId="2240374F" w14:textId="77777777" w:rsidR="0093087C" w:rsidRPr="00DC6EF0" w:rsidRDefault="0093087C" w:rsidP="00EA601D">
            <w:pPr>
              <w:pStyle w:val="06-"/>
            </w:pPr>
          </w:p>
        </w:tc>
      </w:tr>
      <w:tr w:rsidR="0035559E" w:rsidRPr="00DC6EF0" w14:paraId="2E1CBAF8" w14:textId="77777777" w:rsidTr="00DD53C2">
        <w:trPr>
          <w:trHeight w:val="867"/>
        </w:trPr>
        <w:tc>
          <w:tcPr>
            <w:tcW w:w="220" w:type="pct"/>
            <w:tcBorders>
              <w:top w:val="single" w:sz="8" w:space="0" w:color="auto"/>
              <w:left w:val="nil"/>
              <w:bottom w:val="nil"/>
              <w:right w:val="nil"/>
            </w:tcBorders>
          </w:tcPr>
          <w:p w14:paraId="00DB5AD6" w14:textId="77777777" w:rsidR="0035559E" w:rsidRPr="00DC6EF0" w:rsidRDefault="0035559E" w:rsidP="005A1733">
            <w:pPr>
              <w:jc w:val="right"/>
              <w:rPr>
                <w:rFonts w:eastAsia="標楷體"/>
              </w:rPr>
            </w:pPr>
            <w:proofErr w:type="gramStart"/>
            <w:r w:rsidRPr="00DC6EF0">
              <w:rPr>
                <w:rFonts w:eastAsia="標楷體"/>
                <w:sz w:val="20"/>
                <w:szCs w:val="20"/>
              </w:rPr>
              <w:t>註</w:t>
            </w:r>
            <w:proofErr w:type="gramEnd"/>
            <w:r w:rsidRPr="00DC6EF0">
              <w:rPr>
                <w:rFonts w:eastAsia="標楷體"/>
                <w:sz w:val="20"/>
                <w:szCs w:val="20"/>
              </w:rPr>
              <w:t>：</w:t>
            </w:r>
          </w:p>
        </w:tc>
        <w:tc>
          <w:tcPr>
            <w:tcW w:w="4780" w:type="pct"/>
            <w:gridSpan w:val="7"/>
            <w:tcBorders>
              <w:top w:val="single" w:sz="8" w:space="0" w:color="auto"/>
              <w:left w:val="nil"/>
              <w:bottom w:val="nil"/>
              <w:right w:val="nil"/>
            </w:tcBorders>
          </w:tcPr>
          <w:p w14:paraId="026BCB05" w14:textId="6477BFD2" w:rsidR="003B699E" w:rsidRPr="00DC6EF0" w:rsidRDefault="00EC5E89" w:rsidP="00EC5E89">
            <w:pPr>
              <w:pStyle w:val="05-"/>
              <w:numPr>
                <w:ilvl w:val="0"/>
                <w:numId w:val="37"/>
              </w:numPr>
              <w:ind w:left="177" w:hanging="177"/>
            </w:pPr>
            <w:r w:rsidRPr="00DC6EF0">
              <w:t>本補助項目項下會計科目編列包括</w:t>
            </w:r>
            <w:r w:rsidRPr="00DC6EF0">
              <w:rPr>
                <w:rFonts w:hint="eastAsia"/>
              </w:rPr>
              <w:t>28-10</w:t>
            </w:r>
            <w:r w:rsidRPr="00DC6EF0">
              <w:rPr>
                <w:rFonts w:hint="eastAsia"/>
              </w:rPr>
              <w:t>國內旅費，本科目</w:t>
            </w:r>
            <w:r w:rsidR="00F05891" w:rsidRPr="00DC6EF0">
              <w:t>限專為執行計畫需要，</w:t>
            </w:r>
            <w:r w:rsidR="00CC303E" w:rsidRPr="00DC6EF0">
              <w:t>編列金額以</w:t>
            </w:r>
            <w:r w:rsidR="00CC303E" w:rsidRPr="00DC6EF0">
              <w:rPr>
                <w:rFonts w:hint="eastAsia"/>
              </w:rPr>
              <w:t>占計畫總經費</w:t>
            </w:r>
            <w:r w:rsidR="00CC303E" w:rsidRPr="00DC6EF0">
              <w:t>1.5%</w:t>
            </w:r>
            <w:r w:rsidR="00CC303E" w:rsidRPr="00DC6EF0">
              <w:rPr>
                <w:rFonts w:hint="eastAsia"/>
              </w:rPr>
              <w:t>為上限</w:t>
            </w:r>
            <w:r w:rsidR="003B699E" w:rsidRPr="00DC6EF0">
              <w:rPr>
                <w:rFonts w:hint="eastAsia"/>
              </w:rPr>
              <w:t>。</w:t>
            </w:r>
          </w:p>
          <w:p w14:paraId="557CBD78" w14:textId="629EAC53" w:rsidR="00C86E55" w:rsidRPr="00DC6EF0" w:rsidRDefault="003B699E" w:rsidP="00EC5E89">
            <w:pPr>
              <w:pStyle w:val="05-"/>
              <w:numPr>
                <w:ilvl w:val="0"/>
                <w:numId w:val="37"/>
              </w:numPr>
              <w:ind w:left="177" w:hanging="177"/>
            </w:pPr>
            <w:r w:rsidRPr="00DC6EF0">
              <w:t>前開費用</w:t>
            </w:r>
            <w:r w:rsidR="00F05891" w:rsidRPr="00DC6EF0">
              <w:t>應依「國內出</w:t>
            </w:r>
            <w:r w:rsidR="00CC303E" w:rsidRPr="00DC6EF0">
              <w:t>差旅費報支要點」規定辦理</w:t>
            </w:r>
            <w:r w:rsidRPr="00DC6EF0">
              <w:t>，</w:t>
            </w:r>
            <w:r w:rsidRPr="00DC6EF0">
              <w:rPr>
                <w:rFonts w:hint="eastAsia"/>
              </w:rPr>
              <w:t>住宿</w:t>
            </w:r>
            <w:proofErr w:type="gramStart"/>
            <w:r w:rsidRPr="00DC6EF0">
              <w:rPr>
                <w:rFonts w:hint="eastAsia"/>
              </w:rPr>
              <w:t>費以薦任</w:t>
            </w:r>
            <w:proofErr w:type="gramEnd"/>
            <w:r w:rsidRPr="00DC6EF0">
              <w:rPr>
                <w:rFonts w:hint="eastAsia"/>
              </w:rPr>
              <w:t>級以下人員標準編列。</w:t>
            </w:r>
            <w:r w:rsidR="00CC303E" w:rsidRPr="00DC6EF0">
              <w:t>。</w:t>
            </w:r>
          </w:p>
          <w:p w14:paraId="12187077" w14:textId="2D7D7B36" w:rsidR="00C86E55" w:rsidRPr="00DC6EF0" w:rsidRDefault="00C86E55" w:rsidP="00662C43">
            <w:pPr>
              <w:pStyle w:val="05-"/>
              <w:numPr>
                <w:ilvl w:val="0"/>
                <w:numId w:val="37"/>
              </w:numPr>
              <w:ind w:left="177" w:hanging="177"/>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4DDCE3D2" w14:textId="78668A01" w:rsidR="0035559E" w:rsidRPr="00DC6EF0" w:rsidRDefault="0035559E" w:rsidP="00662C43">
            <w:pPr>
              <w:pStyle w:val="05-"/>
              <w:numPr>
                <w:ilvl w:val="0"/>
                <w:numId w:val="37"/>
              </w:numPr>
              <w:ind w:left="177" w:hanging="177"/>
            </w:pPr>
            <w:r w:rsidRPr="00DC6EF0">
              <w:t>國內旅費金額估算</w:t>
            </w:r>
            <w:r w:rsidRPr="00DC6EF0">
              <w:t>=</w:t>
            </w:r>
            <w:r w:rsidRPr="00DC6EF0">
              <w:t>【飛機、高鐵、火車等交通費</w:t>
            </w:r>
            <w:r w:rsidRPr="00DC6EF0">
              <w:t>+</w:t>
            </w:r>
            <w:r w:rsidRPr="00DC6EF0">
              <w:t>（住宿費</w:t>
            </w:r>
            <w:r w:rsidRPr="00DC6EF0">
              <w:t>+</w:t>
            </w:r>
            <w:r w:rsidRPr="00DC6EF0">
              <w:t>雜費）</w:t>
            </w:r>
            <w:r w:rsidRPr="00DC6EF0">
              <w:t>×</w:t>
            </w:r>
            <w:r w:rsidRPr="00DC6EF0">
              <w:t>天數】</w:t>
            </w:r>
            <w:r w:rsidRPr="00DC6EF0">
              <w:t>×</w:t>
            </w:r>
            <w:r w:rsidRPr="00DC6EF0">
              <w:t>人次參與人員因執行本計畫所需支出之國內旅費，請依需求自行增加表</w:t>
            </w:r>
            <w:proofErr w:type="gramStart"/>
            <w:r w:rsidRPr="00DC6EF0">
              <w:t>列行</w:t>
            </w:r>
            <w:proofErr w:type="gramEnd"/>
            <w:r w:rsidRPr="00DC6EF0">
              <w:t>數。</w:t>
            </w:r>
          </w:p>
        </w:tc>
      </w:tr>
    </w:tbl>
    <w:p w14:paraId="3D2571F8" w14:textId="47A02D55" w:rsidR="00376828" w:rsidRPr="00DC6EF0" w:rsidRDefault="00376828" w:rsidP="006B2B60">
      <w:pPr>
        <w:pStyle w:val="02-"/>
        <w:numPr>
          <w:ilvl w:val="0"/>
          <w:numId w:val="0"/>
        </w:numPr>
        <w:ind w:left="764"/>
      </w:pPr>
    </w:p>
    <w:p w14:paraId="66F8024C" w14:textId="77777777" w:rsidR="00376828" w:rsidRPr="00DC6EF0" w:rsidRDefault="00376828">
      <w:pPr>
        <w:widowControl/>
        <w:rPr>
          <w:rFonts w:ascii="Arial" w:eastAsia="標楷體" w:hAnsi="Arial" w:cs="Arial"/>
          <w:sz w:val="28"/>
        </w:rPr>
      </w:pPr>
      <w:r w:rsidRPr="00DC6EF0">
        <w:br w:type="page"/>
      </w:r>
    </w:p>
    <w:p w14:paraId="63BD2D52" w14:textId="77777777" w:rsidR="007E4D55" w:rsidRPr="00DC6EF0" w:rsidRDefault="007E4D55" w:rsidP="00526F15">
      <w:pPr>
        <w:pStyle w:val="02-"/>
        <w:numPr>
          <w:ilvl w:val="0"/>
          <w:numId w:val="18"/>
        </w:numPr>
        <w:spacing w:line="280" w:lineRule="exact"/>
        <w:ind w:left="855" w:hanging="570"/>
      </w:pPr>
      <w:bookmarkStart w:id="20" w:name="_Toc44333176"/>
      <w:r w:rsidRPr="00DC6EF0">
        <w:rPr>
          <w:rFonts w:hint="eastAsia"/>
        </w:rPr>
        <w:t>新購入相關設備費</w:t>
      </w:r>
      <w:bookmarkEnd w:id="20"/>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30" w:type="dxa"/>
          <w:right w:w="30" w:type="dxa"/>
        </w:tblCellMar>
        <w:tblLook w:val="0000" w:firstRow="0" w:lastRow="0" w:firstColumn="0" w:lastColumn="0" w:noHBand="0" w:noVBand="0"/>
      </w:tblPr>
      <w:tblGrid>
        <w:gridCol w:w="462"/>
        <w:gridCol w:w="137"/>
        <w:gridCol w:w="1559"/>
        <w:gridCol w:w="1984"/>
        <w:gridCol w:w="2127"/>
        <w:gridCol w:w="1841"/>
        <w:gridCol w:w="1277"/>
        <w:gridCol w:w="1180"/>
        <w:gridCol w:w="1371"/>
        <w:gridCol w:w="1010"/>
        <w:gridCol w:w="1119"/>
        <w:gridCol w:w="1101"/>
      </w:tblGrid>
      <w:tr w:rsidR="00292150" w:rsidRPr="00DC6EF0" w14:paraId="5F4C3AC0" w14:textId="77777777" w:rsidTr="00292150">
        <w:trPr>
          <w:cantSplit/>
          <w:trHeight w:val="266"/>
        </w:trPr>
        <w:tc>
          <w:tcPr>
            <w:tcW w:w="711" w:type="pct"/>
            <w:gridSpan w:val="3"/>
            <w:tcBorders>
              <w:top w:val="nil"/>
              <w:left w:val="nil"/>
              <w:bottom w:val="single" w:sz="12" w:space="0" w:color="auto"/>
              <w:right w:val="nil"/>
            </w:tcBorders>
            <w:vAlign w:val="center"/>
          </w:tcPr>
          <w:p w14:paraId="0E4CC214" w14:textId="619B6D75" w:rsidR="003A0E21" w:rsidRPr="00DC6EF0" w:rsidRDefault="003A0E21" w:rsidP="00526F15">
            <w:pPr>
              <w:spacing w:line="280" w:lineRule="exact"/>
              <w:jc w:val="center"/>
              <w:rPr>
                <w:rFonts w:eastAsia="標楷體"/>
              </w:rPr>
            </w:pPr>
          </w:p>
        </w:tc>
        <w:tc>
          <w:tcPr>
            <w:tcW w:w="654" w:type="pct"/>
            <w:tcBorders>
              <w:top w:val="nil"/>
              <w:left w:val="nil"/>
              <w:bottom w:val="single" w:sz="12" w:space="0" w:color="auto"/>
              <w:right w:val="nil"/>
            </w:tcBorders>
          </w:tcPr>
          <w:p w14:paraId="5226C12E" w14:textId="77777777" w:rsidR="003A0E21" w:rsidRPr="00DC6EF0" w:rsidRDefault="003A0E21" w:rsidP="00526F15">
            <w:pPr>
              <w:spacing w:line="280" w:lineRule="exact"/>
              <w:jc w:val="center"/>
              <w:rPr>
                <w:rFonts w:eastAsia="標楷體"/>
              </w:rPr>
            </w:pPr>
          </w:p>
        </w:tc>
        <w:tc>
          <w:tcPr>
            <w:tcW w:w="701" w:type="pct"/>
            <w:tcBorders>
              <w:top w:val="nil"/>
              <w:left w:val="nil"/>
              <w:bottom w:val="single" w:sz="12" w:space="0" w:color="auto"/>
              <w:right w:val="nil"/>
            </w:tcBorders>
            <w:vAlign w:val="center"/>
          </w:tcPr>
          <w:p w14:paraId="31BE21A7" w14:textId="25373631" w:rsidR="003A0E21" w:rsidRPr="00DC6EF0" w:rsidRDefault="003A0E21" w:rsidP="00526F15">
            <w:pPr>
              <w:spacing w:line="280" w:lineRule="exact"/>
              <w:jc w:val="center"/>
              <w:rPr>
                <w:rFonts w:eastAsia="標楷體"/>
              </w:rPr>
            </w:pPr>
          </w:p>
        </w:tc>
        <w:tc>
          <w:tcPr>
            <w:tcW w:w="607" w:type="pct"/>
            <w:tcBorders>
              <w:top w:val="nil"/>
              <w:left w:val="nil"/>
              <w:bottom w:val="single" w:sz="12" w:space="0" w:color="auto"/>
              <w:right w:val="nil"/>
            </w:tcBorders>
            <w:vAlign w:val="center"/>
          </w:tcPr>
          <w:p w14:paraId="661DD9D5" w14:textId="77777777" w:rsidR="003A0E21" w:rsidRPr="00DC6EF0" w:rsidRDefault="003A0E21" w:rsidP="00526F15">
            <w:pPr>
              <w:spacing w:line="280" w:lineRule="exact"/>
              <w:jc w:val="center"/>
              <w:rPr>
                <w:rFonts w:eastAsia="標楷體"/>
              </w:rPr>
            </w:pPr>
          </w:p>
        </w:tc>
        <w:tc>
          <w:tcPr>
            <w:tcW w:w="421" w:type="pct"/>
            <w:tcBorders>
              <w:top w:val="nil"/>
              <w:left w:val="nil"/>
              <w:bottom w:val="single" w:sz="12" w:space="0" w:color="auto"/>
              <w:right w:val="nil"/>
            </w:tcBorders>
            <w:vAlign w:val="center"/>
          </w:tcPr>
          <w:p w14:paraId="223ABC3D" w14:textId="77777777" w:rsidR="003A0E21" w:rsidRPr="00DC6EF0" w:rsidRDefault="003A0E21" w:rsidP="00526F15">
            <w:pPr>
              <w:spacing w:line="280" w:lineRule="exact"/>
              <w:jc w:val="center"/>
              <w:rPr>
                <w:rFonts w:eastAsia="標楷體"/>
              </w:rPr>
            </w:pPr>
          </w:p>
        </w:tc>
        <w:tc>
          <w:tcPr>
            <w:tcW w:w="841" w:type="pct"/>
            <w:gridSpan w:val="2"/>
            <w:tcBorders>
              <w:top w:val="nil"/>
              <w:left w:val="nil"/>
              <w:bottom w:val="single" w:sz="12" w:space="0" w:color="auto"/>
              <w:right w:val="nil"/>
            </w:tcBorders>
            <w:vAlign w:val="center"/>
          </w:tcPr>
          <w:p w14:paraId="42542D4D" w14:textId="77777777" w:rsidR="003A0E21" w:rsidRPr="00DC6EF0" w:rsidRDefault="003A0E21" w:rsidP="00526F15">
            <w:pPr>
              <w:spacing w:line="280" w:lineRule="exact"/>
              <w:jc w:val="center"/>
              <w:rPr>
                <w:rFonts w:eastAsia="標楷體"/>
              </w:rPr>
            </w:pPr>
          </w:p>
        </w:tc>
        <w:tc>
          <w:tcPr>
            <w:tcW w:w="1065" w:type="pct"/>
            <w:gridSpan w:val="3"/>
            <w:tcBorders>
              <w:top w:val="nil"/>
              <w:left w:val="nil"/>
              <w:bottom w:val="single" w:sz="12" w:space="0" w:color="auto"/>
              <w:right w:val="nil"/>
            </w:tcBorders>
            <w:vAlign w:val="center"/>
          </w:tcPr>
          <w:p w14:paraId="325AC534" w14:textId="06488260" w:rsidR="003A0E21" w:rsidRPr="00DC6EF0" w:rsidRDefault="003A0E21" w:rsidP="00526F15">
            <w:pPr>
              <w:spacing w:line="280" w:lineRule="exact"/>
              <w:jc w:val="right"/>
              <w:rPr>
                <w:rFonts w:eastAsia="標楷體"/>
              </w:rPr>
            </w:pPr>
            <w:r w:rsidRPr="00DC6EF0">
              <w:rPr>
                <w:rFonts w:eastAsia="標楷體" w:hint="eastAsia"/>
                <w:kern w:val="0"/>
              </w:rPr>
              <w:t>單位：新臺幣千元</w:t>
            </w:r>
          </w:p>
        </w:tc>
      </w:tr>
      <w:tr w:rsidR="00292150" w:rsidRPr="00DC6EF0" w14:paraId="71BD373A" w14:textId="6E591A0E" w:rsidTr="00DA3A92">
        <w:trPr>
          <w:cantSplit/>
          <w:trHeight w:val="311"/>
        </w:trPr>
        <w:tc>
          <w:tcPr>
            <w:tcW w:w="711" w:type="pct"/>
            <w:gridSpan w:val="3"/>
            <w:vMerge w:val="restart"/>
            <w:tcBorders>
              <w:top w:val="single" w:sz="12" w:space="0" w:color="auto"/>
              <w:tl2br w:val="nil"/>
            </w:tcBorders>
            <w:vAlign w:val="center"/>
          </w:tcPr>
          <w:p w14:paraId="0BBD68AF" w14:textId="613ACFC2" w:rsidR="00292150" w:rsidRPr="00DC6EF0" w:rsidRDefault="00292150" w:rsidP="00292150">
            <w:pPr>
              <w:pStyle w:val="06-"/>
            </w:pPr>
            <w:r w:rsidRPr="00DC6EF0">
              <w:rPr>
                <w:rFonts w:hint="eastAsia"/>
              </w:rPr>
              <w:t>設備種類</w:t>
            </w:r>
          </w:p>
        </w:tc>
        <w:tc>
          <w:tcPr>
            <w:tcW w:w="654" w:type="pct"/>
            <w:vMerge w:val="restart"/>
            <w:tcBorders>
              <w:top w:val="single" w:sz="12" w:space="0" w:color="auto"/>
            </w:tcBorders>
            <w:vAlign w:val="center"/>
          </w:tcPr>
          <w:p w14:paraId="260DC092" w14:textId="77777777" w:rsidR="00292150" w:rsidRPr="00DC6EF0" w:rsidRDefault="00292150" w:rsidP="00292150">
            <w:pPr>
              <w:pStyle w:val="06-"/>
            </w:pPr>
            <w:r w:rsidRPr="00DC6EF0">
              <w:rPr>
                <w:rFonts w:hint="eastAsia"/>
              </w:rPr>
              <w:t>設備名稱</w:t>
            </w:r>
          </w:p>
          <w:p w14:paraId="79DFD3BD" w14:textId="78A15DE1" w:rsidR="00292150" w:rsidRPr="00DC6EF0" w:rsidRDefault="00292150" w:rsidP="00292150">
            <w:pPr>
              <w:pStyle w:val="06-"/>
            </w:pPr>
            <w:r w:rsidRPr="00DC6EF0">
              <w:rPr>
                <w:rFonts w:hint="eastAsia"/>
              </w:rPr>
              <w:t>（加</w:t>
            </w:r>
            <w:proofErr w:type="gramStart"/>
            <w:r w:rsidRPr="00DC6EF0">
              <w:rPr>
                <w:rFonts w:hint="eastAsia"/>
              </w:rPr>
              <w:t>註</w:t>
            </w:r>
            <w:proofErr w:type="gramEnd"/>
            <w:r w:rsidRPr="00DC6EF0">
              <w:rPr>
                <w:rFonts w:hint="eastAsia"/>
              </w:rPr>
              <w:t>財產編號）</w:t>
            </w:r>
          </w:p>
        </w:tc>
        <w:tc>
          <w:tcPr>
            <w:tcW w:w="701" w:type="pct"/>
            <w:vMerge w:val="restart"/>
            <w:tcBorders>
              <w:top w:val="single" w:sz="12" w:space="0" w:color="auto"/>
            </w:tcBorders>
            <w:vAlign w:val="center"/>
          </w:tcPr>
          <w:p w14:paraId="7C65A670" w14:textId="33CDD136" w:rsidR="00292150" w:rsidRPr="00DC6EF0" w:rsidRDefault="00292150" w:rsidP="00292150">
            <w:pPr>
              <w:pStyle w:val="06-"/>
            </w:pPr>
            <w:r w:rsidRPr="00DC6EF0">
              <w:t>規格</w:t>
            </w:r>
          </w:p>
        </w:tc>
        <w:tc>
          <w:tcPr>
            <w:tcW w:w="607" w:type="pct"/>
            <w:vMerge w:val="restart"/>
            <w:tcBorders>
              <w:top w:val="single" w:sz="12" w:space="0" w:color="auto"/>
            </w:tcBorders>
            <w:vAlign w:val="center"/>
          </w:tcPr>
          <w:p w14:paraId="62AEFE9C" w14:textId="77777777" w:rsidR="00292150" w:rsidRPr="00DC6EF0" w:rsidRDefault="00292150" w:rsidP="00292150">
            <w:pPr>
              <w:pStyle w:val="06-"/>
            </w:pPr>
            <w:r w:rsidRPr="00DC6EF0">
              <w:t>購入日期</w:t>
            </w:r>
            <w:r w:rsidRPr="00DC6EF0">
              <w:br/>
            </w:r>
            <w:r w:rsidRPr="00DC6EF0">
              <w:t>（年、月、日）</w:t>
            </w:r>
          </w:p>
        </w:tc>
        <w:tc>
          <w:tcPr>
            <w:tcW w:w="421" w:type="pct"/>
            <w:vMerge w:val="restart"/>
            <w:tcBorders>
              <w:top w:val="single" w:sz="12" w:space="0" w:color="auto"/>
            </w:tcBorders>
            <w:vAlign w:val="center"/>
          </w:tcPr>
          <w:p w14:paraId="013C89DD" w14:textId="77777777" w:rsidR="00292150" w:rsidRPr="00DC6EF0" w:rsidRDefault="00292150" w:rsidP="00292150">
            <w:pPr>
              <w:pStyle w:val="06-"/>
            </w:pPr>
            <w:r w:rsidRPr="00DC6EF0">
              <w:t>單價</w:t>
            </w:r>
          </w:p>
          <w:p w14:paraId="6E6AA479" w14:textId="0A8181EF" w:rsidR="00292150" w:rsidRPr="00DC6EF0" w:rsidRDefault="00292150" w:rsidP="00292150">
            <w:pPr>
              <w:pStyle w:val="06-"/>
            </w:pPr>
            <w:r w:rsidRPr="00DC6EF0">
              <w:t>(A)</w:t>
            </w:r>
          </w:p>
        </w:tc>
        <w:tc>
          <w:tcPr>
            <w:tcW w:w="841" w:type="pct"/>
            <w:gridSpan w:val="2"/>
            <w:tcBorders>
              <w:top w:val="single" w:sz="12" w:space="0" w:color="auto"/>
            </w:tcBorders>
            <w:vAlign w:val="center"/>
          </w:tcPr>
          <w:p w14:paraId="78DF32BB" w14:textId="5182FABB" w:rsidR="00292150" w:rsidRPr="00DC6EF0" w:rsidRDefault="00292150" w:rsidP="00292150">
            <w:pPr>
              <w:pStyle w:val="06-"/>
            </w:pPr>
            <w:r w:rsidRPr="00DC6EF0">
              <w:t>套數</w:t>
            </w:r>
            <w:r w:rsidRPr="00DC6EF0">
              <w:t>(B)</w:t>
            </w:r>
          </w:p>
        </w:tc>
        <w:tc>
          <w:tcPr>
            <w:tcW w:w="1065" w:type="pct"/>
            <w:gridSpan w:val="3"/>
            <w:tcBorders>
              <w:top w:val="single" w:sz="12" w:space="0" w:color="auto"/>
            </w:tcBorders>
            <w:vAlign w:val="center"/>
          </w:tcPr>
          <w:p w14:paraId="494F270A" w14:textId="77777777" w:rsidR="00292150" w:rsidRPr="00DC6EF0" w:rsidRDefault="00292150" w:rsidP="00292150">
            <w:pPr>
              <w:pStyle w:val="06-"/>
            </w:pPr>
            <w:r w:rsidRPr="00DC6EF0">
              <w:t>計畫全程費用總計</w:t>
            </w:r>
          </w:p>
          <w:p w14:paraId="6B497C86" w14:textId="7C997602" w:rsidR="00292150" w:rsidRPr="00DC6EF0" w:rsidRDefault="00292150" w:rsidP="00292150">
            <w:pPr>
              <w:pStyle w:val="06-"/>
            </w:pPr>
            <w:r w:rsidRPr="00DC6EF0">
              <w:t>(C)</w:t>
            </w:r>
            <w:r w:rsidRPr="00DC6EF0">
              <w:t>＝</w:t>
            </w:r>
            <w:r w:rsidRPr="00DC6EF0">
              <w:t>(A) ×(B)</w:t>
            </w:r>
          </w:p>
        </w:tc>
      </w:tr>
      <w:tr w:rsidR="00292150" w:rsidRPr="00DC6EF0" w14:paraId="086A1D6A" w14:textId="712B2CEC" w:rsidTr="0049256A">
        <w:trPr>
          <w:cantSplit/>
          <w:trHeight w:val="392"/>
        </w:trPr>
        <w:tc>
          <w:tcPr>
            <w:tcW w:w="711" w:type="pct"/>
            <w:gridSpan w:val="3"/>
            <w:vMerge/>
            <w:tcBorders>
              <w:tl2br w:val="nil"/>
            </w:tcBorders>
            <w:vAlign w:val="center"/>
          </w:tcPr>
          <w:p w14:paraId="75B37358" w14:textId="77777777" w:rsidR="00292150" w:rsidRPr="00DC6EF0" w:rsidRDefault="00292150" w:rsidP="00292150">
            <w:pPr>
              <w:pStyle w:val="06-"/>
            </w:pPr>
          </w:p>
        </w:tc>
        <w:tc>
          <w:tcPr>
            <w:tcW w:w="654" w:type="pct"/>
            <w:vMerge/>
            <w:vAlign w:val="center"/>
          </w:tcPr>
          <w:p w14:paraId="005CE544" w14:textId="77777777" w:rsidR="00292150" w:rsidRPr="00DC6EF0" w:rsidRDefault="00292150" w:rsidP="00292150">
            <w:pPr>
              <w:pStyle w:val="06-"/>
            </w:pPr>
          </w:p>
        </w:tc>
        <w:tc>
          <w:tcPr>
            <w:tcW w:w="701" w:type="pct"/>
            <w:vMerge/>
            <w:vAlign w:val="center"/>
          </w:tcPr>
          <w:p w14:paraId="06D42392" w14:textId="77777777" w:rsidR="00292150" w:rsidRPr="00DC6EF0" w:rsidRDefault="00292150" w:rsidP="00292150">
            <w:pPr>
              <w:pStyle w:val="06-"/>
            </w:pPr>
          </w:p>
        </w:tc>
        <w:tc>
          <w:tcPr>
            <w:tcW w:w="607" w:type="pct"/>
            <w:vMerge/>
            <w:vAlign w:val="center"/>
          </w:tcPr>
          <w:p w14:paraId="13653E8F" w14:textId="77777777" w:rsidR="00292150" w:rsidRPr="00DC6EF0" w:rsidRDefault="00292150" w:rsidP="00292150">
            <w:pPr>
              <w:pStyle w:val="06-"/>
            </w:pPr>
          </w:p>
        </w:tc>
        <w:tc>
          <w:tcPr>
            <w:tcW w:w="421" w:type="pct"/>
            <w:vMerge/>
            <w:vAlign w:val="center"/>
          </w:tcPr>
          <w:p w14:paraId="2E1D9D60" w14:textId="77777777" w:rsidR="00292150" w:rsidRPr="00DC6EF0" w:rsidRDefault="00292150" w:rsidP="00292150">
            <w:pPr>
              <w:pStyle w:val="06-"/>
            </w:pPr>
          </w:p>
        </w:tc>
        <w:tc>
          <w:tcPr>
            <w:tcW w:w="389" w:type="pct"/>
            <w:tcBorders>
              <w:top w:val="single" w:sz="12" w:space="0" w:color="auto"/>
            </w:tcBorders>
            <w:vAlign w:val="center"/>
          </w:tcPr>
          <w:p w14:paraId="412B47A0" w14:textId="71CFAE93" w:rsidR="00292150" w:rsidRPr="00DC6EF0" w:rsidRDefault="00292150" w:rsidP="00292150">
            <w:pPr>
              <w:pStyle w:val="06-"/>
            </w:pPr>
            <w:proofErr w:type="gramStart"/>
            <w:r w:rsidRPr="00DC6EF0">
              <w:rPr>
                <w:rFonts w:hint="eastAsia"/>
              </w:rPr>
              <w:t>109</w:t>
            </w:r>
            <w:proofErr w:type="gramEnd"/>
            <w:r w:rsidRPr="00DC6EF0">
              <w:rPr>
                <w:rFonts w:hint="eastAsia"/>
              </w:rPr>
              <w:t>年度</w:t>
            </w:r>
          </w:p>
        </w:tc>
        <w:tc>
          <w:tcPr>
            <w:tcW w:w="452" w:type="pct"/>
            <w:tcBorders>
              <w:top w:val="single" w:sz="12" w:space="0" w:color="auto"/>
            </w:tcBorders>
            <w:vAlign w:val="center"/>
          </w:tcPr>
          <w:p w14:paraId="34679BDB" w14:textId="24E55ECA" w:rsidR="00292150" w:rsidRPr="00DC6EF0" w:rsidRDefault="00292150" w:rsidP="00292150">
            <w:pPr>
              <w:pStyle w:val="06-"/>
            </w:pPr>
            <w:proofErr w:type="gramStart"/>
            <w:r w:rsidRPr="00DC6EF0">
              <w:rPr>
                <w:rFonts w:hint="eastAsia"/>
              </w:rPr>
              <w:t>1</w:t>
            </w:r>
            <w:r w:rsidRPr="00DC6EF0">
              <w:t>10</w:t>
            </w:r>
            <w:proofErr w:type="gramEnd"/>
            <w:r w:rsidRPr="00DC6EF0">
              <w:rPr>
                <w:rFonts w:hint="eastAsia"/>
              </w:rPr>
              <w:t>年度</w:t>
            </w:r>
          </w:p>
        </w:tc>
        <w:tc>
          <w:tcPr>
            <w:tcW w:w="333" w:type="pct"/>
            <w:vAlign w:val="center"/>
          </w:tcPr>
          <w:p w14:paraId="05D2F0BC" w14:textId="71AA0906" w:rsidR="00292150" w:rsidRPr="00DC6EF0" w:rsidRDefault="00292150" w:rsidP="00292150">
            <w:pPr>
              <w:pStyle w:val="06-"/>
            </w:pPr>
            <w:proofErr w:type="gramStart"/>
            <w:r w:rsidRPr="00DC6EF0">
              <w:rPr>
                <w:rFonts w:hint="eastAsia"/>
              </w:rPr>
              <w:t>109</w:t>
            </w:r>
            <w:proofErr w:type="gramEnd"/>
            <w:r w:rsidRPr="00DC6EF0">
              <w:rPr>
                <w:rFonts w:hint="eastAsia"/>
              </w:rPr>
              <w:t>年度</w:t>
            </w:r>
          </w:p>
        </w:tc>
        <w:tc>
          <w:tcPr>
            <w:tcW w:w="369" w:type="pct"/>
            <w:vAlign w:val="center"/>
          </w:tcPr>
          <w:p w14:paraId="7D92FE53" w14:textId="23291967" w:rsidR="00292150" w:rsidRPr="00DC6EF0" w:rsidRDefault="00292150" w:rsidP="00292150">
            <w:pPr>
              <w:pStyle w:val="06-"/>
            </w:pPr>
            <w:proofErr w:type="gramStart"/>
            <w:r w:rsidRPr="00DC6EF0">
              <w:rPr>
                <w:rFonts w:hint="eastAsia"/>
              </w:rPr>
              <w:t>1</w:t>
            </w:r>
            <w:r w:rsidRPr="00DC6EF0">
              <w:t>10</w:t>
            </w:r>
            <w:proofErr w:type="gramEnd"/>
            <w:r w:rsidRPr="00DC6EF0">
              <w:rPr>
                <w:rFonts w:hint="eastAsia"/>
              </w:rPr>
              <w:t>年度</w:t>
            </w:r>
          </w:p>
        </w:tc>
        <w:tc>
          <w:tcPr>
            <w:tcW w:w="363" w:type="pct"/>
            <w:vAlign w:val="center"/>
          </w:tcPr>
          <w:p w14:paraId="2067512C" w14:textId="1C7A1277" w:rsidR="00292150" w:rsidRPr="00DC6EF0" w:rsidRDefault="00292150" w:rsidP="00292150">
            <w:pPr>
              <w:pStyle w:val="06-"/>
            </w:pPr>
            <w:r w:rsidRPr="00DC6EF0">
              <w:rPr>
                <w:rFonts w:hint="eastAsia"/>
              </w:rPr>
              <w:t>合計</w:t>
            </w:r>
          </w:p>
        </w:tc>
      </w:tr>
      <w:tr w:rsidR="0071716B" w:rsidRPr="00DC6EF0" w14:paraId="1D94D59E" w14:textId="4ABE72D2" w:rsidTr="0071716B">
        <w:trPr>
          <w:cantSplit/>
          <w:trHeight w:hRule="exact" w:val="525"/>
        </w:trPr>
        <w:tc>
          <w:tcPr>
            <w:tcW w:w="711" w:type="pct"/>
            <w:gridSpan w:val="3"/>
            <w:vMerge w:val="restart"/>
            <w:vAlign w:val="center"/>
          </w:tcPr>
          <w:p w14:paraId="6030819E" w14:textId="1CD3B35A" w:rsidR="0071716B" w:rsidRPr="00DC6EF0" w:rsidRDefault="0071716B" w:rsidP="00292150">
            <w:pPr>
              <w:pStyle w:val="06-"/>
              <w:jc w:val="both"/>
            </w:pPr>
            <w:r w:rsidRPr="00DC6EF0">
              <w:rPr>
                <w:rFonts w:hint="eastAsia"/>
              </w:rPr>
              <w:t>(</w:t>
            </w:r>
            <w:proofErr w:type="gramStart"/>
            <w:r w:rsidRPr="00DC6EF0">
              <w:rPr>
                <w:rFonts w:hint="eastAsia"/>
              </w:rPr>
              <w:t>一</w:t>
            </w:r>
            <w:proofErr w:type="gramEnd"/>
            <w:r w:rsidRPr="00DC6EF0">
              <w:rPr>
                <w:rFonts w:hint="eastAsia"/>
              </w:rPr>
              <w:t>)</w:t>
            </w:r>
            <w:r w:rsidRPr="00DC6EF0">
              <w:rPr>
                <w:rFonts w:hint="eastAsia"/>
              </w:rPr>
              <w:t>機械設備</w:t>
            </w:r>
          </w:p>
        </w:tc>
        <w:tc>
          <w:tcPr>
            <w:tcW w:w="654" w:type="pct"/>
            <w:vAlign w:val="center"/>
          </w:tcPr>
          <w:p w14:paraId="76CC7172" w14:textId="67D152CF" w:rsidR="0071716B" w:rsidRPr="00DC6EF0" w:rsidRDefault="0071716B" w:rsidP="00292150">
            <w:pPr>
              <w:pStyle w:val="06-"/>
              <w:jc w:val="both"/>
            </w:pPr>
            <w:r w:rsidRPr="00DC6EF0">
              <w:t>1.</w:t>
            </w:r>
          </w:p>
        </w:tc>
        <w:tc>
          <w:tcPr>
            <w:tcW w:w="701" w:type="pct"/>
            <w:vAlign w:val="center"/>
          </w:tcPr>
          <w:p w14:paraId="3FE974F2" w14:textId="1ACAF2AC" w:rsidR="0071716B" w:rsidRPr="00DC6EF0" w:rsidRDefault="0071716B" w:rsidP="00292150">
            <w:pPr>
              <w:pStyle w:val="06-"/>
              <w:jc w:val="both"/>
            </w:pPr>
          </w:p>
        </w:tc>
        <w:tc>
          <w:tcPr>
            <w:tcW w:w="607" w:type="pct"/>
            <w:vAlign w:val="center"/>
          </w:tcPr>
          <w:p w14:paraId="7A384CFD" w14:textId="77777777" w:rsidR="0071716B" w:rsidRPr="00DC6EF0" w:rsidRDefault="0071716B" w:rsidP="00292150">
            <w:pPr>
              <w:pStyle w:val="06-"/>
              <w:jc w:val="both"/>
            </w:pPr>
          </w:p>
        </w:tc>
        <w:tc>
          <w:tcPr>
            <w:tcW w:w="421" w:type="pct"/>
            <w:vAlign w:val="center"/>
          </w:tcPr>
          <w:p w14:paraId="5CEE8763" w14:textId="77777777" w:rsidR="0071716B" w:rsidRPr="00DC6EF0" w:rsidRDefault="0071716B" w:rsidP="00292150">
            <w:pPr>
              <w:pStyle w:val="06-"/>
              <w:jc w:val="both"/>
            </w:pPr>
          </w:p>
        </w:tc>
        <w:tc>
          <w:tcPr>
            <w:tcW w:w="389" w:type="pct"/>
            <w:vAlign w:val="center"/>
          </w:tcPr>
          <w:p w14:paraId="45CCB602" w14:textId="77777777" w:rsidR="0071716B" w:rsidRPr="00DC6EF0" w:rsidRDefault="0071716B" w:rsidP="00292150">
            <w:pPr>
              <w:pStyle w:val="06-"/>
              <w:jc w:val="both"/>
            </w:pPr>
          </w:p>
        </w:tc>
        <w:tc>
          <w:tcPr>
            <w:tcW w:w="452" w:type="pct"/>
            <w:vAlign w:val="center"/>
          </w:tcPr>
          <w:p w14:paraId="05613CD8" w14:textId="77777777" w:rsidR="0071716B" w:rsidRPr="00DC6EF0" w:rsidRDefault="0071716B" w:rsidP="00292150">
            <w:pPr>
              <w:pStyle w:val="06-"/>
              <w:jc w:val="both"/>
            </w:pPr>
          </w:p>
        </w:tc>
        <w:tc>
          <w:tcPr>
            <w:tcW w:w="333" w:type="pct"/>
            <w:vAlign w:val="center"/>
          </w:tcPr>
          <w:p w14:paraId="596F4AC9" w14:textId="0193278F" w:rsidR="0071716B" w:rsidRPr="00DC6EF0" w:rsidRDefault="0071716B" w:rsidP="00292150">
            <w:pPr>
              <w:pStyle w:val="06-"/>
              <w:jc w:val="both"/>
            </w:pPr>
          </w:p>
        </w:tc>
        <w:tc>
          <w:tcPr>
            <w:tcW w:w="369" w:type="pct"/>
            <w:vAlign w:val="center"/>
          </w:tcPr>
          <w:p w14:paraId="2523F61C" w14:textId="77777777" w:rsidR="0071716B" w:rsidRPr="00DC6EF0" w:rsidRDefault="0071716B" w:rsidP="00292150">
            <w:pPr>
              <w:pStyle w:val="06-"/>
              <w:jc w:val="both"/>
            </w:pPr>
          </w:p>
        </w:tc>
        <w:tc>
          <w:tcPr>
            <w:tcW w:w="363" w:type="pct"/>
            <w:vAlign w:val="center"/>
          </w:tcPr>
          <w:p w14:paraId="0747CE31" w14:textId="77777777" w:rsidR="0071716B" w:rsidRPr="00DC6EF0" w:rsidRDefault="0071716B" w:rsidP="00292150">
            <w:pPr>
              <w:pStyle w:val="06-"/>
              <w:jc w:val="both"/>
            </w:pPr>
          </w:p>
        </w:tc>
      </w:tr>
      <w:tr w:rsidR="0071716B" w:rsidRPr="00DC6EF0" w14:paraId="62BF606A" w14:textId="30A05802" w:rsidTr="0071716B">
        <w:trPr>
          <w:cantSplit/>
          <w:trHeight w:hRule="exact" w:val="525"/>
        </w:trPr>
        <w:tc>
          <w:tcPr>
            <w:tcW w:w="711" w:type="pct"/>
            <w:gridSpan w:val="3"/>
            <w:vMerge/>
            <w:vAlign w:val="center"/>
          </w:tcPr>
          <w:p w14:paraId="71D3C4A5" w14:textId="7F75224D" w:rsidR="0071716B" w:rsidRPr="00DC6EF0" w:rsidRDefault="0071716B" w:rsidP="00292150">
            <w:pPr>
              <w:pStyle w:val="06-"/>
              <w:jc w:val="both"/>
            </w:pPr>
          </w:p>
        </w:tc>
        <w:tc>
          <w:tcPr>
            <w:tcW w:w="654" w:type="pct"/>
            <w:vAlign w:val="center"/>
          </w:tcPr>
          <w:p w14:paraId="6E281B7D" w14:textId="6462BACB" w:rsidR="0071716B" w:rsidRPr="00DC6EF0" w:rsidRDefault="0071716B" w:rsidP="00292150">
            <w:pPr>
              <w:pStyle w:val="06-"/>
              <w:jc w:val="both"/>
            </w:pPr>
            <w:r w:rsidRPr="00DC6EF0">
              <w:t>2.</w:t>
            </w:r>
          </w:p>
        </w:tc>
        <w:tc>
          <w:tcPr>
            <w:tcW w:w="701" w:type="pct"/>
            <w:vAlign w:val="center"/>
          </w:tcPr>
          <w:p w14:paraId="642BDB43" w14:textId="1C290EC3" w:rsidR="0071716B" w:rsidRPr="00DC6EF0" w:rsidRDefault="0071716B" w:rsidP="00292150">
            <w:pPr>
              <w:pStyle w:val="06-"/>
              <w:jc w:val="both"/>
            </w:pPr>
          </w:p>
        </w:tc>
        <w:tc>
          <w:tcPr>
            <w:tcW w:w="607" w:type="pct"/>
            <w:vAlign w:val="center"/>
          </w:tcPr>
          <w:p w14:paraId="018773C8" w14:textId="77777777" w:rsidR="0071716B" w:rsidRPr="00DC6EF0" w:rsidRDefault="0071716B" w:rsidP="00292150">
            <w:pPr>
              <w:pStyle w:val="06-"/>
              <w:jc w:val="both"/>
            </w:pPr>
          </w:p>
        </w:tc>
        <w:tc>
          <w:tcPr>
            <w:tcW w:w="421" w:type="pct"/>
            <w:vAlign w:val="center"/>
          </w:tcPr>
          <w:p w14:paraId="44717C59" w14:textId="77777777" w:rsidR="0071716B" w:rsidRPr="00DC6EF0" w:rsidRDefault="0071716B" w:rsidP="00292150">
            <w:pPr>
              <w:pStyle w:val="06-"/>
              <w:jc w:val="both"/>
            </w:pPr>
          </w:p>
        </w:tc>
        <w:tc>
          <w:tcPr>
            <w:tcW w:w="389" w:type="pct"/>
            <w:vAlign w:val="center"/>
          </w:tcPr>
          <w:p w14:paraId="50BC411E" w14:textId="77777777" w:rsidR="0071716B" w:rsidRPr="00DC6EF0" w:rsidRDefault="0071716B" w:rsidP="00292150">
            <w:pPr>
              <w:pStyle w:val="06-"/>
              <w:jc w:val="both"/>
            </w:pPr>
          </w:p>
        </w:tc>
        <w:tc>
          <w:tcPr>
            <w:tcW w:w="452" w:type="pct"/>
            <w:vAlign w:val="center"/>
          </w:tcPr>
          <w:p w14:paraId="13D2979A" w14:textId="77777777" w:rsidR="0071716B" w:rsidRPr="00DC6EF0" w:rsidRDefault="0071716B" w:rsidP="00292150">
            <w:pPr>
              <w:pStyle w:val="06-"/>
              <w:jc w:val="both"/>
            </w:pPr>
          </w:p>
        </w:tc>
        <w:tc>
          <w:tcPr>
            <w:tcW w:w="333" w:type="pct"/>
            <w:vAlign w:val="center"/>
          </w:tcPr>
          <w:p w14:paraId="611AF895" w14:textId="7B5C0256" w:rsidR="0071716B" w:rsidRPr="00DC6EF0" w:rsidRDefault="0071716B" w:rsidP="00292150">
            <w:pPr>
              <w:pStyle w:val="06-"/>
              <w:jc w:val="both"/>
            </w:pPr>
          </w:p>
        </w:tc>
        <w:tc>
          <w:tcPr>
            <w:tcW w:w="369" w:type="pct"/>
            <w:vAlign w:val="center"/>
          </w:tcPr>
          <w:p w14:paraId="14A862EB" w14:textId="77777777" w:rsidR="0071716B" w:rsidRPr="00DC6EF0" w:rsidRDefault="0071716B" w:rsidP="00292150">
            <w:pPr>
              <w:pStyle w:val="06-"/>
              <w:jc w:val="both"/>
            </w:pPr>
          </w:p>
        </w:tc>
        <w:tc>
          <w:tcPr>
            <w:tcW w:w="363" w:type="pct"/>
            <w:vAlign w:val="center"/>
          </w:tcPr>
          <w:p w14:paraId="125D1CB2" w14:textId="77777777" w:rsidR="0071716B" w:rsidRPr="00DC6EF0" w:rsidRDefault="0071716B" w:rsidP="00292150">
            <w:pPr>
              <w:pStyle w:val="06-"/>
              <w:jc w:val="both"/>
            </w:pPr>
          </w:p>
        </w:tc>
      </w:tr>
      <w:tr w:rsidR="0071716B" w:rsidRPr="00DC6EF0" w14:paraId="2ED5E49B" w14:textId="45953495" w:rsidTr="0071716B">
        <w:trPr>
          <w:cantSplit/>
          <w:trHeight w:hRule="exact" w:val="525"/>
        </w:trPr>
        <w:tc>
          <w:tcPr>
            <w:tcW w:w="711" w:type="pct"/>
            <w:gridSpan w:val="3"/>
            <w:vMerge/>
            <w:vAlign w:val="center"/>
          </w:tcPr>
          <w:p w14:paraId="62E2BF1D" w14:textId="71350BB2" w:rsidR="0071716B" w:rsidRPr="00DC6EF0" w:rsidRDefault="0071716B" w:rsidP="00292150">
            <w:pPr>
              <w:pStyle w:val="06-"/>
              <w:jc w:val="both"/>
            </w:pPr>
          </w:p>
        </w:tc>
        <w:tc>
          <w:tcPr>
            <w:tcW w:w="654" w:type="pct"/>
            <w:tcBorders>
              <w:bottom w:val="single" w:sz="12" w:space="0" w:color="auto"/>
            </w:tcBorders>
            <w:vAlign w:val="center"/>
          </w:tcPr>
          <w:p w14:paraId="68CE26E2" w14:textId="3AA4F7A8" w:rsidR="0071716B" w:rsidRPr="00DC6EF0" w:rsidRDefault="0071716B" w:rsidP="00292150">
            <w:pPr>
              <w:pStyle w:val="06-"/>
              <w:jc w:val="both"/>
            </w:pPr>
            <w:r w:rsidRPr="00DC6EF0">
              <w:t>3.</w:t>
            </w:r>
          </w:p>
        </w:tc>
        <w:tc>
          <w:tcPr>
            <w:tcW w:w="701" w:type="pct"/>
            <w:tcBorders>
              <w:bottom w:val="single" w:sz="12" w:space="0" w:color="auto"/>
            </w:tcBorders>
            <w:vAlign w:val="center"/>
          </w:tcPr>
          <w:p w14:paraId="2FCA97FF" w14:textId="13B383A6" w:rsidR="0071716B" w:rsidRPr="00DC6EF0" w:rsidRDefault="0071716B" w:rsidP="00292150">
            <w:pPr>
              <w:pStyle w:val="06-"/>
              <w:jc w:val="both"/>
            </w:pPr>
          </w:p>
        </w:tc>
        <w:tc>
          <w:tcPr>
            <w:tcW w:w="607" w:type="pct"/>
            <w:tcBorders>
              <w:bottom w:val="single" w:sz="12" w:space="0" w:color="auto"/>
            </w:tcBorders>
            <w:vAlign w:val="center"/>
          </w:tcPr>
          <w:p w14:paraId="0A35F106" w14:textId="77777777" w:rsidR="0071716B" w:rsidRPr="00DC6EF0" w:rsidRDefault="0071716B" w:rsidP="00292150">
            <w:pPr>
              <w:pStyle w:val="06-"/>
              <w:jc w:val="both"/>
            </w:pPr>
          </w:p>
        </w:tc>
        <w:tc>
          <w:tcPr>
            <w:tcW w:w="421" w:type="pct"/>
            <w:tcBorders>
              <w:bottom w:val="single" w:sz="12" w:space="0" w:color="auto"/>
            </w:tcBorders>
            <w:vAlign w:val="center"/>
          </w:tcPr>
          <w:p w14:paraId="526C2F6C" w14:textId="77777777" w:rsidR="0071716B" w:rsidRPr="00DC6EF0" w:rsidRDefault="0071716B" w:rsidP="00292150">
            <w:pPr>
              <w:pStyle w:val="06-"/>
              <w:jc w:val="both"/>
            </w:pPr>
          </w:p>
        </w:tc>
        <w:tc>
          <w:tcPr>
            <w:tcW w:w="389" w:type="pct"/>
            <w:tcBorders>
              <w:bottom w:val="single" w:sz="12" w:space="0" w:color="auto"/>
            </w:tcBorders>
            <w:vAlign w:val="center"/>
          </w:tcPr>
          <w:p w14:paraId="1B641D93" w14:textId="77777777" w:rsidR="0071716B" w:rsidRPr="00DC6EF0" w:rsidRDefault="0071716B" w:rsidP="00292150">
            <w:pPr>
              <w:pStyle w:val="06-"/>
              <w:jc w:val="both"/>
            </w:pPr>
          </w:p>
        </w:tc>
        <w:tc>
          <w:tcPr>
            <w:tcW w:w="452" w:type="pct"/>
            <w:tcBorders>
              <w:bottom w:val="single" w:sz="12" w:space="0" w:color="auto"/>
            </w:tcBorders>
            <w:vAlign w:val="center"/>
          </w:tcPr>
          <w:p w14:paraId="15E52921" w14:textId="77777777" w:rsidR="0071716B" w:rsidRPr="00DC6EF0" w:rsidRDefault="0071716B" w:rsidP="00292150">
            <w:pPr>
              <w:pStyle w:val="06-"/>
              <w:jc w:val="both"/>
            </w:pPr>
          </w:p>
        </w:tc>
        <w:tc>
          <w:tcPr>
            <w:tcW w:w="333" w:type="pct"/>
            <w:tcBorders>
              <w:bottom w:val="single" w:sz="12" w:space="0" w:color="auto"/>
            </w:tcBorders>
            <w:vAlign w:val="center"/>
          </w:tcPr>
          <w:p w14:paraId="6ACF53FC" w14:textId="4FEEC415" w:rsidR="0071716B" w:rsidRPr="00DC6EF0" w:rsidRDefault="0071716B" w:rsidP="00292150">
            <w:pPr>
              <w:pStyle w:val="06-"/>
              <w:jc w:val="both"/>
            </w:pPr>
          </w:p>
        </w:tc>
        <w:tc>
          <w:tcPr>
            <w:tcW w:w="369" w:type="pct"/>
            <w:tcBorders>
              <w:bottom w:val="single" w:sz="12" w:space="0" w:color="auto"/>
            </w:tcBorders>
            <w:vAlign w:val="center"/>
          </w:tcPr>
          <w:p w14:paraId="3F5BD0DD" w14:textId="77777777" w:rsidR="0071716B" w:rsidRPr="00DC6EF0" w:rsidRDefault="0071716B" w:rsidP="00292150">
            <w:pPr>
              <w:pStyle w:val="06-"/>
              <w:jc w:val="both"/>
            </w:pPr>
          </w:p>
        </w:tc>
        <w:tc>
          <w:tcPr>
            <w:tcW w:w="363" w:type="pct"/>
            <w:tcBorders>
              <w:bottom w:val="single" w:sz="12" w:space="0" w:color="auto"/>
            </w:tcBorders>
            <w:vAlign w:val="center"/>
          </w:tcPr>
          <w:p w14:paraId="080F108C" w14:textId="77777777" w:rsidR="0071716B" w:rsidRPr="00DC6EF0" w:rsidRDefault="0071716B" w:rsidP="00292150">
            <w:pPr>
              <w:pStyle w:val="06-"/>
              <w:jc w:val="both"/>
            </w:pPr>
          </w:p>
        </w:tc>
      </w:tr>
      <w:tr w:rsidR="0071716B" w:rsidRPr="00DC6EF0" w14:paraId="2E8AC621" w14:textId="77777777" w:rsidTr="00E265B7">
        <w:trPr>
          <w:cantSplit/>
          <w:trHeight w:hRule="exact" w:val="337"/>
        </w:trPr>
        <w:tc>
          <w:tcPr>
            <w:tcW w:w="711" w:type="pct"/>
            <w:gridSpan w:val="3"/>
            <w:vMerge/>
            <w:vAlign w:val="center"/>
          </w:tcPr>
          <w:p w14:paraId="53A4E8C3" w14:textId="77777777" w:rsidR="0071716B" w:rsidRPr="00DC6EF0" w:rsidRDefault="0071716B" w:rsidP="00292150">
            <w:pPr>
              <w:pStyle w:val="06-"/>
              <w:jc w:val="both"/>
            </w:pPr>
          </w:p>
        </w:tc>
        <w:tc>
          <w:tcPr>
            <w:tcW w:w="3224" w:type="pct"/>
            <w:gridSpan w:val="6"/>
            <w:shd w:val="clear" w:color="auto" w:fill="D9D9D9" w:themeFill="background1" w:themeFillShade="D9"/>
            <w:vAlign w:val="center"/>
          </w:tcPr>
          <w:p w14:paraId="69BD4D76" w14:textId="0741D67D" w:rsidR="0071716B" w:rsidRPr="00DC6EF0" w:rsidRDefault="0071716B" w:rsidP="0071716B">
            <w:pPr>
              <w:pStyle w:val="06-"/>
              <w:jc w:val="right"/>
            </w:pPr>
            <w:r w:rsidRPr="00DC6EF0">
              <w:rPr>
                <w:rFonts w:hint="eastAsia"/>
              </w:rPr>
              <w:t>小</w:t>
            </w:r>
            <w:r w:rsidRPr="00DC6EF0">
              <w:t xml:space="preserve">　</w:t>
            </w:r>
            <w:r w:rsidRPr="00DC6EF0">
              <w:rPr>
                <w:rFonts w:hint="eastAsia"/>
              </w:rPr>
              <w:t>計</w:t>
            </w:r>
          </w:p>
        </w:tc>
        <w:tc>
          <w:tcPr>
            <w:tcW w:w="333" w:type="pct"/>
            <w:shd w:val="clear" w:color="auto" w:fill="D9D9D9" w:themeFill="background1" w:themeFillShade="D9"/>
            <w:vAlign w:val="center"/>
          </w:tcPr>
          <w:p w14:paraId="1E519723" w14:textId="77777777" w:rsidR="0071716B" w:rsidRPr="00DC6EF0" w:rsidRDefault="0071716B" w:rsidP="00292150">
            <w:pPr>
              <w:pStyle w:val="06-"/>
              <w:jc w:val="both"/>
            </w:pPr>
          </w:p>
        </w:tc>
        <w:tc>
          <w:tcPr>
            <w:tcW w:w="369" w:type="pct"/>
            <w:shd w:val="clear" w:color="auto" w:fill="D9D9D9" w:themeFill="background1" w:themeFillShade="D9"/>
            <w:vAlign w:val="center"/>
          </w:tcPr>
          <w:p w14:paraId="3B1FE970" w14:textId="77777777" w:rsidR="0071716B" w:rsidRPr="00DC6EF0" w:rsidRDefault="0071716B" w:rsidP="00292150">
            <w:pPr>
              <w:pStyle w:val="06-"/>
              <w:jc w:val="both"/>
            </w:pPr>
          </w:p>
        </w:tc>
        <w:tc>
          <w:tcPr>
            <w:tcW w:w="363" w:type="pct"/>
            <w:shd w:val="clear" w:color="auto" w:fill="D9D9D9" w:themeFill="background1" w:themeFillShade="D9"/>
            <w:vAlign w:val="center"/>
          </w:tcPr>
          <w:p w14:paraId="524B51B7" w14:textId="77777777" w:rsidR="0071716B" w:rsidRPr="00DC6EF0" w:rsidRDefault="0071716B" w:rsidP="00292150">
            <w:pPr>
              <w:pStyle w:val="06-"/>
              <w:jc w:val="both"/>
            </w:pPr>
          </w:p>
        </w:tc>
      </w:tr>
      <w:tr w:rsidR="0071716B" w:rsidRPr="00DC6EF0" w14:paraId="648878C7" w14:textId="337AC061" w:rsidTr="0071716B">
        <w:trPr>
          <w:cantSplit/>
          <w:trHeight w:hRule="exact" w:val="525"/>
        </w:trPr>
        <w:tc>
          <w:tcPr>
            <w:tcW w:w="711" w:type="pct"/>
            <w:gridSpan w:val="3"/>
            <w:vMerge w:val="restart"/>
            <w:vAlign w:val="center"/>
          </w:tcPr>
          <w:p w14:paraId="29CA087D" w14:textId="369DADAB" w:rsidR="0071716B" w:rsidRPr="00DC6EF0" w:rsidRDefault="0071716B" w:rsidP="00292150">
            <w:pPr>
              <w:pStyle w:val="06-"/>
              <w:jc w:val="both"/>
            </w:pPr>
            <w:r w:rsidRPr="00DC6EF0">
              <w:rPr>
                <w:rFonts w:hint="eastAsia"/>
              </w:rPr>
              <w:t>(</w:t>
            </w:r>
            <w:r w:rsidRPr="00DC6EF0">
              <w:rPr>
                <w:rFonts w:hint="eastAsia"/>
              </w:rPr>
              <w:t>二</w:t>
            </w:r>
            <w:r w:rsidRPr="00DC6EF0">
              <w:rPr>
                <w:rFonts w:hint="eastAsia"/>
              </w:rPr>
              <w:t>)</w:t>
            </w:r>
            <w:r w:rsidRPr="00DC6EF0">
              <w:rPr>
                <w:rFonts w:hint="eastAsia"/>
              </w:rPr>
              <w:t>資訊軟硬體設備</w:t>
            </w:r>
          </w:p>
        </w:tc>
        <w:tc>
          <w:tcPr>
            <w:tcW w:w="654" w:type="pct"/>
            <w:vAlign w:val="center"/>
          </w:tcPr>
          <w:p w14:paraId="482FF4CB" w14:textId="5F358ED4" w:rsidR="0071716B" w:rsidRPr="00DC6EF0" w:rsidRDefault="0071716B" w:rsidP="00292150">
            <w:pPr>
              <w:pStyle w:val="06-"/>
              <w:jc w:val="both"/>
            </w:pPr>
            <w:r w:rsidRPr="00DC6EF0">
              <w:t>1.</w:t>
            </w:r>
          </w:p>
        </w:tc>
        <w:tc>
          <w:tcPr>
            <w:tcW w:w="701" w:type="pct"/>
            <w:vAlign w:val="center"/>
          </w:tcPr>
          <w:p w14:paraId="46B4619A" w14:textId="6AF806F6" w:rsidR="0071716B" w:rsidRPr="00DC6EF0" w:rsidRDefault="0071716B" w:rsidP="00292150">
            <w:pPr>
              <w:pStyle w:val="06-"/>
              <w:jc w:val="both"/>
            </w:pPr>
          </w:p>
        </w:tc>
        <w:tc>
          <w:tcPr>
            <w:tcW w:w="607" w:type="pct"/>
            <w:vAlign w:val="center"/>
          </w:tcPr>
          <w:p w14:paraId="111121A5" w14:textId="77777777" w:rsidR="0071716B" w:rsidRPr="00DC6EF0" w:rsidRDefault="0071716B" w:rsidP="00292150">
            <w:pPr>
              <w:pStyle w:val="06-"/>
              <w:jc w:val="both"/>
            </w:pPr>
          </w:p>
        </w:tc>
        <w:tc>
          <w:tcPr>
            <w:tcW w:w="421" w:type="pct"/>
            <w:vAlign w:val="center"/>
          </w:tcPr>
          <w:p w14:paraId="59448278" w14:textId="77777777" w:rsidR="0071716B" w:rsidRPr="00DC6EF0" w:rsidRDefault="0071716B" w:rsidP="00292150">
            <w:pPr>
              <w:pStyle w:val="06-"/>
              <w:jc w:val="both"/>
            </w:pPr>
          </w:p>
        </w:tc>
        <w:tc>
          <w:tcPr>
            <w:tcW w:w="389" w:type="pct"/>
            <w:vAlign w:val="center"/>
          </w:tcPr>
          <w:p w14:paraId="344E1308" w14:textId="77777777" w:rsidR="0071716B" w:rsidRPr="00DC6EF0" w:rsidRDefault="0071716B" w:rsidP="00292150">
            <w:pPr>
              <w:pStyle w:val="06-"/>
              <w:jc w:val="both"/>
            </w:pPr>
          </w:p>
        </w:tc>
        <w:tc>
          <w:tcPr>
            <w:tcW w:w="452" w:type="pct"/>
            <w:vAlign w:val="center"/>
          </w:tcPr>
          <w:p w14:paraId="0D2EF9A7" w14:textId="77777777" w:rsidR="0071716B" w:rsidRPr="00DC6EF0" w:rsidRDefault="0071716B" w:rsidP="00292150">
            <w:pPr>
              <w:pStyle w:val="06-"/>
              <w:jc w:val="both"/>
            </w:pPr>
          </w:p>
        </w:tc>
        <w:tc>
          <w:tcPr>
            <w:tcW w:w="333" w:type="pct"/>
            <w:vAlign w:val="center"/>
          </w:tcPr>
          <w:p w14:paraId="323CE0CA" w14:textId="60C8AA02" w:rsidR="0071716B" w:rsidRPr="00DC6EF0" w:rsidRDefault="0071716B" w:rsidP="00292150">
            <w:pPr>
              <w:pStyle w:val="06-"/>
              <w:jc w:val="both"/>
            </w:pPr>
          </w:p>
        </w:tc>
        <w:tc>
          <w:tcPr>
            <w:tcW w:w="369" w:type="pct"/>
            <w:vAlign w:val="center"/>
          </w:tcPr>
          <w:p w14:paraId="5034A60D" w14:textId="77777777" w:rsidR="0071716B" w:rsidRPr="00DC6EF0" w:rsidRDefault="0071716B" w:rsidP="00292150">
            <w:pPr>
              <w:pStyle w:val="06-"/>
              <w:jc w:val="both"/>
            </w:pPr>
          </w:p>
        </w:tc>
        <w:tc>
          <w:tcPr>
            <w:tcW w:w="363" w:type="pct"/>
            <w:vAlign w:val="center"/>
          </w:tcPr>
          <w:p w14:paraId="07330689" w14:textId="77777777" w:rsidR="0071716B" w:rsidRPr="00DC6EF0" w:rsidRDefault="0071716B" w:rsidP="00292150">
            <w:pPr>
              <w:pStyle w:val="06-"/>
              <w:jc w:val="both"/>
            </w:pPr>
          </w:p>
        </w:tc>
      </w:tr>
      <w:tr w:rsidR="0071716B" w:rsidRPr="00DC6EF0" w14:paraId="3EA11CB2" w14:textId="40DC8B2B" w:rsidTr="0071716B">
        <w:trPr>
          <w:cantSplit/>
          <w:trHeight w:hRule="exact" w:val="525"/>
        </w:trPr>
        <w:tc>
          <w:tcPr>
            <w:tcW w:w="711" w:type="pct"/>
            <w:gridSpan w:val="3"/>
            <w:vMerge/>
            <w:vAlign w:val="center"/>
          </w:tcPr>
          <w:p w14:paraId="628E4A80" w14:textId="2E3D5BEA" w:rsidR="0071716B" w:rsidRPr="00DC6EF0" w:rsidRDefault="0071716B" w:rsidP="00292150">
            <w:pPr>
              <w:pStyle w:val="06-"/>
              <w:jc w:val="both"/>
            </w:pPr>
          </w:p>
        </w:tc>
        <w:tc>
          <w:tcPr>
            <w:tcW w:w="654" w:type="pct"/>
            <w:vAlign w:val="center"/>
          </w:tcPr>
          <w:p w14:paraId="046B8D9F" w14:textId="24B545A4" w:rsidR="0071716B" w:rsidRPr="00DC6EF0" w:rsidRDefault="0071716B" w:rsidP="00292150">
            <w:pPr>
              <w:pStyle w:val="06-"/>
              <w:jc w:val="both"/>
            </w:pPr>
            <w:r w:rsidRPr="00DC6EF0">
              <w:t>2.</w:t>
            </w:r>
          </w:p>
        </w:tc>
        <w:tc>
          <w:tcPr>
            <w:tcW w:w="701" w:type="pct"/>
            <w:vAlign w:val="center"/>
          </w:tcPr>
          <w:p w14:paraId="07CCF309" w14:textId="72CED919" w:rsidR="0071716B" w:rsidRPr="00DC6EF0" w:rsidRDefault="0071716B" w:rsidP="00292150">
            <w:pPr>
              <w:pStyle w:val="06-"/>
              <w:jc w:val="both"/>
            </w:pPr>
          </w:p>
        </w:tc>
        <w:tc>
          <w:tcPr>
            <w:tcW w:w="607" w:type="pct"/>
            <w:vAlign w:val="center"/>
          </w:tcPr>
          <w:p w14:paraId="5C944E46" w14:textId="77777777" w:rsidR="0071716B" w:rsidRPr="00DC6EF0" w:rsidRDefault="0071716B" w:rsidP="00292150">
            <w:pPr>
              <w:pStyle w:val="06-"/>
              <w:jc w:val="both"/>
            </w:pPr>
          </w:p>
        </w:tc>
        <w:tc>
          <w:tcPr>
            <w:tcW w:w="421" w:type="pct"/>
            <w:vAlign w:val="center"/>
          </w:tcPr>
          <w:p w14:paraId="408BC180" w14:textId="77777777" w:rsidR="0071716B" w:rsidRPr="00DC6EF0" w:rsidRDefault="0071716B" w:rsidP="00292150">
            <w:pPr>
              <w:pStyle w:val="06-"/>
              <w:jc w:val="both"/>
            </w:pPr>
          </w:p>
        </w:tc>
        <w:tc>
          <w:tcPr>
            <w:tcW w:w="389" w:type="pct"/>
            <w:vAlign w:val="center"/>
          </w:tcPr>
          <w:p w14:paraId="4C8B1ED2" w14:textId="77777777" w:rsidR="0071716B" w:rsidRPr="00DC6EF0" w:rsidRDefault="0071716B" w:rsidP="00292150">
            <w:pPr>
              <w:pStyle w:val="06-"/>
              <w:jc w:val="both"/>
            </w:pPr>
          </w:p>
        </w:tc>
        <w:tc>
          <w:tcPr>
            <w:tcW w:w="452" w:type="pct"/>
            <w:vAlign w:val="center"/>
          </w:tcPr>
          <w:p w14:paraId="102DB1A0" w14:textId="77777777" w:rsidR="0071716B" w:rsidRPr="00DC6EF0" w:rsidRDefault="0071716B" w:rsidP="00292150">
            <w:pPr>
              <w:pStyle w:val="06-"/>
              <w:jc w:val="both"/>
            </w:pPr>
          </w:p>
        </w:tc>
        <w:tc>
          <w:tcPr>
            <w:tcW w:w="333" w:type="pct"/>
            <w:vAlign w:val="center"/>
          </w:tcPr>
          <w:p w14:paraId="102A3788" w14:textId="633555E9" w:rsidR="0071716B" w:rsidRPr="00DC6EF0" w:rsidRDefault="0071716B" w:rsidP="00292150">
            <w:pPr>
              <w:pStyle w:val="06-"/>
              <w:jc w:val="both"/>
            </w:pPr>
          </w:p>
        </w:tc>
        <w:tc>
          <w:tcPr>
            <w:tcW w:w="369" w:type="pct"/>
            <w:vAlign w:val="center"/>
          </w:tcPr>
          <w:p w14:paraId="11A3AEA2" w14:textId="77777777" w:rsidR="0071716B" w:rsidRPr="00DC6EF0" w:rsidRDefault="0071716B" w:rsidP="00292150">
            <w:pPr>
              <w:pStyle w:val="06-"/>
              <w:jc w:val="both"/>
            </w:pPr>
          </w:p>
        </w:tc>
        <w:tc>
          <w:tcPr>
            <w:tcW w:w="363" w:type="pct"/>
            <w:vAlign w:val="center"/>
          </w:tcPr>
          <w:p w14:paraId="67D3BA5A" w14:textId="77777777" w:rsidR="0071716B" w:rsidRPr="00DC6EF0" w:rsidRDefault="0071716B" w:rsidP="00292150">
            <w:pPr>
              <w:pStyle w:val="06-"/>
              <w:jc w:val="both"/>
            </w:pPr>
          </w:p>
        </w:tc>
      </w:tr>
      <w:tr w:rsidR="0071716B" w:rsidRPr="00DC6EF0" w14:paraId="7785BACB" w14:textId="3C5121A5" w:rsidTr="0071716B">
        <w:trPr>
          <w:cantSplit/>
          <w:trHeight w:hRule="exact" w:val="525"/>
        </w:trPr>
        <w:tc>
          <w:tcPr>
            <w:tcW w:w="711" w:type="pct"/>
            <w:gridSpan w:val="3"/>
            <w:vMerge/>
            <w:vAlign w:val="center"/>
          </w:tcPr>
          <w:p w14:paraId="45D6ACA9" w14:textId="100B3C23" w:rsidR="0071716B" w:rsidRPr="00DC6EF0" w:rsidRDefault="0071716B" w:rsidP="00292150">
            <w:pPr>
              <w:pStyle w:val="06-"/>
              <w:jc w:val="both"/>
            </w:pPr>
          </w:p>
        </w:tc>
        <w:tc>
          <w:tcPr>
            <w:tcW w:w="654" w:type="pct"/>
            <w:tcBorders>
              <w:bottom w:val="single" w:sz="12" w:space="0" w:color="auto"/>
            </w:tcBorders>
            <w:vAlign w:val="center"/>
          </w:tcPr>
          <w:p w14:paraId="73C7CEA9" w14:textId="593D6A43" w:rsidR="0071716B" w:rsidRPr="00DC6EF0" w:rsidRDefault="0071716B" w:rsidP="00292150">
            <w:pPr>
              <w:pStyle w:val="06-"/>
              <w:jc w:val="both"/>
            </w:pPr>
            <w:r w:rsidRPr="00DC6EF0">
              <w:t>3.</w:t>
            </w:r>
          </w:p>
        </w:tc>
        <w:tc>
          <w:tcPr>
            <w:tcW w:w="701" w:type="pct"/>
            <w:tcBorders>
              <w:bottom w:val="single" w:sz="12" w:space="0" w:color="auto"/>
            </w:tcBorders>
            <w:vAlign w:val="center"/>
          </w:tcPr>
          <w:p w14:paraId="57AA9A9F" w14:textId="2D24B1DA" w:rsidR="0071716B" w:rsidRPr="00DC6EF0" w:rsidRDefault="0071716B" w:rsidP="00292150">
            <w:pPr>
              <w:pStyle w:val="06-"/>
              <w:jc w:val="both"/>
            </w:pPr>
          </w:p>
        </w:tc>
        <w:tc>
          <w:tcPr>
            <w:tcW w:w="607" w:type="pct"/>
            <w:tcBorders>
              <w:bottom w:val="single" w:sz="12" w:space="0" w:color="auto"/>
            </w:tcBorders>
            <w:vAlign w:val="center"/>
          </w:tcPr>
          <w:p w14:paraId="46FAADB0" w14:textId="77777777" w:rsidR="0071716B" w:rsidRPr="00DC6EF0" w:rsidRDefault="0071716B" w:rsidP="00292150">
            <w:pPr>
              <w:pStyle w:val="06-"/>
              <w:jc w:val="both"/>
            </w:pPr>
          </w:p>
        </w:tc>
        <w:tc>
          <w:tcPr>
            <w:tcW w:w="421" w:type="pct"/>
            <w:tcBorders>
              <w:bottom w:val="single" w:sz="12" w:space="0" w:color="auto"/>
            </w:tcBorders>
            <w:vAlign w:val="center"/>
          </w:tcPr>
          <w:p w14:paraId="19E6104E" w14:textId="77777777" w:rsidR="0071716B" w:rsidRPr="00DC6EF0" w:rsidRDefault="0071716B" w:rsidP="00292150">
            <w:pPr>
              <w:pStyle w:val="06-"/>
              <w:jc w:val="both"/>
            </w:pPr>
          </w:p>
        </w:tc>
        <w:tc>
          <w:tcPr>
            <w:tcW w:w="389" w:type="pct"/>
            <w:tcBorders>
              <w:bottom w:val="single" w:sz="12" w:space="0" w:color="auto"/>
            </w:tcBorders>
            <w:vAlign w:val="center"/>
          </w:tcPr>
          <w:p w14:paraId="2A0C523C" w14:textId="77777777" w:rsidR="0071716B" w:rsidRPr="00DC6EF0" w:rsidRDefault="0071716B" w:rsidP="00292150">
            <w:pPr>
              <w:pStyle w:val="06-"/>
              <w:jc w:val="both"/>
            </w:pPr>
          </w:p>
        </w:tc>
        <w:tc>
          <w:tcPr>
            <w:tcW w:w="452" w:type="pct"/>
            <w:tcBorders>
              <w:bottom w:val="single" w:sz="12" w:space="0" w:color="auto"/>
            </w:tcBorders>
            <w:vAlign w:val="center"/>
          </w:tcPr>
          <w:p w14:paraId="034A8A62" w14:textId="77777777" w:rsidR="0071716B" w:rsidRPr="00DC6EF0" w:rsidRDefault="0071716B" w:rsidP="00292150">
            <w:pPr>
              <w:pStyle w:val="06-"/>
              <w:jc w:val="both"/>
            </w:pPr>
          </w:p>
        </w:tc>
        <w:tc>
          <w:tcPr>
            <w:tcW w:w="333" w:type="pct"/>
            <w:tcBorders>
              <w:bottom w:val="single" w:sz="12" w:space="0" w:color="auto"/>
            </w:tcBorders>
            <w:vAlign w:val="center"/>
          </w:tcPr>
          <w:p w14:paraId="35BB8FBB" w14:textId="24238FA6" w:rsidR="0071716B" w:rsidRPr="00DC6EF0" w:rsidRDefault="0071716B" w:rsidP="00292150">
            <w:pPr>
              <w:pStyle w:val="06-"/>
              <w:jc w:val="both"/>
            </w:pPr>
          </w:p>
        </w:tc>
        <w:tc>
          <w:tcPr>
            <w:tcW w:w="369" w:type="pct"/>
            <w:tcBorders>
              <w:bottom w:val="single" w:sz="12" w:space="0" w:color="auto"/>
            </w:tcBorders>
            <w:vAlign w:val="center"/>
          </w:tcPr>
          <w:p w14:paraId="70E51CD5" w14:textId="77777777" w:rsidR="0071716B" w:rsidRPr="00DC6EF0" w:rsidRDefault="0071716B" w:rsidP="00292150">
            <w:pPr>
              <w:pStyle w:val="06-"/>
              <w:jc w:val="both"/>
            </w:pPr>
          </w:p>
        </w:tc>
        <w:tc>
          <w:tcPr>
            <w:tcW w:w="363" w:type="pct"/>
            <w:tcBorders>
              <w:bottom w:val="single" w:sz="12" w:space="0" w:color="auto"/>
            </w:tcBorders>
            <w:vAlign w:val="center"/>
          </w:tcPr>
          <w:p w14:paraId="0F8488D7" w14:textId="77777777" w:rsidR="0071716B" w:rsidRPr="00DC6EF0" w:rsidRDefault="0071716B" w:rsidP="00292150">
            <w:pPr>
              <w:pStyle w:val="06-"/>
              <w:jc w:val="both"/>
            </w:pPr>
          </w:p>
        </w:tc>
      </w:tr>
      <w:tr w:rsidR="0071716B" w:rsidRPr="00DC6EF0" w14:paraId="7C3E4FFA" w14:textId="77777777" w:rsidTr="00E265B7">
        <w:trPr>
          <w:cantSplit/>
          <w:trHeight w:hRule="exact" w:val="392"/>
        </w:trPr>
        <w:tc>
          <w:tcPr>
            <w:tcW w:w="711" w:type="pct"/>
            <w:gridSpan w:val="3"/>
            <w:vMerge/>
            <w:vAlign w:val="center"/>
          </w:tcPr>
          <w:p w14:paraId="4FEE0A2B" w14:textId="77777777" w:rsidR="0071716B" w:rsidRPr="00DC6EF0" w:rsidRDefault="0071716B" w:rsidP="0071716B">
            <w:pPr>
              <w:pStyle w:val="06-"/>
              <w:jc w:val="right"/>
            </w:pPr>
          </w:p>
        </w:tc>
        <w:tc>
          <w:tcPr>
            <w:tcW w:w="3224" w:type="pct"/>
            <w:gridSpan w:val="6"/>
            <w:shd w:val="clear" w:color="auto" w:fill="D9D9D9" w:themeFill="background1" w:themeFillShade="D9"/>
            <w:vAlign w:val="center"/>
          </w:tcPr>
          <w:p w14:paraId="593AC99F" w14:textId="79AEEEC0" w:rsidR="0071716B" w:rsidRPr="00DC6EF0" w:rsidRDefault="0071716B" w:rsidP="0071716B">
            <w:pPr>
              <w:pStyle w:val="06-"/>
              <w:jc w:val="right"/>
            </w:pPr>
            <w:r w:rsidRPr="00DC6EF0">
              <w:rPr>
                <w:rFonts w:hint="eastAsia"/>
              </w:rPr>
              <w:t>小</w:t>
            </w:r>
            <w:r w:rsidRPr="00DC6EF0">
              <w:t xml:space="preserve">　</w:t>
            </w:r>
            <w:r w:rsidRPr="00DC6EF0">
              <w:rPr>
                <w:rFonts w:hint="eastAsia"/>
              </w:rPr>
              <w:t>計</w:t>
            </w:r>
          </w:p>
        </w:tc>
        <w:tc>
          <w:tcPr>
            <w:tcW w:w="333" w:type="pct"/>
            <w:shd w:val="clear" w:color="auto" w:fill="D9D9D9" w:themeFill="background1" w:themeFillShade="D9"/>
            <w:vAlign w:val="center"/>
          </w:tcPr>
          <w:p w14:paraId="3F55CCFA" w14:textId="77777777" w:rsidR="0071716B" w:rsidRPr="00DC6EF0" w:rsidRDefault="0071716B" w:rsidP="00292150">
            <w:pPr>
              <w:pStyle w:val="06-"/>
              <w:jc w:val="both"/>
            </w:pPr>
          </w:p>
        </w:tc>
        <w:tc>
          <w:tcPr>
            <w:tcW w:w="369" w:type="pct"/>
            <w:shd w:val="clear" w:color="auto" w:fill="D9D9D9" w:themeFill="background1" w:themeFillShade="D9"/>
            <w:vAlign w:val="center"/>
          </w:tcPr>
          <w:p w14:paraId="59A56218" w14:textId="77777777" w:rsidR="0071716B" w:rsidRPr="00DC6EF0" w:rsidRDefault="0071716B" w:rsidP="00292150">
            <w:pPr>
              <w:pStyle w:val="06-"/>
              <w:jc w:val="both"/>
            </w:pPr>
          </w:p>
        </w:tc>
        <w:tc>
          <w:tcPr>
            <w:tcW w:w="363" w:type="pct"/>
            <w:shd w:val="clear" w:color="auto" w:fill="D9D9D9" w:themeFill="background1" w:themeFillShade="D9"/>
            <w:vAlign w:val="center"/>
          </w:tcPr>
          <w:p w14:paraId="38B1134D" w14:textId="77777777" w:rsidR="0071716B" w:rsidRPr="00DC6EF0" w:rsidRDefault="0071716B" w:rsidP="00292150">
            <w:pPr>
              <w:pStyle w:val="06-"/>
              <w:jc w:val="both"/>
            </w:pPr>
          </w:p>
        </w:tc>
      </w:tr>
      <w:tr w:rsidR="0071716B" w:rsidRPr="00DC6EF0" w14:paraId="52622781" w14:textId="4B012A14" w:rsidTr="0071716B">
        <w:trPr>
          <w:cantSplit/>
          <w:trHeight w:hRule="exact" w:val="525"/>
        </w:trPr>
        <w:tc>
          <w:tcPr>
            <w:tcW w:w="711" w:type="pct"/>
            <w:gridSpan w:val="3"/>
            <w:vMerge w:val="restart"/>
            <w:vAlign w:val="center"/>
          </w:tcPr>
          <w:p w14:paraId="7264BE77" w14:textId="2BA089A7" w:rsidR="0071716B" w:rsidRPr="00DC6EF0" w:rsidRDefault="0071716B" w:rsidP="00292150">
            <w:pPr>
              <w:pStyle w:val="06-"/>
              <w:jc w:val="both"/>
            </w:pPr>
            <w:r w:rsidRPr="00DC6EF0">
              <w:rPr>
                <w:rFonts w:hint="eastAsia"/>
              </w:rPr>
              <w:t>(</w:t>
            </w:r>
            <w:r w:rsidRPr="00DC6EF0">
              <w:rPr>
                <w:rFonts w:hint="eastAsia"/>
              </w:rPr>
              <w:t>三</w:t>
            </w:r>
            <w:r w:rsidRPr="00DC6EF0">
              <w:rPr>
                <w:rFonts w:hint="eastAsia"/>
              </w:rPr>
              <w:t>)</w:t>
            </w:r>
            <w:r w:rsidRPr="00DC6EF0">
              <w:rPr>
                <w:rFonts w:hint="eastAsia"/>
              </w:rPr>
              <w:t>雜項設備</w:t>
            </w:r>
          </w:p>
        </w:tc>
        <w:tc>
          <w:tcPr>
            <w:tcW w:w="654" w:type="pct"/>
            <w:vAlign w:val="center"/>
          </w:tcPr>
          <w:p w14:paraId="6D98F554" w14:textId="2866443C" w:rsidR="0071716B" w:rsidRPr="00DC6EF0" w:rsidRDefault="0071716B" w:rsidP="00292150">
            <w:pPr>
              <w:pStyle w:val="06-"/>
              <w:jc w:val="both"/>
            </w:pPr>
            <w:r w:rsidRPr="00DC6EF0">
              <w:t>1.</w:t>
            </w:r>
          </w:p>
        </w:tc>
        <w:tc>
          <w:tcPr>
            <w:tcW w:w="701" w:type="pct"/>
            <w:vAlign w:val="center"/>
          </w:tcPr>
          <w:p w14:paraId="1DEBCD59" w14:textId="2A2F2486" w:rsidR="0071716B" w:rsidRPr="00DC6EF0" w:rsidRDefault="0071716B" w:rsidP="00292150">
            <w:pPr>
              <w:pStyle w:val="06-"/>
              <w:jc w:val="both"/>
            </w:pPr>
          </w:p>
        </w:tc>
        <w:tc>
          <w:tcPr>
            <w:tcW w:w="607" w:type="pct"/>
            <w:vAlign w:val="center"/>
          </w:tcPr>
          <w:p w14:paraId="7A319B62" w14:textId="77777777" w:rsidR="0071716B" w:rsidRPr="00DC6EF0" w:rsidRDefault="0071716B" w:rsidP="00292150">
            <w:pPr>
              <w:pStyle w:val="06-"/>
              <w:jc w:val="both"/>
            </w:pPr>
          </w:p>
        </w:tc>
        <w:tc>
          <w:tcPr>
            <w:tcW w:w="421" w:type="pct"/>
            <w:vAlign w:val="center"/>
          </w:tcPr>
          <w:p w14:paraId="5C22E673" w14:textId="77777777" w:rsidR="0071716B" w:rsidRPr="00DC6EF0" w:rsidRDefault="0071716B" w:rsidP="00292150">
            <w:pPr>
              <w:pStyle w:val="06-"/>
              <w:jc w:val="both"/>
            </w:pPr>
          </w:p>
        </w:tc>
        <w:tc>
          <w:tcPr>
            <w:tcW w:w="389" w:type="pct"/>
            <w:vAlign w:val="center"/>
          </w:tcPr>
          <w:p w14:paraId="41EFC0B0" w14:textId="77777777" w:rsidR="0071716B" w:rsidRPr="00DC6EF0" w:rsidRDefault="0071716B" w:rsidP="00292150">
            <w:pPr>
              <w:pStyle w:val="06-"/>
              <w:jc w:val="both"/>
            </w:pPr>
          </w:p>
        </w:tc>
        <w:tc>
          <w:tcPr>
            <w:tcW w:w="452" w:type="pct"/>
            <w:vAlign w:val="center"/>
          </w:tcPr>
          <w:p w14:paraId="79ECE770" w14:textId="77777777" w:rsidR="0071716B" w:rsidRPr="00DC6EF0" w:rsidRDefault="0071716B" w:rsidP="00292150">
            <w:pPr>
              <w:pStyle w:val="06-"/>
              <w:jc w:val="both"/>
            </w:pPr>
          </w:p>
        </w:tc>
        <w:tc>
          <w:tcPr>
            <w:tcW w:w="333" w:type="pct"/>
            <w:vAlign w:val="center"/>
          </w:tcPr>
          <w:p w14:paraId="25C003E5" w14:textId="59E3241A" w:rsidR="0071716B" w:rsidRPr="00DC6EF0" w:rsidRDefault="0071716B" w:rsidP="00292150">
            <w:pPr>
              <w:pStyle w:val="06-"/>
              <w:jc w:val="both"/>
            </w:pPr>
          </w:p>
        </w:tc>
        <w:tc>
          <w:tcPr>
            <w:tcW w:w="369" w:type="pct"/>
            <w:vAlign w:val="center"/>
          </w:tcPr>
          <w:p w14:paraId="63AF193F" w14:textId="77777777" w:rsidR="0071716B" w:rsidRPr="00DC6EF0" w:rsidRDefault="0071716B" w:rsidP="00292150">
            <w:pPr>
              <w:pStyle w:val="06-"/>
              <w:jc w:val="both"/>
            </w:pPr>
          </w:p>
        </w:tc>
        <w:tc>
          <w:tcPr>
            <w:tcW w:w="363" w:type="pct"/>
            <w:vAlign w:val="center"/>
          </w:tcPr>
          <w:p w14:paraId="06B81B68" w14:textId="77777777" w:rsidR="0071716B" w:rsidRPr="00DC6EF0" w:rsidRDefault="0071716B" w:rsidP="00292150">
            <w:pPr>
              <w:pStyle w:val="06-"/>
              <w:jc w:val="both"/>
            </w:pPr>
          </w:p>
        </w:tc>
      </w:tr>
      <w:tr w:rsidR="0071716B" w:rsidRPr="00DC6EF0" w14:paraId="6391FB94" w14:textId="32A7F83E" w:rsidTr="0071716B">
        <w:trPr>
          <w:cantSplit/>
          <w:trHeight w:hRule="exact" w:val="525"/>
        </w:trPr>
        <w:tc>
          <w:tcPr>
            <w:tcW w:w="711" w:type="pct"/>
            <w:gridSpan w:val="3"/>
            <w:vMerge/>
            <w:vAlign w:val="center"/>
          </w:tcPr>
          <w:p w14:paraId="1A926C5D" w14:textId="65618DC3" w:rsidR="0071716B" w:rsidRPr="00DC6EF0" w:rsidRDefault="0071716B" w:rsidP="00292150">
            <w:pPr>
              <w:pStyle w:val="06-"/>
              <w:jc w:val="both"/>
            </w:pPr>
          </w:p>
        </w:tc>
        <w:tc>
          <w:tcPr>
            <w:tcW w:w="654" w:type="pct"/>
            <w:vAlign w:val="center"/>
          </w:tcPr>
          <w:p w14:paraId="03A5EBB2" w14:textId="76546725" w:rsidR="0071716B" w:rsidRPr="00DC6EF0" w:rsidRDefault="0071716B" w:rsidP="00292150">
            <w:pPr>
              <w:pStyle w:val="06-"/>
              <w:jc w:val="both"/>
            </w:pPr>
            <w:r w:rsidRPr="00DC6EF0">
              <w:t>2.</w:t>
            </w:r>
          </w:p>
        </w:tc>
        <w:tc>
          <w:tcPr>
            <w:tcW w:w="701" w:type="pct"/>
            <w:vAlign w:val="center"/>
          </w:tcPr>
          <w:p w14:paraId="7E53DFDB" w14:textId="200890C0" w:rsidR="0071716B" w:rsidRPr="00DC6EF0" w:rsidRDefault="0071716B" w:rsidP="00292150">
            <w:pPr>
              <w:pStyle w:val="06-"/>
              <w:jc w:val="both"/>
            </w:pPr>
          </w:p>
        </w:tc>
        <w:tc>
          <w:tcPr>
            <w:tcW w:w="607" w:type="pct"/>
            <w:vAlign w:val="center"/>
          </w:tcPr>
          <w:p w14:paraId="72BFDDF9" w14:textId="77777777" w:rsidR="0071716B" w:rsidRPr="00DC6EF0" w:rsidRDefault="0071716B" w:rsidP="00292150">
            <w:pPr>
              <w:pStyle w:val="06-"/>
              <w:jc w:val="both"/>
            </w:pPr>
          </w:p>
        </w:tc>
        <w:tc>
          <w:tcPr>
            <w:tcW w:w="421" w:type="pct"/>
            <w:vAlign w:val="center"/>
          </w:tcPr>
          <w:p w14:paraId="45B39EC1" w14:textId="77777777" w:rsidR="0071716B" w:rsidRPr="00DC6EF0" w:rsidRDefault="0071716B" w:rsidP="00292150">
            <w:pPr>
              <w:pStyle w:val="06-"/>
              <w:jc w:val="both"/>
            </w:pPr>
            <w:bookmarkStart w:id="21" w:name="_GoBack"/>
            <w:bookmarkEnd w:id="21"/>
          </w:p>
        </w:tc>
        <w:tc>
          <w:tcPr>
            <w:tcW w:w="389" w:type="pct"/>
            <w:vAlign w:val="center"/>
          </w:tcPr>
          <w:p w14:paraId="16DE315A" w14:textId="77777777" w:rsidR="0071716B" w:rsidRPr="00DC6EF0" w:rsidRDefault="0071716B" w:rsidP="00292150">
            <w:pPr>
              <w:pStyle w:val="06-"/>
              <w:jc w:val="both"/>
            </w:pPr>
          </w:p>
        </w:tc>
        <w:tc>
          <w:tcPr>
            <w:tcW w:w="452" w:type="pct"/>
            <w:vAlign w:val="center"/>
          </w:tcPr>
          <w:p w14:paraId="4BFABB4B" w14:textId="77777777" w:rsidR="0071716B" w:rsidRPr="00DC6EF0" w:rsidRDefault="0071716B" w:rsidP="00292150">
            <w:pPr>
              <w:pStyle w:val="06-"/>
              <w:jc w:val="both"/>
            </w:pPr>
          </w:p>
        </w:tc>
        <w:tc>
          <w:tcPr>
            <w:tcW w:w="333" w:type="pct"/>
            <w:vAlign w:val="center"/>
          </w:tcPr>
          <w:p w14:paraId="6517F800" w14:textId="6423C99F" w:rsidR="0071716B" w:rsidRPr="00DC6EF0" w:rsidRDefault="0071716B" w:rsidP="00292150">
            <w:pPr>
              <w:pStyle w:val="06-"/>
              <w:jc w:val="both"/>
            </w:pPr>
          </w:p>
        </w:tc>
        <w:tc>
          <w:tcPr>
            <w:tcW w:w="369" w:type="pct"/>
            <w:vAlign w:val="center"/>
          </w:tcPr>
          <w:p w14:paraId="57BEAEFF" w14:textId="77777777" w:rsidR="0071716B" w:rsidRPr="00DC6EF0" w:rsidRDefault="0071716B" w:rsidP="00292150">
            <w:pPr>
              <w:pStyle w:val="06-"/>
              <w:jc w:val="both"/>
            </w:pPr>
          </w:p>
        </w:tc>
        <w:tc>
          <w:tcPr>
            <w:tcW w:w="363" w:type="pct"/>
            <w:vAlign w:val="center"/>
          </w:tcPr>
          <w:p w14:paraId="70EB2A74" w14:textId="77777777" w:rsidR="0071716B" w:rsidRPr="00DC6EF0" w:rsidRDefault="0071716B" w:rsidP="00292150">
            <w:pPr>
              <w:pStyle w:val="06-"/>
              <w:jc w:val="both"/>
            </w:pPr>
          </w:p>
        </w:tc>
      </w:tr>
      <w:tr w:rsidR="0071716B" w:rsidRPr="00DC6EF0" w14:paraId="0DA1046B" w14:textId="3780FCAB" w:rsidTr="0071716B">
        <w:trPr>
          <w:cantSplit/>
          <w:trHeight w:hRule="exact" w:val="525"/>
        </w:trPr>
        <w:tc>
          <w:tcPr>
            <w:tcW w:w="711" w:type="pct"/>
            <w:gridSpan w:val="3"/>
            <w:vMerge/>
            <w:vAlign w:val="center"/>
          </w:tcPr>
          <w:p w14:paraId="726D45F6" w14:textId="0486195F" w:rsidR="0071716B" w:rsidRPr="00DC6EF0" w:rsidRDefault="0071716B" w:rsidP="00292150">
            <w:pPr>
              <w:pStyle w:val="06-"/>
              <w:jc w:val="both"/>
            </w:pPr>
          </w:p>
        </w:tc>
        <w:tc>
          <w:tcPr>
            <w:tcW w:w="654" w:type="pct"/>
            <w:tcBorders>
              <w:bottom w:val="single" w:sz="12" w:space="0" w:color="auto"/>
            </w:tcBorders>
            <w:vAlign w:val="center"/>
          </w:tcPr>
          <w:p w14:paraId="035BA31F" w14:textId="1F05DCDF" w:rsidR="0071716B" w:rsidRPr="00DC6EF0" w:rsidRDefault="0071716B" w:rsidP="00292150">
            <w:pPr>
              <w:pStyle w:val="06-"/>
              <w:jc w:val="both"/>
            </w:pPr>
            <w:r w:rsidRPr="00DC6EF0">
              <w:t>3.</w:t>
            </w:r>
          </w:p>
        </w:tc>
        <w:tc>
          <w:tcPr>
            <w:tcW w:w="701" w:type="pct"/>
            <w:tcBorders>
              <w:bottom w:val="single" w:sz="12" w:space="0" w:color="auto"/>
            </w:tcBorders>
            <w:vAlign w:val="center"/>
          </w:tcPr>
          <w:p w14:paraId="6521EF77" w14:textId="0F4FCC41" w:rsidR="0071716B" w:rsidRPr="00DC6EF0" w:rsidRDefault="0071716B" w:rsidP="00292150">
            <w:pPr>
              <w:pStyle w:val="06-"/>
              <w:jc w:val="both"/>
            </w:pPr>
          </w:p>
        </w:tc>
        <w:tc>
          <w:tcPr>
            <w:tcW w:w="607" w:type="pct"/>
            <w:tcBorders>
              <w:bottom w:val="single" w:sz="12" w:space="0" w:color="auto"/>
            </w:tcBorders>
            <w:vAlign w:val="center"/>
          </w:tcPr>
          <w:p w14:paraId="61ECA73B" w14:textId="77777777" w:rsidR="0071716B" w:rsidRPr="00DC6EF0" w:rsidRDefault="0071716B" w:rsidP="00292150">
            <w:pPr>
              <w:pStyle w:val="06-"/>
              <w:jc w:val="both"/>
            </w:pPr>
          </w:p>
        </w:tc>
        <w:tc>
          <w:tcPr>
            <w:tcW w:w="421" w:type="pct"/>
            <w:tcBorders>
              <w:bottom w:val="single" w:sz="12" w:space="0" w:color="auto"/>
            </w:tcBorders>
            <w:vAlign w:val="center"/>
          </w:tcPr>
          <w:p w14:paraId="4ED87E11" w14:textId="77777777" w:rsidR="0071716B" w:rsidRPr="00DC6EF0" w:rsidRDefault="0071716B" w:rsidP="00292150">
            <w:pPr>
              <w:pStyle w:val="06-"/>
              <w:jc w:val="both"/>
            </w:pPr>
          </w:p>
        </w:tc>
        <w:tc>
          <w:tcPr>
            <w:tcW w:w="389" w:type="pct"/>
            <w:tcBorders>
              <w:bottom w:val="single" w:sz="12" w:space="0" w:color="auto"/>
            </w:tcBorders>
            <w:vAlign w:val="center"/>
          </w:tcPr>
          <w:p w14:paraId="626920C6" w14:textId="77777777" w:rsidR="0071716B" w:rsidRPr="00DC6EF0" w:rsidRDefault="0071716B" w:rsidP="00292150">
            <w:pPr>
              <w:pStyle w:val="06-"/>
              <w:jc w:val="both"/>
            </w:pPr>
          </w:p>
        </w:tc>
        <w:tc>
          <w:tcPr>
            <w:tcW w:w="452" w:type="pct"/>
            <w:tcBorders>
              <w:bottom w:val="single" w:sz="12" w:space="0" w:color="auto"/>
            </w:tcBorders>
            <w:vAlign w:val="center"/>
          </w:tcPr>
          <w:p w14:paraId="1320FB68" w14:textId="77777777" w:rsidR="0071716B" w:rsidRPr="00DC6EF0" w:rsidRDefault="0071716B" w:rsidP="00292150">
            <w:pPr>
              <w:pStyle w:val="06-"/>
              <w:jc w:val="both"/>
            </w:pPr>
          </w:p>
        </w:tc>
        <w:tc>
          <w:tcPr>
            <w:tcW w:w="333" w:type="pct"/>
            <w:tcBorders>
              <w:bottom w:val="single" w:sz="12" w:space="0" w:color="auto"/>
            </w:tcBorders>
            <w:vAlign w:val="center"/>
          </w:tcPr>
          <w:p w14:paraId="761B3A85" w14:textId="0AE5209E" w:rsidR="0071716B" w:rsidRPr="00DC6EF0" w:rsidRDefault="0071716B" w:rsidP="00292150">
            <w:pPr>
              <w:pStyle w:val="06-"/>
              <w:jc w:val="both"/>
            </w:pPr>
          </w:p>
        </w:tc>
        <w:tc>
          <w:tcPr>
            <w:tcW w:w="369" w:type="pct"/>
            <w:tcBorders>
              <w:bottom w:val="single" w:sz="12" w:space="0" w:color="auto"/>
            </w:tcBorders>
            <w:vAlign w:val="center"/>
          </w:tcPr>
          <w:p w14:paraId="1AA6480E" w14:textId="77777777" w:rsidR="0071716B" w:rsidRPr="00DC6EF0" w:rsidRDefault="0071716B" w:rsidP="00292150">
            <w:pPr>
              <w:pStyle w:val="06-"/>
              <w:jc w:val="both"/>
            </w:pPr>
          </w:p>
        </w:tc>
        <w:tc>
          <w:tcPr>
            <w:tcW w:w="363" w:type="pct"/>
            <w:tcBorders>
              <w:bottom w:val="single" w:sz="12" w:space="0" w:color="auto"/>
            </w:tcBorders>
            <w:vAlign w:val="center"/>
          </w:tcPr>
          <w:p w14:paraId="6A69EFC7" w14:textId="77777777" w:rsidR="0071716B" w:rsidRPr="00DC6EF0" w:rsidRDefault="0071716B" w:rsidP="00292150">
            <w:pPr>
              <w:pStyle w:val="06-"/>
              <w:jc w:val="both"/>
            </w:pPr>
          </w:p>
        </w:tc>
      </w:tr>
      <w:tr w:rsidR="0071716B" w:rsidRPr="00DC6EF0" w14:paraId="3848BFF7" w14:textId="77777777" w:rsidTr="00E265B7">
        <w:trPr>
          <w:cantSplit/>
          <w:trHeight w:hRule="exact" w:val="279"/>
        </w:trPr>
        <w:tc>
          <w:tcPr>
            <w:tcW w:w="711" w:type="pct"/>
            <w:gridSpan w:val="3"/>
            <w:vMerge/>
            <w:vAlign w:val="center"/>
          </w:tcPr>
          <w:p w14:paraId="22FC9D81" w14:textId="77777777" w:rsidR="0071716B" w:rsidRPr="00DC6EF0" w:rsidRDefault="0071716B" w:rsidP="00292150">
            <w:pPr>
              <w:pStyle w:val="06-"/>
              <w:jc w:val="both"/>
            </w:pPr>
          </w:p>
        </w:tc>
        <w:tc>
          <w:tcPr>
            <w:tcW w:w="3224" w:type="pct"/>
            <w:gridSpan w:val="6"/>
            <w:shd w:val="clear" w:color="auto" w:fill="D9D9D9" w:themeFill="background1" w:themeFillShade="D9"/>
            <w:vAlign w:val="center"/>
          </w:tcPr>
          <w:p w14:paraId="73D471E5" w14:textId="470A2639" w:rsidR="0071716B" w:rsidRPr="00DC6EF0" w:rsidRDefault="0071716B" w:rsidP="0071716B">
            <w:pPr>
              <w:pStyle w:val="06-"/>
              <w:jc w:val="right"/>
            </w:pPr>
            <w:r w:rsidRPr="00DC6EF0">
              <w:rPr>
                <w:rFonts w:hint="eastAsia"/>
              </w:rPr>
              <w:t>小</w:t>
            </w:r>
            <w:r w:rsidRPr="00DC6EF0">
              <w:t xml:space="preserve">　</w:t>
            </w:r>
            <w:r w:rsidRPr="00DC6EF0">
              <w:rPr>
                <w:rFonts w:hint="eastAsia"/>
              </w:rPr>
              <w:t>計</w:t>
            </w:r>
          </w:p>
        </w:tc>
        <w:tc>
          <w:tcPr>
            <w:tcW w:w="333" w:type="pct"/>
            <w:shd w:val="clear" w:color="auto" w:fill="D9D9D9" w:themeFill="background1" w:themeFillShade="D9"/>
            <w:vAlign w:val="center"/>
          </w:tcPr>
          <w:p w14:paraId="38225E9F" w14:textId="77777777" w:rsidR="0071716B" w:rsidRPr="00DC6EF0" w:rsidRDefault="0071716B" w:rsidP="00292150">
            <w:pPr>
              <w:pStyle w:val="06-"/>
              <w:jc w:val="both"/>
            </w:pPr>
          </w:p>
        </w:tc>
        <w:tc>
          <w:tcPr>
            <w:tcW w:w="369" w:type="pct"/>
            <w:shd w:val="clear" w:color="auto" w:fill="D9D9D9" w:themeFill="background1" w:themeFillShade="D9"/>
            <w:vAlign w:val="center"/>
          </w:tcPr>
          <w:p w14:paraId="1994BA21" w14:textId="77777777" w:rsidR="0071716B" w:rsidRPr="00DC6EF0" w:rsidRDefault="0071716B" w:rsidP="00292150">
            <w:pPr>
              <w:pStyle w:val="06-"/>
              <w:jc w:val="both"/>
            </w:pPr>
          </w:p>
        </w:tc>
        <w:tc>
          <w:tcPr>
            <w:tcW w:w="363" w:type="pct"/>
            <w:shd w:val="clear" w:color="auto" w:fill="D9D9D9" w:themeFill="background1" w:themeFillShade="D9"/>
            <w:vAlign w:val="center"/>
          </w:tcPr>
          <w:p w14:paraId="79B53896" w14:textId="77777777" w:rsidR="0071716B" w:rsidRPr="00DC6EF0" w:rsidRDefault="0071716B" w:rsidP="00292150">
            <w:pPr>
              <w:pStyle w:val="06-"/>
              <w:jc w:val="both"/>
            </w:pPr>
          </w:p>
        </w:tc>
      </w:tr>
      <w:tr w:rsidR="00292150" w:rsidRPr="00623DFA" w14:paraId="26BC2F62" w14:textId="77777777" w:rsidTr="00662C43">
        <w:trPr>
          <w:cantSplit/>
          <w:trHeight w:val="305"/>
        </w:trPr>
        <w:tc>
          <w:tcPr>
            <w:tcW w:w="152" w:type="pct"/>
            <w:tcBorders>
              <w:left w:val="nil"/>
              <w:bottom w:val="nil"/>
              <w:right w:val="nil"/>
            </w:tcBorders>
          </w:tcPr>
          <w:p w14:paraId="579E1D8F" w14:textId="77777777" w:rsidR="00292150" w:rsidRPr="00DC6EF0" w:rsidRDefault="00292150" w:rsidP="005A1733">
            <w:pPr>
              <w:ind w:right="-24"/>
              <w:jc w:val="right"/>
              <w:rPr>
                <w:rFonts w:eastAsia="標楷體"/>
                <w:sz w:val="20"/>
                <w:szCs w:val="20"/>
              </w:rPr>
            </w:pPr>
            <w:proofErr w:type="gramStart"/>
            <w:r w:rsidRPr="00DC6EF0">
              <w:rPr>
                <w:rFonts w:eastAsia="標楷體"/>
                <w:sz w:val="20"/>
                <w:szCs w:val="20"/>
              </w:rPr>
              <w:t>註</w:t>
            </w:r>
            <w:proofErr w:type="gramEnd"/>
            <w:r w:rsidRPr="00DC6EF0">
              <w:rPr>
                <w:rFonts w:eastAsia="標楷體"/>
                <w:sz w:val="20"/>
                <w:szCs w:val="20"/>
              </w:rPr>
              <w:t>：</w:t>
            </w:r>
          </w:p>
        </w:tc>
        <w:tc>
          <w:tcPr>
            <w:tcW w:w="45" w:type="pct"/>
            <w:tcBorders>
              <w:left w:val="nil"/>
              <w:bottom w:val="nil"/>
              <w:right w:val="nil"/>
            </w:tcBorders>
          </w:tcPr>
          <w:p w14:paraId="25E1A328" w14:textId="77777777" w:rsidR="00292150" w:rsidRPr="00DC6EF0" w:rsidRDefault="00292150" w:rsidP="005A1733">
            <w:pPr>
              <w:pStyle w:val="05-"/>
              <w:ind w:left="207" w:right="-24"/>
              <w:jc w:val="right"/>
            </w:pPr>
          </w:p>
        </w:tc>
        <w:tc>
          <w:tcPr>
            <w:tcW w:w="4803" w:type="pct"/>
            <w:gridSpan w:val="10"/>
            <w:tcBorders>
              <w:left w:val="nil"/>
              <w:bottom w:val="nil"/>
              <w:right w:val="nil"/>
            </w:tcBorders>
          </w:tcPr>
          <w:p w14:paraId="260737AF" w14:textId="7A42286C" w:rsidR="00292150" w:rsidRPr="00DC6EF0" w:rsidRDefault="00915151" w:rsidP="00662C43">
            <w:pPr>
              <w:pStyle w:val="05-"/>
              <w:numPr>
                <w:ilvl w:val="0"/>
                <w:numId w:val="45"/>
              </w:numPr>
              <w:ind w:left="394" w:hanging="316"/>
            </w:pPr>
            <w:r w:rsidRPr="00DC6EF0">
              <w:t>本補助項目項下會計科目編列</w:t>
            </w:r>
            <w:r w:rsidR="00EC5E89" w:rsidRPr="00DC6EF0">
              <w:t>包括</w:t>
            </w:r>
            <w:r w:rsidR="00556881" w:rsidRPr="00DC6EF0">
              <w:t>33-00</w:t>
            </w:r>
            <w:r w:rsidR="00556881" w:rsidRPr="00DC6EF0">
              <w:t>機械設備、</w:t>
            </w:r>
            <w:r w:rsidR="00556881" w:rsidRPr="00DC6EF0">
              <w:t>35-00</w:t>
            </w:r>
            <w:r w:rsidR="00556881" w:rsidRPr="00DC6EF0">
              <w:t>資訊軟硬體設備、</w:t>
            </w:r>
            <w:r w:rsidR="00556881" w:rsidRPr="00DC6EF0">
              <w:t>37-00</w:t>
            </w:r>
            <w:r w:rsidR="00556881" w:rsidRPr="00DC6EF0">
              <w:t>雜項設備</w:t>
            </w:r>
            <w:r w:rsidR="00292150" w:rsidRPr="00DC6EF0">
              <w:t>，</w:t>
            </w:r>
            <w:r w:rsidR="00FF7D85" w:rsidRPr="00DC6EF0">
              <w:t>編列金額</w:t>
            </w:r>
            <w:r w:rsidR="00556881" w:rsidRPr="00DC6EF0">
              <w:rPr>
                <w:rFonts w:hint="eastAsia"/>
              </w:rPr>
              <w:t>(</w:t>
            </w:r>
            <w:r w:rsidR="00556881" w:rsidRPr="00DC6EF0">
              <w:t>不含營業稅</w:t>
            </w:r>
            <w:r w:rsidR="00556881" w:rsidRPr="00DC6EF0">
              <w:rPr>
                <w:rFonts w:hint="eastAsia"/>
              </w:rPr>
              <w:t>)</w:t>
            </w:r>
            <w:r w:rsidR="00FF7D85" w:rsidRPr="00DC6EF0">
              <w:t>以</w:t>
            </w:r>
            <w:r w:rsidR="00FF7D85" w:rsidRPr="00DC6EF0">
              <w:rPr>
                <w:rFonts w:hint="eastAsia"/>
              </w:rPr>
              <w:t>占計畫總經費</w:t>
            </w:r>
            <w:r w:rsidR="00FF7D85" w:rsidRPr="00DC6EF0">
              <w:t>50%</w:t>
            </w:r>
            <w:r w:rsidR="00FF7D85" w:rsidRPr="00DC6EF0">
              <w:rPr>
                <w:rFonts w:hint="eastAsia"/>
              </w:rPr>
              <w:t>為上限</w:t>
            </w:r>
            <w:r w:rsidR="00292150" w:rsidRPr="00DC6EF0">
              <w:t>。</w:t>
            </w:r>
          </w:p>
          <w:p w14:paraId="4C076A66" w14:textId="7DEFF562" w:rsidR="00292150" w:rsidRPr="00DC6EF0" w:rsidRDefault="00292150" w:rsidP="00662C43">
            <w:pPr>
              <w:pStyle w:val="05-"/>
              <w:numPr>
                <w:ilvl w:val="0"/>
                <w:numId w:val="45"/>
              </w:numPr>
              <w:ind w:left="394" w:hanging="316"/>
            </w:pPr>
            <w:r w:rsidRPr="00DC6EF0">
              <w:rPr>
                <w:rFonts w:hint="eastAsia"/>
              </w:rPr>
              <w:t>經費編列一律</w:t>
            </w:r>
            <w:r w:rsidRPr="00DC6EF0">
              <w:rPr>
                <w:rFonts w:hint="eastAsia"/>
              </w:rPr>
              <w:t>4</w:t>
            </w:r>
            <w:proofErr w:type="gramStart"/>
            <w:r w:rsidRPr="00DC6EF0">
              <w:rPr>
                <w:rFonts w:hint="eastAsia"/>
              </w:rPr>
              <w:t>捨</w:t>
            </w:r>
            <w:proofErr w:type="gramEnd"/>
            <w:r w:rsidRPr="00DC6EF0">
              <w:rPr>
                <w:rFonts w:hint="eastAsia"/>
              </w:rPr>
              <w:t>5</w:t>
            </w:r>
            <w:r w:rsidRPr="00DC6EF0">
              <w:rPr>
                <w:rFonts w:hint="eastAsia"/>
              </w:rPr>
              <w:t>入計算進位至千元為單位。</w:t>
            </w:r>
          </w:p>
          <w:p w14:paraId="364F2BB6" w14:textId="3FB376AC" w:rsidR="00292150" w:rsidRPr="00DC6EF0" w:rsidRDefault="00292150" w:rsidP="00662C43">
            <w:pPr>
              <w:pStyle w:val="05-"/>
              <w:numPr>
                <w:ilvl w:val="0"/>
                <w:numId w:val="45"/>
              </w:numPr>
              <w:ind w:left="394" w:hanging="316"/>
            </w:pPr>
            <w:r w:rsidRPr="00DC6EF0">
              <w:t>本會計科目如已於其他政府相關補助申請之設備則不得列於本專案之項目中，避免資源重疊。</w:t>
            </w:r>
          </w:p>
          <w:p w14:paraId="164CB96A" w14:textId="77777777" w:rsidR="00292150" w:rsidRPr="00DC6EF0" w:rsidRDefault="00292150" w:rsidP="00662C43">
            <w:pPr>
              <w:pStyle w:val="05-"/>
              <w:numPr>
                <w:ilvl w:val="0"/>
                <w:numId w:val="45"/>
              </w:numPr>
              <w:ind w:left="394" w:hanging="316"/>
            </w:pPr>
            <w:r w:rsidRPr="00DC6EF0">
              <w:t>本會計科目僅可編列與計畫直接相關</w:t>
            </w:r>
            <w:r w:rsidRPr="00DC6EF0">
              <w:rPr>
                <w:u w:val="single"/>
              </w:rPr>
              <w:t>機械設備</w:t>
            </w:r>
            <w:r w:rsidRPr="00DC6EF0">
              <w:t>、資訊軟硬體設備、</w:t>
            </w:r>
            <w:r w:rsidRPr="00DC6EF0">
              <w:rPr>
                <w:u w:val="single"/>
              </w:rPr>
              <w:t>雜項設備</w:t>
            </w:r>
            <w:r w:rsidRPr="00DC6EF0">
              <w:t>，屬辦公、事務場所之投影機、影音設備、冷氣機、空調系統、電腦及機器</w:t>
            </w:r>
            <w:r w:rsidRPr="00DC6EF0">
              <w:t>(</w:t>
            </w:r>
            <w:r w:rsidRPr="00DC6EF0">
              <w:t>如印表機等</w:t>
            </w:r>
            <w:r w:rsidRPr="00DC6EF0">
              <w:t>)</w:t>
            </w:r>
            <w:r w:rsidRPr="00DC6EF0">
              <w:t>等不得編列。</w:t>
            </w:r>
          </w:p>
          <w:p w14:paraId="6281C054" w14:textId="17B45B49" w:rsidR="00292150" w:rsidRPr="00DC6EF0" w:rsidRDefault="00292150" w:rsidP="00224ECA">
            <w:pPr>
              <w:pStyle w:val="05-"/>
              <w:numPr>
                <w:ilvl w:val="0"/>
                <w:numId w:val="45"/>
              </w:numPr>
              <w:ind w:left="394" w:hanging="316"/>
            </w:pPr>
            <w:r w:rsidRPr="00DC6EF0">
              <w:t>請依需求自行增加表</w:t>
            </w:r>
            <w:proofErr w:type="gramStart"/>
            <w:r w:rsidRPr="00DC6EF0">
              <w:t>列行</w:t>
            </w:r>
            <w:proofErr w:type="gramEnd"/>
            <w:r w:rsidRPr="00DC6EF0">
              <w:t>數。</w:t>
            </w:r>
          </w:p>
        </w:tc>
      </w:tr>
    </w:tbl>
    <w:p w14:paraId="1EF71854" w14:textId="77777777" w:rsidR="002868E6" w:rsidRPr="00204997" w:rsidRDefault="002868E6" w:rsidP="00526F15">
      <w:pPr>
        <w:pStyle w:val="02-"/>
        <w:numPr>
          <w:ilvl w:val="0"/>
          <w:numId w:val="0"/>
        </w:numPr>
        <w:ind w:left="480" w:hanging="196"/>
        <w:rPr>
          <w:sz w:val="56"/>
          <w:szCs w:val="72"/>
        </w:rPr>
      </w:pPr>
    </w:p>
    <w:sectPr w:rsidR="002868E6" w:rsidRPr="00204997" w:rsidSect="00864FFF">
      <w:pgSz w:w="16838" w:h="11906" w:orient="landscape"/>
      <w:pgMar w:top="1077" w:right="1021" w:bottom="1077" w:left="709" w:header="851" w:footer="54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5FE771" w14:textId="77777777" w:rsidR="00DD784D" w:rsidRDefault="00DD784D" w:rsidP="00557857">
      <w:r>
        <w:separator/>
      </w:r>
    </w:p>
    <w:p w14:paraId="6A3EB5B0" w14:textId="77777777" w:rsidR="00DD784D" w:rsidRDefault="00DD784D"/>
    <w:p w14:paraId="02CD0066" w14:textId="77777777" w:rsidR="00DD784D" w:rsidRDefault="00DD784D"/>
  </w:endnote>
  <w:endnote w:type="continuationSeparator" w:id="0">
    <w:p w14:paraId="2A0463EC" w14:textId="77777777" w:rsidR="00DD784D" w:rsidRDefault="00DD784D" w:rsidP="00557857">
      <w:r>
        <w:continuationSeparator/>
      </w:r>
    </w:p>
    <w:p w14:paraId="057A2FB4" w14:textId="77777777" w:rsidR="00DD784D" w:rsidRDefault="00DD784D"/>
    <w:p w14:paraId="3B84AD23" w14:textId="77777777" w:rsidR="00DD784D" w:rsidRDefault="00DD7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5486685"/>
      <w:docPartObj>
        <w:docPartGallery w:val="Page Numbers (Bottom of Page)"/>
        <w:docPartUnique/>
      </w:docPartObj>
    </w:sdtPr>
    <w:sdtEndPr>
      <w:rPr>
        <w:rFonts w:ascii="Arial" w:hAnsi="Arial" w:cs="Arial"/>
        <w:sz w:val="22"/>
      </w:rPr>
    </w:sdtEndPr>
    <w:sdtContent>
      <w:p w14:paraId="5E94AF83" w14:textId="611E4CA0" w:rsidR="00DD784D" w:rsidRPr="00864FFF" w:rsidRDefault="00DD784D" w:rsidP="009C59C9">
        <w:pPr>
          <w:pStyle w:val="a5"/>
          <w:jc w:val="center"/>
          <w:rPr>
            <w:rFonts w:ascii="Arial" w:hAnsi="Arial" w:cs="Arial"/>
            <w:sz w:val="22"/>
          </w:rPr>
        </w:pPr>
        <w:r w:rsidRPr="00864FFF">
          <w:rPr>
            <w:rFonts w:ascii="Arial" w:hAnsi="Arial" w:cs="Arial"/>
            <w:sz w:val="22"/>
          </w:rPr>
          <w:fldChar w:fldCharType="begin"/>
        </w:r>
        <w:r w:rsidRPr="00864FFF">
          <w:rPr>
            <w:rFonts w:ascii="Arial" w:hAnsi="Arial" w:cs="Arial"/>
            <w:sz w:val="22"/>
          </w:rPr>
          <w:instrText>PAGE   \* MERGEFORMAT</w:instrText>
        </w:r>
        <w:r w:rsidRPr="00864FFF">
          <w:rPr>
            <w:rFonts w:ascii="Arial" w:hAnsi="Arial" w:cs="Arial"/>
            <w:sz w:val="22"/>
          </w:rPr>
          <w:fldChar w:fldCharType="separate"/>
        </w:r>
        <w:r w:rsidR="00DC6EF0" w:rsidRPr="00DC6EF0">
          <w:rPr>
            <w:rFonts w:ascii="Arial" w:hAnsi="Arial" w:cs="Arial"/>
            <w:noProof/>
            <w:sz w:val="22"/>
            <w:lang w:val="zh-TW"/>
          </w:rPr>
          <w:t>16</w:t>
        </w:r>
        <w:r w:rsidRPr="00864FFF">
          <w:rPr>
            <w:rFonts w:ascii="Arial" w:hAnsi="Arial" w:cs="Arial"/>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13227" w14:textId="77777777" w:rsidR="00DD784D" w:rsidRDefault="00DD784D" w:rsidP="00557857">
      <w:r>
        <w:separator/>
      </w:r>
    </w:p>
    <w:p w14:paraId="6A1DD08B" w14:textId="77777777" w:rsidR="00DD784D" w:rsidRDefault="00DD784D"/>
    <w:p w14:paraId="14D649B1" w14:textId="77777777" w:rsidR="00DD784D" w:rsidRDefault="00DD784D"/>
  </w:footnote>
  <w:footnote w:type="continuationSeparator" w:id="0">
    <w:p w14:paraId="50E816C4" w14:textId="77777777" w:rsidR="00DD784D" w:rsidRDefault="00DD784D" w:rsidP="00557857">
      <w:r>
        <w:continuationSeparator/>
      </w:r>
    </w:p>
    <w:p w14:paraId="72BE4F04" w14:textId="77777777" w:rsidR="00DD784D" w:rsidRDefault="00DD784D"/>
    <w:p w14:paraId="09EA494A" w14:textId="77777777" w:rsidR="00DD784D" w:rsidRDefault="00DD784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722DF"/>
    <w:multiLevelType w:val="hybridMultilevel"/>
    <w:tmpl w:val="1996E1A8"/>
    <w:lvl w:ilvl="0" w:tplc="0409000F">
      <w:start w:val="1"/>
      <w:numFmt w:val="decimal"/>
      <w:lvlText w:val="%1."/>
      <w:lvlJc w:val="left"/>
      <w:pPr>
        <w:ind w:left="4167" w:hanging="480"/>
      </w:pPr>
    </w:lvl>
    <w:lvl w:ilvl="1" w:tplc="04090019" w:tentative="1">
      <w:start w:val="1"/>
      <w:numFmt w:val="ideographTraditional"/>
      <w:lvlText w:val="%2、"/>
      <w:lvlJc w:val="left"/>
      <w:pPr>
        <w:ind w:left="4647" w:hanging="480"/>
      </w:pPr>
    </w:lvl>
    <w:lvl w:ilvl="2" w:tplc="0409001B" w:tentative="1">
      <w:start w:val="1"/>
      <w:numFmt w:val="lowerRoman"/>
      <w:lvlText w:val="%3."/>
      <w:lvlJc w:val="right"/>
      <w:pPr>
        <w:ind w:left="5127" w:hanging="480"/>
      </w:pPr>
    </w:lvl>
    <w:lvl w:ilvl="3" w:tplc="0409000F" w:tentative="1">
      <w:start w:val="1"/>
      <w:numFmt w:val="decimal"/>
      <w:lvlText w:val="%4."/>
      <w:lvlJc w:val="left"/>
      <w:pPr>
        <w:ind w:left="5607" w:hanging="480"/>
      </w:pPr>
    </w:lvl>
    <w:lvl w:ilvl="4" w:tplc="04090019" w:tentative="1">
      <w:start w:val="1"/>
      <w:numFmt w:val="ideographTraditional"/>
      <w:lvlText w:val="%5、"/>
      <w:lvlJc w:val="left"/>
      <w:pPr>
        <w:ind w:left="6087" w:hanging="480"/>
      </w:pPr>
    </w:lvl>
    <w:lvl w:ilvl="5" w:tplc="0409001B" w:tentative="1">
      <w:start w:val="1"/>
      <w:numFmt w:val="lowerRoman"/>
      <w:lvlText w:val="%6."/>
      <w:lvlJc w:val="right"/>
      <w:pPr>
        <w:ind w:left="6567" w:hanging="480"/>
      </w:pPr>
    </w:lvl>
    <w:lvl w:ilvl="6" w:tplc="0409000F" w:tentative="1">
      <w:start w:val="1"/>
      <w:numFmt w:val="decimal"/>
      <w:lvlText w:val="%7."/>
      <w:lvlJc w:val="left"/>
      <w:pPr>
        <w:ind w:left="7047" w:hanging="480"/>
      </w:pPr>
    </w:lvl>
    <w:lvl w:ilvl="7" w:tplc="04090019" w:tentative="1">
      <w:start w:val="1"/>
      <w:numFmt w:val="ideographTraditional"/>
      <w:lvlText w:val="%8、"/>
      <w:lvlJc w:val="left"/>
      <w:pPr>
        <w:ind w:left="7527" w:hanging="480"/>
      </w:pPr>
    </w:lvl>
    <w:lvl w:ilvl="8" w:tplc="0409001B" w:tentative="1">
      <w:start w:val="1"/>
      <w:numFmt w:val="lowerRoman"/>
      <w:lvlText w:val="%9."/>
      <w:lvlJc w:val="right"/>
      <w:pPr>
        <w:ind w:left="8007" w:hanging="480"/>
      </w:pPr>
    </w:lvl>
  </w:abstractNum>
  <w:abstractNum w:abstractNumId="1" w15:restartNumberingAfterBreak="0">
    <w:nsid w:val="03686069"/>
    <w:multiLevelType w:val="hybridMultilevel"/>
    <w:tmpl w:val="CFCECB9E"/>
    <w:lvl w:ilvl="0" w:tplc="1E46CD7E">
      <w:start w:val="1"/>
      <w:numFmt w:val="taiwaneseCountingThousand"/>
      <w:pStyle w:val="02-"/>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3519C5"/>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3" w15:restartNumberingAfterBreak="0">
    <w:nsid w:val="11A92393"/>
    <w:multiLevelType w:val="hybridMultilevel"/>
    <w:tmpl w:val="D4740A7A"/>
    <w:lvl w:ilvl="0" w:tplc="D2A6AD6A">
      <w:start w:val="1"/>
      <w:numFmt w:val="decimal"/>
      <w:lvlText w:val="(%1)"/>
      <w:lvlJc w:val="left"/>
      <w:pPr>
        <w:ind w:left="509" w:hanging="480"/>
      </w:pPr>
      <w:rPr>
        <w:rFonts w:ascii="Arial" w:eastAsia="標楷體" w:hAnsi="Arial" w:hint="default"/>
        <w:b w:val="0"/>
        <w:i w:val="0"/>
        <w:color w:val="auto"/>
        <w:sz w:val="20"/>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4" w15:restartNumberingAfterBreak="0">
    <w:nsid w:val="15AB6684"/>
    <w:multiLevelType w:val="hybridMultilevel"/>
    <w:tmpl w:val="7AE2D2FE"/>
    <w:lvl w:ilvl="0" w:tplc="6BC4D7C0">
      <w:start w:val="1"/>
      <w:numFmt w:val="taiwaneseCountingThousand"/>
      <w:lvlText w:val="(%1)"/>
      <w:lvlJc w:val="left"/>
      <w:pPr>
        <w:ind w:left="1127" w:hanging="5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15:restartNumberingAfterBreak="0">
    <w:nsid w:val="1A8A4A75"/>
    <w:multiLevelType w:val="hybridMultilevel"/>
    <w:tmpl w:val="406CEA22"/>
    <w:lvl w:ilvl="0" w:tplc="0409000F">
      <w:start w:val="1"/>
      <w:numFmt w:val="decimal"/>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6" w15:restartNumberingAfterBreak="0">
    <w:nsid w:val="1AB70B30"/>
    <w:multiLevelType w:val="hybridMultilevel"/>
    <w:tmpl w:val="A94C3E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8" w15:restartNumberingAfterBreak="0">
    <w:nsid w:val="1D1B41C3"/>
    <w:multiLevelType w:val="hybridMultilevel"/>
    <w:tmpl w:val="398CFB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1FD1291"/>
    <w:multiLevelType w:val="hybridMultilevel"/>
    <w:tmpl w:val="D8BE8DC0"/>
    <w:lvl w:ilvl="0" w:tplc="7A90615A">
      <w:start w:val="1"/>
      <w:numFmt w:val="decimal"/>
      <w:lvlText w:val="%1."/>
      <w:lvlJc w:val="left"/>
      <w:pPr>
        <w:ind w:left="1047" w:hanging="480"/>
      </w:pPr>
      <w:rPr>
        <w:rFonts w:ascii="Arial" w:eastAsia="標楷體" w:hAnsi="Arial" w:hint="default"/>
        <w:strike w:val="0"/>
        <w:color w:val="000000" w:themeColor="text1"/>
        <w:sz w:val="24"/>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0" w15:restartNumberingAfterBreak="0">
    <w:nsid w:val="27204272"/>
    <w:multiLevelType w:val="hybridMultilevel"/>
    <w:tmpl w:val="BBC873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DDB673A"/>
    <w:multiLevelType w:val="hybridMultilevel"/>
    <w:tmpl w:val="65F262B8"/>
    <w:lvl w:ilvl="0" w:tplc="8A44C2DA">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0515263"/>
    <w:multiLevelType w:val="hybridMultilevel"/>
    <w:tmpl w:val="5C92CCFC"/>
    <w:lvl w:ilvl="0" w:tplc="628AB9B6">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4" w15:restartNumberingAfterBreak="0">
    <w:nsid w:val="34891A3D"/>
    <w:multiLevelType w:val="hybridMultilevel"/>
    <w:tmpl w:val="B230696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37A15722"/>
    <w:multiLevelType w:val="hybridMultilevel"/>
    <w:tmpl w:val="F79257B4"/>
    <w:lvl w:ilvl="0" w:tplc="D2A6AD6A">
      <w:start w:val="1"/>
      <w:numFmt w:val="decimal"/>
      <w:lvlText w:val="(%1)"/>
      <w:lvlJc w:val="left"/>
      <w:pPr>
        <w:ind w:left="480" w:hanging="480"/>
      </w:pPr>
      <w:rPr>
        <w:rFonts w:ascii="Arial" w:eastAsia="標楷體" w:hAnsi="Arial"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88F72B5"/>
    <w:multiLevelType w:val="hybridMultilevel"/>
    <w:tmpl w:val="D94E3D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B707BA1"/>
    <w:multiLevelType w:val="hybridMultilevel"/>
    <w:tmpl w:val="58CA9E22"/>
    <w:lvl w:ilvl="0" w:tplc="D2A6AD6A">
      <w:start w:val="1"/>
      <w:numFmt w:val="decimal"/>
      <w:lvlText w:val="(%1)"/>
      <w:lvlJc w:val="left"/>
      <w:pPr>
        <w:ind w:left="509" w:hanging="480"/>
      </w:pPr>
      <w:rPr>
        <w:rFonts w:ascii="Arial" w:eastAsia="標楷體" w:hAnsi="Arial" w:hint="default"/>
        <w:b w:val="0"/>
        <w:i w:val="0"/>
        <w:color w:val="auto"/>
        <w:sz w:val="20"/>
      </w:rPr>
    </w:lvl>
    <w:lvl w:ilvl="1" w:tplc="04090019">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18" w15:restartNumberingAfterBreak="0">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EBA2FAD"/>
    <w:multiLevelType w:val="hybridMultilevel"/>
    <w:tmpl w:val="7B0025A8"/>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21" w15:restartNumberingAfterBreak="0">
    <w:nsid w:val="400372AB"/>
    <w:multiLevelType w:val="hybridMultilevel"/>
    <w:tmpl w:val="67C08888"/>
    <w:lvl w:ilvl="0" w:tplc="84B0BC10">
      <w:start w:val="1"/>
      <w:numFmt w:val="decimalEnclosedCircle"/>
      <w:lvlText w:val="%1"/>
      <w:lvlJc w:val="left"/>
      <w:pPr>
        <w:ind w:left="360" w:hanging="360"/>
      </w:pPr>
      <w:rPr>
        <w:rFonts w:ascii="新細明體" w:eastAsiaTheme="minorEastAsia" w:hAnsi="新細明體" w:cs="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666777E"/>
    <w:multiLevelType w:val="hybridMultilevel"/>
    <w:tmpl w:val="786C43A0"/>
    <w:lvl w:ilvl="0" w:tplc="1A0EECA8">
      <w:start w:val="1"/>
      <w:numFmt w:val="decimal"/>
      <w:lvlText w:val="%1."/>
      <w:lvlJc w:val="left"/>
      <w:pPr>
        <w:ind w:left="480" w:hanging="480"/>
      </w:pPr>
      <w:rPr>
        <w:rFonts w:ascii="Arial" w:eastAsia="標楷體" w:hAnsi="Arial" w:hint="default"/>
        <w:b w:val="0"/>
        <w:i w:val="0"/>
        <w:strike w:val="0"/>
        <w:color w:val="auto"/>
        <w:sz w:val="1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9B72F77"/>
    <w:multiLevelType w:val="hybridMultilevel"/>
    <w:tmpl w:val="36746312"/>
    <w:lvl w:ilvl="0" w:tplc="7A90615A">
      <w:start w:val="1"/>
      <w:numFmt w:val="decimal"/>
      <w:lvlText w:val="%1."/>
      <w:lvlJc w:val="left"/>
      <w:pPr>
        <w:ind w:left="1047" w:hanging="480"/>
      </w:pPr>
      <w:rPr>
        <w:rFonts w:ascii="Arial" w:eastAsia="標楷體" w:hAnsi="Arial" w:hint="default"/>
        <w:strike w:val="0"/>
        <w:color w:val="000000" w:themeColor="text1"/>
        <w:sz w:val="24"/>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26" w15:restartNumberingAfterBreak="0">
    <w:nsid w:val="4B1401AA"/>
    <w:multiLevelType w:val="hybridMultilevel"/>
    <w:tmpl w:val="D6D2CDC0"/>
    <w:lvl w:ilvl="0" w:tplc="D52A3632">
      <w:start w:val="1"/>
      <w:numFmt w:val="ideographLegalTraditional"/>
      <w:pStyle w:val="0"/>
      <w:lvlText w:val="%1、"/>
      <w:lvlJc w:val="left"/>
      <w:pPr>
        <w:ind w:left="480" w:hanging="480"/>
      </w:pPr>
      <w:rPr>
        <w:rFonts w:eastAsia="標楷體"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40163A9"/>
    <w:multiLevelType w:val="hybridMultilevel"/>
    <w:tmpl w:val="39F0241C"/>
    <w:lvl w:ilvl="0" w:tplc="C616E29E">
      <w:start w:val="1"/>
      <w:numFmt w:val="taiwaneseCountingThousand"/>
      <w:lvlText w:val="%1、"/>
      <w:lvlJc w:val="left"/>
      <w:pPr>
        <w:ind w:left="480" w:hanging="480"/>
      </w:pPr>
      <w:rPr>
        <w:rFonts w:eastAsia="標楷體" w:hint="eastAsia"/>
        <w:b/>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4D12F49"/>
    <w:multiLevelType w:val="hybridMultilevel"/>
    <w:tmpl w:val="8A6CB90C"/>
    <w:lvl w:ilvl="0" w:tplc="7A90615A">
      <w:start w:val="1"/>
      <w:numFmt w:val="decimal"/>
      <w:lvlText w:val="%1."/>
      <w:lvlJc w:val="left"/>
      <w:pPr>
        <w:ind w:left="1047" w:hanging="480"/>
      </w:pPr>
      <w:rPr>
        <w:rFonts w:ascii="Arial" w:eastAsia="標楷體" w:hAnsi="Arial" w:hint="default"/>
        <w:strike w:val="0"/>
        <w:color w:val="000000" w:themeColor="text1"/>
        <w:sz w:val="24"/>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0" w15:restartNumberingAfterBreak="0">
    <w:nsid w:val="57CF6960"/>
    <w:multiLevelType w:val="hybridMultilevel"/>
    <w:tmpl w:val="DE2616F2"/>
    <w:lvl w:ilvl="0" w:tplc="BDFCE442">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2" w15:restartNumberingAfterBreak="0">
    <w:nsid w:val="5B465FAB"/>
    <w:multiLevelType w:val="hybridMultilevel"/>
    <w:tmpl w:val="E382846C"/>
    <w:lvl w:ilvl="0" w:tplc="CEDC5332">
      <w:start w:val="1"/>
      <w:numFmt w:val="decimal"/>
      <w:lvlText w:val="%1."/>
      <w:lvlJc w:val="left"/>
      <w:pPr>
        <w:ind w:left="465" w:hanging="480"/>
      </w:pPr>
      <w:rPr>
        <w:rFonts w:cs="Times New Roman" w:hint="default"/>
      </w:rPr>
    </w:lvl>
    <w:lvl w:ilvl="1" w:tplc="04090019" w:tentative="1">
      <w:start w:val="1"/>
      <w:numFmt w:val="ideographTraditional"/>
      <w:lvlText w:val="%2、"/>
      <w:lvlJc w:val="left"/>
      <w:pPr>
        <w:ind w:left="945" w:hanging="480"/>
      </w:pPr>
    </w:lvl>
    <w:lvl w:ilvl="2" w:tplc="0409001B" w:tentative="1">
      <w:start w:val="1"/>
      <w:numFmt w:val="lowerRoman"/>
      <w:lvlText w:val="%3."/>
      <w:lvlJc w:val="right"/>
      <w:pPr>
        <w:ind w:left="1425" w:hanging="480"/>
      </w:pPr>
    </w:lvl>
    <w:lvl w:ilvl="3" w:tplc="0409000F">
      <w:start w:val="1"/>
      <w:numFmt w:val="decimal"/>
      <w:lvlText w:val="%4."/>
      <w:lvlJc w:val="left"/>
      <w:pPr>
        <w:ind w:left="1905" w:hanging="480"/>
      </w:pPr>
    </w:lvl>
    <w:lvl w:ilvl="4" w:tplc="04090019" w:tentative="1">
      <w:start w:val="1"/>
      <w:numFmt w:val="ideographTraditional"/>
      <w:lvlText w:val="%5、"/>
      <w:lvlJc w:val="left"/>
      <w:pPr>
        <w:ind w:left="2385" w:hanging="480"/>
      </w:pPr>
    </w:lvl>
    <w:lvl w:ilvl="5" w:tplc="0409001B" w:tentative="1">
      <w:start w:val="1"/>
      <w:numFmt w:val="lowerRoman"/>
      <w:lvlText w:val="%6."/>
      <w:lvlJc w:val="right"/>
      <w:pPr>
        <w:ind w:left="2865" w:hanging="480"/>
      </w:pPr>
    </w:lvl>
    <w:lvl w:ilvl="6" w:tplc="0409000F" w:tentative="1">
      <w:start w:val="1"/>
      <w:numFmt w:val="decimal"/>
      <w:lvlText w:val="%7."/>
      <w:lvlJc w:val="left"/>
      <w:pPr>
        <w:ind w:left="3345" w:hanging="480"/>
      </w:pPr>
    </w:lvl>
    <w:lvl w:ilvl="7" w:tplc="04090019" w:tentative="1">
      <w:start w:val="1"/>
      <w:numFmt w:val="ideographTraditional"/>
      <w:lvlText w:val="%8、"/>
      <w:lvlJc w:val="left"/>
      <w:pPr>
        <w:ind w:left="3825" w:hanging="480"/>
      </w:pPr>
    </w:lvl>
    <w:lvl w:ilvl="8" w:tplc="0409001B" w:tentative="1">
      <w:start w:val="1"/>
      <w:numFmt w:val="lowerRoman"/>
      <w:lvlText w:val="%9."/>
      <w:lvlJc w:val="right"/>
      <w:pPr>
        <w:ind w:left="4305" w:hanging="480"/>
      </w:pPr>
    </w:lvl>
  </w:abstractNum>
  <w:abstractNum w:abstractNumId="33" w15:restartNumberingAfterBreak="0">
    <w:nsid w:val="5C8D56D8"/>
    <w:multiLevelType w:val="hybridMultilevel"/>
    <w:tmpl w:val="AA24953C"/>
    <w:lvl w:ilvl="0" w:tplc="D356034A">
      <w:start w:val="1"/>
      <w:numFmt w:val="taiwaneseCountingThousand"/>
      <w:lvlText w:val="(%1)"/>
      <w:lvlJc w:val="left"/>
      <w:pPr>
        <w:ind w:left="1046" w:hanging="480"/>
      </w:pPr>
      <w:rPr>
        <w:rFonts w:ascii="Arial" w:eastAsia="標楷體" w:hAnsi="Arial"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34" w15:restartNumberingAfterBreak="0">
    <w:nsid w:val="5CFE4A53"/>
    <w:multiLevelType w:val="hybridMultilevel"/>
    <w:tmpl w:val="20FA5AC4"/>
    <w:lvl w:ilvl="0" w:tplc="FC3E9ABA">
      <w:start w:val="1"/>
      <w:numFmt w:val="taiwaneseCountingThousand"/>
      <w:lvlText w:val="(%1)"/>
      <w:lvlJc w:val="left"/>
      <w:pPr>
        <w:ind w:left="1047" w:hanging="480"/>
      </w:pPr>
      <w:rPr>
        <w:rFonts w:cs="Times New Roman" w:hint="default"/>
        <w:b w:val="0"/>
        <w:i w:val="0"/>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5" w15:restartNumberingAfterBreak="0">
    <w:nsid w:val="5DCF2A59"/>
    <w:multiLevelType w:val="hybridMultilevel"/>
    <w:tmpl w:val="CCDEE1DA"/>
    <w:lvl w:ilvl="0" w:tplc="32100DE8">
      <w:start w:val="1"/>
      <w:numFmt w:val="decimal"/>
      <w:lvlText w:val="%1."/>
      <w:lvlJc w:val="left"/>
      <w:pPr>
        <w:ind w:left="480" w:hanging="480"/>
      </w:pPr>
      <w:rPr>
        <w:rFonts w:ascii="Arial" w:eastAsia="標楷體" w:hAnsi="Arial" w:hint="default"/>
        <w:b w:val="0"/>
        <w:i w:val="0"/>
        <w:strike w:val="0"/>
        <w:color w:val="auto"/>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4AF6D13"/>
    <w:multiLevelType w:val="hybridMultilevel"/>
    <w:tmpl w:val="49FE0950"/>
    <w:lvl w:ilvl="0" w:tplc="3BA6A36E">
      <w:start w:val="1"/>
      <w:numFmt w:val="decimal"/>
      <w:lvlText w:val="%1."/>
      <w:lvlJc w:val="left"/>
      <w:pPr>
        <w:ind w:left="1047" w:hanging="480"/>
      </w:pPr>
      <w:rPr>
        <w:rFonts w:ascii="Arial" w:eastAsia="標楷體" w:hAnsi="Arial" w:hint="default"/>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7" w15:restartNumberingAfterBreak="0">
    <w:nsid w:val="656F2BCD"/>
    <w:multiLevelType w:val="hybridMultilevel"/>
    <w:tmpl w:val="E8CA146C"/>
    <w:lvl w:ilvl="0" w:tplc="3ACC0778">
      <w:start w:val="1"/>
      <w:numFmt w:val="decimal"/>
      <w:lvlText w:val="%1."/>
      <w:lvlJc w:val="left"/>
      <w:pPr>
        <w:ind w:left="480" w:hanging="480"/>
      </w:pPr>
      <w:rPr>
        <w:rFonts w:ascii="Arial" w:eastAsia="標楷體" w:hAnsi="Arial" w:hint="default"/>
        <w:b w:val="0"/>
        <w:i w:val="0"/>
        <w:color w:val="auto"/>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96226C6"/>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AE52F5F"/>
    <w:multiLevelType w:val="hybridMultilevel"/>
    <w:tmpl w:val="12F81670"/>
    <w:lvl w:ilvl="0" w:tplc="3BA6A36E">
      <w:start w:val="1"/>
      <w:numFmt w:val="decimal"/>
      <w:lvlText w:val="%1."/>
      <w:lvlJc w:val="left"/>
      <w:pPr>
        <w:ind w:left="1047" w:hanging="480"/>
      </w:pPr>
      <w:rPr>
        <w:rFonts w:ascii="Arial" w:eastAsia="標楷體" w:hAnsi="Arial" w:hint="default"/>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0" w15:restartNumberingAfterBreak="0">
    <w:nsid w:val="6BE74A23"/>
    <w:multiLevelType w:val="hybridMultilevel"/>
    <w:tmpl w:val="C02856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CC63043"/>
    <w:multiLevelType w:val="hybridMultilevel"/>
    <w:tmpl w:val="691A8B3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7D32574"/>
    <w:multiLevelType w:val="hybridMultilevel"/>
    <w:tmpl w:val="405C6B78"/>
    <w:lvl w:ilvl="0" w:tplc="9C308268">
      <w:start w:val="1"/>
      <w:numFmt w:val="taiwaneseCountingThousand"/>
      <w:lvlText w:val="%1、"/>
      <w:lvlJc w:val="left"/>
      <w:pPr>
        <w:ind w:left="764" w:hanging="480"/>
      </w:pPr>
      <w:rPr>
        <w:rFonts w:eastAsia="標楷體" w:hint="eastAsia"/>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45" w15:restartNumberingAfterBreak="0">
    <w:nsid w:val="77D86989"/>
    <w:multiLevelType w:val="hybridMultilevel"/>
    <w:tmpl w:val="BE30B1D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6" w15:restartNumberingAfterBreak="0">
    <w:nsid w:val="7EEF7126"/>
    <w:multiLevelType w:val="hybridMultilevel"/>
    <w:tmpl w:val="ED80FF46"/>
    <w:lvl w:ilvl="0" w:tplc="C24C68D4">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num w:numId="1">
    <w:abstractNumId w:val="26"/>
  </w:num>
  <w:num w:numId="2">
    <w:abstractNumId w:val="1"/>
  </w:num>
  <w:num w:numId="3">
    <w:abstractNumId w:val="31"/>
  </w:num>
  <w:num w:numId="4">
    <w:abstractNumId w:val="2"/>
  </w:num>
  <w:num w:numId="5">
    <w:abstractNumId w:val="7"/>
  </w:num>
  <w:num w:numId="6">
    <w:abstractNumId w:val="33"/>
  </w:num>
  <w:num w:numId="7">
    <w:abstractNumId w:val="9"/>
  </w:num>
  <w:num w:numId="8">
    <w:abstractNumId w:val="29"/>
  </w:num>
  <w:num w:numId="9">
    <w:abstractNumId w:val="25"/>
  </w:num>
  <w:num w:numId="10">
    <w:abstractNumId w:val="45"/>
  </w:num>
  <w:num w:numId="11">
    <w:abstractNumId w:val="17"/>
  </w:num>
  <w:num w:numId="12">
    <w:abstractNumId w:val="3"/>
  </w:num>
  <w:num w:numId="13">
    <w:abstractNumId w:val="15"/>
  </w:num>
  <w:num w:numId="14">
    <w:abstractNumId w:val="13"/>
  </w:num>
  <w:num w:numId="15">
    <w:abstractNumId w:val="14"/>
  </w:num>
  <w:num w:numId="16">
    <w:abstractNumId w:val="4"/>
  </w:num>
  <w:num w:numId="17">
    <w:abstractNumId w:val="37"/>
  </w:num>
  <w:num w:numId="18">
    <w:abstractNumId w:val="44"/>
  </w:num>
  <w:num w:numId="19">
    <w:abstractNumId w:val="27"/>
  </w:num>
  <w:num w:numId="20">
    <w:abstractNumId w:val="28"/>
  </w:num>
  <w:num w:numId="21">
    <w:abstractNumId w:val="12"/>
  </w:num>
  <w:num w:numId="22">
    <w:abstractNumId w:val="5"/>
  </w:num>
  <w:num w:numId="23">
    <w:abstractNumId w:val="20"/>
  </w:num>
  <w:num w:numId="24">
    <w:abstractNumId w:val="46"/>
  </w:num>
  <w:num w:numId="25">
    <w:abstractNumId w:val="43"/>
  </w:num>
  <w:num w:numId="26">
    <w:abstractNumId w:val="40"/>
  </w:num>
  <w:num w:numId="27">
    <w:abstractNumId w:val="23"/>
  </w:num>
  <w:num w:numId="28">
    <w:abstractNumId w:val="8"/>
  </w:num>
  <w:num w:numId="29">
    <w:abstractNumId w:val="42"/>
  </w:num>
  <w:num w:numId="30">
    <w:abstractNumId w:val="6"/>
  </w:num>
  <w:num w:numId="31">
    <w:abstractNumId w:val="16"/>
  </w:num>
  <w:num w:numId="32">
    <w:abstractNumId w:val="18"/>
  </w:num>
  <w:num w:numId="33">
    <w:abstractNumId w:val="0"/>
  </w:num>
  <w:num w:numId="34">
    <w:abstractNumId w:val="32"/>
  </w:num>
  <w:num w:numId="35">
    <w:abstractNumId w:val="41"/>
  </w:num>
  <w:num w:numId="36">
    <w:abstractNumId w:val="11"/>
  </w:num>
  <w:num w:numId="37">
    <w:abstractNumId w:val="10"/>
  </w:num>
  <w:num w:numId="38">
    <w:abstractNumId w:val="30"/>
  </w:num>
  <w:num w:numId="39">
    <w:abstractNumId w:val="38"/>
  </w:num>
  <w:num w:numId="40">
    <w:abstractNumId w:val="19"/>
  </w:num>
  <w:num w:numId="41">
    <w:abstractNumId w:val="21"/>
  </w:num>
  <w:num w:numId="42">
    <w:abstractNumId w:val="34"/>
  </w:num>
  <w:num w:numId="43">
    <w:abstractNumId w:val="36"/>
  </w:num>
  <w:num w:numId="44">
    <w:abstractNumId w:val="39"/>
  </w:num>
  <w:num w:numId="45">
    <w:abstractNumId w:val="24"/>
  </w:num>
  <w:num w:numId="46">
    <w:abstractNumId w:val="35"/>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bC0NDYyNzBR0lEKTi0uzszPAykwNKwFAD3aDo0tAAAA"/>
  </w:docVars>
  <w:rsids>
    <w:rsidRoot w:val="002868E6"/>
    <w:rsid w:val="00000EA0"/>
    <w:rsid w:val="000030E8"/>
    <w:rsid w:val="00003FB0"/>
    <w:rsid w:val="00005F4D"/>
    <w:rsid w:val="00006D52"/>
    <w:rsid w:val="000126E5"/>
    <w:rsid w:val="00014DB0"/>
    <w:rsid w:val="000222B9"/>
    <w:rsid w:val="00025EE8"/>
    <w:rsid w:val="000320E8"/>
    <w:rsid w:val="00037850"/>
    <w:rsid w:val="000441A3"/>
    <w:rsid w:val="00044386"/>
    <w:rsid w:val="00050196"/>
    <w:rsid w:val="00054F4F"/>
    <w:rsid w:val="00055B2D"/>
    <w:rsid w:val="0006224A"/>
    <w:rsid w:val="000658DD"/>
    <w:rsid w:val="00065916"/>
    <w:rsid w:val="00073B40"/>
    <w:rsid w:val="00074086"/>
    <w:rsid w:val="00074F18"/>
    <w:rsid w:val="000752B6"/>
    <w:rsid w:val="000768F8"/>
    <w:rsid w:val="000821EA"/>
    <w:rsid w:val="00086CEE"/>
    <w:rsid w:val="00087413"/>
    <w:rsid w:val="000A2859"/>
    <w:rsid w:val="000C072A"/>
    <w:rsid w:val="000C545E"/>
    <w:rsid w:val="000C59B9"/>
    <w:rsid w:val="000C7C3D"/>
    <w:rsid w:val="000D47ED"/>
    <w:rsid w:val="000D4E29"/>
    <w:rsid w:val="000E1701"/>
    <w:rsid w:val="000E584A"/>
    <w:rsid w:val="000F32A7"/>
    <w:rsid w:val="000F32B9"/>
    <w:rsid w:val="00110BAA"/>
    <w:rsid w:val="0011253B"/>
    <w:rsid w:val="001150B0"/>
    <w:rsid w:val="00117407"/>
    <w:rsid w:val="00121202"/>
    <w:rsid w:val="00121909"/>
    <w:rsid w:val="00121F2F"/>
    <w:rsid w:val="00126137"/>
    <w:rsid w:val="00134B6D"/>
    <w:rsid w:val="00143304"/>
    <w:rsid w:val="00146591"/>
    <w:rsid w:val="0014778E"/>
    <w:rsid w:val="00147A14"/>
    <w:rsid w:val="00150F5C"/>
    <w:rsid w:val="00153081"/>
    <w:rsid w:val="00154D7A"/>
    <w:rsid w:val="00156745"/>
    <w:rsid w:val="00156E52"/>
    <w:rsid w:val="0015719D"/>
    <w:rsid w:val="00157F8A"/>
    <w:rsid w:val="00165210"/>
    <w:rsid w:val="00175FE5"/>
    <w:rsid w:val="001778AE"/>
    <w:rsid w:val="00181D91"/>
    <w:rsid w:val="00182C06"/>
    <w:rsid w:val="0019116B"/>
    <w:rsid w:val="00197ABD"/>
    <w:rsid w:val="001A3E23"/>
    <w:rsid w:val="001A4A9F"/>
    <w:rsid w:val="001A5657"/>
    <w:rsid w:val="001A57DB"/>
    <w:rsid w:val="001A593A"/>
    <w:rsid w:val="001A7012"/>
    <w:rsid w:val="001A7AEC"/>
    <w:rsid w:val="001B19E4"/>
    <w:rsid w:val="001B1A41"/>
    <w:rsid w:val="001B2897"/>
    <w:rsid w:val="001B7F01"/>
    <w:rsid w:val="001C240A"/>
    <w:rsid w:val="001E2292"/>
    <w:rsid w:val="001E5113"/>
    <w:rsid w:val="001E5364"/>
    <w:rsid w:val="001E5BEA"/>
    <w:rsid w:val="001F4F43"/>
    <w:rsid w:val="00204997"/>
    <w:rsid w:val="00212C52"/>
    <w:rsid w:val="0022057F"/>
    <w:rsid w:val="002214BA"/>
    <w:rsid w:val="00224ECA"/>
    <w:rsid w:val="00225056"/>
    <w:rsid w:val="0022671F"/>
    <w:rsid w:val="00227B51"/>
    <w:rsid w:val="002318CE"/>
    <w:rsid w:val="00232E79"/>
    <w:rsid w:val="00234BF6"/>
    <w:rsid w:val="00236F14"/>
    <w:rsid w:val="002373C3"/>
    <w:rsid w:val="002377D1"/>
    <w:rsid w:val="00242575"/>
    <w:rsid w:val="0024629D"/>
    <w:rsid w:val="00254626"/>
    <w:rsid w:val="00267D31"/>
    <w:rsid w:val="00270E38"/>
    <w:rsid w:val="00274CC9"/>
    <w:rsid w:val="002868E6"/>
    <w:rsid w:val="002912BD"/>
    <w:rsid w:val="00292150"/>
    <w:rsid w:val="002951B3"/>
    <w:rsid w:val="00297171"/>
    <w:rsid w:val="002A0B04"/>
    <w:rsid w:val="002A12FC"/>
    <w:rsid w:val="002A73D1"/>
    <w:rsid w:val="002B0A09"/>
    <w:rsid w:val="002B0D89"/>
    <w:rsid w:val="002B197D"/>
    <w:rsid w:val="002B2046"/>
    <w:rsid w:val="002B3E72"/>
    <w:rsid w:val="002B614A"/>
    <w:rsid w:val="002B7112"/>
    <w:rsid w:val="002C4252"/>
    <w:rsid w:val="002C42B7"/>
    <w:rsid w:val="002C4818"/>
    <w:rsid w:val="002C6D20"/>
    <w:rsid w:val="002C72C1"/>
    <w:rsid w:val="002C77A5"/>
    <w:rsid w:val="002D0788"/>
    <w:rsid w:val="002D747B"/>
    <w:rsid w:val="002D7D0D"/>
    <w:rsid w:val="00301687"/>
    <w:rsid w:val="00302427"/>
    <w:rsid w:val="00316662"/>
    <w:rsid w:val="00317250"/>
    <w:rsid w:val="003236EE"/>
    <w:rsid w:val="00323BD9"/>
    <w:rsid w:val="00325F8D"/>
    <w:rsid w:val="0032722D"/>
    <w:rsid w:val="00333604"/>
    <w:rsid w:val="00342EC6"/>
    <w:rsid w:val="00343ECF"/>
    <w:rsid w:val="00351AED"/>
    <w:rsid w:val="00352C6B"/>
    <w:rsid w:val="0035559E"/>
    <w:rsid w:val="00355F58"/>
    <w:rsid w:val="0036653B"/>
    <w:rsid w:val="00376714"/>
    <w:rsid w:val="00376828"/>
    <w:rsid w:val="0037691F"/>
    <w:rsid w:val="00377B4D"/>
    <w:rsid w:val="00382B2B"/>
    <w:rsid w:val="00384C50"/>
    <w:rsid w:val="0038585A"/>
    <w:rsid w:val="003914F9"/>
    <w:rsid w:val="0039317E"/>
    <w:rsid w:val="003961DC"/>
    <w:rsid w:val="0039678F"/>
    <w:rsid w:val="00397554"/>
    <w:rsid w:val="003A0E21"/>
    <w:rsid w:val="003A25CA"/>
    <w:rsid w:val="003A30CD"/>
    <w:rsid w:val="003A4542"/>
    <w:rsid w:val="003A67D9"/>
    <w:rsid w:val="003B1059"/>
    <w:rsid w:val="003B11DA"/>
    <w:rsid w:val="003B52A9"/>
    <w:rsid w:val="003B699E"/>
    <w:rsid w:val="003C2A41"/>
    <w:rsid w:val="003C6AF1"/>
    <w:rsid w:val="003D75E7"/>
    <w:rsid w:val="003E27BD"/>
    <w:rsid w:val="003F3930"/>
    <w:rsid w:val="003F6C51"/>
    <w:rsid w:val="00410639"/>
    <w:rsid w:val="00415FA6"/>
    <w:rsid w:val="00420A93"/>
    <w:rsid w:val="00420C7F"/>
    <w:rsid w:val="00434E6D"/>
    <w:rsid w:val="004419FF"/>
    <w:rsid w:val="00444C6A"/>
    <w:rsid w:val="004468D3"/>
    <w:rsid w:val="004473B8"/>
    <w:rsid w:val="0045248F"/>
    <w:rsid w:val="00453E45"/>
    <w:rsid w:val="0046137B"/>
    <w:rsid w:val="00461F59"/>
    <w:rsid w:val="00463240"/>
    <w:rsid w:val="00464086"/>
    <w:rsid w:val="00465AE0"/>
    <w:rsid w:val="00466E7E"/>
    <w:rsid w:val="00475B8B"/>
    <w:rsid w:val="00477189"/>
    <w:rsid w:val="00480B10"/>
    <w:rsid w:val="004826AC"/>
    <w:rsid w:val="00486051"/>
    <w:rsid w:val="004878B6"/>
    <w:rsid w:val="0049256A"/>
    <w:rsid w:val="00493476"/>
    <w:rsid w:val="00497953"/>
    <w:rsid w:val="004A1EFF"/>
    <w:rsid w:val="004A208D"/>
    <w:rsid w:val="004A2092"/>
    <w:rsid w:val="004A4E47"/>
    <w:rsid w:val="004B3A9B"/>
    <w:rsid w:val="004B4626"/>
    <w:rsid w:val="004C64DF"/>
    <w:rsid w:val="004D055D"/>
    <w:rsid w:val="004D22FC"/>
    <w:rsid w:val="004D2CC9"/>
    <w:rsid w:val="004E43F5"/>
    <w:rsid w:val="004E5287"/>
    <w:rsid w:val="004F07C8"/>
    <w:rsid w:val="004F1339"/>
    <w:rsid w:val="004F3471"/>
    <w:rsid w:val="004F3792"/>
    <w:rsid w:val="004F3DB1"/>
    <w:rsid w:val="004F7BA5"/>
    <w:rsid w:val="005007EB"/>
    <w:rsid w:val="00502650"/>
    <w:rsid w:val="00504A8E"/>
    <w:rsid w:val="00504EDE"/>
    <w:rsid w:val="00510861"/>
    <w:rsid w:val="0051377C"/>
    <w:rsid w:val="00517139"/>
    <w:rsid w:val="0052466D"/>
    <w:rsid w:val="00526F15"/>
    <w:rsid w:val="00527705"/>
    <w:rsid w:val="005352B9"/>
    <w:rsid w:val="00535FD5"/>
    <w:rsid w:val="00536B6F"/>
    <w:rsid w:val="0054446E"/>
    <w:rsid w:val="00554A1C"/>
    <w:rsid w:val="00556881"/>
    <w:rsid w:val="00557857"/>
    <w:rsid w:val="00565D34"/>
    <w:rsid w:val="00567D32"/>
    <w:rsid w:val="00571213"/>
    <w:rsid w:val="005761E6"/>
    <w:rsid w:val="00576ADF"/>
    <w:rsid w:val="005825C8"/>
    <w:rsid w:val="005A1733"/>
    <w:rsid w:val="005A3545"/>
    <w:rsid w:val="005A6F62"/>
    <w:rsid w:val="005B0FCD"/>
    <w:rsid w:val="005B792B"/>
    <w:rsid w:val="005C0603"/>
    <w:rsid w:val="005C2C55"/>
    <w:rsid w:val="005D2921"/>
    <w:rsid w:val="005D359E"/>
    <w:rsid w:val="005D5531"/>
    <w:rsid w:val="005E1F73"/>
    <w:rsid w:val="005E771B"/>
    <w:rsid w:val="005F1849"/>
    <w:rsid w:val="005F4FFF"/>
    <w:rsid w:val="00607341"/>
    <w:rsid w:val="00612A7B"/>
    <w:rsid w:val="00613E4E"/>
    <w:rsid w:val="00620E57"/>
    <w:rsid w:val="0062221B"/>
    <w:rsid w:val="00622399"/>
    <w:rsid w:val="006228C4"/>
    <w:rsid w:val="0063163A"/>
    <w:rsid w:val="006344D2"/>
    <w:rsid w:val="00635B96"/>
    <w:rsid w:val="006376A9"/>
    <w:rsid w:val="00637A01"/>
    <w:rsid w:val="0064000C"/>
    <w:rsid w:val="00640319"/>
    <w:rsid w:val="00641695"/>
    <w:rsid w:val="0064209B"/>
    <w:rsid w:val="0064483C"/>
    <w:rsid w:val="00647242"/>
    <w:rsid w:val="00653DA3"/>
    <w:rsid w:val="0065417B"/>
    <w:rsid w:val="00656CFB"/>
    <w:rsid w:val="00661553"/>
    <w:rsid w:val="00662C43"/>
    <w:rsid w:val="00663723"/>
    <w:rsid w:val="00665D02"/>
    <w:rsid w:val="00665E5F"/>
    <w:rsid w:val="006663C9"/>
    <w:rsid w:val="00671CC8"/>
    <w:rsid w:val="00672E9D"/>
    <w:rsid w:val="00686566"/>
    <w:rsid w:val="006909E4"/>
    <w:rsid w:val="00691607"/>
    <w:rsid w:val="00692995"/>
    <w:rsid w:val="00694A4E"/>
    <w:rsid w:val="0069503B"/>
    <w:rsid w:val="006956CC"/>
    <w:rsid w:val="006962D3"/>
    <w:rsid w:val="006A1537"/>
    <w:rsid w:val="006A297F"/>
    <w:rsid w:val="006A4836"/>
    <w:rsid w:val="006A4F3F"/>
    <w:rsid w:val="006B0FF7"/>
    <w:rsid w:val="006B2B60"/>
    <w:rsid w:val="006C6C43"/>
    <w:rsid w:val="006D003B"/>
    <w:rsid w:val="006D0B09"/>
    <w:rsid w:val="006D59D8"/>
    <w:rsid w:val="006D5DC7"/>
    <w:rsid w:val="006E4813"/>
    <w:rsid w:val="006F2BE0"/>
    <w:rsid w:val="006F39C2"/>
    <w:rsid w:val="006F4B37"/>
    <w:rsid w:val="006F4CBA"/>
    <w:rsid w:val="006F5979"/>
    <w:rsid w:val="007031E4"/>
    <w:rsid w:val="007044DA"/>
    <w:rsid w:val="00707308"/>
    <w:rsid w:val="00707E10"/>
    <w:rsid w:val="00711254"/>
    <w:rsid w:val="00717099"/>
    <w:rsid w:val="0071716B"/>
    <w:rsid w:val="007201DF"/>
    <w:rsid w:val="00724506"/>
    <w:rsid w:val="00724C7A"/>
    <w:rsid w:val="00756B1C"/>
    <w:rsid w:val="007570EC"/>
    <w:rsid w:val="00757E77"/>
    <w:rsid w:val="00761D27"/>
    <w:rsid w:val="00770FBA"/>
    <w:rsid w:val="00771988"/>
    <w:rsid w:val="0077298F"/>
    <w:rsid w:val="0077348E"/>
    <w:rsid w:val="0077424C"/>
    <w:rsid w:val="00780C15"/>
    <w:rsid w:val="0078106C"/>
    <w:rsid w:val="00785155"/>
    <w:rsid w:val="007904CD"/>
    <w:rsid w:val="0079589D"/>
    <w:rsid w:val="007A2850"/>
    <w:rsid w:val="007A4996"/>
    <w:rsid w:val="007B7A55"/>
    <w:rsid w:val="007D0897"/>
    <w:rsid w:val="007D4BD1"/>
    <w:rsid w:val="007D5342"/>
    <w:rsid w:val="007E0C18"/>
    <w:rsid w:val="007E4D55"/>
    <w:rsid w:val="007F4DF6"/>
    <w:rsid w:val="008021C1"/>
    <w:rsid w:val="00804303"/>
    <w:rsid w:val="00807581"/>
    <w:rsid w:val="008079BF"/>
    <w:rsid w:val="00810E20"/>
    <w:rsid w:val="00812B0A"/>
    <w:rsid w:val="008159EC"/>
    <w:rsid w:val="008202D6"/>
    <w:rsid w:val="00827B51"/>
    <w:rsid w:val="00827E03"/>
    <w:rsid w:val="00830411"/>
    <w:rsid w:val="008306FF"/>
    <w:rsid w:val="00831439"/>
    <w:rsid w:val="008321D5"/>
    <w:rsid w:val="008332E6"/>
    <w:rsid w:val="00834CE6"/>
    <w:rsid w:val="00834F01"/>
    <w:rsid w:val="00843C92"/>
    <w:rsid w:val="00850168"/>
    <w:rsid w:val="0085055C"/>
    <w:rsid w:val="008538D1"/>
    <w:rsid w:val="00853B64"/>
    <w:rsid w:val="00855541"/>
    <w:rsid w:val="00855E9B"/>
    <w:rsid w:val="00857532"/>
    <w:rsid w:val="00860838"/>
    <w:rsid w:val="008630AE"/>
    <w:rsid w:val="00863271"/>
    <w:rsid w:val="00863B8F"/>
    <w:rsid w:val="008648D6"/>
    <w:rsid w:val="00864FFF"/>
    <w:rsid w:val="00870372"/>
    <w:rsid w:val="0087163D"/>
    <w:rsid w:val="0088199E"/>
    <w:rsid w:val="008B106E"/>
    <w:rsid w:val="008B4A28"/>
    <w:rsid w:val="008B7A43"/>
    <w:rsid w:val="008C2329"/>
    <w:rsid w:val="008C2E8C"/>
    <w:rsid w:val="008D1C4D"/>
    <w:rsid w:val="008D5452"/>
    <w:rsid w:val="008E3A5E"/>
    <w:rsid w:val="008E4FFB"/>
    <w:rsid w:val="008F3B39"/>
    <w:rsid w:val="008F5D62"/>
    <w:rsid w:val="00902E89"/>
    <w:rsid w:val="00903DB6"/>
    <w:rsid w:val="00904B93"/>
    <w:rsid w:val="009068C0"/>
    <w:rsid w:val="00915151"/>
    <w:rsid w:val="00922393"/>
    <w:rsid w:val="00925678"/>
    <w:rsid w:val="0093087C"/>
    <w:rsid w:val="00933B16"/>
    <w:rsid w:val="00934E32"/>
    <w:rsid w:val="009454E5"/>
    <w:rsid w:val="009466C5"/>
    <w:rsid w:val="009477D3"/>
    <w:rsid w:val="0095458E"/>
    <w:rsid w:val="009614A8"/>
    <w:rsid w:val="00962D67"/>
    <w:rsid w:val="0097237A"/>
    <w:rsid w:val="0098186D"/>
    <w:rsid w:val="00982D43"/>
    <w:rsid w:val="0098523A"/>
    <w:rsid w:val="0098542C"/>
    <w:rsid w:val="00991706"/>
    <w:rsid w:val="00991E6B"/>
    <w:rsid w:val="009929F4"/>
    <w:rsid w:val="0099309F"/>
    <w:rsid w:val="00997F08"/>
    <w:rsid w:val="009A049B"/>
    <w:rsid w:val="009A0AEA"/>
    <w:rsid w:val="009A15BC"/>
    <w:rsid w:val="009B331B"/>
    <w:rsid w:val="009C0D75"/>
    <w:rsid w:val="009C358A"/>
    <w:rsid w:val="009C3E96"/>
    <w:rsid w:val="009C4FAE"/>
    <w:rsid w:val="009C59C9"/>
    <w:rsid w:val="009C6CA5"/>
    <w:rsid w:val="009D1558"/>
    <w:rsid w:val="009E3198"/>
    <w:rsid w:val="009E4758"/>
    <w:rsid w:val="009F11EE"/>
    <w:rsid w:val="009F1C4C"/>
    <w:rsid w:val="009F2B34"/>
    <w:rsid w:val="009F53F4"/>
    <w:rsid w:val="00A038DA"/>
    <w:rsid w:val="00A11E62"/>
    <w:rsid w:val="00A140A7"/>
    <w:rsid w:val="00A41242"/>
    <w:rsid w:val="00A415D3"/>
    <w:rsid w:val="00A41F12"/>
    <w:rsid w:val="00A43697"/>
    <w:rsid w:val="00A44D83"/>
    <w:rsid w:val="00A53BFE"/>
    <w:rsid w:val="00A5499C"/>
    <w:rsid w:val="00A64800"/>
    <w:rsid w:val="00A714F1"/>
    <w:rsid w:val="00A80AFD"/>
    <w:rsid w:val="00A85DE3"/>
    <w:rsid w:val="00A865B0"/>
    <w:rsid w:val="00A978CA"/>
    <w:rsid w:val="00AA5A6E"/>
    <w:rsid w:val="00AB0088"/>
    <w:rsid w:val="00AB34FE"/>
    <w:rsid w:val="00AB4AE2"/>
    <w:rsid w:val="00AC26F8"/>
    <w:rsid w:val="00AC358B"/>
    <w:rsid w:val="00AC3AFA"/>
    <w:rsid w:val="00AC5FF1"/>
    <w:rsid w:val="00AC65C0"/>
    <w:rsid w:val="00AC7E75"/>
    <w:rsid w:val="00AD0B13"/>
    <w:rsid w:val="00AD7F23"/>
    <w:rsid w:val="00AE34AE"/>
    <w:rsid w:val="00AE46A8"/>
    <w:rsid w:val="00AE4761"/>
    <w:rsid w:val="00AE76FA"/>
    <w:rsid w:val="00AF2888"/>
    <w:rsid w:val="00AF4CC3"/>
    <w:rsid w:val="00AF78BA"/>
    <w:rsid w:val="00B06BDE"/>
    <w:rsid w:val="00B07A3B"/>
    <w:rsid w:val="00B101D5"/>
    <w:rsid w:val="00B11555"/>
    <w:rsid w:val="00B157A5"/>
    <w:rsid w:val="00B26ADF"/>
    <w:rsid w:val="00B35E59"/>
    <w:rsid w:val="00B368B8"/>
    <w:rsid w:val="00B36F9C"/>
    <w:rsid w:val="00B40AEB"/>
    <w:rsid w:val="00B411C7"/>
    <w:rsid w:val="00B44AE9"/>
    <w:rsid w:val="00B45B80"/>
    <w:rsid w:val="00B50CAE"/>
    <w:rsid w:val="00B5449F"/>
    <w:rsid w:val="00B56294"/>
    <w:rsid w:val="00B57941"/>
    <w:rsid w:val="00B57F6E"/>
    <w:rsid w:val="00B61C03"/>
    <w:rsid w:val="00B6642F"/>
    <w:rsid w:val="00B6774A"/>
    <w:rsid w:val="00B739B2"/>
    <w:rsid w:val="00B75E78"/>
    <w:rsid w:val="00B805F8"/>
    <w:rsid w:val="00B81594"/>
    <w:rsid w:val="00B8411C"/>
    <w:rsid w:val="00B87918"/>
    <w:rsid w:val="00B9424B"/>
    <w:rsid w:val="00B955FB"/>
    <w:rsid w:val="00BB1D32"/>
    <w:rsid w:val="00BB37D1"/>
    <w:rsid w:val="00BB6823"/>
    <w:rsid w:val="00BC3A81"/>
    <w:rsid w:val="00BC3CE8"/>
    <w:rsid w:val="00BC407A"/>
    <w:rsid w:val="00BD0365"/>
    <w:rsid w:val="00BE6F84"/>
    <w:rsid w:val="00BF2F16"/>
    <w:rsid w:val="00C027D3"/>
    <w:rsid w:val="00C03689"/>
    <w:rsid w:val="00C054D8"/>
    <w:rsid w:val="00C06CD5"/>
    <w:rsid w:val="00C22355"/>
    <w:rsid w:val="00C264F0"/>
    <w:rsid w:val="00C306AD"/>
    <w:rsid w:val="00C31FC5"/>
    <w:rsid w:val="00C40A23"/>
    <w:rsid w:val="00C433C3"/>
    <w:rsid w:val="00C449E1"/>
    <w:rsid w:val="00C46AC4"/>
    <w:rsid w:val="00C50137"/>
    <w:rsid w:val="00C53A3E"/>
    <w:rsid w:val="00C56A72"/>
    <w:rsid w:val="00C5741B"/>
    <w:rsid w:val="00C577A5"/>
    <w:rsid w:val="00C57C3E"/>
    <w:rsid w:val="00C70486"/>
    <w:rsid w:val="00C724C4"/>
    <w:rsid w:val="00C72EB6"/>
    <w:rsid w:val="00C741EF"/>
    <w:rsid w:val="00C76B3C"/>
    <w:rsid w:val="00C76C4B"/>
    <w:rsid w:val="00C81241"/>
    <w:rsid w:val="00C823DE"/>
    <w:rsid w:val="00C835E6"/>
    <w:rsid w:val="00C86E55"/>
    <w:rsid w:val="00C87FCE"/>
    <w:rsid w:val="00C90336"/>
    <w:rsid w:val="00C915D7"/>
    <w:rsid w:val="00C92316"/>
    <w:rsid w:val="00C95684"/>
    <w:rsid w:val="00C95A6A"/>
    <w:rsid w:val="00C95AE9"/>
    <w:rsid w:val="00CA6AEA"/>
    <w:rsid w:val="00CB0A4A"/>
    <w:rsid w:val="00CB26E8"/>
    <w:rsid w:val="00CB6238"/>
    <w:rsid w:val="00CB696F"/>
    <w:rsid w:val="00CC0150"/>
    <w:rsid w:val="00CC303E"/>
    <w:rsid w:val="00CC71FD"/>
    <w:rsid w:val="00CD3519"/>
    <w:rsid w:val="00CD4F50"/>
    <w:rsid w:val="00CD6104"/>
    <w:rsid w:val="00CE0608"/>
    <w:rsid w:val="00CE06EE"/>
    <w:rsid w:val="00CE0B93"/>
    <w:rsid w:val="00CF002B"/>
    <w:rsid w:val="00CF2EDC"/>
    <w:rsid w:val="00D01B1D"/>
    <w:rsid w:val="00D05773"/>
    <w:rsid w:val="00D103F3"/>
    <w:rsid w:val="00D20979"/>
    <w:rsid w:val="00D25E3A"/>
    <w:rsid w:val="00D26D99"/>
    <w:rsid w:val="00D31E4E"/>
    <w:rsid w:val="00D33CC5"/>
    <w:rsid w:val="00D4281F"/>
    <w:rsid w:val="00D52389"/>
    <w:rsid w:val="00D5313B"/>
    <w:rsid w:val="00D54C1E"/>
    <w:rsid w:val="00D64CBF"/>
    <w:rsid w:val="00D65A2D"/>
    <w:rsid w:val="00D83223"/>
    <w:rsid w:val="00D92CD7"/>
    <w:rsid w:val="00D94EA2"/>
    <w:rsid w:val="00D9681D"/>
    <w:rsid w:val="00D971A0"/>
    <w:rsid w:val="00DA3A92"/>
    <w:rsid w:val="00DA3E05"/>
    <w:rsid w:val="00DA5903"/>
    <w:rsid w:val="00DA591E"/>
    <w:rsid w:val="00DA5A7B"/>
    <w:rsid w:val="00DA5E47"/>
    <w:rsid w:val="00DB5A22"/>
    <w:rsid w:val="00DC6EF0"/>
    <w:rsid w:val="00DD4659"/>
    <w:rsid w:val="00DD5187"/>
    <w:rsid w:val="00DD53C2"/>
    <w:rsid w:val="00DD5EE7"/>
    <w:rsid w:val="00DD67E3"/>
    <w:rsid w:val="00DD6D10"/>
    <w:rsid w:val="00DD784D"/>
    <w:rsid w:val="00DE20D8"/>
    <w:rsid w:val="00DE2A37"/>
    <w:rsid w:val="00DF0351"/>
    <w:rsid w:val="00DF148D"/>
    <w:rsid w:val="00DF18A4"/>
    <w:rsid w:val="00DF2589"/>
    <w:rsid w:val="00E00AB3"/>
    <w:rsid w:val="00E033FA"/>
    <w:rsid w:val="00E06691"/>
    <w:rsid w:val="00E116D8"/>
    <w:rsid w:val="00E1529E"/>
    <w:rsid w:val="00E17101"/>
    <w:rsid w:val="00E17DF1"/>
    <w:rsid w:val="00E23020"/>
    <w:rsid w:val="00E24A7E"/>
    <w:rsid w:val="00E265B7"/>
    <w:rsid w:val="00E34F48"/>
    <w:rsid w:val="00E35B76"/>
    <w:rsid w:val="00E368F4"/>
    <w:rsid w:val="00E40A23"/>
    <w:rsid w:val="00E453EE"/>
    <w:rsid w:val="00E45A5B"/>
    <w:rsid w:val="00E56794"/>
    <w:rsid w:val="00E632D7"/>
    <w:rsid w:val="00E634A1"/>
    <w:rsid w:val="00E645F3"/>
    <w:rsid w:val="00E648CE"/>
    <w:rsid w:val="00E651B6"/>
    <w:rsid w:val="00E67938"/>
    <w:rsid w:val="00E708D2"/>
    <w:rsid w:val="00E74768"/>
    <w:rsid w:val="00E75527"/>
    <w:rsid w:val="00E77FAE"/>
    <w:rsid w:val="00E8007D"/>
    <w:rsid w:val="00E82B7D"/>
    <w:rsid w:val="00E86FA3"/>
    <w:rsid w:val="00E91186"/>
    <w:rsid w:val="00E91692"/>
    <w:rsid w:val="00E937EC"/>
    <w:rsid w:val="00E963F7"/>
    <w:rsid w:val="00E96657"/>
    <w:rsid w:val="00EA0D14"/>
    <w:rsid w:val="00EA10F1"/>
    <w:rsid w:val="00EA601D"/>
    <w:rsid w:val="00EB0FCA"/>
    <w:rsid w:val="00EB1567"/>
    <w:rsid w:val="00EC0241"/>
    <w:rsid w:val="00EC0410"/>
    <w:rsid w:val="00EC5385"/>
    <w:rsid w:val="00EC5E89"/>
    <w:rsid w:val="00ED184C"/>
    <w:rsid w:val="00ED34E9"/>
    <w:rsid w:val="00EF538C"/>
    <w:rsid w:val="00EF701F"/>
    <w:rsid w:val="00F00498"/>
    <w:rsid w:val="00F00E20"/>
    <w:rsid w:val="00F05891"/>
    <w:rsid w:val="00F05CFB"/>
    <w:rsid w:val="00F13097"/>
    <w:rsid w:val="00F14ED0"/>
    <w:rsid w:val="00F20A48"/>
    <w:rsid w:val="00F21CA0"/>
    <w:rsid w:val="00F21E39"/>
    <w:rsid w:val="00F2211A"/>
    <w:rsid w:val="00F35B41"/>
    <w:rsid w:val="00F35F91"/>
    <w:rsid w:val="00F440CB"/>
    <w:rsid w:val="00F47AD0"/>
    <w:rsid w:val="00F575FE"/>
    <w:rsid w:val="00F57C11"/>
    <w:rsid w:val="00F71623"/>
    <w:rsid w:val="00F72B96"/>
    <w:rsid w:val="00F7552B"/>
    <w:rsid w:val="00F825A5"/>
    <w:rsid w:val="00F828DA"/>
    <w:rsid w:val="00F8631F"/>
    <w:rsid w:val="00F8688E"/>
    <w:rsid w:val="00F86C9B"/>
    <w:rsid w:val="00F87551"/>
    <w:rsid w:val="00F90160"/>
    <w:rsid w:val="00F93C91"/>
    <w:rsid w:val="00FA0652"/>
    <w:rsid w:val="00FA71DF"/>
    <w:rsid w:val="00FB09C8"/>
    <w:rsid w:val="00FB2D44"/>
    <w:rsid w:val="00FB4F9D"/>
    <w:rsid w:val="00FC4319"/>
    <w:rsid w:val="00FD0EA2"/>
    <w:rsid w:val="00FD1CA1"/>
    <w:rsid w:val="00FD2165"/>
    <w:rsid w:val="00FD2FD8"/>
    <w:rsid w:val="00FD5AF2"/>
    <w:rsid w:val="00FE116D"/>
    <w:rsid w:val="00FE17CE"/>
    <w:rsid w:val="00FE74C7"/>
    <w:rsid w:val="00FE7DC7"/>
    <w:rsid w:val="00FF20DB"/>
    <w:rsid w:val="00FF3DE5"/>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4E57207"/>
  <w15:docId w15:val="{0497D697-0E4B-44D8-9D4C-3F794DDEC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numPr>
        <w:numId w:val="2"/>
      </w:numPr>
      <w:ind w:hanging="196"/>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
    <w:name w:val="toc 2"/>
    <w:basedOn w:val="a"/>
    <w:next w:val="a"/>
    <w:autoRedefine/>
    <w:uiPriority w:val="39"/>
    <w:unhideWhenUsed/>
    <w:rsid w:val="003A4542"/>
    <w:pPr>
      <w:tabs>
        <w:tab w:val="left" w:pos="1276"/>
        <w:tab w:val="left" w:pos="1440"/>
        <w:tab w:val="right" w:pos="9827"/>
      </w:tabs>
      <w:spacing w:line="500" w:lineRule="exact"/>
      <w:ind w:left="480"/>
    </w:pPr>
  </w:style>
  <w:style w:type="paragraph" w:styleId="1">
    <w:name w:val="toc 1"/>
    <w:basedOn w:val="a"/>
    <w:next w:val="a"/>
    <w:autoRedefine/>
    <w:uiPriority w:val="39"/>
    <w:unhideWhenUsed/>
    <w:rsid w:val="003A4542"/>
    <w:pPr>
      <w:tabs>
        <w:tab w:val="left" w:pos="851"/>
        <w:tab w:val="right" w:pos="9827"/>
      </w:tabs>
      <w:spacing w:line="500" w:lineRule="exact"/>
    </w:pPr>
  </w:style>
  <w:style w:type="paragraph" w:styleId="3">
    <w:name w:val="toc 3"/>
    <w:basedOn w:val="a"/>
    <w:next w:val="a"/>
    <w:autoRedefine/>
    <w:uiPriority w:val="39"/>
    <w:unhideWhenUsed/>
    <w:rsid w:val="00864FFF"/>
    <w:pPr>
      <w:ind w:left="960"/>
    </w:pPr>
  </w:style>
  <w:style w:type="character" w:styleId="af1">
    <w:name w:val="Hyperlink"/>
    <w:basedOn w:val="a0"/>
    <w:uiPriority w:val="99"/>
    <w:unhideWhenUsed/>
    <w:rsid w:val="00864FF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3AF90-CC74-4627-AABF-86DAEFB34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1376</Words>
  <Characters>7848</Characters>
  <Application>Microsoft Office Word</Application>
  <DocSecurity>0</DocSecurity>
  <Lines>65</Lines>
  <Paragraphs>18</Paragraphs>
  <ScaleCrop>false</ScaleCrop>
  <Company>CPC</Company>
  <LinksUpToDate>false</LinksUpToDate>
  <CharactersWithSpaces>9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dc:creator>
  <cp:lastModifiedBy>BORIS</cp:lastModifiedBy>
  <cp:revision>23</cp:revision>
  <dcterms:created xsi:type="dcterms:W3CDTF">2020-07-02T06:00:00Z</dcterms:created>
  <dcterms:modified xsi:type="dcterms:W3CDTF">2020-07-02T06:08:00Z</dcterms:modified>
</cp:coreProperties>
</file>